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1806B4A6" w:rsidR="002F44A0" w:rsidRPr="00295032" w:rsidRDefault="00AB5772" w:rsidP="002F44A0">
      <w:pPr>
        <w:jc w:val="center"/>
        <w:rPr>
          <w:sz w:val="22"/>
        </w:rPr>
      </w:pPr>
      <w:r>
        <w:rPr>
          <w:sz w:val="22"/>
        </w:rPr>
        <w:t>1</w:t>
      </w:r>
      <w:r w:rsidR="008D176C">
        <w:rPr>
          <w:sz w:val="22"/>
        </w:rPr>
        <w:t>5</w:t>
      </w:r>
      <w:r>
        <w:rPr>
          <w:sz w:val="22"/>
        </w:rPr>
        <w:t>.11.2022</w:t>
      </w:r>
      <w:r w:rsidR="002F44A0">
        <w:rPr>
          <w:sz w:val="22"/>
        </w:rPr>
        <w:t xml:space="preserve">  №  </w:t>
      </w:r>
      <w:r>
        <w:rPr>
          <w:sz w:val="22"/>
        </w:rPr>
        <w:t>711-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097BBC5" w:rsidR="002F44A0" w:rsidRPr="00C0769D" w:rsidRDefault="002F44A0" w:rsidP="002F44A0">
      <w:pPr>
        <w:jc w:val="center"/>
        <w:rPr>
          <w:color w:val="000000"/>
          <w:sz w:val="28"/>
          <w:szCs w:val="28"/>
        </w:rPr>
      </w:pPr>
      <w:r w:rsidRPr="00C0769D">
        <w:rPr>
          <w:color w:val="000000"/>
          <w:sz w:val="28"/>
          <w:szCs w:val="28"/>
        </w:rPr>
        <w:t>О</w:t>
      </w:r>
      <w:r w:rsidR="0066188E">
        <w:rPr>
          <w:color w:val="000000"/>
          <w:sz w:val="28"/>
          <w:szCs w:val="28"/>
        </w:rPr>
        <w:t xml:space="preserve">б утверждении </w:t>
      </w:r>
      <w:r w:rsidRPr="00C0769D">
        <w:rPr>
          <w:color w:val="000000"/>
          <w:sz w:val="28"/>
          <w:szCs w:val="28"/>
        </w:rPr>
        <w:t>муниципальн</w:t>
      </w:r>
      <w:r w:rsidR="0066188E">
        <w:rPr>
          <w:color w:val="000000"/>
          <w:sz w:val="28"/>
          <w:szCs w:val="28"/>
        </w:rPr>
        <w:t>ой</w:t>
      </w:r>
      <w:r w:rsidRPr="00C0769D">
        <w:rPr>
          <w:color w:val="000000"/>
          <w:sz w:val="28"/>
          <w:szCs w:val="28"/>
        </w:rPr>
        <w:t xml:space="preserve"> программ</w:t>
      </w:r>
      <w:r w:rsidR="0066188E">
        <w:rPr>
          <w:color w:val="000000"/>
          <w:sz w:val="28"/>
          <w:szCs w:val="28"/>
        </w:rPr>
        <w:t>ы</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2D9CF4AD" w14:textId="71FDB77B" w:rsidR="0088487B" w:rsidRPr="00986363" w:rsidRDefault="002F44A0" w:rsidP="0088487B">
      <w:pPr>
        <w:pStyle w:val="2b"/>
        <w:spacing w:line="288" w:lineRule="auto"/>
        <w:ind w:firstLine="709"/>
        <w:jc w:val="both"/>
        <w:rPr>
          <w:color w:val="000000"/>
          <w:sz w:val="28"/>
          <w:szCs w:val="28"/>
        </w:rPr>
      </w:pPr>
      <w:r w:rsidRPr="00C0769D">
        <w:rPr>
          <w:color w:val="000000"/>
          <w:sz w:val="28"/>
          <w:szCs w:val="28"/>
        </w:rPr>
        <w:t>В соответствии со ст. 179 Бюджетного кодекса Российской Федерации</w:t>
      </w:r>
      <w:r w:rsidR="00D76AFF" w:rsidRPr="00D76AFF">
        <w:rPr>
          <w:color w:val="000000"/>
          <w:sz w:val="28"/>
          <w:szCs w:val="28"/>
        </w:rPr>
        <w:t>,</w:t>
      </w:r>
      <w:r w:rsidR="0088487B" w:rsidRPr="00986363">
        <w:rPr>
          <w:color w:val="000000"/>
          <w:sz w:val="28"/>
          <w:szCs w:val="28"/>
        </w:rPr>
        <w:t xml:space="preserve"> 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 с учетом заключения Контрольно-счётной палаты городского округа Лыткарино Московской области по результатам проведения</w:t>
      </w:r>
      <w:r w:rsidR="00D76AFF">
        <w:rPr>
          <w:color w:val="000000"/>
          <w:sz w:val="28"/>
          <w:szCs w:val="28"/>
        </w:rPr>
        <w:t xml:space="preserve"> </w:t>
      </w:r>
      <w:r w:rsidR="0088487B" w:rsidRPr="00986363">
        <w:rPr>
          <w:color w:val="000000"/>
          <w:sz w:val="28"/>
          <w:szCs w:val="28"/>
        </w:rPr>
        <w:t>финансово-экономической экспертизы от</w:t>
      </w:r>
      <w:r w:rsidR="00DE73AD" w:rsidRPr="00DE73AD">
        <w:rPr>
          <w:color w:val="000000"/>
          <w:sz w:val="28"/>
          <w:szCs w:val="28"/>
        </w:rPr>
        <w:t xml:space="preserve"> </w:t>
      </w:r>
      <w:r w:rsidR="00C62B52">
        <w:rPr>
          <w:color w:val="000000"/>
          <w:sz w:val="28"/>
          <w:szCs w:val="28"/>
        </w:rPr>
        <w:t>1</w:t>
      </w:r>
      <w:r w:rsidR="00424B64">
        <w:rPr>
          <w:color w:val="000000"/>
          <w:sz w:val="28"/>
          <w:szCs w:val="28"/>
        </w:rPr>
        <w:t>0</w:t>
      </w:r>
      <w:r w:rsidR="00C62B52">
        <w:rPr>
          <w:color w:val="000000"/>
          <w:sz w:val="28"/>
          <w:szCs w:val="28"/>
        </w:rPr>
        <w:t>.11.2022</w:t>
      </w:r>
      <w:r w:rsidR="00D76AFF">
        <w:rPr>
          <w:color w:val="000000"/>
          <w:sz w:val="28"/>
          <w:szCs w:val="28"/>
        </w:rPr>
        <w:t xml:space="preserve"> №</w:t>
      </w:r>
      <w:r w:rsidR="00641C29">
        <w:rPr>
          <w:color w:val="000000"/>
          <w:sz w:val="28"/>
          <w:szCs w:val="28"/>
        </w:rPr>
        <w:t xml:space="preserve"> </w:t>
      </w:r>
      <w:r w:rsidR="00C62B52">
        <w:rPr>
          <w:color w:val="000000"/>
          <w:sz w:val="28"/>
          <w:szCs w:val="28"/>
        </w:rPr>
        <w:t>96</w:t>
      </w:r>
      <w:r w:rsidR="00DE73AD">
        <w:rPr>
          <w:color w:val="000000"/>
          <w:sz w:val="28"/>
          <w:szCs w:val="28"/>
        </w:rPr>
        <w:t>,</w:t>
      </w:r>
      <w:r w:rsidR="00DE73AD" w:rsidRPr="00DE73AD">
        <w:rPr>
          <w:color w:val="000000"/>
          <w:sz w:val="28"/>
          <w:szCs w:val="28"/>
        </w:rPr>
        <w:t xml:space="preserve"> </w:t>
      </w:r>
      <w:r w:rsidR="0088487B" w:rsidRPr="00986363">
        <w:rPr>
          <w:color w:val="000000"/>
          <w:sz w:val="28"/>
          <w:szCs w:val="28"/>
        </w:rPr>
        <w:t>постановляю:</w:t>
      </w:r>
    </w:p>
    <w:p w14:paraId="796355B4" w14:textId="1ACE47F8" w:rsidR="002F44A0" w:rsidRDefault="0066188E" w:rsidP="002F44A0">
      <w:pPr>
        <w:numPr>
          <w:ilvl w:val="0"/>
          <w:numId w:val="12"/>
        </w:numPr>
        <w:suppressAutoHyphens/>
        <w:spacing w:line="288" w:lineRule="auto"/>
        <w:ind w:left="142" w:firstLine="567"/>
        <w:jc w:val="both"/>
        <w:rPr>
          <w:color w:val="000000"/>
          <w:sz w:val="28"/>
          <w:szCs w:val="28"/>
        </w:rPr>
      </w:pPr>
      <w:r>
        <w:rPr>
          <w:color w:val="000000"/>
          <w:sz w:val="28"/>
          <w:szCs w:val="28"/>
        </w:rPr>
        <w:t>Утвердить</w:t>
      </w:r>
      <w:r w:rsidR="002F44A0" w:rsidRPr="00C0769D">
        <w:rPr>
          <w:color w:val="000000"/>
          <w:sz w:val="28"/>
          <w:szCs w:val="28"/>
        </w:rPr>
        <w:t xml:space="preserve"> муниципальную программу «Цифровое                муниципальное образование» на 202</w:t>
      </w:r>
      <w:r>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 (прилагается).</w:t>
      </w:r>
    </w:p>
    <w:p w14:paraId="38EA40F5" w14:textId="4B3337EA" w:rsidR="00C75535" w:rsidRPr="00C0769D" w:rsidRDefault="00C75535" w:rsidP="002F44A0">
      <w:pPr>
        <w:numPr>
          <w:ilvl w:val="0"/>
          <w:numId w:val="12"/>
        </w:numPr>
        <w:suppressAutoHyphens/>
        <w:spacing w:line="288" w:lineRule="auto"/>
        <w:ind w:left="142" w:firstLine="567"/>
        <w:jc w:val="both"/>
        <w:rPr>
          <w:color w:val="000000"/>
          <w:sz w:val="28"/>
          <w:szCs w:val="28"/>
        </w:rPr>
      </w:pPr>
      <w:r>
        <w:rPr>
          <w:color w:val="000000"/>
          <w:sz w:val="28"/>
          <w:szCs w:val="28"/>
        </w:rPr>
        <w:t>Настоящее постановление вступает в силу с 01.01.2023 года.</w:t>
      </w:r>
    </w:p>
    <w:p w14:paraId="72DBD7D1" w14:textId="0F35CAE4" w:rsidR="002F44A0" w:rsidRPr="00C0769D" w:rsidRDefault="002F44A0" w:rsidP="002F44A0">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6F36FD3" w14:textId="77777777" w:rsidR="002F44A0" w:rsidRPr="00C0769D" w:rsidRDefault="002F44A0" w:rsidP="002F44A0">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Контроль за исполнением настоящего постановления возложить на заместителя главы Администрации - управляющего делами Администрации городского округа Лыткарино Завьялову Е.С.</w:t>
      </w:r>
    </w:p>
    <w:p w14:paraId="7415D814"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5ACC90E3" w14:textId="77777777" w:rsidR="002F44A0" w:rsidRPr="00C0769D" w:rsidRDefault="002F44A0" w:rsidP="002F44A0">
      <w:pPr>
        <w:overflowPunct w:val="0"/>
        <w:autoSpaceDE w:val="0"/>
        <w:autoSpaceDN w:val="0"/>
        <w:adjustRightInd w:val="0"/>
        <w:spacing w:line="288" w:lineRule="auto"/>
        <w:ind w:left="284" w:firstLine="567"/>
        <w:jc w:val="right"/>
        <w:rPr>
          <w:color w:val="000000"/>
          <w:sz w:val="28"/>
          <w:szCs w:val="28"/>
        </w:rPr>
      </w:pPr>
    </w:p>
    <w:p w14:paraId="3F575BDB" w14:textId="77777777" w:rsidR="002F44A0" w:rsidRPr="00333B3C" w:rsidRDefault="002F44A0" w:rsidP="00CC5615">
      <w:pPr>
        <w:rPr>
          <w:color w:val="000000"/>
          <w:sz w:val="20"/>
          <w:szCs w:val="18"/>
        </w:rPr>
        <w:sectPr w:rsidR="002F44A0" w:rsidRPr="00333B3C" w:rsidSect="002F44A0">
          <w:headerReference w:type="first" r:id="rId10"/>
          <w:footnotePr>
            <w:numRestart w:val="eachSect"/>
          </w:footnotePr>
          <w:type w:val="nextColumn"/>
          <w:pgSz w:w="11906" w:h="16838"/>
          <w:pgMar w:top="142" w:right="851" w:bottom="567" w:left="1701" w:header="170" w:footer="340" w:gutter="0"/>
          <w:cols w:space="708"/>
          <w:titlePg/>
          <w:docGrid w:linePitch="360"/>
        </w:sectPr>
      </w:pPr>
    </w:p>
    <w:p w14:paraId="36B19F5E" w14:textId="26C56827" w:rsidR="007F2D8D" w:rsidRPr="007F2D8D" w:rsidRDefault="00424B64" w:rsidP="007F2D8D">
      <w:pPr>
        <w:autoSpaceDE w:val="0"/>
        <w:autoSpaceDN w:val="0"/>
        <w:adjustRightInd w:val="0"/>
        <w:jc w:val="right"/>
        <w:rPr>
          <w:sz w:val="20"/>
          <w:szCs w:val="20"/>
        </w:rPr>
      </w:pPr>
      <w:r>
        <w:rPr>
          <w:sz w:val="20"/>
          <w:szCs w:val="20"/>
        </w:rPr>
        <w:lastRenderedPageBreak/>
        <w:t>Утвержден</w:t>
      </w:r>
      <w:r w:rsidR="00BD35F5">
        <w:rPr>
          <w:sz w:val="20"/>
          <w:szCs w:val="20"/>
        </w:rPr>
        <w:t>а</w:t>
      </w:r>
      <w:r w:rsidR="007F2D8D" w:rsidRPr="007F2D8D">
        <w:rPr>
          <w:sz w:val="20"/>
          <w:szCs w:val="20"/>
        </w:rPr>
        <w:t xml:space="preserve"> постановлени</w:t>
      </w:r>
      <w:r>
        <w:rPr>
          <w:sz w:val="20"/>
          <w:szCs w:val="20"/>
        </w:rPr>
        <w:t>ем</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22BCB981" w:rsidR="00C35DE3" w:rsidRDefault="007F2D8D" w:rsidP="007F2D8D">
      <w:pPr>
        <w:autoSpaceDE w:val="0"/>
        <w:autoSpaceDN w:val="0"/>
        <w:adjustRightInd w:val="0"/>
        <w:jc w:val="right"/>
        <w:rPr>
          <w:sz w:val="20"/>
          <w:szCs w:val="20"/>
        </w:rPr>
      </w:pPr>
      <w:r w:rsidRPr="007F2D8D">
        <w:rPr>
          <w:sz w:val="20"/>
          <w:szCs w:val="20"/>
        </w:rPr>
        <w:t xml:space="preserve">                                                                                                                          от </w:t>
      </w:r>
      <w:r w:rsidR="00AB5772">
        <w:rPr>
          <w:sz w:val="20"/>
          <w:szCs w:val="20"/>
        </w:rPr>
        <w:t>1</w:t>
      </w:r>
      <w:r w:rsidR="008D176C">
        <w:rPr>
          <w:sz w:val="20"/>
          <w:szCs w:val="20"/>
        </w:rPr>
        <w:t>5</w:t>
      </w:r>
      <w:r w:rsidR="00AB5772">
        <w:rPr>
          <w:sz w:val="20"/>
          <w:szCs w:val="20"/>
        </w:rPr>
        <w:t>.11.2022</w:t>
      </w:r>
      <w:r w:rsidRPr="007F2D8D">
        <w:rPr>
          <w:sz w:val="20"/>
          <w:szCs w:val="20"/>
        </w:rPr>
        <w:t xml:space="preserve"> № </w:t>
      </w:r>
      <w:r w:rsidR="00AB5772">
        <w:rPr>
          <w:sz w:val="20"/>
          <w:szCs w:val="20"/>
        </w:rPr>
        <w:t>711-п</w:t>
      </w:r>
    </w:p>
    <w:p w14:paraId="480B8744" w14:textId="77777777" w:rsidR="005B07ED" w:rsidRDefault="00E857B7" w:rsidP="00E857B7">
      <w:pPr>
        <w:jc w:val="right"/>
        <w:rPr>
          <w:sz w:val="18"/>
          <w:szCs w:val="18"/>
        </w:rPr>
      </w:pPr>
      <w:proofErr w:type="gramStart"/>
      <w:r w:rsidRPr="00E7693B">
        <w:rPr>
          <w:sz w:val="18"/>
          <w:szCs w:val="18"/>
        </w:rPr>
        <w:t xml:space="preserve">(с изменениями и  дополнениями, внесенными Постановлением Главы г.о. Лыткарино                                                                                                                                                                       </w:t>
      </w:r>
      <w:r>
        <w:rPr>
          <w:sz w:val="18"/>
          <w:szCs w:val="18"/>
        </w:rPr>
        <w:t xml:space="preserve">                          от  17.02.2023 №69-п</w:t>
      </w:r>
      <w:r w:rsidR="00F97839">
        <w:rPr>
          <w:sz w:val="18"/>
          <w:szCs w:val="18"/>
        </w:rPr>
        <w:t>, от 25.05.2023 №300-п</w:t>
      </w:r>
      <w:r w:rsidR="00E061F0">
        <w:rPr>
          <w:sz w:val="18"/>
          <w:szCs w:val="18"/>
        </w:rPr>
        <w:t>, от 29.06.2023 № 387-п</w:t>
      </w:r>
      <w:r w:rsidR="00AA5CBA">
        <w:rPr>
          <w:sz w:val="18"/>
          <w:szCs w:val="18"/>
        </w:rPr>
        <w:t>, от 21.08.2023 №493-п</w:t>
      </w:r>
      <w:r w:rsidR="005B07ED">
        <w:rPr>
          <w:sz w:val="18"/>
          <w:szCs w:val="18"/>
        </w:rPr>
        <w:t xml:space="preserve">, </w:t>
      </w:r>
      <w:proofErr w:type="gramEnd"/>
    </w:p>
    <w:p w14:paraId="6BEF632A" w14:textId="54293652" w:rsidR="00E857B7" w:rsidRPr="00E7693B" w:rsidRDefault="005B07ED" w:rsidP="00E857B7">
      <w:pPr>
        <w:jc w:val="right"/>
        <w:rPr>
          <w:color w:val="000000"/>
        </w:rPr>
      </w:pPr>
      <w:r>
        <w:rPr>
          <w:sz w:val="18"/>
          <w:szCs w:val="18"/>
        </w:rPr>
        <w:t>от 21.12.2023 №779-п</w:t>
      </w:r>
      <w:r w:rsidR="00BB775C">
        <w:rPr>
          <w:sz w:val="18"/>
          <w:szCs w:val="18"/>
        </w:rPr>
        <w:t>, от 08.02.2024 № 73-п</w:t>
      </w:r>
      <w:r w:rsidR="0040652F">
        <w:rPr>
          <w:sz w:val="18"/>
          <w:szCs w:val="18"/>
        </w:rPr>
        <w:t>, от 15.05.2024 №323-п</w:t>
      </w:r>
      <w:r w:rsidR="00E857B7">
        <w:rPr>
          <w:sz w:val="18"/>
          <w:szCs w:val="18"/>
        </w:rPr>
        <w:t>)</w:t>
      </w:r>
    </w:p>
    <w:p w14:paraId="15418766" w14:textId="77777777" w:rsidR="001071DC" w:rsidRDefault="001071DC" w:rsidP="001071DC">
      <w:pPr>
        <w:jc w:val="center"/>
        <w:rPr>
          <w:b/>
          <w:bCs/>
        </w:rPr>
      </w:pPr>
    </w:p>
    <w:p w14:paraId="6B841926" w14:textId="77777777" w:rsidR="001D68A7" w:rsidRPr="001D68A7" w:rsidRDefault="001D68A7" w:rsidP="001D68A7">
      <w:r w:rsidRPr="001D68A7">
        <w:t>Муниципальная программа «Цифровое муниципальное образование» на 2023-2030 годы</w:t>
      </w:r>
    </w:p>
    <w:p w14:paraId="45C5BADE" w14:textId="77777777" w:rsidR="001D68A7" w:rsidRPr="001D68A7" w:rsidRDefault="001D68A7" w:rsidP="001D68A7">
      <w:r w:rsidRPr="001D68A7">
        <w:tab/>
        <w:t xml:space="preserve"> </w:t>
      </w:r>
      <w:r w:rsidRPr="001D68A7">
        <w:tab/>
      </w:r>
    </w:p>
    <w:p w14:paraId="4D9EBE6C" w14:textId="77777777" w:rsidR="001D68A7" w:rsidRPr="001D68A7" w:rsidRDefault="001D68A7" w:rsidP="001D68A7">
      <w:r w:rsidRPr="001D68A7">
        <w:t>1. Паспорт программы «Цифровое муниципальное образование» на 2023-2030 годы</w:t>
      </w:r>
    </w:p>
    <w:p w14:paraId="5DFC2507" w14:textId="77777777" w:rsidR="001D68A7" w:rsidRPr="001D68A7" w:rsidRDefault="001D68A7" w:rsidP="001D68A7"/>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1D68A7" w:rsidRPr="001D68A7" w14:paraId="2EE12A62" w14:textId="77777777" w:rsidTr="00E317CA">
        <w:trPr>
          <w:trHeight w:val="238"/>
        </w:trPr>
        <w:tc>
          <w:tcPr>
            <w:tcW w:w="3423" w:type="dxa"/>
            <w:tcBorders>
              <w:top w:val="single" w:sz="4" w:space="0" w:color="auto"/>
              <w:bottom w:val="single" w:sz="4" w:space="0" w:color="auto"/>
              <w:right w:val="single" w:sz="4" w:space="0" w:color="auto"/>
            </w:tcBorders>
          </w:tcPr>
          <w:p w14:paraId="2D2557AF" w14:textId="77777777" w:rsidR="001D68A7" w:rsidRPr="001D68A7" w:rsidRDefault="001D68A7" w:rsidP="001D68A7">
            <w:pPr>
              <w:rPr>
                <w:rFonts w:eastAsia="MS Mincho"/>
              </w:rPr>
            </w:pPr>
            <w:r w:rsidRPr="001D68A7">
              <w:rPr>
                <w:rFonts w:eastAsia="MS Mincho"/>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0CA19BC2" w14:textId="77777777" w:rsidR="001D68A7" w:rsidRPr="001D68A7" w:rsidRDefault="001D68A7" w:rsidP="001D68A7">
            <w:pPr>
              <w:rPr>
                <w:rFonts w:eastAsia="MS Mincho"/>
              </w:rPr>
            </w:pPr>
            <w:r w:rsidRPr="001D68A7">
              <w:rPr>
                <w:rFonts w:eastAsia="MS Mincho"/>
              </w:rPr>
              <w:t>Заместитель главы городского округа Лыткарино – управляющий делами Завьялова Е.С.</w:t>
            </w:r>
          </w:p>
        </w:tc>
      </w:tr>
      <w:tr w:rsidR="001D68A7" w:rsidRPr="001D68A7" w14:paraId="7D4EDE5B" w14:textId="77777777" w:rsidTr="00E317CA">
        <w:trPr>
          <w:trHeight w:val="464"/>
        </w:trPr>
        <w:tc>
          <w:tcPr>
            <w:tcW w:w="3423" w:type="dxa"/>
            <w:tcBorders>
              <w:top w:val="single" w:sz="4" w:space="0" w:color="auto"/>
              <w:bottom w:val="single" w:sz="4" w:space="0" w:color="auto"/>
              <w:right w:val="single" w:sz="4" w:space="0" w:color="auto"/>
            </w:tcBorders>
          </w:tcPr>
          <w:p w14:paraId="0F23C154" w14:textId="77777777" w:rsidR="001D68A7" w:rsidRPr="001D68A7" w:rsidRDefault="001D68A7" w:rsidP="001D68A7">
            <w:pPr>
              <w:rPr>
                <w:rFonts w:eastAsia="MS Mincho"/>
              </w:rPr>
            </w:pPr>
            <w:r w:rsidRPr="001D68A7">
              <w:rPr>
                <w:rFonts w:eastAsia="MS Mincho"/>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69BC712E" w14:textId="77777777" w:rsidR="001D68A7" w:rsidRPr="001D68A7" w:rsidRDefault="001D68A7" w:rsidP="001D68A7">
            <w:pPr>
              <w:rPr>
                <w:rFonts w:eastAsia="MS Mincho"/>
              </w:rPr>
            </w:pPr>
            <w:r w:rsidRPr="001D68A7">
              <w:rPr>
                <w:rFonts w:eastAsia="MS Mincho"/>
              </w:rPr>
              <w:t>Городской округ Лыткарино</w:t>
            </w:r>
          </w:p>
        </w:tc>
      </w:tr>
      <w:tr w:rsidR="001D68A7" w:rsidRPr="001D68A7" w14:paraId="74C9E01E" w14:textId="77777777" w:rsidTr="00E317CA">
        <w:trPr>
          <w:trHeight w:val="703"/>
        </w:trPr>
        <w:tc>
          <w:tcPr>
            <w:tcW w:w="3423" w:type="dxa"/>
            <w:tcBorders>
              <w:top w:val="single" w:sz="4" w:space="0" w:color="auto"/>
              <w:bottom w:val="single" w:sz="4" w:space="0" w:color="auto"/>
              <w:right w:val="single" w:sz="4" w:space="0" w:color="auto"/>
            </w:tcBorders>
          </w:tcPr>
          <w:p w14:paraId="55B5316F" w14:textId="77777777" w:rsidR="001D68A7" w:rsidRPr="001D68A7" w:rsidRDefault="001D68A7" w:rsidP="001D68A7">
            <w:pPr>
              <w:rPr>
                <w:rFonts w:eastAsia="MS Mincho"/>
              </w:rPr>
            </w:pPr>
            <w:r w:rsidRPr="001D68A7">
              <w:rPr>
                <w:rFonts w:eastAsia="MS Mincho"/>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23364A37" w14:textId="77777777" w:rsidR="001D68A7" w:rsidRPr="001D68A7" w:rsidRDefault="001D68A7" w:rsidP="001D68A7">
            <w:r w:rsidRPr="001D68A7">
              <w:t>Повышение эффективности муниципального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1D68A7" w:rsidRPr="001D68A7" w14:paraId="71C0C058" w14:textId="77777777" w:rsidTr="00E317CA">
        <w:trPr>
          <w:trHeight w:val="1182"/>
        </w:trPr>
        <w:tc>
          <w:tcPr>
            <w:tcW w:w="3423" w:type="dxa"/>
            <w:tcBorders>
              <w:top w:val="single" w:sz="4" w:space="0" w:color="auto"/>
              <w:bottom w:val="single" w:sz="4" w:space="0" w:color="auto"/>
              <w:right w:val="single" w:sz="4" w:space="0" w:color="auto"/>
            </w:tcBorders>
          </w:tcPr>
          <w:p w14:paraId="7FA7CB51" w14:textId="77777777" w:rsidR="001D68A7" w:rsidRPr="001D68A7" w:rsidRDefault="001D68A7" w:rsidP="001D68A7">
            <w:pPr>
              <w:rPr>
                <w:rFonts w:eastAsia="MS Mincho"/>
              </w:rPr>
            </w:pPr>
            <w:r w:rsidRPr="001D68A7">
              <w:rPr>
                <w:rFonts w:eastAsia="MS Mincho"/>
              </w:rPr>
              <w:t>Перечень подпрограмм</w:t>
            </w:r>
          </w:p>
        </w:tc>
        <w:tc>
          <w:tcPr>
            <w:tcW w:w="12454" w:type="dxa"/>
            <w:gridSpan w:val="9"/>
            <w:tcBorders>
              <w:top w:val="single" w:sz="4" w:space="0" w:color="auto"/>
              <w:left w:val="single" w:sz="4" w:space="0" w:color="auto"/>
              <w:bottom w:val="single" w:sz="4" w:space="0" w:color="auto"/>
            </w:tcBorders>
          </w:tcPr>
          <w:p w14:paraId="632FDC55" w14:textId="77777777" w:rsidR="001D68A7" w:rsidRPr="001D68A7" w:rsidRDefault="001D68A7" w:rsidP="001D68A7">
            <w:pPr>
              <w:rPr>
                <w:rFonts w:eastAsia="MS Mincho"/>
              </w:rPr>
            </w:pPr>
            <w:r w:rsidRPr="001D68A7">
              <w:rPr>
                <w:rFonts w:eastAsia="MS Mincho"/>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3E249719" w14:textId="77777777" w:rsidR="001D68A7" w:rsidRPr="001D68A7" w:rsidRDefault="001D68A7" w:rsidP="001D68A7">
            <w:pPr>
              <w:rPr>
                <w:rFonts w:eastAsia="MS Mincho"/>
              </w:rPr>
            </w:pPr>
            <w:r w:rsidRPr="001D68A7">
              <w:rPr>
                <w:rFonts w:eastAsia="MS Mincho"/>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1CC57B57" w14:textId="77777777" w:rsidR="001D68A7" w:rsidRPr="001D68A7" w:rsidRDefault="001D68A7" w:rsidP="001D68A7">
            <w:pPr>
              <w:rPr>
                <w:rFonts w:eastAsia="MS Mincho"/>
              </w:rPr>
            </w:pPr>
            <w:r w:rsidRPr="001D68A7">
              <w:rPr>
                <w:rFonts w:eastAsia="MS Mincho"/>
              </w:rPr>
              <w:t>Подпрограмма 3 «Обеспечивающая подпрограмма»</w:t>
            </w:r>
          </w:p>
          <w:p w14:paraId="5F19899A" w14:textId="77777777" w:rsidR="001D68A7" w:rsidRPr="001D68A7" w:rsidRDefault="001D68A7" w:rsidP="001D68A7">
            <w:pPr>
              <w:rPr>
                <w:rFonts w:eastAsia="MS Mincho"/>
              </w:rPr>
            </w:pPr>
            <w:r w:rsidRPr="001D68A7">
              <w:rPr>
                <w:rFonts w:eastAsia="MS Mincho"/>
              </w:rPr>
              <w:t>Подпрограмма 4 «Развитие архивного дела»</w:t>
            </w:r>
          </w:p>
        </w:tc>
      </w:tr>
      <w:tr w:rsidR="001D68A7" w:rsidRPr="001D68A7" w14:paraId="37405619" w14:textId="77777777" w:rsidTr="00E317CA">
        <w:trPr>
          <w:trHeight w:val="238"/>
        </w:trPr>
        <w:tc>
          <w:tcPr>
            <w:tcW w:w="3423" w:type="dxa"/>
            <w:vMerge w:val="restart"/>
            <w:tcBorders>
              <w:top w:val="single" w:sz="4" w:space="0" w:color="auto"/>
              <w:bottom w:val="nil"/>
              <w:right w:val="nil"/>
            </w:tcBorders>
          </w:tcPr>
          <w:p w14:paraId="0A9FE349" w14:textId="77777777" w:rsidR="001D68A7" w:rsidRPr="001D68A7" w:rsidRDefault="001D68A7" w:rsidP="001D68A7">
            <w:pPr>
              <w:rPr>
                <w:rFonts w:eastAsia="MS Mincho"/>
              </w:rPr>
            </w:pPr>
            <w:r w:rsidRPr="001D68A7">
              <w:rPr>
                <w:rFonts w:eastAsia="MS Mincho"/>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32DF2FFA" w14:textId="77777777" w:rsidR="001D68A7" w:rsidRPr="001D68A7" w:rsidRDefault="001D68A7" w:rsidP="001D68A7">
            <w:pPr>
              <w:rPr>
                <w:rFonts w:eastAsia="MS Mincho"/>
              </w:rPr>
            </w:pPr>
            <w:r w:rsidRPr="001D68A7">
              <w:rPr>
                <w:rFonts w:eastAsia="MS Mincho"/>
              </w:rPr>
              <w:t>Расходы (тыс. рублей)</w:t>
            </w:r>
          </w:p>
        </w:tc>
      </w:tr>
      <w:tr w:rsidR="001D68A7" w:rsidRPr="001D68A7" w14:paraId="7BF5C44C" w14:textId="77777777" w:rsidTr="00E317CA">
        <w:trPr>
          <w:trHeight w:val="464"/>
        </w:trPr>
        <w:tc>
          <w:tcPr>
            <w:tcW w:w="3423" w:type="dxa"/>
            <w:vMerge/>
            <w:tcBorders>
              <w:top w:val="nil"/>
              <w:bottom w:val="nil"/>
              <w:right w:val="nil"/>
            </w:tcBorders>
          </w:tcPr>
          <w:p w14:paraId="3A33D37A" w14:textId="77777777" w:rsidR="001D68A7" w:rsidRPr="001D68A7" w:rsidRDefault="001D68A7" w:rsidP="001D68A7">
            <w:pPr>
              <w:rPr>
                <w:rFonts w:eastAsia="MS Mincho"/>
              </w:rPr>
            </w:pPr>
          </w:p>
        </w:tc>
        <w:tc>
          <w:tcPr>
            <w:tcW w:w="1734" w:type="dxa"/>
            <w:tcBorders>
              <w:top w:val="single" w:sz="4" w:space="0" w:color="auto"/>
              <w:left w:val="single" w:sz="4" w:space="0" w:color="auto"/>
              <w:bottom w:val="nil"/>
              <w:right w:val="nil"/>
            </w:tcBorders>
            <w:vAlign w:val="center"/>
          </w:tcPr>
          <w:p w14:paraId="7144B35A" w14:textId="77777777" w:rsidR="001D68A7" w:rsidRPr="001D68A7" w:rsidRDefault="001D68A7" w:rsidP="001D68A7">
            <w:pPr>
              <w:rPr>
                <w:rFonts w:eastAsia="MS Mincho"/>
              </w:rPr>
            </w:pPr>
            <w:r w:rsidRPr="001D68A7">
              <w:rPr>
                <w:rFonts w:eastAsia="MS Mincho"/>
              </w:rPr>
              <w:t>Всего</w:t>
            </w:r>
          </w:p>
        </w:tc>
        <w:tc>
          <w:tcPr>
            <w:tcW w:w="1640" w:type="dxa"/>
            <w:tcBorders>
              <w:top w:val="single" w:sz="4" w:space="0" w:color="auto"/>
              <w:left w:val="single" w:sz="4" w:space="0" w:color="auto"/>
              <w:bottom w:val="nil"/>
              <w:right w:val="nil"/>
            </w:tcBorders>
            <w:vAlign w:val="center"/>
          </w:tcPr>
          <w:p w14:paraId="73A18133" w14:textId="77777777" w:rsidR="001D68A7" w:rsidRPr="001D68A7" w:rsidRDefault="001D68A7" w:rsidP="001D68A7">
            <w:pPr>
              <w:rPr>
                <w:rFonts w:eastAsia="MS Mincho"/>
              </w:rPr>
            </w:pPr>
            <w:r w:rsidRPr="001D68A7">
              <w:rPr>
                <w:rFonts w:eastAsia="MS Mincho"/>
              </w:rPr>
              <w:t>2023 год</w:t>
            </w:r>
          </w:p>
        </w:tc>
        <w:tc>
          <w:tcPr>
            <w:tcW w:w="1265" w:type="dxa"/>
            <w:tcBorders>
              <w:top w:val="single" w:sz="4" w:space="0" w:color="auto"/>
              <w:left w:val="single" w:sz="4" w:space="0" w:color="auto"/>
              <w:bottom w:val="nil"/>
              <w:right w:val="nil"/>
            </w:tcBorders>
            <w:vAlign w:val="center"/>
          </w:tcPr>
          <w:p w14:paraId="15E664F6" w14:textId="77777777" w:rsidR="001D68A7" w:rsidRPr="001D68A7" w:rsidRDefault="001D68A7" w:rsidP="001D68A7">
            <w:pPr>
              <w:rPr>
                <w:rFonts w:eastAsia="MS Mincho"/>
              </w:rPr>
            </w:pPr>
            <w:r w:rsidRPr="001D68A7">
              <w:rPr>
                <w:rFonts w:eastAsia="MS Mincho"/>
              </w:rPr>
              <w:t>2024 год</w:t>
            </w:r>
          </w:p>
        </w:tc>
        <w:tc>
          <w:tcPr>
            <w:tcW w:w="1428" w:type="dxa"/>
            <w:tcBorders>
              <w:top w:val="single" w:sz="4" w:space="0" w:color="auto"/>
              <w:left w:val="single" w:sz="4" w:space="0" w:color="auto"/>
              <w:bottom w:val="nil"/>
              <w:right w:val="nil"/>
            </w:tcBorders>
            <w:vAlign w:val="center"/>
          </w:tcPr>
          <w:p w14:paraId="42BBE657" w14:textId="77777777" w:rsidR="001D68A7" w:rsidRPr="001D68A7" w:rsidRDefault="001D68A7" w:rsidP="001D68A7">
            <w:pPr>
              <w:rPr>
                <w:rFonts w:eastAsia="MS Mincho"/>
              </w:rPr>
            </w:pPr>
            <w:r w:rsidRPr="001D68A7">
              <w:rPr>
                <w:rFonts w:eastAsia="MS Mincho"/>
              </w:rPr>
              <w:t>2025 год</w:t>
            </w:r>
          </w:p>
        </w:tc>
        <w:tc>
          <w:tcPr>
            <w:tcW w:w="1284" w:type="dxa"/>
            <w:tcBorders>
              <w:top w:val="single" w:sz="4" w:space="0" w:color="auto"/>
              <w:left w:val="single" w:sz="4" w:space="0" w:color="auto"/>
              <w:bottom w:val="nil"/>
              <w:right w:val="nil"/>
            </w:tcBorders>
            <w:vAlign w:val="center"/>
          </w:tcPr>
          <w:p w14:paraId="3D80818E" w14:textId="77777777" w:rsidR="001D68A7" w:rsidRPr="001D68A7" w:rsidRDefault="001D68A7" w:rsidP="001D68A7">
            <w:pPr>
              <w:rPr>
                <w:rFonts w:eastAsia="MS Mincho"/>
              </w:rPr>
            </w:pPr>
            <w:r w:rsidRPr="001D68A7">
              <w:rPr>
                <w:rFonts w:eastAsia="MS Mincho"/>
              </w:rPr>
              <w:t>2026 год</w:t>
            </w:r>
          </w:p>
        </w:tc>
        <w:tc>
          <w:tcPr>
            <w:tcW w:w="1275" w:type="dxa"/>
            <w:tcBorders>
              <w:top w:val="single" w:sz="4" w:space="0" w:color="auto"/>
              <w:left w:val="single" w:sz="4" w:space="0" w:color="auto"/>
              <w:bottom w:val="nil"/>
            </w:tcBorders>
            <w:vAlign w:val="center"/>
          </w:tcPr>
          <w:p w14:paraId="05F6F849" w14:textId="77777777" w:rsidR="001D68A7" w:rsidRPr="001D68A7" w:rsidRDefault="001D68A7" w:rsidP="001D68A7">
            <w:pPr>
              <w:rPr>
                <w:rFonts w:eastAsia="MS Mincho"/>
              </w:rPr>
            </w:pPr>
            <w:r w:rsidRPr="001D68A7">
              <w:rPr>
                <w:rFonts w:eastAsia="MS Mincho"/>
              </w:rPr>
              <w:t>2027 год</w:t>
            </w:r>
          </w:p>
        </w:tc>
        <w:tc>
          <w:tcPr>
            <w:tcW w:w="1276" w:type="dxa"/>
            <w:tcBorders>
              <w:top w:val="single" w:sz="4" w:space="0" w:color="auto"/>
              <w:left w:val="single" w:sz="4" w:space="0" w:color="auto"/>
              <w:bottom w:val="single" w:sz="4" w:space="0" w:color="auto"/>
              <w:right w:val="single" w:sz="4" w:space="0" w:color="auto"/>
            </w:tcBorders>
            <w:vAlign w:val="center"/>
          </w:tcPr>
          <w:p w14:paraId="6E9FB7DF" w14:textId="77777777" w:rsidR="001D68A7" w:rsidRPr="001D68A7" w:rsidRDefault="001D68A7" w:rsidP="001D68A7">
            <w:pPr>
              <w:rPr>
                <w:rFonts w:eastAsia="MS Mincho"/>
              </w:rPr>
            </w:pPr>
            <w:r w:rsidRPr="001D68A7">
              <w:rPr>
                <w:rFonts w:eastAsia="MS Mincho"/>
              </w:rPr>
              <w:t>2028 год</w:t>
            </w:r>
          </w:p>
        </w:tc>
        <w:tc>
          <w:tcPr>
            <w:tcW w:w="1276" w:type="dxa"/>
            <w:tcBorders>
              <w:top w:val="single" w:sz="4" w:space="0" w:color="auto"/>
              <w:left w:val="single" w:sz="4" w:space="0" w:color="auto"/>
              <w:bottom w:val="single" w:sz="4" w:space="0" w:color="auto"/>
            </w:tcBorders>
            <w:vAlign w:val="center"/>
          </w:tcPr>
          <w:p w14:paraId="005DDE6D" w14:textId="77777777" w:rsidR="001D68A7" w:rsidRPr="001D68A7" w:rsidRDefault="001D68A7" w:rsidP="001D68A7">
            <w:pPr>
              <w:rPr>
                <w:rFonts w:eastAsia="MS Mincho"/>
              </w:rPr>
            </w:pPr>
            <w:r w:rsidRPr="001D68A7">
              <w:rPr>
                <w:rFonts w:eastAsia="MS Mincho"/>
              </w:rPr>
              <w:t>2029 год</w:t>
            </w:r>
          </w:p>
        </w:tc>
        <w:tc>
          <w:tcPr>
            <w:tcW w:w="1276" w:type="dxa"/>
            <w:tcBorders>
              <w:top w:val="single" w:sz="4" w:space="0" w:color="auto"/>
              <w:left w:val="single" w:sz="4" w:space="0" w:color="auto"/>
              <w:bottom w:val="nil"/>
            </w:tcBorders>
            <w:vAlign w:val="center"/>
          </w:tcPr>
          <w:p w14:paraId="2C2AAB2E" w14:textId="77777777" w:rsidR="001D68A7" w:rsidRPr="001D68A7" w:rsidRDefault="001D68A7" w:rsidP="001D68A7">
            <w:pPr>
              <w:rPr>
                <w:rFonts w:eastAsia="MS Mincho"/>
              </w:rPr>
            </w:pPr>
            <w:r w:rsidRPr="001D68A7">
              <w:rPr>
                <w:rFonts w:eastAsia="MS Mincho"/>
              </w:rPr>
              <w:t>2030 год</w:t>
            </w:r>
          </w:p>
        </w:tc>
      </w:tr>
      <w:tr w:rsidR="001D68A7" w:rsidRPr="001D68A7" w14:paraId="4B6D819E" w14:textId="77777777" w:rsidTr="00E317CA">
        <w:trPr>
          <w:trHeight w:val="252"/>
        </w:trPr>
        <w:tc>
          <w:tcPr>
            <w:tcW w:w="3423" w:type="dxa"/>
            <w:tcBorders>
              <w:top w:val="single" w:sz="4" w:space="0" w:color="auto"/>
              <w:bottom w:val="nil"/>
              <w:right w:val="nil"/>
            </w:tcBorders>
          </w:tcPr>
          <w:p w14:paraId="1E7895DE" w14:textId="77777777" w:rsidR="001D68A7" w:rsidRPr="001D68A7" w:rsidRDefault="001D68A7" w:rsidP="001D68A7">
            <w:pPr>
              <w:rPr>
                <w:rFonts w:eastAsia="MS Mincho"/>
              </w:rPr>
            </w:pPr>
            <w:r w:rsidRPr="001D68A7">
              <w:rPr>
                <w:rFonts w:eastAsia="MS Mincho"/>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131A1BAD" w14:textId="77777777" w:rsidR="001D68A7" w:rsidRPr="001D68A7" w:rsidRDefault="001D68A7" w:rsidP="001D68A7">
            <w:pPr>
              <w:rPr>
                <w:highlight w:val="yellow"/>
              </w:rPr>
            </w:pPr>
            <w:r w:rsidRPr="001D68A7">
              <w:t>371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6BA46DE6" w14:textId="77777777" w:rsidR="001D68A7" w:rsidRPr="001D68A7" w:rsidRDefault="001D68A7" w:rsidP="001D68A7">
            <w:pPr>
              <w:rPr>
                <w:highlight w:val="yellow"/>
              </w:rPr>
            </w:pPr>
            <w:r w:rsidRPr="001D68A7">
              <w:t>371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E18F749" w14:textId="77777777" w:rsidR="001D68A7" w:rsidRPr="001D68A7" w:rsidRDefault="001D68A7" w:rsidP="001D68A7">
            <w:pPr>
              <w:rPr>
                <w:highlight w:val="yellow"/>
              </w:rPr>
            </w:pPr>
            <w:r w:rsidRPr="001D68A7">
              <w:t>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3ED36032" w14:textId="77777777" w:rsidR="001D68A7" w:rsidRPr="001D68A7" w:rsidRDefault="001D68A7" w:rsidP="001D68A7">
            <w:pPr>
              <w:rPr>
                <w:highlight w:val="yellow"/>
              </w:rPr>
            </w:pPr>
            <w:r w:rsidRPr="001D68A7">
              <w:t>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4E1E2C3D" w14:textId="77777777" w:rsidR="001D68A7" w:rsidRPr="001D68A7" w:rsidRDefault="001D68A7" w:rsidP="001D68A7">
            <w:r w:rsidRPr="001D68A7">
              <w:t>0,0</w:t>
            </w:r>
          </w:p>
        </w:tc>
        <w:tc>
          <w:tcPr>
            <w:tcW w:w="1275" w:type="dxa"/>
            <w:tcBorders>
              <w:top w:val="single" w:sz="8" w:space="0" w:color="auto"/>
              <w:left w:val="nil"/>
              <w:bottom w:val="single" w:sz="8" w:space="0" w:color="auto"/>
              <w:right w:val="single" w:sz="4" w:space="0" w:color="auto"/>
            </w:tcBorders>
            <w:shd w:val="clear" w:color="auto" w:fill="auto"/>
            <w:vAlign w:val="center"/>
          </w:tcPr>
          <w:p w14:paraId="76940456"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277751D4"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278AEBCA" w14:textId="77777777" w:rsidR="001D68A7" w:rsidRPr="001D68A7" w:rsidRDefault="001D68A7" w:rsidP="001D68A7">
            <w:r w:rsidRPr="001D68A7">
              <w:t>0,0</w:t>
            </w:r>
          </w:p>
        </w:tc>
        <w:tc>
          <w:tcPr>
            <w:tcW w:w="1276" w:type="dxa"/>
            <w:tcBorders>
              <w:top w:val="single" w:sz="8" w:space="0" w:color="auto"/>
              <w:left w:val="single" w:sz="4" w:space="0" w:color="auto"/>
              <w:bottom w:val="single" w:sz="8" w:space="0" w:color="auto"/>
              <w:right w:val="single" w:sz="8" w:space="0" w:color="auto"/>
            </w:tcBorders>
            <w:vAlign w:val="center"/>
          </w:tcPr>
          <w:p w14:paraId="17845996" w14:textId="77777777" w:rsidR="001D68A7" w:rsidRPr="001D68A7" w:rsidRDefault="001D68A7" w:rsidP="001D68A7">
            <w:r w:rsidRPr="001D68A7">
              <w:t>0,0</w:t>
            </w:r>
          </w:p>
        </w:tc>
      </w:tr>
      <w:tr w:rsidR="001D68A7" w:rsidRPr="001D68A7" w14:paraId="0273AE01" w14:textId="77777777" w:rsidTr="00E317CA">
        <w:trPr>
          <w:trHeight w:val="238"/>
        </w:trPr>
        <w:tc>
          <w:tcPr>
            <w:tcW w:w="3423" w:type="dxa"/>
            <w:tcBorders>
              <w:top w:val="single" w:sz="4" w:space="0" w:color="auto"/>
              <w:bottom w:val="nil"/>
              <w:right w:val="nil"/>
            </w:tcBorders>
          </w:tcPr>
          <w:p w14:paraId="43127818" w14:textId="77777777" w:rsidR="001D68A7" w:rsidRPr="001D68A7" w:rsidRDefault="001D68A7" w:rsidP="001D68A7">
            <w:pPr>
              <w:rPr>
                <w:rFonts w:eastAsia="MS Mincho"/>
              </w:rPr>
            </w:pPr>
            <w:r w:rsidRPr="001D68A7">
              <w:rPr>
                <w:rFonts w:eastAsia="MS Mincho"/>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36960790" w14:textId="77777777" w:rsidR="001D68A7" w:rsidRPr="001D68A7" w:rsidRDefault="001D68A7" w:rsidP="001D68A7">
            <w:pPr>
              <w:rPr>
                <w:highlight w:val="yellow"/>
              </w:rPr>
            </w:pPr>
            <w:r w:rsidRPr="001D68A7">
              <w:t>0,0</w:t>
            </w:r>
          </w:p>
        </w:tc>
        <w:tc>
          <w:tcPr>
            <w:tcW w:w="1640" w:type="dxa"/>
            <w:tcBorders>
              <w:top w:val="nil"/>
              <w:left w:val="nil"/>
              <w:bottom w:val="single" w:sz="8" w:space="0" w:color="auto"/>
              <w:right w:val="single" w:sz="8" w:space="0" w:color="auto"/>
            </w:tcBorders>
            <w:shd w:val="clear" w:color="auto" w:fill="auto"/>
            <w:vAlign w:val="center"/>
          </w:tcPr>
          <w:p w14:paraId="34ACE6CC" w14:textId="77777777" w:rsidR="001D68A7" w:rsidRPr="001D68A7" w:rsidRDefault="001D68A7" w:rsidP="001D68A7">
            <w:pPr>
              <w:rPr>
                <w:highlight w:val="yellow"/>
              </w:rPr>
            </w:pPr>
            <w:r w:rsidRPr="001D68A7">
              <w:t>0,0</w:t>
            </w:r>
          </w:p>
        </w:tc>
        <w:tc>
          <w:tcPr>
            <w:tcW w:w="1265" w:type="dxa"/>
            <w:tcBorders>
              <w:top w:val="nil"/>
              <w:left w:val="nil"/>
              <w:bottom w:val="single" w:sz="8" w:space="0" w:color="auto"/>
              <w:right w:val="single" w:sz="8" w:space="0" w:color="auto"/>
            </w:tcBorders>
            <w:shd w:val="clear" w:color="auto" w:fill="auto"/>
            <w:vAlign w:val="center"/>
          </w:tcPr>
          <w:p w14:paraId="681EDE86" w14:textId="77777777" w:rsidR="001D68A7" w:rsidRPr="001D68A7" w:rsidRDefault="001D68A7" w:rsidP="001D68A7">
            <w:pPr>
              <w:rPr>
                <w:highlight w:val="yellow"/>
              </w:rPr>
            </w:pPr>
            <w:r w:rsidRPr="001D68A7">
              <w:t>0,0</w:t>
            </w:r>
          </w:p>
        </w:tc>
        <w:tc>
          <w:tcPr>
            <w:tcW w:w="1428" w:type="dxa"/>
            <w:tcBorders>
              <w:top w:val="nil"/>
              <w:left w:val="nil"/>
              <w:bottom w:val="single" w:sz="8" w:space="0" w:color="auto"/>
              <w:right w:val="single" w:sz="8" w:space="0" w:color="auto"/>
            </w:tcBorders>
            <w:shd w:val="clear" w:color="auto" w:fill="auto"/>
            <w:vAlign w:val="center"/>
          </w:tcPr>
          <w:p w14:paraId="034BA049" w14:textId="77777777" w:rsidR="001D68A7" w:rsidRPr="001D68A7" w:rsidRDefault="001D68A7" w:rsidP="001D68A7">
            <w:r w:rsidRPr="001D68A7">
              <w:t>0,0</w:t>
            </w:r>
          </w:p>
        </w:tc>
        <w:tc>
          <w:tcPr>
            <w:tcW w:w="1284" w:type="dxa"/>
            <w:tcBorders>
              <w:top w:val="nil"/>
              <w:left w:val="nil"/>
              <w:bottom w:val="single" w:sz="8" w:space="0" w:color="auto"/>
              <w:right w:val="single" w:sz="8" w:space="0" w:color="auto"/>
            </w:tcBorders>
            <w:shd w:val="clear" w:color="auto" w:fill="auto"/>
            <w:vAlign w:val="center"/>
          </w:tcPr>
          <w:p w14:paraId="0750CFB0" w14:textId="77777777" w:rsidR="001D68A7" w:rsidRPr="001D68A7" w:rsidRDefault="001D68A7" w:rsidP="001D68A7">
            <w:r w:rsidRPr="001D68A7">
              <w:t>0,0</w:t>
            </w:r>
          </w:p>
        </w:tc>
        <w:tc>
          <w:tcPr>
            <w:tcW w:w="1275" w:type="dxa"/>
            <w:tcBorders>
              <w:top w:val="nil"/>
              <w:left w:val="nil"/>
              <w:bottom w:val="single" w:sz="8" w:space="0" w:color="auto"/>
              <w:right w:val="single" w:sz="4" w:space="0" w:color="auto"/>
            </w:tcBorders>
            <w:shd w:val="clear" w:color="auto" w:fill="auto"/>
            <w:vAlign w:val="center"/>
          </w:tcPr>
          <w:p w14:paraId="423C4B23"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1E1B5107"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19004380" w14:textId="77777777" w:rsidR="001D68A7" w:rsidRPr="001D68A7" w:rsidRDefault="001D68A7" w:rsidP="001D68A7">
            <w:r w:rsidRPr="001D68A7">
              <w:t>0,0</w:t>
            </w:r>
          </w:p>
        </w:tc>
        <w:tc>
          <w:tcPr>
            <w:tcW w:w="1276" w:type="dxa"/>
            <w:tcBorders>
              <w:top w:val="nil"/>
              <w:left w:val="single" w:sz="4" w:space="0" w:color="auto"/>
              <w:bottom w:val="single" w:sz="8" w:space="0" w:color="auto"/>
              <w:right w:val="single" w:sz="8" w:space="0" w:color="auto"/>
            </w:tcBorders>
            <w:vAlign w:val="center"/>
          </w:tcPr>
          <w:p w14:paraId="3A2A43B1" w14:textId="77777777" w:rsidR="001D68A7" w:rsidRPr="001D68A7" w:rsidRDefault="001D68A7" w:rsidP="001D68A7">
            <w:r w:rsidRPr="001D68A7">
              <w:t>0,0</w:t>
            </w:r>
          </w:p>
        </w:tc>
      </w:tr>
      <w:tr w:rsidR="001D68A7" w:rsidRPr="001D68A7" w14:paraId="2F2EDF47" w14:textId="77777777" w:rsidTr="00E317CA">
        <w:trPr>
          <w:trHeight w:val="238"/>
        </w:trPr>
        <w:tc>
          <w:tcPr>
            <w:tcW w:w="3423" w:type="dxa"/>
            <w:tcBorders>
              <w:top w:val="single" w:sz="4" w:space="0" w:color="auto"/>
              <w:bottom w:val="nil"/>
              <w:right w:val="nil"/>
            </w:tcBorders>
          </w:tcPr>
          <w:p w14:paraId="2AE70188" w14:textId="77777777" w:rsidR="001D68A7" w:rsidRPr="001D68A7" w:rsidRDefault="001D68A7" w:rsidP="001D68A7">
            <w:pPr>
              <w:rPr>
                <w:rFonts w:eastAsia="MS Mincho"/>
              </w:rPr>
            </w:pPr>
            <w:r w:rsidRPr="001D68A7">
              <w:rPr>
                <w:rFonts w:eastAsia="MS Mincho"/>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B32757A" w14:textId="77777777" w:rsidR="001D68A7" w:rsidRPr="001D68A7" w:rsidRDefault="001D68A7" w:rsidP="001D68A7">
            <w:pPr>
              <w:rPr>
                <w:highlight w:val="yellow"/>
              </w:rPr>
            </w:pPr>
            <w:r w:rsidRPr="001D68A7">
              <w:t>186946,8</w:t>
            </w:r>
          </w:p>
        </w:tc>
        <w:tc>
          <w:tcPr>
            <w:tcW w:w="1640" w:type="dxa"/>
            <w:tcBorders>
              <w:top w:val="nil"/>
              <w:left w:val="nil"/>
              <w:bottom w:val="single" w:sz="8" w:space="0" w:color="auto"/>
              <w:right w:val="single" w:sz="8" w:space="0" w:color="auto"/>
            </w:tcBorders>
            <w:shd w:val="clear" w:color="auto" w:fill="auto"/>
            <w:vAlign w:val="center"/>
          </w:tcPr>
          <w:p w14:paraId="59D1CD91" w14:textId="77777777" w:rsidR="001D68A7" w:rsidRPr="001D68A7" w:rsidRDefault="001D68A7" w:rsidP="001D68A7">
            <w:r w:rsidRPr="001D68A7">
              <w:t>44873,7</w:t>
            </w:r>
          </w:p>
        </w:tc>
        <w:tc>
          <w:tcPr>
            <w:tcW w:w="1265" w:type="dxa"/>
            <w:tcBorders>
              <w:top w:val="nil"/>
              <w:left w:val="nil"/>
              <w:bottom w:val="single" w:sz="8" w:space="0" w:color="auto"/>
              <w:right w:val="single" w:sz="8" w:space="0" w:color="auto"/>
            </w:tcBorders>
            <w:shd w:val="clear" w:color="auto" w:fill="auto"/>
            <w:vAlign w:val="center"/>
          </w:tcPr>
          <w:p w14:paraId="60C82471" w14:textId="77777777" w:rsidR="001D68A7" w:rsidRPr="001D68A7" w:rsidRDefault="001D68A7" w:rsidP="001D68A7">
            <w:r w:rsidRPr="001D68A7">
              <w:t>50387,9</w:t>
            </w:r>
          </w:p>
        </w:tc>
        <w:tc>
          <w:tcPr>
            <w:tcW w:w="1428" w:type="dxa"/>
            <w:tcBorders>
              <w:top w:val="nil"/>
              <w:left w:val="nil"/>
              <w:bottom w:val="single" w:sz="8" w:space="0" w:color="auto"/>
              <w:right w:val="single" w:sz="8" w:space="0" w:color="auto"/>
            </w:tcBorders>
            <w:shd w:val="clear" w:color="auto" w:fill="auto"/>
            <w:vAlign w:val="center"/>
          </w:tcPr>
          <w:p w14:paraId="792AEB0C" w14:textId="77777777" w:rsidR="001D68A7" w:rsidRPr="001D68A7" w:rsidRDefault="001D68A7" w:rsidP="001D68A7">
            <w:pPr>
              <w:rPr>
                <w:highlight w:val="yellow"/>
              </w:rPr>
            </w:pPr>
            <w:r w:rsidRPr="001D68A7">
              <w:t>46293,1</w:t>
            </w:r>
          </w:p>
        </w:tc>
        <w:tc>
          <w:tcPr>
            <w:tcW w:w="1284" w:type="dxa"/>
            <w:tcBorders>
              <w:top w:val="nil"/>
              <w:left w:val="nil"/>
              <w:bottom w:val="single" w:sz="8" w:space="0" w:color="auto"/>
              <w:right w:val="single" w:sz="8" w:space="0" w:color="auto"/>
            </w:tcBorders>
            <w:shd w:val="clear" w:color="auto" w:fill="auto"/>
            <w:vAlign w:val="center"/>
          </w:tcPr>
          <w:p w14:paraId="7E88300E" w14:textId="77777777" w:rsidR="001D68A7" w:rsidRPr="001D68A7" w:rsidRDefault="001D68A7" w:rsidP="001D68A7">
            <w:r w:rsidRPr="001D68A7">
              <w:t>45392,1</w:t>
            </w:r>
          </w:p>
        </w:tc>
        <w:tc>
          <w:tcPr>
            <w:tcW w:w="1275" w:type="dxa"/>
            <w:tcBorders>
              <w:top w:val="nil"/>
              <w:left w:val="nil"/>
              <w:bottom w:val="single" w:sz="8" w:space="0" w:color="auto"/>
              <w:right w:val="single" w:sz="4" w:space="0" w:color="auto"/>
            </w:tcBorders>
            <w:shd w:val="clear" w:color="auto" w:fill="auto"/>
            <w:vAlign w:val="center"/>
          </w:tcPr>
          <w:p w14:paraId="49A87D4D" w14:textId="77777777" w:rsidR="001D68A7" w:rsidRPr="001D68A7" w:rsidRDefault="001D68A7" w:rsidP="001D68A7">
            <w:r w:rsidRPr="001D68A7">
              <w:t>300,0</w:t>
            </w:r>
          </w:p>
        </w:tc>
        <w:tc>
          <w:tcPr>
            <w:tcW w:w="1276" w:type="dxa"/>
            <w:tcBorders>
              <w:top w:val="single" w:sz="4" w:space="0" w:color="auto"/>
              <w:left w:val="single" w:sz="4" w:space="0" w:color="auto"/>
              <w:bottom w:val="single" w:sz="4" w:space="0" w:color="auto"/>
              <w:right w:val="single" w:sz="4" w:space="0" w:color="auto"/>
            </w:tcBorders>
            <w:vAlign w:val="center"/>
          </w:tcPr>
          <w:p w14:paraId="5FDBC252" w14:textId="77777777" w:rsidR="001D68A7" w:rsidRPr="001D68A7" w:rsidRDefault="001D68A7" w:rsidP="001D68A7">
            <w:r w:rsidRPr="001D68A7">
              <w:t>300,0</w:t>
            </w:r>
          </w:p>
        </w:tc>
        <w:tc>
          <w:tcPr>
            <w:tcW w:w="1276" w:type="dxa"/>
            <w:tcBorders>
              <w:top w:val="single" w:sz="4" w:space="0" w:color="auto"/>
              <w:left w:val="single" w:sz="4" w:space="0" w:color="auto"/>
              <w:bottom w:val="single" w:sz="4" w:space="0" w:color="auto"/>
              <w:right w:val="single" w:sz="4" w:space="0" w:color="auto"/>
            </w:tcBorders>
            <w:vAlign w:val="center"/>
          </w:tcPr>
          <w:p w14:paraId="0CBAAB58" w14:textId="77777777" w:rsidR="001D68A7" w:rsidRPr="001D68A7" w:rsidRDefault="001D68A7" w:rsidP="001D68A7">
            <w:r w:rsidRPr="001D68A7">
              <w:t>300,0</w:t>
            </w:r>
          </w:p>
        </w:tc>
        <w:tc>
          <w:tcPr>
            <w:tcW w:w="1276" w:type="dxa"/>
            <w:tcBorders>
              <w:top w:val="nil"/>
              <w:left w:val="single" w:sz="4" w:space="0" w:color="auto"/>
              <w:bottom w:val="single" w:sz="8" w:space="0" w:color="auto"/>
              <w:right w:val="single" w:sz="8" w:space="0" w:color="auto"/>
            </w:tcBorders>
            <w:vAlign w:val="center"/>
          </w:tcPr>
          <w:p w14:paraId="704C037E" w14:textId="77777777" w:rsidR="001D68A7" w:rsidRPr="001D68A7" w:rsidRDefault="001D68A7" w:rsidP="001D68A7">
            <w:r w:rsidRPr="001D68A7">
              <w:t>300,0</w:t>
            </w:r>
          </w:p>
        </w:tc>
      </w:tr>
      <w:tr w:rsidR="001D68A7" w:rsidRPr="001D68A7" w14:paraId="714D56AE" w14:textId="77777777" w:rsidTr="00E317CA">
        <w:trPr>
          <w:trHeight w:val="238"/>
        </w:trPr>
        <w:tc>
          <w:tcPr>
            <w:tcW w:w="3423" w:type="dxa"/>
            <w:tcBorders>
              <w:top w:val="single" w:sz="4" w:space="0" w:color="auto"/>
              <w:bottom w:val="nil"/>
              <w:right w:val="nil"/>
            </w:tcBorders>
          </w:tcPr>
          <w:p w14:paraId="34386CDA" w14:textId="77777777" w:rsidR="001D68A7" w:rsidRPr="001D68A7" w:rsidRDefault="001D68A7" w:rsidP="001D68A7">
            <w:pPr>
              <w:rPr>
                <w:rFonts w:eastAsia="MS Mincho"/>
              </w:rPr>
            </w:pPr>
            <w:r w:rsidRPr="001D68A7">
              <w:rPr>
                <w:rFonts w:eastAsia="MS Mincho"/>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73B4BAAA" w14:textId="77777777" w:rsidR="001D68A7" w:rsidRPr="001D68A7" w:rsidRDefault="001D68A7" w:rsidP="001D68A7">
            <w:pPr>
              <w:rPr>
                <w:highlight w:val="yellow"/>
              </w:rPr>
            </w:pPr>
            <w:r w:rsidRPr="001D68A7">
              <w:t>0,0</w:t>
            </w:r>
          </w:p>
        </w:tc>
        <w:tc>
          <w:tcPr>
            <w:tcW w:w="1640" w:type="dxa"/>
            <w:tcBorders>
              <w:top w:val="nil"/>
              <w:left w:val="nil"/>
              <w:bottom w:val="single" w:sz="8" w:space="0" w:color="auto"/>
              <w:right w:val="single" w:sz="8" w:space="0" w:color="auto"/>
            </w:tcBorders>
            <w:shd w:val="clear" w:color="auto" w:fill="auto"/>
            <w:vAlign w:val="center"/>
          </w:tcPr>
          <w:p w14:paraId="7769F2EE" w14:textId="77777777" w:rsidR="001D68A7" w:rsidRPr="001D68A7" w:rsidRDefault="001D68A7" w:rsidP="001D68A7">
            <w:r w:rsidRPr="001D68A7">
              <w:t>0,0</w:t>
            </w:r>
          </w:p>
        </w:tc>
        <w:tc>
          <w:tcPr>
            <w:tcW w:w="1265" w:type="dxa"/>
            <w:tcBorders>
              <w:top w:val="nil"/>
              <w:left w:val="nil"/>
              <w:bottom w:val="single" w:sz="8" w:space="0" w:color="auto"/>
              <w:right w:val="single" w:sz="8" w:space="0" w:color="auto"/>
            </w:tcBorders>
            <w:shd w:val="clear" w:color="auto" w:fill="auto"/>
            <w:vAlign w:val="center"/>
          </w:tcPr>
          <w:p w14:paraId="3699994F" w14:textId="77777777" w:rsidR="001D68A7" w:rsidRPr="001D68A7" w:rsidRDefault="001D68A7" w:rsidP="001D68A7">
            <w:r w:rsidRPr="001D68A7">
              <w:t>0,0</w:t>
            </w:r>
          </w:p>
        </w:tc>
        <w:tc>
          <w:tcPr>
            <w:tcW w:w="1428" w:type="dxa"/>
            <w:tcBorders>
              <w:top w:val="nil"/>
              <w:left w:val="nil"/>
              <w:bottom w:val="single" w:sz="8" w:space="0" w:color="auto"/>
              <w:right w:val="single" w:sz="8" w:space="0" w:color="auto"/>
            </w:tcBorders>
            <w:shd w:val="clear" w:color="auto" w:fill="auto"/>
            <w:vAlign w:val="center"/>
          </w:tcPr>
          <w:p w14:paraId="3D9B477D" w14:textId="77777777" w:rsidR="001D68A7" w:rsidRPr="001D68A7" w:rsidRDefault="001D68A7" w:rsidP="001D68A7">
            <w:r w:rsidRPr="001D68A7">
              <w:t>0,0</w:t>
            </w:r>
          </w:p>
        </w:tc>
        <w:tc>
          <w:tcPr>
            <w:tcW w:w="1284" w:type="dxa"/>
            <w:tcBorders>
              <w:top w:val="nil"/>
              <w:left w:val="nil"/>
              <w:bottom w:val="single" w:sz="8" w:space="0" w:color="auto"/>
              <w:right w:val="single" w:sz="8" w:space="0" w:color="auto"/>
            </w:tcBorders>
            <w:shd w:val="clear" w:color="auto" w:fill="auto"/>
            <w:vAlign w:val="center"/>
          </w:tcPr>
          <w:p w14:paraId="09124D72" w14:textId="77777777" w:rsidR="001D68A7" w:rsidRPr="001D68A7" w:rsidRDefault="001D68A7" w:rsidP="001D68A7">
            <w:r w:rsidRPr="001D68A7">
              <w:t>0,0</w:t>
            </w:r>
          </w:p>
        </w:tc>
        <w:tc>
          <w:tcPr>
            <w:tcW w:w="1275" w:type="dxa"/>
            <w:tcBorders>
              <w:top w:val="nil"/>
              <w:left w:val="nil"/>
              <w:bottom w:val="single" w:sz="8" w:space="0" w:color="auto"/>
              <w:right w:val="single" w:sz="4" w:space="0" w:color="auto"/>
            </w:tcBorders>
            <w:shd w:val="clear" w:color="auto" w:fill="auto"/>
            <w:vAlign w:val="center"/>
          </w:tcPr>
          <w:p w14:paraId="1E31C963"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77078C90" w14:textId="77777777" w:rsidR="001D68A7" w:rsidRPr="001D68A7" w:rsidRDefault="001D68A7" w:rsidP="001D68A7">
            <w:r w:rsidRPr="001D68A7">
              <w:t>0,0</w:t>
            </w:r>
          </w:p>
        </w:tc>
        <w:tc>
          <w:tcPr>
            <w:tcW w:w="1276" w:type="dxa"/>
            <w:tcBorders>
              <w:top w:val="single" w:sz="4" w:space="0" w:color="auto"/>
              <w:left w:val="single" w:sz="4" w:space="0" w:color="auto"/>
              <w:bottom w:val="single" w:sz="4" w:space="0" w:color="auto"/>
              <w:right w:val="single" w:sz="4" w:space="0" w:color="auto"/>
            </w:tcBorders>
            <w:vAlign w:val="center"/>
          </w:tcPr>
          <w:p w14:paraId="77A879F4" w14:textId="77777777" w:rsidR="001D68A7" w:rsidRPr="001D68A7" w:rsidRDefault="001D68A7" w:rsidP="001D68A7">
            <w:r w:rsidRPr="001D68A7">
              <w:t>0,0</w:t>
            </w:r>
          </w:p>
        </w:tc>
        <w:tc>
          <w:tcPr>
            <w:tcW w:w="1276" w:type="dxa"/>
            <w:tcBorders>
              <w:top w:val="nil"/>
              <w:left w:val="single" w:sz="4" w:space="0" w:color="auto"/>
              <w:bottom w:val="single" w:sz="8" w:space="0" w:color="auto"/>
              <w:right w:val="single" w:sz="8" w:space="0" w:color="auto"/>
            </w:tcBorders>
            <w:vAlign w:val="center"/>
          </w:tcPr>
          <w:p w14:paraId="155B7968" w14:textId="77777777" w:rsidR="001D68A7" w:rsidRPr="001D68A7" w:rsidRDefault="001D68A7" w:rsidP="001D68A7">
            <w:r w:rsidRPr="001D68A7">
              <w:t>0,0</w:t>
            </w:r>
          </w:p>
        </w:tc>
      </w:tr>
      <w:tr w:rsidR="001D68A7" w:rsidRPr="001D68A7" w14:paraId="7AAADCB8" w14:textId="77777777" w:rsidTr="00E317CA">
        <w:trPr>
          <w:trHeight w:val="134"/>
        </w:trPr>
        <w:tc>
          <w:tcPr>
            <w:tcW w:w="3423" w:type="dxa"/>
            <w:tcBorders>
              <w:top w:val="single" w:sz="4" w:space="0" w:color="auto"/>
              <w:bottom w:val="single" w:sz="4" w:space="0" w:color="auto"/>
              <w:right w:val="nil"/>
            </w:tcBorders>
          </w:tcPr>
          <w:p w14:paraId="3F03517D" w14:textId="77777777" w:rsidR="001D68A7" w:rsidRPr="001D68A7" w:rsidRDefault="001D68A7" w:rsidP="001D68A7">
            <w:pPr>
              <w:rPr>
                <w:rFonts w:eastAsia="MS Mincho"/>
              </w:rPr>
            </w:pPr>
            <w:r w:rsidRPr="001D68A7">
              <w:rPr>
                <w:rFonts w:eastAsia="MS Mincho"/>
              </w:rPr>
              <w:lastRenderedPageBreak/>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7D5A010C" w14:textId="77777777" w:rsidR="001D68A7" w:rsidRPr="001D68A7" w:rsidRDefault="001D68A7" w:rsidP="001D68A7">
            <w:pPr>
              <w:rPr>
                <w:highlight w:val="yellow"/>
              </w:rPr>
            </w:pPr>
            <w:r w:rsidRPr="001D68A7">
              <w:t>190662,8</w:t>
            </w:r>
          </w:p>
        </w:tc>
        <w:tc>
          <w:tcPr>
            <w:tcW w:w="1640" w:type="dxa"/>
            <w:tcBorders>
              <w:top w:val="nil"/>
              <w:left w:val="nil"/>
              <w:bottom w:val="single" w:sz="8" w:space="0" w:color="auto"/>
              <w:right w:val="single" w:sz="8" w:space="0" w:color="auto"/>
            </w:tcBorders>
            <w:shd w:val="clear" w:color="auto" w:fill="auto"/>
            <w:vAlign w:val="center"/>
          </w:tcPr>
          <w:p w14:paraId="00E724FF" w14:textId="77777777" w:rsidR="001D68A7" w:rsidRPr="001D68A7" w:rsidRDefault="001D68A7" w:rsidP="001D68A7">
            <w:pPr>
              <w:rPr>
                <w:highlight w:val="yellow"/>
              </w:rPr>
            </w:pPr>
            <w:r w:rsidRPr="001D68A7">
              <w:t>48589,7</w:t>
            </w:r>
          </w:p>
        </w:tc>
        <w:tc>
          <w:tcPr>
            <w:tcW w:w="1265" w:type="dxa"/>
            <w:tcBorders>
              <w:top w:val="nil"/>
              <w:left w:val="nil"/>
              <w:bottom w:val="single" w:sz="8" w:space="0" w:color="auto"/>
              <w:right w:val="single" w:sz="8" w:space="0" w:color="auto"/>
            </w:tcBorders>
            <w:shd w:val="clear" w:color="auto" w:fill="auto"/>
            <w:vAlign w:val="center"/>
          </w:tcPr>
          <w:p w14:paraId="3E82F306" w14:textId="77777777" w:rsidR="001D68A7" w:rsidRPr="001D68A7" w:rsidRDefault="001D68A7" w:rsidP="001D68A7">
            <w:pPr>
              <w:rPr>
                <w:highlight w:val="yellow"/>
              </w:rPr>
            </w:pPr>
            <w:r w:rsidRPr="001D68A7">
              <w:t>50387,9</w:t>
            </w:r>
          </w:p>
        </w:tc>
        <w:tc>
          <w:tcPr>
            <w:tcW w:w="1428" w:type="dxa"/>
            <w:tcBorders>
              <w:top w:val="nil"/>
              <w:left w:val="nil"/>
              <w:bottom w:val="single" w:sz="8" w:space="0" w:color="auto"/>
              <w:right w:val="single" w:sz="8" w:space="0" w:color="auto"/>
            </w:tcBorders>
            <w:shd w:val="clear" w:color="auto" w:fill="auto"/>
            <w:vAlign w:val="center"/>
          </w:tcPr>
          <w:p w14:paraId="40B20359" w14:textId="77777777" w:rsidR="001D68A7" w:rsidRPr="001D68A7" w:rsidRDefault="001D68A7" w:rsidP="001D68A7">
            <w:r w:rsidRPr="001D68A7">
              <w:t>46293,1</w:t>
            </w:r>
          </w:p>
        </w:tc>
        <w:tc>
          <w:tcPr>
            <w:tcW w:w="1284" w:type="dxa"/>
            <w:tcBorders>
              <w:top w:val="nil"/>
              <w:left w:val="nil"/>
              <w:bottom w:val="single" w:sz="8" w:space="0" w:color="auto"/>
              <w:right w:val="single" w:sz="8" w:space="0" w:color="auto"/>
            </w:tcBorders>
            <w:shd w:val="clear" w:color="auto" w:fill="auto"/>
            <w:vAlign w:val="center"/>
          </w:tcPr>
          <w:p w14:paraId="08374E4B" w14:textId="77777777" w:rsidR="001D68A7" w:rsidRPr="001D68A7" w:rsidRDefault="001D68A7" w:rsidP="001D68A7">
            <w:r w:rsidRPr="001D68A7">
              <w:t>45392,1</w:t>
            </w:r>
          </w:p>
        </w:tc>
        <w:tc>
          <w:tcPr>
            <w:tcW w:w="1275" w:type="dxa"/>
            <w:tcBorders>
              <w:top w:val="nil"/>
              <w:left w:val="nil"/>
              <w:bottom w:val="single" w:sz="8" w:space="0" w:color="auto"/>
              <w:right w:val="single" w:sz="4" w:space="0" w:color="auto"/>
            </w:tcBorders>
            <w:shd w:val="clear" w:color="auto" w:fill="auto"/>
            <w:vAlign w:val="center"/>
          </w:tcPr>
          <w:p w14:paraId="4CC3485F" w14:textId="77777777" w:rsidR="001D68A7" w:rsidRPr="001D68A7" w:rsidRDefault="001D68A7" w:rsidP="001D68A7">
            <w:r w:rsidRPr="001D68A7">
              <w:t>300,0</w:t>
            </w:r>
          </w:p>
        </w:tc>
        <w:tc>
          <w:tcPr>
            <w:tcW w:w="1276" w:type="dxa"/>
            <w:tcBorders>
              <w:top w:val="single" w:sz="4" w:space="0" w:color="auto"/>
              <w:left w:val="single" w:sz="4" w:space="0" w:color="auto"/>
              <w:bottom w:val="single" w:sz="4" w:space="0" w:color="auto"/>
              <w:right w:val="single" w:sz="4" w:space="0" w:color="auto"/>
            </w:tcBorders>
            <w:vAlign w:val="center"/>
          </w:tcPr>
          <w:p w14:paraId="7ABC3608" w14:textId="77777777" w:rsidR="001D68A7" w:rsidRPr="001D68A7" w:rsidRDefault="001D68A7" w:rsidP="001D68A7">
            <w:r w:rsidRPr="001D68A7">
              <w:t>300,0</w:t>
            </w:r>
          </w:p>
        </w:tc>
        <w:tc>
          <w:tcPr>
            <w:tcW w:w="1276" w:type="dxa"/>
            <w:tcBorders>
              <w:top w:val="single" w:sz="4" w:space="0" w:color="auto"/>
              <w:left w:val="single" w:sz="4" w:space="0" w:color="auto"/>
              <w:bottom w:val="single" w:sz="4" w:space="0" w:color="auto"/>
              <w:right w:val="single" w:sz="4" w:space="0" w:color="auto"/>
            </w:tcBorders>
            <w:vAlign w:val="center"/>
          </w:tcPr>
          <w:p w14:paraId="2171C2B9" w14:textId="77777777" w:rsidR="001D68A7" w:rsidRPr="001D68A7" w:rsidRDefault="001D68A7" w:rsidP="001D68A7">
            <w:r w:rsidRPr="001D68A7">
              <w:t>300,0</w:t>
            </w:r>
          </w:p>
        </w:tc>
        <w:tc>
          <w:tcPr>
            <w:tcW w:w="1276" w:type="dxa"/>
            <w:tcBorders>
              <w:top w:val="nil"/>
              <w:left w:val="single" w:sz="4" w:space="0" w:color="auto"/>
              <w:bottom w:val="single" w:sz="8" w:space="0" w:color="auto"/>
              <w:right w:val="single" w:sz="8" w:space="0" w:color="auto"/>
            </w:tcBorders>
            <w:vAlign w:val="center"/>
          </w:tcPr>
          <w:p w14:paraId="244809C0" w14:textId="77777777" w:rsidR="001D68A7" w:rsidRPr="001D68A7" w:rsidRDefault="001D68A7" w:rsidP="001D68A7">
            <w:r w:rsidRPr="001D68A7">
              <w:t>300,0</w:t>
            </w:r>
          </w:p>
        </w:tc>
      </w:tr>
    </w:tbl>
    <w:p w14:paraId="07E2741C" w14:textId="77777777" w:rsidR="001D68A7" w:rsidRPr="001D68A7" w:rsidRDefault="001D68A7" w:rsidP="001D68A7"/>
    <w:p w14:paraId="158D13FE" w14:textId="77777777" w:rsidR="001D68A7" w:rsidRPr="001D68A7" w:rsidRDefault="001D68A7" w:rsidP="001D68A7">
      <w:pPr>
        <w:sectPr w:rsidR="001D68A7" w:rsidRPr="001D68A7" w:rsidSect="00765D03">
          <w:headerReference w:type="default" r:id="rId11"/>
          <w:footnotePr>
            <w:numRestart w:val="eachSect"/>
          </w:footnotePr>
          <w:type w:val="nextColumn"/>
          <w:pgSz w:w="16838" w:h="11906" w:orient="landscape"/>
          <w:pgMar w:top="1134" w:right="567" w:bottom="1134" w:left="1134" w:header="709" w:footer="709" w:gutter="0"/>
          <w:cols w:space="708"/>
          <w:titlePg/>
          <w:docGrid w:linePitch="360"/>
        </w:sectPr>
      </w:pPr>
    </w:p>
    <w:p w14:paraId="6044A521" w14:textId="77777777" w:rsidR="001D68A7" w:rsidRPr="001D68A7" w:rsidRDefault="001D68A7" w:rsidP="001D68A7">
      <w:r w:rsidRPr="001D68A7">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47FC31F" w14:textId="77777777" w:rsidR="001D68A7" w:rsidRPr="001D68A7" w:rsidRDefault="001D68A7" w:rsidP="001D68A7"/>
    <w:p w14:paraId="746D57D2" w14:textId="77777777" w:rsidR="001D68A7" w:rsidRPr="001D68A7" w:rsidRDefault="001D68A7" w:rsidP="001D68A7">
      <w:r w:rsidRPr="001D68A7">
        <w:t>2.1. Общая характеристика в сфере развития цифровой экономики муниципального образования Московской области</w:t>
      </w:r>
    </w:p>
    <w:p w14:paraId="21CF1225" w14:textId="77777777" w:rsidR="001D68A7" w:rsidRPr="001D68A7" w:rsidRDefault="001D68A7" w:rsidP="001D68A7">
      <w:r w:rsidRPr="001D68A7">
        <w:tab/>
      </w:r>
    </w:p>
    <w:p w14:paraId="1FF7DCDA" w14:textId="77777777" w:rsidR="001D68A7" w:rsidRPr="001D68A7" w:rsidRDefault="001D68A7" w:rsidP="001D68A7">
      <w:proofErr w:type="gramStart"/>
      <w:r w:rsidRPr="001D68A7">
        <w:t>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w:t>
      </w:r>
      <w:proofErr w:type="gramEnd"/>
      <w:r w:rsidRPr="001D68A7">
        <w:t xml:space="preserve">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02E04EA5" w14:textId="77777777" w:rsidR="001D68A7" w:rsidRPr="001D68A7" w:rsidRDefault="001D68A7" w:rsidP="001D68A7"/>
    <w:p w14:paraId="7235D34D" w14:textId="77777777" w:rsidR="001D68A7" w:rsidRPr="001D68A7" w:rsidRDefault="001D68A7" w:rsidP="001D68A7">
      <w:r w:rsidRPr="001D68A7">
        <w:t>2.2. Основные проблемы в сфере цифровой экономики муниципального образования Московской области</w:t>
      </w:r>
    </w:p>
    <w:p w14:paraId="15F81622" w14:textId="77777777" w:rsidR="001D68A7" w:rsidRPr="001D68A7" w:rsidRDefault="001D68A7" w:rsidP="001D68A7"/>
    <w:p w14:paraId="6975C2C8" w14:textId="77777777" w:rsidR="001D68A7" w:rsidRPr="001D68A7" w:rsidRDefault="001D68A7" w:rsidP="001D68A7">
      <w:r w:rsidRPr="001D68A7">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65BE67D8" w14:textId="77777777" w:rsidR="001D68A7" w:rsidRPr="001D68A7" w:rsidRDefault="001D68A7" w:rsidP="001D68A7"/>
    <w:p w14:paraId="54A2A69B" w14:textId="77777777" w:rsidR="001D68A7" w:rsidRPr="001D68A7" w:rsidRDefault="001D68A7" w:rsidP="001D68A7">
      <w:r w:rsidRPr="001D68A7">
        <w:t>2.3. Описание цели муниципальной программы</w:t>
      </w:r>
    </w:p>
    <w:p w14:paraId="7EDE59AD" w14:textId="77777777" w:rsidR="001D68A7" w:rsidRPr="001D68A7" w:rsidRDefault="001D68A7" w:rsidP="001D68A7"/>
    <w:p w14:paraId="33234C17" w14:textId="77777777" w:rsidR="001D68A7" w:rsidRPr="001D68A7" w:rsidRDefault="001D68A7" w:rsidP="001D68A7">
      <w:r w:rsidRPr="001D68A7">
        <w:t>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C2AED23" w14:textId="77777777" w:rsidR="001D68A7" w:rsidRPr="001D68A7" w:rsidRDefault="001D68A7" w:rsidP="001D68A7">
      <w:r w:rsidRPr="001D68A7">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45D84F4D" w14:textId="77777777" w:rsidR="001D68A7" w:rsidRPr="001D68A7" w:rsidRDefault="001D68A7" w:rsidP="001D68A7">
      <w:r w:rsidRPr="001D68A7">
        <w:t>В результате реализации подпрограмм достигаются следующие планируемые результаты:</w:t>
      </w:r>
    </w:p>
    <w:p w14:paraId="166712EB" w14:textId="77777777" w:rsidR="001D68A7" w:rsidRPr="001D68A7" w:rsidRDefault="001D68A7" w:rsidP="001D68A7">
      <w:r w:rsidRPr="001D68A7">
        <w:t>совершенствование системы управления муниципального образования Московской области;</w:t>
      </w:r>
    </w:p>
    <w:p w14:paraId="0B4D81F6" w14:textId="77777777" w:rsidR="001D68A7" w:rsidRPr="001D68A7" w:rsidRDefault="001D68A7" w:rsidP="001D68A7">
      <w:r w:rsidRPr="001D68A7">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377F83DF" w14:textId="77777777" w:rsidR="001D68A7" w:rsidRPr="001D68A7" w:rsidRDefault="001D68A7" w:rsidP="001D68A7">
      <w:r w:rsidRPr="001D68A7">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31F2E31F" w14:textId="77777777" w:rsidR="001D68A7" w:rsidRPr="001D68A7" w:rsidRDefault="001D68A7" w:rsidP="001D68A7">
      <w:r w:rsidRPr="001D68A7">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4DFFDF52" w14:textId="77777777" w:rsidR="001D68A7" w:rsidRPr="001D68A7" w:rsidRDefault="001D68A7" w:rsidP="001D68A7">
      <w:r w:rsidRPr="001D68A7">
        <w:t>Достижение цели муниципальной программы «Цифровое муниципальное образование» на 2023-2030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6C273C6E" w14:textId="77777777" w:rsidR="001D68A7" w:rsidRPr="001D68A7" w:rsidRDefault="001D68A7" w:rsidP="001D68A7">
      <w:r w:rsidRPr="001D68A7">
        <w:t>Перечни мероприятий приведены в соответствующих подпрограммах муниципальной программы «Цифровое муниципальное образование».</w:t>
      </w:r>
    </w:p>
    <w:p w14:paraId="38463A87" w14:textId="77777777" w:rsidR="001D68A7" w:rsidRPr="001D68A7" w:rsidRDefault="001D68A7" w:rsidP="001D68A7"/>
    <w:p w14:paraId="79401C8A" w14:textId="77777777" w:rsidR="001D68A7" w:rsidRPr="001D68A7" w:rsidRDefault="001D68A7" w:rsidP="001D68A7">
      <w:r w:rsidRPr="001D68A7">
        <w:t xml:space="preserve">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w:t>
      </w:r>
      <w:r w:rsidRPr="001D68A7">
        <w:lastRenderedPageBreak/>
        <w:t>решения проблем, оценка преимуществ и рисков, возникающих при выборе вариантов решения проблем</w:t>
      </w:r>
    </w:p>
    <w:p w14:paraId="2B93CF9F" w14:textId="77777777" w:rsidR="001D68A7" w:rsidRPr="001D68A7" w:rsidRDefault="001D68A7" w:rsidP="001D68A7"/>
    <w:p w14:paraId="6090D968" w14:textId="77777777" w:rsidR="001D68A7" w:rsidRPr="001D68A7" w:rsidRDefault="001D68A7" w:rsidP="001D68A7">
      <w:r w:rsidRPr="001D68A7">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2FF15209" w14:textId="77777777" w:rsidR="001D68A7" w:rsidRPr="001D68A7" w:rsidRDefault="001D68A7" w:rsidP="001D68A7"/>
    <w:p w14:paraId="57E4E248" w14:textId="77777777" w:rsidR="001D68A7" w:rsidRPr="001D68A7" w:rsidRDefault="001D68A7" w:rsidP="001D68A7">
      <w:r w:rsidRPr="001D68A7">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02C9DB25" w14:textId="77777777" w:rsidR="001D68A7" w:rsidRPr="001D68A7" w:rsidRDefault="001D68A7" w:rsidP="001D68A7"/>
    <w:p w14:paraId="14E8DF01" w14:textId="77777777" w:rsidR="001D68A7" w:rsidRPr="001D68A7" w:rsidRDefault="001D68A7" w:rsidP="001D68A7">
      <w:r w:rsidRPr="001D68A7">
        <w:t xml:space="preserve">Сопоставление основных показателей, характеризующих развитие проблем в сфере муниципального управления к 2023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30 года программно-целевого сценария. Решение задач Московской области и муниципальных задач в сфере муниципального управления </w:t>
      </w:r>
      <w:proofErr w:type="gramStart"/>
      <w:r w:rsidRPr="001D68A7">
        <w:t>позволит</w:t>
      </w:r>
      <w:proofErr w:type="gramEnd"/>
      <w:r w:rsidRPr="001D68A7">
        <w:t xml:space="preserve">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44BFE48F" w14:textId="77777777" w:rsidR="001D68A7" w:rsidRPr="001D68A7" w:rsidRDefault="001D68A7" w:rsidP="001D68A7">
      <w:r w:rsidRPr="001D68A7">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10B01F77" w14:textId="77777777" w:rsidR="001D68A7" w:rsidRPr="001D68A7" w:rsidRDefault="001D68A7" w:rsidP="001D68A7">
      <w:r w:rsidRPr="001D68A7">
        <w:t>Основные риски, которые могут возникнуть при реализации муниципальной программы:</w:t>
      </w:r>
    </w:p>
    <w:p w14:paraId="4FB3BFB8" w14:textId="77777777" w:rsidR="001D68A7" w:rsidRPr="001D68A7" w:rsidRDefault="001D68A7" w:rsidP="001D68A7">
      <w:r w:rsidRPr="001D68A7">
        <w:t>недостижение значений целевых показателей планируемых результатов муниципальной программы</w:t>
      </w:r>
    </w:p>
    <w:p w14:paraId="3DCEC51E" w14:textId="77777777" w:rsidR="001D68A7" w:rsidRPr="001D68A7" w:rsidRDefault="001D68A7" w:rsidP="001D68A7">
      <w:r w:rsidRPr="001D68A7">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6CF07B" w14:textId="77777777" w:rsidR="001D68A7" w:rsidRPr="001D68A7" w:rsidRDefault="001D68A7" w:rsidP="001D68A7">
      <w:r w:rsidRPr="001D68A7">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2E527DB2" w14:textId="77777777" w:rsidR="001D68A7" w:rsidRPr="001D68A7" w:rsidRDefault="001D68A7" w:rsidP="001D68A7">
      <w:r w:rsidRPr="001D68A7">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2DACD56E" w14:textId="77777777" w:rsidR="001D68A7" w:rsidRPr="001D68A7" w:rsidRDefault="001D68A7" w:rsidP="001D68A7">
      <w:r w:rsidRPr="001D68A7">
        <w:t>технические и технологические риски, в том числе по причине несовместимости ИС;</w:t>
      </w:r>
    </w:p>
    <w:p w14:paraId="5A84A68A" w14:textId="77777777" w:rsidR="001D68A7" w:rsidRPr="001D68A7" w:rsidRDefault="001D68A7" w:rsidP="001D68A7">
      <w:r w:rsidRPr="001D68A7">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2DF5E436" w14:textId="77777777" w:rsidR="001D68A7" w:rsidRPr="001D68A7" w:rsidRDefault="001D68A7" w:rsidP="001D68A7">
      <w:r w:rsidRPr="001D68A7">
        <w:t>организационные риски при не обеспечении необходимого взаимодействия участников решения программных задач.</w:t>
      </w:r>
    </w:p>
    <w:p w14:paraId="4D40AA8E" w14:textId="77777777" w:rsidR="001D68A7" w:rsidRPr="001D68A7" w:rsidRDefault="001D68A7" w:rsidP="001D68A7">
      <w:r w:rsidRPr="001D68A7">
        <w:t xml:space="preserve">В целях обеспечения управления рисками муниципальный заказчик программы </w:t>
      </w:r>
      <w:proofErr w:type="gramStart"/>
      <w:r w:rsidRPr="001D68A7">
        <w:t>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w:t>
      </w:r>
      <w:proofErr w:type="gramEnd"/>
      <w:r w:rsidRPr="001D68A7">
        <w:t xml:space="preserve">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44DBF99B" w14:textId="77777777" w:rsidR="001D68A7" w:rsidRPr="001D68A7" w:rsidRDefault="001D68A7" w:rsidP="001D68A7">
      <w:r w:rsidRPr="001D68A7">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460377FD" w14:textId="77777777" w:rsidR="001D68A7" w:rsidRPr="001D68A7" w:rsidRDefault="001D68A7" w:rsidP="001D68A7">
      <w:r w:rsidRPr="001D68A7">
        <w:t xml:space="preserve">Минимизация </w:t>
      </w:r>
      <w:proofErr w:type="gramStart"/>
      <w:r w:rsidRPr="001D68A7">
        <w:t>риска несогласованности действий участников муниципальной программы</w:t>
      </w:r>
      <w:proofErr w:type="gramEnd"/>
      <w:r w:rsidRPr="001D68A7">
        <w:t xml:space="preserve">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0E1F0618" w14:textId="77777777" w:rsidR="001D68A7" w:rsidRPr="001D68A7" w:rsidRDefault="001D68A7" w:rsidP="001D68A7">
      <w:r w:rsidRPr="001D68A7">
        <w:t xml:space="preserve">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w:t>
      </w:r>
      <w:r w:rsidRPr="001D68A7">
        <w:lastRenderedPageBreak/>
        <w:t>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73990BF" w14:textId="77777777" w:rsidR="001D68A7" w:rsidRPr="001D68A7" w:rsidRDefault="001D68A7" w:rsidP="001D68A7">
      <w:r w:rsidRPr="001D68A7">
        <w:t>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5672DAE8" w14:textId="77777777" w:rsidR="001D68A7" w:rsidRPr="001D68A7" w:rsidRDefault="001D68A7" w:rsidP="001D68A7">
      <w:r w:rsidRPr="001D68A7">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0F44E939" w14:textId="77777777" w:rsidR="001D68A7" w:rsidRPr="001D68A7" w:rsidRDefault="001D68A7" w:rsidP="001D68A7"/>
    <w:p w14:paraId="61B3FB9C" w14:textId="77777777" w:rsidR="001D68A7" w:rsidRPr="001D68A7" w:rsidRDefault="001D68A7" w:rsidP="001D68A7">
      <w:r w:rsidRPr="001D68A7">
        <w:t>4. Перечень подпрограмм и краткое их описание</w:t>
      </w:r>
    </w:p>
    <w:p w14:paraId="50C86996" w14:textId="77777777" w:rsidR="001D68A7" w:rsidRPr="001D68A7" w:rsidRDefault="001D68A7" w:rsidP="001D68A7"/>
    <w:p w14:paraId="33877822" w14:textId="77777777" w:rsidR="001D68A7" w:rsidRPr="001D68A7" w:rsidRDefault="001D68A7" w:rsidP="001D68A7">
      <w:r w:rsidRPr="001D68A7">
        <w:tab/>
        <w:t>Достижение значений целевых показателей в рамках программно-целевого сценария осуществляется посредством реализации трех подпрограмм.</w:t>
      </w:r>
    </w:p>
    <w:p w14:paraId="6F18859E" w14:textId="77777777" w:rsidR="001D68A7" w:rsidRPr="001D68A7" w:rsidRDefault="001D68A7" w:rsidP="001D68A7">
      <w:r w:rsidRPr="001D68A7">
        <w:tab/>
        <w:t>Муниципальная программа состоит из следующих подпрограмм:</w:t>
      </w:r>
    </w:p>
    <w:p w14:paraId="1ACAF35D" w14:textId="77777777" w:rsidR="001D68A7" w:rsidRPr="001D68A7" w:rsidRDefault="001D68A7" w:rsidP="001D68A7">
      <w:r w:rsidRPr="001D68A7">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 на 2023-2030 годы (Подпрограмма 1).</w:t>
      </w:r>
    </w:p>
    <w:p w14:paraId="76E6FF17" w14:textId="77777777" w:rsidR="001D68A7" w:rsidRPr="001D68A7" w:rsidRDefault="001D68A7" w:rsidP="001D68A7">
      <w:proofErr w:type="gramStart"/>
      <w:r w:rsidRPr="001D68A7">
        <w:t>Направлена</w:t>
      </w:r>
      <w:proofErr w:type="gramEnd"/>
      <w:r w:rsidRPr="001D68A7">
        <w:t xml:space="preserve"> на совершенствование системы управления муниципального образования Московской области и снижение административных барьеров, повышение качества и доступности предоставления государственных и муниципальных услуг;</w:t>
      </w:r>
    </w:p>
    <w:p w14:paraId="16D4FA10" w14:textId="77777777" w:rsidR="001D68A7" w:rsidRPr="001D68A7" w:rsidRDefault="001D68A7" w:rsidP="001D68A7">
      <w:r w:rsidRPr="001D68A7">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3-2030 годы (Подпрограмма 2).</w:t>
      </w:r>
    </w:p>
    <w:p w14:paraId="0389F016" w14:textId="77777777" w:rsidR="001D68A7" w:rsidRPr="001D68A7" w:rsidRDefault="001D68A7" w:rsidP="001D68A7">
      <w:proofErr w:type="gramStart"/>
      <w:r w:rsidRPr="001D68A7">
        <w:t>Направлена</w:t>
      </w:r>
      <w:proofErr w:type="gramEnd"/>
      <w:r w:rsidRPr="001D68A7">
        <w:t xml:space="preserve">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5DCC3F47" w14:textId="77777777" w:rsidR="001D68A7" w:rsidRPr="001D68A7" w:rsidRDefault="001D68A7" w:rsidP="001D68A7">
      <w:r w:rsidRPr="001D68A7">
        <w:t>Подпрограмма 3 «Обеспечивающая подпрограмма» на 2023-2030 годы (Подпрограмма 3).</w:t>
      </w:r>
    </w:p>
    <w:p w14:paraId="7FA464F9" w14:textId="77777777" w:rsidR="001D68A7" w:rsidRPr="001D68A7" w:rsidRDefault="001D68A7" w:rsidP="001D68A7">
      <w:proofErr w:type="gramStart"/>
      <w:r w:rsidRPr="001D68A7">
        <w:t>Направлена</w:t>
      </w:r>
      <w:proofErr w:type="gramEnd"/>
      <w:r w:rsidRPr="001D68A7">
        <w:t xml:space="preserve"> на обеспечение выполнения мероприятий программы «Цифровое муниципальное образование»</w:t>
      </w:r>
    </w:p>
    <w:p w14:paraId="60C2B105" w14:textId="77777777" w:rsidR="001D68A7" w:rsidRPr="001D68A7" w:rsidRDefault="001D68A7" w:rsidP="001D68A7"/>
    <w:p w14:paraId="280E03BB" w14:textId="77777777" w:rsidR="001D68A7" w:rsidRPr="001D68A7" w:rsidRDefault="001D68A7" w:rsidP="001D68A7"/>
    <w:p w14:paraId="3CB1DA86" w14:textId="77777777" w:rsidR="001D68A7" w:rsidRPr="001D68A7" w:rsidRDefault="001D68A7" w:rsidP="001D68A7">
      <w:r w:rsidRPr="001D68A7">
        <w:t>5. Обобщенная характеристика основных мероприятий муниципальной программы с обоснованием необходимости их осуществления</w:t>
      </w:r>
    </w:p>
    <w:p w14:paraId="0E192C5C" w14:textId="77777777" w:rsidR="001D68A7" w:rsidRPr="001D68A7" w:rsidRDefault="001D68A7" w:rsidP="001D68A7">
      <w:r w:rsidRPr="001D68A7">
        <w:tab/>
      </w:r>
    </w:p>
    <w:p w14:paraId="76C78B8D" w14:textId="77777777" w:rsidR="001D68A7" w:rsidRPr="001D68A7" w:rsidRDefault="001D68A7" w:rsidP="001D68A7">
      <w:r w:rsidRPr="001D68A7">
        <w:lastRenderedPageBreak/>
        <w:t>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три блока основных мероприятий – три подпрограммы муниципальной программы.</w:t>
      </w:r>
    </w:p>
    <w:p w14:paraId="6041A106" w14:textId="77777777" w:rsidR="001D68A7" w:rsidRPr="001D68A7" w:rsidRDefault="001D68A7" w:rsidP="001D68A7">
      <w:r w:rsidRPr="001D68A7">
        <w:t>Подпрограммой 1 предусматривается реализация следующих основных мероприятий:</w:t>
      </w:r>
    </w:p>
    <w:p w14:paraId="50CB464F" w14:textId="77777777" w:rsidR="001D68A7" w:rsidRPr="001D68A7" w:rsidRDefault="001D68A7" w:rsidP="001D68A7">
      <w:r w:rsidRPr="001D68A7">
        <w:t>организация деятельности МФЦ;</w:t>
      </w:r>
    </w:p>
    <w:p w14:paraId="21552A74" w14:textId="77777777" w:rsidR="001D68A7" w:rsidRPr="001D68A7" w:rsidRDefault="001D68A7" w:rsidP="001D68A7">
      <w:r w:rsidRPr="001D68A7">
        <w:t>совершенствование системы предоставления государственных и муниципальных услуг по принципу одного окна в МФЦ.</w:t>
      </w:r>
    </w:p>
    <w:p w14:paraId="5B4A713E" w14:textId="77777777" w:rsidR="001D68A7" w:rsidRPr="001D68A7" w:rsidRDefault="001D68A7" w:rsidP="001D68A7">
      <w:pPr>
        <w:rPr>
          <w:rFonts w:eastAsia="Calibri"/>
        </w:rPr>
      </w:pPr>
      <w:r w:rsidRPr="001D68A7">
        <w:t xml:space="preserve">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w:t>
      </w:r>
      <w:proofErr w:type="gramStart"/>
      <w:r w:rsidRPr="001D68A7">
        <w:t>технологий</w:t>
      </w:r>
      <w:proofErr w:type="gramEnd"/>
      <w:r w:rsidRPr="001D68A7">
        <w:t xml:space="preserve"> в том числе по увеличению числа граждан, пользующихся электронными сервисами учреждений ОМСУ муниципального образования Московской области</w:t>
      </w:r>
      <w:r w:rsidRPr="001D68A7">
        <w:rPr>
          <w:rFonts w:eastAsia="Calibri"/>
        </w:rPr>
        <w:t>:</w:t>
      </w:r>
    </w:p>
    <w:p w14:paraId="51E72DD7" w14:textId="77777777" w:rsidR="001D68A7" w:rsidRPr="001D68A7" w:rsidRDefault="001D68A7" w:rsidP="001D68A7">
      <w:pPr>
        <w:rPr>
          <w:rFonts w:eastAsia="Calibri"/>
        </w:rPr>
      </w:pPr>
      <w:r w:rsidRPr="001D68A7">
        <w:rPr>
          <w:rFonts w:eastAsia="Calibri"/>
        </w:rPr>
        <w:t>1) Информационная инфраструктура;</w:t>
      </w:r>
    </w:p>
    <w:p w14:paraId="2CD67489" w14:textId="77777777" w:rsidR="001D68A7" w:rsidRPr="001D68A7" w:rsidRDefault="001D68A7" w:rsidP="001D68A7">
      <w:pPr>
        <w:rPr>
          <w:rFonts w:eastAsia="Calibri"/>
        </w:rPr>
      </w:pPr>
      <w:r w:rsidRPr="001D68A7">
        <w:rPr>
          <w:rFonts w:eastAsia="Calibri"/>
        </w:rPr>
        <w:t>2) Информационная безопасность;</w:t>
      </w:r>
    </w:p>
    <w:p w14:paraId="3A418708" w14:textId="77777777" w:rsidR="001D68A7" w:rsidRPr="001D68A7" w:rsidRDefault="001D68A7" w:rsidP="001D68A7">
      <w:pPr>
        <w:rPr>
          <w:rFonts w:eastAsia="Calibri"/>
        </w:rPr>
      </w:pPr>
      <w:r w:rsidRPr="001D68A7">
        <w:rPr>
          <w:rFonts w:eastAsia="Calibri"/>
        </w:rPr>
        <w:t>3) Цифровое государственное управление;</w:t>
      </w:r>
    </w:p>
    <w:p w14:paraId="7EE620E2" w14:textId="77777777" w:rsidR="001D68A7" w:rsidRPr="001D68A7" w:rsidRDefault="001D68A7" w:rsidP="001D68A7">
      <w:pPr>
        <w:rPr>
          <w:rFonts w:eastAsia="Calibri"/>
        </w:rPr>
      </w:pPr>
      <w:r w:rsidRPr="001D68A7">
        <w:rPr>
          <w:rFonts w:eastAsia="Calibri"/>
        </w:rPr>
        <w:t>4) Цифровая образовательная среда;</w:t>
      </w:r>
    </w:p>
    <w:p w14:paraId="5D887C48" w14:textId="77777777" w:rsidR="001D68A7" w:rsidRPr="001D68A7" w:rsidRDefault="001D68A7" w:rsidP="001D68A7">
      <w:pPr>
        <w:rPr>
          <w:rFonts w:eastAsia="Calibri"/>
        </w:rPr>
      </w:pPr>
      <w:r w:rsidRPr="001D68A7">
        <w:rPr>
          <w:rFonts w:eastAsia="Calibri"/>
        </w:rPr>
        <w:t>5) Цифровая культура.</w:t>
      </w:r>
    </w:p>
    <w:p w14:paraId="5814AB80" w14:textId="77777777" w:rsidR="001D68A7" w:rsidRPr="001D68A7" w:rsidRDefault="001D68A7" w:rsidP="001D68A7">
      <w:r w:rsidRPr="001D68A7">
        <w:t>Подпрограммой 3 предусматривается реализация следующих основных мероприятий:</w:t>
      </w:r>
    </w:p>
    <w:p w14:paraId="2C042312" w14:textId="77777777" w:rsidR="001D68A7" w:rsidRPr="001D68A7" w:rsidRDefault="001D68A7" w:rsidP="001D68A7">
      <w:r w:rsidRPr="001D68A7">
        <w:t>создание условий для реализации полномочий органов местного самоуправления</w:t>
      </w:r>
    </w:p>
    <w:p w14:paraId="35C22DA6" w14:textId="77777777" w:rsidR="001D68A7" w:rsidRPr="001D68A7" w:rsidRDefault="001D68A7" w:rsidP="001D68A7">
      <w:pPr>
        <w:sectPr w:rsidR="001D68A7" w:rsidRPr="001D68A7" w:rsidSect="00765D03">
          <w:pgSz w:w="11906" w:h="16838"/>
          <w:pgMar w:top="1134" w:right="567" w:bottom="1134" w:left="1134" w:header="709" w:footer="709" w:gutter="0"/>
          <w:cols w:space="708"/>
          <w:docGrid w:linePitch="360"/>
        </w:sectPr>
      </w:pPr>
    </w:p>
    <w:p w14:paraId="755E1769" w14:textId="77777777" w:rsidR="001D68A7" w:rsidRPr="001D68A7" w:rsidRDefault="001D68A7" w:rsidP="001D68A7">
      <w:r w:rsidRPr="001D68A7">
        <w:lastRenderedPageBreak/>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 на 2023-2030 гг.»</w:t>
      </w:r>
    </w:p>
    <w:p w14:paraId="35B51CBE" w14:textId="77777777" w:rsidR="001D68A7" w:rsidRPr="001D68A7" w:rsidRDefault="001D68A7" w:rsidP="001D68A7"/>
    <w:p w14:paraId="001C79C6" w14:textId="77777777" w:rsidR="001D68A7" w:rsidRPr="001D68A7" w:rsidRDefault="001D68A7" w:rsidP="001D68A7">
      <w:r w:rsidRPr="001D68A7">
        <w:t>1. Паспорт муниципальной Подпрограммы 1 муниципальной программы «Цифровое муниципальное образование»</w:t>
      </w:r>
    </w:p>
    <w:p w14:paraId="5F783EC0" w14:textId="77777777" w:rsidR="001D68A7" w:rsidRPr="001D68A7" w:rsidRDefault="001D68A7" w:rsidP="001D68A7"/>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1"/>
        <w:gridCol w:w="2836"/>
        <w:gridCol w:w="994"/>
        <w:gridCol w:w="1275"/>
        <w:gridCol w:w="1275"/>
        <w:gridCol w:w="1418"/>
        <w:gridCol w:w="1116"/>
        <w:gridCol w:w="1128"/>
        <w:gridCol w:w="1125"/>
        <w:gridCol w:w="1125"/>
        <w:gridCol w:w="1113"/>
      </w:tblGrid>
      <w:tr w:rsidR="001D68A7" w:rsidRPr="001D68A7" w14:paraId="70317E33" w14:textId="77777777" w:rsidTr="00E317CA">
        <w:trPr>
          <w:trHeight w:val="377"/>
        </w:trPr>
        <w:tc>
          <w:tcPr>
            <w:tcW w:w="1534" w:type="pct"/>
            <w:gridSpan w:val="2"/>
          </w:tcPr>
          <w:p w14:paraId="230C30D5" w14:textId="77777777" w:rsidR="001D68A7" w:rsidRPr="001D68A7" w:rsidRDefault="001D68A7" w:rsidP="001D68A7">
            <w:r w:rsidRPr="001D68A7">
              <w:t>Координатор муниципальной подпрограммы</w:t>
            </w:r>
          </w:p>
        </w:tc>
        <w:tc>
          <w:tcPr>
            <w:tcW w:w="3466" w:type="pct"/>
            <w:gridSpan w:val="9"/>
          </w:tcPr>
          <w:p w14:paraId="25BA1E84" w14:textId="77777777" w:rsidR="001D68A7" w:rsidRPr="001D68A7" w:rsidRDefault="001D68A7" w:rsidP="001D68A7">
            <w:pPr>
              <w:rPr>
                <w:rFonts w:eastAsia="Calibri"/>
              </w:rPr>
            </w:pPr>
            <w:r w:rsidRPr="001D68A7">
              <w:rPr>
                <w:rFonts w:eastAsia="Calibri"/>
              </w:rPr>
              <w:t>Заместитель главы городского округа Лыткарино – управляющий делами Завьялова Е.С.</w:t>
            </w:r>
          </w:p>
        </w:tc>
      </w:tr>
      <w:tr w:rsidR="001D68A7" w:rsidRPr="001D68A7" w14:paraId="036A205B" w14:textId="77777777" w:rsidTr="00E317CA">
        <w:trPr>
          <w:trHeight w:val="377"/>
        </w:trPr>
        <w:tc>
          <w:tcPr>
            <w:tcW w:w="1534" w:type="pct"/>
            <w:gridSpan w:val="2"/>
          </w:tcPr>
          <w:p w14:paraId="35C358F9" w14:textId="77777777" w:rsidR="001D68A7" w:rsidRPr="001D68A7" w:rsidRDefault="001D68A7" w:rsidP="001D68A7">
            <w:r w:rsidRPr="001D68A7">
              <w:t>Муниципальный заказчик подпрограммы</w:t>
            </w:r>
          </w:p>
        </w:tc>
        <w:tc>
          <w:tcPr>
            <w:tcW w:w="3466" w:type="pct"/>
            <w:gridSpan w:val="9"/>
          </w:tcPr>
          <w:p w14:paraId="22391868" w14:textId="77777777" w:rsidR="001D68A7" w:rsidRPr="001D68A7" w:rsidRDefault="001D68A7" w:rsidP="001D68A7">
            <w:pPr>
              <w:rPr>
                <w:rFonts w:eastAsia="Calibri"/>
              </w:rPr>
            </w:pPr>
            <w:r w:rsidRPr="001D68A7">
              <w:rPr>
                <w:rFonts w:eastAsia="Calibri"/>
              </w:rPr>
              <w:t>Городской округ Лыткарино</w:t>
            </w:r>
          </w:p>
        </w:tc>
      </w:tr>
      <w:tr w:rsidR="001D68A7" w:rsidRPr="001D68A7" w14:paraId="485E05B7" w14:textId="77777777" w:rsidTr="00E317CA">
        <w:trPr>
          <w:trHeight w:val="377"/>
        </w:trPr>
        <w:tc>
          <w:tcPr>
            <w:tcW w:w="1534" w:type="pct"/>
            <w:gridSpan w:val="2"/>
          </w:tcPr>
          <w:p w14:paraId="1967FCFB" w14:textId="77777777" w:rsidR="001D68A7" w:rsidRPr="001D68A7" w:rsidRDefault="001D68A7" w:rsidP="001D68A7">
            <w:r w:rsidRPr="001D68A7">
              <w:t>Цели муниципальной подпрограммы</w:t>
            </w:r>
          </w:p>
        </w:tc>
        <w:tc>
          <w:tcPr>
            <w:tcW w:w="3466" w:type="pct"/>
            <w:gridSpan w:val="9"/>
          </w:tcPr>
          <w:p w14:paraId="4560EC52" w14:textId="77777777" w:rsidR="001D68A7" w:rsidRPr="001D68A7" w:rsidRDefault="001D68A7" w:rsidP="001D68A7">
            <w:pPr>
              <w:rPr>
                <w:rFonts w:eastAsia="Calibri"/>
              </w:rPr>
            </w:pPr>
            <w:bookmarkStart w:id="0" w:name="_Hlk120032635"/>
            <w:r w:rsidRPr="001D68A7">
              <w:rPr>
                <w:rFonts w:eastAsia="Calibri"/>
              </w:rPr>
              <w:t>Совершенствование системы управления муниципального образования Московской области;</w:t>
            </w:r>
          </w:p>
          <w:p w14:paraId="3256D60A" w14:textId="77777777" w:rsidR="001D68A7" w:rsidRPr="001D68A7" w:rsidRDefault="001D68A7" w:rsidP="001D68A7">
            <w:pPr>
              <w:rPr>
                <w:rFonts w:eastAsia="Calibri"/>
              </w:rPr>
            </w:pPr>
            <w:r w:rsidRPr="001D68A7">
              <w:rPr>
                <w:rFonts w:eastAsia="Calibri"/>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1D68A7" w:rsidRPr="001D68A7" w14:paraId="714FC507" w14:textId="77777777" w:rsidTr="00E317CA">
        <w:trPr>
          <w:trHeight w:val="59"/>
        </w:trPr>
        <w:tc>
          <w:tcPr>
            <w:tcW w:w="604" w:type="pct"/>
            <w:vMerge w:val="restart"/>
            <w:tcBorders>
              <w:right w:val="single" w:sz="6" w:space="0" w:color="auto"/>
            </w:tcBorders>
          </w:tcPr>
          <w:p w14:paraId="5A0E0D47" w14:textId="77777777" w:rsidR="001D68A7" w:rsidRPr="001D68A7" w:rsidRDefault="001D68A7" w:rsidP="001D68A7">
            <w:r w:rsidRPr="001D68A7">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682047CA" w14:textId="77777777" w:rsidR="001D68A7" w:rsidRPr="001D68A7" w:rsidRDefault="001D68A7" w:rsidP="001D68A7">
            <w:r w:rsidRPr="001D68A7">
              <w:t>Источник финансирования</w:t>
            </w:r>
          </w:p>
        </w:tc>
        <w:tc>
          <w:tcPr>
            <w:tcW w:w="3466" w:type="pct"/>
            <w:gridSpan w:val="9"/>
            <w:vAlign w:val="center"/>
          </w:tcPr>
          <w:p w14:paraId="396EF8E9" w14:textId="77777777" w:rsidR="001D68A7" w:rsidRPr="001D68A7" w:rsidRDefault="001D68A7" w:rsidP="001D68A7">
            <w:r w:rsidRPr="001D68A7">
              <w:t>Расходы (тыс. рублей)</w:t>
            </w:r>
          </w:p>
        </w:tc>
      </w:tr>
      <w:tr w:rsidR="001D68A7" w:rsidRPr="001D68A7" w14:paraId="3D72FFFD" w14:textId="77777777" w:rsidTr="00E317CA">
        <w:trPr>
          <w:trHeight w:val="59"/>
        </w:trPr>
        <w:tc>
          <w:tcPr>
            <w:tcW w:w="604" w:type="pct"/>
            <w:vMerge/>
            <w:tcBorders>
              <w:right w:val="single" w:sz="6" w:space="0" w:color="auto"/>
            </w:tcBorders>
          </w:tcPr>
          <w:p w14:paraId="1C469B33" w14:textId="77777777" w:rsidR="001D68A7" w:rsidRPr="001D68A7" w:rsidRDefault="001D68A7" w:rsidP="001D68A7"/>
        </w:tc>
        <w:tc>
          <w:tcPr>
            <w:tcW w:w="930" w:type="pct"/>
            <w:vMerge/>
          </w:tcPr>
          <w:p w14:paraId="5BBCBE87" w14:textId="77777777" w:rsidR="001D68A7" w:rsidRPr="001D68A7" w:rsidRDefault="001D68A7" w:rsidP="001D68A7"/>
        </w:tc>
        <w:tc>
          <w:tcPr>
            <w:tcW w:w="326" w:type="pct"/>
            <w:vAlign w:val="center"/>
          </w:tcPr>
          <w:p w14:paraId="72E63A6D" w14:textId="77777777" w:rsidR="001D68A7" w:rsidRPr="001D68A7" w:rsidRDefault="001D68A7" w:rsidP="001D68A7">
            <w:r w:rsidRPr="001D68A7">
              <w:t>Итого</w:t>
            </w:r>
          </w:p>
        </w:tc>
        <w:tc>
          <w:tcPr>
            <w:tcW w:w="418" w:type="pct"/>
            <w:vAlign w:val="center"/>
          </w:tcPr>
          <w:p w14:paraId="055C4B55" w14:textId="77777777" w:rsidR="001D68A7" w:rsidRPr="001D68A7" w:rsidRDefault="001D68A7" w:rsidP="001D68A7">
            <w:r w:rsidRPr="001D68A7">
              <w:t>2023 год</w:t>
            </w:r>
          </w:p>
        </w:tc>
        <w:tc>
          <w:tcPr>
            <w:tcW w:w="418" w:type="pct"/>
            <w:vAlign w:val="center"/>
          </w:tcPr>
          <w:p w14:paraId="40C2A65D" w14:textId="77777777" w:rsidR="001D68A7" w:rsidRPr="001D68A7" w:rsidRDefault="001D68A7" w:rsidP="001D68A7">
            <w:r w:rsidRPr="001D68A7">
              <w:t>2024 год</w:t>
            </w:r>
          </w:p>
        </w:tc>
        <w:tc>
          <w:tcPr>
            <w:tcW w:w="465" w:type="pct"/>
            <w:vAlign w:val="center"/>
          </w:tcPr>
          <w:p w14:paraId="06751741" w14:textId="77777777" w:rsidR="001D68A7" w:rsidRPr="001D68A7" w:rsidRDefault="001D68A7" w:rsidP="001D68A7">
            <w:r w:rsidRPr="001D68A7">
              <w:t>2025 год</w:t>
            </w:r>
          </w:p>
        </w:tc>
        <w:tc>
          <w:tcPr>
            <w:tcW w:w="366" w:type="pct"/>
            <w:vAlign w:val="center"/>
          </w:tcPr>
          <w:p w14:paraId="5509C771" w14:textId="77777777" w:rsidR="001D68A7" w:rsidRPr="001D68A7" w:rsidRDefault="001D68A7" w:rsidP="001D68A7">
            <w:r w:rsidRPr="001D68A7">
              <w:t>2026 год</w:t>
            </w:r>
          </w:p>
        </w:tc>
        <w:tc>
          <w:tcPr>
            <w:tcW w:w="370" w:type="pct"/>
            <w:vAlign w:val="center"/>
          </w:tcPr>
          <w:p w14:paraId="7335280B" w14:textId="77777777" w:rsidR="001D68A7" w:rsidRPr="001D68A7" w:rsidRDefault="001D68A7" w:rsidP="001D68A7">
            <w:r w:rsidRPr="001D68A7">
              <w:t>2027 год</w:t>
            </w:r>
          </w:p>
        </w:tc>
        <w:tc>
          <w:tcPr>
            <w:tcW w:w="369" w:type="pct"/>
            <w:vAlign w:val="center"/>
          </w:tcPr>
          <w:p w14:paraId="594E20B6" w14:textId="77777777" w:rsidR="001D68A7" w:rsidRPr="001D68A7" w:rsidRDefault="001D68A7" w:rsidP="001D68A7">
            <w:r w:rsidRPr="001D68A7">
              <w:t>2028 год</w:t>
            </w:r>
          </w:p>
        </w:tc>
        <w:tc>
          <w:tcPr>
            <w:tcW w:w="369" w:type="pct"/>
            <w:vAlign w:val="center"/>
          </w:tcPr>
          <w:p w14:paraId="2549C38E" w14:textId="77777777" w:rsidR="001D68A7" w:rsidRPr="001D68A7" w:rsidRDefault="001D68A7" w:rsidP="001D68A7">
            <w:r w:rsidRPr="001D68A7">
              <w:t>2029 год</w:t>
            </w:r>
          </w:p>
        </w:tc>
        <w:tc>
          <w:tcPr>
            <w:tcW w:w="365" w:type="pct"/>
            <w:vAlign w:val="center"/>
          </w:tcPr>
          <w:p w14:paraId="19DFE579" w14:textId="77777777" w:rsidR="001D68A7" w:rsidRPr="001D68A7" w:rsidRDefault="001D68A7" w:rsidP="001D68A7">
            <w:r w:rsidRPr="001D68A7">
              <w:t>2030 год</w:t>
            </w:r>
          </w:p>
        </w:tc>
      </w:tr>
      <w:tr w:rsidR="001D68A7" w:rsidRPr="001D68A7" w14:paraId="5313B31F" w14:textId="77777777" w:rsidTr="00E317CA">
        <w:trPr>
          <w:trHeight w:val="76"/>
        </w:trPr>
        <w:tc>
          <w:tcPr>
            <w:tcW w:w="604" w:type="pct"/>
            <w:vMerge/>
            <w:tcBorders>
              <w:right w:val="single" w:sz="6" w:space="0" w:color="auto"/>
            </w:tcBorders>
          </w:tcPr>
          <w:p w14:paraId="7FD36D1D" w14:textId="77777777" w:rsidR="001D68A7" w:rsidRPr="001D68A7" w:rsidRDefault="001D68A7" w:rsidP="001D68A7"/>
        </w:tc>
        <w:tc>
          <w:tcPr>
            <w:tcW w:w="930" w:type="pct"/>
          </w:tcPr>
          <w:p w14:paraId="6D0DFA6D" w14:textId="77777777" w:rsidR="001D68A7" w:rsidRPr="001D68A7" w:rsidRDefault="001D68A7" w:rsidP="001D68A7">
            <w:r w:rsidRPr="001D68A7">
              <w:t>Всего, в том числе:</w:t>
            </w:r>
          </w:p>
        </w:tc>
        <w:tc>
          <w:tcPr>
            <w:tcW w:w="326" w:type="pct"/>
            <w:shd w:val="clear" w:color="auto" w:fill="auto"/>
            <w:vAlign w:val="center"/>
          </w:tcPr>
          <w:p w14:paraId="4C4D2268" w14:textId="77777777" w:rsidR="001D68A7" w:rsidRPr="001D68A7" w:rsidRDefault="001D68A7" w:rsidP="001D68A7">
            <w:r w:rsidRPr="001D68A7">
              <w:t>4652,0</w:t>
            </w:r>
          </w:p>
        </w:tc>
        <w:tc>
          <w:tcPr>
            <w:tcW w:w="418" w:type="pct"/>
            <w:shd w:val="clear" w:color="auto" w:fill="auto"/>
            <w:vAlign w:val="center"/>
          </w:tcPr>
          <w:p w14:paraId="462DBE88" w14:textId="77777777" w:rsidR="001D68A7" w:rsidRPr="001D68A7" w:rsidRDefault="001D68A7" w:rsidP="001D68A7">
            <w:r w:rsidRPr="001D68A7">
              <w:t>2015,0</w:t>
            </w:r>
          </w:p>
        </w:tc>
        <w:tc>
          <w:tcPr>
            <w:tcW w:w="418" w:type="pct"/>
            <w:shd w:val="clear" w:color="auto" w:fill="auto"/>
            <w:vAlign w:val="center"/>
          </w:tcPr>
          <w:p w14:paraId="63F33D92" w14:textId="77777777" w:rsidR="001D68A7" w:rsidRPr="001D68A7" w:rsidRDefault="001D68A7" w:rsidP="001D68A7">
            <w:r w:rsidRPr="001D68A7">
              <w:t>845,0</w:t>
            </w:r>
          </w:p>
        </w:tc>
        <w:tc>
          <w:tcPr>
            <w:tcW w:w="465" w:type="pct"/>
            <w:shd w:val="clear" w:color="auto" w:fill="auto"/>
            <w:vAlign w:val="center"/>
          </w:tcPr>
          <w:p w14:paraId="058E05E6" w14:textId="77777777" w:rsidR="001D68A7" w:rsidRPr="001D68A7" w:rsidRDefault="001D68A7" w:rsidP="001D68A7">
            <w:r w:rsidRPr="001D68A7">
              <w:t>878,0</w:t>
            </w:r>
          </w:p>
        </w:tc>
        <w:tc>
          <w:tcPr>
            <w:tcW w:w="366" w:type="pct"/>
            <w:shd w:val="clear" w:color="auto" w:fill="auto"/>
            <w:vAlign w:val="center"/>
          </w:tcPr>
          <w:p w14:paraId="348505B2" w14:textId="77777777" w:rsidR="001D68A7" w:rsidRPr="001D68A7" w:rsidRDefault="001D68A7" w:rsidP="001D68A7">
            <w:r w:rsidRPr="001D68A7">
              <w:t>914,0</w:t>
            </w:r>
          </w:p>
        </w:tc>
        <w:tc>
          <w:tcPr>
            <w:tcW w:w="370" w:type="pct"/>
            <w:shd w:val="clear" w:color="auto" w:fill="auto"/>
            <w:vAlign w:val="center"/>
          </w:tcPr>
          <w:p w14:paraId="6E385FE4" w14:textId="77777777" w:rsidR="001D68A7" w:rsidRPr="001D68A7" w:rsidRDefault="001D68A7" w:rsidP="001D68A7">
            <w:r w:rsidRPr="001D68A7">
              <w:t>0,0</w:t>
            </w:r>
          </w:p>
        </w:tc>
        <w:tc>
          <w:tcPr>
            <w:tcW w:w="369" w:type="pct"/>
            <w:vAlign w:val="center"/>
          </w:tcPr>
          <w:p w14:paraId="03C3B30E" w14:textId="77777777" w:rsidR="001D68A7" w:rsidRPr="001D68A7" w:rsidRDefault="001D68A7" w:rsidP="001D68A7">
            <w:r w:rsidRPr="001D68A7">
              <w:t>0,0</w:t>
            </w:r>
          </w:p>
        </w:tc>
        <w:tc>
          <w:tcPr>
            <w:tcW w:w="369" w:type="pct"/>
            <w:vAlign w:val="center"/>
          </w:tcPr>
          <w:p w14:paraId="05B8D211" w14:textId="77777777" w:rsidR="001D68A7" w:rsidRPr="001D68A7" w:rsidRDefault="001D68A7" w:rsidP="001D68A7">
            <w:r w:rsidRPr="001D68A7">
              <w:t>0,0</w:t>
            </w:r>
          </w:p>
        </w:tc>
        <w:tc>
          <w:tcPr>
            <w:tcW w:w="365" w:type="pct"/>
            <w:vAlign w:val="center"/>
          </w:tcPr>
          <w:p w14:paraId="1E5F8F93" w14:textId="77777777" w:rsidR="001D68A7" w:rsidRPr="001D68A7" w:rsidRDefault="001D68A7" w:rsidP="001D68A7">
            <w:r w:rsidRPr="001D68A7">
              <w:t>0,0</w:t>
            </w:r>
          </w:p>
        </w:tc>
      </w:tr>
      <w:tr w:rsidR="001D68A7" w:rsidRPr="001D68A7" w14:paraId="7CFA65A5" w14:textId="77777777" w:rsidTr="00E317CA">
        <w:trPr>
          <w:trHeight w:val="159"/>
        </w:trPr>
        <w:tc>
          <w:tcPr>
            <w:tcW w:w="604" w:type="pct"/>
            <w:vMerge/>
            <w:tcBorders>
              <w:right w:val="single" w:sz="6" w:space="0" w:color="auto"/>
            </w:tcBorders>
          </w:tcPr>
          <w:p w14:paraId="35CB995C" w14:textId="77777777" w:rsidR="001D68A7" w:rsidRPr="001D68A7" w:rsidRDefault="001D68A7" w:rsidP="001D68A7"/>
        </w:tc>
        <w:tc>
          <w:tcPr>
            <w:tcW w:w="930" w:type="pct"/>
          </w:tcPr>
          <w:p w14:paraId="5EC723E1" w14:textId="77777777" w:rsidR="001D68A7" w:rsidRPr="001D68A7" w:rsidRDefault="001D68A7" w:rsidP="001D68A7">
            <w:r w:rsidRPr="001D68A7">
              <w:t>средства бюджета Московской области</w:t>
            </w:r>
          </w:p>
        </w:tc>
        <w:tc>
          <w:tcPr>
            <w:tcW w:w="326" w:type="pct"/>
            <w:shd w:val="clear" w:color="auto" w:fill="auto"/>
            <w:vAlign w:val="center"/>
          </w:tcPr>
          <w:p w14:paraId="18B85731" w14:textId="77777777" w:rsidR="001D68A7" w:rsidRPr="001D68A7" w:rsidRDefault="001D68A7" w:rsidP="001D68A7">
            <w:r w:rsidRPr="001D68A7">
              <w:t>1914,0</w:t>
            </w:r>
          </w:p>
        </w:tc>
        <w:tc>
          <w:tcPr>
            <w:tcW w:w="418" w:type="pct"/>
            <w:shd w:val="clear" w:color="auto" w:fill="auto"/>
            <w:vAlign w:val="center"/>
          </w:tcPr>
          <w:p w14:paraId="72F5AE37" w14:textId="77777777" w:rsidR="001D68A7" w:rsidRPr="001D68A7" w:rsidRDefault="001D68A7" w:rsidP="001D68A7">
            <w:r w:rsidRPr="001D68A7">
              <w:t>1914,0</w:t>
            </w:r>
          </w:p>
        </w:tc>
        <w:tc>
          <w:tcPr>
            <w:tcW w:w="418" w:type="pct"/>
            <w:shd w:val="clear" w:color="auto" w:fill="auto"/>
            <w:vAlign w:val="center"/>
          </w:tcPr>
          <w:p w14:paraId="562975C1" w14:textId="77777777" w:rsidR="001D68A7" w:rsidRPr="001D68A7" w:rsidRDefault="001D68A7" w:rsidP="001D68A7">
            <w:r w:rsidRPr="001D68A7">
              <w:t>0,0</w:t>
            </w:r>
          </w:p>
        </w:tc>
        <w:tc>
          <w:tcPr>
            <w:tcW w:w="465" w:type="pct"/>
            <w:shd w:val="clear" w:color="auto" w:fill="auto"/>
            <w:vAlign w:val="center"/>
          </w:tcPr>
          <w:p w14:paraId="0F975E09" w14:textId="77777777" w:rsidR="001D68A7" w:rsidRPr="001D68A7" w:rsidRDefault="001D68A7" w:rsidP="001D68A7">
            <w:r w:rsidRPr="001D68A7">
              <w:t>0,0</w:t>
            </w:r>
          </w:p>
        </w:tc>
        <w:tc>
          <w:tcPr>
            <w:tcW w:w="366" w:type="pct"/>
            <w:shd w:val="clear" w:color="auto" w:fill="auto"/>
            <w:vAlign w:val="center"/>
          </w:tcPr>
          <w:p w14:paraId="3CFF287B" w14:textId="77777777" w:rsidR="001D68A7" w:rsidRPr="001D68A7" w:rsidRDefault="001D68A7" w:rsidP="001D68A7">
            <w:r w:rsidRPr="001D68A7">
              <w:t>0,0</w:t>
            </w:r>
          </w:p>
        </w:tc>
        <w:tc>
          <w:tcPr>
            <w:tcW w:w="370" w:type="pct"/>
            <w:shd w:val="clear" w:color="auto" w:fill="auto"/>
            <w:vAlign w:val="center"/>
          </w:tcPr>
          <w:p w14:paraId="23C0CCC7" w14:textId="77777777" w:rsidR="001D68A7" w:rsidRPr="001D68A7" w:rsidRDefault="001D68A7" w:rsidP="001D68A7">
            <w:r w:rsidRPr="001D68A7">
              <w:t>0,0</w:t>
            </w:r>
          </w:p>
        </w:tc>
        <w:tc>
          <w:tcPr>
            <w:tcW w:w="369" w:type="pct"/>
            <w:vAlign w:val="center"/>
          </w:tcPr>
          <w:p w14:paraId="367CBCD2" w14:textId="77777777" w:rsidR="001D68A7" w:rsidRPr="001D68A7" w:rsidRDefault="001D68A7" w:rsidP="001D68A7">
            <w:r w:rsidRPr="001D68A7">
              <w:t>0,0</w:t>
            </w:r>
          </w:p>
        </w:tc>
        <w:tc>
          <w:tcPr>
            <w:tcW w:w="369" w:type="pct"/>
            <w:vAlign w:val="center"/>
          </w:tcPr>
          <w:p w14:paraId="6A64858D" w14:textId="77777777" w:rsidR="001D68A7" w:rsidRPr="001D68A7" w:rsidRDefault="001D68A7" w:rsidP="001D68A7">
            <w:r w:rsidRPr="001D68A7">
              <w:t>0,0</w:t>
            </w:r>
          </w:p>
        </w:tc>
        <w:tc>
          <w:tcPr>
            <w:tcW w:w="365" w:type="pct"/>
            <w:vAlign w:val="center"/>
          </w:tcPr>
          <w:p w14:paraId="2D645415" w14:textId="77777777" w:rsidR="001D68A7" w:rsidRPr="001D68A7" w:rsidRDefault="001D68A7" w:rsidP="001D68A7">
            <w:r w:rsidRPr="001D68A7">
              <w:t>0,0</w:t>
            </w:r>
          </w:p>
        </w:tc>
      </w:tr>
      <w:tr w:rsidR="001D68A7" w:rsidRPr="001D68A7" w14:paraId="2A5F6844" w14:textId="77777777" w:rsidTr="00E317CA">
        <w:trPr>
          <w:trHeight w:val="363"/>
        </w:trPr>
        <w:tc>
          <w:tcPr>
            <w:tcW w:w="604" w:type="pct"/>
            <w:vMerge/>
            <w:tcBorders>
              <w:right w:val="single" w:sz="6" w:space="0" w:color="auto"/>
            </w:tcBorders>
          </w:tcPr>
          <w:p w14:paraId="2D1A57BD" w14:textId="77777777" w:rsidR="001D68A7" w:rsidRPr="001D68A7" w:rsidRDefault="001D68A7" w:rsidP="001D68A7"/>
        </w:tc>
        <w:tc>
          <w:tcPr>
            <w:tcW w:w="930" w:type="pct"/>
          </w:tcPr>
          <w:p w14:paraId="66A4BD9B" w14:textId="77777777" w:rsidR="001D68A7" w:rsidRPr="001D68A7" w:rsidRDefault="001D68A7" w:rsidP="001D68A7">
            <w:r w:rsidRPr="001D68A7">
              <w:t>средства бюджета муниципального образования Московской области</w:t>
            </w:r>
          </w:p>
        </w:tc>
        <w:tc>
          <w:tcPr>
            <w:tcW w:w="326" w:type="pct"/>
            <w:shd w:val="clear" w:color="auto" w:fill="auto"/>
            <w:vAlign w:val="center"/>
          </w:tcPr>
          <w:p w14:paraId="590ADC3E" w14:textId="77777777" w:rsidR="001D68A7" w:rsidRPr="001D68A7" w:rsidRDefault="001D68A7" w:rsidP="001D68A7">
            <w:r w:rsidRPr="001D68A7">
              <w:t>2738,0</w:t>
            </w:r>
          </w:p>
        </w:tc>
        <w:tc>
          <w:tcPr>
            <w:tcW w:w="418" w:type="pct"/>
            <w:shd w:val="clear" w:color="auto" w:fill="auto"/>
            <w:vAlign w:val="center"/>
          </w:tcPr>
          <w:p w14:paraId="10B016CF" w14:textId="77777777" w:rsidR="001D68A7" w:rsidRPr="001D68A7" w:rsidRDefault="001D68A7" w:rsidP="001D68A7">
            <w:r w:rsidRPr="001D68A7">
              <w:t>101,0</w:t>
            </w:r>
          </w:p>
        </w:tc>
        <w:tc>
          <w:tcPr>
            <w:tcW w:w="418" w:type="pct"/>
            <w:shd w:val="clear" w:color="auto" w:fill="auto"/>
            <w:vAlign w:val="center"/>
          </w:tcPr>
          <w:p w14:paraId="4E67C656" w14:textId="77777777" w:rsidR="001D68A7" w:rsidRPr="001D68A7" w:rsidRDefault="001D68A7" w:rsidP="001D68A7">
            <w:r w:rsidRPr="001D68A7">
              <w:t>845,0</w:t>
            </w:r>
          </w:p>
        </w:tc>
        <w:tc>
          <w:tcPr>
            <w:tcW w:w="465" w:type="pct"/>
            <w:shd w:val="clear" w:color="auto" w:fill="auto"/>
            <w:vAlign w:val="center"/>
          </w:tcPr>
          <w:p w14:paraId="7E30A17D" w14:textId="77777777" w:rsidR="001D68A7" w:rsidRPr="001D68A7" w:rsidRDefault="001D68A7" w:rsidP="001D68A7">
            <w:r w:rsidRPr="001D68A7">
              <w:t>878,0</w:t>
            </w:r>
          </w:p>
        </w:tc>
        <w:tc>
          <w:tcPr>
            <w:tcW w:w="366" w:type="pct"/>
            <w:shd w:val="clear" w:color="auto" w:fill="auto"/>
            <w:vAlign w:val="center"/>
          </w:tcPr>
          <w:p w14:paraId="2AB026DB" w14:textId="77777777" w:rsidR="001D68A7" w:rsidRPr="001D68A7" w:rsidRDefault="001D68A7" w:rsidP="001D68A7">
            <w:r w:rsidRPr="001D68A7">
              <w:t>914,0</w:t>
            </w:r>
          </w:p>
        </w:tc>
        <w:tc>
          <w:tcPr>
            <w:tcW w:w="370" w:type="pct"/>
            <w:shd w:val="clear" w:color="auto" w:fill="auto"/>
            <w:vAlign w:val="center"/>
          </w:tcPr>
          <w:p w14:paraId="42CF6F82" w14:textId="77777777" w:rsidR="001D68A7" w:rsidRPr="001D68A7" w:rsidRDefault="001D68A7" w:rsidP="001D68A7">
            <w:r w:rsidRPr="001D68A7">
              <w:t>0,0</w:t>
            </w:r>
          </w:p>
        </w:tc>
        <w:tc>
          <w:tcPr>
            <w:tcW w:w="369" w:type="pct"/>
            <w:vAlign w:val="center"/>
          </w:tcPr>
          <w:p w14:paraId="2AF5A0CD" w14:textId="77777777" w:rsidR="001D68A7" w:rsidRPr="001D68A7" w:rsidRDefault="001D68A7" w:rsidP="001D68A7">
            <w:r w:rsidRPr="001D68A7">
              <w:t>0,0</w:t>
            </w:r>
          </w:p>
        </w:tc>
        <w:tc>
          <w:tcPr>
            <w:tcW w:w="369" w:type="pct"/>
            <w:vAlign w:val="center"/>
          </w:tcPr>
          <w:p w14:paraId="2C269265" w14:textId="77777777" w:rsidR="001D68A7" w:rsidRPr="001D68A7" w:rsidRDefault="001D68A7" w:rsidP="001D68A7">
            <w:r w:rsidRPr="001D68A7">
              <w:t>0,0</w:t>
            </w:r>
          </w:p>
        </w:tc>
        <w:tc>
          <w:tcPr>
            <w:tcW w:w="365" w:type="pct"/>
            <w:vAlign w:val="center"/>
          </w:tcPr>
          <w:p w14:paraId="5ECAEFD3" w14:textId="77777777" w:rsidR="001D68A7" w:rsidRPr="001D68A7" w:rsidRDefault="001D68A7" w:rsidP="001D68A7">
            <w:r w:rsidRPr="001D68A7">
              <w:t>0,0</w:t>
            </w:r>
          </w:p>
        </w:tc>
      </w:tr>
      <w:tr w:rsidR="001D68A7" w:rsidRPr="001D68A7" w14:paraId="1592F4D6" w14:textId="77777777" w:rsidTr="00E317CA">
        <w:trPr>
          <w:trHeight w:val="261"/>
        </w:trPr>
        <w:tc>
          <w:tcPr>
            <w:tcW w:w="604" w:type="pct"/>
            <w:vMerge/>
            <w:tcBorders>
              <w:right w:val="single" w:sz="6" w:space="0" w:color="auto"/>
            </w:tcBorders>
          </w:tcPr>
          <w:p w14:paraId="292FC0C9" w14:textId="77777777" w:rsidR="001D68A7" w:rsidRPr="001D68A7" w:rsidRDefault="001D68A7" w:rsidP="001D68A7"/>
        </w:tc>
        <w:tc>
          <w:tcPr>
            <w:tcW w:w="930" w:type="pct"/>
          </w:tcPr>
          <w:p w14:paraId="2803AED2" w14:textId="77777777" w:rsidR="001D68A7" w:rsidRPr="001D68A7" w:rsidRDefault="001D68A7" w:rsidP="001D68A7">
            <w:r w:rsidRPr="001D68A7">
              <w:t>внебюджетные источники</w:t>
            </w:r>
          </w:p>
        </w:tc>
        <w:tc>
          <w:tcPr>
            <w:tcW w:w="326" w:type="pct"/>
            <w:shd w:val="clear" w:color="auto" w:fill="auto"/>
            <w:vAlign w:val="center"/>
          </w:tcPr>
          <w:p w14:paraId="305672ED" w14:textId="77777777" w:rsidR="001D68A7" w:rsidRPr="001D68A7" w:rsidRDefault="001D68A7" w:rsidP="001D68A7">
            <w:r w:rsidRPr="001D68A7">
              <w:t>0,0</w:t>
            </w:r>
          </w:p>
        </w:tc>
        <w:tc>
          <w:tcPr>
            <w:tcW w:w="418" w:type="pct"/>
            <w:shd w:val="clear" w:color="auto" w:fill="auto"/>
            <w:vAlign w:val="center"/>
          </w:tcPr>
          <w:p w14:paraId="7F83B041" w14:textId="77777777" w:rsidR="001D68A7" w:rsidRPr="001D68A7" w:rsidRDefault="001D68A7" w:rsidP="001D68A7">
            <w:r w:rsidRPr="001D68A7">
              <w:t>0,0</w:t>
            </w:r>
          </w:p>
        </w:tc>
        <w:tc>
          <w:tcPr>
            <w:tcW w:w="418" w:type="pct"/>
            <w:shd w:val="clear" w:color="auto" w:fill="auto"/>
            <w:vAlign w:val="center"/>
          </w:tcPr>
          <w:p w14:paraId="7A0DBCB9" w14:textId="77777777" w:rsidR="001D68A7" w:rsidRPr="001D68A7" w:rsidRDefault="001D68A7" w:rsidP="001D68A7">
            <w:r w:rsidRPr="001D68A7">
              <w:t>0,0</w:t>
            </w:r>
          </w:p>
        </w:tc>
        <w:tc>
          <w:tcPr>
            <w:tcW w:w="465" w:type="pct"/>
            <w:shd w:val="clear" w:color="auto" w:fill="auto"/>
            <w:vAlign w:val="center"/>
          </w:tcPr>
          <w:p w14:paraId="7C0E0302" w14:textId="77777777" w:rsidR="001D68A7" w:rsidRPr="001D68A7" w:rsidRDefault="001D68A7" w:rsidP="001D68A7">
            <w:r w:rsidRPr="001D68A7">
              <w:t>0,0</w:t>
            </w:r>
          </w:p>
        </w:tc>
        <w:tc>
          <w:tcPr>
            <w:tcW w:w="366" w:type="pct"/>
            <w:shd w:val="clear" w:color="auto" w:fill="auto"/>
            <w:vAlign w:val="center"/>
          </w:tcPr>
          <w:p w14:paraId="40966308" w14:textId="77777777" w:rsidR="001D68A7" w:rsidRPr="001D68A7" w:rsidRDefault="001D68A7" w:rsidP="001D68A7">
            <w:r w:rsidRPr="001D68A7">
              <w:t>0,0</w:t>
            </w:r>
          </w:p>
        </w:tc>
        <w:tc>
          <w:tcPr>
            <w:tcW w:w="370" w:type="pct"/>
            <w:shd w:val="clear" w:color="auto" w:fill="auto"/>
            <w:vAlign w:val="center"/>
          </w:tcPr>
          <w:p w14:paraId="6461F4C2" w14:textId="77777777" w:rsidR="001D68A7" w:rsidRPr="001D68A7" w:rsidRDefault="001D68A7" w:rsidP="001D68A7">
            <w:r w:rsidRPr="001D68A7">
              <w:t>0,0</w:t>
            </w:r>
          </w:p>
        </w:tc>
        <w:tc>
          <w:tcPr>
            <w:tcW w:w="369" w:type="pct"/>
            <w:vAlign w:val="center"/>
          </w:tcPr>
          <w:p w14:paraId="1CF7A1ED" w14:textId="77777777" w:rsidR="001D68A7" w:rsidRPr="001D68A7" w:rsidRDefault="001D68A7" w:rsidP="001D68A7">
            <w:r w:rsidRPr="001D68A7">
              <w:t>0,0</w:t>
            </w:r>
          </w:p>
        </w:tc>
        <w:tc>
          <w:tcPr>
            <w:tcW w:w="369" w:type="pct"/>
            <w:vAlign w:val="center"/>
          </w:tcPr>
          <w:p w14:paraId="630BC6B4" w14:textId="77777777" w:rsidR="001D68A7" w:rsidRPr="001D68A7" w:rsidRDefault="001D68A7" w:rsidP="001D68A7">
            <w:r w:rsidRPr="001D68A7">
              <w:t>0,0</w:t>
            </w:r>
          </w:p>
        </w:tc>
        <w:tc>
          <w:tcPr>
            <w:tcW w:w="365" w:type="pct"/>
            <w:vAlign w:val="center"/>
          </w:tcPr>
          <w:p w14:paraId="55D2DDC7" w14:textId="77777777" w:rsidR="001D68A7" w:rsidRPr="001D68A7" w:rsidRDefault="001D68A7" w:rsidP="001D68A7">
            <w:r w:rsidRPr="001D68A7">
              <w:t>0,0</w:t>
            </w:r>
          </w:p>
        </w:tc>
      </w:tr>
    </w:tbl>
    <w:p w14:paraId="41C76B8A" w14:textId="77777777" w:rsidR="001D68A7" w:rsidRPr="001D68A7" w:rsidRDefault="001D68A7" w:rsidP="001D68A7"/>
    <w:p w14:paraId="1A757702" w14:textId="77777777" w:rsidR="001D68A7" w:rsidRPr="001D68A7" w:rsidRDefault="001D68A7" w:rsidP="001D68A7">
      <w:r w:rsidRPr="001D68A7">
        <w:t>2. Описание задачи Подпрограммы 1 муниципальной программы «Цифровое муниципальное образование»</w:t>
      </w:r>
    </w:p>
    <w:p w14:paraId="27635474" w14:textId="77777777" w:rsidR="001D68A7" w:rsidRPr="001D68A7" w:rsidRDefault="001D68A7" w:rsidP="001D68A7"/>
    <w:p w14:paraId="28ABBFFB" w14:textId="77777777" w:rsidR="001D68A7" w:rsidRPr="001D68A7" w:rsidRDefault="001D68A7" w:rsidP="001D68A7">
      <w:r w:rsidRPr="001D68A7">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5FF0D1DB" w14:textId="77777777" w:rsidR="001D68A7" w:rsidRPr="001D68A7" w:rsidRDefault="001D68A7" w:rsidP="001D68A7">
      <w:r w:rsidRPr="001D68A7">
        <w:t>Основной задачей Подпрограммы является 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 предоставления государственных и муниципальных услуг по принципу «одного окна», в том числе в сети МФЦ.</w:t>
      </w:r>
    </w:p>
    <w:p w14:paraId="34AF97F3" w14:textId="77777777" w:rsidR="001D68A7" w:rsidRPr="001D68A7" w:rsidRDefault="001D68A7" w:rsidP="001D68A7">
      <w:r w:rsidRPr="001D68A7">
        <w:t xml:space="preserve">Основными мероприятиями Подпрограммы являются: </w:t>
      </w:r>
    </w:p>
    <w:p w14:paraId="4F651380" w14:textId="77777777" w:rsidR="001D68A7" w:rsidRPr="001D68A7" w:rsidRDefault="001D68A7" w:rsidP="001D68A7">
      <w:r w:rsidRPr="001D68A7">
        <w:t>организация деятельности многофункциональных центров предоставления государственных и муниципальных услуг;</w:t>
      </w:r>
    </w:p>
    <w:p w14:paraId="73AA079D" w14:textId="77777777" w:rsidR="001D68A7" w:rsidRPr="001D68A7" w:rsidRDefault="001D68A7" w:rsidP="001D68A7">
      <w:r w:rsidRPr="001D68A7">
        <w:lastRenderedPageBreak/>
        <w:t>совершенствование системы предоставления государственных и муниципальных услуг по принципу одного окна в МФЦ.</w:t>
      </w:r>
    </w:p>
    <w:p w14:paraId="5CF30460" w14:textId="77777777" w:rsidR="001D68A7" w:rsidRPr="001D68A7" w:rsidRDefault="001D68A7" w:rsidP="001D68A7"/>
    <w:p w14:paraId="71FBB7E8" w14:textId="77777777" w:rsidR="001D68A7" w:rsidRPr="001D68A7" w:rsidRDefault="001D68A7" w:rsidP="001D68A7">
      <w:r w:rsidRPr="001D68A7">
        <w:t>3. Характеристика проблем и мероприятий Подпрограммы 1 муниципальной программы «Цифровое муниципальное образование»</w:t>
      </w:r>
    </w:p>
    <w:p w14:paraId="60CB21BC" w14:textId="77777777" w:rsidR="001D68A7" w:rsidRPr="001D68A7" w:rsidRDefault="001D68A7" w:rsidP="001D68A7">
      <w:r w:rsidRPr="001D68A7">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6BDA1D35" w14:textId="77777777" w:rsidR="001D68A7" w:rsidRPr="001D68A7" w:rsidRDefault="001D68A7" w:rsidP="001D68A7">
      <w:r w:rsidRPr="001D68A7">
        <w:t xml:space="preserve">Решение задачи Подпрограммы осуществляется посредством реализации мероприятий настоящей Подпрограммы. </w:t>
      </w:r>
    </w:p>
    <w:p w14:paraId="299F7A62" w14:textId="77777777" w:rsidR="001D68A7" w:rsidRPr="001D68A7" w:rsidRDefault="001D68A7" w:rsidP="001D68A7">
      <w:r w:rsidRPr="001D68A7">
        <w:t xml:space="preserve">Основными мероприятиями Подпрограммы являются: </w:t>
      </w:r>
    </w:p>
    <w:p w14:paraId="6626CC74" w14:textId="77777777" w:rsidR="001D68A7" w:rsidRPr="001D68A7" w:rsidRDefault="001D68A7" w:rsidP="001D68A7">
      <w:r w:rsidRPr="001D68A7">
        <w:t>организация деятельности многофункциональных центров предоставления государственных и муниципальных услуг;</w:t>
      </w:r>
    </w:p>
    <w:p w14:paraId="797E6996" w14:textId="77777777" w:rsidR="001D68A7" w:rsidRPr="001D68A7" w:rsidRDefault="001D68A7" w:rsidP="001D68A7">
      <w:r w:rsidRPr="001D68A7">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01A58B78" w14:textId="77777777" w:rsidR="001D68A7" w:rsidRPr="001D68A7" w:rsidRDefault="001D68A7" w:rsidP="001D68A7"/>
    <w:p w14:paraId="46E42454" w14:textId="77777777" w:rsidR="001D68A7" w:rsidRPr="001D68A7" w:rsidRDefault="001D68A7" w:rsidP="001D68A7">
      <w:r w:rsidRPr="001D68A7">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39528B06" w14:textId="77777777" w:rsidR="001D68A7" w:rsidRPr="001D68A7" w:rsidRDefault="001D68A7" w:rsidP="001D68A7"/>
    <w:p w14:paraId="2EAC48B0" w14:textId="77777777" w:rsidR="001D68A7" w:rsidRPr="001D68A7" w:rsidRDefault="001D68A7" w:rsidP="001D68A7">
      <w:r w:rsidRPr="001D68A7">
        <w:t xml:space="preserve">В целях совершенствования государственного управления в Московской области реализуются комплекс программных мероприятий. </w:t>
      </w:r>
    </w:p>
    <w:p w14:paraId="226D43CF" w14:textId="77777777" w:rsidR="001D68A7" w:rsidRPr="001D68A7" w:rsidRDefault="001D68A7" w:rsidP="001D68A7">
      <w:r w:rsidRPr="001D68A7">
        <w:t>Работа ведется по следующим направлениям:</w:t>
      </w:r>
    </w:p>
    <w:p w14:paraId="54CF14B2" w14:textId="77777777" w:rsidR="001D68A7" w:rsidRPr="001D68A7" w:rsidRDefault="001D68A7" w:rsidP="001D68A7">
      <w:r w:rsidRPr="001D68A7">
        <w:t>организация деятельности многофункциональных центров предоставления государственных и муниципальных услуг на территории муниципального образования</w:t>
      </w:r>
    </w:p>
    <w:p w14:paraId="2759C8DB" w14:textId="77777777" w:rsidR="001D68A7" w:rsidRPr="001D68A7" w:rsidRDefault="001D68A7" w:rsidP="001D68A7">
      <w:r w:rsidRPr="001D68A7">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3A7B4B62" w14:textId="77777777" w:rsidR="001D68A7" w:rsidRPr="001D68A7" w:rsidRDefault="001D68A7" w:rsidP="001D68A7">
      <w:r w:rsidRPr="001D68A7">
        <w:t>осуществление информационного взаимодействия при предоставлении государственных и муниципальных услуг;</w:t>
      </w:r>
    </w:p>
    <w:p w14:paraId="2707AF91" w14:textId="77777777" w:rsidR="001D68A7" w:rsidRPr="001D68A7" w:rsidRDefault="001D68A7" w:rsidP="001D68A7">
      <w:r w:rsidRPr="001D68A7">
        <w:t>осуществление мониторинга качества предоставления государственных и муниципальных услуг.</w:t>
      </w:r>
    </w:p>
    <w:p w14:paraId="6CE713A8" w14:textId="77777777" w:rsidR="001D68A7" w:rsidRPr="001D68A7" w:rsidRDefault="001D68A7" w:rsidP="001D68A7">
      <w:r w:rsidRPr="001D68A7">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77EA06E5" w14:textId="77777777" w:rsidR="001D68A7" w:rsidRPr="001D68A7" w:rsidRDefault="001D68A7" w:rsidP="001D68A7"/>
    <w:p w14:paraId="68176A90" w14:textId="77777777" w:rsidR="001D68A7" w:rsidRPr="001D68A7" w:rsidRDefault="001D68A7" w:rsidP="001D68A7">
      <w:r w:rsidRPr="001D68A7">
        <w:t>5. Планируемые результаты реализации Подпрограммы 1 муниципальной программы «Цифровое муниципальное образование»</w:t>
      </w:r>
    </w:p>
    <w:p w14:paraId="655FFB64" w14:textId="77777777" w:rsidR="001D68A7" w:rsidRPr="001D68A7" w:rsidRDefault="001D68A7" w:rsidP="001D68A7"/>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1D68A7" w:rsidRPr="001D68A7" w14:paraId="56F53AAF" w14:textId="77777777" w:rsidTr="00E317CA">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2E3C0671" w14:textId="77777777" w:rsidR="001D68A7" w:rsidRPr="001D68A7" w:rsidRDefault="001D68A7" w:rsidP="001D68A7">
            <w:r w:rsidRPr="001D68A7">
              <w:t xml:space="preserve">№ </w:t>
            </w:r>
          </w:p>
          <w:p w14:paraId="4FCFF218" w14:textId="77777777" w:rsidR="001D68A7" w:rsidRPr="001D68A7" w:rsidRDefault="001D68A7" w:rsidP="001D68A7">
            <w:proofErr w:type="gramStart"/>
            <w:r w:rsidRPr="001D68A7">
              <w:t>п</w:t>
            </w:r>
            <w:proofErr w:type="gramEnd"/>
            <w:r w:rsidRPr="001D68A7">
              <w:t>/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778762C6" w14:textId="77777777" w:rsidR="001D68A7" w:rsidRPr="001D68A7" w:rsidRDefault="001D68A7" w:rsidP="001D68A7">
            <w:r w:rsidRPr="001D68A7">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1FE540E4" w14:textId="77777777" w:rsidR="001D68A7" w:rsidRPr="001D68A7" w:rsidRDefault="001D68A7" w:rsidP="001D68A7">
            <w:r w:rsidRPr="001D68A7">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38F72127" w14:textId="77777777" w:rsidR="001D68A7" w:rsidRPr="001D68A7" w:rsidRDefault="001D68A7" w:rsidP="001D68A7">
            <w:r w:rsidRPr="001D68A7">
              <w:t>Единица измерения</w:t>
            </w:r>
          </w:p>
          <w:p w14:paraId="7BBFA317" w14:textId="77777777" w:rsidR="001D68A7" w:rsidRPr="001D68A7" w:rsidRDefault="001D68A7" w:rsidP="001D68A7"/>
        </w:tc>
        <w:tc>
          <w:tcPr>
            <w:tcW w:w="1130" w:type="dxa"/>
            <w:vMerge w:val="restart"/>
            <w:tcBorders>
              <w:top w:val="single" w:sz="4" w:space="0" w:color="000000"/>
              <w:left w:val="single" w:sz="4" w:space="0" w:color="000000"/>
              <w:bottom w:val="single" w:sz="4" w:space="0" w:color="000000"/>
              <w:right w:val="single" w:sz="4" w:space="0" w:color="000000"/>
            </w:tcBorders>
          </w:tcPr>
          <w:p w14:paraId="01E0A5F7" w14:textId="77777777" w:rsidR="001D68A7" w:rsidRPr="001D68A7" w:rsidRDefault="001D68A7" w:rsidP="001D68A7">
            <w:r w:rsidRPr="001D68A7">
              <w:t>Базовое значение показателя на начал</w:t>
            </w:r>
            <w:r w:rsidRPr="001D68A7">
              <w:lastRenderedPageBreak/>
              <w:t xml:space="preserve">о реализации </w:t>
            </w:r>
          </w:p>
          <w:p w14:paraId="224BAAE8" w14:textId="77777777" w:rsidR="001D68A7" w:rsidRPr="001D68A7" w:rsidRDefault="001D68A7" w:rsidP="001D68A7">
            <w:r w:rsidRPr="001D68A7">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4BE84646" w14:textId="77777777" w:rsidR="001D68A7" w:rsidRPr="001D68A7" w:rsidRDefault="001D68A7" w:rsidP="001D68A7">
            <w:r w:rsidRPr="001D68A7">
              <w:lastRenderedPageBreak/>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28DCBA8E" w14:textId="77777777" w:rsidR="001D68A7" w:rsidRPr="001D68A7" w:rsidRDefault="001D68A7" w:rsidP="001D68A7">
            <w:proofErr w:type="gramStart"/>
            <w:r w:rsidRPr="001D68A7">
              <w:t>Ответственный</w:t>
            </w:r>
            <w:proofErr w:type="gramEnd"/>
            <w:r w:rsidRPr="001D68A7">
              <w:t xml:space="preserve">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36EDAC3C" w14:textId="77777777" w:rsidR="001D68A7" w:rsidRPr="001D68A7" w:rsidRDefault="001D68A7" w:rsidP="001D68A7">
            <w:r w:rsidRPr="001D68A7">
              <w:t>Номер подпрограммы, мероприятий, оказывающ</w:t>
            </w:r>
            <w:r w:rsidRPr="001D68A7">
              <w:lastRenderedPageBreak/>
              <w:t>их  влияние на достижение показателя</w:t>
            </w:r>
          </w:p>
        </w:tc>
      </w:tr>
      <w:tr w:rsidR="001D68A7" w:rsidRPr="001D68A7" w14:paraId="1246A9BB" w14:textId="77777777" w:rsidTr="00E317CA">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18D930F4" w14:textId="77777777" w:rsidR="001D68A7" w:rsidRPr="001D68A7" w:rsidRDefault="001D68A7" w:rsidP="001D68A7"/>
        </w:tc>
        <w:tc>
          <w:tcPr>
            <w:tcW w:w="3687" w:type="dxa"/>
            <w:vMerge/>
            <w:tcBorders>
              <w:top w:val="single" w:sz="4" w:space="0" w:color="000000"/>
              <w:left w:val="single" w:sz="4" w:space="0" w:color="000000"/>
              <w:bottom w:val="single" w:sz="4" w:space="0" w:color="000000"/>
              <w:right w:val="single" w:sz="4" w:space="0" w:color="000000"/>
            </w:tcBorders>
          </w:tcPr>
          <w:p w14:paraId="5F37D143" w14:textId="77777777" w:rsidR="001D68A7" w:rsidRPr="001D68A7" w:rsidRDefault="001D68A7" w:rsidP="001D68A7"/>
        </w:tc>
        <w:tc>
          <w:tcPr>
            <w:tcW w:w="1180" w:type="dxa"/>
            <w:vMerge/>
            <w:tcBorders>
              <w:top w:val="single" w:sz="4" w:space="0" w:color="000000"/>
              <w:left w:val="single" w:sz="4" w:space="0" w:color="000000"/>
              <w:right w:val="single" w:sz="4" w:space="0" w:color="000000"/>
            </w:tcBorders>
          </w:tcPr>
          <w:p w14:paraId="7B63E242" w14:textId="77777777" w:rsidR="001D68A7" w:rsidRPr="001D68A7" w:rsidRDefault="001D68A7" w:rsidP="001D68A7"/>
        </w:tc>
        <w:tc>
          <w:tcPr>
            <w:tcW w:w="968" w:type="dxa"/>
            <w:vMerge/>
            <w:tcBorders>
              <w:top w:val="single" w:sz="4" w:space="0" w:color="000000"/>
              <w:left w:val="single" w:sz="4" w:space="0" w:color="000000"/>
              <w:bottom w:val="single" w:sz="4" w:space="0" w:color="000000"/>
              <w:right w:val="single" w:sz="4" w:space="0" w:color="000000"/>
            </w:tcBorders>
          </w:tcPr>
          <w:p w14:paraId="41EC05E6" w14:textId="77777777" w:rsidR="001D68A7" w:rsidRPr="001D68A7" w:rsidRDefault="001D68A7" w:rsidP="001D68A7"/>
        </w:tc>
        <w:tc>
          <w:tcPr>
            <w:tcW w:w="1130" w:type="dxa"/>
            <w:vMerge/>
            <w:tcBorders>
              <w:top w:val="single" w:sz="4" w:space="0" w:color="000000"/>
              <w:left w:val="single" w:sz="4" w:space="0" w:color="000000"/>
              <w:bottom w:val="single" w:sz="4" w:space="0" w:color="000000"/>
              <w:right w:val="single" w:sz="4" w:space="0" w:color="000000"/>
            </w:tcBorders>
          </w:tcPr>
          <w:p w14:paraId="16AB0F37" w14:textId="77777777" w:rsidR="001D68A7" w:rsidRPr="001D68A7" w:rsidRDefault="001D68A7" w:rsidP="001D68A7"/>
        </w:tc>
        <w:tc>
          <w:tcPr>
            <w:tcW w:w="699" w:type="dxa"/>
            <w:tcBorders>
              <w:top w:val="single" w:sz="4" w:space="0" w:color="000000"/>
              <w:left w:val="single" w:sz="4" w:space="0" w:color="000000"/>
              <w:bottom w:val="single" w:sz="4" w:space="0" w:color="000000"/>
              <w:right w:val="single" w:sz="4" w:space="0" w:color="000000"/>
            </w:tcBorders>
          </w:tcPr>
          <w:p w14:paraId="3B736F79" w14:textId="77777777" w:rsidR="001D68A7" w:rsidRPr="001D68A7" w:rsidRDefault="001D68A7" w:rsidP="001D68A7">
            <w:r w:rsidRPr="001D68A7">
              <w:t>2023 год</w:t>
            </w:r>
          </w:p>
        </w:tc>
        <w:tc>
          <w:tcPr>
            <w:tcW w:w="671" w:type="dxa"/>
            <w:tcBorders>
              <w:top w:val="single" w:sz="4" w:space="0" w:color="000000"/>
              <w:left w:val="single" w:sz="4" w:space="0" w:color="000000"/>
              <w:bottom w:val="single" w:sz="4" w:space="0" w:color="000000"/>
              <w:right w:val="single" w:sz="4" w:space="0" w:color="000000"/>
            </w:tcBorders>
          </w:tcPr>
          <w:p w14:paraId="56883B2A" w14:textId="77777777" w:rsidR="001D68A7" w:rsidRPr="001D68A7" w:rsidRDefault="001D68A7" w:rsidP="001D68A7">
            <w:r w:rsidRPr="001D68A7">
              <w:t>2024 год</w:t>
            </w:r>
          </w:p>
        </w:tc>
        <w:tc>
          <w:tcPr>
            <w:tcW w:w="806" w:type="dxa"/>
            <w:tcBorders>
              <w:top w:val="single" w:sz="4" w:space="0" w:color="000000"/>
              <w:left w:val="single" w:sz="4" w:space="0" w:color="000000"/>
              <w:bottom w:val="single" w:sz="4" w:space="0" w:color="000000"/>
              <w:right w:val="single" w:sz="4" w:space="0" w:color="000000"/>
            </w:tcBorders>
          </w:tcPr>
          <w:p w14:paraId="43529BAA" w14:textId="77777777" w:rsidR="001D68A7" w:rsidRPr="001D68A7" w:rsidRDefault="001D68A7" w:rsidP="001D68A7">
            <w:r w:rsidRPr="001D68A7">
              <w:t>2025 год</w:t>
            </w:r>
          </w:p>
        </w:tc>
        <w:tc>
          <w:tcPr>
            <w:tcW w:w="806" w:type="dxa"/>
            <w:tcBorders>
              <w:top w:val="single" w:sz="4" w:space="0" w:color="000000"/>
              <w:left w:val="single" w:sz="4" w:space="0" w:color="000000"/>
              <w:bottom w:val="single" w:sz="4" w:space="0" w:color="000000"/>
              <w:right w:val="single" w:sz="4" w:space="0" w:color="000000"/>
            </w:tcBorders>
          </w:tcPr>
          <w:p w14:paraId="532AA7B1" w14:textId="77777777" w:rsidR="001D68A7" w:rsidRPr="001D68A7" w:rsidRDefault="001D68A7" w:rsidP="001D68A7">
            <w:r w:rsidRPr="001D68A7">
              <w:t>2026 год</w:t>
            </w:r>
          </w:p>
        </w:tc>
        <w:tc>
          <w:tcPr>
            <w:tcW w:w="805" w:type="dxa"/>
            <w:tcBorders>
              <w:top w:val="single" w:sz="4" w:space="0" w:color="000000"/>
              <w:left w:val="single" w:sz="4" w:space="0" w:color="000000"/>
              <w:bottom w:val="single" w:sz="4" w:space="0" w:color="000000"/>
              <w:right w:val="single" w:sz="4" w:space="0" w:color="000000"/>
            </w:tcBorders>
          </w:tcPr>
          <w:p w14:paraId="26701076" w14:textId="77777777" w:rsidR="001D68A7" w:rsidRPr="001D68A7" w:rsidRDefault="001D68A7" w:rsidP="001D68A7">
            <w:r w:rsidRPr="001D68A7">
              <w:t>2027 год</w:t>
            </w:r>
          </w:p>
        </w:tc>
        <w:tc>
          <w:tcPr>
            <w:tcW w:w="806" w:type="dxa"/>
            <w:tcBorders>
              <w:top w:val="single" w:sz="4" w:space="0" w:color="000000"/>
              <w:left w:val="single" w:sz="4" w:space="0" w:color="000000"/>
              <w:right w:val="single" w:sz="4" w:space="0" w:color="000000"/>
            </w:tcBorders>
          </w:tcPr>
          <w:p w14:paraId="34344C92" w14:textId="77777777" w:rsidR="001D68A7" w:rsidRPr="001D68A7" w:rsidRDefault="001D68A7" w:rsidP="001D68A7">
            <w:r w:rsidRPr="001D68A7">
              <w:t>2028 год</w:t>
            </w:r>
          </w:p>
        </w:tc>
        <w:tc>
          <w:tcPr>
            <w:tcW w:w="720" w:type="dxa"/>
            <w:tcBorders>
              <w:top w:val="single" w:sz="4" w:space="0" w:color="000000"/>
              <w:left w:val="single" w:sz="4" w:space="0" w:color="000000"/>
              <w:right w:val="single" w:sz="4" w:space="0" w:color="000000"/>
            </w:tcBorders>
          </w:tcPr>
          <w:p w14:paraId="556A3E60" w14:textId="77777777" w:rsidR="001D68A7" w:rsidRPr="001D68A7" w:rsidRDefault="001D68A7" w:rsidP="001D68A7">
            <w:r w:rsidRPr="001D68A7">
              <w:t>2029 год</w:t>
            </w:r>
          </w:p>
        </w:tc>
        <w:tc>
          <w:tcPr>
            <w:tcW w:w="703" w:type="dxa"/>
            <w:tcBorders>
              <w:top w:val="single" w:sz="4" w:space="0" w:color="000000"/>
              <w:left w:val="single" w:sz="4" w:space="0" w:color="000000"/>
              <w:right w:val="single" w:sz="4" w:space="0" w:color="000000"/>
            </w:tcBorders>
          </w:tcPr>
          <w:p w14:paraId="67E7D1B3" w14:textId="77777777" w:rsidR="001D68A7" w:rsidRPr="001D68A7" w:rsidRDefault="001D68A7" w:rsidP="001D68A7">
            <w:r w:rsidRPr="001D68A7">
              <w:t>2030 год</w:t>
            </w:r>
          </w:p>
        </w:tc>
        <w:tc>
          <w:tcPr>
            <w:tcW w:w="1415" w:type="dxa"/>
            <w:vMerge/>
            <w:tcBorders>
              <w:top w:val="single" w:sz="4" w:space="0" w:color="000000"/>
              <w:left w:val="single" w:sz="4" w:space="0" w:color="000000"/>
              <w:right w:val="single" w:sz="4" w:space="0" w:color="000000"/>
            </w:tcBorders>
          </w:tcPr>
          <w:p w14:paraId="43649E4A" w14:textId="77777777" w:rsidR="001D68A7" w:rsidRPr="001D68A7" w:rsidRDefault="001D68A7" w:rsidP="001D68A7"/>
        </w:tc>
        <w:tc>
          <w:tcPr>
            <w:tcW w:w="1523" w:type="dxa"/>
            <w:vMerge/>
            <w:tcBorders>
              <w:left w:val="single" w:sz="4" w:space="0" w:color="000000"/>
              <w:right w:val="single" w:sz="4" w:space="0" w:color="000000"/>
            </w:tcBorders>
          </w:tcPr>
          <w:p w14:paraId="061943B2" w14:textId="77777777" w:rsidR="001D68A7" w:rsidRPr="001D68A7" w:rsidRDefault="001D68A7" w:rsidP="001D68A7"/>
        </w:tc>
      </w:tr>
      <w:tr w:rsidR="001D68A7" w:rsidRPr="001D68A7" w14:paraId="2ED5D14E" w14:textId="77777777" w:rsidTr="00E317CA">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3BEA28E6" w14:textId="77777777" w:rsidR="001D68A7" w:rsidRPr="001D68A7" w:rsidRDefault="001D68A7" w:rsidP="001D68A7">
            <w:r w:rsidRPr="001D68A7">
              <w:lastRenderedPageBreak/>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212FE1B7" w14:textId="77777777" w:rsidR="001D68A7" w:rsidRPr="001D68A7" w:rsidRDefault="001D68A7" w:rsidP="001D68A7">
            <w:r w:rsidRPr="001D68A7">
              <w:t>2</w:t>
            </w:r>
          </w:p>
        </w:tc>
        <w:tc>
          <w:tcPr>
            <w:tcW w:w="1180" w:type="dxa"/>
            <w:tcBorders>
              <w:left w:val="single" w:sz="4" w:space="0" w:color="000000"/>
              <w:right w:val="single" w:sz="4" w:space="0" w:color="000000"/>
            </w:tcBorders>
            <w:vAlign w:val="center"/>
          </w:tcPr>
          <w:p w14:paraId="44F2DB02" w14:textId="77777777" w:rsidR="001D68A7" w:rsidRPr="001D68A7" w:rsidRDefault="001D68A7" w:rsidP="001D68A7">
            <w:r w:rsidRPr="001D68A7">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3C8B80A" w14:textId="77777777" w:rsidR="001D68A7" w:rsidRPr="001D68A7" w:rsidRDefault="001D68A7" w:rsidP="001D68A7">
            <w:r w:rsidRPr="001D68A7">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36492915" w14:textId="77777777" w:rsidR="001D68A7" w:rsidRPr="001D68A7" w:rsidRDefault="001D68A7" w:rsidP="001D68A7">
            <w:r w:rsidRPr="001D68A7">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2FB9CF1D" w14:textId="77777777" w:rsidR="001D68A7" w:rsidRPr="001D68A7" w:rsidRDefault="001D68A7" w:rsidP="001D68A7">
            <w:r w:rsidRPr="001D68A7">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064B6621" w14:textId="77777777" w:rsidR="001D68A7" w:rsidRPr="001D68A7" w:rsidRDefault="001D68A7" w:rsidP="001D68A7">
            <w:r w:rsidRPr="001D68A7">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1599A442" w14:textId="77777777" w:rsidR="001D68A7" w:rsidRPr="001D68A7" w:rsidRDefault="001D68A7" w:rsidP="001D68A7">
            <w:r w:rsidRPr="001D68A7">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423F2828" w14:textId="77777777" w:rsidR="001D68A7" w:rsidRPr="001D68A7" w:rsidRDefault="001D68A7" w:rsidP="001D68A7">
            <w:r w:rsidRPr="001D68A7">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0BF45882" w14:textId="77777777" w:rsidR="001D68A7" w:rsidRPr="001D68A7" w:rsidRDefault="001D68A7" w:rsidP="001D68A7">
            <w:r w:rsidRPr="001D68A7">
              <w:t>10</w:t>
            </w:r>
          </w:p>
        </w:tc>
        <w:tc>
          <w:tcPr>
            <w:tcW w:w="806" w:type="dxa"/>
            <w:tcBorders>
              <w:left w:val="single" w:sz="4" w:space="0" w:color="000000"/>
              <w:right w:val="single" w:sz="4" w:space="0" w:color="000000"/>
            </w:tcBorders>
            <w:vAlign w:val="center"/>
          </w:tcPr>
          <w:p w14:paraId="37F41BC3" w14:textId="77777777" w:rsidR="001D68A7" w:rsidRPr="001D68A7" w:rsidRDefault="001D68A7" w:rsidP="001D68A7">
            <w:r w:rsidRPr="001D68A7">
              <w:t>11</w:t>
            </w:r>
          </w:p>
        </w:tc>
        <w:tc>
          <w:tcPr>
            <w:tcW w:w="720" w:type="dxa"/>
            <w:tcBorders>
              <w:left w:val="single" w:sz="4" w:space="0" w:color="000000"/>
              <w:right w:val="single" w:sz="4" w:space="0" w:color="000000"/>
            </w:tcBorders>
            <w:vAlign w:val="center"/>
          </w:tcPr>
          <w:p w14:paraId="2AD9EBF2" w14:textId="77777777" w:rsidR="001D68A7" w:rsidRPr="001D68A7" w:rsidRDefault="001D68A7" w:rsidP="001D68A7">
            <w:r w:rsidRPr="001D68A7">
              <w:t>12</w:t>
            </w:r>
          </w:p>
        </w:tc>
        <w:tc>
          <w:tcPr>
            <w:tcW w:w="703" w:type="dxa"/>
            <w:tcBorders>
              <w:left w:val="single" w:sz="4" w:space="0" w:color="000000"/>
              <w:right w:val="single" w:sz="4" w:space="0" w:color="000000"/>
            </w:tcBorders>
            <w:vAlign w:val="center"/>
          </w:tcPr>
          <w:p w14:paraId="053D702B" w14:textId="77777777" w:rsidR="001D68A7" w:rsidRPr="001D68A7" w:rsidRDefault="001D68A7" w:rsidP="001D68A7">
            <w:r w:rsidRPr="001D68A7">
              <w:t>13</w:t>
            </w:r>
          </w:p>
        </w:tc>
        <w:tc>
          <w:tcPr>
            <w:tcW w:w="1415" w:type="dxa"/>
            <w:tcBorders>
              <w:left w:val="single" w:sz="4" w:space="0" w:color="000000"/>
              <w:right w:val="single" w:sz="4" w:space="0" w:color="000000"/>
            </w:tcBorders>
            <w:vAlign w:val="center"/>
          </w:tcPr>
          <w:p w14:paraId="2104DF84" w14:textId="77777777" w:rsidR="001D68A7" w:rsidRPr="001D68A7" w:rsidRDefault="001D68A7" w:rsidP="001D68A7">
            <w:r w:rsidRPr="001D68A7">
              <w:t>14</w:t>
            </w:r>
          </w:p>
        </w:tc>
        <w:tc>
          <w:tcPr>
            <w:tcW w:w="1523" w:type="dxa"/>
            <w:tcBorders>
              <w:left w:val="single" w:sz="4" w:space="0" w:color="000000"/>
              <w:right w:val="single" w:sz="4" w:space="0" w:color="000000"/>
            </w:tcBorders>
            <w:vAlign w:val="center"/>
          </w:tcPr>
          <w:p w14:paraId="52FF7FC7" w14:textId="77777777" w:rsidR="001D68A7" w:rsidRPr="001D68A7" w:rsidRDefault="001D68A7" w:rsidP="001D68A7">
            <w:r w:rsidRPr="001D68A7">
              <w:t>15</w:t>
            </w:r>
          </w:p>
        </w:tc>
      </w:tr>
      <w:tr w:rsidR="001D68A7" w:rsidRPr="001D68A7" w14:paraId="0AEF8D3D" w14:textId="77777777" w:rsidTr="00E317CA">
        <w:trPr>
          <w:trHeight w:val="320"/>
        </w:trPr>
        <w:tc>
          <w:tcPr>
            <w:tcW w:w="283" w:type="dxa"/>
            <w:tcBorders>
              <w:top w:val="single" w:sz="4" w:space="0" w:color="000000"/>
              <w:left w:val="single" w:sz="4" w:space="0" w:color="000000"/>
              <w:bottom w:val="single" w:sz="4" w:space="0" w:color="000000"/>
              <w:right w:val="single" w:sz="4" w:space="0" w:color="auto"/>
            </w:tcBorders>
          </w:tcPr>
          <w:p w14:paraId="5BCB7946" w14:textId="77777777" w:rsidR="001D68A7" w:rsidRPr="001D68A7" w:rsidRDefault="001D68A7" w:rsidP="001D68A7">
            <w:r w:rsidRPr="001D68A7">
              <w:t>1.</w:t>
            </w:r>
          </w:p>
        </w:tc>
        <w:tc>
          <w:tcPr>
            <w:tcW w:w="3687" w:type="dxa"/>
            <w:tcBorders>
              <w:top w:val="single" w:sz="4" w:space="0" w:color="000000"/>
              <w:left w:val="single" w:sz="4" w:space="0" w:color="auto"/>
              <w:bottom w:val="single" w:sz="4" w:space="0" w:color="000000"/>
              <w:right w:val="single" w:sz="4" w:space="0" w:color="000000"/>
            </w:tcBorders>
          </w:tcPr>
          <w:p w14:paraId="27F84766" w14:textId="77777777" w:rsidR="001D68A7" w:rsidRPr="001D68A7" w:rsidRDefault="001D68A7" w:rsidP="001D68A7">
            <w:r w:rsidRPr="001D68A7">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7AD7ED24" w14:textId="77777777" w:rsidR="001D68A7" w:rsidRPr="001D68A7" w:rsidRDefault="001D68A7" w:rsidP="001D68A7">
            <w:r w:rsidRPr="001D68A7">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48B17D28" w14:textId="77777777" w:rsidR="001D68A7" w:rsidRPr="001D68A7" w:rsidRDefault="001D68A7" w:rsidP="001D68A7">
            <w:r w:rsidRPr="001D68A7">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5C1B43C4" w14:textId="77777777" w:rsidR="001D68A7" w:rsidRPr="001D68A7" w:rsidRDefault="001D68A7" w:rsidP="001D68A7">
            <w:r w:rsidRPr="001D68A7">
              <w:t>97,4</w:t>
            </w:r>
          </w:p>
        </w:tc>
        <w:tc>
          <w:tcPr>
            <w:tcW w:w="699" w:type="dxa"/>
            <w:tcBorders>
              <w:top w:val="single" w:sz="4" w:space="0" w:color="000000"/>
              <w:left w:val="single" w:sz="4" w:space="0" w:color="000000"/>
              <w:bottom w:val="single" w:sz="4" w:space="0" w:color="000000"/>
              <w:right w:val="single" w:sz="4" w:space="0" w:color="000000"/>
            </w:tcBorders>
            <w:vAlign w:val="center"/>
          </w:tcPr>
          <w:p w14:paraId="1D03A70C" w14:textId="77777777" w:rsidR="001D68A7" w:rsidRPr="001D68A7" w:rsidRDefault="001D68A7" w:rsidP="001D68A7">
            <w:r w:rsidRPr="001D68A7">
              <w:t>99,39</w:t>
            </w:r>
          </w:p>
        </w:tc>
        <w:tc>
          <w:tcPr>
            <w:tcW w:w="671" w:type="dxa"/>
            <w:tcBorders>
              <w:top w:val="single" w:sz="4" w:space="0" w:color="000000"/>
              <w:left w:val="single" w:sz="4" w:space="0" w:color="000000"/>
              <w:bottom w:val="single" w:sz="4" w:space="0" w:color="000000"/>
              <w:right w:val="single" w:sz="4" w:space="0" w:color="000000"/>
            </w:tcBorders>
            <w:vAlign w:val="center"/>
          </w:tcPr>
          <w:p w14:paraId="302C3FF7" w14:textId="77777777" w:rsidR="001D68A7" w:rsidRPr="001D68A7" w:rsidRDefault="001D68A7" w:rsidP="001D68A7">
            <w:r w:rsidRPr="001D68A7">
              <w:t>99,43</w:t>
            </w:r>
          </w:p>
        </w:tc>
        <w:tc>
          <w:tcPr>
            <w:tcW w:w="806" w:type="dxa"/>
            <w:tcBorders>
              <w:top w:val="single" w:sz="4" w:space="0" w:color="000000"/>
              <w:left w:val="single" w:sz="4" w:space="0" w:color="000000"/>
              <w:bottom w:val="single" w:sz="4" w:space="0" w:color="000000"/>
              <w:right w:val="single" w:sz="4" w:space="0" w:color="000000"/>
            </w:tcBorders>
            <w:vAlign w:val="center"/>
          </w:tcPr>
          <w:p w14:paraId="2C9EC0F2" w14:textId="77777777" w:rsidR="001D68A7" w:rsidRPr="001D68A7" w:rsidRDefault="001D68A7" w:rsidP="001D68A7">
            <w:r w:rsidRPr="001D68A7">
              <w:t>99,43</w:t>
            </w:r>
          </w:p>
        </w:tc>
        <w:tc>
          <w:tcPr>
            <w:tcW w:w="806" w:type="dxa"/>
            <w:tcBorders>
              <w:top w:val="single" w:sz="4" w:space="0" w:color="000000"/>
              <w:left w:val="single" w:sz="4" w:space="0" w:color="000000"/>
              <w:bottom w:val="single" w:sz="4" w:space="0" w:color="000000"/>
              <w:right w:val="single" w:sz="4" w:space="0" w:color="000000"/>
            </w:tcBorders>
            <w:vAlign w:val="center"/>
          </w:tcPr>
          <w:p w14:paraId="615CD210" w14:textId="77777777" w:rsidR="001D68A7" w:rsidRPr="001D68A7" w:rsidRDefault="001D68A7" w:rsidP="001D68A7">
            <w:r w:rsidRPr="001D68A7">
              <w:t>99,43</w:t>
            </w:r>
          </w:p>
        </w:tc>
        <w:tc>
          <w:tcPr>
            <w:tcW w:w="805" w:type="dxa"/>
            <w:tcBorders>
              <w:top w:val="single" w:sz="4" w:space="0" w:color="000000"/>
              <w:left w:val="single" w:sz="4" w:space="0" w:color="000000"/>
              <w:bottom w:val="single" w:sz="4" w:space="0" w:color="000000"/>
              <w:right w:val="single" w:sz="4" w:space="0" w:color="000000"/>
            </w:tcBorders>
            <w:vAlign w:val="center"/>
          </w:tcPr>
          <w:p w14:paraId="40F39AF6" w14:textId="77777777" w:rsidR="001D68A7" w:rsidRPr="001D68A7" w:rsidRDefault="001D68A7" w:rsidP="001D68A7">
            <w:r w:rsidRPr="001D68A7">
              <w:t>99,43</w:t>
            </w:r>
          </w:p>
        </w:tc>
        <w:tc>
          <w:tcPr>
            <w:tcW w:w="806" w:type="dxa"/>
            <w:tcBorders>
              <w:left w:val="single" w:sz="4" w:space="0" w:color="000000"/>
              <w:right w:val="single" w:sz="4" w:space="0" w:color="000000"/>
            </w:tcBorders>
            <w:vAlign w:val="center"/>
          </w:tcPr>
          <w:p w14:paraId="5C8C9F77" w14:textId="77777777" w:rsidR="001D68A7" w:rsidRPr="001D68A7" w:rsidRDefault="001D68A7" w:rsidP="001D68A7">
            <w:r w:rsidRPr="001D68A7">
              <w:t>99,43</w:t>
            </w:r>
          </w:p>
        </w:tc>
        <w:tc>
          <w:tcPr>
            <w:tcW w:w="720" w:type="dxa"/>
            <w:tcBorders>
              <w:left w:val="single" w:sz="4" w:space="0" w:color="000000"/>
              <w:right w:val="single" w:sz="4" w:space="0" w:color="000000"/>
            </w:tcBorders>
            <w:vAlign w:val="center"/>
          </w:tcPr>
          <w:p w14:paraId="19CE78BE" w14:textId="77777777" w:rsidR="001D68A7" w:rsidRPr="001D68A7" w:rsidRDefault="001D68A7" w:rsidP="001D68A7">
            <w:r w:rsidRPr="001D68A7">
              <w:t>99,43</w:t>
            </w:r>
          </w:p>
        </w:tc>
        <w:tc>
          <w:tcPr>
            <w:tcW w:w="703" w:type="dxa"/>
            <w:tcBorders>
              <w:left w:val="single" w:sz="4" w:space="0" w:color="000000"/>
              <w:right w:val="single" w:sz="4" w:space="0" w:color="000000"/>
            </w:tcBorders>
            <w:vAlign w:val="center"/>
          </w:tcPr>
          <w:p w14:paraId="20FAC2B4" w14:textId="77777777" w:rsidR="001D68A7" w:rsidRPr="001D68A7" w:rsidRDefault="001D68A7" w:rsidP="001D68A7">
            <w:r w:rsidRPr="001D68A7">
              <w:t>99,43</w:t>
            </w:r>
          </w:p>
        </w:tc>
        <w:tc>
          <w:tcPr>
            <w:tcW w:w="1415" w:type="dxa"/>
            <w:tcBorders>
              <w:left w:val="single" w:sz="4" w:space="0" w:color="000000"/>
              <w:right w:val="single" w:sz="4" w:space="0" w:color="000000"/>
            </w:tcBorders>
            <w:vAlign w:val="center"/>
          </w:tcPr>
          <w:p w14:paraId="4F0C3746" w14:textId="77777777" w:rsidR="001D68A7" w:rsidRPr="001D68A7" w:rsidRDefault="001D68A7" w:rsidP="001D68A7">
            <w:r w:rsidRPr="001D68A7">
              <w:t>МБУ «МФЦ Лыткарино»</w:t>
            </w:r>
          </w:p>
        </w:tc>
        <w:tc>
          <w:tcPr>
            <w:tcW w:w="1523" w:type="dxa"/>
            <w:tcBorders>
              <w:left w:val="single" w:sz="4" w:space="0" w:color="000000"/>
              <w:right w:val="single" w:sz="4" w:space="0" w:color="000000"/>
            </w:tcBorders>
            <w:vAlign w:val="center"/>
          </w:tcPr>
          <w:p w14:paraId="22B16800" w14:textId="77777777" w:rsidR="001D68A7" w:rsidRPr="001D68A7" w:rsidRDefault="001D68A7" w:rsidP="001D68A7">
            <w:r w:rsidRPr="001D68A7">
              <w:t>1.01.01;</w:t>
            </w:r>
            <w:r w:rsidRPr="001D68A7">
              <w:br/>
              <w:t>1.02.01</w:t>
            </w:r>
          </w:p>
        </w:tc>
      </w:tr>
    </w:tbl>
    <w:p w14:paraId="230A0A58" w14:textId="77777777" w:rsidR="001D68A7" w:rsidRPr="001D68A7" w:rsidRDefault="001D68A7" w:rsidP="001D68A7"/>
    <w:p w14:paraId="533B99C0" w14:textId="77777777" w:rsidR="001D68A7" w:rsidRPr="001D68A7" w:rsidRDefault="001D68A7" w:rsidP="001D68A7"/>
    <w:p w14:paraId="3086350A" w14:textId="77777777" w:rsidR="001D68A7" w:rsidRPr="001D68A7" w:rsidRDefault="001D68A7" w:rsidP="001D68A7"/>
    <w:p w14:paraId="27AD95C1" w14:textId="77777777" w:rsidR="001D68A7" w:rsidRPr="001D68A7" w:rsidRDefault="001D68A7" w:rsidP="001D68A7"/>
    <w:p w14:paraId="4956CDC7" w14:textId="77777777" w:rsidR="001D68A7" w:rsidRPr="001D68A7" w:rsidRDefault="001D68A7" w:rsidP="001D68A7"/>
    <w:p w14:paraId="22211BC5" w14:textId="77777777" w:rsidR="001D68A7" w:rsidRPr="001D68A7" w:rsidRDefault="001D68A7" w:rsidP="001D68A7"/>
    <w:p w14:paraId="6B330B30" w14:textId="77777777" w:rsidR="001D68A7" w:rsidRPr="001D68A7" w:rsidRDefault="001D68A7" w:rsidP="001D68A7">
      <w:r w:rsidRPr="001D68A7">
        <w:t xml:space="preserve">6. Методика расчета значений показателей эффективности реализации </w:t>
      </w:r>
      <w:bookmarkStart w:id="1" w:name="_Hlk118336155"/>
      <w:r w:rsidRPr="001D68A7">
        <w:t>Подпрограммы 1 муниципальной программы «Цифровое муниципальное образование»</w:t>
      </w:r>
      <w:bookmarkEnd w:id="1"/>
    </w:p>
    <w:p w14:paraId="20411A3D" w14:textId="77777777" w:rsidR="001D68A7" w:rsidRPr="001D68A7" w:rsidRDefault="001D68A7" w:rsidP="001D68A7"/>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1D68A7" w:rsidRPr="001D68A7" w14:paraId="2005B333" w14:textId="77777777" w:rsidTr="00E317CA">
        <w:trPr>
          <w:trHeight w:val="425"/>
        </w:trPr>
        <w:tc>
          <w:tcPr>
            <w:tcW w:w="538" w:type="dxa"/>
            <w:vAlign w:val="center"/>
          </w:tcPr>
          <w:p w14:paraId="7C985BEA" w14:textId="77777777" w:rsidR="001D68A7" w:rsidRPr="001D68A7" w:rsidRDefault="001D68A7" w:rsidP="001D68A7">
            <w:pPr>
              <w:rPr>
                <w:rFonts w:eastAsiaTheme="minorEastAsia"/>
              </w:rPr>
            </w:pPr>
            <w:r w:rsidRPr="001D68A7">
              <w:rPr>
                <w:rFonts w:eastAsiaTheme="minorEastAsia"/>
              </w:rPr>
              <w:t>№</w:t>
            </w:r>
          </w:p>
          <w:p w14:paraId="7C0B2454" w14:textId="77777777" w:rsidR="001D68A7" w:rsidRPr="001D68A7" w:rsidRDefault="001D68A7" w:rsidP="001D68A7">
            <w:pPr>
              <w:rPr>
                <w:rFonts w:eastAsiaTheme="minorEastAsia"/>
              </w:rPr>
            </w:pPr>
            <w:proofErr w:type="gramStart"/>
            <w:r w:rsidRPr="001D68A7">
              <w:rPr>
                <w:rFonts w:eastAsiaTheme="minorEastAsia"/>
              </w:rPr>
              <w:t>п</w:t>
            </w:r>
            <w:proofErr w:type="gramEnd"/>
            <w:r w:rsidRPr="001D68A7">
              <w:rPr>
                <w:rFonts w:eastAsiaTheme="minorEastAsia"/>
              </w:rPr>
              <w:t>/п</w:t>
            </w:r>
          </w:p>
        </w:tc>
        <w:tc>
          <w:tcPr>
            <w:tcW w:w="1731" w:type="dxa"/>
          </w:tcPr>
          <w:p w14:paraId="527DA253" w14:textId="77777777" w:rsidR="001D68A7" w:rsidRPr="001D68A7" w:rsidRDefault="001D68A7" w:rsidP="001D68A7">
            <w:pPr>
              <w:rPr>
                <w:rFonts w:eastAsiaTheme="minorEastAsia"/>
              </w:rPr>
            </w:pPr>
            <w:r w:rsidRPr="001D68A7">
              <w:rPr>
                <w:rFonts w:eastAsiaTheme="minorEastAsia"/>
              </w:rPr>
              <w:t>Наименование показателя</w:t>
            </w:r>
          </w:p>
        </w:tc>
        <w:tc>
          <w:tcPr>
            <w:tcW w:w="1134" w:type="dxa"/>
          </w:tcPr>
          <w:p w14:paraId="38C93513" w14:textId="77777777" w:rsidR="001D68A7" w:rsidRPr="001D68A7" w:rsidRDefault="001D68A7" w:rsidP="001D68A7">
            <w:pPr>
              <w:rPr>
                <w:rFonts w:eastAsiaTheme="minorEastAsia"/>
              </w:rPr>
            </w:pPr>
            <w:r w:rsidRPr="001D68A7">
              <w:rPr>
                <w:rFonts w:eastAsiaTheme="minorEastAsia"/>
              </w:rPr>
              <w:t>Единица измерения</w:t>
            </w:r>
          </w:p>
        </w:tc>
        <w:tc>
          <w:tcPr>
            <w:tcW w:w="9497" w:type="dxa"/>
          </w:tcPr>
          <w:p w14:paraId="1A05FB76" w14:textId="77777777" w:rsidR="001D68A7" w:rsidRPr="001D68A7" w:rsidRDefault="001D68A7" w:rsidP="001D68A7">
            <w:pPr>
              <w:rPr>
                <w:rFonts w:eastAsiaTheme="minorEastAsia"/>
              </w:rPr>
            </w:pPr>
            <w:r w:rsidRPr="001D68A7">
              <w:rPr>
                <w:rFonts w:eastAsiaTheme="minorEastAsia"/>
              </w:rPr>
              <w:t xml:space="preserve">Методика расчета показателя </w:t>
            </w:r>
          </w:p>
        </w:tc>
        <w:tc>
          <w:tcPr>
            <w:tcW w:w="1843" w:type="dxa"/>
          </w:tcPr>
          <w:p w14:paraId="728CA45F" w14:textId="77777777" w:rsidR="001D68A7" w:rsidRPr="001D68A7" w:rsidRDefault="001D68A7" w:rsidP="001D68A7">
            <w:pPr>
              <w:rPr>
                <w:rFonts w:eastAsiaTheme="minorEastAsia"/>
              </w:rPr>
            </w:pPr>
            <w:r w:rsidRPr="001D68A7">
              <w:rPr>
                <w:rFonts w:eastAsiaTheme="minorEastAsia"/>
              </w:rPr>
              <w:t>Источник данных</w:t>
            </w:r>
          </w:p>
        </w:tc>
        <w:tc>
          <w:tcPr>
            <w:tcW w:w="1417" w:type="dxa"/>
            <w:tcBorders>
              <w:right w:val="single" w:sz="4" w:space="0" w:color="auto"/>
            </w:tcBorders>
          </w:tcPr>
          <w:p w14:paraId="188ACDCB" w14:textId="77777777" w:rsidR="001D68A7" w:rsidRPr="001D68A7" w:rsidRDefault="001D68A7" w:rsidP="001D68A7">
            <w:pPr>
              <w:rPr>
                <w:rFonts w:eastAsiaTheme="minorEastAsia"/>
              </w:rPr>
            </w:pPr>
            <w:r w:rsidRPr="001D68A7">
              <w:rPr>
                <w:rFonts w:eastAsiaTheme="minorEastAsia"/>
              </w:rPr>
              <w:t>Период представления отчетности</w:t>
            </w:r>
          </w:p>
        </w:tc>
      </w:tr>
      <w:tr w:rsidR="001D68A7" w:rsidRPr="001D68A7" w14:paraId="7FEA6D65" w14:textId="77777777" w:rsidTr="00E317CA">
        <w:trPr>
          <w:trHeight w:val="156"/>
        </w:trPr>
        <w:tc>
          <w:tcPr>
            <w:tcW w:w="538" w:type="dxa"/>
          </w:tcPr>
          <w:p w14:paraId="15B865D3" w14:textId="77777777" w:rsidR="001D68A7" w:rsidRPr="001D68A7" w:rsidRDefault="001D68A7" w:rsidP="001D68A7">
            <w:pPr>
              <w:rPr>
                <w:rFonts w:eastAsiaTheme="minorEastAsia"/>
              </w:rPr>
            </w:pPr>
            <w:r w:rsidRPr="001D68A7">
              <w:rPr>
                <w:rFonts w:eastAsiaTheme="minorEastAsia"/>
              </w:rPr>
              <w:t>1</w:t>
            </w:r>
          </w:p>
        </w:tc>
        <w:tc>
          <w:tcPr>
            <w:tcW w:w="1731" w:type="dxa"/>
          </w:tcPr>
          <w:p w14:paraId="5E270F44" w14:textId="77777777" w:rsidR="001D68A7" w:rsidRPr="001D68A7" w:rsidRDefault="001D68A7" w:rsidP="001D68A7">
            <w:pPr>
              <w:rPr>
                <w:rFonts w:eastAsiaTheme="minorEastAsia"/>
              </w:rPr>
            </w:pPr>
            <w:r w:rsidRPr="001D68A7">
              <w:rPr>
                <w:rFonts w:eastAsiaTheme="minorEastAsia"/>
              </w:rPr>
              <w:t>2</w:t>
            </w:r>
          </w:p>
        </w:tc>
        <w:tc>
          <w:tcPr>
            <w:tcW w:w="1134" w:type="dxa"/>
          </w:tcPr>
          <w:p w14:paraId="1B8185B6" w14:textId="77777777" w:rsidR="001D68A7" w:rsidRPr="001D68A7" w:rsidRDefault="001D68A7" w:rsidP="001D68A7">
            <w:pPr>
              <w:rPr>
                <w:rFonts w:eastAsiaTheme="minorEastAsia"/>
              </w:rPr>
            </w:pPr>
            <w:r w:rsidRPr="001D68A7">
              <w:rPr>
                <w:rFonts w:eastAsiaTheme="minorEastAsia"/>
              </w:rPr>
              <w:t>3</w:t>
            </w:r>
          </w:p>
        </w:tc>
        <w:tc>
          <w:tcPr>
            <w:tcW w:w="9497" w:type="dxa"/>
          </w:tcPr>
          <w:p w14:paraId="52F36112" w14:textId="77777777" w:rsidR="001D68A7" w:rsidRPr="001D68A7" w:rsidRDefault="001D68A7" w:rsidP="001D68A7">
            <w:pPr>
              <w:rPr>
                <w:rFonts w:eastAsiaTheme="minorEastAsia"/>
              </w:rPr>
            </w:pPr>
            <w:r w:rsidRPr="001D68A7">
              <w:rPr>
                <w:rFonts w:eastAsiaTheme="minorEastAsia"/>
              </w:rPr>
              <w:t>4</w:t>
            </w:r>
          </w:p>
        </w:tc>
        <w:tc>
          <w:tcPr>
            <w:tcW w:w="1843" w:type="dxa"/>
          </w:tcPr>
          <w:p w14:paraId="5DDFD417" w14:textId="77777777" w:rsidR="001D68A7" w:rsidRPr="001D68A7" w:rsidRDefault="001D68A7" w:rsidP="001D68A7">
            <w:pPr>
              <w:rPr>
                <w:rFonts w:eastAsiaTheme="minorEastAsia"/>
              </w:rPr>
            </w:pPr>
            <w:r w:rsidRPr="001D68A7">
              <w:rPr>
                <w:rFonts w:eastAsiaTheme="minorEastAsia"/>
              </w:rPr>
              <w:t>5</w:t>
            </w:r>
          </w:p>
        </w:tc>
        <w:tc>
          <w:tcPr>
            <w:tcW w:w="1417" w:type="dxa"/>
          </w:tcPr>
          <w:p w14:paraId="6ED86D6A" w14:textId="77777777" w:rsidR="001D68A7" w:rsidRPr="001D68A7" w:rsidRDefault="001D68A7" w:rsidP="001D68A7">
            <w:pPr>
              <w:rPr>
                <w:rFonts w:eastAsiaTheme="minorEastAsia"/>
              </w:rPr>
            </w:pPr>
            <w:r w:rsidRPr="001D68A7">
              <w:rPr>
                <w:rFonts w:eastAsiaTheme="minorEastAsia"/>
              </w:rPr>
              <w:t>6</w:t>
            </w:r>
          </w:p>
        </w:tc>
      </w:tr>
      <w:tr w:rsidR="001D68A7" w:rsidRPr="001D68A7" w14:paraId="72BBA326" w14:textId="77777777" w:rsidTr="00E317CA">
        <w:trPr>
          <w:trHeight w:val="332"/>
        </w:trPr>
        <w:tc>
          <w:tcPr>
            <w:tcW w:w="538" w:type="dxa"/>
          </w:tcPr>
          <w:p w14:paraId="5F73BF7D" w14:textId="77777777" w:rsidR="001D68A7" w:rsidRPr="001D68A7" w:rsidRDefault="001D68A7" w:rsidP="001D68A7">
            <w:pPr>
              <w:rPr>
                <w:rFonts w:eastAsiaTheme="minorEastAsia"/>
              </w:rPr>
            </w:pPr>
            <w:r w:rsidRPr="001D68A7">
              <w:rPr>
                <w:rFonts w:eastAsiaTheme="minorEastAsia"/>
              </w:rPr>
              <w:t>1.</w:t>
            </w:r>
          </w:p>
        </w:tc>
        <w:tc>
          <w:tcPr>
            <w:tcW w:w="1731" w:type="dxa"/>
          </w:tcPr>
          <w:p w14:paraId="76860BBA" w14:textId="77777777" w:rsidR="001D68A7" w:rsidRPr="001D68A7" w:rsidRDefault="001D68A7" w:rsidP="001D68A7">
            <w:pPr>
              <w:rPr>
                <w:rFonts w:eastAsiaTheme="minorEastAsia"/>
              </w:rPr>
            </w:pPr>
            <w:r w:rsidRPr="001D68A7">
              <w:t xml:space="preserve">Уровень удовлетворенности граждан качеством предоставления государственных и муниципальных услуг в </w:t>
            </w:r>
            <w:r w:rsidRPr="001D68A7">
              <w:lastRenderedPageBreak/>
              <w:t>МФЦ</w:t>
            </w:r>
          </w:p>
        </w:tc>
        <w:tc>
          <w:tcPr>
            <w:tcW w:w="1134" w:type="dxa"/>
          </w:tcPr>
          <w:p w14:paraId="0F7CDF4D" w14:textId="77777777" w:rsidR="001D68A7" w:rsidRPr="001D68A7" w:rsidRDefault="001D68A7" w:rsidP="001D68A7">
            <w:pPr>
              <w:rPr>
                <w:rFonts w:eastAsiaTheme="minorEastAsia"/>
              </w:rPr>
            </w:pPr>
            <w:r w:rsidRPr="001D68A7">
              <w:lastRenderedPageBreak/>
              <w:t>процент</w:t>
            </w:r>
          </w:p>
        </w:tc>
        <w:tc>
          <w:tcPr>
            <w:tcW w:w="9497" w:type="dxa"/>
          </w:tcPr>
          <w:p w14:paraId="448F42D9" w14:textId="77777777" w:rsidR="001D68A7" w:rsidRPr="001D68A7" w:rsidRDefault="001D68A7" w:rsidP="001D68A7">
            <w:proofErr w:type="gramStart"/>
            <w:r w:rsidRPr="001D68A7">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1D68A7">
              <w:br/>
              <w:t xml:space="preserve">в многофункциональных центрах предоставления государственных </w:t>
            </w:r>
            <w:r w:rsidRPr="001D68A7">
              <w:br/>
              <w:t xml:space="preserve">и муниципальных услуг Московской области на основании ответов граждан, полученных </w:t>
            </w:r>
            <w:r w:rsidRPr="001D68A7">
              <w:br/>
              <w:t xml:space="preserve">с использованием Единой системы приема и обработки сообщений </w:t>
            </w:r>
            <w:r w:rsidRPr="001D68A7">
              <w:br/>
              <w:t>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w:t>
            </w:r>
            <w:proofErr w:type="gramEnd"/>
            <w:r w:rsidRPr="001D68A7">
              <w:t xml:space="preserve"> Московской области «Центр методического обеспечения оптимизации процессов государственного управления в Московской области» от 14.03.2019 </w:t>
            </w:r>
            <w:r w:rsidRPr="001D68A7">
              <w:br/>
            </w:r>
            <w:r w:rsidRPr="001D68A7">
              <w:lastRenderedPageBreak/>
              <w:t>№ 18-ОД.</w:t>
            </w:r>
          </w:p>
          <w:p w14:paraId="47044950" w14:textId="77777777" w:rsidR="001D68A7" w:rsidRPr="001D68A7" w:rsidRDefault="001D68A7" w:rsidP="001D68A7">
            <w:r w:rsidRPr="001D68A7">
              <w:t>Плановое значение на первый год реализации программы определяется как базовое значение показателя за 2022 год, увеличенное на 0,02%.</w:t>
            </w:r>
          </w:p>
          <w:p w14:paraId="0A7D4AAC" w14:textId="77777777" w:rsidR="001D68A7" w:rsidRPr="001D68A7" w:rsidRDefault="001D68A7" w:rsidP="001D68A7">
            <w:r w:rsidRPr="001D68A7">
              <w:t>Плановое значение показателя на соответствующий год реализации программы (</w:t>
            </w:r>
            <m:oMath>
              <m:sSub>
                <m:sSubPr>
                  <m:ctrlPr>
                    <w:rPr>
                      <w:rFonts w:ascii="Cambria Math" w:hAnsi="Cambria Math"/>
                    </w:rPr>
                  </m:ctrlPr>
                </m:sSubPr>
                <m:e>
                  <m:r>
                    <w:rPr>
                      <w:rFonts w:ascii="Cambria Math" w:hAnsi="Cambria Math"/>
                    </w:rPr>
                    <m:t>Уд</m:t>
                  </m:r>
                </m:e>
                <m:sub>
                  <m:r>
                    <w:rPr>
                      <w:rFonts w:ascii="Cambria Math" w:hAnsi="Cambria Math"/>
                      <w:lang w:val="en-US"/>
                    </w:rPr>
                    <m:t>i</m:t>
                  </m:r>
                </m:sub>
              </m:sSub>
            </m:oMath>
            <w:r w:rsidRPr="001D68A7">
              <w:t>) определяется по следующей формуле:</w:t>
            </w:r>
          </w:p>
          <w:p w14:paraId="03A65C57" w14:textId="77777777" w:rsidR="001D68A7" w:rsidRPr="001D68A7" w:rsidRDefault="001D68A7" w:rsidP="001D68A7">
            <m:oMath>
              <m:sSub>
                <m:sSubPr>
                  <m:ctrlPr>
                    <w:rPr>
                      <w:rFonts w:ascii="Cambria Math" w:hAnsi="Cambria Math"/>
                    </w:rPr>
                  </m:ctrlPr>
                </m:sSubPr>
                <m:e>
                  <m:r>
                    <w:rPr>
                      <w:rFonts w:ascii="Cambria Math" w:hAnsi="Cambria Math"/>
                    </w:rPr>
                    <m:t>Уд</m:t>
                  </m:r>
                </m:e>
                <m:sub>
                  <m:r>
                    <w:rPr>
                      <w:rFonts w:ascii="Cambria Math" w:hAnsi="Cambria Math"/>
                      <w:lang w:val="en-US"/>
                    </w:rPr>
                    <m:t>i</m:t>
                  </m:r>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Уд</m:t>
                  </m:r>
                </m:e>
                <m:sub>
                  <m:r>
                    <w:rPr>
                      <w:rFonts w:ascii="Cambria Math" w:hAnsi="Cambria Math"/>
                    </w:rPr>
                    <m:t>i</m:t>
                  </m:r>
                </m:sub>
              </m:sSub>
              <m:r>
                <w:rPr>
                  <w:rFonts w:ascii="Cambria Math" w:hAnsi="Cambria Math"/>
                </w:rPr>
                <m:t>+0,02</m:t>
              </m:r>
            </m:oMath>
            <w:r w:rsidRPr="001D68A7">
              <w:t>, где:</w:t>
            </w:r>
          </w:p>
          <w:p w14:paraId="20311D65" w14:textId="77777777" w:rsidR="001D68A7" w:rsidRPr="001D68A7" w:rsidRDefault="001D68A7" w:rsidP="001D68A7">
            <w:r w:rsidRPr="001D68A7">
              <w:rPr>
                <w:lang w:val="en-US"/>
              </w:rPr>
              <w:t>i</w:t>
            </w:r>
            <w:r w:rsidRPr="001D68A7">
              <w:t xml:space="preserve"> – год реализации программы;</w:t>
            </w:r>
          </w:p>
          <w:p w14:paraId="1741707A" w14:textId="77777777" w:rsidR="001D68A7" w:rsidRPr="001D68A7" w:rsidRDefault="001D68A7" w:rsidP="001D68A7">
            <m:oMath>
              <m:r>
                <w:rPr>
                  <w:rFonts w:ascii="Cambria Math" w:hAnsi="Cambria Math"/>
                </w:rPr>
                <m:t>0,02</m:t>
              </m:r>
            </m:oMath>
            <w:r w:rsidRPr="001D68A7">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1D68A7">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4484C86B" w14:textId="77777777" w:rsidR="001D68A7" w:rsidRPr="001D68A7" w:rsidRDefault="001D68A7" w:rsidP="001D68A7"/>
          <w:p w14:paraId="35099161" w14:textId="77777777" w:rsidR="001D68A7" w:rsidRPr="001D68A7" w:rsidRDefault="001D68A7" w:rsidP="001D68A7">
            <w:r w:rsidRPr="001D68A7">
              <w:t xml:space="preserve">Значение показателя по итогам за квартал, год определяется </w:t>
            </w:r>
            <w:r w:rsidRPr="001D68A7">
              <w:br/>
              <w:t>по следующей формуле:</w:t>
            </w:r>
          </w:p>
          <w:p w14:paraId="4B1B0E47" w14:textId="77777777" w:rsidR="001D68A7" w:rsidRPr="001D68A7" w:rsidRDefault="001D68A7" w:rsidP="001D68A7">
            <m:oMath>
              <m:sSub>
                <m:sSubPr>
                  <m:ctrlPr>
                    <w:rPr>
                      <w:rFonts w:ascii="Cambria Math" w:hAnsi="Cambria Math"/>
                    </w:rPr>
                  </m:ctrlPr>
                </m:sSubPr>
                <m:e>
                  <m:r>
                    <m:rPr>
                      <m:sty m:val="p"/>
                    </m:rPr>
                    <w:rPr>
                      <w:rFonts w:ascii="Cambria Math" w:hAnsi="Cambria Math"/>
                    </w:rPr>
                    <m:t>Уд</m:t>
                  </m:r>
                </m:e>
                <m:sub>
                  <m:r>
                    <w:rPr>
                      <w:rFonts w:ascii="Cambria Math" w:hAnsi="Cambria Math"/>
                    </w:rPr>
                    <m:t>пер</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SUM</m:t>
                      </m:r>
                    </m:e>
                    <m:sub>
                      <m:r>
                        <w:rPr>
                          <w:rFonts w:ascii="Cambria Math" w:hAnsi="Cambria Math"/>
                        </w:rPr>
                        <m:t>м=1</m:t>
                      </m:r>
                    </m:sub>
                    <m:sup>
                      <m:r>
                        <w:rPr>
                          <w:rFonts w:ascii="Cambria Math" w:hAnsi="Cambria Math"/>
                        </w:rPr>
                        <m:t>п</m:t>
                      </m:r>
                    </m:sup>
                  </m:sSubSup>
                  <m:r>
                    <w:rPr>
                      <w:rFonts w:ascii="Cambria Math" w:hAnsi="Cambria Math"/>
                    </w:rPr>
                    <m:t xml:space="preserve"> (</m:t>
                  </m:r>
                  <m:sSub>
                    <m:sSubPr>
                      <m:ctrlPr>
                        <w:rPr>
                          <w:rFonts w:ascii="Cambria Math" w:hAnsi="Cambria Math"/>
                        </w:rPr>
                      </m:ctrlPr>
                    </m:sSubPr>
                    <m:e>
                      <m:r>
                        <w:rPr>
                          <w:rFonts w:ascii="Cambria Math" w:hAnsi="Cambria Math"/>
                        </w:rPr>
                        <m:t>Уд</m:t>
                      </m:r>
                    </m:e>
                    <m:sub>
                      <m:r>
                        <w:rPr>
                          <w:rFonts w:ascii="Cambria Math" w:hAnsi="Cambria Math"/>
                        </w:rPr>
                        <m:t>мес</m:t>
                      </m:r>
                    </m:sub>
                  </m:sSub>
                  <m:r>
                    <w:rPr>
                      <w:rFonts w:ascii="Cambria Math" w:hAnsi="Cambria Math"/>
                    </w:rPr>
                    <m:t>)</m:t>
                  </m:r>
                </m:num>
                <m:den>
                  <m:r>
                    <w:rPr>
                      <w:rFonts w:ascii="Cambria Math" w:hAnsi="Cambria Math"/>
                    </w:rPr>
                    <m:t>м</m:t>
                  </m:r>
                </m:den>
              </m:f>
            </m:oMath>
            <w:r w:rsidRPr="001D68A7">
              <w:t>, где:</w:t>
            </w:r>
          </w:p>
          <w:p w14:paraId="67FFA40A" w14:textId="77777777" w:rsidR="001D68A7" w:rsidRPr="001D68A7" w:rsidRDefault="001D68A7" w:rsidP="001D68A7">
            <m:oMath>
              <m:sSub>
                <m:sSubPr>
                  <m:ctrlPr>
                    <w:rPr>
                      <w:rFonts w:ascii="Cambria Math" w:hAnsi="Cambria Math"/>
                    </w:rPr>
                  </m:ctrlPr>
                </m:sSubPr>
                <m:e>
                  <m:r>
                    <w:rPr>
                      <w:rFonts w:ascii="Cambria Math" w:hAnsi="Cambria Math"/>
                    </w:rPr>
                    <m:t>Уд</m:t>
                  </m:r>
                </m:e>
                <m:sub>
                  <m:r>
                    <w:rPr>
                      <w:rFonts w:ascii="Cambria Math" w:hAnsi="Cambria Math"/>
                    </w:rPr>
                    <m:t>пер</m:t>
                  </m:r>
                </m:sub>
              </m:sSub>
            </m:oMath>
            <w:r w:rsidRPr="001D68A7">
              <w:t xml:space="preserve"> – уровень удовлетворенности граждан качеством предоставления государственных и муниципальных услуг </w:t>
            </w:r>
            <w:r w:rsidRPr="001D68A7">
              <w:br/>
              <w:t>в МФЦ за отчетный период;</w:t>
            </w:r>
          </w:p>
          <w:p w14:paraId="55450333" w14:textId="77777777" w:rsidR="001D68A7" w:rsidRPr="001D68A7" w:rsidRDefault="001D68A7" w:rsidP="001D68A7">
            <m:oMath>
              <m:sSub>
                <m:sSubPr>
                  <m:ctrlPr>
                    <w:rPr>
                      <w:rFonts w:ascii="Cambria Math" w:hAnsi="Cambria Math"/>
                    </w:rPr>
                  </m:ctrlPr>
                </m:sSubPr>
                <m:e>
                  <m:r>
                    <w:rPr>
                      <w:rFonts w:ascii="Cambria Math" w:hAnsi="Cambria Math"/>
                    </w:rPr>
                    <m:t>Уд</m:t>
                  </m:r>
                </m:e>
                <m:sub>
                  <m:r>
                    <w:rPr>
                      <w:rFonts w:ascii="Cambria Math" w:hAnsi="Cambria Math"/>
                    </w:rPr>
                    <m:t>мес</m:t>
                  </m:r>
                </m:sub>
              </m:sSub>
            </m:oMath>
            <w:r w:rsidRPr="001D68A7">
              <w:t xml:space="preserve"> – уровень удовлетворенности граждан качеством предоставления государственных и муниципальных услуг </w:t>
            </w:r>
            <w:r w:rsidRPr="001D68A7">
              <w:br/>
              <w:t>в МФЦ за месяц;</w:t>
            </w:r>
          </w:p>
          <w:p w14:paraId="5398A720" w14:textId="77777777" w:rsidR="001D68A7" w:rsidRPr="001D68A7" w:rsidRDefault="001D68A7" w:rsidP="001D68A7">
            <w:proofErr w:type="gramStart"/>
            <w:r w:rsidRPr="001D68A7">
              <w:t>м</w:t>
            </w:r>
            <w:proofErr w:type="gramEnd"/>
            <w:r w:rsidRPr="001D68A7">
              <w:t xml:space="preserve"> – количество месяцев в отчетном периоде (квартал, год).</w:t>
            </w:r>
          </w:p>
          <w:p w14:paraId="22504A2C" w14:textId="77777777" w:rsidR="001D68A7" w:rsidRPr="001D68A7" w:rsidRDefault="001D68A7" w:rsidP="001D68A7">
            <w:r w:rsidRPr="001D68A7">
              <w:t>Значение показателя уровень удовлетворенности граждан качеством предоставления государственных и муниципальных услуг в МФЦ</w:t>
            </w:r>
            <w:r w:rsidRPr="001D68A7">
              <w:br/>
              <w:t>за месяц определяется по следующей формуле:</w:t>
            </w:r>
          </w:p>
          <w:p w14:paraId="7D3A41C3" w14:textId="77777777" w:rsidR="001D68A7" w:rsidRPr="001D68A7" w:rsidRDefault="001D68A7" w:rsidP="001D68A7">
            <m:oMath>
              <m:sSub>
                <m:sSubPr>
                  <m:ctrlPr>
                    <w:rPr>
                      <w:rFonts w:ascii="Cambria Math" w:hAnsi="Cambria Math"/>
                    </w:rPr>
                  </m:ctrlPr>
                </m:sSubPr>
                <m:e>
                  <m:r>
                    <w:rPr>
                      <w:rFonts w:ascii="Cambria Math" w:hAnsi="Cambria Math"/>
                    </w:rPr>
                    <m:t>Уд</m:t>
                  </m:r>
                </m:e>
                <m:sub>
                  <m:r>
                    <w:rPr>
                      <w:rFonts w:ascii="Cambria Math" w:hAnsi="Cambria Math"/>
                    </w:rPr>
                    <m:t>мес</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Н</m:t>
                      </m:r>
                    </m:e>
                    <m:sub>
                      <m:r>
                        <w:rPr>
                          <w:rFonts w:ascii="Cambria Math" w:hAnsi="Cambria Math"/>
                        </w:rPr>
                        <m:t>полож</m:t>
                      </m:r>
                    </m:sub>
                  </m:sSub>
                </m:num>
                <m:den>
                  <m:sSub>
                    <m:sSubPr>
                      <m:ctrlPr>
                        <w:rPr>
                          <w:rFonts w:ascii="Cambria Math" w:hAnsi="Cambria Math"/>
                        </w:rPr>
                      </m:ctrlPr>
                    </m:sSubPr>
                    <m:e>
                      <m:r>
                        <w:rPr>
                          <w:rFonts w:ascii="Cambria Math" w:hAnsi="Cambria Math"/>
                        </w:rPr>
                        <m:t>Н</m:t>
                      </m:r>
                    </m:e>
                    <m:sub>
                      <m:r>
                        <w:rPr>
                          <w:rFonts w:ascii="Cambria Math" w:hAnsi="Cambria Math"/>
                        </w:rPr>
                        <m:t>добр</m:t>
                      </m:r>
                    </m:sub>
                  </m:sSub>
                </m:den>
              </m:f>
              <m:r>
                <w:rPr>
                  <w:rFonts w:ascii="Cambria Math" w:hAnsi="Cambria Math"/>
                </w:rPr>
                <m:t>х100%</m:t>
              </m:r>
            </m:oMath>
            <w:r w:rsidRPr="001D68A7">
              <w:t>, где:</w:t>
            </w:r>
          </w:p>
          <w:p w14:paraId="3EF9D67E" w14:textId="77777777" w:rsidR="001D68A7" w:rsidRPr="001D68A7" w:rsidRDefault="001D68A7" w:rsidP="001D68A7">
            <m:oMath>
              <m:sSub>
                <m:sSubPr>
                  <m:ctrlPr>
                    <w:rPr>
                      <w:rFonts w:ascii="Cambria Math" w:hAnsi="Cambria Math"/>
                    </w:rPr>
                  </m:ctrlPr>
                </m:sSubPr>
                <m:e>
                  <m:r>
                    <w:rPr>
                      <w:rFonts w:ascii="Cambria Math" w:hAnsi="Cambria Math"/>
                    </w:rPr>
                    <m:t>Н</m:t>
                  </m:r>
                </m:e>
                <m:sub>
                  <m:r>
                    <w:rPr>
                      <w:rFonts w:ascii="Cambria Math" w:hAnsi="Cambria Math"/>
                    </w:rPr>
                    <m:t>полож</m:t>
                  </m:r>
                </m:sub>
              </m:sSub>
            </m:oMath>
            <w:r w:rsidRPr="001D68A7">
              <w:t xml:space="preserve"> – количество положительных оценок («да» и аналогов) по всем офисам МФЦ, полученных посредством системы Добродел;</w:t>
            </w:r>
          </w:p>
          <w:p w14:paraId="11A674F8" w14:textId="77777777" w:rsidR="001D68A7" w:rsidRPr="001D68A7" w:rsidRDefault="001D68A7" w:rsidP="001D68A7">
            <m:oMath>
              <m:sSub>
                <m:sSubPr>
                  <m:ctrlPr>
                    <w:rPr>
                      <w:rFonts w:ascii="Cambria Math" w:hAnsi="Cambria Math"/>
                    </w:rPr>
                  </m:ctrlPr>
                </m:sSubPr>
                <m:e>
                  <m:r>
                    <w:rPr>
                      <w:rFonts w:ascii="Cambria Math" w:hAnsi="Cambria Math"/>
                    </w:rPr>
                    <m:t>Н</m:t>
                  </m:r>
                </m:e>
                <m:sub>
                  <m:r>
                    <w:rPr>
                      <w:rFonts w:ascii="Cambria Math" w:hAnsi="Cambria Math"/>
                    </w:rPr>
                    <m:t>добр</m:t>
                  </m:r>
                </m:sub>
              </m:sSub>
            </m:oMath>
            <w:r w:rsidRPr="001D68A7">
              <w:t xml:space="preserve"> – общее количество оценок по всем офисам МФЦ, полученных посредством системы Добродел.</w:t>
            </w:r>
          </w:p>
          <w:p w14:paraId="39E215BA" w14:textId="77777777" w:rsidR="001D68A7" w:rsidRPr="001D68A7" w:rsidRDefault="001D68A7" w:rsidP="001D68A7">
            <w:r w:rsidRPr="001D68A7">
              <w:t>Значение базового показателя – 97,40</w:t>
            </w:r>
          </w:p>
        </w:tc>
        <w:tc>
          <w:tcPr>
            <w:tcW w:w="1843" w:type="dxa"/>
          </w:tcPr>
          <w:p w14:paraId="31684CEC" w14:textId="77777777" w:rsidR="001D68A7" w:rsidRPr="001D68A7" w:rsidRDefault="001D68A7" w:rsidP="001D68A7">
            <w:proofErr w:type="gramStart"/>
            <w:r w:rsidRPr="001D68A7">
              <w:lastRenderedPageBreak/>
              <w:t xml:space="preserve">Данные мониторинга оценки гражданами качества предоставления услуг в МФЦ (подсистема «Единая книга жалоб и </w:t>
            </w:r>
            <w:r w:rsidRPr="001D68A7">
              <w:lastRenderedPageBreak/>
              <w:t>предложений» (Добродел) государственной информационной системы Московской области «Портал государственных</w:t>
            </w:r>
            <w:proofErr w:type="gramEnd"/>
          </w:p>
          <w:p w14:paraId="095BD719" w14:textId="77777777" w:rsidR="001D68A7" w:rsidRPr="001D68A7" w:rsidRDefault="001D68A7" w:rsidP="001D68A7">
            <w:pPr>
              <w:rPr>
                <w:rFonts w:eastAsiaTheme="minorEastAsia"/>
              </w:rPr>
            </w:pPr>
            <w:r w:rsidRPr="001D68A7">
              <w:t>и муниципальных услуг (функций) Московской области» (РПГУ)</w:t>
            </w:r>
          </w:p>
        </w:tc>
        <w:tc>
          <w:tcPr>
            <w:tcW w:w="1417" w:type="dxa"/>
            <w:tcBorders>
              <w:right w:val="single" w:sz="4" w:space="0" w:color="auto"/>
            </w:tcBorders>
          </w:tcPr>
          <w:p w14:paraId="235799FF" w14:textId="77777777" w:rsidR="001D68A7" w:rsidRPr="001D68A7" w:rsidRDefault="001D68A7" w:rsidP="001D68A7">
            <w:pPr>
              <w:rPr>
                <w:rFonts w:eastAsiaTheme="minorEastAsia"/>
              </w:rPr>
            </w:pPr>
            <w:r w:rsidRPr="001D68A7">
              <w:lastRenderedPageBreak/>
              <w:t>Ежеквартально, ежегодно.</w:t>
            </w:r>
          </w:p>
        </w:tc>
      </w:tr>
    </w:tbl>
    <w:p w14:paraId="236EEF01" w14:textId="77777777" w:rsidR="001D68A7" w:rsidRPr="001D68A7" w:rsidRDefault="001D68A7" w:rsidP="001D68A7">
      <w:r w:rsidRPr="001D68A7">
        <w:lastRenderedPageBreak/>
        <w:t>7. Перечень мероприятий Подпрограммы 1 муниципальной программы «Цифровое муниципальное образование»</w:t>
      </w:r>
    </w:p>
    <w:p w14:paraId="71D3B920" w14:textId="77777777" w:rsidR="001D68A7" w:rsidRPr="001D68A7" w:rsidRDefault="001D68A7" w:rsidP="001D68A7"/>
    <w:tbl>
      <w:tblPr>
        <w:tblStyle w:val="af7"/>
        <w:tblW w:w="16302" w:type="dxa"/>
        <w:tblInd w:w="-856" w:type="dxa"/>
        <w:tblLayout w:type="fixed"/>
        <w:tblLook w:val="04A0" w:firstRow="1" w:lastRow="0" w:firstColumn="1" w:lastColumn="0" w:noHBand="0" w:noVBand="1"/>
      </w:tblPr>
      <w:tblGrid>
        <w:gridCol w:w="425"/>
        <w:gridCol w:w="2694"/>
        <w:gridCol w:w="993"/>
        <w:gridCol w:w="1842"/>
        <w:gridCol w:w="993"/>
        <w:gridCol w:w="850"/>
        <w:gridCol w:w="567"/>
        <w:gridCol w:w="567"/>
        <w:gridCol w:w="567"/>
        <w:gridCol w:w="567"/>
        <w:gridCol w:w="567"/>
        <w:gridCol w:w="709"/>
        <w:gridCol w:w="709"/>
        <w:gridCol w:w="708"/>
        <w:gridCol w:w="709"/>
        <w:gridCol w:w="709"/>
        <w:gridCol w:w="709"/>
        <w:gridCol w:w="1417"/>
      </w:tblGrid>
      <w:tr w:rsidR="001D68A7" w:rsidRPr="001D68A7" w14:paraId="52DE0F17" w14:textId="77777777" w:rsidTr="00E317CA">
        <w:trPr>
          <w:trHeight w:val="294"/>
        </w:trPr>
        <w:tc>
          <w:tcPr>
            <w:tcW w:w="425" w:type="dxa"/>
            <w:vMerge w:val="restart"/>
          </w:tcPr>
          <w:p w14:paraId="6271F091" w14:textId="77777777" w:rsidR="001D68A7" w:rsidRPr="001D68A7" w:rsidRDefault="001D68A7" w:rsidP="001D68A7">
            <w:r w:rsidRPr="001D68A7">
              <w:t xml:space="preserve">№ </w:t>
            </w:r>
            <w:proofErr w:type="gramStart"/>
            <w:r w:rsidRPr="001D68A7">
              <w:t>п</w:t>
            </w:r>
            <w:proofErr w:type="gramEnd"/>
            <w:r w:rsidRPr="001D68A7">
              <w:t>/п</w:t>
            </w:r>
          </w:p>
        </w:tc>
        <w:tc>
          <w:tcPr>
            <w:tcW w:w="2694" w:type="dxa"/>
            <w:vMerge w:val="restart"/>
          </w:tcPr>
          <w:p w14:paraId="4826D2E7" w14:textId="77777777" w:rsidR="001D68A7" w:rsidRPr="001D68A7" w:rsidRDefault="001D68A7" w:rsidP="001D68A7">
            <w:r w:rsidRPr="001D68A7">
              <w:t>Мероприятия по реализации программы</w:t>
            </w:r>
          </w:p>
        </w:tc>
        <w:tc>
          <w:tcPr>
            <w:tcW w:w="993" w:type="dxa"/>
            <w:vMerge w:val="restart"/>
          </w:tcPr>
          <w:p w14:paraId="1475B4CC" w14:textId="77777777" w:rsidR="001D68A7" w:rsidRPr="001D68A7" w:rsidRDefault="001D68A7" w:rsidP="001D68A7">
            <w:r w:rsidRPr="001D68A7">
              <w:t xml:space="preserve">Сроки </w:t>
            </w:r>
            <w:proofErr w:type="gramStart"/>
            <w:r w:rsidRPr="001D68A7">
              <w:t>ис-полнения</w:t>
            </w:r>
            <w:proofErr w:type="gramEnd"/>
            <w:r w:rsidRPr="001D68A7">
              <w:t xml:space="preserve"> (годы)</w:t>
            </w:r>
          </w:p>
        </w:tc>
        <w:tc>
          <w:tcPr>
            <w:tcW w:w="1842" w:type="dxa"/>
            <w:vMerge w:val="restart"/>
          </w:tcPr>
          <w:p w14:paraId="02A5B787" w14:textId="77777777" w:rsidR="001D68A7" w:rsidRPr="001D68A7" w:rsidRDefault="001D68A7" w:rsidP="001D68A7">
            <w:r w:rsidRPr="001D68A7">
              <w:t>Источники финансирования</w:t>
            </w:r>
          </w:p>
        </w:tc>
        <w:tc>
          <w:tcPr>
            <w:tcW w:w="993" w:type="dxa"/>
            <w:vMerge w:val="restart"/>
          </w:tcPr>
          <w:p w14:paraId="2A7E591C" w14:textId="77777777" w:rsidR="001D68A7" w:rsidRPr="001D68A7" w:rsidRDefault="001D68A7" w:rsidP="001D68A7">
            <w:r w:rsidRPr="001D68A7">
              <w:t>Всего (тыс</w:t>
            </w:r>
            <w:proofErr w:type="gramStart"/>
            <w:r w:rsidRPr="001D68A7">
              <w:t>.р</w:t>
            </w:r>
            <w:proofErr w:type="gramEnd"/>
            <w:r w:rsidRPr="001D68A7">
              <w:t>уб.)</w:t>
            </w:r>
          </w:p>
        </w:tc>
        <w:tc>
          <w:tcPr>
            <w:tcW w:w="7938" w:type="dxa"/>
            <w:gridSpan w:val="12"/>
          </w:tcPr>
          <w:p w14:paraId="4C2D6150" w14:textId="77777777" w:rsidR="001D68A7" w:rsidRPr="001D68A7" w:rsidRDefault="001D68A7" w:rsidP="001D68A7">
            <w:r w:rsidRPr="001D68A7">
              <w:t>Объем финансирования по годам (тыс. руб.)</w:t>
            </w:r>
          </w:p>
        </w:tc>
        <w:tc>
          <w:tcPr>
            <w:tcW w:w="1417" w:type="dxa"/>
            <w:vMerge w:val="restart"/>
          </w:tcPr>
          <w:p w14:paraId="03FB1840" w14:textId="77777777" w:rsidR="001D68A7" w:rsidRPr="001D68A7" w:rsidRDefault="001D68A7" w:rsidP="001D68A7">
            <w:proofErr w:type="gramStart"/>
            <w:r w:rsidRPr="001D68A7">
              <w:t>Ответственный</w:t>
            </w:r>
            <w:proofErr w:type="gramEnd"/>
            <w:r w:rsidRPr="001D68A7">
              <w:t xml:space="preserve"> за выполнение мероприятия подпрограммы</w:t>
            </w:r>
          </w:p>
        </w:tc>
      </w:tr>
      <w:tr w:rsidR="001D68A7" w:rsidRPr="001D68A7" w14:paraId="513D3E34" w14:textId="77777777" w:rsidTr="00E317CA">
        <w:trPr>
          <w:trHeight w:val="282"/>
        </w:trPr>
        <w:tc>
          <w:tcPr>
            <w:tcW w:w="425" w:type="dxa"/>
            <w:vMerge/>
          </w:tcPr>
          <w:p w14:paraId="2BF5B5E8" w14:textId="77777777" w:rsidR="001D68A7" w:rsidRPr="001D68A7" w:rsidRDefault="001D68A7" w:rsidP="001D68A7"/>
        </w:tc>
        <w:tc>
          <w:tcPr>
            <w:tcW w:w="2694" w:type="dxa"/>
            <w:vMerge/>
            <w:vAlign w:val="bottom"/>
          </w:tcPr>
          <w:p w14:paraId="0C5042E0" w14:textId="77777777" w:rsidR="001D68A7" w:rsidRPr="001D68A7" w:rsidRDefault="001D68A7" w:rsidP="001D68A7"/>
        </w:tc>
        <w:tc>
          <w:tcPr>
            <w:tcW w:w="993" w:type="dxa"/>
            <w:vMerge/>
          </w:tcPr>
          <w:p w14:paraId="7E224AB0" w14:textId="77777777" w:rsidR="001D68A7" w:rsidRPr="001D68A7" w:rsidRDefault="001D68A7" w:rsidP="001D68A7"/>
        </w:tc>
        <w:tc>
          <w:tcPr>
            <w:tcW w:w="1842" w:type="dxa"/>
            <w:vMerge/>
            <w:vAlign w:val="bottom"/>
          </w:tcPr>
          <w:p w14:paraId="04982E70" w14:textId="77777777" w:rsidR="001D68A7" w:rsidRPr="001D68A7" w:rsidRDefault="001D68A7" w:rsidP="001D68A7"/>
        </w:tc>
        <w:tc>
          <w:tcPr>
            <w:tcW w:w="993" w:type="dxa"/>
            <w:vMerge/>
            <w:vAlign w:val="bottom"/>
          </w:tcPr>
          <w:p w14:paraId="5D3A32C3" w14:textId="77777777" w:rsidR="001D68A7" w:rsidRPr="001D68A7" w:rsidRDefault="001D68A7" w:rsidP="001D68A7"/>
        </w:tc>
        <w:tc>
          <w:tcPr>
            <w:tcW w:w="850" w:type="dxa"/>
            <w:vAlign w:val="center"/>
          </w:tcPr>
          <w:p w14:paraId="1CBA45E6" w14:textId="77777777" w:rsidR="001D68A7" w:rsidRPr="001D68A7" w:rsidRDefault="001D68A7" w:rsidP="001D68A7">
            <w:r w:rsidRPr="001D68A7">
              <w:t>2023</w:t>
            </w:r>
          </w:p>
        </w:tc>
        <w:tc>
          <w:tcPr>
            <w:tcW w:w="2835" w:type="dxa"/>
            <w:gridSpan w:val="5"/>
            <w:vAlign w:val="center"/>
          </w:tcPr>
          <w:p w14:paraId="311840FA" w14:textId="77777777" w:rsidR="001D68A7" w:rsidRPr="001D68A7" w:rsidRDefault="001D68A7" w:rsidP="001D68A7">
            <w:r w:rsidRPr="001D68A7">
              <w:t>2024</w:t>
            </w:r>
          </w:p>
        </w:tc>
        <w:tc>
          <w:tcPr>
            <w:tcW w:w="709" w:type="dxa"/>
            <w:vAlign w:val="center"/>
          </w:tcPr>
          <w:p w14:paraId="0A81880C" w14:textId="77777777" w:rsidR="001D68A7" w:rsidRPr="001D68A7" w:rsidRDefault="001D68A7" w:rsidP="001D68A7">
            <w:r w:rsidRPr="001D68A7">
              <w:t>2025</w:t>
            </w:r>
          </w:p>
        </w:tc>
        <w:tc>
          <w:tcPr>
            <w:tcW w:w="709" w:type="dxa"/>
            <w:vAlign w:val="center"/>
          </w:tcPr>
          <w:p w14:paraId="264CE3F1" w14:textId="77777777" w:rsidR="001D68A7" w:rsidRPr="001D68A7" w:rsidRDefault="001D68A7" w:rsidP="001D68A7">
            <w:r w:rsidRPr="001D68A7">
              <w:t>2026</w:t>
            </w:r>
          </w:p>
        </w:tc>
        <w:tc>
          <w:tcPr>
            <w:tcW w:w="708" w:type="dxa"/>
            <w:vAlign w:val="center"/>
          </w:tcPr>
          <w:p w14:paraId="6ED15523" w14:textId="77777777" w:rsidR="001D68A7" w:rsidRPr="001D68A7" w:rsidRDefault="001D68A7" w:rsidP="001D68A7">
            <w:r w:rsidRPr="001D68A7">
              <w:t>2027</w:t>
            </w:r>
          </w:p>
        </w:tc>
        <w:tc>
          <w:tcPr>
            <w:tcW w:w="709" w:type="dxa"/>
            <w:vAlign w:val="center"/>
          </w:tcPr>
          <w:p w14:paraId="6FBC0F95" w14:textId="77777777" w:rsidR="001D68A7" w:rsidRPr="001D68A7" w:rsidRDefault="001D68A7" w:rsidP="001D68A7">
            <w:r w:rsidRPr="001D68A7">
              <w:t>2028</w:t>
            </w:r>
          </w:p>
        </w:tc>
        <w:tc>
          <w:tcPr>
            <w:tcW w:w="709" w:type="dxa"/>
            <w:vAlign w:val="center"/>
          </w:tcPr>
          <w:p w14:paraId="1CAEA850" w14:textId="77777777" w:rsidR="001D68A7" w:rsidRPr="001D68A7" w:rsidRDefault="001D68A7" w:rsidP="001D68A7">
            <w:r w:rsidRPr="001D68A7">
              <w:t>2029</w:t>
            </w:r>
          </w:p>
        </w:tc>
        <w:tc>
          <w:tcPr>
            <w:tcW w:w="709" w:type="dxa"/>
            <w:vAlign w:val="center"/>
          </w:tcPr>
          <w:p w14:paraId="737BCF2A" w14:textId="77777777" w:rsidR="001D68A7" w:rsidRPr="001D68A7" w:rsidRDefault="001D68A7" w:rsidP="001D68A7">
            <w:r w:rsidRPr="001D68A7">
              <w:t>2030</w:t>
            </w:r>
          </w:p>
        </w:tc>
        <w:tc>
          <w:tcPr>
            <w:tcW w:w="1417" w:type="dxa"/>
            <w:vMerge/>
            <w:vAlign w:val="bottom"/>
          </w:tcPr>
          <w:p w14:paraId="6FC770BF" w14:textId="77777777" w:rsidR="001D68A7" w:rsidRPr="001D68A7" w:rsidRDefault="001D68A7" w:rsidP="001D68A7"/>
        </w:tc>
      </w:tr>
      <w:tr w:rsidR="001D68A7" w:rsidRPr="001D68A7" w14:paraId="7A5C0EC7" w14:textId="77777777" w:rsidTr="00E317CA">
        <w:trPr>
          <w:trHeight w:val="199"/>
        </w:trPr>
        <w:tc>
          <w:tcPr>
            <w:tcW w:w="425" w:type="dxa"/>
          </w:tcPr>
          <w:p w14:paraId="3588439B" w14:textId="77777777" w:rsidR="001D68A7" w:rsidRPr="001D68A7" w:rsidRDefault="001D68A7" w:rsidP="001D68A7">
            <w:r w:rsidRPr="001D68A7">
              <w:t>1</w:t>
            </w:r>
          </w:p>
        </w:tc>
        <w:tc>
          <w:tcPr>
            <w:tcW w:w="2694" w:type="dxa"/>
            <w:vAlign w:val="bottom"/>
          </w:tcPr>
          <w:p w14:paraId="47966EAB" w14:textId="77777777" w:rsidR="001D68A7" w:rsidRPr="001D68A7" w:rsidRDefault="001D68A7" w:rsidP="001D68A7">
            <w:r w:rsidRPr="001D68A7">
              <w:t>2</w:t>
            </w:r>
          </w:p>
        </w:tc>
        <w:tc>
          <w:tcPr>
            <w:tcW w:w="993" w:type="dxa"/>
          </w:tcPr>
          <w:p w14:paraId="71207C65" w14:textId="77777777" w:rsidR="001D68A7" w:rsidRPr="001D68A7" w:rsidRDefault="001D68A7" w:rsidP="001D68A7">
            <w:r w:rsidRPr="001D68A7">
              <w:t>3</w:t>
            </w:r>
          </w:p>
        </w:tc>
        <w:tc>
          <w:tcPr>
            <w:tcW w:w="1842" w:type="dxa"/>
            <w:vAlign w:val="bottom"/>
          </w:tcPr>
          <w:p w14:paraId="06512C93" w14:textId="77777777" w:rsidR="001D68A7" w:rsidRPr="001D68A7" w:rsidRDefault="001D68A7" w:rsidP="001D68A7">
            <w:r w:rsidRPr="001D68A7">
              <w:t>4</w:t>
            </w:r>
          </w:p>
        </w:tc>
        <w:tc>
          <w:tcPr>
            <w:tcW w:w="993" w:type="dxa"/>
            <w:vAlign w:val="bottom"/>
          </w:tcPr>
          <w:p w14:paraId="7327BCDF" w14:textId="77777777" w:rsidR="001D68A7" w:rsidRPr="001D68A7" w:rsidRDefault="001D68A7" w:rsidP="001D68A7">
            <w:r w:rsidRPr="001D68A7">
              <w:t>5</w:t>
            </w:r>
          </w:p>
        </w:tc>
        <w:tc>
          <w:tcPr>
            <w:tcW w:w="850" w:type="dxa"/>
            <w:vAlign w:val="bottom"/>
          </w:tcPr>
          <w:p w14:paraId="56859D10" w14:textId="77777777" w:rsidR="001D68A7" w:rsidRPr="001D68A7" w:rsidRDefault="001D68A7" w:rsidP="001D68A7">
            <w:r w:rsidRPr="001D68A7">
              <w:t>6</w:t>
            </w:r>
          </w:p>
        </w:tc>
        <w:tc>
          <w:tcPr>
            <w:tcW w:w="2835" w:type="dxa"/>
            <w:gridSpan w:val="5"/>
          </w:tcPr>
          <w:p w14:paraId="5EE757EF" w14:textId="77777777" w:rsidR="001D68A7" w:rsidRPr="001D68A7" w:rsidRDefault="001D68A7" w:rsidP="001D68A7">
            <w:r w:rsidRPr="001D68A7">
              <w:t>7</w:t>
            </w:r>
          </w:p>
        </w:tc>
        <w:tc>
          <w:tcPr>
            <w:tcW w:w="709" w:type="dxa"/>
          </w:tcPr>
          <w:p w14:paraId="6C2565F4" w14:textId="77777777" w:rsidR="001D68A7" w:rsidRPr="001D68A7" w:rsidRDefault="001D68A7" w:rsidP="001D68A7">
            <w:r w:rsidRPr="001D68A7">
              <w:t>8</w:t>
            </w:r>
          </w:p>
        </w:tc>
        <w:tc>
          <w:tcPr>
            <w:tcW w:w="709" w:type="dxa"/>
            <w:vAlign w:val="bottom"/>
          </w:tcPr>
          <w:p w14:paraId="71C544B0" w14:textId="77777777" w:rsidR="001D68A7" w:rsidRPr="001D68A7" w:rsidRDefault="001D68A7" w:rsidP="001D68A7">
            <w:r w:rsidRPr="001D68A7">
              <w:t>9</w:t>
            </w:r>
          </w:p>
        </w:tc>
        <w:tc>
          <w:tcPr>
            <w:tcW w:w="708" w:type="dxa"/>
          </w:tcPr>
          <w:p w14:paraId="37E9084D" w14:textId="77777777" w:rsidR="001D68A7" w:rsidRPr="001D68A7" w:rsidRDefault="001D68A7" w:rsidP="001D68A7">
            <w:r w:rsidRPr="001D68A7">
              <w:t>10</w:t>
            </w:r>
          </w:p>
        </w:tc>
        <w:tc>
          <w:tcPr>
            <w:tcW w:w="709" w:type="dxa"/>
          </w:tcPr>
          <w:p w14:paraId="01F04F43" w14:textId="77777777" w:rsidR="001D68A7" w:rsidRPr="001D68A7" w:rsidRDefault="001D68A7" w:rsidP="001D68A7">
            <w:r w:rsidRPr="001D68A7">
              <w:t>11</w:t>
            </w:r>
          </w:p>
        </w:tc>
        <w:tc>
          <w:tcPr>
            <w:tcW w:w="709" w:type="dxa"/>
          </w:tcPr>
          <w:p w14:paraId="7B1D7648" w14:textId="77777777" w:rsidR="001D68A7" w:rsidRPr="001D68A7" w:rsidRDefault="001D68A7" w:rsidP="001D68A7">
            <w:r w:rsidRPr="001D68A7">
              <w:t>12</w:t>
            </w:r>
          </w:p>
        </w:tc>
        <w:tc>
          <w:tcPr>
            <w:tcW w:w="709" w:type="dxa"/>
          </w:tcPr>
          <w:p w14:paraId="344FAA29" w14:textId="77777777" w:rsidR="001D68A7" w:rsidRPr="001D68A7" w:rsidRDefault="001D68A7" w:rsidP="001D68A7">
            <w:r w:rsidRPr="001D68A7">
              <w:t>13</w:t>
            </w:r>
          </w:p>
        </w:tc>
        <w:tc>
          <w:tcPr>
            <w:tcW w:w="1417" w:type="dxa"/>
            <w:vAlign w:val="bottom"/>
          </w:tcPr>
          <w:p w14:paraId="6F3FB6FE" w14:textId="77777777" w:rsidR="001D68A7" w:rsidRPr="001D68A7" w:rsidRDefault="001D68A7" w:rsidP="001D68A7">
            <w:r w:rsidRPr="001D68A7">
              <w:t>14</w:t>
            </w:r>
          </w:p>
        </w:tc>
      </w:tr>
      <w:tr w:rsidR="001D68A7" w:rsidRPr="001D68A7" w14:paraId="26A66584" w14:textId="77777777" w:rsidTr="00E317CA">
        <w:trPr>
          <w:trHeight w:val="199"/>
        </w:trPr>
        <w:tc>
          <w:tcPr>
            <w:tcW w:w="425" w:type="dxa"/>
            <w:vMerge w:val="restart"/>
          </w:tcPr>
          <w:p w14:paraId="38AFE6B3" w14:textId="77777777" w:rsidR="001D68A7" w:rsidRPr="001D68A7" w:rsidRDefault="001D68A7" w:rsidP="001D68A7">
            <w:r w:rsidRPr="001D68A7">
              <w:t>1.</w:t>
            </w:r>
          </w:p>
        </w:tc>
        <w:tc>
          <w:tcPr>
            <w:tcW w:w="2694" w:type="dxa"/>
            <w:vMerge w:val="restart"/>
            <w:shd w:val="clear" w:color="auto" w:fill="auto"/>
          </w:tcPr>
          <w:p w14:paraId="4F3224FD" w14:textId="77777777" w:rsidR="001D68A7" w:rsidRPr="001D68A7" w:rsidRDefault="001D68A7" w:rsidP="001D68A7">
            <w:r w:rsidRPr="001D68A7">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51C1CE15" w14:textId="77777777" w:rsidR="001D68A7" w:rsidRPr="001D68A7" w:rsidRDefault="001D68A7" w:rsidP="001D68A7">
            <w:r w:rsidRPr="001D68A7">
              <w:t>2023-2030</w:t>
            </w:r>
          </w:p>
        </w:tc>
        <w:tc>
          <w:tcPr>
            <w:tcW w:w="1842" w:type="dxa"/>
          </w:tcPr>
          <w:p w14:paraId="130BE31C" w14:textId="77777777" w:rsidR="001D68A7" w:rsidRPr="001D68A7" w:rsidRDefault="001D68A7" w:rsidP="001D68A7">
            <w:r w:rsidRPr="001D68A7">
              <w:t>Итого</w:t>
            </w:r>
          </w:p>
        </w:tc>
        <w:tc>
          <w:tcPr>
            <w:tcW w:w="993" w:type="dxa"/>
            <w:tcBorders>
              <w:top w:val="nil"/>
              <w:left w:val="nil"/>
              <w:bottom w:val="single" w:sz="8" w:space="0" w:color="auto"/>
              <w:right w:val="single" w:sz="8" w:space="0" w:color="auto"/>
            </w:tcBorders>
            <w:shd w:val="clear" w:color="auto" w:fill="auto"/>
            <w:vAlign w:val="center"/>
          </w:tcPr>
          <w:p w14:paraId="4A1456BA" w14:textId="77777777" w:rsidR="001D68A7" w:rsidRPr="001D68A7" w:rsidRDefault="001D68A7" w:rsidP="001D68A7">
            <w:r w:rsidRPr="001D68A7">
              <w:t>2015,0</w:t>
            </w:r>
          </w:p>
        </w:tc>
        <w:tc>
          <w:tcPr>
            <w:tcW w:w="850" w:type="dxa"/>
            <w:tcBorders>
              <w:top w:val="nil"/>
              <w:left w:val="nil"/>
              <w:bottom w:val="single" w:sz="8" w:space="0" w:color="auto"/>
              <w:right w:val="single" w:sz="8" w:space="0" w:color="auto"/>
            </w:tcBorders>
            <w:shd w:val="clear" w:color="auto" w:fill="auto"/>
            <w:vAlign w:val="center"/>
          </w:tcPr>
          <w:p w14:paraId="09500832" w14:textId="77777777" w:rsidR="001D68A7" w:rsidRPr="001D68A7" w:rsidRDefault="001D68A7" w:rsidP="001D68A7">
            <w:r w:rsidRPr="001D68A7">
              <w:t>2015,0</w:t>
            </w:r>
          </w:p>
        </w:tc>
        <w:tc>
          <w:tcPr>
            <w:tcW w:w="2835" w:type="dxa"/>
            <w:gridSpan w:val="5"/>
            <w:tcBorders>
              <w:top w:val="nil"/>
              <w:left w:val="nil"/>
              <w:bottom w:val="single" w:sz="8" w:space="0" w:color="auto"/>
              <w:right w:val="single" w:sz="8" w:space="0" w:color="auto"/>
            </w:tcBorders>
            <w:shd w:val="clear" w:color="auto" w:fill="auto"/>
            <w:vAlign w:val="center"/>
          </w:tcPr>
          <w:p w14:paraId="5E572BD9"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5139FAD3"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38584612"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2D84FD14" w14:textId="77777777" w:rsidR="001D68A7" w:rsidRPr="001D68A7" w:rsidRDefault="001D68A7" w:rsidP="001D68A7">
            <w:r w:rsidRPr="001D68A7">
              <w:t>0,0</w:t>
            </w:r>
          </w:p>
        </w:tc>
        <w:tc>
          <w:tcPr>
            <w:tcW w:w="709" w:type="dxa"/>
            <w:vAlign w:val="center"/>
          </w:tcPr>
          <w:p w14:paraId="61EDA841" w14:textId="77777777" w:rsidR="001D68A7" w:rsidRPr="001D68A7" w:rsidRDefault="001D68A7" w:rsidP="001D68A7">
            <w:r w:rsidRPr="001D68A7">
              <w:t>0,0</w:t>
            </w:r>
          </w:p>
        </w:tc>
        <w:tc>
          <w:tcPr>
            <w:tcW w:w="709" w:type="dxa"/>
            <w:vAlign w:val="center"/>
          </w:tcPr>
          <w:p w14:paraId="755CA418" w14:textId="77777777" w:rsidR="001D68A7" w:rsidRPr="001D68A7" w:rsidRDefault="001D68A7" w:rsidP="001D68A7">
            <w:r w:rsidRPr="001D68A7">
              <w:t>0,0</w:t>
            </w:r>
          </w:p>
        </w:tc>
        <w:tc>
          <w:tcPr>
            <w:tcW w:w="709" w:type="dxa"/>
            <w:vAlign w:val="center"/>
          </w:tcPr>
          <w:p w14:paraId="7E102ECA" w14:textId="77777777" w:rsidR="001D68A7" w:rsidRPr="001D68A7" w:rsidRDefault="001D68A7" w:rsidP="001D68A7">
            <w:r w:rsidRPr="001D68A7">
              <w:t>0,0</w:t>
            </w:r>
          </w:p>
        </w:tc>
        <w:tc>
          <w:tcPr>
            <w:tcW w:w="1417" w:type="dxa"/>
            <w:vMerge w:val="restart"/>
          </w:tcPr>
          <w:p w14:paraId="4DE0082C" w14:textId="77777777" w:rsidR="001D68A7" w:rsidRPr="001D68A7" w:rsidRDefault="001D68A7" w:rsidP="001D68A7">
            <w:r w:rsidRPr="001D68A7">
              <w:t>Администрация  городского округа Лыткарино</w:t>
            </w:r>
          </w:p>
        </w:tc>
      </w:tr>
      <w:tr w:rsidR="001D68A7" w:rsidRPr="001D68A7" w14:paraId="1E13E020" w14:textId="77777777" w:rsidTr="00E317CA">
        <w:trPr>
          <w:trHeight w:val="199"/>
        </w:trPr>
        <w:tc>
          <w:tcPr>
            <w:tcW w:w="425" w:type="dxa"/>
            <w:vMerge/>
          </w:tcPr>
          <w:p w14:paraId="58913126" w14:textId="77777777" w:rsidR="001D68A7" w:rsidRPr="001D68A7" w:rsidRDefault="001D68A7" w:rsidP="001D68A7"/>
        </w:tc>
        <w:tc>
          <w:tcPr>
            <w:tcW w:w="2694" w:type="dxa"/>
            <w:vMerge/>
            <w:shd w:val="clear" w:color="auto" w:fill="auto"/>
          </w:tcPr>
          <w:p w14:paraId="5517617C" w14:textId="77777777" w:rsidR="001D68A7" w:rsidRPr="001D68A7" w:rsidRDefault="001D68A7" w:rsidP="001D68A7"/>
        </w:tc>
        <w:tc>
          <w:tcPr>
            <w:tcW w:w="993" w:type="dxa"/>
            <w:vMerge/>
            <w:vAlign w:val="center"/>
          </w:tcPr>
          <w:p w14:paraId="7D03B459" w14:textId="77777777" w:rsidR="001D68A7" w:rsidRPr="001D68A7" w:rsidRDefault="001D68A7" w:rsidP="001D68A7"/>
        </w:tc>
        <w:tc>
          <w:tcPr>
            <w:tcW w:w="1842" w:type="dxa"/>
          </w:tcPr>
          <w:p w14:paraId="122AC687" w14:textId="77777777" w:rsidR="001D68A7" w:rsidRPr="001D68A7" w:rsidRDefault="001D68A7" w:rsidP="001D68A7">
            <w:r w:rsidRPr="001D68A7">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E0ED6D4" w14:textId="77777777" w:rsidR="001D68A7" w:rsidRPr="001D68A7" w:rsidRDefault="001D68A7" w:rsidP="001D68A7">
            <w:r w:rsidRPr="001D68A7">
              <w:t>1914,0</w:t>
            </w:r>
          </w:p>
        </w:tc>
        <w:tc>
          <w:tcPr>
            <w:tcW w:w="850" w:type="dxa"/>
            <w:tcBorders>
              <w:top w:val="nil"/>
              <w:left w:val="nil"/>
              <w:bottom w:val="single" w:sz="8" w:space="0" w:color="auto"/>
              <w:right w:val="single" w:sz="8" w:space="0" w:color="auto"/>
            </w:tcBorders>
            <w:shd w:val="clear" w:color="auto" w:fill="auto"/>
            <w:vAlign w:val="center"/>
          </w:tcPr>
          <w:p w14:paraId="6A5435D1" w14:textId="77777777" w:rsidR="001D68A7" w:rsidRPr="001D68A7" w:rsidRDefault="001D68A7" w:rsidP="001D68A7">
            <w:r w:rsidRPr="001D68A7">
              <w:t>1914,0</w:t>
            </w:r>
          </w:p>
        </w:tc>
        <w:tc>
          <w:tcPr>
            <w:tcW w:w="2835" w:type="dxa"/>
            <w:gridSpan w:val="5"/>
            <w:tcBorders>
              <w:top w:val="nil"/>
              <w:left w:val="nil"/>
              <w:bottom w:val="single" w:sz="8" w:space="0" w:color="auto"/>
              <w:right w:val="single" w:sz="8" w:space="0" w:color="auto"/>
            </w:tcBorders>
            <w:shd w:val="clear" w:color="auto" w:fill="auto"/>
            <w:vAlign w:val="center"/>
          </w:tcPr>
          <w:p w14:paraId="3BA1729C"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3BB6A2CA"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688FEA3C"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7419EB3E" w14:textId="77777777" w:rsidR="001D68A7" w:rsidRPr="001D68A7" w:rsidRDefault="001D68A7" w:rsidP="001D68A7">
            <w:r w:rsidRPr="001D68A7">
              <w:t>0,0</w:t>
            </w:r>
          </w:p>
        </w:tc>
        <w:tc>
          <w:tcPr>
            <w:tcW w:w="709" w:type="dxa"/>
            <w:vAlign w:val="center"/>
          </w:tcPr>
          <w:p w14:paraId="2162957F" w14:textId="77777777" w:rsidR="001D68A7" w:rsidRPr="001D68A7" w:rsidRDefault="001D68A7" w:rsidP="001D68A7">
            <w:r w:rsidRPr="001D68A7">
              <w:t>0,0</w:t>
            </w:r>
          </w:p>
        </w:tc>
        <w:tc>
          <w:tcPr>
            <w:tcW w:w="709" w:type="dxa"/>
            <w:vAlign w:val="center"/>
          </w:tcPr>
          <w:p w14:paraId="5E0DF93C" w14:textId="77777777" w:rsidR="001D68A7" w:rsidRPr="001D68A7" w:rsidRDefault="001D68A7" w:rsidP="001D68A7">
            <w:r w:rsidRPr="001D68A7">
              <w:t>0,0</w:t>
            </w:r>
          </w:p>
        </w:tc>
        <w:tc>
          <w:tcPr>
            <w:tcW w:w="709" w:type="dxa"/>
            <w:vAlign w:val="center"/>
          </w:tcPr>
          <w:p w14:paraId="591F534E" w14:textId="77777777" w:rsidR="001D68A7" w:rsidRPr="001D68A7" w:rsidRDefault="001D68A7" w:rsidP="001D68A7">
            <w:r w:rsidRPr="001D68A7">
              <w:t>0,0</w:t>
            </w:r>
          </w:p>
        </w:tc>
        <w:tc>
          <w:tcPr>
            <w:tcW w:w="1417" w:type="dxa"/>
            <w:vMerge/>
          </w:tcPr>
          <w:p w14:paraId="21CBAF61" w14:textId="77777777" w:rsidR="001D68A7" w:rsidRPr="001D68A7" w:rsidRDefault="001D68A7" w:rsidP="001D68A7"/>
        </w:tc>
      </w:tr>
      <w:tr w:rsidR="001D68A7" w:rsidRPr="001D68A7" w14:paraId="56C156C9" w14:textId="77777777" w:rsidTr="00E317CA">
        <w:trPr>
          <w:trHeight w:val="199"/>
        </w:trPr>
        <w:tc>
          <w:tcPr>
            <w:tcW w:w="425" w:type="dxa"/>
            <w:vMerge/>
          </w:tcPr>
          <w:p w14:paraId="7B89F4D4" w14:textId="77777777" w:rsidR="001D68A7" w:rsidRPr="001D68A7" w:rsidRDefault="001D68A7" w:rsidP="001D68A7"/>
        </w:tc>
        <w:tc>
          <w:tcPr>
            <w:tcW w:w="2694" w:type="dxa"/>
            <w:vMerge/>
            <w:shd w:val="clear" w:color="auto" w:fill="auto"/>
          </w:tcPr>
          <w:p w14:paraId="7682549C" w14:textId="77777777" w:rsidR="001D68A7" w:rsidRPr="001D68A7" w:rsidRDefault="001D68A7" w:rsidP="001D68A7"/>
        </w:tc>
        <w:tc>
          <w:tcPr>
            <w:tcW w:w="993" w:type="dxa"/>
            <w:vMerge/>
            <w:vAlign w:val="center"/>
          </w:tcPr>
          <w:p w14:paraId="00F4DE96" w14:textId="77777777" w:rsidR="001D68A7" w:rsidRPr="001D68A7" w:rsidRDefault="001D68A7" w:rsidP="001D68A7"/>
        </w:tc>
        <w:tc>
          <w:tcPr>
            <w:tcW w:w="1842" w:type="dxa"/>
          </w:tcPr>
          <w:p w14:paraId="4D0BC1FC" w14:textId="77777777" w:rsidR="001D68A7" w:rsidRPr="001D68A7" w:rsidRDefault="001D68A7" w:rsidP="001D68A7">
            <w:r w:rsidRPr="001D68A7">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571DC1CE" w14:textId="77777777" w:rsidR="001D68A7" w:rsidRPr="001D68A7" w:rsidRDefault="001D68A7" w:rsidP="001D68A7">
            <w:r w:rsidRPr="001D68A7">
              <w:t>101,0</w:t>
            </w:r>
          </w:p>
        </w:tc>
        <w:tc>
          <w:tcPr>
            <w:tcW w:w="850" w:type="dxa"/>
            <w:tcBorders>
              <w:top w:val="nil"/>
              <w:left w:val="nil"/>
              <w:bottom w:val="single" w:sz="8" w:space="0" w:color="auto"/>
              <w:right w:val="single" w:sz="8" w:space="0" w:color="auto"/>
            </w:tcBorders>
            <w:shd w:val="clear" w:color="auto" w:fill="auto"/>
            <w:vAlign w:val="center"/>
          </w:tcPr>
          <w:p w14:paraId="2BA0D84D" w14:textId="77777777" w:rsidR="001D68A7" w:rsidRPr="001D68A7" w:rsidRDefault="001D68A7" w:rsidP="001D68A7">
            <w:r w:rsidRPr="001D68A7">
              <w:t>101,0</w:t>
            </w:r>
          </w:p>
        </w:tc>
        <w:tc>
          <w:tcPr>
            <w:tcW w:w="2835" w:type="dxa"/>
            <w:gridSpan w:val="5"/>
            <w:tcBorders>
              <w:top w:val="nil"/>
              <w:left w:val="nil"/>
              <w:bottom w:val="single" w:sz="8" w:space="0" w:color="auto"/>
              <w:right w:val="single" w:sz="8" w:space="0" w:color="auto"/>
            </w:tcBorders>
            <w:shd w:val="clear" w:color="auto" w:fill="auto"/>
            <w:vAlign w:val="center"/>
          </w:tcPr>
          <w:p w14:paraId="5496BAFE"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359084E1"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04468714"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20B8CDDA" w14:textId="77777777" w:rsidR="001D68A7" w:rsidRPr="001D68A7" w:rsidRDefault="001D68A7" w:rsidP="001D68A7">
            <w:r w:rsidRPr="001D68A7">
              <w:t>0,0</w:t>
            </w:r>
          </w:p>
        </w:tc>
        <w:tc>
          <w:tcPr>
            <w:tcW w:w="709" w:type="dxa"/>
            <w:vAlign w:val="center"/>
          </w:tcPr>
          <w:p w14:paraId="6CBDF7E3" w14:textId="77777777" w:rsidR="001D68A7" w:rsidRPr="001D68A7" w:rsidRDefault="001D68A7" w:rsidP="001D68A7">
            <w:r w:rsidRPr="001D68A7">
              <w:t>0,0</w:t>
            </w:r>
          </w:p>
        </w:tc>
        <w:tc>
          <w:tcPr>
            <w:tcW w:w="709" w:type="dxa"/>
            <w:vAlign w:val="center"/>
          </w:tcPr>
          <w:p w14:paraId="4EDBBB8C" w14:textId="77777777" w:rsidR="001D68A7" w:rsidRPr="001D68A7" w:rsidRDefault="001D68A7" w:rsidP="001D68A7">
            <w:r w:rsidRPr="001D68A7">
              <w:t>0,0</w:t>
            </w:r>
          </w:p>
        </w:tc>
        <w:tc>
          <w:tcPr>
            <w:tcW w:w="709" w:type="dxa"/>
            <w:vAlign w:val="center"/>
          </w:tcPr>
          <w:p w14:paraId="5EB6BBE8" w14:textId="77777777" w:rsidR="001D68A7" w:rsidRPr="001D68A7" w:rsidRDefault="001D68A7" w:rsidP="001D68A7">
            <w:r w:rsidRPr="001D68A7">
              <w:t>0,0</w:t>
            </w:r>
          </w:p>
        </w:tc>
        <w:tc>
          <w:tcPr>
            <w:tcW w:w="1417" w:type="dxa"/>
            <w:vMerge/>
          </w:tcPr>
          <w:p w14:paraId="23538927" w14:textId="77777777" w:rsidR="001D68A7" w:rsidRPr="001D68A7" w:rsidRDefault="001D68A7" w:rsidP="001D68A7"/>
        </w:tc>
      </w:tr>
      <w:tr w:rsidR="001D68A7" w:rsidRPr="001D68A7" w14:paraId="1D43C0C0" w14:textId="77777777" w:rsidTr="00E317CA">
        <w:trPr>
          <w:trHeight w:val="186"/>
        </w:trPr>
        <w:tc>
          <w:tcPr>
            <w:tcW w:w="425" w:type="dxa"/>
            <w:vMerge w:val="restart"/>
          </w:tcPr>
          <w:p w14:paraId="522B5102" w14:textId="77777777" w:rsidR="001D68A7" w:rsidRPr="001D68A7" w:rsidRDefault="001D68A7" w:rsidP="001D68A7">
            <w:r w:rsidRPr="001D68A7">
              <w:t>1.1.</w:t>
            </w:r>
          </w:p>
        </w:tc>
        <w:tc>
          <w:tcPr>
            <w:tcW w:w="2694" w:type="dxa"/>
            <w:vMerge w:val="restart"/>
            <w:shd w:val="clear" w:color="auto" w:fill="auto"/>
          </w:tcPr>
          <w:p w14:paraId="62CF9A75" w14:textId="77777777" w:rsidR="001D68A7" w:rsidRPr="001D68A7" w:rsidRDefault="001D68A7" w:rsidP="001D68A7">
            <w:r w:rsidRPr="001D68A7">
              <w:t>Мероприятие 01.01.</w:t>
            </w:r>
          </w:p>
          <w:p w14:paraId="51656773" w14:textId="77777777" w:rsidR="001D68A7" w:rsidRPr="001D68A7" w:rsidRDefault="001D68A7" w:rsidP="001D68A7">
            <w:r w:rsidRPr="001D68A7">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A3E84AA" w14:textId="77777777" w:rsidR="001D68A7" w:rsidRPr="001D68A7" w:rsidRDefault="001D68A7" w:rsidP="001D68A7"/>
        </w:tc>
        <w:tc>
          <w:tcPr>
            <w:tcW w:w="993" w:type="dxa"/>
            <w:vMerge w:val="restart"/>
            <w:vAlign w:val="center"/>
          </w:tcPr>
          <w:p w14:paraId="0B743817" w14:textId="77777777" w:rsidR="001D68A7" w:rsidRPr="001D68A7" w:rsidRDefault="001D68A7" w:rsidP="001D68A7">
            <w:r w:rsidRPr="001D68A7">
              <w:t>2023-2030</w:t>
            </w:r>
          </w:p>
        </w:tc>
        <w:tc>
          <w:tcPr>
            <w:tcW w:w="1842" w:type="dxa"/>
          </w:tcPr>
          <w:p w14:paraId="04988507" w14:textId="77777777" w:rsidR="001D68A7" w:rsidRPr="001D68A7" w:rsidRDefault="001D68A7" w:rsidP="001D68A7">
            <w:r w:rsidRPr="001D68A7">
              <w:t>Итого</w:t>
            </w:r>
          </w:p>
        </w:tc>
        <w:tc>
          <w:tcPr>
            <w:tcW w:w="993" w:type="dxa"/>
            <w:tcBorders>
              <w:top w:val="nil"/>
              <w:left w:val="nil"/>
              <w:bottom w:val="single" w:sz="8" w:space="0" w:color="auto"/>
              <w:right w:val="single" w:sz="8" w:space="0" w:color="auto"/>
            </w:tcBorders>
            <w:shd w:val="clear" w:color="auto" w:fill="auto"/>
            <w:vAlign w:val="center"/>
          </w:tcPr>
          <w:p w14:paraId="6A3419A2" w14:textId="77777777" w:rsidR="001D68A7" w:rsidRPr="001D68A7" w:rsidRDefault="001D68A7" w:rsidP="001D68A7">
            <w:r w:rsidRPr="001D68A7">
              <w:t>2015,0</w:t>
            </w:r>
          </w:p>
        </w:tc>
        <w:tc>
          <w:tcPr>
            <w:tcW w:w="850" w:type="dxa"/>
            <w:tcBorders>
              <w:top w:val="nil"/>
              <w:left w:val="nil"/>
              <w:bottom w:val="single" w:sz="8" w:space="0" w:color="auto"/>
              <w:right w:val="single" w:sz="8" w:space="0" w:color="auto"/>
            </w:tcBorders>
            <w:shd w:val="clear" w:color="auto" w:fill="auto"/>
            <w:vAlign w:val="center"/>
          </w:tcPr>
          <w:p w14:paraId="6BC84F9D" w14:textId="77777777" w:rsidR="001D68A7" w:rsidRPr="001D68A7" w:rsidRDefault="001D68A7" w:rsidP="001D68A7">
            <w:r w:rsidRPr="001D68A7">
              <w:t>2015,0</w:t>
            </w:r>
          </w:p>
        </w:tc>
        <w:tc>
          <w:tcPr>
            <w:tcW w:w="2835" w:type="dxa"/>
            <w:gridSpan w:val="5"/>
            <w:tcBorders>
              <w:top w:val="nil"/>
              <w:left w:val="nil"/>
              <w:bottom w:val="single" w:sz="8" w:space="0" w:color="auto"/>
              <w:right w:val="single" w:sz="8" w:space="0" w:color="auto"/>
            </w:tcBorders>
            <w:shd w:val="clear" w:color="auto" w:fill="auto"/>
            <w:vAlign w:val="center"/>
          </w:tcPr>
          <w:p w14:paraId="7EA32C39"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54E48004"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5D0FF64A"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486850BF" w14:textId="77777777" w:rsidR="001D68A7" w:rsidRPr="001D68A7" w:rsidRDefault="001D68A7" w:rsidP="001D68A7">
            <w:r w:rsidRPr="001D68A7">
              <w:t>0,0</w:t>
            </w:r>
          </w:p>
        </w:tc>
        <w:tc>
          <w:tcPr>
            <w:tcW w:w="709" w:type="dxa"/>
            <w:vAlign w:val="center"/>
          </w:tcPr>
          <w:p w14:paraId="64EE7D63" w14:textId="77777777" w:rsidR="001D68A7" w:rsidRPr="001D68A7" w:rsidRDefault="001D68A7" w:rsidP="001D68A7">
            <w:r w:rsidRPr="001D68A7">
              <w:t>0,0</w:t>
            </w:r>
          </w:p>
        </w:tc>
        <w:tc>
          <w:tcPr>
            <w:tcW w:w="709" w:type="dxa"/>
            <w:vAlign w:val="center"/>
          </w:tcPr>
          <w:p w14:paraId="2C4D1C2D" w14:textId="77777777" w:rsidR="001D68A7" w:rsidRPr="001D68A7" w:rsidRDefault="001D68A7" w:rsidP="001D68A7">
            <w:r w:rsidRPr="001D68A7">
              <w:t>0,0</w:t>
            </w:r>
          </w:p>
        </w:tc>
        <w:tc>
          <w:tcPr>
            <w:tcW w:w="709" w:type="dxa"/>
            <w:vAlign w:val="center"/>
          </w:tcPr>
          <w:p w14:paraId="253EC2B1" w14:textId="77777777" w:rsidR="001D68A7" w:rsidRPr="001D68A7" w:rsidRDefault="001D68A7" w:rsidP="001D68A7">
            <w:r w:rsidRPr="001D68A7">
              <w:t>0,0</w:t>
            </w:r>
          </w:p>
        </w:tc>
        <w:tc>
          <w:tcPr>
            <w:tcW w:w="1417" w:type="dxa"/>
            <w:vMerge w:val="restart"/>
          </w:tcPr>
          <w:p w14:paraId="73BFB9B1" w14:textId="77777777" w:rsidR="001D68A7" w:rsidRPr="001D68A7" w:rsidRDefault="001D68A7" w:rsidP="001D68A7"/>
        </w:tc>
      </w:tr>
      <w:tr w:rsidR="001D68A7" w:rsidRPr="001D68A7" w14:paraId="0EDD0A99" w14:textId="77777777" w:rsidTr="00E317CA">
        <w:trPr>
          <w:trHeight w:val="216"/>
        </w:trPr>
        <w:tc>
          <w:tcPr>
            <w:tcW w:w="425" w:type="dxa"/>
            <w:vMerge/>
          </w:tcPr>
          <w:p w14:paraId="4B464C8F" w14:textId="77777777" w:rsidR="001D68A7" w:rsidRPr="001D68A7" w:rsidRDefault="001D68A7" w:rsidP="001D68A7"/>
        </w:tc>
        <w:tc>
          <w:tcPr>
            <w:tcW w:w="2694" w:type="dxa"/>
            <w:vMerge/>
            <w:shd w:val="clear" w:color="auto" w:fill="auto"/>
          </w:tcPr>
          <w:p w14:paraId="62F3D660" w14:textId="77777777" w:rsidR="001D68A7" w:rsidRPr="001D68A7" w:rsidRDefault="001D68A7" w:rsidP="001D68A7"/>
        </w:tc>
        <w:tc>
          <w:tcPr>
            <w:tcW w:w="993" w:type="dxa"/>
            <w:vMerge/>
            <w:vAlign w:val="center"/>
          </w:tcPr>
          <w:p w14:paraId="3F740534" w14:textId="77777777" w:rsidR="001D68A7" w:rsidRPr="001D68A7" w:rsidRDefault="001D68A7" w:rsidP="001D68A7"/>
        </w:tc>
        <w:tc>
          <w:tcPr>
            <w:tcW w:w="1842" w:type="dxa"/>
          </w:tcPr>
          <w:p w14:paraId="60F87E0C" w14:textId="77777777" w:rsidR="001D68A7" w:rsidRPr="001D68A7" w:rsidRDefault="001D68A7" w:rsidP="001D68A7">
            <w:r w:rsidRPr="001D68A7">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38086A40" w14:textId="77777777" w:rsidR="001D68A7" w:rsidRPr="001D68A7" w:rsidRDefault="001D68A7" w:rsidP="001D68A7">
            <w:r w:rsidRPr="001D68A7">
              <w:t>1914,0</w:t>
            </w:r>
          </w:p>
        </w:tc>
        <w:tc>
          <w:tcPr>
            <w:tcW w:w="850" w:type="dxa"/>
            <w:tcBorders>
              <w:top w:val="nil"/>
              <w:left w:val="nil"/>
              <w:bottom w:val="single" w:sz="8" w:space="0" w:color="auto"/>
              <w:right w:val="single" w:sz="8" w:space="0" w:color="auto"/>
            </w:tcBorders>
            <w:shd w:val="clear" w:color="auto" w:fill="auto"/>
            <w:vAlign w:val="center"/>
          </w:tcPr>
          <w:p w14:paraId="35E0F590" w14:textId="77777777" w:rsidR="001D68A7" w:rsidRPr="001D68A7" w:rsidRDefault="001D68A7" w:rsidP="001D68A7">
            <w:r w:rsidRPr="001D68A7">
              <w:t>1914,0</w:t>
            </w:r>
          </w:p>
        </w:tc>
        <w:tc>
          <w:tcPr>
            <w:tcW w:w="2835" w:type="dxa"/>
            <w:gridSpan w:val="5"/>
            <w:tcBorders>
              <w:top w:val="nil"/>
              <w:left w:val="nil"/>
              <w:bottom w:val="single" w:sz="8" w:space="0" w:color="auto"/>
              <w:right w:val="single" w:sz="8" w:space="0" w:color="auto"/>
            </w:tcBorders>
            <w:shd w:val="clear" w:color="auto" w:fill="auto"/>
            <w:vAlign w:val="center"/>
          </w:tcPr>
          <w:p w14:paraId="123966C3"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3F280B53"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7E4749BD"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0FE4C8A8" w14:textId="77777777" w:rsidR="001D68A7" w:rsidRPr="001D68A7" w:rsidRDefault="001D68A7" w:rsidP="001D68A7">
            <w:r w:rsidRPr="001D68A7">
              <w:t>0,0</w:t>
            </w:r>
          </w:p>
        </w:tc>
        <w:tc>
          <w:tcPr>
            <w:tcW w:w="709" w:type="dxa"/>
            <w:vAlign w:val="center"/>
          </w:tcPr>
          <w:p w14:paraId="56F28536" w14:textId="77777777" w:rsidR="001D68A7" w:rsidRPr="001D68A7" w:rsidRDefault="001D68A7" w:rsidP="001D68A7">
            <w:r w:rsidRPr="001D68A7">
              <w:t>0,0</w:t>
            </w:r>
          </w:p>
        </w:tc>
        <w:tc>
          <w:tcPr>
            <w:tcW w:w="709" w:type="dxa"/>
            <w:vAlign w:val="center"/>
          </w:tcPr>
          <w:p w14:paraId="30ED3A97" w14:textId="77777777" w:rsidR="001D68A7" w:rsidRPr="001D68A7" w:rsidRDefault="001D68A7" w:rsidP="001D68A7">
            <w:r w:rsidRPr="001D68A7">
              <w:t>0,0</w:t>
            </w:r>
          </w:p>
        </w:tc>
        <w:tc>
          <w:tcPr>
            <w:tcW w:w="709" w:type="dxa"/>
            <w:vAlign w:val="center"/>
          </w:tcPr>
          <w:p w14:paraId="17ED81C2" w14:textId="77777777" w:rsidR="001D68A7" w:rsidRPr="001D68A7" w:rsidRDefault="001D68A7" w:rsidP="001D68A7">
            <w:r w:rsidRPr="001D68A7">
              <w:t>0,0</w:t>
            </w:r>
          </w:p>
        </w:tc>
        <w:tc>
          <w:tcPr>
            <w:tcW w:w="1417" w:type="dxa"/>
            <w:vMerge/>
          </w:tcPr>
          <w:p w14:paraId="0D97AD39" w14:textId="77777777" w:rsidR="001D68A7" w:rsidRPr="001D68A7" w:rsidRDefault="001D68A7" w:rsidP="001D68A7"/>
        </w:tc>
      </w:tr>
      <w:tr w:rsidR="001D68A7" w:rsidRPr="001D68A7" w14:paraId="00DCB425" w14:textId="77777777" w:rsidTr="00E317CA">
        <w:trPr>
          <w:trHeight w:val="513"/>
        </w:trPr>
        <w:tc>
          <w:tcPr>
            <w:tcW w:w="425" w:type="dxa"/>
            <w:vMerge/>
          </w:tcPr>
          <w:p w14:paraId="50EC4D79" w14:textId="77777777" w:rsidR="001D68A7" w:rsidRPr="001D68A7" w:rsidRDefault="001D68A7" w:rsidP="001D68A7"/>
        </w:tc>
        <w:tc>
          <w:tcPr>
            <w:tcW w:w="2694" w:type="dxa"/>
            <w:vMerge/>
            <w:shd w:val="clear" w:color="auto" w:fill="auto"/>
          </w:tcPr>
          <w:p w14:paraId="1464F626" w14:textId="77777777" w:rsidR="001D68A7" w:rsidRPr="001D68A7" w:rsidRDefault="001D68A7" w:rsidP="001D68A7"/>
        </w:tc>
        <w:tc>
          <w:tcPr>
            <w:tcW w:w="993" w:type="dxa"/>
            <w:vMerge/>
            <w:vAlign w:val="center"/>
          </w:tcPr>
          <w:p w14:paraId="0043C575" w14:textId="77777777" w:rsidR="001D68A7" w:rsidRPr="001D68A7" w:rsidRDefault="001D68A7" w:rsidP="001D68A7"/>
        </w:tc>
        <w:tc>
          <w:tcPr>
            <w:tcW w:w="1842" w:type="dxa"/>
          </w:tcPr>
          <w:p w14:paraId="42FACF14" w14:textId="77777777" w:rsidR="001D68A7" w:rsidRPr="001D68A7" w:rsidRDefault="001D68A7" w:rsidP="001D68A7">
            <w:r w:rsidRPr="001D68A7">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2AE7073D" w14:textId="77777777" w:rsidR="001D68A7" w:rsidRPr="001D68A7" w:rsidRDefault="001D68A7" w:rsidP="001D68A7">
            <w:r w:rsidRPr="001D68A7">
              <w:t>101,0</w:t>
            </w:r>
          </w:p>
        </w:tc>
        <w:tc>
          <w:tcPr>
            <w:tcW w:w="850" w:type="dxa"/>
            <w:tcBorders>
              <w:top w:val="nil"/>
              <w:left w:val="nil"/>
              <w:bottom w:val="single" w:sz="8" w:space="0" w:color="auto"/>
              <w:right w:val="single" w:sz="8" w:space="0" w:color="auto"/>
            </w:tcBorders>
            <w:shd w:val="clear" w:color="auto" w:fill="auto"/>
            <w:vAlign w:val="center"/>
          </w:tcPr>
          <w:p w14:paraId="7C0D7045" w14:textId="77777777" w:rsidR="001D68A7" w:rsidRPr="001D68A7" w:rsidRDefault="001D68A7" w:rsidP="001D68A7">
            <w:r w:rsidRPr="001D68A7">
              <w:t>101,0</w:t>
            </w:r>
          </w:p>
        </w:tc>
        <w:tc>
          <w:tcPr>
            <w:tcW w:w="2835" w:type="dxa"/>
            <w:gridSpan w:val="5"/>
            <w:tcBorders>
              <w:top w:val="nil"/>
              <w:left w:val="nil"/>
              <w:bottom w:val="single" w:sz="8" w:space="0" w:color="auto"/>
              <w:right w:val="single" w:sz="8" w:space="0" w:color="auto"/>
            </w:tcBorders>
            <w:shd w:val="clear" w:color="auto" w:fill="auto"/>
            <w:vAlign w:val="center"/>
          </w:tcPr>
          <w:p w14:paraId="2A99015A"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4AD59DF4" w14:textId="77777777" w:rsidR="001D68A7" w:rsidRPr="001D68A7" w:rsidRDefault="001D68A7" w:rsidP="001D68A7">
            <w:r w:rsidRPr="001D68A7">
              <w:t>0,0</w:t>
            </w:r>
          </w:p>
        </w:tc>
        <w:tc>
          <w:tcPr>
            <w:tcW w:w="709" w:type="dxa"/>
            <w:tcBorders>
              <w:top w:val="nil"/>
              <w:left w:val="nil"/>
              <w:bottom w:val="single" w:sz="8" w:space="0" w:color="auto"/>
              <w:right w:val="single" w:sz="8" w:space="0" w:color="auto"/>
            </w:tcBorders>
            <w:shd w:val="clear" w:color="auto" w:fill="auto"/>
            <w:vAlign w:val="center"/>
          </w:tcPr>
          <w:p w14:paraId="001985B1" w14:textId="77777777" w:rsidR="001D68A7" w:rsidRPr="001D68A7" w:rsidRDefault="001D68A7" w:rsidP="001D68A7">
            <w:r w:rsidRPr="001D68A7">
              <w:t>0,0</w:t>
            </w:r>
          </w:p>
        </w:tc>
        <w:tc>
          <w:tcPr>
            <w:tcW w:w="708" w:type="dxa"/>
            <w:tcBorders>
              <w:top w:val="nil"/>
              <w:left w:val="nil"/>
              <w:bottom w:val="single" w:sz="8" w:space="0" w:color="auto"/>
              <w:right w:val="single" w:sz="8" w:space="0" w:color="auto"/>
            </w:tcBorders>
            <w:shd w:val="clear" w:color="auto" w:fill="auto"/>
            <w:vAlign w:val="center"/>
          </w:tcPr>
          <w:p w14:paraId="6E2A87ED" w14:textId="77777777" w:rsidR="001D68A7" w:rsidRPr="001D68A7" w:rsidRDefault="001D68A7" w:rsidP="001D68A7">
            <w:r w:rsidRPr="001D68A7">
              <w:t>0,0</w:t>
            </w:r>
          </w:p>
        </w:tc>
        <w:tc>
          <w:tcPr>
            <w:tcW w:w="709" w:type="dxa"/>
            <w:vAlign w:val="center"/>
          </w:tcPr>
          <w:p w14:paraId="70AD8AE1" w14:textId="77777777" w:rsidR="001D68A7" w:rsidRPr="001D68A7" w:rsidRDefault="001D68A7" w:rsidP="001D68A7">
            <w:r w:rsidRPr="001D68A7">
              <w:t>0,0</w:t>
            </w:r>
          </w:p>
        </w:tc>
        <w:tc>
          <w:tcPr>
            <w:tcW w:w="709" w:type="dxa"/>
            <w:vAlign w:val="center"/>
          </w:tcPr>
          <w:p w14:paraId="4CB5C410" w14:textId="77777777" w:rsidR="001D68A7" w:rsidRPr="001D68A7" w:rsidRDefault="001D68A7" w:rsidP="001D68A7">
            <w:r w:rsidRPr="001D68A7">
              <w:t>0,0</w:t>
            </w:r>
          </w:p>
        </w:tc>
        <w:tc>
          <w:tcPr>
            <w:tcW w:w="709" w:type="dxa"/>
            <w:vAlign w:val="center"/>
          </w:tcPr>
          <w:p w14:paraId="742F6A0F" w14:textId="77777777" w:rsidR="001D68A7" w:rsidRPr="001D68A7" w:rsidRDefault="001D68A7" w:rsidP="001D68A7">
            <w:r w:rsidRPr="001D68A7">
              <w:t>0,0</w:t>
            </w:r>
          </w:p>
        </w:tc>
        <w:tc>
          <w:tcPr>
            <w:tcW w:w="1417" w:type="dxa"/>
            <w:vMerge/>
          </w:tcPr>
          <w:p w14:paraId="5A04AFE4" w14:textId="77777777" w:rsidR="001D68A7" w:rsidRPr="001D68A7" w:rsidRDefault="001D68A7" w:rsidP="001D68A7"/>
        </w:tc>
      </w:tr>
      <w:tr w:rsidR="001D68A7" w:rsidRPr="001D68A7" w14:paraId="218B82B2" w14:textId="77777777" w:rsidTr="00E317CA">
        <w:trPr>
          <w:trHeight w:val="255"/>
        </w:trPr>
        <w:tc>
          <w:tcPr>
            <w:tcW w:w="425" w:type="dxa"/>
            <w:vMerge/>
          </w:tcPr>
          <w:p w14:paraId="2DF79BA7" w14:textId="77777777" w:rsidR="001D68A7" w:rsidRPr="001D68A7" w:rsidRDefault="001D68A7" w:rsidP="001D68A7"/>
        </w:tc>
        <w:tc>
          <w:tcPr>
            <w:tcW w:w="2694" w:type="dxa"/>
            <w:vMerge w:val="restart"/>
            <w:shd w:val="clear" w:color="auto" w:fill="auto"/>
          </w:tcPr>
          <w:p w14:paraId="0F1B0F98" w14:textId="77777777" w:rsidR="001D68A7" w:rsidRPr="001D68A7" w:rsidRDefault="001D68A7" w:rsidP="001D68A7">
            <w:r w:rsidRPr="001D68A7">
              <w:t>Количество выплат стимулирующего характера (единица)</w:t>
            </w:r>
          </w:p>
        </w:tc>
        <w:tc>
          <w:tcPr>
            <w:tcW w:w="993" w:type="dxa"/>
            <w:vMerge w:val="restart"/>
            <w:vAlign w:val="center"/>
          </w:tcPr>
          <w:p w14:paraId="1C31E27F" w14:textId="77777777" w:rsidR="001D68A7" w:rsidRPr="001D68A7" w:rsidRDefault="001D68A7" w:rsidP="001D68A7"/>
        </w:tc>
        <w:tc>
          <w:tcPr>
            <w:tcW w:w="1842" w:type="dxa"/>
            <w:vMerge w:val="restart"/>
          </w:tcPr>
          <w:p w14:paraId="40CADAAC" w14:textId="77777777" w:rsidR="001D68A7" w:rsidRPr="001D68A7" w:rsidRDefault="001D68A7" w:rsidP="001D68A7"/>
        </w:tc>
        <w:tc>
          <w:tcPr>
            <w:tcW w:w="993" w:type="dxa"/>
            <w:vMerge w:val="restart"/>
            <w:tcBorders>
              <w:top w:val="nil"/>
              <w:left w:val="nil"/>
              <w:right w:val="single" w:sz="8" w:space="0" w:color="auto"/>
            </w:tcBorders>
            <w:shd w:val="clear" w:color="auto" w:fill="auto"/>
            <w:vAlign w:val="center"/>
          </w:tcPr>
          <w:p w14:paraId="4133C0FA" w14:textId="77777777" w:rsidR="001D68A7" w:rsidRPr="001D68A7" w:rsidRDefault="001D68A7" w:rsidP="001D68A7">
            <w:r w:rsidRPr="001D68A7">
              <w:t>Всего</w:t>
            </w:r>
          </w:p>
        </w:tc>
        <w:tc>
          <w:tcPr>
            <w:tcW w:w="850" w:type="dxa"/>
            <w:vMerge w:val="restart"/>
            <w:tcBorders>
              <w:top w:val="nil"/>
              <w:left w:val="nil"/>
              <w:right w:val="single" w:sz="8" w:space="0" w:color="auto"/>
            </w:tcBorders>
            <w:shd w:val="clear" w:color="auto" w:fill="auto"/>
            <w:vAlign w:val="center"/>
          </w:tcPr>
          <w:p w14:paraId="797F19B9" w14:textId="77777777" w:rsidR="001D68A7" w:rsidRPr="001D68A7" w:rsidRDefault="001D68A7" w:rsidP="001D68A7">
            <w:r w:rsidRPr="001D68A7">
              <w:t>2023</w:t>
            </w:r>
          </w:p>
        </w:tc>
        <w:tc>
          <w:tcPr>
            <w:tcW w:w="567" w:type="dxa"/>
            <w:vMerge w:val="restart"/>
            <w:tcBorders>
              <w:top w:val="nil"/>
              <w:left w:val="nil"/>
              <w:right w:val="single" w:sz="8" w:space="0" w:color="auto"/>
            </w:tcBorders>
            <w:shd w:val="clear" w:color="auto" w:fill="auto"/>
            <w:vAlign w:val="center"/>
          </w:tcPr>
          <w:p w14:paraId="1C0AC56C" w14:textId="77777777" w:rsidR="001D68A7" w:rsidRPr="001D68A7" w:rsidRDefault="001D68A7" w:rsidP="001D68A7">
            <w:r w:rsidRPr="001D68A7">
              <w:t>Год</w:t>
            </w:r>
          </w:p>
        </w:tc>
        <w:tc>
          <w:tcPr>
            <w:tcW w:w="2268" w:type="dxa"/>
            <w:gridSpan w:val="4"/>
            <w:tcBorders>
              <w:top w:val="nil"/>
              <w:left w:val="nil"/>
              <w:bottom w:val="single" w:sz="8" w:space="0" w:color="auto"/>
              <w:right w:val="single" w:sz="8" w:space="0" w:color="auto"/>
            </w:tcBorders>
            <w:shd w:val="clear" w:color="auto" w:fill="auto"/>
            <w:vAlign w:val="center"/>
          </w:tcPr>
          <w:p w14:paraId="64447369" w14:textId="77777777" w:rsidR="001D68A7" w:rsidRPr="001D68A7" w:rsidRDefault="001D68A7" w:rsidP="001D68A7">
            <w:r w:rsidRPr="001D68A7">
              <w:t>В том числе</w:t>
            </w:r>
          </w:p>
        </w:tc>
        <w:tc>
          <w:tcPr>
            <w:tcW w:w="709" w:type="dxa"/>
            <w:vMerge w:val="restart"/>
            <w:tcBorders>
              <w:top w:val="nil"/>
              <w:left w:val="nil"/>
              <w:right w:val="single" w:sz="8" w:space="0" w:color="auto"/>
            </w:tcBorders>
            <w:shd w:val="clear" w:color="auto" w:fill="auto"/>
            <w:vAlign w:val="center"/>
          </w:tcPr>
          <w:p w14:paraId="310C5F4F" w14:textId="77777777" w:rsidR="001D68A7" w:rsidRPr="001D68A7" w:rsidRDefault="001D68A7" w:rsidP="001D68A7">
            <w:r w:rsidRPr="001D68A7">
              <w:t>2025</w:t>
            </w:r>
          </w:p>
        </w:tc>
        <w:tc>
          <w:tcPr>
            <w:tcW w:w="709" w:type="dxa"/>
            <w:vMerge w:val="restart"/>
            <w:tcBorders>
              <w:top w:val="nil"/>
              <w:left w:val="nil"/>
              <w:right w:val="single" w:sz="8" w:space="0" w:color="auto"/>
            </w:tcBorders>
            <w:shd w:val="clear" w:color="auto" w:fill="auto"/>
            <w:vAlign w:val="center"/>
          </w:tcPr>
          <w:p w14:paraId="42B11D36" w14:textId="77777777" w:rsidR="001D68A7" w:rsidRPr="001D68A7" w:rsidRDefault="001D68A7" w:rsidP="001D68A7">
            <w:r w:rsidRPr="001D68A7">
              <w:t>2026</w:t>
            </w:r>
          </w:p>
        </w:tc>
        <w:tc>
          <w:tcPr>
            <w:tcW w:w="708" w:type="dxa"/>
            <w:vMerge w:val="restart"/>
            <w:tcBorders>
              <w:top w:val="nil"/>
              <w:left w:val="nil"/>
              <w:right w:val="single" w:sz="8" w:space="0" w:color="auto"/>
            </w:tcBorders>
            <w:shd w:val="clear" w:color="auto" w:fill="auto"/>
            <w:vAlign w:val="center"/>
          </w:tcPr>
          <w:p w14:paraId="1FBA6D59" w14:textId="77777777" w:rsidR="001D68A7" w:rsidRPr="001D68A7" w:rsidRDefault="001D68A7" w:rsidP="001D68A7">
            <w:r w:rsidRPr="001D68A7">
              <w:t>2027</w:t>
            </w:r>
          </w:p>
        </w:tc>
        <w:tc>
          <w:tcPr>
            <w:tcW w:w="709" w:type="dxa"/>
            <w:vMerge w:val="restart"/>
            <w:vAlign w:val="center"/>
          </w:tcPr>
          <w:p w14:paraId="4E01A2CF" w14:textId="77777777" w:rsidR="001D68A7" w:rsidRPr="001D68A7" w:rsidRDefault="001D68A7" w:rsidP="001D68A7">
            <w:r w:rsidRPr="001D68A7">
              <w:t>2028</w:t>
            </w:r>
          </w:p>
        </w:tc>
        <w:tc>
          <w:tcPr>
            <w:tcW w:w="709" w:type="dxa"/>
            <w:vMerge w:val="restart"/>
            <w:vAlign w:val="center"/>
          </w:tcPr>
          <w:p w14:paraId="2FCFB0DF" w14:textId="77777777" w:rsidR="001D68A7" w:rsidRPr="001D68A7" w:rsidRDefault="001D68A7" w:rsidP="001D68A7">
            <w:r w:rsidRPr="001D68A7">
              <w:t>2029</w:t>
            </w:r>
          </w:p>
        </w:tc>
        <w:tc>
          <w:tcPr>
            <w:tcW w:w="709" w:type="dxa"/>
            <w:vMerge w:val="restart"/>
            <w:vAlign w:val="center"/>
          </w:tcPr>
          <w:p w14:paraId="4DC13467" w14:textId="77777777" w:rsidR="001D68A7" w:rsidRPr="001D68A7" w:rsidRDefault="001D68A7" w:rsidP="001D68A7">
            <w:r w:rsidRPr="001D68A7">
              <w:t>2030</w:t>
            </w:r>
          </w:p>
        </w:tc>
        <w:tc>
          <w:tcPr>
            <w:tcW w:w="1417" w:type="dxa"/>
            <w:vMerge w:val="restart"/>
          </w:tcPr>
          <w:p w14:paraId="080421A6" w14:textId="77777777" w:rsidR="001D68A7" w:rsidRPr="001D68A7" w:rsidRDefault="001D68A7" w:rsidP="001D68A7"/>
        </w:tc>
      </w:tr>
      <w:tr w:rsidR="001D68A7" w:rsidRPr="001D68A7" w14:paraId="0A703993" w14:textId="77777777" w:rsidTr="00E317CA">
        <w:trPr>
          <w:trHeight w:val="255"/>
        </w:trPr>
        <w:tc>
          <w:tcPr>
            <w:tcW w:w="425" w:type="dxa"/>
            <w:vMerge/>
          </w:tcPr>
          <w:p w14:paraId="0021B2A5" w14:textId="77777777" w:rsidR="001D68A7" w:rsidRPr="001D68A7" w:rsidRDefault="001D68A7" w:rsidP="001D68A7"/>
        </w:tc>
        <w:tc>
          <w:tcPr>
            <w:tcW w:w="2694" w:type="dxa"/>
            <w:vMerge/>
            <w:shd w:val="clear" w:color="auto" w:fill="auto"/>
          </w:tcPr>
          <w:p w14:paraId="27CF1E76" w14:textId="77777777" w:rsidR="001D68A7" w:rsidRPr="001D68A7" w:rsidRDefault="001D68A7" w:rsidP="001D68A7"/>
        </w:tc>
        <w:tc>
          <w:tcPr>
            <w:tcW w:w="993" w:type="dxa"/>
            <w:vMerge/>
            <w:vAlign w:val="center"/>
          </w:tcPr>
          <w:p w14:paraId="4FD06963" w14:textId="77777777" w:rsidR="001D68A7" w:rsidRPr="001D68A7" w:rsidRDefault="001D68A7" w:rsidP="001D68A7"/>
        </w:tc>
        <w:tc>
          <w:tcPr>
            <w:tcW w:w="1842" w:type="dxa"/>
            <w:vMerge/>
          </w:tcPr>
          <w:p w14:paraId="0967DEFF" w14:textId="77777777" w:rsidR="001D68A7" w:rsidRPr="001D68A7" w:rsidRDefault="001D68A7" w:rsidP="001D68A7"/>
        </w:tc>
        <w:tc>
          <w:tcPr>
            <w:tcW w:w="993" w:type="dxa"/>
            <w:vMerge/>
            <w:tcBorders>
              <w:left w:val="nil"/>
              <w:bottom w:val="single" w:sz="8" w:space="0" w:color="auto"/>
              <w:right w:val="single" w:sz="8" w:space="0" w:color="auto"/>
            </w:tcBorders>
            <w:shd w:val="clear" w:color="auto" w:fill="auto"/>
            <w:vAlign w:val="center"/>
          </w:tcPr>
          <w:p w14:paraId="70E2A2EB" w14:textId="77777777" w:rsidR="001D68A7" w:rsidRPr="001D68A7" w:rsidRDefault="001D68A7" w:rsidP="001D68A7"/>
        </w:tc>
        <w:tc>
          <w:tcPr>
            <w:tcW w:w="850" w:type="dxa"/>
            <w:vMerge/>
            <w:tcBorders>
              <w:left w:val="nil"/>
              <w:bottom w:val="single" w:sz="8" w:space="0" w:color="auto"/>
              <w:right w:val="single" w:sz="8" w:space="0" w:color="auto"/>
            </w:tcBorders>
            <w:shd w:val="clear" w:color="auto" w:fill="auto"/>
            <w:vAlign w:val="center"/>
          </w:tcPr>
          <w:p w14:paraId="4190F9BF" w14:textId="77777777" w:rsidR="001D68A7" w:rsidRPr="001D68A7" w:rsidRDefault="001D68A7" w:rsidP="001D68A7"/>
        </w:tc>
        <w:tc>
          <w:tcPr>
            <w:tcW w:w="567" w:type="dxa"/>
            <w:vMerge/>
            <w:tcBorders>
              <w:left w:val="nil"/>
              <w:bottom w:val="single" w:sz="8" w:space="0" w:color="auto"/>
              <w:right w:val="single" w:sz="8" w:space="0" w:color="auto"/>
            </w:tcBorders>
            <w:shd w:val="clear" w:color="auto" w:fill="auto"/>
            <w:vAlign w:val="center"/>
          </w:tcPr>
          <w:p w14:paraId="71C9EF46" w14:textId="77777777" w:rsidR="001D68A7" w:rsidRPr="001D68A7" w:rsidRDefault="001D68A7" w:rsidP="001D68A7"/>
        </w:tc>
        <w:tc>
          <w:tcPr>
            <w:tcW w:w="567" w:type="dxa"/>
            <w:tcBorders>
              <w:top w:val="nil"/>
              <w:left w:val="nil"/>
              <w:bottom w:val="single" w:sz="8" w:space="0" w:color="auto"/>
              <w:right w:val="single" w:sz="8" w:space="0" w:color="auto"/>
            </w:tcBorders>
            <w:shd w:val="clear" w:color="auto" w:fill="auto"/>
            <w:vAlign w:val="center"/>
          </w:tcPr>
          <w:p w14:paraId="6AED36EE" w14:textId="77777777" w:rsidR="001D68A7" w:rsidRPr="001D68A7" w:rsidRDefault="001D68A7" w:rsidP="001D68A7">
            <w:r w:rsidRPr="001D68A7">
              <w:t xml:space="preserve">3 </w:t>
            </w:r>
            <w:proofErr w:type="gramStart"/>
            <w:r w:rsidRPr="001D68A7">
              <w:t>мес</w:t>
            </w:r>
            <w:proofErr w:type="gramEnd"/>
          </w:p>
        </w:tc>
        <w:tc>
          <w:tcPr>
            <w:tcW w:w="567" w:type="dxa"/>
            <w:tcBorders>
              <w:top w:val="nil"/>
              <w:left w:val="nil"/>
              <w:bottom w:val="single" w:sz="8" w:space="0" w:color="auto"/>
              <w:right w:val="single" w:sz="8" w:space="0" w:color="auto"/>
            </w:tcBorders>
            <w:shd w:val="clear" w:color="auto" w:fill="auto"/>
            <w:vAlign w:val="center"/>
          </w:tcPr>
          <w:p w14:paraId="296134E2" w14:textId="77777777" w:rsidR="001D68A7" w:rsidRPr="001D68A7" w:rsidRDefault="001D68A7" w:rsidP="001D68A7">
            <w:r w:rsidRPr="001D68A7">
              <w:t xml:space="preserve">6 </w:t>
            </w:r>
            <w:proofErr w:type="gramStart"/>
            <w:r w:rsidRPr="001D68A7">
              <w:t>мес</w:t>
            </w:r>
            <w:proofErr w:type="gramEnd"/>
          </w:p>
        </w:tc>
        <w:tc>
          <w:tcPr>
            <w:tcW w:w="567" w:type="dxa"/>
            <w:tcBorders>
              <w:top w:val="nil"/>
              <w:left w:val="nil"/>
              <w:bottom w:val="single" w:sz="8" w:space="0" w:color="auto"/>
              <w:right w:val="single" w:sz="8" w:space="0" w:color="auto"/>
            </w:tcBorders>
            <w:shd w:val="clear" w:color="auto" w:fill="auto"/>
            <w:vAlign w:val="center"/>
          </w:tcPr>
          <w:p w14:paraId="113695A6" w14:textId="77777777" w:rsidR="001D68A7" w:rsidRPr="001D68A7" w:rsidRDefault="001D68A7" w:rsidP="001D68A7">
            <w:r w:rsidRPr="001D68A7">
              <w:t xml:space="preserve">9 </w:t>
            </w:r>
            <w:proofErr w:type="gramStart"/>
            <w:r w:rsidRPr="001D68A7">
              <w:t>мес</w:t>
            </w:r>
            <w:proofErr w:type="gramEnd"/>
          </w:p>
        </w:tc>
        <w:tc>
          <w:tcPr>
            <w:tcW w:w="567" w:type="dxa"/>
            <w:tcBorders>
              <w:top w:val="nil"/>
              <w:left w:val="nil"/>
              <w:bottom w:val="single" w:sz="8" w:space="0" w:color="auto"/>
              <w:right w:val="single" w:sz="8" w:space="0" w:color="auto"/>
            </w:tcBorders>
            <w:shd w:val="clear" w:color="auto" w:fill="auto"/>
            <w:vAlign w:val="center"/>
          </w:tcPr>
          <w:p w14:paraId="7617C915" w14:textId="77777777" w:rsidR="001D68A7" w:rsidRPr="001D68A7" w:rsidRDefault="001D68A7" w:rsidP="001D68A7">
            <w:r w:rsidRPr="001D68A7">
              <w:t xml:space="preserve">12 </w:t>
            </w:r>
            <w:proofErr w:type="gramStart"/>
            <w:r w:rsidRPr="001D68A7">
              <w:t>мес</w:t>
            </w:r>
            <w:proofErr w:type="gramEnd"/>
          </w:p>
        </w:tc>
        <w:tc>
          <w:tcPr>
            <w:tcW w:w="709" w:type="dxa"/>
            <w:vMerge/>
            <w:tcBorders>
              <w:left w:val="nil"/>
              <w:bottom w:val="single" w:sz="8" w:space="0" w:color="auto"/>
              <w:right w:val="single" w:sz="8" w:space="0" w:color="auto"/>
            </w:tcBorders>
            <w:shd w:val="clear" w:color="auto" w:fill="auto"/>
            <w:vAlign w:val="center"/>
          </w:tcPr>
          <w:p w14:paraId="098A2B49" w14:textId="77777777" w:rsidR="001D68A7" w:rsidRPr="001D68A7" w:rsidRDefault="001D68A7" w:rsidP="001D68A7"/>
        </w:tc>
        <w:tc>
          <w:tcPr>
            <w:tcW w:w="709" w:type="dxa"/>
            <w:vMerge/>
            <w:tcBorders>
              <w:left w:val="nil"/>
              <w:bottom w:val="single" w:sz="8" w:space="0" w:color="auto"/>
              <w:right w:val="single" w:sz="8" w:space="0" w:color="auto"/>
            </w:tcBorders>
            <w:shd w:val="clear" w:color="auto" w:fill="auto"/>
            <w:vAlign w:val="center"/>
          </w:tcPr>
          <w:p w14:paraId="14AB3E5A" w14:textId="77777777" w:rsidR="001D68A7" w:rsidRPr="001D68A7" w:rsidRDefault="001D68A7" w:rsidP="001D68A7"/>
        </w:tc>
        <w:tc>
          <w:tcPr>
            <w:tcW w:w="708" w:type="dxa"/>
            <w:vMerge/>
            <w:tcBorders>
              <w:left w:val="nil"/>
              <w:bottom w:val="single" w:sz="8" w:space="0" w:color="auto"/>
              <w:right w:val="single" w:sz="8" w:space="0" w:color="auto"/>
            </w:tcBorders>
            <w:shd w:val="clear" w:color="auto" w:fill="auto"/>
            <w:vAlign w:val="center"/>
          </w:tcPr>
          <w:p w14:paraId="0883CA55" w14:textId="77777777" w:rsidR="001D68A7" w:rsidRPr="001D68A7" w:rsidRDefault="001D68A7" w:rsidP="001D68A7"/>
        </w:tc>
        <w:tc>
          <w:tcPr>
            <w:tcW w:w="709" w:type="dxa"/>
            <w:vMerge/>
            <w:vAlign w:val="center"/>
          </w:tcPr>
          <w:p w14:paraId="42F5C4DE" w14:textId="77777777" w:rsidR="001D68A7" w:rsidRPr="001D68A7" w:rsidRDefault="001D68A7" w:rsidP="001D68A7"/>
        </w:tc>
        <w:tc>
          <w:tcPr>
            <w:tcW w:w="709" w:type="dxa"/>
            <w:vMerge/>
            <w:vAlign w:val="center"/>
          </w:tcPr>
          <w:p w14:paraId="698E5602" w14:textId="77777777" w:rsidR="001D68A7" w:rsidRPr="001D68A7" w:rsidRDefault="001D68A7" w:rsidP="001D68A7"/>
        </w:tc>
        <w:tc>
          <w:tcPr>
            <w:tcW w:w="709" w:type="dxa"/>
            <w:vMerge/>
            <w:vAlign w:val="center"/>
          </w:tcPr>
          <w:p w14:paraId="14867102" w14:textId="77777777" w:rsidR="001D68A7" w:rsidRPr="001D68A7" w:rsidRDefault="001D68A7" w:rsidP="001D68A7"/>
        </w:tc>
        <w:tc>
          <w:tcPr>
            <w:tcW w:w="1417" w:type="dxa"/>
            <w:vMerge/>
          </w:tcPr>
          <w:p w14:paraId="04AA0AE2" w14:textId="77777777" w:rsidR="001D68A7" w:rsidRPr="001D68A7" w:rsidRDefault="001D68A7" w:rsidP="001D68A7"/>
        </w:tc>
      </w:tr>
      <w:tr w:rsidR="001D68A7" w:rsidRPr="001D68A7" w14:paraId="2E441C63" w14:textId="77777777" w:rsidTr="00E317CA">
        <w:trPr>
          <w:trHeight w:val="513"/>
        </w:trPr>
        <w:tc>
          <w:tcPr>
            <w:tcW w:w="425" w:type="dxa"/>
            <w:vMerge/>
          </w:tcPr>
          <w:p w14:paraId="0E5D7C18" w14:textId="77777777" w:rsidR="001D68A7" w:rsidRPr="001D68A7" w:rsidRDefault="001D68A7" w:rsidP="001D68A7"/>
        </w:tc>
        <w:tc>
          <w:tcPr>
            <w:tcW w:w="2694" w:type="dxa"/>
            <w:vMerge/>
            <w:shd w:val="clear" w:color="auto" w:fill="auto"/>
          </w:tcPr>
          <w:p w14:paraId="336E6755" w14:textId="77777777" w:rsidR="001D68A7" w:rsidRPr="001D68A7" w:rsidRDefault="001D68A7" w:rsidP="001D68A7"/>
        </w:tc>
        <w:tc>
          <w:tcPr>
            <w:tcW w:w="993" w:type="dxa"/>
            <w:vMerge/>
            <w:vAlign w:val="center"/>
          </w:tcPr>
          <w:p w14:paraId="2D7EEDB7" w14:textId="77777777" w:rsidR="001D68A7" w:rsidRPr="001D68A7" w:rsidRDefault="001D68A7" w:rsidP="001D68A7"/>
        </w:tc>
        <w:tc>
          <w:tcPr>
            <w:tcW w:w="1842" w:type="dxa"/>
            <w:vMerge/>
          </w:tcPr>
          <w:p w14:paraId="7972440B" w14:textId="77777777" w:rsidR="001D68A7" w:rsidRPr="001D68A7" w:rsidRDefault="001D68A7" w:rsidP="001D68A7"/>
        </w:tc>
        <w:tc>
          <w:tcPr>
            <w:tcW w:w="993" w:type="dxa"/>
            <w:tcBorders>
              <w:top w:val="nil"/>
              <w:left w:val="nil"/>
              <w:bottom w:val="single" w:sz="8" w:space="0" w:color="auto"/>
              <w:right w:val="single" w:sz="8" w:space="0" w:color="auto"/>
            </w:tcBorders>
            <w:shd w:val="clear" w:color="auto" w:fill="auto"/>
            <w:vAlign w:val="center"/>
          </w:tcPr>
          <w:p w14:paraId="2FA94D89" w14:textId="77777777" w:rsidR="001D68A7" w:rsidRPr="001D68A7" w:rsidRDefault="001D68A7" w:rsidP="001D68A7">
            <w:r w:rsidRPr="001D68A7">
              <w:t>1</w:t>
            </w:r>
          </w:p>
        </w:tc>
        <w:tc>
          <w:tcPr>
            <w:tcW w:w="850" w:type="dxa"/>
            <w:tcBorders>
              <w:top w:val="nil"/>
              <w:left w:val="nil"/>
              <w:bottom w:val="single" w:sz="8" w:space="0" w:color="auto"/>
              <w:right w:val="single" w:sz="8" w:space="0" w:color="auto"/>
            </w:tcBorders>
            <w:shd w:val="clear" w:color="auto" w:fill="auto"/>
            <w:vAlign w:val="center"/>
          </w:tcPr>
          <w:p w14:paraId="0D105E35" w14:textId="77777777" w:rsidR="001D68A7" w:rsidRPr="001D68A7" w:rsidRDefault="001D68A7" w:rsidP="001D68A7">
            <w:r w:rsidRPr="001D68A7">
              <w:t>1</w:t>
            </w:r>
          </w:p>
        </w:tc>
        <w:tc>
          <w:tcPr>
            <w:tcW w:w="567" w:type="dxa"/>
            <w:tcBorders>
              <w:top w:val="nil"/>
              <w:left w:val="nil"/>
              <w:bottom w:val="single" w:sz="8" w:space="0" w:color="auto"/>
              <w:right w:val="single" w:sz="8" w:space="0" w:color="auto"/>
            </w:tcBorders>
            <w:shd w:val="clear" w:color="auto" w:fill="auto"/>
            <w:vAlign w:val="center"/>
          </w:tcPr>
          <w:p w14:paraId="47FADE23" w14:textId="77777777" w:rsidR="001D68A7" w:rsidRPr="001D68A7" w:rsidRDefault="001D68A7" w:rsidP="001D68A7">
            <w:r w:rsidRPr="001D68A7">
              <w:t>1</w:t>
            </w:r>
          </w:p>
        </w:tc>
        <w:tc>
          <w:tcPr>
            <w:tcW w:w="567" w:type="dxa"/>
            <w:tcBorders>
              <w:top w:val="nil"/>
              <w:left w:val="nil"/>
              <w:bottom w:val="single" w:sz="8" w:space="0" w:color="auto"/>
              <w:right w:val="single" w:sz="8" w:space="0" w:color="auto"/>
            </w:tcBorders>
            <w:shd w:val="clear" w:color="auto" w:fill="auto"/>
            <w:vAlign w:val="center"/>
          </w:tcPr>
          <w:p w14:paraId="7E28B81B" w14:textId="77777777" w:rsidR="001D68A7" w:rsidRPr="001D68A7" w:rsidRDefault="001D68A7" w:rsidP="001D68A7">
            <w:r w:rsidRPr="001D68A7">
              <w:t>-</w:t>
            </w:r>
          </w:p>
        </w:tc>
        <w:tc>
          <w:tcPr>
            <w:tcW w:w="567" w:type="dxa"/>
            <w:tcBorders>
              <w:top w:val="nil"/>
              <w:left w:val="nil"/>
              <w:bottom w:val="single" w:sz="8" w:space="0" w:color="auto"/>
              <w:right w:val="single" w:sz="8" w:space="0" w:color="auto"/>
            </w:tcBorders>
            <w:shd w:val="clear" w:color="auto" w:fill="auto"/>
            <w:vAlign w:val="center"/>
          </w:tcPr>
          <w:p w14:paraId="7B2BEA60" w14:textId="77777777" w:rsidR="001D68A7" w:rsidRPr="001D68A7" w:rsidRDefault="001D68A7" w:rsidP="001D68A7">
            <w:r w:rsidRPr="001D68A7">
              <w:t>-</w:t>
            </w:r>
          </w:p>
        </w:tc>
        <w:tc>
          <w:tcPr>
            <w:tcW w:w="567" w:type="dxa"/>
            <w:tcBorders>
              <w:top w:val="nil"/>
              <w:left w:val="nil"/>
              <w:bottom w:val="single" w:sz="8" w:space="0" w:color="auto"/>
              <w:right w:val="single" w:sz="8" w:space="0" w:color="auto"/>
            </w:tcBorders>
            <w:shd w:val="clear" w:color="auto" w:fill="auto"/>
            <w:vAlign w:val="center"/>
          </w:tcPr>
          <w:p w14:paraId="5ECB6DC4" w14:textId="77777777" w:rsidR="001D68A7" w:rsidRPr="001D68A7" w:rsidRDefault="001D68A7" w:rsidP="001D68A7">
            <w:r w:rsidRPr="001D68A7">
              <w:t>-</w:t>
            </w:r>
          </w:p>
        </w:tc>
        <w:tc>
          <w:tcPr>
            <w:tcW w:w="567" w:type="dxa"/>
            <w:tcBorders>
              <w:top w:val="nil"/>
              <w:left w:val="nil"/>
              <w:bottom w:val="single" w:sz="8" w:space="0" w:color="auto"/>
              <w:right w:val="single" w:sz="8" w:space="0" w:color="auto"/>
            </w:tcBorders>
            <w:shd w:val="clear" w:color="auto" w:fill="auto"/>
            <w:vAlign w:val="center"/>
          </w:tcPr>
          <w:p w14:paraId="3D3EF303" w14:textId="77777777" w:rsidR="001D68A7" w:rsidRPr="001D68A7" w:rsidRDefault="001D68A7" w:rsidP="001D68A7">
            <w:r w:rsidRPr="001D68A7">
              <w:t>1</w:t>
            </w:r>
          </w:p>
        </w:tc>
        <w:tc>
          <w:tcPr>
            <w:tcW w:w="709" w:type="dxa"/>
            <w:tcBorders>
              <w:top w:val="nil"/>
              <w:left w:val="nil"/>
              <w:bottom w:val="single" w:sz="8" w:space="0" w:color="auto"/>
              <w:right w:val="single" w:sz="8" w:space="0" w:color="auto"/>
            </w:tcBorders>
            <w:shd w:val="clear" w:color="auto" w:fill="auto"/>
            <w:vAlign w:val="center"/>
          </w:tcPr>
          <w:p w14:paraId="32FD88C4" w14:textId="77777777" w:rsidR="001D68A7" w:rsidRPr="001D68A7" w:rsidRDefault="001D68A7" w:rsidP="001D68A7">
            <w:r w:rsidRPr="001D68A7">
              <w:t>1</w:t>
            </w:r>
          </w:p>
        </w:tc>
        <w:tc>
          <w:tcPr>
            <w:tcW w:w="709" w:type="dxa"/>
            <w:tcBorders>
              <w:top w:val="nil"/>
              <w:left w:val="nil"/>
              <w:bottom w:val="single" w:sz="8" w:space="0" w:color="auto"/>
              <w:right w:val="single" w:sz="8" w:space="0" w:color="auto"/>
            </w:tcBorders>
            <w:shd w:val="clear" w:color="auto" w:fill="auto"/>
            <w:vAlign w:val="center"/>
          </w:tcPr>
          <w:p w14:paraId="43749667" w14:textId="77777777" w:rsidR="001D68A7" w:rsidRPr="001D68A7" w:rsidRDefault="001D68A7" w:rsidP="001D68A7">
            <w:r w:rsidRPr="001D68A7">
              <w:t>1</w:t>
            </w:r>
          </w:p>
        </w:tc>
        <w:tc>
          <w:tcPr>
            <w:tcW w:w="708" w:type="dxa"/>
            <w:tcBorders>
              <w:top w:val="nil"/>
              <w:left w:val="nil"/>
              <w:bottom w:val="single" w:sz="8" w:space="0" w:color="auto"/>
              <w:right w:val="single" w:sz="8" w:space="0" w:color="auto"/>
            </w:tcBorders>
            <w:shd w:val="clear" w:color="auto" w:fill="auto"/>
            <w:vAlign w:val="center"/>
          </w:tcPr>
          <w:p w14:paraId="6ABAC708" w14:textId="77777777" w:rsidR="001D68A7" w:rsidRPr="001D68A7" w:rsidRDefault="001D68A7" w:rsidP="001D68A7">
            <w:r w:rsidRPr="001D68A7">
              <w:t>1</w:t>
            </w:r>
          </w:p>
        </w:tc>
        <w:tc>
          <w:tcPr>
            <w:tcW w:w="709" w:type="dxa"/>
            <w:vAlign w:val="center"/>
          </w:tcPr>
          <w:p w14:paraId="1A72610A" w14:textId="77777777" w:rsidR="001D68A7" w:rsidRPr="001D68A7" w:rsidRDefault="001D68A7" w:rsidP="001D68A7">
            <w:r w:rsidRPr="001D68A7">
              <w:t>1</w:t>
            </w:r>
          </w:p>
        </w:tc>
        <w:tc>
          <w:tcPr>
            <w:tcW w:w="709" w:type="dxa"/>
            <w:vAlign w:val="center"/>
          </w:tcPr>
          <w:p w14:paraId="31017C06" w14:textId="77777777" w:rsidR="001D68A7" w:rsidRPr="001D68A7" w:rsidRDefault="001D68A7" w:rsidP="001D68A7">
            <w:r w:rsidRPr="001D68A7">
              <w:t>1</w:t>
            </w:r>
          </w:p>
        </w:tc>
        <w:tc>
          <w:tcPr>
            <w:tcW w:w="709" w:type="dxa"/>
            <w:vAlign w:val="center"/>
          </w:tcPr>
          <w:p w14:paraId="20FFBF48" w14:textId="77777777" w:rsidR="001D68A7" w:rsidRPr="001D68A7" w:rsidRDefault="001D68A7" w:rsidP="001D68A7">
            <w:r w:rsidRPr="001D68A7">
              <w:t>1</w:t>
            </w:r>
          </w:p>
        </w:tc>
        <w:tc>
          <w:tcPr>
            <w:tcW w:w="1417" w:type="dxa"/>
            <w:vMerge/>
          </w:tcPr>
          <w:p w14:paraId="0E5A037A" w14:textId="77777777" w:rsidR="001D68A7" w:rsidRPr="001D68A7" w:rsidRDefault="001D68A7" w:rsidP="001D68A7"/>
        </w:tc>
      </w:tr>
      <w:tr w:rsidR="001D68A7" w:rsidRPr="001D68A7" w14:paraId="307217EC" w14:textId="77777777" w:rsidTr="00E317CA">
        <w:trPr>
          <w:trHeight w:val="199"/>
        </w:trPr>
        <w:tc>
          <w:tcPr>
            <w:tcW w:w="425" w:type="dxa"/>
            <w:vMerge w:val="restart"/>
          </w:tcPr>
          <w:p w14:paraId="0601DD3B" w14:textId="77777777" w:rsidR="001D68A7" w:rsidRPr="001D68A7" w:rsidRDefault="001D68A7" w:rsidP="001D68A7">
            <w:r w:rsidRPr="001D68A7">
              <w:t>2.</w:t>
            </w:r>
          </w:p>
        </w:tc>
        <w:tc>
          <w:tcPr>
            <w:tcW w:w="2694" w:type="dxa"/>
            <w:vMerge w:val="restart"/>
            <w:vAlign w:val="center"/>
          </w:tcPr>
          <w:p w14:paraId="1090DD0E" w14:textId="77777777" w:rsidR="001D68A7" w:rsidRPr="001D68A7" w:rsidRDefault="001D68A7" w:rsidP="001D68A7">
            <w:r w:rsidRPr="001D68A7">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207D138A" w14:textId="77777777" w:rsidR="001D68A7" w:rsidRPr="001D68A7" w:rsidRDefault="001D68A7" w:rsidP="001D68A7">
            <w:r w:rsidRPr="001D68A7">
              <w:t>2023-2030</w:t>
            </w:r>
          </w:p>
        </w:tc>
        <w:tc>
          <w:tcPr>
            <w:tcW w:w="1842" w:type="dxa"/>
          </w:tcPr>
          <w:p w14:paraId="79636A79" w14:textId="77777777" w:rsidR="001D68A7" w:rsidRPr="001D68A7" w:rsidRDefault="001D68A7" w:rsidP="001D68A7">
            <w:r w:rsidRPr="001D68A7">
              <w:t>Итого</w:t>
            </w:r>
          </w:p>
        </w:tc>
        <w:tc>
          <w:tcPr>
            <w:tcW w:w="993" w:type="dxa"/>
            <w:vAlign w:val="center"/>
          </w:tcPr>
          <w:p w14:paraId="75F89FE3" w14:textId="77777777" w:rsidR="001D68A7" w:rsidRPr="001D68A7" w:rsidRDefault="001D68A7" w:rsidP="001D68A7">
            <w:r w:rsidRPr="001D68A7">
              <w:t>2637,0</w:t>
            </w:r>
          </w:p>
        </w:tc>
        <w:tc>
          <w:tcPr>
            <w:tcW w:w="850" w:type="dxa"/>
            <w:vAlign w:val="center"/>
          </w:tcPr>
          <w:p w14:paraId="5E1AB216" w14:textId="77777777" w:rsidR="001D68A7" w:rsidRPr="001D68A7" w:rsidRDefault="001D68A7" w:rsidP="001D68A7">
            <w:r w:rsidRPr="001D68A7">
              <w:t>0,0</w:t>
            </w:r>
          </w:p>
        </w:tc>
        <w:tc>
          <w:tcPr>
            <w:tcW w:w="2835" w:type="dxa"/>
            <w:gridSpan w:val="5"/>
            <w:vAlign w:val="center"/>
          </w:tcPr>
          <w:p w14:paraId="412EE21D" w14:textId="77777777" w:rsidR="001D68A7" w:rsidRPr="001D68A7" w:rsidRDefault="001D68A7" w:rsidP="001D68A7">
            <w:r w:rsidRPr="001D68A7">
              <w:t>845,0</w:t>
            </w:r>
          </w:p>
        </w:tc>
        <w:tc>
          <w:tcPr>
            <w:tcW w:w="709" w:type="dxa"/>
            <w:vAlign w:val="center"/>
          </w:tcPr>
          <w:p w14:paraId="3EA5507F" w14:textId="77777777" w:rsidR="001D68A7" w:rsidRPr="001D68A7" w:rsidRDefault="001D68A7" w:rsidP="001D68A7">
            <w:r w:rsidRPr="001D68A7">
              <w:t>878,0</w:t>
            </w:r>
          </w:p>
        </w:tc>
        <w:tc>
          <w:tcPr>
            <w:tcW w:w="709" w:type="dxa"/>
            <w:vAlign w:val="center"/>
          </w:tcPr>
          <w:p w14:paraId="670DE96F" w14:textId="77777777" w:rsidR="001D68A7" w:rsidRPr="001D68A7" w:rsidRDefault="001D68A7" w:rsidP="001D68A7">
            <w:r w:rsidRPr="001D68A7">
              <w:t>914,0</w:t>
            </w:r>
          </w:p>
        </w:tc>
        <w:tc>
          <w:tcPr>
            <w:tcW w:w="708" w:type="dxa"/>
            <w:vAlign w:val="center"/>
          </w:tcPr>
          <w:p w14:paraId="1BC1243D" w14:textId="77777777" w:rsidR="001D68A7" w:rsidRPr="001D68A7" w:rsidRDefault="001D68A7" w:rsidP="001D68A7">
            <w:r w:rsidRPr="001D68A7">
              <w:t>0,0</w:t>
            </w:r>
          </w:p>
        </w:tc>
        <w:tc>
          <w:tcPr>
            <w:tcW w:w="709" w:type="dxa"/>
            <w:vAlign w:val="center"/>
          </w:tcPr>
          <w:p w14:paraId="5B97F4A0" w14:textId="77777777" w:rsidR="001D68A7" w:rsidRPr="001D68A7" w:rsidRDefault="001D68A7" w:rsidP="001D68A7">
            <w:r w:rsidRPr="001D68A7">
              <w:t>0,0</w:t>
            </w:r>
          </w:p>
        </w:tc>
        <w:tc>
          <w:tcPr>
            <w:tcW w:w="709" w:type="dxa"/>
            <w:vAlign w:val="center"/>
          </w:tcPr>
          <w:p w14:paraId="6F908E5D" w14:textId="77777777" w:rsidR="001D68A7" w:rsidRPr="001D68A7" w:rsidRDefault="001D68A7" w:rsidP="001D68A7">
            <w:r w:rsidRPr="001D68A7">
              <w:t>0,0</w:t>
            </w:r>
          </w:p>
        </w:tc>
        <w:tc>
          <w:tcPr>
            <w:tcW w:w="709" w:type="dxa"/>
            <w:vAlign w:val="center"/>
          </w:tcPr>
          <w:p w14:paraId="17B289BD" w14:textId="77777777" w:rsidR="001D68A7" w:rsidRPr="001D68A7" w:rsidRDefault="001D68A7" w:rsidP="001D68A7">
            <w:r w:rsidRPr="001D68A7">
              <w:t>0,0</w:t>
            </w:r>
          </w:p>
        </w:tc>
        <w:tc>
          <w:tcPr>
            <w:tcW w:w="1417" w:type="dxa"/>
            <w:vMerge w:val="restart"/>
          </w:tcPr>
          <w:p w14:paraId="375AC631" w14:textId="77777777" w:rsidR="001D68A7" w:rsidRPr="001D68A7" w:rsidRDefault="001D68A7" w:rsidP="001D68A7">
            <w:r w:rsidRPr="001D68A7">
              <w:t>Администрация  городского округа Лыткарино</w:t>
            </w:r>
          </w:p>
        </w:tc>
      </w:tr>
      <w:tr w:rsidR="001D68A7" w:rsidRPr="001D68A7" w14:paraId="47FDF16F" w14:textId="77777777" w:rsidTr="00E317CA">
        <w:trPr>
          <w:trHeight w:val="833"/>
        </w:trPr>
        <w:tc>
          <w:tcPr>
            <w:tcW w:w="425" w:type="dxa"/>
            <w:vMerge/>
          </w:tcPr>
          <w:p w14:paraId="240C9593" w14:textId="77777777" w:rsidR="001D68A7" w:rsidRPr="001D68A7" w:rsidRDefault="001D68A7" w:rsidP="001D68A7"/>
        </w:tc>
        <w:tc>
          <w:tcPr>
            <w:tcW w:w="2694" w:type="dxa"/>
            <w:vMerge/>
          </w:tcPr>
          <w:p w14:paraId="11D2DDE7" w14:textId="77777777" w:rsidR="001D68A7" w:rsidRPr="001D68A7" w:rsidRDefault="001D68A7" w:rsidP="001D68A7"/>
        </w:tc>
        <w:tc>
          <w:tcPr>
            <w:tcW w:w="993" w:type="dxa"/>
            <w:vMerge/>
            <w:vAlign w:val="center"/>
          </w:tcPr>
          <w:p w14:paraId="6197B4EB" w14:textId="77777777" w:rsidR="001D68A7" w:rsidRPr="001D68A7" w:rsidRDefault="001D68A7" w:rsidP="001D68A7"/>
        </w:tc>
        <w:tc>
          <w:tcPr>
            <w:tcW w:w="1842" w:type="dxa"/>
          </w:tcPr>
          <w:p w14:paraId="14047896" w14:textId="77777777" w:rsidR="001D68A7" w:rsidRPr="001D68A7" w:rsidRDefault="001D68A7" w:rsidP="001D68A7">
            <w:r w:rsidRPr="001D68A7">
              <w:t>Средства бюджета Московской области</w:t>
            </w:r>
          </w:p>
        </w:tc>
        <w:tc>
          <w:tcPr>
            <w:tcW w:w="993" w:type="dxa"/>
            <w:vAlign w:val="center"/>
          </w:tcPr>
          <w:p w14:paraId="0A92C479" w14:textId="77777777" w:rsidR="001D68A7" w:rsidRPr="001D68A7" w:rsidRDefault="001D68A7" w:rsidP="001D68A7">
            <w:r w:rsidRPr="001D68A7">
              <w:t>0,0</w:t>
            </w:r>
          </w:p>
        </w:tc>
        <w:tc>
          <w:tcPr>
            <w:tcW w:w="850" w:type="dxa"/>
            <w:vAlign w:val="center"/>
          </w:tcPr>
          <w:p w14:paraId="3B880F5A" w14:textId="77777777" w:rsidR="001D68A7" w:rsidRPr="001D68A7" w:rsidRDefault="001D68A7" w:rsidP="001D68A7">
            <w:r w:rsidRPr="001D68A7">
              <w:t>0,0</w:t>
            </w:r>
          </w:p>
        </w:tc>
        <w:tc>
          <w:tcPr>
            <w:tcW w:w="2835" w:type="dxa"/>
            <w:gridSpan w:val="5"/>
            <w:vAlign w:val="center"/>
          </w:tcPr>
          <w:p w14:paraId="6DC1CEC7" w14:textId="77777777" w:rsidR="001D68A7" w:rsidRPr="001D68A7" w:rsidRDefault="001D68A7" w:rsidP="001D68A7">
            <w:r w:rsidRPr="001D68A7">
              <w:t>0,0</w:t>
            </w:r>
          </w:p>
        </w:tc>
        <w:tc>
          <w:tcPr>
            <w:tcW w:w="709" w:type="dxa"/>
            <w:vAlign w:val="center"/>
          </w:tcPr>
          <w:p w14:paraId="3F269564" w14:textId="77777777" w:rsidR="001D68A7" w:rsidRPr="001D68A7" w:rsidRDefault="001D68A7" w:rsidP="001D68A7">
            <w:r w:rsidRPr="001D68A7">
              <w:t>0,0</w:t>
            </w:r>
          </w:p>
        </w:tc>
        <w:tc>
          <w:tcPr>
            <w:tcW w:w="709" w:type="dxa"/>
            <w:vAlign w:val="center"/>
          </w:tcPr>
          <w:p w14:paraId="463DE2C9" w14:textId="77777777" w:rsidR="001D68A7" w:rsidRPr="001D68A7" w:rsidRDefault="001D68A7" w:rsidP="001D68A7">
            <w:r w:rsidRPr="001D68A7">
              <w:t>0,0</w:t>
            </w:r>
          </w:p>
        </w:tc>
        <w:tc>
          <w:tcPr>
            <w:tcW w:w="708" w:type="dxa"/>
            <w:vAlign w:val="center"/>
          </w:tcPr>
          <w:p w14:paraId="4F322178" w14:textId="77777777" w:rsidR="001D68A7" w:rsidRPr="001D68A7" w:rsidRDefault="001D68A7" w:rsidP="001D68A7">
            <w:r w:rsidRPr="001D68A7">
              <w:t>0,0</w:t>
            </w:r>
          </w:p>
        </w:tc>
        <w:tc>
          <w:tcPr>
            <w:tcW w:w="709" w:type="dxa"/>
            <w:vAlign w:val="center"/>
          </w:tcPr>
          <w:p w14:paraId="513ADA60" w14:textId="77777777" w:rsidR="001D68A7" w:rsidRPr="001D68A7" w:rsidRDefault="001D68A7" w:rsidP="001D68A7">
            <w:r w:rsidRPr="001D68A7">
              <w:t>0,0</w:t>
            </w:r>
          </w:p>
        </w:tc>
        <w:tc>
          <w:tcPr>
            <w:tcW w:w="709" w:type="dxa"/>
            <w:vAlign w:val="center"/>
          </w:tcPr>
          <w:p w14:paraId="59D87049" w14:textId="77777777" w:rsidR="001D68A7" w:rsidRPr="001D68A7" w:rsidRDefault="001D68A7" w:rsidP="001D68A7">
            <w:r w:rsidRPr="001D68A7">
              <w:t>0,0</w:t>
            </w:r>
          </w:p>
        </w:tc>
        <w:tc>
          <w:tcPr>
            <w:tcW w:w="709" w:type="dxa"/>
            <w:vAlign w:val="center"/>
          </w:tcPr>
          <w:p w14:paraId="5F58916F" w14:textId="77777777" w:rsidR="001D68A7" w:rsidRPr="001D68A7" w:rsidRDefault="001D68A7" w:rsidP="001D68A7">
            <w:r w:rsidRPr="001D68A7">
              <w:t>0,0</w:t>
            </w:r>
          </w:p>
        </w:tc>
        <w:tc>
          <w:tcPr>
            <w:tcW w:w="1417" w:type="dxa"/>
            <w:vMerge/>
          </w:tcPr>
          <w:p w14:paraId="63D04542" w14:textId="77777777" w:rsidR="001D68A7" w:rsidRPr="001D68A7" w:rsidRDefault="001D68A7" w:rsidP="001D68A7"/>
        </w:tc>
      </w:tr>
      <w:tr w:rsidR="001D68A7" w:rsidRPr="001D68A7" w14:paraId="46299B84" w14:textId="77777777" w:rsidTr="00E317CA">
        <w:trPr>
          <w:trHeight w:val="833"/>
        </w:trPr>
        <w:tc>
          <w:tcPr>
            <w:tcW w:w="425" w:type="dxa"/>
            <w:vMerge/>
          </w:tcPr>
          <w:p w14:paraId="7423FDD9" w14:textId="77777777" w:rsidR="001D68A7" w:rsidRPr="001D68A7" w:rsidRDefault="001D68A7" w:rsidP="001D68A7"/>
        </w:tc>
        <w:tc>
          <w:tcPr>
            <w:tcW w:w="2694" w:type="dxa"/>
            <w:vMerge/>
          </w:tcPr>
          <w:p w14:paraId="23CE5576" w14:textId="77777777" w:rsidR="001D68A7" w:rsidRPr="001D68A7" w:rsidRDefault="001D68A7" w:rsidP="001D68A7"/>
        </w:tc>
        <w:tc>
          <w:tcPr>
            <w:tcW w:w="993" w:type="dxa"/>
            <w:vMerge/>
            <w:vAlign w:val="center"/>
          </w:tcPr>
          <w:p w14:paraId="3DB14B70" w14:textId="77777777" w:rsidR="001D68A7" w:rsidRPr="001D68A7" w:rsidRDefault="001D68A7" w:rsidP="001D68A7"/>
        </w:tc>
        <w:tc>
          <w:tcPr>
            <w:tcW w:w="1842" w:type="dxa"/>
          </w:tcPr>
          <w:p w14:paraId="55A7CAAC" w14:textId="77777777" w:rsidR="001D68A7" w:rsidRPr="001D68A7" w:rsidRDefault="001D68A7" w:rsidP="001D68A7">
            <w:r w:rsidRPr="001D68A7">
              <w:t>Средства бюджета муниципального образования</w:t>
            </w:r>
          </w:p>
        </w:tc>
        <w:tc>
          <w:tcPr>
            <w:tcW w:w="993" w:type="dxa"/>
            <w:vAlign w:val="center"/>
          </w:tcPr>
          <w:p w14:paraId="21171129" w14:textId="77777777" w:rsidR="001D68A7" w:rsidRPr="001D68A7" w:rsidRDefault="001D68A7" w:rsidP="001D68A7">
            <w:r w:rsidRPr="001D68A7">
              <w:t>2637,0</w:t>
            </w:r>
          </w:p>
        </w:tc>
        <w:tc>
          <w:tcPr>
            <w:tcW w:w="850" w:type="dxa"/>
            <w:vAlign w:val="center"/>
          </w:tcPr>
          <w:p w14:paraId="0CFA2239" w14:textId="77777777" w:rsidR="001D68A7" w:rsidRPr="001D68A7" w:rsidRDefault="001D68A7" w:rsidP="001D68A7">
            <w:r w:rsidRPr="001D68A7">
              <w:t>0,0</w:t>
            </w:r>
          </w:p>
        </w:tc>
        <w:tc>
          <w:tcPr>
            <w:tcW w:w="2835" w:type="dxa"/>
            <w:gridSpan w:val="5"/>
            <w:vAlign w:val="center"/>
          </w:tcPr>
          <w:p w14:paraId="72FF8D64" w14:textId="77777777" w:rsidR="001D68A7" w:rsidRPr="001D68A7" w:rsidRDefault="001D68A7" w:rsidP="001D68A7">
            <w:r w:rsidRPr="001D68A7">
              <w:t>845,0</w:t>
            </w:r>
          </w:p>
        </w:tc>
        <w:tc>
          <w:tcPr>
            <w:tcW w:w="709" w:type="dxa"/>
            <w:vAlign w:val="center"/>
          </w:tcPr>
          <w:p w14:paraId="50E0275E" w14:textId="77777777" w:rsidR="001D68A7" w:rsidRPr="001D68A7" w:rsidRDefault="001D68A7" w:rsidP="001D68A7">
            <w:r w:rsidRPr="001D68A7">
              <w:t>878,0</w:t>
            </w:r>
          </w:p>
        </w:tc>
        <w:tc>
          <w:tcPr>
            <w:tcW w:w="709" w:type="dxa"/>
            <w:vAlign w:val="center"/>
          </w:tcPr>
          <w:p w14:paraId="42532CAC" w14:textId="77777777" w:rsidR="001D68A7" w:rsidRPr="001D68A7" w:rsidRDefault="001D68A7" w:rsidP="001D68A7">
            <w:r w:rsidRPr="001D68A7">
              <w:t>914,0</w:t>
            </w:r>
          </w:p>
        </w:tc>
        <w:tc>
          <w:tcPr>
            <w:tcW w:w="708" w:type="dxa"/>
            <w:vAlign w:val="center"/>
          </w:tcPr>
          <w:p w14:paraId="0BE58F11" w14:textId="77777777" w:rsidR="001D68A7" w:rsidRPr="001D68A7" w:rsidRDefault="001D68A7" w:rsidP="001D68A7">
            <w:r w:rsidRPr="001D68A7">
              <w:t>0,0</w:t>
            </w:r>
          </w:p>
        </w:tc>
        <w:tc>
          <w:tcPr>
            <w:tcW w:w="709" w:type="dxa"/>
            <w:vAlign w:val="center"/>
          </w:tcPr>
          <w:p w14:paraId="00AE24B8" w14:textId="77777777" w:rsidR="001D68A7" w:rsidRPr="001D68A7" w:rsidRDefault="001D68A7" w:rsidP="001D68A7">
            <w:r w:rsidRPr="001D68A7">
              <w:t>0,0</w:t>
            </w:r>
          </w:p>
        </w:tc>
        <w:tc>
          <w:tcPr>
            <w:tcW w:w="709" w:type="dxa"/>
            <w:vAlign w:val="center"/>
          </w:tcPr>
          <w:p w14:paraId="33C35A65" w14:textId="77777777" w:rsidR="001D68A7" w:rsidRPr="001D68A7" w:rsidRDefault="001D68A7" w:rsidP="001D68A7">
            <w:r w:rsidRPr="001D68A7">
              <w:t>0,0</w:t>
            </w:r>
          </w:p>
        </w:tc>
        <w:tc>
          <w:tcPr>
            <w:tcW w:w="709" w:type="dxa"/>
            <w:vAlign w:val="center"/>
          </w:tcPr>
          <w:p w14:paraId="686FAD55" w14:textId="77777777" w:rsidR="001D68A7" w:rsidRPr="001D68A7" w:rsidRDefault="001D68A7" w:rsidP="001D68A7">
            <w:r w:rsidRPr="001D68A7">
              <w:t>0,0</w:t>
            </w:r>
          </w:p>
        </w:tc>
        <w:tc>
          <w:tcPr>
            <w:tcW w:w="1417" w:type="dxa"/>
            <w:vMerge/>
          </w:tcPr>
          <w:p w14:paraId="1F5976A7" w14:textId="77777777" w:rsidR="001D68A7" w:rsidRPr="001D68A7" w:rsidRDefault="001D68A7" w:rsidP="001D68A7"/>
        </w:tc>
      </w:tr>
      <w:tr w:rsidR="001D68A7" w:rsidRPr="001D68A7" w14:paraId="2B478919" w14:textId="77777777" w:rsidTr="00E317CA">
        <w:trPr>
          <w:trHeight w:val="290"/>
        </w:trPr>
        <w:tc>
          <w:tcPr>
            <w:tcW w:w="425" w:type="dxa"/>
            <w:vMerge w:val="restart"/>
          </w:tcPr>
          <w:p w14:paraId="453FEF4B" w14:textId="77777777" w:rsidR="001D68A7" w:rsidRPr="001D68A7" w:rsidRDefault="001D68A7" w:rsidP="001D68A7">
            <w:r w:rsidRPr="001D68A7">
              <w:t>2.1</w:t>
            </w:r>
          </w:p>
        </w:tc>
        <w:tc>
          <w:tcPr>
            <w:tcW w:w="2694" w:type="dxa"/>
            <w:vMerge w:val="restart"/>
          </w:tcPr>
          <w:p w14:paraId="40CBF001" w14:textId="77777777" w:rsidR="001D68A7" w:rsidRPr="001D68A7" w:rsidRDefault="001D68A7" w:rsidP="001D68A7">
            <w:pPr>
              <w:rPr>
                <w:highlight w:val="yellow"/>
              </w:rPr>
            </w:pPr>
            <w:r w:rsidRPr="001D68A7">
              <w:t xml:space="preserve">Мероприятие 02.01. Мероприятие в рамках ГП МО  – 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w:t>
            </w:r>
            <w:r w:rsidRPr="001D68A7">
              <w:lastRenderedPageBreak/>
              <w:t>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6AC33572" w14:textId="77777777" w:rsidR="001D68A7" w:rsidRPr="001D68A7" w:rsidRDefault="001D68A7" w:rsidP="001D68A7">
            <w:r w:rsidRPr="001D68A7">
              <w:lastRenderedPageBreak/>
              <w:t>2023-2030</w:t>
            </w:r>
          </w:p>
        </w:tc>
        <w:tc>
          <w:tcPr>
            <w:tcW w:w="1842" w:type="dxa"/>
          </w:tcPr>
          <w:p w14:paraId="5DE64382" w14:textId="77777777" w:rsidR="001D68A7" w:rsidRPr="001D68A7" w:rsidRDefault="001D68A7" w:rsidP="001D68A7">
            <w:r w:rsidRPr="001D68A7">
              <w:t>Итого</w:t>
            </w:r>
          </w:p>
        </w:tc>
        <w:tc>
          <w:tcPr>
            <w:tcW w:w="993" w:type="dxa"/>
            <w:vAlign w:val="center"/>
          </w:tcPr>
          <w:p w14:paraId="65B8BE0C" w14:textId="77777777" w:rsidR="001D68A7" w:rsidRPr="001D68A7" w:rsidRDefault="001D68A7" w:rsidP="001D68A7">
            <w:r w:rsidRPr="001D68A7">
              <w:t>2637,0</w:t>
            </w:r>
          </w:p>
        </w:tc>
        <w:tc>
          <w:tcPr>
            <w:tcW w:w="850" w:type="dxa"/>
            <w:vAlign w:val="center"/>
          </w:tcPr>
          <w:p w14:paraId="7B5FBACE" w14:textId="77777777" w:rsidR="001D68A7" w:rsidRPr="001D68A7" w:rsidRDefault="001D68A7" w:rsidP="001D68A7">
            <w:r w:rsidRPr="001D68A7">
              <w:t>0,0</w:t>
            </w:r>
          </w:p>
        </w:tc>
        <w:tc>
          <w:tcPr>
            <w:tcW w:w="2835" w:type="dxa"/>
            <w:gridSpan w:val="5"/>
            <w:vAlign w:val="center"/>
          </w:tcPr>
          <w:p w14:paraId="228E78FC" w14:textId="77777777" w:rsidR="001D68A7" w:rsidRPr="001D68A7" w:rsidRDefault="001D68A7" w:rsidP="001D68A7">
            <w:r w:rsidRPr="001D68A7">
              <w:t>845,0</w:t>
            </w:r>
          </w:p>
        </w:tc>
        <w:tc>
          <w:tcPr>
            <w:tcW w:w="709" w:type="dxa"/>
            <w:vAlign w:val="center"/>
          </w:tcPr>
          <w:p w14:paraId="4EC410AC" w14:textId="77777777" w:rsidR="001D68A7" w:rsidRPr="001D68A7" w:rsidRDefault="001D68A7" w:rsidP="001D68A7">
            <w:r w:rsidRPr="001D68A7">
              <w:t>878,0</w:t>
            </w:r>
          </w:p>
        </w:tc>
        <w:tc>
          <w:tcPr>
            <w:tcW w:w="709" w:type="dxa"/>
            <w:vAlign w:val="center"/>
          </w:tcPr>
          <w:p w14:paraId="52C06801" w14:textId="77777777" w:rsidR="001D68A7" w:rsidRPr="001D68A7" w:rsidRDefault="001D68A7" w:rsidP="001D68A7">
            <w:r w:rsidRPr="001D68A7">
              <w:t>914,0</w:t>
            </w:r>
          </w:p>
        </w:tc>
        <w:tc>
          <w:tcPr>
            <w:tcW w:w="708" w:type="dxa"/>
            <w:vAlign w:val="center"/>
          </w:tcPr>
          <w:p w14:paraId="3A62E02E" w14:textId="77777777" w:rsidR="001D68A7" w:rsidRPr="001D68A7" w:rsidRDefault="001D68A7" w:rsidP="001D68A7">
            <w:r w:rsidRPr="001D68A7">
              <w:t>0,0</w:t>
            </w:r>
          </w:p>
        </w:tc>
        <w:tc>
          <w:tcPr>
            <w:tcW w:w="709" w:type="dxa"/>
            <w:vAlign w:val="center"/>
          </w:tcPr>
          <w:p w14:paraId="7E3F1B2D" w14:textId="77777777" w:rsidR="001D68A7" w:rsidRPr="001D68A7" w:rsidRDefault="001D68A7" w:rsidP="001D68A7">
            <w:r w:rsidRPr="001D68A7">
              <w:t>0,0</w:t>
            </w:r>
          </w:p>
        </w:tc>
        <w:tc>
          <w:tcPr>
            <w:tcW w:w="709" w:type="dxa"/>
            <w:vAlign w:val="center"/>
          </w:tcPr>
          <w:p w14:paraId="56027EB7" w14:textId="77777777" w:rsidR="001D68A7" w:rsidRPr="001D68A7" w:rsidRDefault="001D68A7" w:rsidP="001D68A7">
            <w:r w:rsidRPr="001D68A7">
              <w:t>0,0</w:t>
            </w:r>
          </w:p>
        </w:tc>
        <w:tc>
          <w:tcPr>
            <w:tcW w:w="709" w:type="dxa"/>
            <w:vAlign w:val="center"/>
          </w:tcPr>
          <w:p w14:paraId="38C40594" w14:textId="77777777" w:rsidR="001D68A7" w:rsidRPr="001D68A7" w:rsidRDefault="001D68A7" w:rsidP="001D68A7">
            <w:r w:rsidRPr="001D68A7">
              <w:t>0,0</w:t>
            </w:r>
          </w:p>
        </w:tc>
        <w:tc>
          <w:tcPr>
            <w:tcW w:w="1417" w:type="dxa"/>
            <w:vMerge w:val="restart"/>
          </w:tcPr>
          <w:p w14:paraId="5316C319" w14:textId="77777777" w:rsidR="001D68A7" w:rsidRPr="001D68A7" w:rsidRDefault="001D68A7" w:rsidP="001D68A7"/>
        </w:tc>
      </w:tr>
      <w:tr w:rsidR="001D68A7" w:rsidRPr="001D68A7" w14:paraId="25CDFEEF" w14:textId="77777777" w:rsidTr="00E317CA">
        <w:trPr>
          <w:trHeight w:val="833"/>
        </w:trPr>
        <w:tc>
          <w:tcPr>
            <w:tcW w:w="425" w:type="dxa"/>
            <w:vMerge/>
          </w:tcPr>
          <w:p w14:paraId="726356F3" w14:textId="77777777" w:rsidR="001D68A7" w:rsidRPr="001D68A7" w:rsidRDefault="001D68A7" w:rsidP="001D68A7"/>
        </w:tc>
        <w:tc>
          <w:tcPr>
            <w:tcW w:w="2694" w:type="dxa"/>
            <w:vMerge/>
          </w:tcPr>
          <w:p w14:paraId="680BA46E" w14:textId="77777777" w:rsidR="001D68A7" w:rsidRPr="001D68A7" w:rsidRDefault="001D68A7" w:rsidP="001D68A7"/>
        </w:tc>
        <w:tc>
          <w:tcPr>
            <w:tcW w:w="993" w:type="dxa"/>
            <w:vMerge/>
          </w:tcPr>
          <w:p w14:paraId="21B00F6B" w14:textId="77777777" w:rsidR="001D68A7" w:rsidRPr="001D68A7" w:rsidRDefault="001D68A7" w:rsidP="001D68A7"/>
        </w:tc>
        <w:tc>
          <w:tcPr>
            <w:tcW w:w="1842" w:type="dxa"/>
          </w:tcPr>
          <w:p w14:paraId="7A4C2E38" w14:textId="77777777" w:rsidR="001D68A7" w:rsidRPr="001D68A7" w:rsidRDefault="001D68A7" w:rsidP="001D68A7">
            <w:r w:rsidRPr="001D68A7">
              <w:t>Средства бюджета Московской области</w:t>
            </w:r>
          </w:p>
        </w:tc>
        <w:tc>
          <w:tcPr>
            <w:tcW w:w="993" w:type="dxa"/>
            <w:vAlign w:val="center"/>
          </w:tcPr>
          <w:p w14:paraId="57961CF1" w14:textId="77777777" w:rsidR="001D68A7" w:rsidRPr="001D68A7" w:rsidRDefault="001D68A7" w:rsidP="001D68A7">
            <w:r w:rsidRPr="001D68A7">
              <w:t>0,0</w:t>
            </w:r>
          </w:p>
        </w:tc>
        <w:tc>
          <w:tcPr>
            <w:tcW w:w="850" w:type="dxa"/>
            <w:vAlign w:val="center"/>
          </w:tcPr>
          <w:p w14:paraId="34E13A78" w14:textId="77777777" w:rsidR="001D68A7" w:rsidRPr="001D68A7" w:rsidRDefault="001D68A7" w:rsidP="001D68A7">
            <w:r w:rsidRPr="001D68A7">
              <w:t>0,0</w:t>
            </w:r>
          </w:p>
        </w:tc>
        <w:tc>
          <w:tcPr>
            <w:tcW w:w="2835" w:type="dxa"/>
            <w:gridSpan w:val="5"/>
            <w:vAlign w:val="center"/>
          </w:tcPr>
          <w:p w14:paraId="3F8CDD2B" w14:textId="77777777" w:rsidR="001D68A7" w:rsidRPr="001D68A7" w:rsidRDefault="001D68A7" w:rsidP="001D68A7">
            <w:r w:rsidRPr="001D68A7">
              <w:t>0,0</w:t>
            </w:r>
          </w:p>
        </w:tc>
        <w:tc>
          <w:tcPr>
            <w:tcW w:w="709" w:type="dxa"/>
            <w:vAlign w:val="center"/>
          </w:tcPr>
          <w:p w14:paraId="1A0D90B7" w14:textId="77777777" w:rsidR="001D68A7" w:rsidRPr="001D68A7" w:rsidRDefault="001D68A7" w:rsidP="001D68A7">
            <w:r w:rsidRPr="001D68A7">
              <w:t>0,0</w:t>
            </w:r>
          </w:p>
        </w:tc>
        <w:tc>
          <w:tcPr>
            <w:tcW w:w="709" w:type="dxa"/>
            <w:vAlign w:val="center"/>
          </w:tcPr>
          <w:p w14:paraId="15758B02" w14:textId="77777777" w:rsidR="001D68A7" w:rsidRPr="001D68A7" w:rsidRDefault="001D68A7" w:rsidP="001D68A7">
            <w:r w:rsidRPr="001D68A7">
              <w:t>0,0</w:t>
            </w:r>
          </w:p>
        </w:tc>
        <w:tc>
          <w:tcPr>
            <w:tcW w:w="708" w:type="dxa"/>
            <w:vAlign w:val="center"/>
          </w:tcPr>
          <w:p w14:paraId="59628CFD" w14:textId="77777777" w:rsidR="001D68A7" w:rsidRPr="001D68A7" w:rsidRDefault="001D68A7" w:rsidP="001D68A7">
            <w:r w:rsidRPr="001D68A7">
              <w:t>0,0</w:t>
            </w:r>
          </w:p>
        </w:tc>
        <w:tc>
          <w:tcPr>
            <w:tcW w:w="709" w:type="dxa"/>
            <w:vAlign w:val="center"/>
          </w:tcPr>
          <w:p w14:paraId="34C7A7C4" w14:textId="77777777" w:rsidR="001D68A7" w:rsidRPr="001D68A7" w:rsidRDefault="001D68A7" w:rsidP="001D68A7">
            <w:r w:rsidRPr="001D68A7">
              <w:t>0,0</w:t>
            </w:r>
          </w:p>
        </w:tc>
        <w:tc>
          <w:tcPr>
            <w:tcW w:w="709" w:type="dxa"/>
            <w:vAlign w:val="center"/>
          </w:tcPr>
          <w:p w14:paraId="6A7BEC95" w14:textId="77777777" w:rsidR="001D68A7" w:rsidRPr="001D68A7" w:rsidRDefault="001D68A7" w:rsidP="001D68A7">
            <w:r w:rsidRPr="001D68A7">
              <w:t>0,0</w:t>
            </w:r>
          </w:p>
        </w:tc>
        <w:tc>
          <w:tcPr>
            <w:tcW w:w="709" w:type="dxa"/>
            <w:vAlign w:val="center"/>
          </w:tcPr>
          <w:p w14:paraId="2F2FFCED" w14:textId="77777777" w:rsidR="001D68A7" w:rsidRPr="001D68A7" w:rsidRDefault="001D68A7" w:rsidP="001D68A7">
            <w:r w:rsidRPr="001D68A7">
              <w:t>0,0</w:t>
            </w:r>
          </w:p>
        </w:tc>
        <w:tc>
          <w:tcPr>
            <w:tcW w:w="1417" w:type="dxa"/>
            <w:vMerge/>
          </w:tcPr>
          <w:p w14:paraId="5F06E00B" w14:textId="77777777" w:rsidR="001D68A7" w:rsidRPr="001D68A7" w:rsidRDefault="001D68A7" w:rsidP="001D68A7"/>
        </w:tc>
      </w:tr>
      <w:tr w:rsidR="001D68A7" w:rsidRPr="001D68A7" w14:paraId="3FC3A7F9" w14:textId="77777777" w:rsidTr="00E317CA">
        <w:trPr>
          <w:trHeight w:val="76"/>
        </w:trPr>
        <w:tc>
          <w:tcPr>
            <w:tcW w:w="425" w:type="dxa"/>
            <w:vMerge/>
          </w:tcPr>
          <w:p w14:paraId="6AB9D0BE" w14:textId="77777777" w:rsidR="001D68A7" w:rsidRPr="001D68A7" w:rsidRDefault="001D68A7" w:rsidP="001D68A7"/>
        </w:tc>
        <w:tc>
          <w:tcPr>
            <w:tcW w:w="2694" w:type="dxa"/>
            <w:vMerge/>
          </w:tcPr>
          <w:p w14:paraId="7589F285" w14:textId="77777777" w:rsidR="001D68A7" w:rsidRPr="001D68A7" w:rsidRDefault="001D68A7" w:rsidP="001D68A7"/>
        </w:tc>
        <w:tc>
          <w:tcPr>
            <w:tcW w:w="993" w:type="dxa"/>
            <w:vMerge/>
          </w:tcPr>
          <w:p w14:paraId="4829CEED" w14:textId="77777777" w:rsidR="001D68A7" w:rsidRPr="001D68A7" w:rsidRDefault="001D68A7" w:rsidP="001D68A7"/>
        </w:tc>
        <w:tc>
          <w:tcPr>
            <w:tcW w:w="1842" w:type="dxa"/>
          </w:tcPr>
          <w:p w14:paraId="06F4489F" w14:textId="77777777" w:rsidR="001D68A7" w:rsidRPr="001D68A7" w:rsidRDefault="001D68A7" w:rsidP="001D68A7">
            <w:r w:rsidRPr="001D68A7">
              <w:t>Средства бюджета муниципального образования</w:t>
            </w:r>
          </w:p>
        </w:tc>
        <w:tc>
          <w:tcPr>
            <w:tcW w:w="993" w:type="dxa"/>
            <w:vAlign w:val="center"/>
          </w:tcPr>
          <w:p w14:paraId="6492AC2A" w14:textId="77777777" w:rsidR="001D68A7" w:rsidRPr="001D68A7" w:rsidRDefault="001D68A7" w:rsidP="001D68A7">
            <w:r w:rsidRPr="001D68A7">
              <w:t>2637,0</w:t>
            </w:r>
          </w:p>
        </w:tc>
        <w:tc>
          <w:tcPr>
            <w:tcW w:w="850" w:type="dxa"/>
            <w:vAlign w:val="center"/>
          </w:tcPr>
          <w:p w14:paraId="69E3AE22" w14:textId="77777777" w:rsidR="001D68A7" w:rsidRPr="001D68A7" w:rsidRDefault="001D68A7" w:rsidP="001D68A7">
            <w:r w:rsidRPr="001D68A7">
              <w:t>0,0</w:t>
            </w:r>
          </w:p>
        </w:tc>
        <w:tc>
          <w:tcPr>
            <w:tcW w:w="2835" w:type="dxa"/>
            <w:gridSpan w:val="5"/>
            <w:vAlign w:val="center"/>
          </w:tcPr>
          <w:p w14:paraId="5E9C3740" w14:textId="77777777" w:rsidR="001D68A7" w:rsidRPr="001D68A7" w:rsidRDefault="001D68A7" w:rsidP="001D68A7">
            <w:r w:rsidRPr="001D68A7">
              <w:t>845,0</w:t>
            </w:r>
          </w:p>
        </w:tc>
        <w:tc>
          <w:tcPr>
            <w:tcW w:w="709" w:type="dxa"/>
            <w:vAlign w:val="center"/>
          </w:tcPr>
          <w:p w14:paraId="2A00777B" w14:textId="77777777" w:rsidR="001D68A7" w:rsidRPr="001D68A7" w:rsidRDefault="001D68A7" w:rsidP="001D68A7">
            <w:r w:rsidRPr="001D68A7">
              <w:t>878,0</w:t>
            </w:r>
          </w:p>
        </w:tc>
        <w:tc>
          <w:tcPr>
            <w:tcW w:w="709" w:type="dxa"/>
            <w:vAlign w:val="center"/>
          </w:tcPr>
          <w:p w14:paraId="6EF46C5E" w14:textId="77777777" w:rsidR="001D68A7" w:rsidRPr="001D68A7" w:rsidRDefault="001D68A7" w:rsidP="001D68A7">
            <w:r w:rsidRPr="001D68A7">
              <w:t>914,0</w:t>
            </w:r>
          </w:p>
        </w:tc>
        <w:tc>
          <w:tcPr>
            <w:tcW w:w="708" w:type="dxa"/>
            <w:vAlign w:val="center"/>
          </w:tcPr>
          <w:p w14:paraId="31EE4550" w14:textId="77777777" w:rsidR="001D68A7" w:rsidRPr="001D68A7" w:rsidRDefault="001D68A7" w:rsidP="001D68A7">
            <w:r w:rsidRPr="001D68A7">
              <w:t>0,0</w:t>
            </w:r>
          </w:p>
        </w:tc>
        <w:tc>
          <w:tcPr>
            <w:tcW w:w="709" w:type="dxa"/>
            <w:vAlign w:val="center"/>
          </w:tcPr>
          <w:p w14:paraId="1CE5EEF2" w14:textId="77777777" w:rsidR="001D68A7" w:rsidRPr="001D68A7" w:rsidRDefault="001D68A7" w:rsidP="001D68A7">
            <w:r w:rsidRPr="001D68A7">
              <w:t>0,0</w:t>
            </w:r>
          </w:p>
        </w:tc>
        <w:tc>
          <w:tcPr>
            <w:tcW w:w="709" w:type="dxa"/>
            <w:vAlign w:val="center"/>
          </w:tcPr>
          <w:p w14:paraId="3C0C8E6F" w14:textId="77777777" w:rsidR="001D68A7" w:rsidRPr="001D68A7" w:rsidRDefault="001D68A7" w:rsidP="001D68A7">
            <w:r w:rsidRPr="001D68A7">
              <w:t>0,0</w:t>
            </w:r>
          </w:p>
        </w:tc>
        <w:tc>
          <w:tcPr>
            <w:tcW w:w="709" w:type="dxa"/>
            <w:vAlign w:val="center"/>
          </w:tcPr>
          <w:p w14:paraId="48C10DF8" w14:textId="77777777" w:rsidR="001D68A7" w:rsidRPr="001D68A7" w:rsidRDefault="001D68A7" w:rsidP="001D68A7">
            <w:r w:rsidRPr="001D68A7">
              <w:t>0,0</w:t>
            </w:r>
          </w:p>
        </w:tc>
        <w:tc>
          <w:tcPr>
            <w:tcW w:w="1417" w:type="dxa"/>
            <w:vMerge/>
          </w:tcPr>
          <w:p w14:paraId="3141AE2C" w14:textId="77777777" w:rsidR="001D68A7" w:rsidRPr="001D68A7" w:rsidRDefault="001D68A7" w:rsidP="001D68A7"/>
        </w:tc>
      </w:tr>
      <w:tr w:rsidR="001D68A7" w:rsidRPr="001D68A7" w14:paraId="638D413A" w14:textId="77777777" w:rsidTr="00E317CA">
        <w:trPr>
          <w:trHeight w:val="555"/>
        </w:trPr>
        <w:tc>
          <w:tcPr>
            <w:tcW w:w="425" w:type="dxa"/>
            <w:vMerge/>
          </w:tcPr>
          <w:p w14:paraId="500FDB11" w14:textId="77777777" w:rsidR="001D68A7" w:rsidRPr="001D68A7" w:rsidRDefault="001D68A7" w:rsidP="001D68A7"/>
        </w:tc>
        <w:tc>
          <w:tcPr>
            <w:tcW w:w="2694" w:type="dxa"/>
            <w:vMerge w:val="restart"/>
          </w:tcPr>
          <w:p w14:paraId="0B53EC54" w14:textId="77777777" w:rsidR="001D68A7" w:rsidRPr="001D68A7" w:rsidRDefault="001D68A7" w:rsidP="001D68A7">
            <w:r w:rsidRPr="001D68A7">
              <w:t xml:space="preserve">Количество программно-технических комплексов </w:t>
            </w:r>
          </w:p>
          <w:p w14:paraId="2D9DFB21" w14:textId="77777777" w:rsidR="001D68A7" w:rsidRPr="001D68A7" w:rsidRDefault="001D68A7" w:rsidP="001D68A7">
            <w:r w:rsidRPr="001D68A7">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20B7E5B3" w14:textId="77777777" w:rsidR="001D68A7" w:rsidRPr="001D68A7" w:rsidRDefault="001D68A7" w:rsidP="001D68A7">
            <w:r w:rsidRPr="001D68A7">
              <w:t xml:space="preserve">в </w:t>
            </w:r>
            <w:proofErr w:type="gramStart"/>
            <w:r w:rsidRPr="001D68A7">
              <w:t>отношении</w:t>
            </w:r>
            <w:proofErr w:type="gramEnd"/>
            <w:r w:rsidRPr="001D68A7">
              <w:t xml:space="preserve"> которых осуществлена техническая поддержка (единица)</w:t>
            </w:r>
          </w:p>
        </w:tc>
        <w:tc>
          <w:tcPr>
            <w:tcW w:w="993" w:type="dxa"/>
            <w:vMerge w:val="restart"/>
          </w:tcPr>
          <w:p w14:paraId="49F3CD28" w14:textId="77777777" w:rsidR="001D68A7" w:rsidRPr="001D68A7" w:rsidRDefault="001D68A7" w:rsidP="001D68A7"/>
        </w:tc>
        <w:tc>
          <w:tcPr>
            <w:tcW w:w="1842" w:type="dxa"/>
            <w:vMerge w:val="restart"/>
          </w:tcPr>
          <w:p w14:paraId="29125C29" w14:textId="77777777" w:rsidR="001D68A7" w:rsidRPr="001D68A7" w:rsidRDefault="001D68A7" w:rsidP="001D68A7"/>
        </w:tc>
        <w:tc>
          <w:tcPr>
            <w:tcW w:w="993" w:type="dxa"/>
            <w:vMerge w:val="restart"/>
            <w:vAlign w:val="center"/>
          </w:tcPr>
          <w:p w14:paraId="40666890" w14:textId="77777777" w:rsidR="001D68A7" w:rsidRPr="001D68A7" w:rsidRDefault="001D68A7" w:rsidP="001D68A7">
            <w:r w:rsidRPr="001D68A7">
              <w:t>Всего</w:t>
            </w:r>
          </w:p>
        </w:tc>
        <w:tc>
          <w:tcPr>
            <w:tcW w:w="850" w:type="dxa"/>
            <w:vMerge w:val="restart"/>
            <w:vAlign w:val="center"/>
          </w:tcPr>
          <w:p w14:paraId="33C623B8" w14:textId="77777777" w:rsidR="001D68A7" w:rsidRPr="001D68A7" w:rsidRDefault="001D68A7" w:rsidP="001D68A7">
            <w:r w:rsidRPr="001D68A7">
              <w:t>2023</w:t>
            </w:r>
          </w:p>
        </w:tc>
        <w:tc>
          <w:tcPr>
            <w:tcW w:w="567" w:type="dxa"/>
            <w:vMerge w:val="restart"/>
            <w:vAlign w:val="center"/>
          </w:tcPr>
          <w:p w14:paraId="535527A7" w14:textId="77777777" w:rsidR="001D68A7" w:rsidRPr="001D68A7" w:rsidRDefault="001D68A7" w:rsidP="001D68A7">
            <w:r w:rsidRPr="001D68A7">
              <w:t>Год</w:t>
            </w:r>
          </w:p>
        </w:tc>
        <w:tc>
          <w:tcPr>
            <w:tcW w:w="2268" w:type="dxa"/>
            <w:gridSpan w:val="4"/>
            <w:vAlign w:val="center"/>
          </w:tcPr>
          <w:p w14:paraId="04DF1B65" w14:textId="77777777" w:rsidR="001D68A7" w:rsidRPr="001D68A7" w:rsidRDefault="001D68A7" w:rsidP="001D68A7">
            <w:r w:rsidRPr="001D68A7">
              <w:t>В том числе</w:t>
            </w:r>
          </w:p>
        </w:tc>
        <w:tc>
          <w:tcPr>
            <w:tcW w:w="709" w:type="dxa"/>
            <w:vMerge w:val="restart"/>
            <w:vAlign w:val="center"/>
          </w:tcPr>
          <w:p w14:paraId="7E2AB07A" w14:textId="77777777" w:rsidR="001D68A7" w:rsidRPr="001D68A7" w:rsidRDefault="001D68A7" w:rsidP="001D68A7">
            <w:r w:rsidRPr="001D68A7">
              <w:t>2025</w:t>
            </w:r>
          </w:p>
        </w:tc>
        <w:tc>
          <w:tcPr>
            <w:tcW w:w="709" w:type="dxa"/>
            <w:vMerge w:val="restart"/>
            <w:vAlign w:val="center"/>
          </w:tcPr>
          <w:p w14:paraId="46C140C4" w14:textId="77777777" w:rsidR="001D68A7" w:rsidRPr="001D68A7" w:rsidRDefault="001D68A7" w:rsidP="001D68A7">
            <w:r w:rsidRPr="001D68A7">
              <w:t>2026</w:t>
            </w:r>
          </w:p>
        </w:tc>
        <w:tc>
          <w:tcPr>
            <w:tcW w:w="708" w:type="dxa"/>
            <w:vMerge w:val="restart"/>
            <w:vAlign w:val="center"/>
          </w:tcPr>
          <w:p w14:paraId="7EDE7032" w14:textId="77777777" w:rsidR="001D68A7" w:rsidRPr="001D68A7" w:rsidRDefault="001D68A7" w:rsidP="001D68A7">
            <w:r w:rsidRPr="001D68A7">
              <w:t>2027</w:t>
            </w:r>
          </w:p>
        </w:tc>
        <w:tc>
          <w:tcPr>
            <w:tcW w:w="709" w:type="dxa"/>
            <w:vMerge w:val="restart"/>
            <w:vAlign w:val="center"/>
          </w:tcPr>
          <w:p w14:paraId="36833BEE" w14:textId="77777777" w:rsidR="001D68A7" w:rsidRPr="001D68A7" w:rsidRDefault="001D68A7" w:rsidP="001D68A7">
            <w:r w:rsidRPr="001D68A7">
              <w:t>2028</w:t>
            </w:r>
          </w:p>
        </w:tc>
        <w:tc>
          <w:tcPr>
            <w:tcW w:w="709" w:type="dxa"/>
            <w:vMerge w:val="restart"/>
            <w:vAlign w:val="center"/>
          </w:tcPr>
          <w:p w14:paraId="639EE669" w14:textId="77777777" w:rsidR="001D68A7" w:rsidRPr="001D68A7" w:rsidRDefault="001D68A7" w:rsidP="001D68A7">
            <w:r w:rsidRPr="001D68A7">
              <w:t>2029</w:t>
            </w:r>
          </w:p>
        </w:tc>
        <w:tc>
          <w:tcPr>
            <w:tcW w:w="709" w:type="dxa"/>
            <w:vMerge w:val="restart"/>
            <w:vAlign w:val="center"/>
          </w:tcPr>
          <w:p w14:paraId="61FA38E3" w14:textId="77777777" w:rsidR="001D68A7" w:rsidRPr="001D68A7" w:rsidRDefault="001D68A7" w:rsidP="001D68A7">
            <w:r w:rsidRPr="001D68A7">
              <w:t>2030</w:t>
            </w:r>
          </w:p>
        </w:tc>
        <w:tc>
          <w:tcPr>
            <w:tcW w:w="1417" w:type="dxa"/>
            <w:vMerge w:val="restart"/>
          </w:tcPr>
          <w:p w14:paraId="57654823" w14:textId="77777777" w:rsidR="001D68A7" w:rsidRPr="001D68A7" w:rsidRDefault="001D68A7" w:rsidP="001D68A7"/>
        </w:tc>
      </w:tr>
      <w:tr w:rsidR="001D68A7" w:rsidRPr="001D68A7" w14:paraId="53194707" w14:textId="77777777" w:rsidTr="00E317CA">
        <w:trPr>
          <w:trHeight w:val="555"/>
        </w:trPr>
        <w:tc>
          <w:tcPr>
            <w:tcW w:w="425" w:type="dxa"/>
            <w:vMerge/>
          </w:tcPr>
          <w:p w14:paraId="3D0C3818" w14:textId="77777777" w:rsidR="001D68A7" w:rsidRPr="001D68A7" w:rsidRDefault="001D68A7" w:rsidP="001D68A7"/>
        </w:tc>
        <w:tc>
          <w:tcPr>
            <w:tcW w:w="2694" w:type="dxa"/>
            <w:vMerge/>
          </w:tcPr>
          <w:p w14:paraId="18D0CB62" w14:textId="77777777" w:rsidR="001D68A7" w:rsidRPr="001D68A7" w:rsidRDefault="001D68A7" w:rsidP="001D68A7"/>
        </w:tc>
        <w:tc>
          <w:tcPr>
            <w:tcW w:w="993" w:type="dxa"/>
            <w:vMerge/>
          </w:tcPr>
          <w:p w14:paraId="1D174033" w14:textId="77777777" w:rsidR="001D68A7" w:rsidRPr="001D68A7" w:rsidRDefault="001D68A7" w:rsidP="001D68A7"/>
        </w:tc>
        <w:tc>
          <w:tcPr>
            <w:tcW w:w="1842" w:type="dxa"/>
            <w:vMerge/>
          </w:tcPr>
          <w:p w14:paraId="2006B6F3" w14:textId="77777777" w:rsidR="001D68A7" w:rsidRPr="001D68A7" w:rsidRDefault="001D68A7" w:rsidP="001D68A7"/>
        </w:tc>
        <w:tc>
          <w:tcPr>
            <w:tcW w:w="993" w:type="dxa"/>
            <w:vMerge/>
            <w:vAlign w:val="center"/>
          </w:tcPr>
          <w:p w14:paraId="3CA55AA0" w14:textId="77777777" w:rsidR="001D68A7" w:rsidRPr="001D68A7" w:rsidRDefault="001D68A7" w:rsidP="001D68A7"/>
        </w:tc>
        <w:tc>
          <w:tcPr>
            <w:tcW w:w="850" w:type="dxa"/>
            <w:vMerge/>
            <w:vAlign w:val="center"/>
          </w:tcPr>
          <w:p w14:paraId="2E927781" w14:textId="77777777" w:rsidR="001D68A7" w:rsidRPr="001D68A7" w:rsidRDefault="001D68A7" w:rsidP="001D68A7"/>
        </w:tc>
        <w:tc>
          <w:tcPr>
            <w:tcW w:w="567" w:type="dxa"/>
            <w:vMerge/>
            <w:vAlign w:val="center"/>
          </w:tcPr>
          <w:p w14:paraId="43FF5F5D" w14:textId="77777777" w:rsidR="001D68A7" w:rsidRPr="001D68A7" w:rsidRDefault="001D68A7" w:rsidP="001D68A7"/>
        </w:tc>
        <w:tc>
          <w:tcPr>
            <w:tcW w:w="567" w:type="dxa"/>
            <w:vAlign w:val="center"/>
          </w:tcPr>
          <w:p w14:paraId="36FA41E9" w14:textId="77777777" w:rsidR="001D68A7" w:rsidRPr="001D68A7" w:rsidRDefault="001D68A7" w:rsidP="001D68A7">
            <w:r w:rsidRPr="001D68A7">
              <w:t xml:space="preserve">3 </w:t>
            </w:r>
            <w:proofErr w:type="gramStart"/>
            <w:r w:rsidRPr="001D68A7">
              <w:t>мес</w:t>
            </w:r>
            <w:proofErr w:type="gramEnd"/>
          </w:p>
        </w:tc>
        <w:tc>
          <w:tcPr>
            <w:tcW w:w="567" w:type="dxa"/>
            <w:vAlign w:val="center"/>
          </w:tcPr>
          <w:p w14:paraId="39BF5A4B" w14:textId="77777777" w:rsidR="001D68A7" w:rsidRPr="001D68A7" w:rsidRDefault="001D68A7" w:rsidP="001D68A7">
            <w:r w:rsidRPr="001D68A7">
              <w:t xml:space="preserve">6 </w:t>
            </w:r>
            <w:proofErr w:type="gramStart"/>
            <w:r w:rsidRPr="001D68A7">
              <w:t>мес</w:t>
            </w:r>
            <w:proofErr w:type="gramEnd"/>
          </w:p>
        </w:tc>
        <w:tc>
          <w:tcPr>
            <w:tcW w:w="567" w:type="dxa"/>
            <w:vAlign w:val="center"/>
          </w:tcPr>
          <w:p w14:paraId="7CF7B021" w14:textId="77777777" w:rsidR="001D68A7" w:rsidRPr="001D68A7" w:rsidRDefault="001D68A7" w:rsidP="001D68A7">
            <w:r w:rsidRPr="001D68A7">
              <w:t xml:space="preserve">9 </w:t>
            </w:r>
            <w:proofErr w:type="gramStart"/>
            <w:r w:rsidRPr="001D68A7">
              <w:t>мес</w:t>
            </w:r>
            <w:proofErr w:type="gramEnd"/>
          </w:p>
        </w:tc>
        <w:tc>
          <w:tcPr>
            <w:tcW w:w="567" w:type="dxa"/>
            <w:vAlign w:val="center"/>
          </w:tcPr>
          <w:p w14:paraId="452CEDBB" w14:textId="77777777" w:rsidR="001D68A7" w:rsidRPr="001D68A7" w:rsidRDefault="001D68A7" w:rsidP="001D68A7">
            <w:r w:rsidRPr="001D68A7">
              <w:t xml:space="preserve">12 </w:t>
            </w:r>
            <w:proofErr w:type="gramStart"/>
            <w:r w:rsidRPr="001D68A7">
              <w:t>мес</w:t>
            </w:r>
            <w:proofErr w:type="gramEnd"/>
          </w:p>
        </w:tc>
        <w:tc>
          <w:tcPr>
            <w:tcW w:w="709" w:type="dxa"/>
            <w:vMerge/>
            <w:vAlign w:val="center"/>
          </w:tcPr>
          <w:p w14:paraId="67A8EFA1" w14:textId="77777777" w:rsidR="001D68A7" w:rsidRPr="001D68A7" w:rsidRDefault="001D68A7" w:rsidP="001D68A7"/>
        </w:tc>
        <w:tc>
          <w:tcPr>
            <w:tcW w:w="709" w:type="dxa"/>
            <w:vMerge/>
            <w:vAlign w:val="center"/>
          </w:tcPr>
          <w:p w14:paraId="56FDE561" w14:textId="77777777" w:rsidR="001D68A7" w:rsidRPr="001D68A7" w:rsidRDefault="001D68A7" w:rsidP="001D68A7"/>
        </w:tc>
        <w:tc>
          <w:tcPr>
            <w:tcW w:w="708" w:type="dxa"/>
            <w:vMerge/>
            <w:vAlign w:val="center"/>
          </w:tcPr>
          <w:p w14:paraId="655597AC" w14:textId="77777777" w:rsidR="001D68A7" w:rsidRPr="001D68A7" w:rsidRDefault="001D68A7" w:rsidP="001D68A7"/>
        </w:tc>
        <w:tc>
          <w:tcPr>
            <w:tcW w:w="709" w:type="dxa"/>
            <w:vMerge/>
            <w:vAlign w:val="center"/>
          </w:tcPr>
          <w:p w14:paraId="1FA88EBB" w14:textId="77777777" w:rsidR="001D68A7" w:rsidRPr="001D68A7" w:rsidRDefault="001D68A7" w:rsidP="001D68A7"/>
        </w:tc>
        <w:tc>
          <w:tcPr>
            <w:tcW w:w="709" w:type="dxa"/>
            <w:vMerge/>
            <w:vAlign w:val="center"/>
          </w:tcPr>
          <w:p w14:paraId="20786F55" w14:textId="77777777" w:rsidR="001D68A7" w:rsidRPr="001D68A7" w:rsidRDefault="001D68A7" w:rsidP="001D68A7"/>
        </w:tc>
        <w:tc>
          <w:tcPr>
            <w:tcW w:w="709" w:type="dxa"/>
            <w:vMerge/>
            <w:vAlign w:val="center"/>
          </w:tcPr>
          <w:p w14:paraId="4753C9B9" w14:textId="77777777" w:rsidR="001D68A7" w:rsidRPr="001D68A7" w:rsidRDefault="001D68A7" w:rsidP="001D68A7"/>
        </w:tc>
        <w:tc>
          <w:tcPr>
            <w:tcW w:w="1417" w:type="dxa"/>
            <w:vMerge/>
          </w:tcPr>
          <w:p w14:paraId="746EA0BC" w14:textId="77777777" w:rsidR="001D68A7" w:rsidRPr="001D68A7" w:rsidRDefault="001D68A7" w:rsidP="001D68A7"/>
        </w:tc>
      </w:tr>
      <w:tr w:rsidR="001D68A7" w:rsidRPr="001D68A7" w14:paraId="221206C9" w14:textId="77777777" w:rsidTr="00E317CA">
        <w:trPr>
          <w:trHeight w:val="76"/>
        </w:trPr>
        <w:tc>
          <w:tcPr>
            <w:tcW w:w="425" w:type="dxa"/>
            <w:vMerge/>
          </w:tcPr>
          <w:p w14:paraId="0BC6C5C4" w14:textId="77777777" w:rsidR="001D68A7" w:rsidRPr="001D68A7" w:rsidRDefault="001D68A7" w:rsidP="001D68A7"/>
        </w:tc>
        <w:tc>
          <w:tcPr>
            <w:tcW w:w="2694" w:type="dxa"/>
            <w:vMerge/>
          </w:tcPr>
          <w:p w14:paraId="639DAB18" w14:textId="77777777" w:rsidR="001D68A7" w:rsidRPr="001D68A7" w:rsidRDefault="001D68A7" w:rsidP="001D68A7"/>
        </w:tc>
        <w:tc>
          <w:tcPr>
            <w:tcW w:w="993" w:type="dxa"/>
            <w:vMerge/>
          </w:tcPr>
          <w:p w14:paraId="32B9AF15" w14:textId="77777777" w:rsidR="001D68A7" w:rsidRPr="001D68A7" w:rsidRDefault="001D68A7" w:rsidP="001D68A7"/>
        </w:tc>
        <w:tc>
          <w:tcPr>
            <w:tcW w:w="1842" w:type="dxa"/>
            <w:vMerge/>
          </w:tcPr>
          <w:p w14:paraId="187E79AB" w14:textId="77777777" w:rsidR="001D68A7" w:rsidRPr="001D68A7" w:rsidRDefault="001D68A7" w:rsidP="001D68A7"/>
        </w:tc>
        <w:tc>
          <w:tcPr>
            <w:tcW w:w="993" w:type="dxa"/>
            <w:vAlign w:val="center"/>
          </w:tcPr>
          <w:p w14:paraId="470E6213" w14:textId="77777777" w:rsidR="001D68A7" w:rsidRPr="001D68A7" w:rsidRDefault="001D68A7" w:rsidP="001D68A7">
            <w:r w:rsidRPr="001D68A7">
              <w:t>1</w:t>
            </w:r>
          </w:p>
        </w:tc>
        <w:tc>
          <w:tcPr>
            <w:tcW w:w="850" w:type="dxa"/>
            <w:vAlign w:val="center"/>
          </w:tcPr>
          <w:p w14:paraId="0DD53B49" w14:textId="77777777" w:rsidR="001D68A7" w:rsidRPr="001D68A7" w:rsidRDefault="001D68A7" w:rsidP="001D68A7">
            <w:r w:rsidRPr="001D68A7">
              <w:t>-</w:t>
            </w:r>
          </w:p>
        </w:tc>
        <w:tc>
          <w:tcPr>
            <w:tcW w:w="567" w:type="dxa"/>
            <w:vAlign w:val="center"/>
          </w:tcPr>
          <w:p w14:paraId="485024D4" w14:textId="77777777" w:rsidR="001D68A7" w:rsidRPr="001D68A7" w:rsidRDefault="001D68A7" w:rsidP="001D68A7">
            <w:r w:rsidRPr="001D68A7">
              <w:t>1</w:t>
            </w:r>
          </w:p>
        </w:tc>
        <w:tc>
          <w:tcPr>
            <w:tcW w:w="567" w:type="dxa"/>
            <w:vAlign w:val="center"/>
          </w:tcPr>
          <w:p w14:paraId="45A1B387" w14:textId="77777777" w:rsidR="001D68A7" w:rsidRPr="001D68A7" w:rsidRDefault="001D68A7" w:rsidP="001D68A7">
            <w:r w:rsidRPr="001D68A7">
              <w:t>-</w:t>
            </w:r>
          </w:p>
        </w:tc>
        <w:tc>
          <w:tcPr>
            <w:tcW w:w="567" w:type="dxa"/>
            <w:vAlign w:val="center"/>
          </w:tcPr>
          <w:p w14:paraId="67712C10" w14:textId="77777777" w:rsidR="001D68A7" w:rsidRPr="001D68A7" w:rsidRDefault="001D68A7" w:rsidP="001D68A7">
            <w:r w:rsidRPr="001D68A7">
              <w:t>1</w:t>
            </w:r>
          </w:p>
        </w:tc>
        <w:tc>
          <w:tcPr>
            <w:tcW w:w="567" w:type="dxa"/>
            <w:vAlign w:val="center"/>
          </w:tcPr>
          <w:p w14:paraId="7BB462D6" w14:textId="77777777" w:rsidR="001D68A7" w:rsidRPr="001D68A7" w:rsidRDefault="001D68A7" w:rsidP="001D68A7">
            <w:r w:rsidRPr="001D68A7">
              <w:t>1</w:t>
            </w:r>
          </w:p>
        </w:tc>
        <w:tc>
          <w:tcPr>
            <w:tcW w:w="567" w:type="dxa"/>
            <w:vAlign w:val="center"/>
          </w:tcPr>
          <w:p w14:paraId="5240A3B4" w14:textId="77777777" w:rsidR="001D68A7" w:rsidRPr="001D68A7" w:rsidRDefault="001D68A7" w:rsidP="001D68A7">
            <w:r w:rsidRPr="001D68A7">
              <w:t>1</w:t>
            </w:r>
          </w:p>
        </w:tc>
        <w:tc>
          <w:tcPr>
            <w:tcW w:w="709" w:type="dxa"/>
            <w:vAlign w:val="center"/>
          </w:tcPr>
          <w:p w14:paraId="14D502E4" w14:textId="77777777" w:rsidR="001D68A7" w:rsidRPr="001D68A7" w:rsidRDefault="001D68A7" w:rsidP="001D68A7">
            <w:r w:rsidRPr="001D68A7">
              <w:t>1</w:t>
            </w:r>
          </w:p>
        </w:tc>
        <w:tc>
          <w:tcPr>
            <w:tcW w:w="709" w:type="dxa"/>
            <w:vAlign w:val="center"/>
          </w:tcPr>
          <w:p w14:paraId="4ADC97C7" w14:textId="77777777" w:rsidR="001D68A7" w:rsidRPr="001D68A7" w:rsidRDefault="001D68A7" w:rsidP="001D68A7">
            <w:r w:rsidRPr="001D68A7">
              <w:t>1</w:t>
            </w:r>
          </w:p>
        </w:tc>
        <w:tc>
          <w:tcPr>
            <w:tcW w:w="708" w:type="dxa"/>
            <w:vAlign w:val="center"/>
          </w:tcPr>
          <w:p w14:paraId="0BB79AEB" w14:textId="77777777" w:rsidR="001D68A7" w:rsidRPr="001D68A7" w:rsidRDefault="001D68A7" w:rsidP="001D68A7">
            <w:r w:rsidRPr="001D68A7">
              <w:t>1</w:t>
            </w:r>
          </w:p>
        </w:tc>
        <w:tc>
          <w:tcPr>
            <w:tcW w:w="709" w:type="dxa"/>
            <w:vAlign w:val="center"/>
          </w:tcPr>
          <w:p w14:paraId="1DBED2E2" w14:textId="77777777" w:rsidR="001D68A7" w:rsidRPr="001D68A7" w:rsidRDefault="001D68A7" w:rsidP="001D68A7">
            <w:r w:rsidRPr="001D68A7">
              <w:t>1</w:t>
            </w:r>
          </w:p>
        </w:tc>
        <w:tc>
          <w:tcPr>
            <w:tcW w:w="709" w:type="dxa"/>
            <w:vAlign w:val="center"/>
          </w:tcPr>
          <w:p w14:paraId="3CACF3B4" w14:textId="77777777" w:rsidR="001D68A7" w:rsidRPr="001D68A7" w:rsidRDefault="001D68A7" w:rsidP="001D68A7">
            <w:r w:rsidRPr="001D68A7">
              <w:t>1</w:t>
            </w:r>
          </w:p>
        </w:tc>
        <w:tc>
          <w:tcPr>
            <w:tcW w:w="709" w:type="dxa"/>
            <w:vAlign w:val="center"/>
          </w:tcPr>
          <w:p w14:paraId="520E24CB" w14:textId="77777777" w:rsidR="001D68A7" w:rsidRPr="001D68A7" w:rsidRDefault="001D68A7" w:rsidP="001D68A7">
            <w:r w:rsidRPr="001D68A7">
              <w:t>1</w:t>
            </w:r>
          </w:p>
        </w:tc>
        <w:tc>
          <w:tcPr>
            <w:tcW w:w="1417" w:type="dxa"/>
            <w:vMerge/>
          </w:tcPr>
          <w:p w14:paraId="03A668E0" w14:textId="77777777" w:rsidR="001D68A7" w:rsidRPr="001D68A7" w:rsidRDefault="001D68A7" w:rsidP="001D68A7"/>
        </w:tc>
      </w:tr>
      <w:tr w:rsidR="001D68A7" w:rsidRPr="001D68A7" w14:paraId="40FEBCD3" w14:textId="77777777" w:rsidTr="00E317CA">
        <w:trPr>
          <w:trHeight w:val="199"/>
        </w:trPr>
        <w:tc>
          <w:tcPr>
            <w:tcW w:w="4112" w:type="dxa"/>
            <w:gridSpan w:val="3"/>
            <w:vMerge w:val="restart"/>
          </w:tcPr>
          <w:p w14:paraId="289B0358" w14:textId="77777777" w:rsidR="001D68A7" w:rsidRPr="001D68A7" w:rsidRDefault="001D68A7" w:rsidP="001D68A7">
            <w:r w:rsidRPr="001D68A7">
              <w:t>Итого по подпрограмме 1</w:t>
            </w:r>
          </w:p>
        </w:tc>
        <w:tc>
          <w:tcPr>
            <w:tcW w:w="1842" w:type="dxa"/>
          </w:tcPr>
          <w:p w14:paraId="5DDC14E5" w14:textId="77777777" w:rsidR="001D68A7" w:rsidRPr="001D68A7" w:rsidRDefault="001D68A7" w:rsidP="001D68A7">
            <w:r w:rsidRPr="001D68A7">
              <w:t>Итого</w:t>
            </w:r>
          </w:p>
        </w:tc>
        <w:tc>
          <w:tcPr>
            <w:tcW w:w="993" w:type="dxa"/>
            <w:vAlign w:val="center"/>
          </w:tcPr>
          <w:p w14:paraId="5F1A6B6F" w14:textId="77777777" w:rsidR="001D68A7" w:rsidRPr="001D68A7" w:rsidRDefault="001D68A7" w:rsidP="001D68A7">
            <w:r w:rsidRPr="001D68A7">
              <w:t>4652,0</w:t>
            </w:r>
          </w:p>
        </w:tc>
        <w:tc>
          <w:tcPr>
            <w:tcW w:w="850" w:type="dxa"/>
            <w:vAlign w:val="center"/>
          </w:tcPr>
          <w:p w14:paraId="13985DCA" w14:textId="77777777" w:rsidR="001D68A7" w:rsidRPr="001D68A7" w:rsidRDefault="001D68A7" w:rsidP="001D68A7">
            <w:r w:rsidRPr="001D68A7">
              <w:t>2015,0</w:t>
            </w:r>
          </w:p>
        </w:tc>
        <w:tc>
          <w:tcPr>
            <w:tcW w:w="2835" w:type="dxa"/>
            <w:gridSpan w:val="5"/>
            <w:vAlign w:val="center"/>
          </w:tcPr>
          <w:p w14:paraId="5752C767" w14:textId="77777777" w:rsidR="001D68A7" w:rsidRPr="001D68A7" w:rsidRDefault="001D68A7" w:rsidP="001D68A7">
            <w:r w:rsidRPr="001D68A7">
              <w:t>845,0</w:t>
            </w:r>
          </w:p>
        </w:tc>
        <w:tc>
          <w:tcPr>
            <w:tcW w:w="709" w:type="dxa"/>
            <w:vAlign w:val="center"/>
          </w:tcPr>
          <w:p w14:paraId="1DB89D07" w14:textId="77777777" w:rsidR="001D68A7" w:rsidRPr="001D68A7" w:rsidRDefault="001D68A7" w:rsidP="001D68A7">
            <w:r w:rsidRPr="001D68A7">
              <w:t>878,0</w:t>
            </w:r>
          </w:p>
        </w:tc>
        <w:tc>
          <w:tcPr>
            <w:tcW w:w="709" w:type="dxa"/>
            <w:vAlign w:val="center"/>
          </w:tcPr>
          <w:p w14:paraId="4E6CCA84" w14:textId="77777777" w:rsidR="001D68A7" w:rsidRPr="001D68A7" w:rsidRDefault="001D68A7" w:rsidP="001D68A7">
            <w:r w:rsidRPr="001D68A7">
              <w:t>914,0</w:t>
            </w:r>
          </w:p>
        </w:tc>
        <w:tc>
          <w:tcPr>
            <w:tcW w:w="708" w:type="dxa"/>
            <w:vAlign w:val="center"/>
          </w:tcPr>
          <w:p w14:paraId="3EA213E7" w14:textId="77777777" w:rsidR="001D68A7" w:rsidRPr="001D68A7" w:rsidRDefault="001D68A7" w:rsidP="001D68A7">
            <w:r w:rsidRPr="001D68A7">
              <w:t>0,0</w:t>
            </w:r>
          </w:p>
        </w:tc>
        <w:tc>
          <w:tcPr>
            <w:tcW w:w="709" w:type="dxa"/>
            <w:vAlign w:val="center"/>
          </w:tcPr>
          <w:p w14:paraId="6AE2589C" w14:textId="77777777" w:rsidR="001D68A7" w:rsidRPr="001D68A7" w:rsidRDefault="001D68A7" w:rsidP="001D68A7">
            <w:r w:rsidRPr="001D68A7">
              <w:t>0,0</w:t>
            </w:r>
          </w:p>
        </w:tc>
        <w:tc>
          <w:tcPr>
            <w:tcW w:w="709" w:type="dxa"/>
            <w:vAlign w:val="center"/>
          </w:tcPr>
          <w:p w14:paraId="086E54C2" w14:textId="77777777" w:rsidR="001D68A7" w:rsidRPr="001D68A7" w:rsidRDefault="001D68A7" w:rsidP="001D68A7">
            <w:r w:rsidRPr="001D68A7">
              <w:t>0,0</w:t>
            </w:r>
          </w:p>
        </w:tc>
        <w:tc>
          <w:tcPr>
            <w:tcW w:w="709" w:type="dxa"/>
            <w:vAlign w:val="center"/>
          </w:tcPr>
          <w:p w14:paraId="0BB6422A" w14:textId="77777777" w:rsidR="001D68A7" w:rsidRPr="001D68A7" w:rsidRDefault="001D68A7" w:rsidP="001D68A7">
            <w:r w:rsidRPr="001D68A7">
              <w:t>0,0</w:t>
            </w:r>
          </w:p>
        </w:tc>
        <w:tc>
          <w:tcPr>
            <w:tcW w:w="1417" w:type="dxa"/>
            <w:vMerge w:val="restart"/>
          </w:tcPr>
          <w:p w14:paraId="6A14F4C3" w14:textId="77777777" w:rsidR="001D68A7" w:rsidRPr="001D68A7" w:rsidRDefault="001D68A7" w:rsidP="001D68A7"/>
        </w:tc>
      </w:tr>
      <w:tr w:rsidR="001D68A7" w:rsidRPr="001D68A7" w14:paraId="7BD3EBE7" w14:textId="77777777" w:rsidTr="00E317CA">
        <w:trPr>
          <w:trHeight w:val="633"/>
        </w:trPr>
        <w:tc>
          <w:tcPr>
            <w:tcW w:w="4112" w:type="dxa"/>
            <w:gridSpan w:val="3"/>
            <w:vMerge/>
          </w:tcPr>
          <w:p w14:paraId="079EB848" w14:textId="77777777" w:rsidR="001D68A7" w:rsidRPr="001D68A7" w:rsidRDefault="001D68A7" w:rsidP="001D68A7"/>
        </w:tc>
        <w:tc>
          <w:tcPr>
            <w:tcW w:w="1842" w:type="dxa"/>
          </w:tcPr>
          <w:p w14:paraId="6F105C86" w14:textId="77777777" w:rsidR="001D68A7" w:rsidRPr="001D68A7" w:rsidRDefault="001D68A7" w:rsidP="001D68A7">
            <w:r w:rsidRPr="001D68A7">
              <w:t>Средства бюджета Московской области</w:t>
            </w:r>
          </w:p>
        </w:tc>
        <w:tc>
          <w:tcPr>
            <w:tcW w:w="993" w:type="dxa"/>
            <w:vAlign w:val="center"/>
          </w:tcPr>
          <w:p w14:paraId="61BA6DA0" w14:textId="77777777" w:rsidR="001D68A7" w:rsidRPr="001D68A7" w:rsidRDefault="001D68A7" w:rsidP="001D68A7">
            <w:r w:rsidRPr="001D68A7">
              <w:t>1914,0</w:t>
            </w:r>
          </w:p>
        </w:tc>
        <w:tc>
          <w:tcPr>
            <w:tcW w:w="850" w:type="dxa"/>
            <w:vAlign w:val="center"/>
          </w:tcPr>
          <w:p w14:paraId="480C7129" w14:textId="77777777" w:rsidR="001D68A7" w:rsidRPr="001D68A7" w:rsidRDefault="001D68A7" w:rsidP="001D68A7">
            <w:r w:rsidRPr="001D68A7">
              <w:t>1914,0</w:t>
            </w:r>
          </w:p>
        </w:tc>
        <w:tc>
          <w:tcPr>
            <w:tcW w:w="2835" w:type="dxa"/>
            <w:gridSpan w:val="5"/>
            <w:vAlign w:val="center"/>
          </w:tcPr>
          <w:p w14:paraId="205E0A2A" w14:textId="77777777" w:rsidR="001D68A7" w:rsidRPr="001D68A7" w:rsidRDefault="001D68A7" w:rsidP="001D68A7">
            <w:r w:rsidRPr="001D68A7">
              <w:t>0,0</w:t>
            </w:r>
          </w:p>
        </w:tc>
        <w:tc>
          <w:tcPr>
            <w:tcW w:w="709" w:type="dxa"/>
            <w:vAlign w:val="center"/>
          </w:tcPr>
          <w:p w14:paraId="52B89FAF" w14:textId="77777777" w:rsidR="001D68A7" w:rsidRPr="001D68A7" w:rsidRDefault="001D68A7" w:rsidP="001D68A7">
            <w:r w:rsidRPr="001D68A7">
              <w:t>0,0</w:t>
            </w:r>
          </w:p>
        </w:tc>
        <w:tc>
          <w:tcPr>
            <w:tcW w:w="709" w:type="dxa"/>
            <w:vAlign w:val="center"/>
          </w:tcPr>
          <w:p w14:paraId="0FD2DFC8" w14:textId="77777777" w:rsidR="001D68A7" w:rsidRPr="001D68A7" w:rsidRDefault="001D68A7" w:rsidP="001D68A7">
            <w:r w:rsidRPr="001D68A7">
              <w:t>0,0</w:t>
            </w:r>
          </w:p>
        </w:tc>
        <w:tc>
          <w:tcPr>
            <w:tcW w:w="708" w:type="dxa"/>
            <w:vAlign w:val="center"/>
          </w:tcPr>
          <w:p w14:paraId="27DFC204" w14:textId="77777777" w:rsidR="001D68A7" w:rsidRPr="001D68A7" w:rsidRDefault="001D68A7" w:rsidP="001D68A7">
            <w:r w:rsidRPr="001D68A7">
              <w:t>0,0</w:t>
            </w:r>
          </w:p>
        </w:tc>
        <w:tc>
          <w:tcPr>
            <w:tcW w:w="709" w:type="dxa"/>
            <w:vAlign w:val="center"/>
          </w:tcPr>
          <w:p w14:paraId="4E22DC6F" w14:textId="77777777" w:rsidR="001D68A7" w:rsidRPr="001D68A7" w:rsidRDefault="001D68A7" w:rsidP="001D68A7">
            <w:r w:rsidRPr="001D68A7">
              <w:t>0,0</w:t>
            </w:r>
          </w:p>
        </w:tc>
        <w:tc>
          <w:tcPr>
            <w:tcW w:w="709" w:type="dxa"/>
            <w:vAlign w:val="center"/>
          </w:tcPr>
          <w:p w14:paraId="2A6F6505" w14:textId="77777777" w:rsidR="001D68A7" w:rsidRPr="001D68A7" w:rsidRDefault="001D68A7" w:rsidP="001D68A7">
            <w:r w:rsidRPr="001D68A7">
              <w:t>0,0</w:t>
            </w:r>
          </w:p>
        </w:tc>
        <w:tc>
          <w:tcPr>
            <w:tcW w:w="709" w:type="dxa"/>
            <w:vAlign w:val="center"/>
          </w:tcPr>
          <w:p w14:paraId="0E832A5D" w14:textId="77777777" w:rsidR="001D68A7" w:rsidRPr="001D68A7" w:rsidRDefault="001D68A7" w:rsidP="001D68A7">
            <w:r w:rsidRPr="001D68A7">
              <w:t>0,0</w:t>
            </w:r>
          </w:p>
        </w:tc>
        <w:tc>
          <w:tcPr>
            <w:tcW w:w="1417" w:type="dxa"/>
            <w:vMerge/>
          </w:tcPr>
          <w:p w14:paraId="58FCF871" w14:textId="77777777" w:rsidR="001D68A7" w:rsidRPr="001D68A7" w:rsidRDefault="001D68A7" w:rsidP="001D68A7"/>
        </w:tc>
      </w:tr>
      <w:tr w:rsidR="001D68A7" w:rsidRPr="001D68A7" w14:paraId="1D3DA51E" w14:textId="77777777" w:rsidTr="00E317CA">
        <w:trPr>
          <w:trHeight w:val="816"/>
        </w:trPr>
        <w:tc>
          <w:tcPr>
            <w:tcW w:w="4112" w:type="dxa"/>
            <w:gridSpan w:val="3"/>
            <w:vMerge/>
          </w:tcPr>
          <w:p w14:paraId="0C0DE97E" w14:textId="77777777" w:rsidR="001D68A7" w:rsidRPr="001D68A7" w:rsidRDefault="001D68A7" w:rsidP="001D68A7"/>
        </w:tc>
        <w:tc>
          <w:tcPr>
            <w:tcW w:w="1842" w:type="dxa"/>
          </w:tcPr>
          <w:p w14:paraId="0CC341E5" w14:textId="77777777" w:rsidR="001D68A7" w:rsidRPr="001D68A7" w:rsidRDefault="001D68A7" w:rsidP="001D68A7">
            <w:r w:rsidRPr="001D68A7">
              <w:t>Средства бюджета муниципального образования</w:t>
            </w:r>
          </w:p>
        </w:tc>
        <w:tc>
          <w:tcPr>
            <w:tcW w:w="993" w:type="dxa"/>
            <w:vAlign w:val="center"/>
          </w:tcPr>
          <w:p w14:paraId="39C3ADBB" w14:textId="77777777" w:rsidR="001D68A7" w:rsidRPr="001D68A7" w:rsidRDefault="001D68A7" w:rsidP="001D68A7">
            <w:r w:rsidRPr="001D68A7">
              <w:t>2738,0</w:t>
            </w:r>
          </w:p>
        </w:tc>
        <w:tc>
          <w:tcPr>
            <w:tcW w:w="850" w:type="dxa"/>
            <w:vAlign w:val="center"/>
          </w:tcPr>
          <w:p w14:paraId="22ECB9F9" w14:textId="77777777" w:rsidR="001D68A7" w:rsidRPr="001D68A7" w:rsidRDefault="001D68A7" w:rsidP="001D68A7">
            <w:r w:rsidRPr="001D68A7">
              <w:t>101,0</w:t>
            </w:r>
          </w:p>
        </w:tc>
        <w:tc>
          <w:tcPr>
            <w:tcW w:w="2835" w:type="dxa"/>
            <w:gridSpan w:val="5"/>
            <w:vAlign w:val="center"/>
          </w:tcPr>
          <w:p w14:paraId="6EA75388" w14:textId="77777777" w:rsidR="001D68A7" w:rsidRPr="001D68A7" w:rsidRDefault="001D68A7" w:rsidP="001D68A7">
            <w:r w:rsidRPr="001D68A7">
              <w:t>845,0</w:t>
            </w:r>
          </w:p>
        </w:tc>
        <w:tc>
          <w:tcPr>
            <w:tcW w:w="709" w:type="dxa"/>
            <w:vAlign w:val="center"/>
          </w:tcPr>
          <w:p w14:paraId="243C6C96" w14:textId="77777777" w:rsidR="001D68A7" w:rsidRPr="001D68A7" w:rsidRDefault="001D68A7" w:rsidP="001D68A7">
            <w:r w:rsidRPr="001D68A7">
              <w:t>878,0</w:t>
            </w:r>
          </w:p>
        </w:tc>
        <w:tc>
          <w:tcPr>
            <w:tcW w:w="709" w:type="dxa"/>
            <w:vAlign w:val="center"/>
          </w:tcPr>
          <w:p w14:paraId="3D1E8AC9" w14:textId="77777777" w:rsidR="001D68A7" w:rsidRPr="001D68A7" w:rsidRDefault="001D68A7" w:rsidP="001D68A7">
            <w:r w:rsidRPr="001D68A7">
              <w:t>914,0</w:t>
            </w:r>
          </w:p>
        </w:tc>
        <w:tc>
          <w:tcPr>
            <w:tcW w:w="708" w:type="dxa"/>
            <w:vAlign w:val="center"/>
          </w:tcPr>
          <w:p w14:paraId="57BF281F" w14:textId="77777777" w:rsidR="001D68A7" w:rsidRPr="001D68A7" w:rsidRDefault="001D68A7" w:rsidP="001D68A7">
            <w:r w:rsidRPr="001D68A7">
              <w:t>0,0</w:t>
            </w:r>
          </w:p>
        </w:tc>
        <w:tc>
          <w:tcPr>
            <w:tcW w:w="709" w:type="dxa"/>
            <w:vAlign w:val="center"/>
          </w:tcPr>
          <w:p w14:paraId="5B7304B4" w14:textId="77777777" w:rsidR="001D68A7" w:rsidRPr="001D68A7" w:rsidRDefault="001D68A7" w:rsidP="001D68A7">
            <w:r w:rsidRPr="001D68A7">
              <w:t>0,0</w:t>
            </w:r>
          </w:p>
        </w:tc>
        <w:tc>
          <w:tcPr>
            <w:tcW w:w="709" w:type="dxa"/>
            <w:vAlign w:val="center"/>
          </w:tcPr>
          <w:p w14:paraId="66884641" w14:textId="77777777" w:rsidR="001D68A7" w:rsidRPr="001D68A7" w:rsidRDefault="001D68A7" w:rsidP="001D68A7">
            <w:r w:rsidRPr="001D68A7">
              <w:t>0,0</w:t>
            </w:r>
          </w:p>
        </w:tc>
        <w:tc>
          <w:tcPr>
            <w:tcW w:w="709" w:type="dxa"/>
            <w:vAlign w:val="center"/>
          </w:tcPr>
          <w:p w14:paraId="14FC15CA" w14:textId="77777777" w:rsidR="001D68A7" w:rsidRPr="001D68A7" w:rsidRDefault="001D68A7" w:rsidP="001D68A7">
            <w:r w:rsidRPr="001D68A7">
              <w:t>0,0</w:t>
            </w:r>
          </w:p>
        </w:tc>
        <w:tc>
          <w:tcPr>
            <w:tcW w:w="1417" w:type="dxa"/>
            <w:vMerge/>
          </w:tcPr>
          <w:p w14:paraId="25DCA89F" w14:textId="77777777" w:rsidR="001D68A7" w:rsidRPr="001D68A7" w:rsidRDefault="001D68A7" w:rsidP="001D68A7"/>
        </w:tc>
      </w:tr>
    </w:tbl>
    <w:p w14:paraId="60F44311" w14:textId="77777777" w:rsidR="001D68A7" w:rsidRPr="001D68A7" w:rsidRDefault="001D68A7" w:rsidP="001D68A7">
      <w:pPr>
        <w:rPr>
          <w:rFonts w:eastAsia="Calibri"/>
        </w:rPr>
      </w:pPr>
      <w:bookmarkStart w:id="2" w:name="_Toc355777524"/>
    </w:p>
    <w:p w14:paraId="15BDD4D8" w14:textId="77777777" w:rsidR="001D68A7" w:rsidRPr="001D68A7" w:rsidRDefault="001D68A7" w:rsidP="001D68A7">
      <w:pPr>
        <w:rPr>
          <w:rFonts w:eastAsia="Calibri"/>
        </w:rPr>
      </w:pPr>
      <w:r w:rsidRPr="001D68A7">
        <w:rPr>
          <w:rFonts w:eastAsia="Calibri"/>
        </w:rPr>
        <w:br w:type="page"/>
      </w:r>
    </w:p>
    <w:p w14:paraId="2E9B2B00" w14:textId="77777777" w:rsidR="001D68A7" w:rsidRPr="001D68A7" w:rsidRDefault="001D68A7" w:rsidP="001D68A7">
      <w:r w:rsidRPr="001D68A7">
        <w:lastRenderedPageBreak/>
        <w:t>8. </w:t>
      </w:r>
      <w:r w:rsidRPr="001D68A7">
        <w:rPr>
          <w:lang w:eastAsia="en-US"/>
        </w:rPr>
        <w:t xml:space="preserve">Методика </w:t>
      </w:r>
      <w:proofErr w:type="gramStart"/>
      <w:r w:rsidRPr="001D68A7">
        <w:rPr>
          <w:lang w:eastAsia="en-US"/>
        </w:rPr>
        <w:t xml:space="preserve">расчета </w:t>
      </w:r>
      <w:r w:rsidRPr="001D68A7">
        <w:t>результатов выполнения мероприятий Подпрограммы</w:t>
      </w:r>
      <w:proofErr w:type="gramEnd"/>
      <w:r w:rsidRPr="001D68A7">
        <w:t xml:space="preserve"> 1 муниципальной программы «Цифровое муниципальное образование»</w:t>
      </w:r>
    </w:p>
    <w:p w14:paraId="11CD7240" w14:textId="77777777" w:rsidR="001D68A7" w:rsidRPr="001D68A7" w:rsidRDefault="001D68A7" w:rsidP="001D68A7"/>
    <w:p w14:paraId="11A4AD29" w14:textId="77777777" w:rsidR="001D68A7" w:rsidRPr="001D68A7" w:rsidRDefault="001D68A7" w:rsidP="001D68A7">
      <w:pPr>
        <w:rPr>
          <w:rFonts w:eastAsia="Calibri"/>
        </w:rPr>
      </w:pPr>
      <w:r w:rsidRPr="001D68A7">
        <w:rPr>
          <w:rFonts w:eastAsia="Calibri"/>
        </w:rPr>
        <w:t xml:space="preserve">1. Методика </w:t>
      </w:r>
      <w:proofErr w:type="gramStart"/>
      <w:r w:rsidRPr="001D68A7">
        <w:rPr>
          <w:rFonts w:eastAsia="Calibri"/>
        </w:rPr>
        <w:t>расчета значений результатов выполнения мероприятия</w:t>
      </w:r>
      <w:proofErr w:type="gramEnd"/>
      <w:r w:rsidRPr="001D68A7">
        <w:rPr>
          <w:rFonts w:eastAsia="Calibri"/>
        </w:rPr>
        <w:t xml:space="preserve"> 01.01. «Софинансирование расходов на организацию деятельности многофункциональных центров предоставления государственных и муниципальных услуг». </w:t>
      </w:r>
    </w:p>
    <w:p w14:paraId="7593C24D" w14:textId="77777777" w:rsidR="001D68A7" w:rsidRPr="001D68A7" w:rsidRDefault="001D68A7" w:rsidP="001D68A7">
      <w:pPr>
        <w:rPr>
          <w:rFonts w:eastAsia="Calibri"/>
        </w:rPr>
      </w:pPr>
      <w:r w:rsidRPr="001D68A7">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 Значение показателя по первым трем кварталам не определяется. Значение показателя за четвертый квартал определяется как количество субсидий, полученных в рамках мероприятия: К_ВСТ=1.</w:t>
      </w:r>
    </w:p>
    <w:p w14:paraId="4091FDF5" w14:textId="77777777" w:rsidR="001D68A7" w:rsidRPr="001D68A7" w:rsidRDefault="001D68A7" w:rsidP="001D68A7">
      <w:pPr>
        <w:rPr>
          <w:rFonts w:eastAsia="Calibri"/>
        </w:rPr>
      </w:pPr>
      <w:r w:rsidRPr="001D68A7">
        <w:rPr>
          <w:rFonts w:eastAsia="Calibri"/>
        </w:rPr>
        <w:t xml:space="preserve">2. Методика </w:t>
      </w:r>
      <w:proofErr w:type="gramStart"/>
      <w:r w:rsidRPr="001D68A7">
        <w:rPr>
          <w:rFonts w:eastAsia="Calibri"/>
        </w:rPr>
        <w:t>расчета значений результатов выполнения мероприятия</w:t>
      </w:r>
      <w:proofErr w:type="gramEnd"/>
      <w:r w:rsidRPr="001D68A7">
        <w:rPr>
          <w:rFonts w:eastAsia="Calibri"/>
        </w:rPr>
        <w:t xml:space="preserve"> 02.01. «Дооснащение материально-техническими средствами - приобретение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а также их техническая поддержка». Показатель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ена техническая поддержка. Значение показателя по итогам всех кварталов определяется по следующей формуле: К_ТП=К_ПТК где: К_Т</w:t>
      </w:r>
      <w:proofErr w:type="gramStart"/>
      <w:r w:rsidRPr="001D68A7">
        <w:rPr>
          <w:rFonts w:eastAsia="Calibri"/>
        </w:rPr>
        <w:t>П–</w:t>
      </w:r>
      <w:proofErr w:type="gramEnd"/>
      <w:r w:rsidRPr="001D68A7">
        <w:rPr>
          <w:rFonts w:eastAsia="Calibri"/>
        </w:rPr>
        <w:t xml:space="preserve">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 в отношении которых осуществляется техническая поддержка; 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p>
    <w:p w14:paraId="3BC86EC1" w14:textId="77777777" w:rsidR="001D68A7" w:rsidRPr="001D68A7" w:rsidRDefault="001D68A7" w:rsidP="001D68A7">
      <w:pPr>
        <w:rPr>
          <w:rFonts w:eastAsia="Calibri"/>
        </w:rPr>
      </w:pPr>
      <w:r w:rsidRPr="001D68A7">
        <w:rPr>
          <w:rFonts w:eastAsia="Calibri"/>
        </w:rPr>
        <w:br w:type="page"/>
      </w:r>
    </w:p>
    <w:p w14:paraId="134DB849" w14:textId="77777777" w:rsidR="001D68A7" w:rsidRPr="001D68A7" w:rsidRDefault="001D68A7" w:rsidP="001D68A7">
      <w:pPr>
        <w:rPr>
          <w:rFonts w:eastAsia="Calibri"/>
        </w:rPr>
      </w:pPr>
      <w:bookmarkStart w:id="3" w:name="_Hlk126225525"/>
      <w:r w:rsidRPr="001D68A7">
        <w:rPr>
          <w:rFonts w:eastAsia="Calibri"/>
        </w:rPr>
        <w:lastRenderedPageBreak/>
        <w:t>Подпрограмма 2 «Развитие информационной и технологической инфраструктуры экосистемы цифровой экономики</w:t>
      </w:r>
      <w:r w:rsidRPr="001D68A7">
        <w:rPr>
          <w:rFonts w:eastAsia="Calibri"/>
        </w:rPr>
        <w:br/>
        <w:t>муниципального образования Московской области» на 2023-2030 гг.</w:t>
      </w:r>
    </w:p>
    <w:bookmarkEnd w:id="3"/>
    <w:p w14:paraId="27A377A7" w14:textId="77777777" w:rsidR="001D68A7" w:rsidRPr="001D68A7" w:rsidRDefault="001D68A7" w:rsidP="001D68A7">
      <w:pPr>
        <w:rPr>
          <w:rFonts w:eastAsia="Calibri"/>
        </w:rPr>
      </w:pPr>
      <w:r w:rsidRPr="001D68A7">
        <w:rPr>
          <w:rFonts w:eastAsia="Calibri"/>
        </w:rPr>
        <w:tab/>
      </w:r>
    </w:p>
    <w:p w14:paraId="4531FECF" w14:textId="77777777" w:rsidR="001D68A7" w:rsidRPr="001D68A7" w:rsidRDefault="001D68A7" w:rsidP="001D68A7">
      <w:pPr>
        <w:rPr>
          <w:rFonts w:eastAsia="Calibri"/>
        </w:rPr>
      </w:pPr>
      <w:bookmarkStart w:id="4" w:name="_Toc355777520"/>
      <w:r w:rsidRPr="001D68A7">
        <w:rPr>
          <w:rFonts w:eastAsia="Calibri"/>
        </w:rPr>
        <w:t>1. Паспорт Подпрограммы 2 муниципальной программы «Цифровое муниципальное образование»</w:t>
      </w:r>
    </w:p>
    <w:p w14:paraId="2A092D6F" w14:textId="77777777" w:rsidR="001D68A7" w:rsidRPr="001D68A7" w:rsidRDefault="001D68A7" w:rsidP="001D68A7">
      <w:pPr>
        <w:rPr>
          <w:rFonts w:eastAsia="Calibri"/>
        </w:rPr>
      </w:pPr>
      <w:r w:rsidRPr="001D68A7">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1D68A7" w:rsidRPr="001D68A7" w14:paraId="3DEBDB81" w14:textId="77777777" w:rsidTr="00E317CA">
        <w:trPr>
          <w:trHeight w:val="481"/>
        </w:trPr>
        <w:tc>
          <w:tcPr>
            <w:tcW w:w="3818" w:type="dxa"/>
            <w:tcBorders>
              <w:top w:val="single" w:sz="4" w:space="0" w:color="auto"/>
              <w:bottom w:val="single" w:sz="4" w:space="0" w:color="auto"/>
              <w:right w:val="single" w:sz="4" w:space="0" w:color="auto"/>
            </w:tcBorders>
          </w:tcPr>
          <w:p w14:paraId="3D20B3D2" w14:textId="77777777" w:rsidR="001D68A7" w:rsidRPr="001D68A7" w:rsidRDefault="001D68A7" w:rsidP="001D68A7">
            <w:pPr>
              <w:rPr>
                <w:rFonts w:eastAsiaTheme="minorEastAsia"/>
              </w:rPr>
            </w:pPr>
            <w:r w:rsidRPr="001D68A7">
              <w:rPr>
                <w:rFonts w:eastAsiaTheme="minorEastAsia"/>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2A9F577B" w14:textId="77777777" w:rsidR="001D68A7" w:rsidRPr="001D68A7" w:rsidRDefault="001D68A7" w:rsidP="001D68A7">
            <w:pPr>
              <w:rPr>
                <w:rFonts w:eastAsia="MS Mincho"/>
              </w:rPr>
            </w:pPr>
            <w:r w:rsidRPr="001D68A7">
              <w:rPr>
                <w:rFonts w:eastAsia="MS Mincho"/>
              </w:rPr>
              <w:t>Заместитель главы городского округа Лыткарино – управляющий делами Завьялова Е.С.</w:t>
            </w:r>
          </w:p>
        </w:tc>
      </w:tr>
      <w:tr w:rsidR="001D68A7" w:rsidRPr="001D68A7" w14:paraId="4415D785" w14:textId="77777777" w:rsidTr="00E317CA">
        <w:trPr>
          <w:trHeight w:val="463"/>
        </w:trPr>
        <w:tc>
          <w:tcPr>
            <w:tcW w:w="3818" w:type="dxa"/>
            <w:tcBorders>
              <w:top w:val="single" w:sz="4" w:space="0" w:color="auto"/>
              <w:bottom w:val="single" w:sz="4" w:space="0" w:color="auto"/>
              <w:right w:val="single" w:sz="4" w:space="0" w:color="auto"/>
            </w:tcBorders>
          </w:tcPr>
          <w:p w14:paraId="1C50CB31" w14:textId="77777777" w:rsidR="001D68A7" w:rsidRPr="001D68A7" w:rsidRDefault="001D68A7" w:rsidP="001D68A7">
            <w:pPr>
              <w:rPr>
                <w:rFonts w:eastAsiaTheme="minorEastAsia"/>
              </w:rPr>
            </w:pPr>
            <w:r w:rsidRPr="001D68A7">
              <w:rPr>
                <w:rFonts w:eastAsiaTheme="minorEastAsia"/>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628FDCC8" w14:textId="77777777" w:rsidR="001D68A7" w:rsidRPr="001D68A7" w:rsidRDefault="001D68A7" w:rsidP="001D68A7">
            <w:pPr>
              <w:rPr>
                <w:rFonts w:eastAsiaTheme="minorEastAsia"/>
              </w:rPr>
            </w:pPr>
            <w:r w:rsidRPr="001D68A7">
              <w:rPr>
                <w:rFonts w:eastAsiaTheme="minorEastAsia"/>
              </w:rPr>
              <w:t xml:space="preserve">Городской округ Лыткарино </w:t>
            </w:r>
          </w:p>
        </w:tc>
      </w:tr>
      <w:tr w:rsidR="001D68A7" w:rsidRPr="001D68A7" w14:paraId="6BAACFCD" w14:textId="77777777" w:rsidTr="00E317CA">
        <w:trPr>
          <w:trHeight w:val="1195"/>
        </w:trPr>
        <w:tc>
          <w:tcPr>
            <w:tcW w:w="3818" w:type="dxa"/>
            <w:tcBorders>
              <w:top w:val="single" w:sz="4" w:space="0" w:color="auto"/>
              <w:bottom w:val="single" w:sz="4" w:space="0" w:color="auto"/>
              <w:right w:val="single" w:sz="4" w:space="0" w:color="auto"/>
            </w:tcBorders>
          </w:tcPr>
          <w:p w14:paraId="14F9F49E" w14:textId="77777777" w:rsidR="001D68A7" w:rsidRPr="001D68A7" w:rsidRDefault="001D68A7" w:rsidP="001D68A7">
            <w:pPr>
              <w:rPr>
                <w:rFonts w:eastAsiaTheme="minorEastAsia"/>
              </w:rPr>
            </w:pPr>
            <w:r w:rsidRPr="001D68A7">
              <w:rPr>
                <w:rFonts w:eastAsiaTheme="minorEastAsia"/>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542A0912" w14:textId="77777777" w:rsidR="001D68A7" w:rsidRPr="001D68A7" w:rsidRDefault="001D68A7" w:rsidP="001D68A7">
            <w:r w:rsidRPr="001D68A7">
              <w:t>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1D68A7" w:rsidRPr="001D68A7" w14:paraId="3DCA661C" w14:textId="77777777" w:rsidTr="00E317CA">
        <w:trPr>
          <w:trHeight w:val="231"/>
        </w:trPr>
        <w:tc>
          <w:tcPr>
            <w:tcW w:w="3818" w:type="dxa"/>
            <w:vMerge w:val="restart"/>
            <w:tcBorders>
              <w:top w:val="single" w:sz="4" w:space="0" w:color="auto"/>
              <w:bottom w:val="nil"/>
              <w:right w:val="nil"/>
            </w:tcBorders>
          </w:tcPr>
          <w:p w14:paraId="12F2EAA1" w14:textId="77777777" w:rsidR="001D68A7" w:rsidRPr="001D68A7" w:rsidRDefault="001D68A7" w:rsidP="001D68A7">
            <w:pPr>
              <w:rPr>
                <w:rFonts w:eastAsiaTheme="minorEastAsia"/>
              </w:rPr>
            </w:pPr>
            <w:bookmarkStart w:id="5" w:name="sub_101"/>
            <w:r w:rsidRPr="001D68A7">
              <w:rPr>
                <w:rFonts w:eastAsiaTheme="minorEastAsia"/>
              </w:rPr>
              <w:t>Источники финансирования муниципальной подпрограммы, в том числе по годам:</w:t>
            </w:r>
            <w:bookmarkEnd w:id="5"/>
          </w:p>
        </w:tc>
        <w:tc>
          <w:tcPr>
            <w:tcW w:w="12106" w:type="dxa"/>
            <w:gridSpan w:val="9"/>
            <w:tcBorders>
              <w:top w:val="single" w:sz="4" w:space="0" w:color="auto"/>
              <w:left w:val="single" w:sz="4" w:space="0" w:color="auto"/>
              <w:bottom w:val="nil"/>
            </w:tcBorders>
          </w:tcPr>
          <w:p w14:paraId="0C1FDF69" w14:textId="77777777" w:rsidR="001D68A7" w:rsidRPr="001D68A7" w:rsidRDefault="001D68A7" w:rsidP="001D68A7">
            <w:pPr>
              <w:rPr>
                <w:rFonts w:eastAsiaTheme="minorEastAsia"/>
              </w:rPr>
            </w:pPr>
            <w:r w:rsidRPr="001D68A7">
              <w:rPr>
                <w:rFonts w:eastAsiaTheme="minorEastAsia"/>
              </w:rPr>
              <w:t>Расходы (тыс. рублей)</w:t>
            </w:r>
          </w:p>
        </w:tc>
      </w:tr>
      <w:tr w:rsidR="001D68A7" w:rsidRPr="001D68A7" w14:paraId="3C0391C5" w14:textId="77777777" w:rsidTr="00E317CA">
        <w:trPr>
          <w:trHeight w:val="250"/>
        </w:trPr>
        <w:tc>
          <w:tcPr>
            <w:tcW w:w="3818" w:type="dxa"/>
            <w:vMerge/>
            <w:tcBorders>
              <w:top w:val="nil"/>
              <w:bottom w:val="nil"/>
              <w:right w:val="nil"/>
            </w:tcBorders>
          </w:tcPr>
          <w:p w14:paraId="18BC0509" w14:textId="77777777" w:rsidR="001D68A7" w:rsidRPr="001D68A7" w:rsidRDefault="001D68A7" w:rsidP="001D68A7">
            <w:pPr>
              <w:rPr>
                <w:rFonts w:eastAsiaTheme="minorEastAsia"/>
              </w:rPr>
            </w:pPr>
          </w:p>
        </w:tc>
        <w:tc>
          <w:tcPr>
            <w:tcW w:w="1746" w:type="dxa"/>
            <w:tcBorders>
              <w:top w:val="single" w:sz="4" w:space="0" w:color="auto"/>
              <w:left w:val="single" w:sz="4" w:space="0" w:color="auto"/>
              <w:bottom w:val="nil"/>
              <w:right w:val="nil"/>
            </w:tcBorders>
          </w:tcPr>
          <w:p w14:paraId="0019DAFA" w14:textId="77777777" w:rsidR="001D68A7" w:rsidRPr="001D68A7" w:rsidRDefault="001D68A7" w:rsidP="001D68A7">
            <w:pPr>
              <w:rPr>
                <w:rFonts w:eastAsiaTheme="minorEastAsia"/>
              </w:rPr>
            </w:pPr>
            <w:r w:rsidRPr="001D68A7">
              <w:rPr>
                <w:rFonts w:eastAsiaTheme="minorEastAsia"/>
              </w:rPr>
              <w:t>Всего</w:t>
            </w:r>
          </w:p>
        </w:tc>
        <w:tc>
          <w:tcPr>
            <w:tcW w:w="1294" w:type="dxa"/>
            <w:tcBorders>
              <w:top w:val="single" w:sz="4" w:space="0" w:color="auto"/>
              <w:left w:val="single" w:sz="4" w:space="0" w:color="auto"/>
              <w:bottom w:val="nil"/>
              <w:right w:val="nil"/>
            </w:tcBorders>
          </w:tcPr>
          <w:p w14:paraId="7AF25ED7" w14:textId="77777777" w:rsidR="001D68A7" w:rsidRPr="001D68A7" w:rsidRDefault="001D68A7" w:rsidP="001D68A7">
            <w:pPr>
              <w:rPr>
                <w:rFonts w:eastAsiaTheme="minorEastAsia"/>
              </w:rPr>
            </w:pPr>
            <w:r w:rsidRPr="001D68A7">
              <w:rPr>
                <w:rFonts w:eastAsiaTheme="minorEastAsia"/>
              </w:rPr>
              <w:t>2023 год</w:t>
            </w:r>
          </w:p>
        </w:tc>
        <w:tc>
          <w:tcPr>
            <w:tcW w:w="1295" w:type="dxa"/>
            <w:tcBorders>
              <w:top w:val="single" w:sz="4" w:space="0" w:color="auto"/>
              <w:left w:val="single" w:sz="4" w:space="0" w:color="auto"/>
              <w:bottom w:val="nil"/>
              <w:right w:val="nil"/>
            </w:tcBorders>
          </w:tcPr>
          <w:p w14:paraId="3F2D5CE3" w14:textId="77777777" w:rsidR="001D68A7" w:rsidRPr="001D68A7" w:rsidRDefault="001D68A7" w:rsidP="001D68A7">
            <w:pPr>
              <w:rPr>
                <w:rFonts w:eastAsiaTheme="minorEastAsia"/>
              </w:rPr>
            </w:pPr>
            <w:r w:rsidRPr="001D68A7">
              <w:rPr>
                <w:rFonts w:eastAsiaTheme="minorEastAsia"/>
              </w:rPr>
              <w:t>2024 год</w:t>
            </w:r>
          </w:p>
        </w:tc>
        <w:tc>
          <w:tcPr>
            <w:tcW w:w="1294" w:type="dxa"/>
            <w:tcBorders>
              <w:top w:val="single" w:sz="4" w:space="0" w:color="auto"/>
              <w:left w:val="single" w:sz="4" w:space="0" w:color="auto"/>
              <w:bottom w:val="nil"/>
              <w:right w:val="nil"/>
            </w:tcBorders>
          </w:tcPr>
          <w:p w14:paraId="4A513E9D" w14:textId="77777777" w:rsidR="001D68A7" w:rsidRPr="001D68A7" w:rsidRDefault="001D68A7" w:rsidP="001D68A7">
            <w:pPr>
              <w:rPr>
                <w:rFonts w:eastAsiaTheme="minorEastAsia"/>
              </w:rPr>
            </w:pPr>
            <w:r w:rsidRPr="001D68A7">
              <w:rPr>
                <w:rFonts w:eastAsiaTheme="minorEastAsia"/>
              </w:rPr>
              <w:t>2025 год</w:t>
            </w:r>
          </w:p>
        </w:tc>
        <w:tc>
          <w:tcPr>
            <w:tcW w:w="1295" w:type="dxa"/>
            <w:tcBorders>
              <w:top w:val="single" w:sz="4" w:space="0" w:color="auto"/>
              <w:left w:val="single" w:sz="4" w:space="0" w:color="auto"/>
              <w:bottom w:val="nil"/>
              <w:right w:val="nil"/>
            </w:tcBorders>
          </w:tcPr>
          <w:p w14:paraId="29DBF82F" w14:textId="77777777" w:rsidR="001D68A7" w:rsidRPr="001D68A7" w:rsidRDefault="001D68A7" w:rsidP="001D68A7">
            <w:pPr>
              <w:rPr>
                <w:rFonts w:eastAsiaTheme="minorEastAsia"/>
              </w:rPr>
            </w:pPr>
            <w:r w:rsidRPr="001D68A7">
              <w:rPr>
                <w:rFonts w:eastAsiaTheme="minorEastAsia"/>
              </w:rPr>
              <w:t>2026 год</w:t>
            </w:r>
          </w:p>
        </w:tc>
        <w:tc>
          <w:tcPr>
            <w:tcW w:w="1295" w:type="dxa"/>
            <w:tcBorders>
              <w:top w:val="single" w:sz="4" w:space="0" w:color="auto"/>
              <w:left w:val="single" w:sz="4" w:space="0" w:color="auto"/>
              <w:bottom w:val="nil"/>
            </w:tcBorders>
          </w:tcPr>
          <w:p w14:paraId="76CCF32B" w14:textId="77777777" w:rsidR="001D68A7" w:rsidRPr="001D68A7" w:rsidRDefault="001D68A7" w:rsidP="001D68A7">
            <w:pPr>
              <w:rPr>
                <w:rFonts w:eastAsiaTheme="minorEastAsia"/>
              </w:rPr>
            </w:pPr>
            <w:r w:rsidRPr="001D68A7">
              <w:rPr>
                <w:rFonts w:eastAsiaTheme="minorEastAsia"/>
              </w:rPr>
              <w:t>2027 год</w:t>
            </w:r>
          </w:p>
        </w:tc>
        <w:tc>
          <w:tcPr>
            <w:tcW w:w="1294" w:type="dxa"/>
            <w:tcBorders>
              <w:top w:val="single" w:sz="4" w:space="0" w:color="auto"/>
              <w:left w:val="single" w:sz="4" w:space="0" w:color="auto"/>
              <w:bottom w:val="single" w:sz="4" w:space="0" w:color="auto"/>
            </w:tcBorders>
          </w:tcPr>
          <w:p w14:paraId="2F99BF7E" w14:textId="77777777" w:rsidR="001D68A7" w:rsidRPr="001D68A7" w:rsidRDefault="001D68A7" w:rsidP="001D68A7">
            <w:pPr>
              <w:rPr>
                <w:rFonts w:eastAsiaTheme="minorEastAsia"/>
              </w:rPr>
            </w:pPr>
            <w:r w:rsidRPr="001D68A7">
              <w:rPr>
                <w:rFonts w:eastAsiaTheme="minorEastAsia"/>
              </w:rPr>
              <w:t>2028 год</w:t>
            </w:r>
          </w:p>
        </w:tc>
        <w:tc>
          <w:tcPr>
            <w:tcW w:w="1295" w:type="dxa"/>
            <w:tcBorders>
              <w:top w:val="single" w:sz="4" w:space="0" w:color="auto"/>
              <w:left w:val="single" w:sz="4" w:space="0" w:color="auto"/>
              <w:bottom w:val="single" w:sz="4" w:space="0" w:color="auto"/>
              <w:right w:val="single" w:sz="4" w:space="0" w:color="auto"/>
            </w:tcBorders>
          </w:tcPr>
          <w:p w14:paraId="38541CD1" w14:textId="77777777" w:rsidR="001D68A7" w:rsidRPr="001D68A7" w:rsidRDefault="001D68A7" w:rsidP="001D68A7">
            <w:pPr>
              <w:rPr>
                <w:rFonts w:eastAsiaTheme="minorEastAsia"/>
              </w:rPr>
            </w:pPr>
            <w:r w:rsidRPr="001D68A7">
              <w:rPr>
                <w:rFonts w:eastAsiaTheme="minorEastAsia"/>
              </w:rPr>
              <w:t>2029 год</w:t>
            </w:r>
          </w:p>
        </w:tc>
        <w:tc>
          <w:tcPr>
            <w:tcW w:w="1298" w:type="dxa"/>
            <w:tcBorders>
              <w:top w:val="single" w:sz="4" w:space="0" w:color="auto"/>
              <w:left w:val="single" w:sz="4" w:space="0" w:color="auto"/>
              <w:bottom w:val="single" w:sz="4" w:space="0" w:color="auto"/>
            </w:tcBorders>
          </w:tcPr>
          <w:p w14:paraId="0DE241D0" w14:textId="77777777" w:rsidR="001D68A7" w:rsidRPr="001D68A7" w:rsidRDefault="001D68A7" w:rsidP="001D68A7">
            <w:pPr>
              <w:rPr>
                <w:rFonts w:eastAsiaTheme="minorEastAsia"/>
              </w:rPr>
            </w:pPr>
            <w:r w:rsidRPr="001D68A7">
              <w:rPr>
                <w:rFonts w:eastAsiaTheme="minorEastAsia"/>
              </w:rPr>
              <w:t>2030 год</w:t>
            </w:r>
          </w:p>
        </w:tc>
      </w:tr>
      <w:tr w:rsidR="001D68A7" w:rsidRPr="001D68A7" w14:paraId="0525A583" w14:textId="77777777" w:rsidTr="00E317CA">
        <w:trPr>
          <w:trHeight w:val="250"/>
        </w:trPr>
        <w:tc>
          <w:tcPr>
            <w:tcW w:w="3818" w:type="dxa"/>
            <w:tcBorders>
              <w:top w:val="single" w:sz="4" w:space="0" w:color="auto"/>
              <w:bottom w:val="nil"/>
              <w:right w:val="nil"/>
            </w:tcBorders>
            <w:shd w:val="clear" w:color="auto" w:fill="auto"/>
          </w:tcPr>
          <w:p w14:paraId="6FFBF7CC" w14:textId="77777777" w:rsidR="001D68A7" w:rsidRPr="001D68A7" w:rsidRDefault="001D68A7" w:rsidP="001D68A7">
            <w:pPr>
              <w:rPr>
                <w:rFonts w:eastAsiaTheme="minorEastAsia"/>
              </w:rPr>
            </w:pPr>
            <w:r w:rsidRPr="001D68A7">
              <w:rPr>
                <w:rFonts w:eastAsiaTheme="minorEastAsia"/>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305E4705" w14:textId="77777777" w:rsidR="001D68A7" w:rsidRPr="001D68A7" w:rsidRDefault="001D68A7" w:rsidP="001D68A7">
            <w:r w:rsidRPr="001D68A7">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2BD752AD" w14:textId="77777777" w:rsidR="001D68A7" w:rsidRPr="001D68A7" w:rsidRDefault="001D68A7" w:rsidP="001D68A7">
            <w:r w:rsidRPr="001D68A7">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7E8B71BD" w14:textId="77777777" w:rsidR="001D68A7" w:rsidRPr="001D68A7" w:rsidRDefault="001D68A7" w:rsidP="001D68A7">
            <w:pPr>
              <w:rPr>
                <w:highlight w:val="yellow"/>
              </w:rPr>
            </w:pPr>
            <w:r w:rsidRPr="001D68A7">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46975705" w14:textId="77777777" w:rsidR="001D68A7" w:rsidRPr="001D68A7" w:rsidRDefault="001D68A7" w:rsidP="001D68A7">
            <w:r w:rsidRPr="001D68A7">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36F2424B" w14:textId="77777777" w:rsidR="001D68A7" w:rsidRPr="001D68A7" w:rsidRDefault="001D68A7" w:rsidP="001D68A7">
            <w:r w:rsidRPr="001D68A7">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06E60B2B" w14:textId="77777777" w:rsidR="001D68A7" w:rsidRPr="001D68A7" w:rsidRDefault="001D68A7" w:rsidP="001D68A7">
            <w:r w:rsidRPr="001D68A7">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424734E2" w14:textId="77777777" w:rsidR="001D68A7" w:rsidRPr="001D68A7" w:rsidRDefault="001D68A7" w:rsidP="001D68A7">
            <w:r w:rsidRPr="001D68A7">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0C487C9" w14:textId="77777777" w:rsidR="001D68A7" w:rsidRPr="001D68A7" w:rsidRDefault="001D68A7" w:rsidP="001D68A7">
            <w:r w:rsidRPr="001D68A7">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4E9A0103" w14:textId="77777777" w:rsidR="001D68A7" w:rsidRPr="001D68A7" w:rsidRDefault="001D68A7" w:rsidP="001D68A7">
            <w:r w:rsidRPr="001D68A7">
              <w:t>0,0</w:t>
            </w:r>
          </w:p>
        </w:tc>
      </w:tr>
      <w:tr w:rsidR="001D68A7" w:rsidRPr="001D68A7" w14:paraId="0BBBF1F1" w14:textId="77777777" w:rsidTr="00E317CA">
        <w:trPr>
          <w:trHeight w:val="250"/>
        </w:trPr>
        <w:tc>
          <w:tcPr>
            <w:tcW w:w="3818" w:type="dxa"/>
            <w:tcBorders>
              <w:top w:val="single" w:sz="4" w:space="0" w:color="auto"/>
              <w:bottom w:val="nil"/>
              <w:right w:val="nil"/>
            </w:tcBorders>
            <w:shd w:val="clear" w:color="auto" w:fill="auto"/>
          </w:tcPr>
          <w:p w14:paraId="104B48C4" w14:textId="77777777" w:rsidR="001D68A7" w:rsidRPr="001D68A7" w:rsidRDefault="001D68A7" w:rsidP="001D68A7">
            <w:pPr>
              <w:rPr>
                <w:rFonts w:eastAsiaTheme="minorEastAsia"/>
              </w:rPr>
            </w:pPr>
            <w:r w:rsidRPr="001D68A7">
              <w:rPr>
                <w:rFonts w:eastAsiaTheme="minorEastAsia"/>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3334731"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513F0149"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7921293B"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0837A2DD"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596FB773"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2DDD9557"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28B6E6ED"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0BC5CE0B" w14:textId="77777777" w:rsidR="001D68A7" w:rsidRPr="001D68A7" w:rsidRDefault="001D68A7" w:rsidP="001D68A7">
            <w:r w:rsidRPr="001D68A7">
              <w:t>0,0</w:t>
            </w:r>
          </w:p>
        </w:tc>
        <w:tc>
          <w:tcPr>
            <w:tcW w:w="1298" w:type="dxa"/>
            <w:tcBorders>
              <w:top w:val="nil"/>
              <w:left w:val="nil"/>
              <w:bottom w:val="single" w:sz="8" w:space="0" w:color="auto"/>
              <w:right w:val="single" w:sz="8" w:space="0" w:color="auto"/>
            </w:tcBorders>
            <w:shd w:val="clear" w:color="auto" w:fill="auto"/>
            <w:vAlign w:val="center"/>
          </w:tcPr>
          <w:p w14:paraId="3E7E3B76" w14:textId="77777777" w:rsidR="001D68A7" w:rsidRPr="001D68A7" w:rsidRDefault="001D68A7" w:rsidP="001D68A7">
            <w:r w:rsidRPr="001D68A7">
              <w:t>0,0</w:t>
            </w:r>
          </w:p>
        </w:tc>
      </w:tr>
      <w:tr w:rsidR="001D68A7" w:rsidRPr="001D68A7" w14:paraId="53A6886D" w14:textId="77777777" w:rsidTr="00E317CA">
        <w:trPr>
          <w:trHeight w:val="231"/>
        </w:trPr>
        <w:tc>
          <w:tcPr>
            <w:tcW w:w="3818" w:type="dxa"/>
            <w:tcBorders>
              <w:top w:val="single" w:sz="4" w:space="0" w:color="auto"/>
              <w:bottom w:val="nil"/>
              <w:right w:val="nil"/>
            </w:tcBorders>
            <w:shd w:val="clear" w:color="auto" w:fill="auto"/>
          </w:tcPr>
          <w:p w14:paraId="443D5662" w14:textId="77777777" w:rsidR="001D68A7" w:rsidRPr="001D68A7" w:rsidRDefault="001D68A7" w:rsidP="001D68A7">
            <w:pPr>
              <w:rPr>
                <w:rFonts w:eastAsiaTheme="minorEastAsia"/>
              </w:rPr>
            </w:pPr>
            <w:r w:rsidRPr="001D68A7">
              <w:rPr>
                <w:rFonts w:eastAsiaTheme="minorEastAsia"/>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0027D169" w14:textId="77777777" w:rsidR="001D68A7" w:rsidRPr="001D68A7" w:rsidRDefault="001D68A7" w:rsidP="001D68A7">
            <w:r w:rsidRPr="001D68A7">
              <w:t>7476,0</w:t>
            </w:r>
          </w:p>
        </w:tc>
        <w:tc>
          <w:tcPr>
            <w:tcW w:w="1294" w:type="dxa"/>
            <w:tcBorders>
              <w:top w:val="nil"/>
              <w:left w:val="nil"/>
              <w:bottom w:val="single" w:sz="8" w:space="0" w:color="auto"/>
              <w:right w:val="single" w:sz="8" w:space="0" w:color="auto"/>
            </w:tcBorders>
            <w:shd w:val="clear" w:color="auto" w:fill="auto"/>
            <w:vAlign w:val="center"/>
          </w:tcPr>
          <w:p w14:paraId="12995A86" w14:textId="77777777" w:rsidR="001D68A7" w:rsidRPr="001D68A7" w:rsidRDefault="001D68A7" w:rsidP="001D68A7">
            <w:r w:rsidRPr="001D68A7">
              <w:t>2461,6</w:t>
            </w:r>
          </w:p>
        </w:tc>
        <w:tc>
          <w:tcPr>
            <w:tcW w:w="1295" w:type="dxa"/>
            <w:tcBorders>
              <w:top w:val="nil"/>
              <w:left w:val="nil"/>
              <w:bottom w:val="single" w:sz="8" w:space="0" w:color="auto"/>
              <w:right w:val="single" w:sz="8" w:space="0" w:color="auto"/>
            </w:tcBorders>
            <w:shd w:val="clear" w:color="auto" w:fill="auto"/>
            <w:vAlign w:val="center"/>
          </w:tcPr>
          <w:p w14:paraId="2032950F" w14:textId="77777777" w:rsidR="001D68A7" w:rsidRPr="001D68A7" w:rsidRDefault="001D68A7" w:rsidP="001D68A7">
            <w:r w:rsidRPr="001D68A7">
              <w:t>3160,0</w:t>
            </w:r>
          </w:p>
        </w:tc>
        <w:tc>
          <w:tcPr>
            <w:tcW w:w="1294" w:type="dxa"/>
            <w:tcBorders>
              <w:top w:val="nil"/>
              <w:left w:val="nil"/>
              <w:bottom w:val="single" w:sz="8" w:space="0" w:color="auto"/>
              <w:right w:val="single" w:sz="8" w:space="0" w:color="auto"/>
            </w:tcBorders>
            <w:shd w:val="clear" w:color="auto" w:fill="auto"/>
            <w:vAlign w:val="center"/>
          </w:tcPr>
          <w:p w14:paraId="4F8D2224" w14:textId="77777777" w:rsidR="001D68A7" w:rsidRPr="001D68A7" w:rsidRDefault="001D68A7" w:rsidP="001D68A7">
            <w:r w:rsidRPr="001D68A7">
              <w:t>1395,7</w:t>
            </w:r>
          </w:p>
        </w:tc>
        <w:tc>
          <w:tcPr>
            <w:tcW w:w="1295" w:type="dxa"/>
            <w:tcBorders>
              <w:top w:val="nil"/>
              <w:left w:val="nil"/>
              <w:bottom w:val="single" w:sz="8" w:space="0" w:color="auto"/>
              <w:right w:val="single" w:sz="8" w:space="0" w:color="auto"/>
            </w:tcBorders>
            <w:shd w:val="clear" w:color="auto" w:fill="auto"/>
            <w:vAlign w:val="center"/>
          </w:tcPr>
          <w:p w14:paraId="7463AC3F" w14:textId="77777777" w:rsidR="001D68A7" w:rsidRPr="001D68A7" w:rsidRDefault="001D68A7" w:rsidP="001D68A7">
            <w:r w:rsidRPr="001D68A7">
              <w:t>458,7</w:t>
            </w:r>
          </w:p>
        </w:tc>
        <w:tc>
          <w:tcPr>
            <w:tcW w:w="1295" w:type="dxa"/>
            <w:tcBorders>
              <w:top w:val="nil"/>
              <w:left w:val="nil"/>
              <w:bottom w:val="single" w:sz="8" w:space="0" w:color="auto"/>
              <w:right w:val="single" w:sz="8" w:space="0" w:color="auto"/>
            </w:tcBorders>
            <w:shd w:val="clear" w:color="auto" w:fill="auto"/>
            <w:vAlign w:val="center"/>
          </w:tcPr>
          <w:p w14:paraId="2ED3DFAE"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1138D42E"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4C30A481" w14:textId="77777777" w:rsidR="001D68A7" w:rsidRPr="001D68A7" w:rsidRDefault="001D68A7" w:rsidP="001D68A7">
            <w:r w:rsidRPr="001D68A7">
              <w:t>0,0</w:t>
            </w:r>
          </w:p>
        </w:tc>
        <w:tc>
          <w:tcPr>
            <w:tcW w:w="1298" w:type="dxa"/>
            <w:tcBorders>
              <w:top w:val="nil"/>
              <w:left w:val="nil"/>
              <w:bottom w:val="single" w:sz="8" w:space="0" w:color="auto"/>
              <w:right w:val="single" w:sz="8" w:space="0" w:color="auto"/>
            </w:tcBorders>
            <w:shd w:val="clear" w:color="auto" w:fill="auto"/>
            <w:vAlign w:val="center"/>
          </w:tcPr>
          <w:p w14:paraId="0123C0C2" w14:textId="77777777" w:rsidR="001D68A7" w:rsidRPr="001D68A7" w:rsidRDefault="001D68A7" w:rsidP="001D68A7">
            <w:r w:rsidRPr="001D68A7">
              <w:t>0,0</w:t>
            </w:r>
          </w:p>
        </w:tc>
      </w:tr>
      <w:tr w:rsidR="001D68A7" w:rsidRPr="001D68A7" w14:paraId="534B9C4E" w14:textId="77777777" w:rsidTr="00E317CA">
        <w:trPr>
          <w:trHeight w:val="250"/>
        </w:trPr>
        <w:tc>
          <w:tcPr>
            <w:tcW w:w="3818" w:type="dxa"/>
            <w:tcBorders>
              <w:top w:val="single" w:sz="4" w:space="0" w:color="auto"/>
              <w:bottom w:val="nil"/>
              <w:right w:val="nil"/>
            </w:tcBorders>
            <w:shd w:val="clear" w:color="auto" w:fill="auto"/>
          </w:tcPr>
          <w:p w14:paraId="36CC8F0C" w14:textId="77777777" w:rsidR="001D68A7" w:rsidRPr="001D68A7" w:rsidRDefault="001D68A7" w:rsidP="001D68A7">
            <w:pPr>
              <w:rPr>
                <w:rFonts w:eastAsiaTheme="minorEastAsia"/>
              </w:rPr>
            </w:pPr>
            <w:r w:rsidRPr="001D68A7">
              <w:rPr>
                <w:rFonts w:eastAsiaTheme="minorEastAsia"/>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0988F4E"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57BE9C45"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467DE359"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6687B6D4"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7F7DD9A0"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1A12BD92"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5BFF59FC"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6E2C117B" w14:textId="77777777" w:rsidR="001D68A7" w:rsidRPr="001D68A7" w:rsidRDefault="001D68A7" w:rsidP="001D68A7">
            <w:r w:rsidRPr="001D68A7">
              <w:t>0,0</w:t>
            </w:r>
          </w:p>
        </w:tc>
        <w:tc>
          <w:tcPr>
            <w:tcW w:w="1298" w:type="dxa"/>
            <w:tcBorders>
              <w:top w:val="nil"/>
              <w:left w:val="nil"/>
              <w:bottom w:val="single" w:sz="8" w:space="0" w:color="auto"/>
              <w:right w:val="single" w:sz="8" w:space="0" w:color="auto"/>
            </w:tcBorders>
            <w:shd w:val="clear" w:color="auto" w:fill="auto"/>
            <w:vAlign w:val="center"/>
          </w:tcPr>
          <w:p w14:paraId="2BA77BF8" w14:textId="77777777" w:rsidR="001D68A7" w:rsidRPr="001D68A7" w:rsidRDefault="001D68A7" w:rsidP="001D68A7">
            <w:r w:rsidRPr="001D68A7">
              <w:t>0,0</w:t>
            </w:r>
          </w:p>
        </w:tc>
      </w:tr>
      <w:tr w:rsidR="001D68A7" w:rsidRPr="001D68A7" w14:paraId="7633555B" w14:textId="77777777" w:rsidTr="00E317CA">
        <w:trPr>
          <w:trHeight w:val="250"/>
        </w:trPr>
        <w:tc>
          <w:tcPr>
            <w:tcW w:w="3818" w:type="dxa"/>
            <w:tcBorders>
              <w:top w:val="single" w:sz="4" w:space="0" w:color="auto"/>
              <w:bottom w:val="single" w:sz="4" w:space="0" w:color="auto"/>
              <w:right w:val="nil"/>
            </w:tcBorders>
            <w:shd w:val="clear" w:color="auto" w:fill="auto"/>
          </w:tcPr>
          <w:p w14:paraId="16B8338E" w14:textId="77777777" w:rsidR="001D68A7" w:rsidRPr="001D68A7" w:rsidRDefault="001D68A7" w:rsidP="001D68A7">
            <w:pPr>
              <w:rPr>
                <w:rFonts w:eastAsiaTheme="minorEastAsia"/>
              </w:rPr>
            </w:pPr>
            <w:r w:rsidRPr="001D68A7">
              <w:rPr>
                <w:rFonts w:eastAsiaTheme="minorEastAsia"/>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339E928C" w14:textId="77777777" w:rsidR="001D68A7" w:rsidRPr="001D68A7" w:rsidRDefault="001D68A7" w:rsidP="001D68A7">
            <w:r w:rsidRPr="001D68A7">
              <w:t>7476,0</w:t>
            </w:r>
          </w:p>
        </w:tc>
        <w:tc>
          <w:tcPr>
            <w:tcW w:w="1294" w:type="dxa"/>
            <w:tcBorders>
              <w:top w:val="nil"/>
              <w:left w:val="nil"/>
              <w:bottom w:val="single" w:sz="8" w:space="0" w:color="auto"/>
              <w:right w:val="single" w:sz="8" w:space="0" w:color="auto"/>
            </w:tcBorders>
            <w:shd w:val="clear" w:color="auto" w:fill="auto"/>
            <w:vAlign w:val="center"/>
          </w:tcPr>
          <w:p w14:paraId="6568D508" w14:textId="77777777" w:rsidR="001D68A7" w:rsidRPr="001D68A7" w:rsidRDefault="001D68A7" w:rsidP="001D68A7">
            <w:r w:rsidRPr="001D68A7">
              <w:t>2461,6</w:t>
            </w:r>
          </w:p>
        </w:tc>
        <w:tc>
          <w:tcPr>
            <w:tcW w:w="1295" w:type="dxa"/>
            <w:tcBorders>
              <w:top w:val="nil"/>
              <w:left w:val="nil"/>
              <w:bottom w:val="single" w:sz="8" w:space="0" w:color="auto"/>
              <w:right w:val="single" w:sz="8" w:space="0" w:color="auto"/>
            </w:tcBorders>
            <w:shd w:val="clear" w:color="auto" w:fill="auto"/>
            <w:vAlign w:val="center"/>
          </w:tcPr>
          <w:p w14:paraId="01C17B63" w14:textId="77777777" w:rsidR="001D68A7" w:rsidRPr="001D68A7" w:rsidRDefault="001D68A7" w:rsidP="001D68A7">
            <w:r w:rsidRPr="001D68A7">
              <w:t>3160,0</w:t>
            </w:r>
          </w:p>
        </w:tc>
        <w:tc>
          <w:tcPr>
            <w:tcW w:w="1294" w:type="dxa"/>
            <w:tcBorders>
              <w:top w:val="nil"/>
              <w:left w:val="nil"/>
              <w:bottom w:val="single" w:sz="8" w:space="0" w:color="auto"/>
              <w:right w:val="single" w:sz="8" w:space="0" w:color="auto"/>
            </w:tcBorders>
            <w:shd w:val="clear" w:color="auto" w:fill="auto"/>
            <w:vAlign w:val="center"/>
          </w:tcPr>
          <w:p w14:paraId="76A73285" w14:textId="77777777" w:rsidR="001D68A7" w:rsidRPr="001D68A7" w:rsidRDefault="001D68A7" w:rsidP="001D68A7">
            <w:r w:rsidRPr="001D68A7">
              <w:t>1395,7</w:t>
            </w:r>
          </w:p>
        </w:tc>
        <w:tc>
          <w:tcPr>
            <w:tcW w:w="1295" w:type="dxa"/>
            <w:tcBorders>
              <w:top w:val="nil"/>
              <w:left w:val="nil"/>
              <w:bottom w:val="single" w:sz="8" w:space="0" w:color="auto"/>
              <w:right w:val="single" w:sz="8" w:space="0" w:color="auto"/>
            </w:tcBorders>
            <w:shd w:val="clear" w:color="auto" w:fill="auto"/>
            <w:vAlign w:val="center"/>
          </w:tcPr>
          <w:p w14:paraId="074A02F2" w14:textId="77777777" w:rsidR="001D68A7" w:rsidRPr="001D68A7" w:rsidRDefault="001D68A7" w:rsidP="001D68A7">
            <w:r w:rsidRPr="001D68A7">
              <w:t>458,7</w:t>
            </w:r>
          </w:p>
        </w:tc>
        <w:tc>
          <w:tcPr>
            <w:tcW w:w="1295" w:type="dxa"/>
            <w:tcBorders>
              <w:top w:val="nil"/>
              <w:left w:val="nil"/>
              <w:bottom w:val="single" w:sz="8" w:space="0" w:color="auto"/>
              <w:right w:val="single" w:sz="8" w:space="0" w:color="auto"/>
            </w:tcBorders>
            <w:shd w:val="clear" w:color="auto" w:fill="auto"/>
            <w:vAlign w:val="center"/>
          </w:tcPr>
          <w:p w14:paraId="3D5FB43D" w14:textId="77777777" w:rsidR="001D68A7" w:rsidRPr="001D68A7" w:rsidRDefault="001D68A7" w:rsidP="001D68A7">
            <w:r w:rsidRPr="001D68A7">
              <w:t>0,0</w:t>
            </w:r>
          </w:p>
        </w:tc>
        <w:tc>
          <w:tcPr>
            <w:tcW w:w="1294" w:type="dxa"/>
            <w:tcBorders>
              <w:top w:val="nil"/>
              <w:left w:val="nil"/>
              <w:bottom w:val="single" w:sz="8" w:space="0" w:color="auto"/>
              <w:right w:val="single" w:sz="8" w:space="0" w:color="auto"/>
            </w:tcBorders>
            <w:shd w:val="clear" w:color="auto" w:fill="auto"/>
            <w:vAlign w:val="center"/>
          </w:tcPr>
          <w:p w14:paraId="1B925617" w14:textId="77777777" w:rsidR="001D68A7" w:rsidRPr="001D68A7" w:rsidRDefault="001D68A7" w:rsidP="001D68A7">
            <w:r w:rsidRPr="001D68A7">
              <w:t>0,0</w:t>
            </w:r>
          </w:p>
        </w:tc>
        <w:tc>
          <w:tcPr>
            <w:tcW w:w="1295" w:type="dxa"/>
            <w:tcBorders>
              <w:top w:val="nil"/>
              <w:left w:val="nil"/>
              <w:bottom w:val="single" w:sz="8" w:space="0" w:color="auto"/>
              <w:right w:val="single" w:sz="8" w:space="0" w:color="auto"/>
            </w:tcBorders>
            <w:shd w:val="clear" w:color="auto" w:fill="auto"/>
            <w:vAlign w:val="center"/>
          </w:tcPr>
          <w:p w14:paraId="57FD603C" w14:textId="77777777" w:rsidR="001D68A7" w:rsidRPr="001D68A7" w:rsidRDefault="001D68A7" w:rsidP="001D68A7">
            <w:r w:rsidRPr="001D68A7">
              <w:t>0,0</w:t>
            </w:r>
          </w:p>
        </w:tc>
        <w:tc>
          <w:tcPr>
            <w:tcW w:w="1298" w:type="dxa"/>
            <w:tcBorders>
              <w:top w:val="nil"/>
              <w:left w:val="nil"/>
              <w:bottom w:val="single" w:sz="8" w:space="0" w:color="auto"/>
              <w:right w:val="single" w:sz="8" w:space="0" w:color="auto"/>
            </w:tcBorders>
            <w:shd w:val="clear" w:color="auto" w:fill="auto"/>
            <w:vAlign w:val="center"/>
          </w:tcPr>
          <w:p w14:paraId="2E61BA43" w14:textId="77777777" w:rsidR="001D68A7" w:rsidRPr="001D68A7" w:rsidRDefault="001D68A7" w:rsidP="001D68A7">
            <w:r w:rsidRPr="001D68A7">
              <w:t>0,0</w:t>
            </w:r>
          </w:p>
        </w:tc>
      </w:tr>
    </w:tbl>
    <w:p w14:paraId="2A5E8D07" w14:textId="77777777" w:rsidR="001D68A7" w:rsidRPr="001D68A7" w:rsidRDefault="001D68A7" w:rsidP="001D68A7">
      <w:bookmarkStart w:id="6" w:name="_Toc355777521"/>
      <w:bookmarkEnd w:id="4"/>
    </w:p>
    <w:p w14:paraId="085520E2" w14:textId="77777777" w:rsidR="001D68A7" w:rsidRPr="001D68A7" w:rsidRDefault="001D68A7" w:rsidP="001D68A7">
      <w:r w:rsidRPr="001D68A7">
        <w:t xml:space="preserve">2. 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7" w:name="_Hlk132204454"/>
      <w:r w:rsidRPr="001D68A7">
        <w:t>муниципальной программы «Цифровое муниципальное образование»</w:t>
      </w:r>
      <w:bookmarkEnd w:id="7"/>
    </w:p>
    <w:p w14:paraId="44DB41B0" w14:textId="77777777" w:rsidR="001D68A7" w:rsidRPr="001D68A7" w:rsidRDefault="001D68A7" w:rsidP="001D68A7"/>
    <w:p w14:paraId="2A73D0A2" w14:textId="77777777" w:rsidR="001D68A7" w:rsidRPr="001D68A7" w:rsidRDefault="001D68A7" w:rsidP="001D68A7">
      <w:r w:rsidRPr="001D68A7">
        <w:t>2.1. Описание основных мероприятий Подпрограммы</w:t>
      </w:r>
      <w:bookmarkEnd w:id="6"/>
      <w:r w:rsidRPr="001D68A7">
        <w:t xml:space="preserve"> 2 муниципальной программы «Цифровое муниципальное образование»</w:t>
      </w:r>
    </w:p>
    <w:p w14:paraId="3817AC92" w14:textId="77777777" w:rsidR="001D68A7" w:rsidRPr="001D68A7" w:rsidRDefault="001D68A7" w:rsidP="001D68A7">
      <w:pPr>
        <w:rPr>
          <w:rFonts w:eastAsia="Calibri"/>
        </w:rPr>
      </w:pPr>
    </w:p>
    <w:p w14:paraId="7F442F15" w14:textId="77777777" w:rsidR="001D68A7" w:rsidRPr="001D68A7" w:rsidRDefault="001D68A7" w:rsidP="001D68A7">
      <w:pPr>
        <w:rPr>
          <w:rFonts w:eastAsia="Calibri"/>
        </w:rPr>
      </w:pPr>
      <w:r w:rsidRPr="001D68A7">
        <w:rPr>
          <w:rFonts w:eastAsia="Calibri"/>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75CF34DB" w14:textId="77777777" w:rsidR="001D68A7" w:rsidRPr="001D68A7" w:rsidRDefault="001D68A7" w:rsidP="001D68A7">
      <w:pPr>
        <w:rPr>
          <w:rFonts w:eastAsia="Calibri"/>
        </w:rPr>
      </w:pPr>
      <w:r w:rsidRPr="001D68A7">
        <w:rPr>
          <w:rFonts w:eastAsia="Calibri"/>
        </w:rPr>
        <w:t>В рамках Подпрограммы 2 реализуются мероприятия по развитию следующих направлений:</w:t>
      </w:r>
    </w:p>
    <w:p w14:paraId="292BBC0E" w14:textId="77777777" w:rsidR="001D68A7" w:rsidRPr="001D68A7" w:rsidRDefault="001D68A7" w:rsidP="001D68A7">
      <w:pPr>
        <w:rPr>
          <w:rFonts w:eastAsia="Calibri"/>
        </w:rPr>
      </w:pPr>
      <w:bookmarkStart w:id="8" w:name="sub_1800"/>
      <w:r w:rsidRPr="001D68A7">
        <w:rPr>
          <w:rFonts w:eastAsia="Calibri"/>
        </w:rPr>
        <w:t>1) Информационная инфраструктура;</w:t>
      </w:r>
      <w:r w:rsidRPr="001D68A7">
        <w:rPr>
          <w:rFonts w:eastAsia="Calibri"/>
        </w:rPr>
        <w:tab/>
      </w:r>
    </w:p>
    <w:p w14:paraId="0DDA40BA" w14:textId="77777777" w:rsidR="001D68A7" w:rsidRPr="001D68A7" w:rsidRDefault="001D68A7" w:rsidP="001D68A7">
      <w:pPr>
        <w:rPr>
          <w:rFonts w:eastAsia="Calibri"/>
        </w:rPr>
      </w:pPr>
      <w:r w:rsidRPr="001D68A7">
        <w:rPr>
          <w:rFonts w:eastAsia="Calibri"/>
        </w:rPr>
        <w:lastRenderedPageBreak/>
        <w:t>2) Информационная безопасность;</w:t>
      </w:r>
    </w:p>
    <w:p w14:paraId="08F1D8AB" w14:textId="77777777" w:rsidR="001D68A7" w:rsidRPr="001D68A7" w:rsidRDefault="001D68A7" w:rsidP="001D68A7">
      <w:pPr>
        <w:rPr>
          <w:rFonts w:eastAsia="Calibri"/>
        </w:rPr>
      </w:pPr>
      <w:r w:rsidRPr="001D68A7">
        <w:rPr>
          <w:rFonts w:eastAsia="Calibri"/>
        </w:rPr>
        <w:t>3) Цифровое государственное управление;</w:t>
      </w:r>
    </w:p>
    <w:p w14:paraId="4111DB55" w14:textId="77777777" w:rsidR="001D68A7" w:rsidRPr="001D68A7" w:rsidRDefault="001D68A7" w:rsidP="001D68A7">
      <w:pPr>
        <w:rPr>
          <w:rFonts w:eastAsia="Calibri"/>
        </w:rPr>
      </w:pPr>
      <w:r w:rsidRPr="001D68A7">
        <w:rPr>
          <w:rFonts w:eastAsia="Calibri"/>
        </w:rPr>
        <w:t>4) Цифровая образовательная среда;</w:t>
      </w:r>
    </w:p>
    <w:p w14:paraId="65182318" w14:textId="77777777" w:rsidR="001D68A7" w:rsidRPr="001D68A7" w:rsidRDefault="001D68A7" w:rsidP="001D68A7">
      <w:pPr>
        <w:rPr>
          <w:rFonts w:eastAsia="Calibri"/>
        </w:rPr>
      </w:pPr>
      <w:r w:rsidRPr="001D68A7">
        <w:rPr>
          <w:rFonts w:eastAsia="Calibri"/>
        </w:rPr>
        <w:t>5) </w:t>
      </w:r>
      <w:bookmarkEnd w:id="8"/>
      <w:r w:rsidRPr="001D68A7">
        <w:rPr>
          <w:rFonts w:eastAsia="Calibri"/>
        </w:rPr>
        <w:t>Цифровая культура.</w:t>
      </w:r>
    </w:p>
    <w:p w14:paraId="6A073A0A" w14:textId="77777777" w:rsidR="001D68A7" w:rsidRPr="001D68A7" w:rsidRDefault="001D68A7" w:rsidP="001D68A7">
      <w:pPr>
        <w:rPr>
          <w:rFonts w:eastAsia="Calibri"/>
        </w:rPr>
      </w:pPr>
      <w:proofErr w:type="gramStart"/>
      <w:r w:rsidRPr="001D68A7">
        <w:rPr>
          <w:rFonts w:eastAsia="Calibri"/>
        </w:rPr>
        <w:t>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w:t>
      </w:r>
      <w:proofErr w:type="gramEnd"/>
      <w:r w:rsidRPr="001D68A7">
        <w:rPr>
          <w:rFonts w:eastAsia="Calibri"/>
        </w:rPr>
        <w:t xml:space="preserve"> </w:t>
      </w:r>
      <w:proofErr w:type="gramStart"/>
      <w:r w:rsidRPr="001D68A7">
        <w:rPr>
          <w:rFonts w:eastAsia="Calibri"/>
        </w:rPr>
        <w:t xml:space="preserve">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1D68A7">
        <w:t>услугами проводного и мобильного доступа в информационно-телекоммуникационную сеть Интернет на</w:t>
      </w:r>
      <w:proofErr w:type="gramEnd"/>
      <w:r w:rsidRPr="001D68A7">
        <w:t xml:space="preserve"> скорости не менее 1 Мбит/с, предоставляемыми не менее чем 2 операторами связи.</w:t>
      </w:r>
    </w:p>
    <w:p w14:paraId="324A882C" w14:textId="77777777" w:rsidR="001D68A7" w:rsidRPr="001D68A7" w:rsidRDefault="001D68A7" w:rsidP="001D68A7">
      <w:pPr>
        <w:rPr>
          <w:rFonts w:eastAsia="Calibri"/>
        </w:rPr>
      </w:pPr>
      <w:proofErr w:type="gramStart"/>
      <w:r w:rsidRPr="001D68A7">
        <w:rPr>
          <w:rFonts w:eastAsia="Calibri"/>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w:t>
      </w:r>
      <w:proofErr w:type="gramEnd"/>
      <w:r w:rsidRPr="001D68A7">
        <w:rPr>
          <w:rFonts w:eastAsia="Calibri"/>
        </w:rPr>
        <w:t xml:space="preserve"> в соответствии с установленными требованиями.</w:t>
      </w:r>
    </w:p>
    <w:p w14:paraId="7056C118" w14:textId="77777777" w:rsidR="001D68A7" w:rsidRPr="001D68A7" w:rsidRDefault="001D68A7" w:rsidP="001D68A7">
      <w:pPr>
        <w:rPr>
          <w:rFonts w:eastAsia="Calibri"/>
        </w:rPr>
      </w:pPr>
      <w:proofErr w:type="gramStart"/>
      <w:r w:rsidRPr="001D68A7">
        <w:rPr>
          <w:rFonts w:eastAsia="Calibri"/>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w:t>
      </w:r>
      <w:proofErr w:type="gramEnd"/>
      <w:r w:rsidRPr="001D68A7">
        <w:rPr>
          <w:rFonts w:eastAsia="Calibri"/>
        </w:rPr>
        <w:t xml:space="preserve"> </w:t>
      </w:r>
      <w:proofErr w:type="gramStart"/>
      <w:r w:rsidRPr="001D68A7">
        <w:rPr>
          <w:rFonts w:eastAsia="Calibri"/>
        </w:rPr>
        <w:t>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w:t>
      </w:r>
      <w:proofErr w:type="gramEnd"/>
      <w:r w:rsidRPr="001D68A7">
        <w:rPr>
          <w:rFonts w:eastAsia="Calibri"/>
        </w:rPr>
        <w:t xml:space="preserve">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4B3AB000" w14:textId="77777777" w:rsidR="001D68A7" w:rsidRPr="001D68A7" w:rsidRDefault="001D68A7" w:rsidP="001D68A7">
      <w:pPr>
        <w:rPr>
          <w:rFonts w:eastAsia="Calibri"/>
        </w:rPr>
      </w:pPr>
      <w:proofErr w:type="gramStart"/>
      <w:r w:rsidRPr="001D68A7">
        <w:rPr>
          <w:rFonts w:eastAsia="Calibri"/>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roofErr w:type="gramEnd"/>
    </w:p>
    <w:p w14:paraId="257EDAA0" w14:textId="77777777" w:rsidR="001D68A7" w:rsidRPr="001D68A7" w:rsidRDefault="001D68A7" w:rsidP="001D68A7">
      <w:pPr>
        <w:rPr>
          <w:rFonts w:eastAsia="Calibri"/>
        </w:rPr>
      </w:pPr>
      <w:r w:rsidRPr="001D68A7">
        <w:rPr>
          <w:rFonts w:eastAsia="Calibri"/>
        </w:rPr>
        <w:lastRenderedPageBreak/>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0E95F1D0" w14:textId="77777777" w:rsidR="001D68A7" w:rsidRPr="001D68A7" w:rsidRDefault="001D68A7" w:rsidP="001D68A7">
      <w:pPr>
        <w:rPr>
          <w:rFonts w:eastAsia="Calibri"/>
        </w:rPr>
      </w:pPr>
    </w:p>
    <w:p w14:paraId="296A6931" w14:textId="77777777" w:rsidR="001D68A7" w:rsidRPr="001D68A7" w:rsidRDefault="001D68A7" w:rsidP="001D68A7">
      <w:r w:rsidRPr="001D68A7">
        <w:t>2.2. Характеристика проблем и мероприятий Подпрограммы 2 муниципальной программы «Цифровое муниципальное образование»</w:t>
      </w:r>
    </w:p>
    <w:p w14:paraId="72525237" w14:textId="77777777" w:rsidR="001D68A7" w:rsidRPr="001D68A7" w:rsidRDefault="001D68A7" w:rsidP="001D68A7"/>
    <w:p w14:paraId="5B290AE1" w14:textId="77777777" w:rsidR="001D68A7" w:rsidRPr="001D68A7" w:rsidRDefault="001D68A7" w:rsidP="001D68A7">
      <w:pPr>
        <w:rPr>
          <w:rFonts w:eastAsia="Calibri"/>
        </w:rPr>
      </w:pPr>
      <w:proofErr w:type="gramStart"/>
      <w:r w:rsidRPr="001D68A7">
        <w:rPr>
          <w:rFonts w:eastAsia="Calibri"/>
        </w:rPr>
        <w:t>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w:t>
      </w:r>
      <w:proofErr w:type="gramEnd"/>
      <w:r w:rsidRPr="001D68A7">
        <w:rPr>
          <w:rFonts w:eastAsia="Calibri"/>
        </w:rPr>
        <w:t xml:space="preserve">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093402A" w14:textId="77777777" w:rsidR="001D68A7" w:rsidRPr="001D68A7" w:rsidRDefault="001D68A7" w:rsidP="001D68A7">
      <w:pPr>
        <w:rPr>
          <w:rFonts w:eastAsia="Calibri"/>
        </w:rPr>
      </w:pPr>
    </w:p>
    <w:p w14:paraId="3C1170B6" w14:textId="77777777" w:rsidR="001D68A7" w:rsidRPr="001D68A7" w:rsidRDefault="001D68A7" w:rsidP="001D68A7">
      <w:r w:rsidRPr="001D68A7">
        <w:t>2.3. 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041DCDB6" w14:textId="77777777" w:rsidR="001D68A7" w:rsidRPr="001D68A7" w:rsidRDefault="001D68A7" w:rsidP="001D68A7">
      <w:pPr>
        <w:rPr>
          <w:rFonts w:eastAsia="Calibri"/>
        </w:rPr>
      </w:pPr>
      <w:r w:rsidRPr="001D68A7">
        <w:rPr>
          <w:rFonts w:eastAsia="Calibri"/>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06697F8F" w14:textId="77777777" w:rsidR="001D68A7" w:rsidRPr="001D68A7" w:rsidRDefault="001D68A7" w:rsidP="001D68A7">
      <w:pPr>
        <w:rPr>
          <w:rFonts w:eastAsia="Calibri"/>
        </w:rPr>
      </w:pPr>
      <w:r w:rsidRPr="001D68A7">
        <w:rPr>
          <w:rFonts w:eastAsia="Calibri"/>
        </w:rPr>
        <w:tab/>
      </w:r>
    </w:p>
    <w:bookmarkEnd w:id="2"/>
    <w:p w14:paraId="184F4C85" w14:textId="77777777" w:rsidR="001D68A7" w:rsidRPr="001D68A7" w:rsidRDefault="001D68A7" w:rsidP="001D68A7">
      <w:r w:rsidRPr="001D68A7">
        <w:t>3. Планируемые результаты реализации Подпрограммы 2 муниципальной программы «Цифровое муниципальное образование»</w:t>
      </w:r>
    </w:p>
    <w:p w14:paraId="35374D4E" w14:textId="77777777" w:rsidR="001D68A7" w:rsidRPr="001D68A7" w:rsidRDefault="001D68A7" w:rsidP="001D68A7"/>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83"/>
        <w:gridCol w:w="4480"/>
        <w:gridCol w:w="1972"/>
        <w:gridCol w:w="1005"/>
        <w:gridCol w:w="706"/>
        <w:gridCol w:w="715"/>
        <w:gridCol w:w="709"/>
        <w:gridCol w:w="709"/>
        <w:gridCol w:w="712"/>
        <w:gridCol w:w="841"/>
        <w:gridCol w:w="715"/>
        <w:gridCol w:w="658"/>
        <w:gridCol w:w="614"/>
        <w:gridCol w:w="1433"/>
      </w:tblGrid>
      <w:tr w:rsidR="001D68A7" w:rsidRPr="001D68A7" w14:paraId="459CB93E" w14:textId="77777777" w:rsidTr="00E317CA">
        <w:trPr>
          <w:trHeight w:val="1377"/>
        </w:trPr>
        <w:tc>
          <w:tcPr>
            <w:tcW w:w="153" w:type="pct"/>
            <w:vMerge w:val="restart"/>
            <w:tcBorders>
              <w:top w:val="single" w:sz="4" w:space="0" w:color="auto"/>
              <w:left w:val="single" w:sz="4" w:space="0" w:color="auto"/>
              <w:right w:val="single" w:sz="4" w:space="0" w:color="auto"/>
            </w:tcBorders>
            <w:vAlign w:val="center"/>
          </w:tcPr>
          <w:p w14:paraId="259D6BA6" w14:textId="77777777" w:rsidR="001D68A7" w:rsidRPr="001D68A7" w:rsidRDefault="001D68A7" w:rsidP="001D68A7">
            <w:pPr>
              <w:rPr>
                <w:rFonts w:eastAsia="Calibri"/>
              </w:rPr>
            </w:pPr>
            <w:r w:rsidRPr="001D68A7">
              <w:rPr>
                <w:rFonts w:eastAsia="Calibri"/>
              </w:rPr>
              <w:t xml:space="preserve">№ </w:t>
            </w:r>
            <w:proofErr w:type="gramStart"/>
            <w:r w:rsidRPr="001D68A7">
              <w:rPr>
                <w:rFonts w:eastAsia="Calibri"/>
              </w:rPr>
              <w:t>п</w:t>
            </w:r>
            <w:proofErr w:type="gramEnd"/>
            <w:r w:rsidRPr="001D68A7">
              <w:rPr>
                <w:rFonts w:eastAsia="Calibri"/>
              </w:rPr>
              <w:t>/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3378FA1" w14:textId="77777777" w:rsidR="001D68A7" w:rsidRPr="001D68A7" w:rsidRDefault="001D68A7" w:rsidP="001D68A7">
            <w:r w:rsidRPr="001D68A7">
              <w:rPr>
                <w:rFonts w:eastAsia="Calibri"/>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258DE28A" w14:textId="77777777" w:rsidR="001D68A7" w:rsidRPr="001D68A7" w:rsidRDefault="001D68A7" w:rsidP="001D68A7">
            <w:pPr>
              <w:rPr>
                <w:rFonts w:eastAsia="Calibri"/>
              </w:rPr>
            </w:pPr>
            <w:r w:rsidRPr="001D68A7">
              <w:rPr>
                <w:rFonts w:eastAsia="Calibri"/>
              </w:rPr>
              <w:t>Тип показателя</w:t>
            </w:r>
          </w:p>
        </w:tc>
        <w:tc>
          <w:tcPr>
            <w:tcW w:w="319" w:type="pct"/>
            <w:vMerge w:val="restart"/>
            <w:tcBorders>
              <w:top w:val="single" w:sz="4" w:space="0" w:color="auto"/>
              <w:left w:val="single" w:sz="4" w:space="0" w:color="auto"/>
              <w:right w:val="single" w:sz="4" w:space="0" w:color="auto"/>
            </w:tcBorders>
            <w:shd w:val="clear" w:color="auto" w:fill="auto"/>
            <w:noWrap/>
            <w:vAlign w:val="center"/>
          </w:tcPr>
          <w:p w14:paraId="4F3893CF" w14:textId="77777777" w:rsidR="001D68A7" w:rsidRPr="001D68A7" w:rsidRDefault="001D68A7" w:rsidP="001D68A7">
            <w:pPr>
              <w:rPr>
                <w:rFonts w:eastAsia="Calibri"/>
              </w:rPr>
            </w:pPr>
            <w:r w:rsidRPr="001D68A7">
              <w:rPr>
                <w:rFonts w:eastAsia="Calibri"/>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488B5792" w14:textId="77777777" w:rsidR="001D68A7" w:rsidRPr="001D68A7" w:rsidRDefault="001D68A7" w:rsidP="001D68A7">
            <w:r w:rsidRPr="001D68A7">
              <w:rPr>
                <w:rFonts w:eastAsia="Calibri"/>
              </w:rPr>
              <w:t>Базовое значение (2023 год)</w:t>
            </w:r>
            <w:r w:rsidRPr="001D68A7">
              <w:rPr>
                <w:rFonts w:eastAsia="Calibri"/>
              </w:rPr>
              <w:footnoteReference w:id="2"/>
            </w:r>
          </w:p>
        </w:tc>
        <w:tc>
          <w:tcPr>
            <w:tcW w:w="1801" w:type="pct"/>
            <w:gridSpan w:val="8"/>
            <w:tcBorders>
              <w:top w:val="single" w:sz="4" w:space="0" w:color="auto"/>
              <w:left w:val="single" w:sz="4" w:space="0" w:color="auto"/>
              <w:right w:val="single" w:sz="4" w:space="0" w:color="auto"/>
            </w:tcBorders>
          </w:tcPr>
          <w:p w14:paraId="24AB610B" w14:textId="77777777" w:rsidR="001D68A7" w:rsidRPr="001D68A7" w:rsidRDefault="001D68A7" w:rsidP="001D68A7">
            <w:pPr>
              <w:rPr>
                <w:rFonts w:eastAsia="Calibri"/>
              </w:rPr>
            </w:pPr>
            <w:r w:rsidRPr="001D68A7">
              <w:rPr>
                <w:rFonts w:eastAsia="Calibri"/>
              </w:rPr>
              <w:t>Планируемое значение по годам реализации</w:t>
            </w:r>
            <w:r w:rsidRPr="001D68A7">
              <w:rPr>
                <w:rFonts w:eastAsia="Calibri"/>
              </w:rPr>
              <w:footnoteReference w:id="3"/>
            </w:r>
          </w:p>
        </w:tc>
        <w:tc>
          <w:tcPr>
            <w:tcW w:w="455" w:type="pct"/>
            <w:vMerge w:val="restart"/>
            <w:tcBorders>
              <w:top w:val="single" w:sz="4" w:space="0" w:color="auto"/>
              <w:left w:val="single" w:sz="4" w:space="0" w:color="auto"/>
              <w:right w:val="single" w:sz="4" w:space="0" w:color="auto"/>
            </w:tcBorders>
          </w:tcPr>
          <w:p w14:paraId="5DB6B724" w14:textId="77777777" w:rsidR="001D68A7" w:rsidRPr="001D68A7" w:rsidRDefault="001D68A7" w:rsidP="001D68A7">
            <w:pPr>
              <w:rPr>
                <w:rFonts w:eastAsia="Calibri"/>
              </w:rPr>
            </w:pPr>
            <w:r w:rsidRPr="001D68A7">
              <w:rPr>
                <w:rFonts w:eastAsia="Calibri"/>
              </w:rPr>
              <w:t xml:space="preserve">Номер </w:t>
            </w:r>
            <w:proofErr w:type="gramStart"/>
            <w:r w:rsidRPr="001D68A7">
              <w:rPr>
                <w:rFonts w:eastAsia="Calibri"/>
              </w:rPr>
              <w:t>ос-новного</w:t>
            </w:r>
            <w:proofErr w:type="gramEnd"/>
            <w:r w:rsidRPr="001D68A7">
              <w:rPr>
                <w:rFonts w:eastAsia="Calibri"/>
              </w:rPr>
              <w:t xml:space="preserve"> мероприятия в перечне ме-роприятий Подпрограммы</w:t>
            </w:r>
          </w:p>
        </w:tc>
      </w:tr>
      <w:tr w:rsidR="001D68A7" w:rsidRPr="001D68A7" w14:paraId="6CFC6F1D" w14:textId="77777777" w:rsidTr="00E317CA">
        <w:trPr>
          <w:trHeight w:val="456"/>
        </w:trPr>
        <w:tc>
          <w:tcPr>
            <w:tcW w:w="153" w:type="pct"/>
            <w:vMerge/>
            <w:tcBorders>
              <w:left w:val="single" w:sz="4" w:space="0" w:color="auto"/>
              <w:bottom w:val="single" w:sz="4" w:space="0" w:color="auto"/>
              <w:right w:val="single" w:sz="4" w:space="0" w:color="auto"/>
            </w:tcBorders>
          </w:tcPr>
          <w:p w14:paraId="287B5F35" w14:textId="77777777" w:rsidR="001D68A7" w:rsidRPr="001D68A7" w:rsidRDefault="001D68A7" w:rsidP="001D68A7"/>
        </w:tc>
        <w:tc>
          <w:tcPr>
            <w:tcW w:w="1422" w:type="pct"/>
            <w:vMerge/>
            <w:tcBorders>
              <w:left w:val="single" w:sz="4" w:space="0" w:color="auto"/>
              <w:bottom w:val="single" w:sz="4" w:space="0" w:color="auto"/>
              <w:right w:val="single" w:sz="4" w:space="0" w:color="auto"/>
            </w:tcBorders>
            <w:shd w:val="clear" w:color="auto" w:fill="auto"/>
            <w:noWrap/>
          </w:tcPr>
          <w:p w14:paraId="20004C5F" w14:textId="77777777" w:rsidR="001D68A7" w:rsidRPr="001D68A7" w:rsidRDefault="001D68A7" w:rsidP="001D68A7"/>
        </w:tc>
        <w:tc>
          <w:tcPr>
            <w:tcW w:w="626" w:type="pct"/>
            <w:vMerge/>
            <w:tcBorders>
              <w:left w:val="single" w:sz="4" w:space="0" w:color="auto"/>
              <w:bottom w:val="single" w:sz="4" w:space="0" w:color="auto"/>
              <w:right w:val="single" w:sz="4" w:space="0" w:color="auto"/>
            </w:tcBorders>
          </w:tcPr>
          <w:p w14:paraId="467EA35D" w14:textId="77777777" w:rsidR="001D68A7" w:rsidRPr="001D68A7" w:rsidRDefault="001D68A7" w:rsidP="001D68A7"/>
        </w:tc>
        <w:tc>
          <w:tcPr>
            <w:tcW w:w="319" w:type="pct"/>
            <w:vMerge/>
            <w:tcBorders>
              <w:left w:val="single" w:sz="4" w:space="0" w:color="auto"/>
              <w:bottom w:val="single" w:sz="4" w:space="0" w:color="auto"/>
              <w:right w:val="single" w:sz="4" w:space="0" w:color="auto"/>
            </w:tcBorders>
            <w:shd w:val="clear" w:color="auto" w:fill="auto"/>
            <w:noWrap/>
            <w:vAlign w:val="center"/>
          </w:tcPr>
          <w:p w14:paraId="034E123D" w14:textId="77777777" w:rsidR="001D68A7" w:rsidRPr="001D68A7" w:rsidRDefault="001D68A7" w:rsidP="001D68A7"/>
        </w:tc>
        <w:tc>
          <w:tcPr>
            <w:tcW w:w="224" w:type="pct"/>
            <w:vMerge/>
            <w:tcBorders>
              <w:left w:val="single" w:sz="4" w:space="0" w:color="auto"/>
              <w:bottom w:val="single" w:sz="4" w:space="0" w:color="auto"/>
              <w:right w:val="single" w:sz="4" w:space="0" w:color="auto"/>
            </w:tcBorders>
            <w:shd w:val="clear" w:color="auto" w:fill="auto"/>
            <w:noWrap/>
          </w:tcPr>
          <w:p w14:paraId="651E4D67" w14:textId="77777777" w:rsidR="001D68A7" w:rsidRPr="001D68A7" w:rsidRDefault="001D68A7" w:rsidP="001D68A7"/>
        </w:tc>
        <w:tc>
          <w:tcPr>
            <w:tcW w:w="227" w:type="pct"/>
            <w:tcBorders>
              <w:left w:val="single" w:sz="4" w:space="0" w:color="auto"/>
              <w:bottom w:val="single" w:sz="4" w:space="0" w:color="auto"/>
              <w:right w:val="single" w:sz="4" w:space="0" w:color="auto"/>
            </w:tcBorders>
            <w:vAlign w:val="center"/>
          </w:tcPr>
          <w:p w14:paraId="568C5ECE" w14:textId="77777777" w:rsidR="001D68A7" w:rsidRPr="001D68A7" w:rsidRDefault="001D68A7" w:rsidP="001D68A7">
            <w:pPr>
              <w:rPr>
                <w:rFonts w:eastAsia="Calibri"/>
              </w:rPr>
            </w:pPr>
            <w:r w:rsidRPr="001D68A7">
              <w:rPr>
                <w:rFonts w:eastAsia="Calibri"/>
              </w:rPr>
              <w:t>2023 год</w:t>
            </w:r>
          </w:p>
        </w:tc>
        <w:tc>
          <w:tcPr>
            <w:tcW w:w="225" w:type="pct"/>
            <w:tcBorders>
              <w:left w:val="single" w:sz="4" w:space="0" w:color="auto"/>
              <w:bottom w:val="single" w:sz="4" w:space="0" w:color="auto"/>
              <w:right w:val="single" w:sz="4" w:space="0" w:color="auto"/>
            </w:tcBorders>
            <w:shd w:val="clear" w:color="auto" w:fill="auto"/>
            <w:noWrap/>
            <w:vAlign w:val="center"/>
          </w:tcPr>
          <w:p w14:paraId="621DF560" w14:textId="77777777" w:rsidR="001D68A7" w:rsidRPr="001D68A7" w:rsidRDefault="001D68A7" w:rsidP="001D68A7">
            <w:r w:rsidRPr="001D68A7">
              <w:rPr>
                <w:rFonts w:eastAsia="Calibri"/>
              </w:rPr>
              <w:t>2024 год</w:t>
            </w:r>
          </w:p>
        </w:tc>
        <w:tc>
          <w:tcPr>
            <w:tcW w:w="225" w:type="pct"/>
            <w:tcBorders>
              <w:left w:val="single" w:sz="4" w:space="0" w:color="auto"/>
              <w:bottom w:val="single" w:sz="4" w:space="0" w:color="auto"/>
              <w:right w:val="single" w:sz="4" w:space="0" w:color="auto"/>
            </w:tcBorders>
            <w:shd w:val="clear" w:color="auto" w:fill="auto"/>
            <w:noWrap/>
            <w:vAlign w:val="center"/>
          </w:tcPr>
          <w:p w14:paraId="325B5D56" w14:textId="77777777" w:rsidR="001D68A7" w:rsidRPr="001D68A7" w:rsidRDefault="001D68A7" w:rsidP="001D68A7">
            <w:r w:rsidRPr="001D68A7">
              <w:rPr>
                <w:rFonts w:eastAsia="Calibri"/>
              </w:rPr>
              <w:t>2025 год</w:t>
            </w:r>
          </w:p>
        </w:tc>
        <w:tc>
          <w:tcPr>
            <w:tcW w:w="226" w:type="pct"/>
            <w:tcBorders>
              <w:left w:val="single" w:sz="4" w:space="0" w:color="auto"/>
              <w:bottom w:val="single" w:sz="4" w:space="0" w:color="auto"/>
              <w:right w:val="single" w:sz="4" w:space="0" w:color="auto"/>
            </w:tcBorders>
            <w:shd w:val="clear" w:color="auto" w:fill="auto"/>
            <w:noWrap/>
            <w:vAlign w:val="center"/>
          </w:tcPr>
          <w:p w14:paraId="76187093" w14:textId="77777777" w:rsidR="001D68A7" w:rsidRPr="001D68A7" w:rsidRDefault="001D68A7" w:rsidP="001D68A7">
            <w:r w:rsidRPr="001D68A7">
              <w:rPr>
                <w:rFonts w:eastAsia="Calibri"/>
              </w:rPr>
              <w:t>2026 год</w:t>
            </w:r>
          </w:p>
        </w:tc>
        <w:tc>
          <w:tcPr>
            <w:tcW w:w="267" w:type="pct"/>
            <w:tcBorders>
              <w:left w:val="single" w:sz="4" w:space="0" w:color="auto"/>
              <w:bottom w:val="single" w:sz="4" w:space="0" w:color="auto"/>
              <w:right w:val="single" w:sz="4" w:space="0" w:color="auto"/>
            </w:tcBorders>
            <w:shd w:val="clear" w:color="auto" w:fill="auto"/>
            <w:noWrap/>
            <w:vAlign w:val="center"/>
          </w:tcPr>
          <w:p w14:paraId="22A3AA6B" w14:textId="77777777" w:rsidR="001D68A7" w:rsidRPr="001D68A7" w:rsidRDefault="001D68A7" w:rsidP="001D68A7">
            <w:r w:rsidRPr="001D68A7">
              <w:rPr>
                <w:rFonts w:eastAsia="Calibri"/>
              </w:rPr>
              <w:t>2027 год</w:t>
            </w:r>
          </w:p>
        </w:tc>
        <w:tc>
          <w:tcPr>
            <w:tcW w:w="227" w:type="pct"/>
            <w:tcBorders>
              <w:left w:val="single" w:sz="4" w:space="0" w:color="auto"/>
              <w:bottom w:val="single" w:sz="4" w:space="0" w:color="auto"/>
              <w:right w:val="single" w:sz="4" w:space="0" w:color="auto"/>
            </w:tcBorders>
            <w:vAlign w:val="center"/>
          </w:tcPr>
          <w:p w14:paraId="7BCD9DD0" w14:textId="77777777" w:rsidR="001D68A7" w:rsidRPr="001D68A7" w:rsidRDefault="001D68A7" w:rsidP="001D68A7">
            <w:pPr>
              <w:rPr>
                <w:rFonts w:eastAsia="Calibri"/>
              </w:rPr>
            </w:pPr>
            <w:r w:rsidRPr="001D68A7">
              <w:rPr>
                <w:rFonts w:eastAsia="Calibri"/>
              </w:rPr>
              <w:t>2028 год</w:t>
            </w:r>
          </w:p>
        </w:tc>
        <w:tc>
          <w:tcPr>
            <w:tcW w:w="209" w:type="pct"/>
            <w:tcBorders>
              <w:left w:val="single" w:sz="4" w:space="0" w:color="auto"/>
              <w:bottom w:val="single" w:sz="4" w:space="0" w:color="auto"/>
              <w:right w:val="single" w:sz="4" w:space="0" w:color="auto"/>
            </w:tcBorders>
            <w:vAlign w:val="center"/>
          </w:tcPr>
          <w:p w14:paraId="1A2C37B1" w14:textId="77777777" w:rsidR="001D68A7" w:rsidRPr="001D68A7" w:rsidRDefault="001D68A7" w:rsidP="001D68A7">
            <w:pPr>
              <w:rPr>
                <w:rFonts w:eastAsia="Calibri"/>
              </w:rPr>
            </w:pPr>
            <w:r w:rsidRPr="001D68A7">
              <w:rPr>
                <w:rFonts w:eastAsia="Calibri"/>
              </w:rPr>
              <w:t>2029 год</w:t>
            </w:r>
          </w:p>
        </w:tc>
        <w:tc>
          <w:tcPr>
            <w:tcW w:w="195" w:type="pct"/>
            <w:tcBorders>
              <w:left w:val="single" w:sz="4" w:space="0" w:color="auto"/>
              <w:bottom w:val="single" w:sz="4" w:space="0" w:color="auto"/>
              <w:right w:val="single" w:sz="4" w:space="0" w:color="auto"/>
            </w:tcBorders>
            <w:vAlign w:val="center"/>
          </w:tcPr>
          <w:p w14:paraId="2D612FFC" w14:textId="77777777" w:rsidR="001D68A7" w:rsidRPr="001D68A7" w:rsidRDefault="001D68A7" w:rsidP="001D68A7">
            <w:pPr>
              <w:rPr>
                <w:rFonts w:eastAsia="Calibri"/>
              </w:rPr>
            </w:pPr>
            <w:r w:rsidRPr="001D68A7">
              <w:rPr>
                <w:rFonts w:eastAsia="Calibri"/>
              </w:rPr>
              <w:t>2030 год</w:t>
            </w:r>
          </w:p>
        </w:tc>
        <w:tc>
          <w:tcPr>
            <w:tcW w:w="455" w:type="pct"/>
            <w:vMerge/>
            <w:tcBorders>
              <w:left w:val="single" w:sz="4" w:space="0" w:color="auto"/>
              <w:bottom w:val="single" w:sz="4" w:space="0" w:color="auto"/>
              <w:right w:val="single" w:sz="4" w:space="0" w:color="auto"/>
            </w:tcBorders>
          </w:tcPr>
          <w:p w14:paraId="047A903F" w14:textId="77777777" w:rsidR="001D68A7" w:rsidRPr="001D68A7" w:rsidRDefault="001D68A7" w:rsidP="001D68A7">
            <w:pPr>
              <w:rPr>
                <w:rFonts w:eastAsia="Calibri"/>
              </w:rPr>
            </w:pPr>
          </w:p>
        </w:tc>
      </w:tr>
      <w:tr w:rsidR="001D68A7" w:rsidRPr="001D68A7" w14:paraId="729CE978" w14:textId="77777777" w:rsidTr="00E317CA">
        <w:trPr>
          <w:trHeight w:val="67"/>
        </w:trPr>
        <w:tc>
          <w:tcPr>
            <w:tcW w:w="153" w:type="pct"/>
            <w:tcBorders>
              <w:top w:val="single" w:sz="4" w:space="0" w:color="auto"/>
              <w:left w:val="single" w:sz="4" w:space="0" w:color="auto"/>
              <w:bottom w:val="single" w:sz="4" w:space="0" w:color="auto"/>
              <w:right w:val="single" w:sz="4" w:space="0" w:color="auto"/>
            </w:tcBorders>
          </w:tcPr>
          <w:p w14:paraId="2B3FAE83" w14:textId="77777777" w:rsidR="001D68A7" w:rsidRPr="001D68A7" w:rsidRDefault="001D68A7" w:rsidP="001D68A7">
            <w:r w:rsidRPr="001D68A7">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5169E8C" w14:textId="77777777" w:rsidR="001D68A7" w:rsidRPr="001D68A7" w:rsidRDefault="001D68A7" w:rsidP="001D68A7">
            <w:r w:rsidRPr="001D68A7">
              <w:t>2</w:t>
            </w:r>
          </w:p>
        </w:tc>
        <w:tc>
          <w:tcPr>
            <w:tcW w:w="626" w:type="pct"/>
            <w:tcBorders>
              <w:top w:val="single" w:sz="4" w:space="0" w:color="auto"/>
              <w:left w:val="single" w:sz="4" w:space="0" w:color="auto"/>
              <w:bottom w:val="single" w:sz="4" w:space="0" w:color="auto"/>
              <w:right w:val="single" w:sz="4" w:space="0" w:color="auto"/>
            </w:tcBorders>
          </w:tcPr>
          <w:p w14:paraId="0FCD3B3A" w14:textId="77777777" w:rsidR="001D68A7" w:rsidRPr="001D68A7" w:rsidRDefault="001D68A7" w:rsidP="001D68A7">
            <w:r w:rsidRPr="001D68A7">
              <w:t>3</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5D5CB" w14:textId="77777777" w:rsidR="001D68A7" w:rsidRPr="001D68A7" w:rsidRDefault="001D68A7" w:rsidP="001D68A7">
            <w:r w:rsidRPr="001D68A7">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10C7AFA8" w14:textId="77777777" w:rsidR="001D68A7" w:rsidRPr="001D68A7" w:rsidRDefault="001D68A7" w:rsidP="001D68A7">
            <w:r w:rsidRPr="001D68A7">
              <w:t>5</w:t>
            </w:r>
          </w:p>
        </w:tc>
        <w:tc>
          <w:tcPr>
            <w:tcW w:w="227" w:type="pct"/>
            <w:tcBorders>
              <w:top w:val="single" w:sz="4" w:space="0" w:color="auto"/>
              <w:left w:val="single" w:sz="4" w:space="0" w:color="auto"/>
              <w:bottom w:val="single" w:sz="4" w:space="0" w:color="auto"/>
              <w:right w:val="single" w:sz="4" w:space="0" w:color="auto"/>
            </w:tcBorders>
          </w:tcPr>
          <w:p w14:paraId="57AA6A84" w14:textId="77777777" w:rsidR="001D68A7" w:rsidRPr="001D68A7" w:rsidRDefault="001D68A7" w:rsidP="001D68A7">
            <w:r w:rsidRPr="001D68A7">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3FC5236B" w14:textId="77777777" w:rsidR="001D68A7" w:rsidRPr="001D68A7" w:rsidRDefault="001D68A7" w:rsidP="001D68A7">
            <w:r w:rsidRPr="001D68A7">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08EC9511" w14:textId="77777777" w:rsidR="001D68A7" w:rsidRPr="001D68A7" w:rsidRDefault="001D68A7" w:rsidP="001D68A7">
            <w:r w:rsidRPr="001D68A7">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771F74CE" w14:textId="77777777" w:rsidR="001D68A7" w:rsidRPr="001D68A7" w:rsidRDefault="001D68A7" w:rsidP="001D68A7">
            <w:r w:rsidRPr="001D68A7">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0CD0F58E" w14:textId="77777777" w:rsidR="001D68A7" w:rsidRPr="001D68A7" w:rsidRDefault="001D68A7" w:rsidP="001D68A7">
            <w:r w:rsidRPr="001D68A7">
              <w:t>10</w:t>
            </w:r>
          </w:p>
        </w:tc>
        <w:tc>
          <w:tcPr>
            <w:tcW w:w="227" w:type="pct"/>
            <w:tcBorders>
              <w:top w:val="single" w:sz="4" w:space="0" w:color="auto"/>
              <w:left w:val="single" w:sz="4" w:space="0" w:color="auto"/>
              <w:bottom w:val="single" w:sz="4" w:space="0" w:color="auto"/>
              <w:right w:val="single" w:sz="4" w:space="0" w:color="auto"/>
            </w:tcBorders>
            <w:vAlign w:val="center"/>
          </w:tcPr>
          <w:p w14:paraId="4768FFA8" w14:textId="77777777" w:rsidR="001D68A7" w:rsidRPr="001D68A7" w:rsidRDefault="001D68A7" w:rsidP="001D68A7">
            <w:r w:rsidRPr="001D68A7">
              <w:t>11</w:t>
            </w:r>
          </w:p>
        </w:tc>
        <w:tc>
          <w:tcPr>
            <w:tcW w:w="209" w:type="pct"/>
            <w:tcBorders>
              <w:top w:val="single" w:sz="4" w:space="0" w:color="auto"/>
              <w:left w:val="single" w:sz="4" w:space="0" w:color="auto"/>
              <w:bottom w:val="single" w:sz="4" w:space="0" w:color="auto"/>
              <w:right w:val="single" w:sz="4" w:space="0" w:color="auto"/>
            </w:tcBorders>
            <w:vAlign w:val="center"/>
          </w:tcPr>
          <w:p w14:paraId="2224BD47" w14:textId="77777777" w:rsidR="001D68A7" w:rsidRPr="001D68A7" w:rsidRDefault="001D68A7" w:rsidP="001D68A7">
            <w:r w:rsidRPr="001D68A7">
              <w:t>12</w:t>
            </w:r>
          </w:p>
        </w:tc>
        <w:tc>
          <w:tcPr>
            <w:tcW w:w="195" w:type="pct"/>
            <w:tcBorders>
              <w:top w:val="single" w:sz="4" w:space="0" w:color="auto"/>
              <w:left w:val="single" w:sz="4" w:space="0" w:color="auto"/>
              <w:bottom w:val="single" w:sz="4" w:space="0" w:color="auto"/>
              <w:right w:val="single" w:sz="4" w:space="0" w:color="auto"/>
            </w:tcBorders>
            <w:vAlign w:val="center"/>
          </w:tcPr>
          <w:p w14:paraId="767E202F" w14:textId="77777777" w:rsidR="001D68A7" w:rsidRPr="001D68A7" w:rsidRDefault="001D68A7" w:rsidP="001D68A7">
            <w:r w:rsidRPr="001D68A7">
              <w:t>13</w:t>
            </w:r>
          </w:p>
        </w:tc>
        <w:tc>
          <w:tcPr>
            <w:tcW w:w="455" w:type="pct"/>
            <w:tcBorders>
              <w:top w:val="single" w:sz="4" w:space="0" w:color="auto"/>
              <w:left w:val="single" w:sz="4" w:space="0" w:color="auto"/>
              <w:bottom w:val="single" w:sz="4" w:space="0" w:color="auto"/>
              <w:right w:val="single" w:sz="4" w:space="0" w:color="auto"/>
            </w:tcBorders>
          </w:tcPr>
          <w:p w14:paraId="5FA5B1A5" w14:textId="77777777" w:rsidR="001D68A7" w:rsidRPr="001D68A7" w:rsidRDefault="001D68A7" w:rsidP="001D68A7">
            <w:r w:rsidRPr="001D68A7">
              <w:t>14</w:t>
            </w:r>
          </w:p>
        </w:tc>
      </w:tr>
      <w:tr w:rsidR="001D68A7" w:rsidRPr="001D68A7" w14:paraId="291B6FF2" w14:textId="77777777" w:rsidTr="00E317CA">
        <w:trPr>
          <w:trHeight w:val="67"/>
        </w:trPr>
        <w:tc>
          <w:tcPr>
            <w:tcW w:w="153" w:type="pct"/>
            <w:tcBorders>
              <w:top w:val="single" w:sz="4" w:space="0" w:color="auto"/>
              <w:left w:val="single" w:sz="4" w:space="0" w:color="auto"/>
              <w:bottom w:val="single" w:sz="4" w:space="0" w:color="auto"/>
              <w:right w:val="single" w:sz="4" w:space="0" w:color="auto"/>
            </w:tcBorders>
          </w:tcPr>
          <w:p w14:paraId="08B59B54" w14:textId="77777777" w:rsidR="001D68A7" w:rsidRPr="001D68A7" w:rsidRDefault="001D68A7" w:rsidP="001D68A7">
            <w:r w:rsidRPr="001D68A7">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3A14AD5F" w14:textId="77777777" w:rsidR="001D68A7" w:rsidRPr="001D68A7" w:rsidRDefault="001D68A7" w:rsidP="001D68A7">
            <w:r w:rsidRPr="001D68A7">
              <w:t xml:space="preserve">Доля рабочих мест, обеспеченных </w:t>
            </w:r>
            <w:r w:rsidRPr="001D68A7">
              <w:lastRenderedPageBreak/>
              <w:t xml:space="preserve">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464BF6C5" w14:textId="77777777" w:rsidR="001D68A7" w:rsidRPr="001D68A7" w:rsidRDefault="001D68A7" w:rsidP="001D68A7">
            <w:r w:rsidRPr="001D68A7">
              <w:lastRenderedPageBreak/>
              <w:t xml:space="preserve">Приоритетный, </w:t>
            </w:r>
            <w:r w:rsidRPr="001D68A7">
              <w:lastRenderedPageBreak/>
              <w:t>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46B490" w14:textId="77777777" w:rsidR="001D68A7" w:rsidRPr="001D68A7" w:rsidRDefault="001D68A7" w:rsidP="001D68A7">
            <w:r w:rsidRPr="001D68A7">
              <w:lastRenderedPageBreak/>
              <w:t>процен</w:t>
            </w:r>
            <w:r w:rsidRPr="001D68A7">
              <w:lastRenderedPageBreak/>
              <w:t>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89DFB7" w14:textId="77777777" w:rsidR="001D68A7" w:rsidRPr="001D68A7" w:rsidRDefault="001D68A7" w:rsidP="001D68A7">
            <w:r w:rsidRPr="001D68A7">
              <w:lastRenderedPageBreak/>
              <w:t>100</w:t>
            </w:r>
          </w:p>
        </w:tc>
        <w:tc>
          <w:tcPr>
            <w:tcW w:w="227" w:type="pct"/>
            <w:tcBorders>
              <w:top w:val="single" w:sz="4" w:space="0" w:color="auto"/>
              <w:left w:val="single" w:sz="4" w:space="0" w:color="auto"/>
              <w:bottom w:val="single" w:sz="4" w:space="0" w:color="auto"/>
              <w:right w:val="single" w:sz="4" w:space="0" w:color="auto"/>
            </w:tcBorders>
            <w:vAlign w:val="center"/>
          </w:tcPr>
          <w:p w14:paraId="4E583C6E" w14:textId="77777777" w:rsidR="001D68A7" w:rsidRPr="001D68A7" w:rsidRDefault="001D68A7" w:rsidP="001D68A7">
            <w:r w:rsidRPr="001D68A7">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1336B5" w14:textId="77777777" w:rsidR="001D68A7" w:rsidRPr="001D68A7" w:rsidRDefault="001D68A7" w:rsidP="001D68A7">
            <w:r w:rsidRPr="001D68A7">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268310" w14:textId="77777777" w:rsidR="001D68A7" w:rsidRPr="001D68A7" w:rsidRDefault="001D68A7" w:rsidP="001D68A7">
            <w:r w:rsidRPr="001D68A7">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7ED753" w14:textId="77777777" w:rsidR="001D68A7" w:rsidRPr="001D68A7" w:rsidRDefault="001D68A7" w:rsidP="001D68A7">
            <w:r w:rsidRPr="001D68A7">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7752D" w14:textId="77777777" w:rsidR="001D68A7" w:rsidRPr="001D68A7" w:rsidRDefault="001D68A7" w:rsidP="001D68A7">
            <w:r w:rsidRPr="001D68A7">
              <w:t>100</w:t>
            </w:r>
          </w:p>
        </w:tc>
        <w:tc>
          <w:tcPr>
            <w:tcW w:w="227" w:type="pct"/>
            <w:tcBorders>
              <w:top w:val="single" w:sz="4" w:space="0" w:color="auto"/>
              <w:left w:val="single" w:sz="4" w:space="0" w:color="auto"/>
              <w:bottom w:val="single" w:sz="4" w:space="0" w:color="auto"/>
              <w:right w:val="single" w:sz="4" w:space="0" w:color="auto"/>
            </w:tcBorders>
            <w:vAlign w:val="center"/>
          </w:tcPr>
          <w:p w14:paraId="3DF71A03" w14:textId="77777777" w:rsidR="001D68A7" w:rsidRPr="001D68A7" w:rsidRDefault="001D68A7" w:rsidP="001D68A7">
            <w:r w:rsidRPr="001D68A7">
              <w:t>100</w:t>
            </w:r>
          </w:p>
        </w:tc>
        <w:tc>
          <w:tcPr>
            <w:tcW w:w="209" w:type="pct"/>
            <w:tcBorders>
              <w:top w:val="single" w:sz="4" w:space="0" w:color="auto"/>
              <w:left w:val="single" w:sz="4" w:space="0" w:color="auto"/>
              <w:bottom w:val="single" w:sz="4" w:space="0" w:color="auto"/>
              <w:right w:val="single" w:sz="4" w:space="0" w:color="auto"/>
            </w:tcBorders>
            <w:vAlign w:val="center"/>
          </w:tcPr>
          <w:p w14:paraId="4BADB6B0" w14:textId="77777777" w:rsidR="001D68A7" w:rsidRPr="001D68A7" w:rsidRDefault="001D68A7" w:rsidP="001D68A7">
            <w:r w:rsidRPr="001D68A7">
              <w:t>100</w:t>
            </w:r>
          </w:p>
        </w:tc>
        <w:tc>
          <w:tcPr>
            <w:tcW w:w="195" w:type="pct"/>
            <w:tcBorders>
              <w:top w:val="single" w:sz="4" w:space="0" w:color="auto"/>
              <w:left w:val="single" w:sz="4" w:space="0" w:color="auto"/>
              <w:bottom w:val="single" w:sz="4" w:space="0" w:color="auto"/>
              <w:right w:val="single" w:sz="4" w:space="0" w:color="auto"/>
            </w:tcBorders>
            <w:vAlign w:val="center"/>
          </w:tcPr>
          <w:p w14:paraId="6246505B" w14:textId="77777777" w:rsidR="001D68A7" w:rsidRPr="001D68A7" w:rsidRDefault="001D68A7" w:rsidP="001D68A7">
            <w:r w:rsidRPr="001D68A7">
              <w:t>100</w:t>
            </w:r>
          </w:p>
        </w:tc>
        <w:tc>
          <w:tcPr>
            <w:tcW w:w="455" w:type="pct"/>
            <w:tcBorders>
              <w:top w:val="single" w:sz="4" w:space="0" w:color="auto"/>
              <w:left w:val="single" w:sz="4" w:space="0" w:color="auto"/>
              <w:bottom w:val="single" w:sz="4" w:space="0" w:color="auto"/>
              <w:right w:val="single" w:sz="4" w:space="0" w:color="auto"/>
            </w:tcBorders>
            <w:vAlign w:val="center"/>
          </w:tcPr>
          <w:p w14:paraId="3E85ABC5" w14:textId="77777777" w:rsidR="001D68A7" w:rsidRPr="001D68A7" w:rsidRDefault="001D68A7" w:rsidP="001D68A7">
            <w:pPr>
              <w:rPr>
                <w:lang w:val="en-US"/>
              </w:rPr>
            </w:pPr>
            <w:r w:rsidRPr="001D68A7">
              <w:t>1</w:t>
            </w:r>
          </w:p>
        </w:tc>
      </w:tr>
      <w:tr w:rsidR="001D68A7" w:rsidRPr="001D68A7" w14:paraId="5F7CD97F" w14:textId="77777777" w:rsidTr="00E317CA">
        <w:trPr>
          <w:trHeight w:val="67"/>
        </w:trPr>
        <w:tc>
          <w:tcPr>
            <w:tcW w:w="153" w:type="pct"/>
            <w:tcBorders>
              <w:top w:val="single" w:sz="4" w:space="0" w:color="auto"/>
              <w:left w:val="single" w:sz="4" w:space="0" w:color="auto"/>
              <w:bottom w:val="single" w:sz="4" w:space="0" w:color="auto"/>
              <w:right w:val="single" w:sz="4" w:space="0" w:color="auto"/>
            </w:tcBorders>
          </w:tcPr>
          <w:p w14:paraId="1CA2666A" w14:textId="77777777" w:rsidR="001D68A7" w:rsidRPr="001D68A7" w:rsidRDefault="001D68A7" w:rsidP="001D68A7">
            <w:r w:rsidRPr="001D68A7">
              <w:lastRenderedPageBreak/>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1D3FBFA2" w14:textId="77777777" w:rsidR="001D68A7" w:rsidRPr="001D68A7" w:rsidRDefault="001D68A7" w:rsidP="001D68A7">
            <w:r w:rsidRPr="001D68A7">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31A77C80" w14:textId="77777777" w:rsidR="001D68A7" w:rsidRPr="001D68A7" w:rsidRDefault="001D68A7" w:rsidP="001D68A7">
            <w:r w:rsidRPr="001D68A7">
              <w:t>Приоритетный показатель, р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5FFB64" w14:textId="77777777" w:rsidR="001D68A7" w:rsidRPr="001D68A7" w:rsidRDefault="001D68A7" w:rsidP="001D68A7">
            <w:r w:rsidRPr="001D68A7">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3BEA57" w14:textId="77777777" w:rsidR="001D68A7" w:rsidRPr="001D68A7" w:rsidRDefault="001D68A7" w:rsidP="001D68A7">
            <w:r w:rsidRPr="001D68A7">
              <w:t>75</w:t>
            </w:r>
          </w:p>
        </w:tc>
        <w:tc>
          <w:tcPr>
            <w:tcW w:w="227" w:type="pct"/>
            <w:tcBorders>
              <w:top w:val="single" w:sz="4" w:space="0" w:color="auto"/>
              <w:left w:val="single" w:sz="4" w:space="0" w:color="auto"/>
              <w:bottom w:val="single" w:sz="4" w:space="0" w:color="auto"/>
              <w:right w:val="single" w:sz="4" w:space="0" w:color="auto"/>
            </w:tcBorders>
            <w:vAlign w:val="center"/>
          </w:tcPr>
          <w:p w14:paraId="479A0298" w14:textId="77777777" w:rsidR="001D68A7" w:rsidRPr="001D68A7" w:rsidRDefault="001D68A7" w:rsidP="001D68A7">
            <w:r w:rsidRPr="001D68A7">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2513D" w14:textId="77777777" w:rsidR="001D68A7" w:rsidRPr="001D68A7" w:rsidRDefault="001D68A7" w:rsidP="001D68A7">
            <w:r w:rsidRPr="001D68A7">
              <w:t>9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D39111" w14:textId="77777777" w:rsidR="001D68A7" w:rsidRPr="001D68A7" w:rsidRDefault="001D68A7" w:rsidP="001D68A7">
            <w:r w:rsidRPr="001D68A7">
              <w:t>9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70EF0C" w14:textId="77777777" w:rsidR="001D68A7" w:rsidRPr="001D68A7" w:rsidRDefault="001D68A7" w:rsidP="001D68A7">
            <w:r w:rsidRPr="001D68A7">
              <w:t>95</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F9034" w14:textId="77777777" w:rsidR="001D68A7" w:rsidRPr="001D68A7" w:rsidRDefault="001D68A7" w:rsidP="001D68A7">
            <w:r w:rsidRPr="001D68A7">
              <w:t>95</w:t>
            </w:r>
          </w:p>
        </w:tc>
        <w:tc>
          <w:tcPr>
            <w:tcW w:w="227" w:type="pct"/>
            <w:tcBorders>
              <w:top w:val="single" w:sz="4" w:space="0" w:color="auto"/>
              <w:left w:val="single" w:sz="4" w:space="0" w:color="auto"/>
              <w:bottom w:val="single" w:sz="4" w:space="0" w:color="auto"/>
              <w:right w:val="single" w:sz="4" w:space="0" w:color="auto"/>
            </w:tcBorders>
            <w:vAlign w:val="center"/>
          </w:tcPr>
          <w:p w14:paraId="789BE37E" w14:textId="77777777" w:rsidR="001D68A7" w:rsidRPr="001D68A7" w:rsidRDefault="001D68A7" w:rsidP="001D68A7">
            <w:r w:rsidRPr="001D68A7">
              <w:t>95</w:t>
            </w:r>
          </w:p>
        </w:tc>
        <w:tc>
          <w:tcPr>
            <w:tcW w:w="209" w:type="pct"/>
            <w:tcBorders>
              <w:top w:val="single" w:sz="4" w:space="0" w:color="auto"/>
              <w:left w:val="single" w:sz="4" w:space="0" w:color="auto"/>
              <w:bottom w:val="single" w:sz="4" w:space="0" w:color="auto"/>
              <w:right w:val="single" w:sz="4" w:space="0" w:color="auto"/>
            </w:tcBorders>
            <w:vAlign w:val="center"/>
          </w:tcPr>
          <w:p w14:paraId="0F73595B" w14:textId="77777777" w:rsidR="001D68A7" w:rsidRPr="001D68A7" w:rsidRDefault="001D68A7" w:rsidP="001D68A7">
            <w:r w:rsidRPr="001D68A7">
              <w:t>95</w:t>
            </w:r>
          </w:p>
        </w:tc>
        <w:tc>
          <w:tcPr>
            <w:tcW w:w="195" w:type="pct"/>
            <w:tcBorders>
              <w:top w:val="single" w:sz="4" w:space="0" w:color="auto"/>
              <w:left w:val="single" w:sz="4" w:space="0" w:color="auto"/>
              <w:bottom w:val="single" w:sz="4" w:space="0" w:color="auto"/>
              <w:right w:val="single" w:sz="4" w:space="0" w:color="auto"/>
            </w:tcBorders>
            <w:vAlign w:val="center"/>
          </w:tcPr>
          <w:p w14:paraId="57379FD8" w14:textId="77777777" w:rsidR="001D68A7" w:rsidRPr="001D68A7" w:rsidRDefault="001D68A7" w:rsidP="001D68A7">
            <w:r w:rsidRPr="001D68A7">
              <w:t>95</w:t>
            </w:r>
          </w:p>
        </w:tc>
        <w:tc>
          <w:tcPr>
            <w:tcW w:w="455" w:type="pct"/>
            <w:tcBorders>
              <w:top w:val="single" w:sz="4" w:space="0" w:color="auto"/>
              <w:left w:val="single" w:sz="4" w:space="0" w:color="auto"/>
              <w:bottom w:val="single" w:sz="4" w:space="0" w:color="auto"/>
              <w:right w:val="single" w:sz="4" w:space="0" w:color="auto"/>
            </w:tcBorders>
            <w:vAlign w:val="center"/>
          </w:tcPr>
          <w:p w14:paraId="0BFC0C9F" w14:textId="77777777" w:rsidR="001D68A7" w:rsidRPr="001D68A7" w:rsidRDefault="001D68A7" w:rsidP="001D68A7">
            <w:pPr>
              <w:rPr>
                <w:lang w:val="en-US"/>
              </w:rPr>
            </w:pPr>
            <w:r w:rsidRPr="001D68A7">
              <w:t>3</w:t>
            </w:r>
          </w:p>
        </w:tc>
      </w:tr>
      <w:tr w:rsidR="001D68A7" w:rsidRPr="001D68A7" w14:paraId="4AE78825" w14:textId="77777777" w:rsidTr="00E317CA">
        <w:trPr>
          <w:trHeight w:val="67"/>
        </w:trPr>
        <w:tc>
          <w:tcPr>
            <w:tcW w:w="153" w:type="pct"/>
            <w:tcBorders>
              <w:top w:val="single" w:sz="4" w:space="0" w:color="auto"/>
              <w:left w:val="single" w:sz="4" w:space="0" w:color="auto"/>
              <w:bottom w:val="single" w:sz="4" w:space="0" w:color="auto"/>
              <w:right w:val="single" w:sz="4" w:space="0" w:color="auto"/>
            </w:tcBorders>
          </w:tcPr>
          <w:p w14:paraId="53B0BDA5" w14:textId="77777777" w:rsidR="001D68A7" w:rsidRPr="001D68A7" w:rsidRDefault="001D68A7" w:rsidP="001D68A7">
            <w:r w:rsidRPr="001D68A7">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3E683AFC" w14:textId="77777777" w:rsidR="001D68A7" w:rsidRPr="001D68A7" w:rsidRDefault="001D68A7" w:rsidP="001D68A7">
            <w:r w:rsidRPr="001D68A7">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3FAB996F" w14:textId="77777777" w:rsidR="001D68A7" w:rsidRPr="001D68A7" w:rsidRDefault="001D68A7" w:rsidP="001D68A7">
            <w:r w:rsidRPr="001D68A7">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2A0088" w14:textId="77777777" w:rsidR="001D68A7" w:rsidRPr="001D68A7" w:rsidRDefault="001D68A7" w:rsidP="001D68A7">
            <w:r w:rsidRPr="001D68A7">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6326A4" w14:textId="77777777" w:rsidR="001D68A7" w:rsidRPr="001D68A7" w:rsidRDefault="001D68A7" w:rsidP="001D68A7">
            <w:r w:rsidRPr="001D68A7">
              <w:t>100</w:t>
            </w:r>
          </w:p>
        </w:tc>
        <w:tc>
          <w:tcPr>
            <w:tcW w:w="227" w:type="pct"/>
            <w:tcBorders>
              <w:top w:val="single" w:sz="4" w:space="0" w:color="auto"/>
              <w:left w:val="single" w:sz="4" w:space="0" w:color="auto"/>
              <w:bottom w:val="single" w:sz="4" w:space="0" w:color="auto"/>
              <w:right w:val="single" w:sz="4" w:space="0" w:color="auto"/>
            </w:tcBorders>
            <w:vAlign w:val="center"/>
          </w:tcPr>
          <w:p w14:paraId="21CE3520" w14:textId="77777777" w:rsidR="001D68A7" w:rsidRPr="001D68A7" w:rsidRDefault="001D68A7" w:rsidP="001D68A7">
            <w:r w:rsidRPr="001D68A7">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D8D467" w14:textId="77777777" w:rsidR="001D68A7" w:rsidRPr="001D68A7" w:rsidRDefault="001D68A7" w:rsidP="001D68A7">
            <w:r w:rsidRPr="001D68A7">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97411" w14:textId="77777777" w:rsidR="001D68A7" w:rsidRPr="001D68A7" w:rsidRDefault="001D68A7" w:rsidP="001D68A7">
            <w:r w:rsidRPr="001D68A7">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6ABBD" w14:textId="77777777" w:rsidR="001D68A7" w:rsidRPr="001D68A7" w:rsidRDefault="001D68A7" w:rsidP="001D68A7">
            <w:r w:rsidRPr="001D68A7">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B712EE" w14:textId="77777777" w:rsidR="001D68A7" w:rsidRPr="001D68A7" w:rsidRDefault="001D68A7" w:rsidP="001D68A7">
            <w:r w:rsidRPr="001D68A7">
              <w:t>100</w:t>
            </w:r>
          </w:p>
        </w:tc>
        <w:tc>
          <w:tcPr>
            <w:tcW w:w="227" w:type="pct"/>
            <w:tcBorders>
              <w:top w:val="single" w:sz="4" w:space="0" w:color="auto"/>
              <w:left w:val="single" w:sz="4" w:space="0" w:color="auto"/>
              <w:bottom w:val="single" w:sz="4" w:space="0" w:color="auto"/>
              <w:right w:val="single" w:sz="4" w:space="0" w:color="auto"/>
            </w:tcBorders>
            <w:vAlign w:val="center"/>
          </w:tcPr>
          <w:p w14:paraId="575E00D0" w14:textId="77777777" w:rsidR="001D68A7" w:rsidRPr="001D68A7" w:rsidRDefault="001D68A7" w:rsidP="001D68A7">
            <w:r w:rsidRPr="001D68A7">
              <w:t>100</w:t>
            </w:r>
          </w:p>
        </w:tc>
        <w:tc>
          <w:tcPr>
            <w:tcW w:w="209" w:type="pct"/>
            <w:tcBorders>
              <w:top w:val="single" w:sz="4" w:space="0" w:color="auto"/>
              <w:left w:val="single" w:sz="4" w:space="0" w:color="auto"/>
              <w:bottom w:val="single" w:sz="4" w:space="0" w:color="auto"/>
              <w:right w:val="single" w:sz="4" w:space="0" w:color="auto"/>
            </w:tcBorders>
            <w:vAlign w:val="center"/>
          </w:tcPr>
          <w:p w14:paraId="4C5208EC" w14:textId="77777777" w:rsidR="001D68A7" w:rsidRPr="001D68A7" w:rsidRDefault="001D68A7" w:rsidP="001D68A7">
            <w:r w:rsidRPr="001D68A7">
              <w:t>100</w:t>
            </w:r>
          </w:p>
        </w:tc>
        <w:tc>
          <w:tcPr>
            <w:tcW w:w="195" w:type="pct"/>
            <w:tcBorders>
              <w:top w:val="single" w:sz="4" w:space="0" w:color="auto"/>
              <w:left w:val="single" w:sz="4" w:space="0" w:color="auto"/>
              <w:bottom w:val="single" w:sz="4" w:space="0" w:color="auto"/>
              <w:right w:val="single" w:sz="4" w:space="0" w:color="auto"/>
            </w:tcBorders>
            <w:vAlign w:val="center"/>
          </w:tcPr>
          <w:p w14:paraId="022D2C04" w14:textId="77777777" w:rsidR="001D68A7" w:rsidRPr="001D68A7" w:rsidRDefault="001D68A7" w:rsidP="001D68A7">
            <w:r w:rsidRPr="001D68A7">
              <w:t>100</w:t>
            </w:r>
          </w:p>
        </w:tc>
        <w:tc>
          <w:tcPr>
            <w:tcW w:w="455" w:type="pct"/>
            <w:tcBorders>
              <w:top w:val="single" w:sz="4" w:space="0" w:color="auto"/>
              <w:left w:val="single" w:sz="4" w:space="0" w:color="auto"/>
              <w:bottom w:val="single" w:sz="4" w:space="0" w:color="auto"/>
              <w:right w:val="single" w:sz="4" w:space="0" w:color="auto"/>
            </w:tcBorders>
            <w:vAlign w:val="center"/>
          </w:tcPr>
          <w:p w14:paraId="19FE469C" w14:textId="77777777" w:rsidR="001D68A7" w:rsidRPr="001D68A7" w:rsidRDefault="001D68A7" w:rsidP="001D68A7">
            <w:r w:rsidRPr="001D68A7">
              <w:t>2</w:t>
            </w:r>
          </w:p>
        </w:tc>
      </w:tr>
      <w:tr w:rsidR="001D68A7" w:rsidRPr="001D68A7" w14:paraId="643C28A2" w14:textId="77777777" w:rsidTr="00E317CA">
        <w:trPr>
          <w:trHeight w:val="67"/>
        </w:trPr>
        <w:tc>
          <w:tcPr>
            <w:tcW w:w="153" w:type="pct"/>
            <w:tcBorders>
              <w:top w:val="single" w:sz="4" w:space="0" w:color="auto"/>
              <w:left w:val="single" w:sz="4" w:space="0" w:color="auto"/>
              <w:bottom w:val="single" w:sz="4" w:space="0" w:color="auto"/>
            </w:tcBorders>
          </w:tcPr>
          <w:p w14:paraId="2F5ECA23" w14:textId="77777777" w:rsidR="001D68A7" w:rsidRPr="001D68A7" w:rsidRDefault="001D68A7" w:rsidP="001D68A7">
            <w:r w:rsidRPr="001D68A7">
              <w:t>4.</w:t>
            </w:r>
          </w:p>
        </w:tc>
        <w:tc>
          <w:tcPr>
            <w:tcW w:w="1422" w:type="pct"/>
            <w:tcBorders>
              <w:top w:val="single" w:sz="4" w:space="0" w:color="auto"/>
              <w:left w:val="single" w:sz="4" w:space="0" w:color="auto"/>
              <w:bottom w:val="single" w:sz="4" w:space="0" w:color="auto"/>
            </w:tcBorders>
            <w:shd w:val="clear" w:color="auto" w:fill="auto"/>
            <w:noWrap/>
          </w:tcPr>
          <w:p w14:paraId="627D5A42" w14:textId="77777777" w:rsidR="001D68A7" w:rsidRPr="001D68A7" w:rsidRDefault="001D68A7" w:rsidP="001D68A7">
            <w:r w:rsidRPr="001D68A7">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7DFC82FE" w14:textId="77777777" w:rsidR="001D68A7" w:rsidRPr="001D68A7" w:rsidRDefault="001D68A7" w:rsidP="001D68A7">
            <w:r w:rsidRPr="001D68A7">
              <w:t>Приоритетный, отраслевой показатель</w:t>
            </w:r>
          </w:p>
        </w:tc>
        <w:tc>
          <w:tcPr>
            <w:tcW w:w="319" w:type="pct"/>
            <w:tcBorders>
              <w:top w:val="single" w:sz="4" w:space="0" w:color="auto"/>
              <w:bottom w:val="single" w:sz="4" w:space="0" w:color="auto"/>
            </w:tcBorders>
            <w:shd w:val="clear" w:color="auto" w:fill="auto"/>
            <w:noWrap/>
            <w:vAlign w:val="center"/>
          </w:tcPr>
          <w:p w14:paraId="5B3A557D" w14:textId="77777777" w:rsidR="001D68A7" w:rsidRPr="001D68A7" w:rsidRDefault="001D68A7" w:rsidP="001D68A7">
            <w:r w:rsidRPr="001D68A7">
              <w:t>процент</w:t>
            </w:r>
          </w:p>
        </w:tc>
        <w:tc>
          <w:tcPr>
            <w:tcW w:w="224" w:type="pct"/>
            <w:tcBorders>
              <w:top w:val="single" w:sz="4" w:space="0" w:color="auto"/>
              <w:bottom w:val="single" w:sz="4" w:space="0" w:color="auto"/>
            </w:tcBorders>
            <w:shd w:val="clear" w:color="auto" w:fill="auto"/>
            <w:noWrap/>
            <w:vAlign w:val="center"/>
          </w:tcPr>
          <w:p w14:paraId="67EE8921" w14:textId="77777777" w:rsidR="001D68A7" w:rsidRPr="001D68A7" w:rsidRDefault="001D68A7" w:rsidP="001D68A7">
            <w:r w:rsidRPr="001D68A7">
              <w:t>100</w:t>
            </w:r>
          </w:p>
        </w:tc>
        <w:tc>
          <w:tcPr>
            <w:tcW w:w="227" w:type="pct"/>
            <w:tcBorders>
              <w:top w:val="single" w:sz="4" w:space="0" w:color="auto"/>
              <w:bottom w:val="single" w:sz="4" w:space="0" w:color="auto"/>
            </w:tcBorders>
            <w:vAlign w:val="center"/>
          </w:tcPr>
          <w:p w14:paraId="450FA655" w14:textId="77777777" w:rsidR="001D68A7" w:rsidRPr="001D68A7" w:rsidRDefault="001D68A7" w:rsidP="001D68A7">
            <w:r w:rsidRPr="001D68A7">
              <w:t>100</w:t>
            </w:r>
          </w:p>
        </w:tc>
        <w:tc>
          <w:tcPr>
            <w:tcW w:w="225" w:type="pct"/>
            <w:tcBorders>
              <w:top w:val="single" w:sz="4" w:space="0" w:color="auto"/>
              <w:bottom w:val="single" w:sz="4" w:space="0" w:color="auto"/>
            </w:tcBorders>
            <w:shd w:val="clear" w:color="auto" w:fill="auto"/>
            <w:noWrap/>
            <w:vAlign w:val="center"/>
          </w:tcPr>
          <w:p w14:paraId="046CE193" w14:textId="77777777" w:rsidR="001D68A7" w:rsidRPr="001D68A7" w:rsidRDefault="001D68A7" w:rsidP="001D68A7">
            <w:r w:rsidRPr="001D68A7">
              <w:t>100</w:t>
            </w:r>
          </w:p>
        </w:tc>
        <w:tc>
          <w:tcPr>
            <w:tcW w:w="225" w:type="pct"/>
            <w:tcBorders>
              <w:top w:val="single" w:sz="4" w:space="0" w:color="auto"/>
              <w:bottom w:val="single" w:sz="4" w:space="0" w:color="auto"/>
            </w:tcBorders>
            <w:shd w:val="clear" w:color="auto" w:fill="auto"/>
            <w:noWrap/>
            <w:vAlign w:val="center"/>
          </w:tcPr>
          <w:p w14:paraId="60167DF2" w14:textId="77777777" w:rsidR="001D68A7" w:rsidRPr="001D68A7" w:rsidRDefault="001D68A7" w:rsidP="001D68A7">
            <w:r w:rsidRPr="001D68A7">
              <w:t>100</w:t>
            </w:r>
          </w:p>
        </w:tc>
        <w:tc>
          <w:tcPr>
            <w:tcW w:w="226" w:type="pct"/>
            <w:tcBorders>
              <w:top w:val="single" w:sz="4" w:space="0" w:color="auto"/>
              <w:bottom w:val="single" w:sz="4" w:space="0" w:color="auto"/>
            </w:tcBorders>
            <w:shd w:val="clear" w:color="auto" w:fill="auto"/>
            <w:noWrap/>
            <w:vAlign w:val="center"/>
          </w:tcPr>
          <w:p w14:paraId="59EA99EF" w14:textId="77777777" w:rsidR="001D68A7" w:rsidRPr="001D68A7" w:rsidRDefault="001D68A7" w:rsidP="001D68A7">
            <w:r w:rsidRPr="001D68A7">
              <w:t>100</w:t>
            </w:r>
          </w:p>
        </w:tc>
        <w:tc>
          <w:tcPr>
            <w:tcW w:w="267" w:type="pct"/>
            <w:tcBorders>
              <w:top w:val="single" w:sz="4" w:space="0" w:color="auto"/>
              <w:bottom w:val="single" w:sz="4" w:space="0" w:color="auto"/>
            </w:tcBorders>
            <w:shd w:val="clear" w:color="auto" w:fill="auto"/>
            <w:noWrap/>
            <w:vAlign w:val="center"/>
          </w:tcPr>
          <w:p w14:paraId="18204AAE" w14:textId="77777777" w:rsidR="001D68A7" w:rsidRPr="001D68A7" w:rsidRDefault="001D68A7" w:rsidP="001D68A7">
            <w:r w:rsidRPr="001D68A7">
              <w:t>100</w:t>
            </w:r>
          </w:p>
        </w:tc>
        <w:tc>
          <w:tcPr>
            <w:tcW w:w="227" w:type="pct"/>
            <w:tcBorders>
              <w:top w:val="single" w:sz="4" w:space="0" w:color="auto"/>
              <w:bottom w:val="single" w:sz="4" w:space="0" w:color="auto"/>
            </w:tcBorders>
            <w:vAlign w:val="center"/>
          </w:tcPr>
          <w:p w14:paraId="29DDBB6C" w14:textId="77777777" w:rsidR="001D68A7" w:rsidRPr="001D68A7" w:rsidRDefault="001D68A7" w:rsidP="001D68A7">
            <w:r w:rsidRPr="001D68A7">
              <w:t>100</w:t>
            </w:r>
          </w:p>
        </w:tc>
        <w:tc>
          <w:tcPr>
            <w:tcW w:w="209" w:type="pct"/>
            <w:tcBorders>
              <w:top w:val="single" w:sz="4" w:space="0" w:color="auto"/>
              <w:bottom w:val="single" w:sz="4" w:space="0" w:color="auto"/>
            </w:tcBorders>
            <w:vAlign w:val="center"/>
          </w:tcPr>
          <w:p w14:paraId="3A6BD947" w14:textId="77777777" w:rsidR="001D68A7" w:rsidRPr="001D68A7" w:rsidRDefault="001D68A7" w:rsidP="001D68A7">
            <w:r w:rsidRPr="001D68A7">
              <w:t>100</w:t>
            </w:r>
          </w:p>
        </w:tc>
        <w:tc>
          <w:tcPr>
            <w:tcW w:w="195" w:type="pct"/>
            <w:tcBorders>
              <w:top w:val="single" w:sz="4" w:space="0" w:color="auto"/>
              <w:bottom w:val="single" w:sz="4" w:space="0" w:color="auto"/>
            </w:tcBorders>
            <w:vAlign w:val="center"/>
          </w:tcPr>
          <w:p w14:paraId="567B57BA" w14:textId="77777777" w:rsidR="001D68A7" w:rsidRPr="001D68A7" w:rsidRDefault="001D68A7" w:rsidP="001D68A7">
            <w:r w:rsidRPr="001D68A7">
              <w:t>100</w:t>
            </w:r>
          </w:p>
        </w:tc>
        <w:tc>
          <w:tcPr>
            <w:tcW w:w="455" w:type="pct"/>
            <w:tcBorders>
              <w:top w:val="single" w:sz="4" w:space="0" w:color="auto"/>
              <w:bottom w:val="single" w:sz="4" w:space="0" w:color="auto"/>
            </w:tcBorders>
            <w:vAlign w:val="center"/>
          </w:tcPr>
          <w:p w14:paraId="54E159BA" w14:textId="77777777" w:rsidR="001D68A7" w:rsidRPr="001D68A7" w:rsidRDefault="001D68A7" w:rsidP="001D68A7">
            <w:r w:rsidRPr="001D68A7">
              <w:t>2</w:t>
            </w:r>
          </w:p>
        </w:tc>
      </w:tr>
      <w:tr w:rsidR="001D68A7" w:rsidRPr="001D68A7" w14:paraId="02DCEC32" w14:textId="77777777" w:rsidTr="00E317CA">
        <w:trPr>
          <w:trHeight w:val="67"/>
        </w:trPr>
        <w:tc>
          <w:tcPr>
            <w:tcW w:w="153" w:type="pct"/>
            <w:tcBorders>
              <w:top w:val="single" w:sz="4" w:space="0" w:color="auto"/>
              <w:left w:val="single" w:sz="4" w:space="0" w:color="auto"/>
              <w:bottom w:val="single" w:sz="4" w:space="0" w:color="auto"/>
            </w:tcBorders>
          </w:tcPr>
          <w:p w14:paraId="72EFB68D" w14:textId="77777777" w:rsidR="001D68A7" w:rsidRPr="001D68A7" w:rsidRDefault="001D68A7" w:rsidP="001D68A7">
            <w:r w:rsidRPr="001D68A7">
              <w:t>5.</w:t>
            </w:r>
          </w:p>
        </w:tc>
        <w:tc>
          <w:tcPr>
            <w:tcW w:w="1422" w:type="pct"/>
            <w:tcBorders>
              <w:top w:val="single" w:sz="4" w:space="0" w:color="auto"/>
              <w:left w:val="single" w:sz="4" w:space="0" w:color="auto"/>
              <w:bottom w:val="single" w:sz="4" w:space="0" w:color="auto"/>
            </w:tcBorders>
            <w:shd w:val="clear" w:color="auto" w:fill="auto"/>
            <w:noWrap/>
          </w:tcPr>
          <w:p w14:paraId="713B280B" w14:textId="77777777" w:rsidR="001D68A7" w:rsidRPr="001D68A7" w:rsidRDefault="001D68A7" w:rsidP="001D68A7">
            <w:r w:rsidRPr="001D68A7">
              <w:t xml:space="preserve">Доля юридически значимого электронного документооборота в органах местного самоуправления и подведомственных им учреждениях в </w:t>
            </w:r>
            <w:r w:rsidRPr="001D68A7">
              <w:lastRenderedPageBreak/>
              <w:t>Московской области</w:t>
            </w:r>
          </w:p>
        </w:tc>
        <w:tc>
          <w:tcPr>
            <w:tcW w:w="626" w:type="pct"/>
            <w:tcBorders>
              <w:top w:val="single" w:sz="4" w:space="0" w:color="auto"/>
              <w:bottom w:val="single" w:sz="4" w:space="0" w:color="auto"/>
            </w:tcBorders>
          </w:tcPr>
          <w:p w14:paraId="057C32B3" w14:textId="77777777" w:rsidR="001D68A7" w:rsidRPr="001D68A7" w:rsidRDefault="001D68A7" w:rsidP="001D68A7">
            <w:r w:rsidRPr="001D68A7">
              <w:lastRenderedPageBreak/>
              <w:t xml:space="preserve">Приоритетный, показатель, Указ Президента Российской </w:t>
            </w:r>
            <w:r w:rsidRPr="001D68A7">
              <w:lastRenderedPageBreak/>
              <w:t>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08B1A485" w14:textId="77777777" w:rsidR="001D68A7" w:rsidRPr="001D68A7" w:rsidRDefault="001D68A7" w:rsidP="001D68A7">
            <w:r w:rsidRPr="001D68A7">
              <w:lastRenderedPageBreak/>
              <w:t>процент</w:t>
            </w:r>
          </w:p>
        </w:tc>
        <w:tc>
          <w:tcPr>
            <w:tcW w:w="224" w:type="pct"/>
            <w:tcBorders>
              <w:top w:val="single" w:sz="4" w:space="0" w:color="auto"/>
              <w:bottom w:val="single" w:sz="4" w:space="0" w:color="auto"/>
            </w:tcBorders>
            <w:shd w:val="clear" w:color="auto" w:fill="auto"/>
            <w:noWrap/>
            <w:vAlign w:val="center"/>
          </w:tcPr>
          <w:p w14:paraId="22012B3B" w14:textId="77777777" w:rsidR="001D68A7" w:rsidRPr="001D68A7" w:rsidRDefault="001D68A7" w:rsidP="001D68A7">
            <w:r w:rsidRPr="001D68A7">
              <w:t>90</w:t>
            </w:r>
          </w:p>
        </w:tc>
        <w:tc>
          <w:tcPr>
            <w:tcW w:w="227" w:type="pct"/>
            <w:tcBorders>
              <w:top w:val="single" w:sz="4" w:space="0" w:color="auto"/>
              <w:bottom w:val="single" w:sz="4" w:space="0" w:color="auto"/>
            </w:tcBorders>
            <w:vAlign w:val="center"/>
          </w:tcPr>
          <w:p w14:paraId="21E430A8" w14:textId="77777777" w:rsidR="001D68A7" w:rsidRPr="001D68A7" w:rsidRDefault="001D68A7" w:rsidP="001D68A7">
            <w:r w:rsidRPr="001D68A7">
              <w:t>90</w:t>
            </w:r>
          </w:p>
        </w:tc>
        <w:tc>
          <w:tcPr>
            <w:tcW w:w="225" w:type="pct"/>
            <w:tcBorders>
              <w:top w:val="single" w:sz="4" w:space="0" w:color="auto"/>
              <w:bottom w:val="single" w:sz="4" w:space="0" w:color="auto"/>
            </w:tcBorders>
            <w:shd w:val="clear" w:color="auto" w:fill="auto"/>
            <w:noWrap/>
            <w:vAlign w:val="center"/>
          </w:tcPr>
          <w:p w14:paraId="4A2B55AD" w14:textId="77777777" w:rsidR="001D68A7" w:rsidRPr="001D68A7" w:rsidRDefault="001D68A7" w:rsidP="001D68A7">
            <w:r w:rsidRPr="001D68A7">
              <w:t>93</w:t>
            </w:r>
          </w:p>
        </w:tc>
        <w:tc>
          <w:tcPr>
            <w:tcW w:w="225" w:type="pct"/>
            <w:tcBorders>
              <w:top w:val="single" w:sz="4" w:space="0" w:color="auto"/>
              <w:bottom w:val="single" w:sz="4" w:space="0" w:color="auto"/>
            </w:tcBorders>
            <w:shd w:val="clear" w:color="auto" w:fill="auto"/>
            <w:noWrap/>
            <w:vAlign w:val="center"/>
          </w:tcPr>
          <w:p w14:paraId="7B82B3F9" w14:textId="77777777" w:rsidR="001D68A7" w:rsidRPr="001D68A7" w:rsidRDefault="001D68A7" w:rsidP="001D68A7">
            <w:r w:rsidRPr="001D68A7">
              <w:t>95</w:t>
            </w:r>
          </w:p>
        </w:tc>
        <w:tc>
          <w:tcPr>
            <w:tcW w:w="226" w:type="pct"/>
            <w:tcBorders>
              <w:top w:val="single" w:sz="4" w:space="0" w:color="auto"/>
              <w:bottom w:val="single" w:sz="4" w:space="0" w:color="auto"/>
            </w:tcBorders>
            <w:shd w:val="clear" w:color="auto" w:fill="auto"/>
            <w:noWrap/>
            <w:vAlign w:val="center"/>
          </w:tcPr>
          <w:p w14:paraId="603F4766" w14:textId="77777777" w:rsidR="001D68A7" w:rsidRPr="001D68A7" w:rsidRDefault="001D68A7" w:rsidP="001D68A7">
            <w:r w:rsidRPr="001D68A7">
              <w:t>97</w:t>
            </w:r>
          </w:p>
        </w:tc>
        <w:tc>
          <w:tcPr>
            <w:tcW w:w="267" w:type="pct"/>
            <w:tcBorders>
              <w:top w:val="single" w:sz="4" w:space="0" w:color="auto"/>
              <w:bottom w:val="single" w:sz="4" w:space="0" w:color="auto"/>
            </w:tcBorders>
            <w:shd w:val="clear" w:color="auto" w:fill="auto"/>
            <w:noWrap/>
            <w:vAlign w:val="center"/>
          </w:tcPr>
          <w:p w14:paraId="76A2FC47" w14:textId="77777777" w:rsidR="001D68A7" w:rsidRPr="001D68A7" w:rsidRDefault="001D68A7" w:rsidP="001D68A7">
            <w:r w:rsidRPr="001D68A7">
              <w:t>99</w:t>
            </w:r>
          </w:p>
        </w:tc>
        <w:tc>
          <w:tcPr>
            <w:tcW w:w="227" w:type="pct"/>
            <w:tcBorders>
              <w:top w:val="single" w:sz="4" w:space="0" w:color="auto"/>
              <w:bottom w:val="single" w:sz="4" w:space="0" w:color="auto"/>
            </w:tcBorders>
            <w:vAlign w:val="center"/>
          </w:tcPr>
          <w:p w14:paraId="65B52308" w14:textId="77777777" w:rsidR="001D68A7" w:rsidRPr="001D68A7" w:rsidRDefault="001D68A7" w:rsidP="001D68A7">
            <w:pPr>
              <w:rPr>
                <w:rFonts w:eastAsia="Calibri"/>
              </w:rPr>
            </w:pPr>
            <w:r w:rsidRPr="001D68A7">
              <w:rPr>
                <w:rFonts w:eastAsia="Calibri"/>
              </w:rPr>
              <w:t>100</w:t>
            </w:r>
          </w:p>
        </w:tc>
        <w:tc>
          <w:tcPr>
            <w:tcW w:w="209" w:type="pct"/>
            <w:tcBorders>
              <w:top w:val="single" w:sz="4" w:space="0" w:color="auto"/>
              <w:bottom w:val="single" w:sz="4" w:space="0" w:color="auto"/>
            </w:tcBorders>
            <w:vAlign w:val="center"/>
          </w:tcPr>
          <w:p w14:paraId="710DD1D4" w14:textId="77777777" w:rsidR="001D68A7" w:rsidRPr="001D68A7" w:rsidRDefault="001D68A7" w:rsidP="001D68A7">
            <w:pPr>
              <w:rPr>
                <w:rFonts w:eastAsia="Calibri"/>
              </w:rPr>
            </w:pPr>
            <w:r w:rsidRPr="001D68A7">
              <w:rPr>
                <w:rFonts w:eastAsia="Calibri"/>
              </w:rPr>
              <w:t>100</w:t>
            </w:r>
          </w:p>
        </w:tc>
        <w:tc>
          <w:tcPr>
            <w:tcW w:w="195" w:type="pct"/>
            <w:tcBorders>
              <w:top w:val="single" w:sz="4" w:space="0" w:color="auto"/>
              <w:bottom w:val="single" w:sz="4" w:space="0" w:color="auto"/>
            </w:tcBorders>
            <w:vAlign w:val="center"/>
          </w:tcPr>
          <w:p w14:paraId="3A37AFBF" w14:textId="77777777" w:rsidR="001D68A7" w:rsidRPr="001D68A7" w:rsidRDefault="001D68A7" w:rsidP="001D68A7">
            <w:pPr>
              <w:rPr>
                <w:rFonts w:eastAsia="Calibri"/>
              </w:rPr>
            </w:pPr>
            <w:r w:rsidRPr="001D68A7">
              <w:rPr>
                <w:rFonts w:eastAsia="Calibri"/>
              </w:rPr>
              <w:t>100</w:t>
            </w:r>
          </w:p>
        </w:tc>
        <w:tc>
          <w:tcPr>
            <w:tcW w:w="455" w:type="pct"/>
            <w:tcBorders>
              <w:top w:val="single" w:sz="4" w:space="0" w:color="auto"/>
              <w:bottom w:val="single" w:sz="4" w:space="0" w:color="auto"/>
            </w:tcBorders>
            <w:vAlign w:val="center"/>
          </w:tcPr>
          <w:p w14:paraId="055E0470" w14:textId="77777777" w:rsidR="001D68A7" w:rsidRPr="001D68A7" w:rsidRDefault="001D68A7" w:rsidP="001D68A7">
            <w:r w:rsidRPr="001D68A7">
              <w:rPr>
                <w:rFonts w:eastAsia="Calibri"/>
              </w:rPr>
              <w:t>3</w:t>
            </w:r>
          </w:p>
        </w:tc>
      </w:tr>
      <w:tr w:rsidR="001D68A7" w:rsidRPr="001D68A7" w14:paraId="1DEE788D" w14:textId="77777777" w:rsidTr="00E317CA">
        <w:trPr>
          <w:trHeight w:val="67"/>
        </w:trPr>
        <w:tc>
          <w:tcPr>
            <w:tcW w:w="153" w:type="pct"/>
            <w:tcBorders>
              <w:top w:val="single" w:sz="4" w:space="0" w:color="auto"/>
              <w:left w:val="single" w:sz="4" w:space="0" w:color="auto"/>
              <w:bottom w:val="single" w:sz="4" w:space="0" w:color="auto"/>
            </w:tcBorders>
          </w:tcPr>
          <w:p w14:paraId="705DF3C8" w14:textId="77777777" w:rsidR="001D68A7" w:rsidRPr="001D68A7" w:rsidRDefault="001D68A7" w:rsidP="001D68A7">
            <w:r w:rsidRPr="001D68A7">
              <w:lastRenderedPageBreak/>
              <w:t>6.</w:t>
            </w:r>
          </w:p>
        </w:tc>
        <w:tc>
          <w:tcPr>
            <w:tcW w:w="1422" w:type="pct"/>
            <w:tcBorders>
              <w:top w:val="single" w:sz="4" w:space="0" w:color="auto"/>
              <w:left w:val="single" w:sz="4" w:space="0" w:color="auto"/>
              <w:bottom w:val="single" w:sz="4" w:space="0" w:color="auto"/>
            </w:tcBorders>
            <w:shd w:val="clear" w:color="auto" w:fill="auto"/>
            <w:noWrap/>
          </w:tcPr>
          <w:p w14:paraId="5F5E33A5" w14:textId="77777777" w:rsidR="001D68A7" w:rsidRPr="001D68A7" w:rsidRDefault="001D68A7" w:rsidP="001D68A7">
            <w:r w:rsidRPr="001D68A7">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3BF038C1" w14:textId="77777777" w:rsidR="001D68A7" w:rsidRPr="001D68A7" w:rsidRDefault="001D68A7" w:rsidP="001D68A7">
            <w:r w:rsidRPr="001D68A7">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09BE089A" w14:textId="77777777" w:rsidR="001D68A7" w:rsidRPr="001D68A7" w:rsidRDefault="001D68A7" w:rsidP="001D68A7">
            <w:r w:rsidRPr="001D68A7">
              <w:t>процент</w:t>
            </w:r>
          </w:p>
        </w:tc>
        <w:tc>
          <w:tcPr>
            <w:tcW w:w="224" w:type="pct"/>
            <w:tcBorders>
              <w:top w:val="single" w:sz="4" w:space="0" w:color="auto"/>
              <w:bottom w:val="single" w:sz="4" w:space="0" w:color="auto"/>
            </w:tcBorders>
            <w:shd w:val="clear" w:color="auto" w:fill="auto"/>
            <w:noWrap/>
            <w:vAlign w:val="center"/>
          </w:tcPr>
          <w:p w14:paraId="5A5CB02B" w14:textId="77777777" w:rsidR="001D68A7" w:rsidRPr="001D68A7" w:rsidRDefault="001D68A7" w:rsidP="001D68A7">
            <w:r w:rsidRPr="001D68A7">
              <w:t>98</w:t>
            </w:r>
          </w:p>
        </w:tc>
        <w:tc>
          <w:tcPr>
            <w:tcW w:w="227" w:type="pct"/>
            <w:tcBorders>
              <w:top w:val="single" w:sz="4" w:space="0" w:color="auto"/>
              <w:bottom w:val="single" w:sz="4" w:space="0" w:color="auto"/>
            </w:tcBorders>
            <w:vAlign w:val="center"/>
          </w:tcPr>
          <w:p w14:paraId="30DF529D" w14:textId="77777777" w:rsidR="001D68A7" w:rsidRPr="001D68A7" w:rsidRDefault="001D68A7" w:rsidP="001D68A7">
            <w:r w:rsidRPr="001D68A7">
              <w:t>98</w:t>
            </w:r>
          </w:p>
        </w:tc>
        <w:tc>
          <w:tcPr>
            <w:tcW w:w="225" w:type="pct"/>
            <w:tcBorders>
              <w:top w:val="single" w:sz="4" w:space="0" w:color="auto"/>
              <w:bottom w:val="single" w:sz="4" w:space="0" w:color="auto"/>
            </w:tcBorders>
            <w:shd w:val="clear" w:color="auto" w:fill="auto"/>
            <w:noWrap/>
            <w:vAlign w:val="center"/>
          </w:tcPr>
          <w:p w14:paraId="02712795" w14:textId="77777777" w:rsidR="001D68A7" w:rsidRPr="001D68A7" w:rsidRDefault="001D68A7" w:rsidP="001D68A7">
            <w:r w:rsidRPr="001D68A7">
              <w:t>98</w:t>
            </w:r>
          </w:p>
        </w:tc>
        <w:tc>
          <w:tcPr>
            <w:tcW w:w="225" w:type="pct"/>
            <w:tcBorders>
              <w:top w:val="single" w:sz="4" w:space="0" w:color="auto"/>
              <w:bottom w:val="single" w:sz="4" w:space="0" w:color="auto"/>
            </w:tcBorders>
            <w:shd w:val="clear" w:color="auto" w:fill="auto"/>
            <w:noWrap/>
            <w:vAlign w:val="center"/>
          </w:tcPr>
          <w:p w14:paraId="4A082ABD" w14:textId="77777777" w:rsidR="001D68A7" w:rsidRPr="001D68A7" w:rsidRDefault="001D68A7" w:rsidP="001D68A7">
            <w:r w:rsidRPr="001D68A7">
              <w:t>98</w:t>
            </w:r>
          </w:p>
        </w:tc>
        <w:tc>
          <w:tcPr>
            <w:tcW w:w="226" w:type="pct"/>
            <w:tcBorders>
              <w:top w:val="single" w:sz="4" w:space="0" w:color="auto"/>
              <w:bottom w:val="single" w:sz="4" w:space="0" w:color="auto"/>
            </w:tcBorders>
            <w:shd w:val="clear" w:color="auto" w:fill="auto"/>
            <w:noWrap/>
            <w:vAlign w:val="center"/>
          </w:tcPr>
          <w:p w14:paraId="365C6390" w14:textId="77777777" w:rsidR="001D68A7" w:rsidRPr="001D68A7" w:rsidRDefault="001D68A7" w:rsidP="001D68A7">
            <w:r w:rsidRPr="001D68A7">
              <w:t>98</w:t>
            </w:r>
          </w:p>
        </w:tc>
        <w:tc>
          <w:tcPr>
            <w:tcW w:w="267" w:type="pct"/>
            <w:tcBorders>
              <w:top w:val="single" w:sz="4" w:space="0" w:color="auto"/>
              <w:bottom w:val="single" w:sz="4" w:space="0" w:color="auto"/>
            </w:tcBorders>
            <w:shd w:val="clear" w:color="auto" w:fill="auto"/>
            <w:noWrap/>
            <w:vAlign w:val="center"/>
          </w:tcPr>
          <w:p w14:paraId="1164600F" w14:textId="77777777" w:rsidR="001D68A7" w:rsidRPr="001D68A7" w:rsidRDefault="001D68A7" w:rsidP="001D68A7">
            <w:r w:rsidRPr="001D68A7">
              <w:t>98</w:t>
            </w:r>
          </w:p>
        </w:tc>
        <w:tc>
          <w:tcPr>
            <w:tcW w:w="227" w:type="pct"/>
            <w:tcBorders>
              <w:top w:val="single" w:sz="4" w:space="0" w:color="auto"/>
              <w:bottom w:val="single" w:sz="4" w:space="0" w:color="auto"/>
            </w:tcBorders>
            <w:vAlign w:val="center"/>
          </w:tcPr>
          <w:p w14:paraId="52C5E3A2" w14:textId="77777777" w:rsidR="001D68A7" w:rsidRPr="001D68A7" w:rsidRDefault="001D68A7" w:rsidP="001D68A7">
            <w:r w:rsidRPr="001D68A7">
              <w:t>98</w:t>
            </w:r>
          </w:p>
        </w:tc>
        <w:tc>
          <w:tcPr>
            <w:tcW w:w="209" w:type="pct"/>
            <w:tcBorders>
              <w:top w:val="single" w:sz="4" w:space="0" w:color="auto"/>
              <w:bottom w:val="single" w:sz="4" w:space="0" w:color="auto"/>
            </w:tcBorders>
            <w:vAlign w:val="center"/>
          </w:tcPr>
          <w:p w14:paraId="0CBAA2EF" w14:textId="77777777" w:rsidR="001D68A7" w:rsidRPr="001D68A7" w:rsidRDefault="001D68A7" w:rsidP="001D68A7">
            <w:r w:rsidRPr="001D68A7">
              <w:t>98</w:t>
            </w:r>
          </w:p>
        </w:tc>
        <w:tc>
          <w:tcPr>
            <w:tcW w:w="195" w:type="pct"/>
            <w:tcBorders>
              <w:top w:val="single" w:sz="4" w:space="0" w:color="auto"/>
              <w:bottom w:val="single" w:sz="4" w:space="0" w:color="auto"/>
            </w:tcBorders>
            <w:vAlign w:val="center"/>
          </w:tcPr>
          <w:p w14:paraId="6F095F92" w14:textId="77777777" w:rsidR="001D68A7" w:rsidRPr="001D68A7" w:rsidRDefault="001D68A7" w:rsidP="001D68A7">
            <w:r w:rsidRPr="001D68A7">
              <w:t>98</w:t>
            </w:r>
          </w:p>
        </w:tc>
        <w:tc>
          <w:tcPr>
            <w:tcW w:w="455" w:type="pct"/>
            <w:tcBorders>
              <w:top w:val="single" w:sz="4" w:space="0" w:color="auto"/>
              <w:bottom w:val="single" w:sz="4" w:space="0" w:color="auto"/>
            </w:tcBorders>
            <w:vAlign w:val="center"/>
          </w:tcPr>
          <w:p w14:paraId="55A45F72" w14:textId="77777777" w:rsidR="001D68A7" w:rsidRPr="001D68A7" w:rsidRDefault="001D68A7" w:rsidP="001D68A7">
            <w:r w:rsidRPr="001D68A7">
              <w:t>3</w:t>
            </w:r>
          </w:p>
        </w:tc>
      </w:tr>
      <w:tr w:rsidR="001D68A7" w:rsidRPr="001D68A7" w14:paraId="2E3C08A7" w14:textId="77777777" w:rsidTr="00E317CA">
        <w:trPr>
          <w:trHeight w:val="67"/>
        </w:trPr>
        <w:tc>
          <w:tcPr>
            <w:tcW w:w="153" w:type="pct"/>
            <w:tcBorders>
              <w:top w:val="single" w:sz="4" w:space="0" w:color="auto"/>
              <w:left w:val="single" w:sz="4" w:space="0" w:color="auto"/>
              <w:bottom w:val="single" w:sz="4" w:space="0" w:color="auto"/>
            </w:tcBorders>
          </w:tcPr>
          <w:p w14:paraId="60936E6C" w14:textId="77777777" w:rsidR="001D68A7" w:rsidRPr="001D68A7" w:rsidRDefault="001D68A7" w:rsidP="001D68A7">
            <w:r w:rsidRPr="001D68A7">
              <w:t>7.</w:t>
            </w:r>
          </w:p>
        </w:tc>
        <w:tc>
          <w:tcPr>
            <w:tcW w:w="1422" w:type="pct"/>
            <w:tcBorders>
              <w:top w:val="single" w:sz="4" w:space="0" w:color="auto"/>
              <w:left w:val="single" w:sz="4" w:space="0" w:color="auto"/>
              <w:bottom w:val="single" w:sz="4" w:space="0" w:color="auto"/>
            </w:tcBorders>
            <w:shd w:val="clear" w:color="auto" w:fill="auto"/>
            <w:noWrap/>
          </w:tcPr>
          <w:p w14:paraId="12FFFDBA" w14:textId="77777777" w:rsidR="001D68A7" w:rsidRPr="001D68A7" w:rsidRDefault="001D68A7" w:rsidP="001D68A7">
            <w:r w:rsidRPr="001D68A7">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01B58FE8" w14:textId="77777777" w:rsidR="001D68A7" w:rsidRPr="001D68A7" w:rsidRDefault="001D68A7" w:rsidP="001D68A7">
            <w:r w:rsidRPr="001D68A7">
              <w:t>Приоритетный, показатель, региональный проект « Цифровое государственное управление», Соглашение от 16.12.2020 № 071-2019-D6001-50/2</w:t>
            </w:r>
          </w:p>
        </w:tc>
        <w:tc>
          <w:tcPr>
            <w:tcW w:w="319" w:type="pct"/>
            <w:tcBorders>
              <w:top w:val="single" w:sz="4" w:space="0" w:color="auto"/>
              <w:bottom w:val="single" w:sz="4" w:space="0" w:color="auto"/>
            </w:tcBorders>
            <w:shd w:val="clear" w:color="auto" w:fill="auto"/>
            <w:noWrap/>
            <w:vAlign w:val="center"/>
          </w:tcPr>
          <w:p w14:paraId="2D5E67C3" w14:textId="77777777" w:rsidR="001D68A7" w:rsidRPr="001D68A7" w:rsidRDefault="001D68A7" w:rsidP="001D68A7">
            <w:r w:rsidRPr="001D68A7">
              <w:t>процент</w:t>
            </w:r>
          </w:p>
        </w:tc>
        <w:tc>
          <w:tcPr>
            <w:tcW w:w="224" w:type="pct"/>
            <w:tcBorders>
              <w:top w:val="single" w:sz="4" w:space="0" w:color="auto"/>
              <w:bottom w:val="single" w:sz="4" w:space="0" w:color="auto"/>
            </w:tcBorders>
            <w:shd w:val="clear" w:color="auto" w:fill="auto"/>
            <w:noWrap/>
            <w:vAlign w:val="center"/>
          </w:tcPr>
          <w:p w14:paraId="19BF6B54" w14:textId="77777777" w:rsidR="001D68A7" w:rsidRPr="001D68A7" w:rsidRDefault="001D68A7" w:rsidP="001D68A7">
            <w:r w:rsidRPr="001D68A7">
              <w:t>95,5</w:t>
            </w:r>
          </w:p>
        </w:tc>
        <w:tc>
          <w:tcPr>
            <w:tcW w:w="227" w:type="pct"/>
            <w:tcBorders>
              <w:top w:val="single" w:sz="4" w:space="0" w:color="auto"/>
              <w:bottom w:val="single" w:sz="4" w:space="0" w:color="auto"/>
            </w:tcBorders>
            <w:vAlign w:val="center"/>
          </w:tcPr>
          <w:p w14:paraId="5F852492" w14:textId="77777777" w:rsidR="001D68A7" w:rsidRPr="001D68A7" w:rsidRDefault="001D68A7" w:rsidP="001D68A7">
            <w:r w:rsidRPr="001D68A7">
              <w:t>95,6</w:t>
            </w:r>
          </w:p>
        </w:tc>
        <w:tc>
          <w:tcPr>
            <w:tcW w:w="225" w:type="pct"/>
            <w:tcBorders>
              <w:top w:val="single" w:sz="4" w:space="0" w:color="auto"/>
              <w:bottom w:val="single" w:sz="4" w:space="0" w:color="auto"/>
            </w:tcBorders>
            <w:shd w:val="clear" w:color="auto" w:fill="auto"/>
            <w:noWrap/>
            <w:vAlign w:val="center"/>
          </w:tcPr>
          <w:p w14:paraId="11D8D194" w14:textId="77777777" w:rsidR="001D68A7" w:rsidRPr="001D68A7" w:rsidRDefault="001D68A7" w:rsidP="001D68A7">
            <w:r w:rsidRPr="001D68A7">
              <w:t>95,7</w:t>
            </w:r>
          </w:p>
        </w:tc>
        <w:tc>
          <w:tcPr>
            <w:tcW w:w="225" w:type="pct"/>
            <w:tcBorders>
              <w:top w:val="single" w:sz="4" w:space="0" w:color="auto"/>
              <w:bottom w:val="single" w:sz="4" w:space="0" w:color="auto"/>
            </w:tcBorders>
            <w:shd w:val="clear" w:color="auto" w:fill="auto"/>
            <w:noWrap/>
            <w:vAlign w:val="center"/>
          </w:tcPr>
          <w:p w14:paraId="45ECDAC1" w14:textId="77777777" w:rsidR="001D68A7" w:rsidRPr="001D68A7" w:rsidRDefault="001D68A7" w:rsidP="001D68A7">
            <w:r w:rsidRPr="001D68A7">
              <w:t>95,8</w:t>
            </w:r>
          </w:p>
        </w:tc>
        <w:tc>
          <w:tcPr>
            <w:tcW w:w="226" w:type="pct"/>
            <w:tcBorders>
              <w:top w:val="single" w:sz="4" w:space="0" w:color="auto"/>
              <w:bottom w:val="single" w:sz="4" w:space="0" w:color="auto"/>
            </w:tcBorders>
            <w:shd w:val="clear" w:color="auto" w:fill="auto"/>
            <w:noWrap/>
            <w:vAlign w:val="center"/>
          </w:tcPr>
          <w:p w14:paraId="2A90FC99" w14:textId="77777777" w:rsidR="001D68A7" w:rsidRPr="001D68A7" w:rsidRDefault="001D68A7" w:rsidP="001D68A7">
            <w:r w:rsidRPr="001D68A7">
              <w:t>96,0</w:t>
            </w:r>
          </w:p>
        </w:tc>
        <w:tc>
          <w:tcPr>
            <w:tcW w:w="267" w:type="pct"/>
            <w:tcBorders>
              <w:top w:val="single" w:sz="4" w:space="0" w:color="auto"/>
              <w:bottom w:val="single" w:sz="4" w:space="0" w:color="auto"/>
            </w:tcBorders>
            <w:shd w:val="clear" w:color="auto" w:fill="auto"/>
            <w:noWrap/>
            <w:vAlign w:val="center"/>
          </w:tcPr>
          <w:p w14:paraId="1737554C" w14:textId="77777777" w:rsidR="001D68A7" w:rsidRPr="001D68A7" w:rsidRDefault="001D68A7" w:rsidP="001D68A7">
            <w:r w:rsidRPr="001D68A7">
              <w:t>96,2</w:t>
            </w:r>
          </w:p>
        </w:tc>
        <w:tc>
          <w:tcPr>
            <w:tcW w:w="227" w:type="pct"/>
            <w:tcBorders>
              <w:top w:val="single" w:sz="4" w:space="0" w:color="auto"/>
              <w:bottom w:val="single" w:sz="4" w:space="0" w:color="auto"/>
            </w:tcBorders>
            <w:vAlign w:val="center"/>
          </w:tcPr>
          <w:p w14:paraId="40D004AC" w14:textId="77777777" w:rsidR="001D68A7" w:rsidRPr="001D68A7" w:rsidRDefault="001D68A7" w:rsidP="001D68A7">
            <w:r w:rsidRPr="001D68A7">
              <w:t>96,4</w:t>
            </w:r>
          </w:p>
        </w:tc>
        <w:tc>
          <w:tcPr>
            <w:tcW w:w="209" w:type="pct"/>
            <w:tcBorders>
              <w:top w:val="single" w:sz="4" w:space="0" w:color="auto"/>
              <w:bottom w:val="single" w:sz="4" w:space="0" w:color="auto"/>
            </w:tcBorders>
            <w:vAlign w:val="center"/>
          </w:tcPr>
          <w:p w14:paraId="07501FF1" w14:textId="77777777" w:rsidR="001D68A7" w:rsidRPr="001D68A7" w:rsidRDefault="001D68A7" w:rsidP="001D68A7">
            <w:r w:rsidRPr="001D68A7">
              <w:t>96,4</w:t>
            </w:r>
          </w:p>
        </w:tc>
        <w:tc>
          <w:tcPr>
            <w:tcW w:w="195" w:type="pct"/>
            <w:tcBorders>
              <w:top w:val="single" w:sz="4" w:space="0" w:color="auto"/>
              <w:bottom w:val="single" w:sz="4" w:space="0" w:color="auto"/>
            </w:tcBorders>
            <w:vAlign w:val="center"/>
          </w:tcPr>
          <w:p w14:paraId="27E611C8" w14:textId="77777777" w:rsidR="001D68A7" w:rsidRPr="001D68A7" w:rsidRDefault="001D68A7" w:rsidP="001D68A7">
            <w:r w:rsidRPr="001D68A7">
              <w:t>96,4</w:t>
            </w:r>
          </w:p>
        </w:tc>
        <w:tc>
          <w:tcPr>
            <w:tcW w:w="455" w:type="pct"/>
            <w:tcBorders>
              <w:top w:val="single" w:sz="4" w:space="0" w:color="auto"/>
              <w:bottom w:val="single" w:sz="4" w:space="0" w:color="auto"/>
            </w:tcBorders>
            <w:vAlign w:val="center"/>
          </w:tcPr>
          <w:p w14:paraId="4044E618" w14:textId="77777777" w:rsidR="001D68A7" w:rsidRPr="001D68A7" w:rsidRDefault="001D68A7" w:rsidP="001D68A7">
            <w:r w:rsidRPr="001D68A7">
              <w:t>3</w:t>
            </w:r>
          </w:p>
        </w:tc>
      </w:tr>
      <w:tr w:rsidR="001D68A7" w:rsidRPr="001D68A7" w14:paraId="218445D0" w14:textId="77777777" w:rsidTr="00E317CA">
        <w:trPr>
          <w:trHeight w:val="67"/>
        </w:trPr>
        <w:tc>
          <w:tcPr>
            <w:tcW w:w="153" w:type="pct"/>
            <w:tcBorders>
              <w:top w:val="single" w:sz="4" w:space="0" w:color="auto"/>
              <w:left w:val="single" w:sz="4" w:space="0" w:color="auto"/>
              <w:bottom w:val="single" w:sz="4" w:space="0" w:color="auto"/>
            </w:tcBorders>
          </w:tcPr>
          <w:p w14:paraId="5024B1A7" w14:textId="77777777" w:rsidR="001D68A7" w:rsidRPr="001D68A7" w:rsidRDefault="001D68A7" w:rsidP="001D68A7">
            <w:r w:rsidRPr="001D68A7">
              <w:t>8.</w:t>
            </w:r>
          </w:p>
        </w:tc>
        <w:tc>
          <w:tcPr>
            <w:tcW w:w="1422" w:type="pct"/>
            <w:tcBorders>
              <w:top w:val="single" w:sz="4" w:space="0" w:color="auto"/>
              <w:left w:val="single" w:sz="4" w:space="0" w:color="auto"/>
              <w:bottom w:val="single" w:sz="4" w:space="0" w:color="auto"/>
            </w:tcBorders>
            <w:shd w:val="clear" w:color="auto" w:fill="auto"/>
            <w:noWrap/>
          </w:tcPr>
          <w:p w14:paraId="2AC03C58" w14:textId="77777777" w:rsidR="001D68A7" w:rsidRPr="001D68A7" w:rsidRDefault="001D68A7" w:rsidP="001D68A7">
            <w:r w:rsidRPr="001D68A7">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2BD7CC4B" w14:textId="77777777" w:rsidR="001D68A7" w:rsidRPr="001D68A7" w:rsidRDefault="001D68A7" w:rsidP="001D68A7">
            <w:r w:rsidRPr="001D68A7">
              <w:t>Приоритетный, показатель, Рейтинг-45</w:t>
            </w:r>
          </w:p>
        </w:tc>
        <w:tc>
          <w:tcPr>
            <w:tcW w:w="319" w:type="pct"/>
            <w:tcBorders>
              <w:top w:val="single" w:sz="4" w:space="0" w:color="auto"/>
              <w:bottom w:val="single" w:sz="4" w:space="0" w:color="auto"/>
            </w:tcBorders>
            <w:shd w:val="clear" w:color="auto" w:fill="auto"/>
            <w:noWrap/>
            <w:vAlign w:val="center"/>
          </w:tcPr>
          <w:p w14:paraId="10C5284C" w14:textId="77777777" w:rsidR="001D68A7" w:rsidRPr="001D68A7" w:rsidRDefault="001D68A7" w:rsidP="001D68A7">
            <w:r w:rsidRPr="001D68A7">
              <w:t>процент</w:t>
            </w:r>
          </w:p>
        </w:tc>
        <w:tc>
          <w:tcPr>
            <w:tcW w:w="224" w:type="pct"/>
            <w:tcBorders>
              <w:top w:val="single" w:sz="4" w:space="0" w:color="auto"/>
              <w:bottom w:val="single" w:sz="4" w:space="0" w:color="auto"/>
            </w:tcBorders>
            <w:shd w:val="clear" w:color="auto" w:fill="auto"/>
            <w:noWrap/>
            <w:vAlign w:val="center"/>
          </w:tcPr>
          <w:p w14:paraId="76A7B749" w14:textId="77777777" w:rsidR="001D68A7" w:rsidRPr="001D68A7" w:rsidRDefault="001D68A7" w:rsidP="001D68A7">
            <w:r w:rsidRPr="001D68A7">
              <w:t>1</w:t>
            </w:r>
          </w:p>
        </w:tc>
        <w:tc>
          <w:tcPr>
            <w:tcW w:w="227" w:type="pct"/>
            <w:tcBorders>
              <w:top w:val="single" w:sz="4" w:space="0" w:color="auto"/>
              <w:bottom w:val="single" w:sz="4" w:space="0" w:color="auto"/>
            </w:tcBorders>
            <w:vAlign w:val="center"/>
          </w:tcPr>
          <w:p w14:paraId="1B2F56E5" w14:textId="77777777" w:rsidR="001D68A7" w:rsidRPr="001D68A7" w:rsidRDefault="001D68A7" w:rsidP="001D68A7">
            <w:r w:rsidRPr="001D68A7">
              <w:t>1</w:t>
            </w:r>
          </w:p>
        </w:tc>
        <w:tc>
          <w:tcPr>
            <w:tcW w:w="225" w:type="pct"/>
            <w:tcBorders>
              <w:top w:val="single" w:sz="4" w:space="0" w:color="auto"/>
              <w:bottom w:val="single" w:sz="4" w:space="0" w:color="auto"/>
            </w:tcBorders>
            <w:shd w:val="clear" w:color="auto" w:fill="auto"/>
            <w:noWrap/>
            <w:vAlign w:val="center"/>
          </w:tcPr>
          <w:p w14:paraId="02254DE9" w14:textId="77777777" w:rsidR="001D68A7" w:rsidRPr="001D68A7" w:rsidRDefault="001D68A7" w:rsidP="001D68A7">
            <w:r w:rsidRPr="001D68A7">
              <w:t>1</w:t>
            </w:r>
          </w:p>
        </w:tc>
        <w:tc>
          <w:tcPr>
            <w:tcW w:w="225" w:type="pct"/>
            <w:tcBorders>
              <w:top w:val="single" w:sz="4" w:space="0" w:color="auto"/>
              <w:bottom w:val="single" w:sz="4" w:space="0" w:color="auto"/>
            </w:tcBorders>
            <w:shd w:val="clear" w:color="auto" w:fill="auto"/>
            <w:noWrap/>
            <w:vAlign w:val="center"/>
          </w:tcPr>
          <w:p w14:paraId="6C2A9864" w14:textId="77777777" w:rsidR="001D68A7" w:rsidRPr="001D68A7" w:rsidRDefault="001D68A7" w:rsidP="001D68A7">
            <w:r w:rsidRPr="001D68A7">
              <w:t>1</w:t>
            </w:r>
          </w:p>
        </w:tc>
        <w:tc>
          <w:tcPr>
            <w:tcW w:w="226" w:type="pct"/>
            <w:tcBorders>
              <w:top w:val="single" w:sz="4" w:space="0" w:color="auto"/>
              <w:bottom w:val="single" w:sz="4" w:space="0" w:color="auto"/>
            </w:tcBorders>
            <w:shd w:val="clear" w:color="auto" w:fill="auto"/>
            <w:noWrap/>
            <w:vAlign w:val="center"/>
          </w:tcPr>
          <w:p w14:paraId="39252FBD" w14:textId="77777777" w:rsidR="001D68A7" w:rsidRPr="001D68A7" w:rsidRDefault="001D68A7" w:rsidP="001D68A7">
            <w:r w:rsidRPr="001D68A7">
              <w:t>1</w:t>
            </w:r>
          </w:p>
        </w:tc>
        <w:tc>
          <w:tcPr>
            <w:tcW w:w="267" w:type="pct"/>
            <w:tcBorders>
              <w:top w:val="single" w:sz="4" w:space="0" w:color="auto"/>
              <w:bottom w:val="single" w:sz="4" w:space="0" w:color="auto"/>
            </w:tcBorders>
            <w:shd w:val="clear" w:color="auto" w:fill="auto"/>
            <w:noWrap/>
            <w:vAlign w:val="center"/>
          </w:tcPr>
          <w:p w14:paraId="62A5365B" w14:textId="77777777" w:rsidR="001D68A7" w:rsidRPr="001D68A7" w:rsidRDefault="001D68A7" w:rsidP="001D68A7">
            <w:r w:rsidRPr="001D68A7">
              <w:t>1</w:t>
            </w:r>
          </w:p>
        </w:tc>
        <w:tc>
          <w:tcPr>
            <w:tcW w:w="227" w:type="pct"/>
            <w:tcBorders>
              <w:top w:val="single" w:sz="4" w:space="0" w:color="auto"/>
              <w:bottom w:val="single" w:sz="4" w:space="0" w:color="auto"/>
            </w:tcBorders>
            <w:vAlign w:val="center"/>
          </w:tcPr>
          <w:p w14:paraId="772332F2" w14:textId="77777777" w:rsidR="001D68A7" w:rsidRPr="001D68A7" w:rsidRDefault="001D68A7" w:rsidP="001D68A7">
            <w:r w:rsidRPr="001D68A7">
              <w:t>1</w:t>
            </w:r>
          </w:p>
        </w:tc>
        <w:tc>
          <w:tcPr>
            <w:tcW w:w="209" w:type="pct"/>
            <w:tcBorders>
              <w:top w:val="single" w:sz="4" w:space="0" w:color="auto"/>
              <w:bottom w:val="single" w:sz="4" w:space="0" w:color="auto"/>
            </w:tcBorders>
            <w:vAlign w:val="center"/>
          </w:tcPr>
          <w:p w14:paraId="1C6671B7" w14:textId="77777777" w:rsidR="001D68A7" w:rsidRPr="001D68A7" w:rsidRDefault="001D68A7" w:rsidP="001D68A7">
            <w:r w:rsidRPr="001D68A7">
              <w:t>1</w:t>
            </w:r>
          </w:p>
        </w:tc>
        <w:tc>
          <w:tcPr>
            <w:tcW w:w="195" w:type="pct"/>
            <w:tcBorders>
              <w:top w:val="single" w:sz="4" w:space="0" w:color="auto"/>
              <w:bottom w:val="single" w:sz="4" w:space="0" w:color="auto"/>
            </w:tcBorders>
            <w:vAlign w:val="center"/>
          </w:tcPr>
          <w:p w14:paraId="21254071" w14:textId="77777777" w:rsidR="001D68A7" w:rsidRPr="001D68A7" w:rsidRDefault="001D68A7" w:rsidP="001D68A7">
            <w:r w:rsidRPr="001D68A7">
              <w:t>1</w:t>
            </w:r>
          </w:p>
        </w:tc>
        <w:tc>
          <w:tcPr>
            <w:tcW w:w="455" w:type="pct"/>
            <w:tcBorders>
              <w:top w:val="single" w:sz="4" w:space="0" w:color="auto"/>
              <w:bottom w:val="single" w:sz="4" w:space="0" w:color="auto"/>
            </w:tcBorders>
            <w:vAlign w:val="center"/>
          </w:tcPr>
          <w:p w14:paraId="2D25E30D" w14:textId="77777777" w:rsidR="001D68A7" w:rsidRPr="001D68A7" w:rsidRDefault="001D68A7" w:rsidP="001D68A7">
            <w:r w:rsidRPr="001D68A7">
              <w:t>3</w:t>
            </w:r>
          </w:p>
        </w:tc>
      </w:tr>
      <w:tr w:rsidR="001D68A7" w:rsidRPr="001D68A7" w14:paraId="72CA4726" w14:textId="77777777" w:rsidTr="00E317CA">
        <w:trPr>
          <w:trHeight w:val="67"/>
        </w:trPr>
        <w:tc>
          <w:tcPr>
            <w:tcW w:w="153" w:type="pct"/>
            <w:tcBorders>
              <w:top w:val="single" w:sz="4" w:space="0" w:color="auto"/>
              <w:left w:val="single" w:sz="4" w:space="0" w:color="auto"/>
              <w:bottom w:val="single" w:sz="4" w:space="0" w:color="auto"/>
            </w:tcBorders>
          </w:tcPr>
          <w:p w14:paraId="6A76F91A" w14:textId="77777777" w:rsidR="001D68A7" w:rsidRPr="001D68A7" w:rsidRDefault="001D68A7" w:rsidP="001D68A7">
            <w:r w:rsidRPr="001D68A7">
              <w:t xml:space="preserve">9. </w:t>
            </w:r>
          </w:p>
        </w:tc>
        <w:tc>
          <w:tcPr>
            <w:tcW w:w="1422" w:type="pct"/>
            <w:tcBorders>
              <w:top w:val="single" w:sz="4" w:space="0" w:color="auto"/>
              <w:left w:val="single" w:sz="4" w:space="0" w:color="auto"/>
              <w:bottom w:val="single" w:sz="4" w:space="0" w:color="auto"/>
            </w:tcBorders>
            <w:shd w:val="clear" w:color="auto" w:fill="auto"/>
            <w:noWrap/>
          </w:tcPr>
          <w:p w14:paraId="713F51A7" w14:textId="77777777" w:rsidR="001D68A7" w:rsidRPr="001D68A7" w:rsidRDefault="001D68A7" w:rsidP="001D68A7">
            <w:r w:rsidRPr="001D68A7">
              <w:t xml:space="preserve">Образовательные организации обеспечены материально-технической базой для внедрения цифровой </w:t>
            </w:r>
            <w:r w:rsidRPr="001D68A7">
              <w:lastRenderedPageBreak/>
              <w:t>образовательной среды</w:t>
            </w:r>
          </w:p>
        </w:tc>
        <w:tc>
          <w:tcPr>
            <w:tcW w:w="626" w:type="pct"/>
            <w:tcBorders>
              <w:top w:val="single" w:sz="4" w:space="0" w:color="auto"/>
              <w:bottom w:val="single" w:sz="4" w:space="0" w:color="auto"/>
            </w:tcBorders>
          </w:tcPr>
          <w:p w14:paraId="252C737F" w14:textId="77777777" w:rsidR="001D68A7" w:rsidRPr="001D68A7" w:rsidRDefault="001D68A7" w:rsidP="001D68A7">
            <w:r w:rsidRPr="001D68A7">
              <w:lastRenderedPageBreak/>
              <w:t xml:space="preserve">Приоритетный, показатель, региональный </w:t>
            </w:r>
            <w:r w:rsidRPr="001D68A7">
              <w:lastRenderedPageBreak/>
              <w:t>проект «Цифровая образовательная среда», Субсидия</w:t>
            </w:r>
          </w:p>
        </w:tc>
        <w:tc>
          <w:tcPr>
            <w:tcW w:w="319" w:type="pct"/>
            <w:tcBorders>
              <w:top w:val="single" w:sz="4" w:space="0" w:color="auto"/>
              <w:bottom w:val="single" w:sz="4" w:space="0" w:color="auto"/>
            </w:tcBorders>
            <w:shd w:val="clear" w:color="auto" w:fill="auto"/>
            <w:noWrap/>
            <w:vAlign w:val="center"/>
          </w:tcPr>
          <w:p w14:paraId="3557A47B" w14:textId="77777777" w:rsidR="001D68A7" w:rsidRPr="001D68A7" w:rsidRDefault="001D68A7" w:rsidP="001D68A7">
            <w:r w:rsidRPr="001D68A7">
              <w:lastRenderedPageBreak/>
              <w:t>единица</w:t>
            </w:r>
          </w:p>
        </w:tc>
        <w:tc>
          <w:tcPr>
            <w:tcW w:w="224" w:type="pct"/>
            <w:tcBorders>
              <w:top w:val="single" w:sz="4" w:space="0" w:color="auto"/>
              <w:bottom w:val="single" w:sz="4" w:space="0" w:color="auto"/>
            </w:tcBorders>
            <w:shd w:val="clear" w:color="auto" w:fill="auto"/>
            <w:noWrap/>
            <w:vAlign w:val="center"/>
          </w:tcPr>
          <w:p w14:paraId="7E4DD840" w14:textId="77777777" w:rsidR="001D68A7" w:rsidRPr="001D68A7" w:rsidRDefault="001D68A7" w:rsidP="001D68A7">
            <w:r w:rsidRPr="001D68A7">
              <w:t>0</w:t>
            </w:r>
          </w:p>
        </w:tc>
        <w:tc>
          <w:tcPr>
            <w:tcW w:w="227" w:type="pct"/>
            <w:tcBorders>
              <w:top w:val="single" w:sz="4" w:space="0" w:color="auto"/>
              <w:bottom w:val="single" w:sz="4" w:space="0" w:color="auto"/>
            </w:tcBorders>
            <w:vAlign w:val="center"/>
          </w:tcPr>
          <w:p w14:paraId="0B6DF9BA" w14:textId="77777777" w:rsidR="001D68A7" w:rsidRPr="001D68A7" w:rsidRDefault="001D68A7" w:rsidP="001D68A7">
            <w:r w:rsidRPr="001D68A7">
              <w:t>0</w:t>
            </w:r>
          </w:p>
        </w:tc>
        <w:tc>
          <w:tcPr>
            <w:tcW w:w="225" w:type="pct"/>
            <w:tcBorders>
              <w:top w:val="single" w:sz="4" w:space="0" w:color="auto"/>
              <w:bottom w:val="single" w:sz="4" w:space="0" w:color="auto"/>
            </w:tcBorders>
            <w:shd w:val="clear" w:color="auto" w:fill="auto"/>
            <w:noWrap/>
            <w:vAlign w:val="center"/>
          </w:tcPr>
          <w:p w14:paraId="15120C65" w14:textId="77777777" w:rsidR="001D68A7" w:rsidRPr="001D68A7" w:rsidRDefault="001D68A7" w:rsidP="001D68A7">
            <w:r w:rsidRPr="001D68A7">
              <w:t>0</w:t>
            </w:r>
          </w:p>
        </w:tc>
        <w:tc>
          <w:tcPr>
            <w:tcW w:w="225" w:type="pct"/>
            <w:tcBorders>
              <w:top w:val="single" w:sz="4" w:space="0" w:color="auto"/>
              <w:bottom w:val="single" w:sz="4" w:space="0" w:color="auto"/>
            </w:tcBorders>
            <w:shd w:val="clear" w:color="auto" w:fill="auto"/>
            <w:noWrap/>
            <w:vAlign w:val="center"/>
          </w:tcPr>
          <w:p w14:paraId="70723E87" w14:textId="77777777" w:rsidR="001D68A7" w:rsidRPr="001D68A7" w:rsidRDefault="001D68A7" w:rsidP="001D68A7">
            <w:r w:rsidRPr="001D68A7">
              <w:t>-</w:t>
            </w:r>
          </w:p>
        </w:tc>
        <w:tc>
          <w:tcPr>
            <w:tcW w:w="226" w:type="pct"/>
            <w:tcBorders>
              <w:top w:val="single" w:sz="4" w:space="0" w:color="auto"/>
              <w:bottom w:val="single" w:sz="4" w:space="0" w:color="auto"/>
            </w:tcBorders>
            <w:shd w:val="clear" w:color="auto" w:fill="auto"/>
            <w:noWrap/>
            <w:vAlign w:val="center"/>
          </w:tcPr>
          <w:p w14:paraId="69D5B7F4" w14:textId="77777777" w:rsidR="001D68A7" w:rsidRPr="001D68A7" w:rsidRDefault="001D68A7" w:rsidP="001D68A7">
            <w:r w:rsidRPr="001D68A7">
              <w:t>-</w:t>
            </w:r>
          </w:p>
        </w:tc>
        <w:tc>
          <w:tcPr>
            <w:tcW w:w="267" w:type="pct"/>
            <w:tcBorders>
              <w:top w:val="single" w:sz="4" w:space="0" w:color="auto"/>
              <w:bottom w:val="single" w:sz="4" w:space="0" w:color="auto"/>
            </w:tcBorders>
            <w:shd w:val="clear" w:color="auto" w:fill="auto"/>
            <w:noWrap/>
            <w:vAlign w:val="center"/>
          </w:tcPr>
          <w:p w14:paraId="46FEEFAB" w14:textId="77777777" w:rsidR="001D68A7" w:rsidRPr="001D68A7" w:rsidRDefault="001D68A7" w:rsidP="001D68A7">
            <w:r w:rsidRPr="001D68A7">
              <w:t>-</w:t>
            </w:r>
          </w:p>
        </w:tc>
        <w:tc>
          <w:tcPr>
            <w:tcW w:w="227" w:type="pct"/>
            <w:tcBorders>
              <w:top w:val="single" w:sz="4" w:space="0" w:color="auto"/>
              <w:bottom w:val="single" w:sz="4" w:space="0" w:color="auto"/>
            </w:tcBorders>
            <w:vAlign w:val="center"/>
          </w:tcPr>
          <w:p w14:paraId="3D3D5FC5" w14:textId="77777777" w:rsidR="001D68A7" w:rsidRPr="001D68A7" w:rsidRDefault="001D68A7" w:rsidP="001D68A7">
            <w:r w:rsidRPr="001D68A7">
              <w:t>-</w:t>
            </w:r>
          </w:p>
        </w:tc>
        <w:tc>
          <w:tcPr>
            <w:tcW w:w="209" w:type="pct"/>
            <w:tcBorders>
              <w:top w:val="single" w:sz="4" w:space="0" w:color="auto"/>
              <w:bottom w:val="single" w:sz="4" w:space="0" w:color="auto"/>
            </w:tcBorders>
            <w:vAlign w:val="center"/>
          </w:tcPr>
          <w:p w14:paraId="768FCA93" w14:textId="77777777" w:rsidR="001D68A7" w:rsidRPr="001D68A7" w:rsidRDefault="001D68A7" w:rsidP="001D68A7">
            <w:r w:rsidRPr="001D68A7">
              <w:t>-</w:t>
            </w:r>
          </w:p>
        </w:tc>
        <w:tc>
          <w:tcPr>
            <w:tcW w:w="195" w:type="pct"/>
            <w:tcBorders>
              <w:top w:val="single" w:sz="4" w:space="0" w:color="auto"/>
              <w:bottom w:val="single" w:sz="4" w:space="0" w:color="auto"/>
            </w:tcBorders>
            <w:vAlign w:val="center"/>
          </w:tcPr>
          <w:p w14:paraId="055B6A95" w14:textId="77777777" w:rsidR="001D68A7" w:rsidRPr="001D68A7" w:rsidRDefault="001D68A7" w:rsidP="001D68A7">
            <w:r w:rsidRPr="001D68A7">
              <w:t>-</w:t>
            </w:r>
          </w:p>
        </w:tc>
        <w:tc>
          <w:tcPr>
            <w:tcW w:w="455" w:type="pct"/>
            <w:tcBorders>
              <w:top w:val="single" w:sz="4" w:space="0" w:color="auto"/>
              <w:bottom w:val="single" w:sz="4" w:space="0" w:color="auto"/>
            </w:tcBorders>
            <w:vAlign w:val="center"/>
          </w:tcPr>
          <w:p w14:paraId="1F148F4D" w14:textId="77777777" w:rsidR="001D68A7" w:rsidRPr="001D68A7" w:rsidRDefault="001D68A7" w:rsidP="001D68A7">
            <w:r w:rsidRPr="001D68A7">
              <w:rPr>
                <w:lang w:val="en-US"/>
              </w:rPr>
              <w:t>04.01</w:t>
            </w:r>
          </w:p>
        </w:tc>
      </w:tr>
      <w:tr w:rsidR="001D68A7" w:rsidRPr="001D68A7" w14:paraId="2DCCEAAA" w14:textId="77777777" w:rsidTr="00E317CA">
        <w:trPr>
          <w:trHeight w:val="67"/>
        </w:trPr>
        <w:tc>
          <w:tcPr>
            <w:tcW w:w="153" w:type="pct"/>
            <w:tcBorders>
              <w:top w:val="single" w:sz="4" w:space="0" w:color="auto"/>
              <w:left w:val="single" w:sz="4" w:space="0" w:color="auto"/>
              <w:bottom w:val="single" w:sz="4" w:space="0" w:color="auto"/>
            </w:tcBorders>
          </w:tcPr>
          <w:p w14:paraId="55187643" w14:textId="77777777" w:rsidR="001D68A7" w:rsidRPr="001D68A7" w:rsidRDefault="001D68A7" w:rsidP="001D68A7">
            <w:r w:rsidRPr="001D68A7">
              <w:lastRenderedPageBreak/>
              <w:t>10.</w:t>
            </w:r>
          </w:p>
        </w:tc>
        <w:tc>
          <w:tcPr>
            <w:tcW w:w="1422" w:type="pct"/>
            <w:tcBorders>
              <w:top w:val="single" w:sz="4" w:space="0" w:color="auto"/>
              <w:left w:val="single" w:sz="4" w:space="0" w:color="auto"/>
              <w:bottom w:val="single" w:sz="4" w:space="0" w:color="auto"/>
            </w:tcBorders>
            <w:shd w:val="clear" w:color="auto" w:fill="auto"/>
            <w:noWrap/>
          </w:tcPr>
          <w:p w14:paraId="267DD31D" w14:textId="77777777" w:rsidR="001D68A7" w:rsidRPr="001D68A7" w:rsidRDefault="001D68A7" w:rsidP="001D68A7">
            <w:r w:rsidRPr="001D68A7">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4418D328" w14:textId="77777777" w:rsidR="001D68A7" w:rsidRPr="001D68A7" w:rsidRDefault="001D68A7" w:rsidP="001D68A7">
            <w:r w:rsidRPr="001D68A7">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shd w:val="clear" w:color="auto" w:fill="auto"/>
            <w:noWrap/>
            <w:vAlign w:val="center"/>
          </w:tcPr>
          <w:p w14:paraId="07697449" w14:textId="77777777" w:rsidR="001D68A7" w:rsidRPr="001D68A7" w:rsidRDefault="001D68A7" w:rsidP="001D68A7">
            <w:r w:rsidRPr="001D68A7">
              <w:t>процент</w:t>
            </w:r>
          </w:p>
        </w:tc>
        <w:tc>
          <w:tcPr>
            <w:tcW w:w="224" w:type="pct"/>
            <w:tcBorders>
              <w:top w:val="single" w:sz="4" w:space="0" w:color="auto"/>
              <w:bottom w:val="single" w:sz="4" w:space="0" w:color="auto"/>
            </w:tcBorders>
            <w:shd w:val="clear" w:color="auto" w:fill="auto"/>
            <w:noWrap/>
            <w:vAlign w:val="center"/>
          </w:tcPr>
          <w:p w14:paraId="739EC452" w14:textId="77777777" w:rsidR="001D68A7" w:rsidRPr="001D68A7" w:rsidRDefault="001D68A7" w:rsidP="001D68A7">
            <w:r w:rsidRPr="001D68A7">
              <w:t>-</w:t>
            </w:r>
          </w:p>
        </w:tc>
        <w:tc>
          <w:tcPr>
            <w:tcW w:w="227" w:type="pct"/>
            <w:tcBorders>
              <w:top w:val="single" w:sz="4" w:space="0" w:color="auto"/>
              <w:bottom w:val="single" w:sz="4" w:space="0" w:color="auto"/>
            </w:tcBorders>
            <w:vAlign w:val="center"/>
          </w:tcPr>
          <w:p w14:paraId="2CDE79A6" w14:textId="77777777" w:rsidR="001D68A7" w:rsidRPr="001D68A7" w:rsidRDefault="001D68A7" w:rsidP="001D68A7">
            <w:r w:rsidRPr="001D68A7">
              <w:t>-</w:t>
            </w:r>
          </w:p>
        </w:tc>
        <w:tc>
          <w:tcPr>
            <w:tcW w:w="225" w:type="pct"/>
            <w:tcBorders>
              <w:top w:val="single" w:sz="4" w:space="0" w:color="auto"/>
              <w:bottom w:val="single" w:sz="4" w:space="0" w:color="auto"/>
            </w:tcBorders>
            <w:shd w:val="clear" w:color="auto" w:fill="auto"/>
            <w:noWrap/>
            <w:vAlign w:val="center"/>
          </w:tcPr>
          <w:p w14:paraId="6DED9285" w14:textId="77777777" w:rsidR="001D68A7" w:rsidRPr="001D68A7" w:rsidRDefault="001D68A7" w:rsidP="001D68A7">
            <w:r w:rsidRPr="001D68A7">
              <w:t>90</w:t>
            </w:r>
          </w:p>
        </w:tc>
        <w:tc>
          <w:tcPr>
            <w:tcW w:w="225" w:type="pct"/>
            <w:tcBorders>
              <w:top w:val="single" w:sz="4" w:space="0" w:color="auto"/>
              <w:bottom w:val="single" w:sz="4" w:space="0" w:color="auto"/>
            </w:tcBorders>
            <w:shd w:val="clear" w:color="auto" w:fill="auto"/>
            <w:noWrap/>
            <w:vAlign w:val="center"/>
          </w:tcPr>
          <w:p w14:paraId="4E1AE184" w14:textId="77777777" w:rsidR="001D68A7" w:rsidRPr="001D68A7" w:rsidRDefault="001D68A7" w:rsidP="001D68A7">
            <w:r w:rsidRPr="001D68A7">
              <w:t>92</w:t>
            </w:r>
          </w:p>
        </w:tc>
        <w:tc>
          <w:tcPr>
            <w:tcW w:w="226" w:type="pct"/>
            <w:tcBorders>
              <w:top w:val="single" w:sz="4" w:space="0" w:color="auto"/>
              <w:bottom w:val="single" w:sz="4" w:space="0" w:color="auto"/>
            </w:tcBorders>
            <w:shd w:val="clear" w:color="auto" w:fill="auto"/>
            <w:noWrap/>
            <w:vAlign w:val="center"/>
          </w:tcPr>
          <w:p w14:paraId="784A5FB0" w14:textId="77777777" w:rsidR="001D68A7" w:rsidRPr="001D68A7" w:rsidRDefault="001D68A7" w:rsidP="001D68A7">
            <w:r w:rsidRPr="001D68A7">
              <w:t>94</w:t>
            </w:r>
          </w:p>
        </w:tc>
        <w:tc>
          <w:tcPr>
            <w:tcW w:w="267" w:type="pct"/>
            <w:tcBorders>
              <w:top w:val="single" w:sz="4" w:space="0" w:color="auto"/>
              <w:bottom w:val="single" w:sz="4" w:space="0" w:color="auto"/>
            </w:tcBorders>
            <w:shd w:val="clear" w:color="auto" w:fill="auto"/>
            <w:noWrap/>
            <w:vAlign w:val="center"/>
          </w:tcPr>
          <w:p w14:paraId="5845E1DD" w14:textId="77777777" w:rsidR="001D68A7" w:rsidRPr="001D68A7" w:rsidRDefault="001D68A7" w:rsidP="001D68A7">
            <w:r w:rsidRPr="001D68A7">
              <w:t>96</w:t>
            </w:r>
          </w:p>
        </w:tc>
        <w:tc>
          <w:tcPr>
            <w:tcW w:w="227" w:type="pct"/>
            <w:tcBorders>
              <w:top w:val="single" w:sz="4" w:space="0" w:color="auto"/>
              <w:bottom w:val="single" w:sz="4" w:space="0" w:color="auto"/>
            </w:tcBorders>
            <w:vAlign w:val="center"/>
          </w:tcPr>
          <w:p w14:paraId="0BF6D01A" w14:textId="77777777" w:rsidR="001D68A7" w:rsidRPr="001D68A7" w:rsidRDefault="001D68A7" w:rsidP="001D68A7">
            <w:r w:rsidRPr="001D68A7">
              <w:t>97</w:t>
            </w:r>
          </w:p>
        </w:tc>
        <w:tc>
          <w:tcPr>
            <w:tcW w:w="209" w:type="pct"/>
            <w:tcBorders>
              <w:top w:val="single" w:sz="4" w:space="0" w:color="auto"/>
              <w:bottom w:val="single" w:sz="4" w:space="0" w:color="auto"/>
            </w:tcBorders>
            <w:vAlign w:val="center"/>
          </w:tcPr>
          <w:p w14:paraId="169A2FBE" w14:textId="77777777" w:rsidR="001D68A7" w:rsidRPr="001D68A7" w:rsidRDefault="001D68A7" w:rsidP="001D68A7">
            <w:r w:rsidRPr="001D68A7">
              <w:t>97</w:t>
            </w:r>
          </w:p>
        </w:tc>
        <w:tc>
          <w:tcPr>
            <w:tcW w:w="195" w:type="pct"/>
            <w:tcBorders>
              <w:top w:val="single" w:sz="4" w:space="0" w:color="auto"/>
              <w:bottom w:val="single" w:sz="4" w:space="0" w:color="auto"/>
            </w:tcBorders>
            <w:vAlign w:val="center"/>
          </w:tcPr>
          <w:p w14:paraId="34264BA3" w14:textId="77777777" w:rsidR="001D68A7" w:rsidRPr="001D68A7" w:rsidRDefault="001D68A7" w:rsidP="001D68A7">
            <w:r w:rsidRPr="001D68A7">
              <w:t>97</w:t>
            </w:r>
          </w:p>
        </w:tc>
        <w:tc>
          <w:tcPr>
            <w:tcW w:w="455" w:type="pct"/>
            <w:tcBorders>
              <w:top w:val="single" w:sz="4" w:space="0" w:color="auto"/>
              <w:bottom w:val="single" w:sz="4" w:space="0" w:color="auto"/>
            </w:tcBorders>
            <w:vAlign w:val="center"/>
          </w:tcPr>
          <w:p w14:paraId="3C308E39" w14:textId="77777777" w:rsidR="001D68A7" w:rsidRPr="001D68A7" w:rsidRDefault="001D68A7" w:rsidP="001D68A7">
            <w:r w:rsidRPr="001D68A7">
              <w:t>1</w:t>
            </w:r>
          </w:p>
        </w:tc>
      </w:tr>
    </w:tbl>
    <w:p w14:paraId="295339F3" w14:textId="77777777" w:rsidR="001D68A7" w:rsidRPr="001D68A7" w:rsidRDefault="001D68A7" w:rsidP="001D68A7">
      <w:pPr>
        <w:rPr>
          <w:lang w:val="en-US"/>
        </w:rPr>
      </w:pPr>
    </w:p>
    <w:p w14:paraId="78E2EFF9" w14:textId="77777777" w:rsidR="001D68A7" w:rsidRPr="001D68A7" w:rsidRDefault="001D68A7" w:rsidP="001D68A7">
      <w:r w:rsidRPr="001D68A7">
        <w:t xml:space="preserve">4. Методика </w:t>
      </w:r>
      <w:proofErr w:type="gramStart"/>
      <w:r w:rsidRPr="001D68A7">
        <w:t xml:space="preserve">расчёта значений планируемых результатов реализации </w:t>
      </w:r>
      <w:bookmarkStart w:id="9" w:name="_Hlk118361102"/>
      <w:r w:rsidRPr="001D68A7">
        <w:t>Подпрограммы</w:t>
      </w:r>
      <w:proofErr w:type="gramEnd"/>
      <w:r w:rsidRPr="001D68A7">
        <w:t xml:space="preserve"> 2 муниципальной программы «Цифровое муниципальное образование»</w:t>
      </w:r>
      <w:bookmarkEnd w:id="9"/>
    </w:p>
    <w:p w14:paraId="351D1559" w14:textId="77777777" w:rsidR="001D68A7" w:rsidRPr="001D68A7" w:rsidRDefault="001D68A7" w:rsidP="001D68A7"/>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
        <w:gridCol w:w="2257"/>
        <w:gridCol w:w="897"/>
        <w:gridCol w:w="11046"/>
        <w:gridCol w:w="1723"/>
      </w:tblGrid>
      <w:tr w:rsidR="001D68A7" w:rsidRPr="001D68A7" w14:paraId="18233CF6" w14:textId="77777777" w:rsidTr="00E317CA">
        <w:tc>
          <w:tcPr>
            <w:tcW w:w="103" w:type="pct"/>
            <w:shd w:val="clear" w:color="auto" w:fill="auto"/>
          </w:tcPr>
          <w:p w14:paraId="37C8D4C5" w14:textId="77777777" w:rsidR="001D68A7" w:rsidRPr="001D68A7" w:rsidRDefault="001D68A7" w:rsidP="001D68A7">
            <w:pPr>
              <w:rPr>
                <w:rFonts w:eastAsia="Calibri"/>
              </w:rPr>
            </w:pPr>
            <w:r w:rsidRPr="001D68A7">
              <w:rPr>
                <w:rFonts w:eastAsia="Calibri"/>
              </w:rPr>
              <w:t>№</w:t>
            </w:r>
          </w:p>
          <w:p w14:paraId="2E975073" w14:textId="77777777" w:rsidR="001D68A7" w:rsidRPr="001D68A7" w:rsidRDefault="001D68A7" w:rsidP="001D68A7">
            <w:pPr>
              <w:rPr>
                <w:rFonts w:eastAsia="Calibri"/>
              </w:rPr>
            </w:pPr>
            <w:proofErr w:type="gramStart"/>
            <w:r w:rsidRPr="001D68A7">
              <w:rPr>
                <w:rFonts w:eastAsia="Calibri"/>
              </w:rPr>
              <w:t>п</w:t>
            </w:r>
            <w:proofErr w:type="gramEnd"/>
            <w:r w:rsidRPr="001D68A7">
              <w:rPr>
                <w:rFonts w:eastAsia="Calibri"/>
              </w:rPr>
              <w:t>/п</w:t>
            </w:r>
          </w:p>
        </w:tc>
        <w:tc>
          <w:tcPr>
            <w:tcW w:w="694" w:type="pct"/>
            <w:shd w:val="clear" w:color="auto" w:fill="auto"/>
            <w:vAlign w:val="center"/>
          </w:tcPr>
          <w:p w14:paraId="7DF61F2B" w14:textId="77777777" w:rsidR="001D68A7" w:rsidRPr="001D68A7" w:rsidRDefault="001D68A7" w:rsidP="001D68A7">
            <w:pPr>
              <w:rPr>
                <w:rFonts w:eastAsia="Calibri"/>
              </w:rPr>
            </w:pPr>
            <w:r w:rsidRPr="001D68A7">
              <w:rPr>
                <w:rFonts w:eastAsia="Calibri"/>
              </w:rPr>
              <w:t>Наименование показателя</w:t>
            </w:r>
          </w:p>
        </w:tc>
        <w:tc>
          <w:tcPr>
            <w:tcW w:w="276" w:type="pct"/>
          </w:tcPr>
          <w:p w14:paraId="6616BB31" w14:textId="77777777" w:rsidR="001D68A7" w:rsidRPr="001D68A7" w:rsidRDefault="001D68A7" w:rsidP="001D68A7">
            <w:pPr>
              <w:rPr>
                <w:rFonts w:eastAsia="Calibri"/>
              </w:rPr>
            </w:pPr>
            <w:r w:rsidRPr="001D68A7">
              <w:rPr>
                <w:rFonts w:eastAsia="Calibri"/>
              </w:rPr>
              <w:t>Единица измерения</w:t>
            </w:r>
          </w:p>
        </w:tc>
        <w:tc>
          <w:tcPr>
            <w:tcW w:w="3397" w:type="pct"/>
            <w:shd w:val="clear" w:color="auto" w:fill="auto"/>
            <w:vAlign w:val="center"/>
          </w:tcPr>
          <w:p w14:paraId="11182956" w14:textId="77777777" w:rsidR="001D68A7" w:rsidRPr="001D68A7" w:rsidRDefault="001D68A7" w:rsidP="001D68A7">
            <w:pPr>
              <w:rPr>
                <w:rFonts w:eastAsia="Calibri"/>
              </w:rPr>
            </w:pPr>
            <w:r w:rsidRPr="001D68A7">
              <w:rPr>
                <w:rFonts w:eastAsia="Calibri"/>
              </w:rPr>
              <w:t>Методика расчета значений показателя</w:t>
            </w:r>
          </w:p>
        </w:tc>
        <w:tc>
          <w:tcPr>
            <w:tcW w:w="531" w:type="pct"/>
            <w:vAlign w:val="center"/>
          </w:tcPr>
          <w:p w14:paraId="66F6763F" w14:textId="77777777" w:rsidR="001D68A7" w:rsidRPr="001D68A7" w:rsidRDefault="001D68A7" w:rsidP="001D68A7">
            <w:pPr>
              <w:rPr>
                <w:rFonts w:eastAsia="Calibri"/>
              </w:rPr>
            </w:pPr>
            <w:r w:rsidRPr="001D68A7">
              <w:rPr>
                <w:rFonts w:eastAsia="Calibri"/>
              </w:rPr>
              <w:t>Источник данных</w:t>
            </w:r>
          </w:p>
        </w:tc>
      </w:tr>
      <w:tr w:rsidR="001D68A7" w:rsidRPr="001D68A7" w14:paraId="48DDCC1D" w14:textId="77777777" w:rsidTr="00E317CA">
        <w:tc>
          <w:tcPr>
            <w:tcW w:w="103" w:type="pct"/>
            <w:shd w:val="clear" w:color="auto" w:fill="auto"/>
          </w:tcPr>
          <w:p w14:paraId="1AE65654" w14:textId="77777777" w:rsidR="001D68A7" w:rsidRPr="001D68A7" w:rsidRDefault="001D68A7" w:rsidP="001D68A7">
            <w:pPr>
              <w:rPr>
                <w:rFonts w:eastAsia="Calibri"/>
              </w:rPr>
            </w:pPr>
            <w:r w:rsidRPr="001D68A7">
              <w:rPr>
                <w:rFonts w:eastAsia="Calibri"/>
              </w:rPr>
              <w:t>1</w:t>
            </w:r>
          </w:p>
        </w:tc>
        <w:tc>
          <w:tcPr>
            <w:tcW w:w="694" w:type="pct"/>
            <w:shd w:val="clear" w:color="auto" w:fill="auto"/>
            <w:vAlign w:val="center"/>
          </w:tcPr>
          <w:p w14:paraId="118A8765" w14:textId="77777777" w:rsidR="001D68A7" w:rsidRPr="001D68A7" w:rsidRDefault="001D68A7" w:rsidP="001D68A7">
            <w:pPr>
              <w:rPr>
                <w:rFonts w:eastAsia="Calibri"/>
              </w:rPr>
            </w:pPr>
            <w:r w:rsidRPr="001D68A7">
              <w:rPr>
                <w:rFonts w:eastAsia="Calibri"/>
              </w:rPr>
              <w:t>2</w:t>
            </w:r>
          </w:p>
        </w:tc>
        <w:tc>
          <w:tcPr>
            <w:tcW w:w="276" w:type="pct"/>
          </w:tcPr>
          <w:p w14:paraId="0A78EDFC" w14:textId="77777777" w:rsidR="001D68A7" w:rsidRPr="001D68A7" w:rsidRDefault="001D68A7" w:rsidP="001D68A7">
            <w:pPr>
              <w:rPr>
                <w:rFonts w:eastAsia="Calibri"/>
              </w:rPr>
            </w:pPr>
            <w:r w:rsidRPr="001D68A7">
              <w:rPr>
                <w:rFonts w:eastAsia="Calibri"/>
              </w:rPr>
              <w:t>3</w:t>
            </w:r>
          </w:p>
        </w:tc>
        <w:tc>
          <w:tcPr>
            <w:tcW w:w="3397" w:type="pct"/>
            <w:shd w:val="clear" w:color="auto" w:fill="auto"/>
            <w:vAlign w:val="center"/>
          </w:tcPr>
          <w:p w14:paraId="5C4E8A2D" w14:textId="77777777" w:rsidR="001D68A7" w:rsidRPr="001D68A7" w:rsidRDefault="001D68A7" w:rsidP="001D68A7">
            <w:pPr>
              <w:rPr>
                <w:rFonts w:eastAsia="Calibri"/>
              </w:rPr>
            </w:pPr>
            <w:r w:rsidRPr="001D68A7">
              <w:rPr>
                <w:rFonts w:eastAsia="Calibri"/>
              </w:rPr>
              <w:t>4</w:t>
            </w:r>
          </w:p>
        </w:tc>
        <w:tc>
          <w:tcPr>
            <w:tcW w:w="531" w:type="pct"/>
          </w:tcPr>
          <w:p w14:paraId="4C17D1F0" w14:textId="77777777" w:rsidR="001D68A7" w:rsidRPr="001D68A7" w:rsidRDefault="001D68A7" w:rsidP="001D68A7">
            <w:pPr>
              <w:rPr>
                <w:rFonts w:eastAsia="Calibri"/>
              </w:rPr>
            </w:pPr>
          </w:p>
        </w:tc>
      </w:tr>
      <w:tr w:rsidR="001D68A7" w:rsidRPr="001D68A7" w14:paraId="19E2A1FF" w14:textId="77777777" w:rsidTr="00E317CA">
        <w:trPr>
          <w:trHeight w:val="1465"/>
        </w:trPr>
        <w:tc>
          <w:tcPr>
            <w:tcW w:w="103" w:type="pct"/>
            <w:shd w:val="clear" w:color="auto" w:fill="auto"/>
          </w:tcPr>
          <w:p w14:paraId="7FEC4BE6" w14:textId="77777777" w:rsidR="001D68A7" w:rsidRPr="001D68A7" w:rsidRDefault="001D68A7" w:rsidP="001D68A7"/>
        </w:tc>
        <w:tc>
          <w:tcPr>
            <w:tcW w:w="694" w:type="pct"/>
            <w:shd w:val="clear" w:color="auto" w:fill="auto"/>
          </w:tcPr>
          <w:p w14:paraId="2728AED1" w14:textId="77777777" w:rsidR="001D68A7" w:rsidRPr="001D68A7" w:rsidRDefault="001D68A7" w:rsidP="001D68A7">
            <w:pPr>
              <w:rPr>
                <w:rFonts w:eastAsia="Calibri"/>
                <w:lang w:eastAsia="en-US"/>
              </w:rPr>
            </w:pPr>
            <w:r w:rsidRPr="001D68A7">
              <w:t xml:space="preserve">Доля рабочих мест, обеспеченных необходимым компьютерным оборудованием и услугами связи в соответствии с </w:t>
            </w:r>
            <w:r w:rsidRPr="001D68A7">
              <w:lastRenderedPageBreak/>
              <w:t>требованиями нормативных правовых актов Московской области</w:t>
            </w:r>
          </w:p>
        </w:tc>
        <w:tc>
          <w:tcPr>
            <w:tcW w:w="276" w:type="pct"/>
          </w:tcPr>
          <w:p w14:paraId="5EC74FEE" w14:textId="77777777" w:rsidR="001D68A7" w:rsidRPr="001D68A7" w:rsidRDefault="001D68A7" w:rsidP="001D68A7">
            <w:pPr>
              <w:rPr>
                <w:rFonts w:eastAsia="Calibri"/>
              </w:rPr>
            </w:pPr>
            <w:r w:rsidRPr="001D68A7">
              <w:lastRenderedPageBreak/>
              <w:t>Процент</w:t>
            </w:r>
          </w:p>
        </w:tc>
        <w:tc>
          <w:tcPr>
            <w:tcW w:w="3397" w:type="pct"/>
            <w:shd w:val="clear" w:color="auto" w:fill="auto"/>
          </w:tcPr>
          <w:p w14:paraId="1F524CA8" w14:textId="77777777" w:rsidR="001D68A7" w:rsidRPr="001D68A7" w:rsidRDefault="001D68A7" w:rsidP="001D68A7">
            <w:pPr>
              <w:rPr>
                <w:rFonts w:eastAsia="Calibri"/>
                <w:lang w:val="en-US"/>
              </w:rPr>
            </w:pPr>
            <m:oMathPara>
              <m:oMath>
                <m:r>
                  <w:rPr>
                    <w:rFonts w:ascii="Cambria Math" w:hAnsi="Cambria Math"/>
                  </w:rPr>
                  <m:t>n</m:t>
                </m:r>
                <m:r>
                  <w:rPr>
                    <w:rFonts w:ascii="Cambria Math" w:eastAsia="Calibri"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lang w:val="en-US"/>
                              </w:rPr>
                              <m:t>1</m:t>
                            </m:r>
                          </m:sub>
                        </m:sSub>
                      </m:num>
                      <m:den>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lang w:val="en-US"/>
                              </w:rPr>
                              <m:t>1</m:t>
                            </m:r>
                          </m:sub>
                        </m:sSub>
                      </m:den>
                    </m:f>
                    <m:r>
                      <w:rPr>
                        <w:rFonts w:ascii="Cambria Math" w:eastAsia="Calibri" w:hAnsi="Cambria Math"/>
                      </w:rPr>
                      <m:t>×100%+</m:t>
                    </m:r>
                    <m:f>
                      <m:fPr>
                        <m:ctrlPr>
                          <w:rPr>
                            <w:rFonts w:ascii="Cambria Math" w:hAnsi="Cambria Math"/>
                          </w:rPr>
                        </m:ctrlPr>
                      </m:fPr>
                      <m:num>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lang w:val="en-US"/>
                              </w:rPr>
                              <m:t>2</m:t>
                            </m:r>
                          </m:sub>
                        </m:sSub>
                      </m:num>
                      <m:den>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lang w:val="en-US"/>
                              </w:rPr>
                              <m:t>2</m:t>
                            </m:r>
                          </m:sub>
                        </m:sSub>
                      </m:den>
                    </m:f>
                    <m:r>
                      <w:rPr>
                        <w:rFonts w:ascii="Cambria Math" w:eastAsia="Calibri" w:hAnsi="Cambria Math"/>
                      </w:rPr>
                      <m:t>×100%</m:t>
                    </m:r>
                  </m:num>
                  <m:den>
                    <m:r>
                      <w:rPr>
                        <w:rFonts w:ascii="Cambria Math" w:eastAsia="Calibri" w:hAnsi="Cambria Math"/>
                      </w:rPr>
                      <m:t>2</m:t>
                    </m:r>
                  </m:den>
                </m:f>
              </m:oMath>
            </m:oMathPara>
          </w:p>
          <w:p w14:paraId="335391CA" w14:textId="77777777" w:rsidR="001D68A7" w:rsidRPr="001D68A7" w:rsidRDefault="001D68A7" w:rsidP="001D68A7">
            <w:pPr>
              <w:rPr>
                <w:rFonts w:eastAsia="Calibri"/>
              </w:rPr>
            </w:pPr>
            <w:r w:rsidRPr="001D68A7">
              <w:rPr>
                <w:rFonts w:eastAsia="Calibri"/>
              </w:rPr>
              <w:t xml:space="preserve">где: </w:t>
            </w:r>
          </w:p>
          <w:p w14:paraId="280CB42C" w14:textId="77777777" w:rsidR="001D68A7" w:rsidRPr="001D68A7" w:rsidRDefault="001D68A7" w:rsidP="001D68A7">
            <w:pPr>
              <w:rPr>
                <w:rFonts w:eastAsia="Calibri"/>
              </w:rPr>
            </w:pPr>
            <m:oMath>
              <m:r>
                <m:rPr>
                  <m:sty m:val="p"/>
                </m:rPr>
                <w:rPr>
                  <w:rFonts w:ascii="Cambria Math" w:hAnsi="Cambria Math"/>
                </w:rPr>
                <m:t>n</m:t>
              </m:r>
            </m:oMath>
            <w:r w:rsidRPr="001D68A7">
              <w:rPr>
                <w:rFonts w:eastAsia="Calibri"/>
              </w:rPr>
              <w:t xml:space="preserve"> – </w:t>
            </w:r>
            <w:r w:rsidRPr="001D68A7">
              <w:t>доля рабочих мест, обеспеченных необходимым компьютерным оборудованием и услугами связи в соответствии с</w:t>
            </w:r>
            <w:r w:rsidRPr="001D68A7">
              <w:rPr>
                <w:lang w:val="en-US"/>
              </w:rPr>
              <w:t> </w:t>
            </w:r>
            <w:r w:rsidRPr="001D68A7">
              <w:t>требованиями нормативных правовых актов Московской области</w:t>
            </w:r>
            <w:r w:rsidRPr="001D68A7">
              <w:rPr>
                <w:rFonts w:eastAsia="Calibri"/>
              </w:rPr>
              <w:t>;</w:t>
            </w:r>
          </w:p>
          <w:p w14:paraId="0A68C1E5"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rPr>
                    <m:t>1</m:t>
                  </m:r>
                </m:sub>
              </m:sSub>
            </m:oMath>
            <w:r w:rsidRPr="001D68A7">
              <w:rPr>
                <w:rFonts w:eastAsia="Calibri"/>
              </w:rPr>
              <w:t xml:space="preserve"> – количество </w:t>
            </w:r>
            <w:r w:rsidRPr="001D68A7">
              <w:t xml:space="preserve">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w:t>
            </w:r>
            <w:r w:rsidRPr="001D68A7">
              <w:lastRenderedPageBreak/>
              <w:t>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Pr="001D68A7">
              <w:rPr>
                <w:rFonts w:eastAsia="Calibri"/>
              </w:rPr>
              <w:t>;</w:t>
            </w:r>
          </w:p>
          <w:p w14:paraId="6FE333B9"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rPr>
                    <m:t>1</m:t>
                  </m:r>
                </m:sub>
              </m:sSub>
            </m:oMath>
            <w:r w:rsidRPr="001D68A7">
              <w:rPr>
                <w:rFonts w:eastAsia="Calibri"/>
              </w:rPr>
              <w:t xml:space="preserve"> – общее количество работников ОМСУ муниципального образования Московской области</w:t>
            </w:r>
            <w:r w:rsidRPr="001D68A7">
              <w:t>, МФЦ муниципального образования Московской области</w:t>
            </w:r>
            <w:r w:rsidRPr="001D68A7">
              <w:rPr>
                <w:rFonts w:eastAsia="Calibri"/>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7A442F9F"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rPr>
                    <m:t>2</m:t>
                  </m:r>
                </m:sub>
              </m:sSub>
            </m:oMath>
            <w:r w:rsidRPr="001D68A7">
              <w:rPr>
                <w:rFonts w:eastAsia="Calibri"/>
              </w:rPr>
              <w:t xml:space="preserve"> – </w:t>
            </w:r>
            <w:r w:rsidRPr="001D68A7">
              <w:t xml:space="preserve">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w:t>
            </w:r>
            <w:proofErr w:type="gramStart"/>
            <w:r w:rsidRPr="001D68A7">
              <w:t>связи</w:t>
            </w:r>
            <w:proofErr w:type="gramEnd"/>
            <w:r w:rsidRPr="001D68A7">
              <w:t xml:space="preserve"> в том числе для оказания государственных и муниципальных услуг в</w:t>
            </w:r>
            <w:r w:rsidRPr="001D68A7">
              <w:rPr>
                <w:lang w:val="en-US"/>
              </w:rPr>
              <w:t> </w:t>
            </w:r>
            <w:r w:rsidRPr="001D68A7">
              <w:t>электронной форме;</w:t>
            </w:r>
          </w:p>
          <w:p w14:paraId="24E3EADD"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rPr>
                    <m:t>2</m:t>
                  </m:r>
                </m:sub>
              </m:sSub>
            </m:oMath>
            <w:r w:rsidRPr="001D68A7">
              <w:rPr>
                <w:rFonts w:eastAsia="Calibri"/>
              </w:rPr>
              <w:t xml:space="preserve"> – </w:t>
            </w:r>
            <w:r w:rsidRPr="001D68A7">
              <w:t>общее количество ОМСУ муниципального образования Московской области, МФЦ муниципального образования Московской области.</w:t>
            </w:r>
          </w:p>
        </w:tc>
        <w:tc>
          <w:tcPr>
            <w:tcW w:w="531" w:type="pct"/>
          </w:tcPr>
          <w:p w14:paraId="56B5DCC0" w14:textId="77777777" w:rsidR="001D68A7" w:rsidRPr="001D68A7" w:rsidRDefault="001D68A7" w:rsidP="001D68A7">
            <w:r w:rsidRPr="001D68A7">
              <w:lastRenderedPageBreak/>
              <w:t>Данные муниципальных образований Московской области</w:t>
            </w:r>
          </w:p>
        </w:tc>
      </w:tr>
      <w:tr w:rsidR="001D68A7" w:rsidRPr="001D68A7" w14:paraId="20AFD59C" w14:textId="77777777" w:rsidTr="00E317CA">
        <w:tc>
          <w:tcPr>
            <w:tcW w:w="103" w:type="pct"/>
            <w:shd w:val="clear" w:color="auto" w:fill="auto"/>
          </w:tcPr>
          <w:p w14:paraId="266D6ADC" w14:textId="77777777" w:rsidR="001D68A7" w:rsidRPr="001D68A7" w:rsidRDefault="001D68A7" w:rsidP="001D68A7"/>
        </w:tc>
        <w:tc>
          <w:tcPr>
            <w:tcW w:w="694" w:type="pct"/>
            <w:shd w:val="clear" w:color="auto" w:fill="auto"/>
          </w:tcPr>
          <w:p w14:paraId="4EA94EBD" w14:textId="77777777" w:rsidR="001D68A7" w:rsidRPr="001D68A7" w:rsidRDefault="001D68A7" w:rsidP="001D68A7">
            <w:r w:rsidRPr="001D68A7">
              <w:t>Стоимостная доля закупаемого и (или)</w:t>
            </w:r>
            <w:r w:rsidRPr="001D68A7">
              <w:rPr>
                <w:lang w:val="en-US"/>
              </w:rPr>
              <w:t> </w:t>
            </w:r>
            <w:r w:rsidRPr="001D68A7">
              <w:t>арендуемого ОМСУ муниципального образования Московской области отечественного программного обеспечения</w:t>
            </w:r>
          </w:p>
        </w:tc>
        <w:tc>
          <w:tcPr>
            <w:tcW w:w="276" w:type="pct"/>
          </w:tcPr>
          <w:p w14:paraId="503E9A2D" w14:textId="77777777" w:rsidR="001D68A7" w:rsidRPr="001D68A7" w:rsidRDefault="001D68A7" w:rsidP="001D68A7">
            <w:pPr>
              <w:rPr>
                <w:rFonts w:eastAsia="Calibri"/>
                <w:lang w:val="en-US"/>
              </w:rPr>
            </w:pPr>
            <w:r w:rsidRPr="001D68A7">
              <w:t>Процент</w:t>
            </w:r>
          </w:p>
        </w:tc>
        <w:tc>
          <w:tcPr>
            <w:tcW w:w="3397" w:type="pct"/>
            <w:shd w:val="clear" w:color="auto" w:fill="auto"/>
          </w:tcPr>
          <w:p w14:paraId="0CAD914F" w14:textId="77777777" w:rsidR="001D68A7" w:rsidRPr="001D68A7" w:rsidRDefault="001D68A7" w:rsidP="001D68A7">
            <w:pPr>
              <w:rPr>
                <w:rFonts w:eastAsia="Courier New"/>
              </w:rPr>
            </w:pPr>
            <m:oMathPara>
              <m:oMath>
                <m:r>
                  <w:rPr>
                    <w:rFonts w:ascii="Cambria Math" w:hAnsi="Cambria Math"/>
                    <w:lang w:val="en-US"/>
                  </w:rPr>
                  <m:t>n</m:t>
                </m:r>
                <m:r>
                  <w:rPr>
                    <w:rFonts w:ascii="Cambria Math" w:eastAsia="Courier New" w:hAnsi="Cambria Math"/>
                  </w:rPr>
                  <m:t>=</m:t>
                </m:r>
                <m:f>
                  <m:fPr>
                    <m:ctrlPr>
                      <w:rPr>
                        <w:rFonts w:ascii="Cambria Math" w:hAnsi="Cambria Math"/>
                      </w:rPr>
                    </m:ctrlPr>
                  </m:fPr>
                  <m:num>
                    <m:r>
                      <w:rPr>
                        <w:rFonts w:ascii="Cambria Math" w:hAnsi="Cambria Math"/>
                        <w:lang w:val="en-US"/>
                      </w:rPr>
                      <m:t>R</m:t>
                    </m:r>
                  </m:num>
                  <m:den>
                    <m:r>
                      <w:rPr>
                        <w:rFonts w:ascii="Cambria Math" w:hAnsi="Cambria Math"/>
                        <w:lang w:val="en-US"/>
                      </w:rPr>
                      <m:t>K</m:t>
                    </m:r>
                  </m:den>
                </m:f>
                <m:r>
                  <w:rPr>
                    <w:rFonts w:ascii="Cambria Math" w:hAnsi="Cambria Math"/>
                  </w:rPr>
                  <m:t>×100%</m:t>
                </m:r>
              </m:oMath>
            </m:oMathPara>
          </w:p>
          <w:p w14:paraId="79AC38D2" w14:textId="77777777" w:rsidR="001D68A7" w:rsidRPr="001D68A7" w:rsidRDefault="001D68A7" w:rsidP="001D68A7">
            <w:r w:rsidRPr="001D68A7">
              <w:t>где:</w:t>
            </w:r>
          </w:p>
          <w:p w14:paraId="5F0CC82C" w14:textId="77777777" w:rsidR="001D68A7" w:rsidRPr="001D68A7" w:rsidRDefault="001D68A7" w:rsidP="001D68A7">
            <w:r w:rsidRPr="001D68A7">
              <w:t>n - стоимостная доля закупаемого и (или)</w:t>
            </w:r>
            <w:r w:rsidRPr="001D68A7">
              <w:rPr>
                <w:lang w:val="en-US"/>
              </w:rPr>
              <w:t> </w:t>
            </w:r>
            <w:r w:rsidRPr="001D68A7">
              <w:t>арендуемого ОМСУ муниципального образования Московской области отечественного программного обеспечения;</w:t>
            </w:r>
          </w:p>
          <w:p w14:paraId="086831CE" w14:textId="77777777" w:rsidR="001D68A7" w:rsidRPr="001D68A7" w:rsidRDefault="001D68A7" w:rsidP="001D68A7">
            <w:r w:rsidRPr="001D68A7">
              <w:t>R – стоимость закупаемого и (или) арендуемого ОМСУ муниципального образования Московской области отечественного программного обеспечения;</w:t>
            </w:r>
          </w:p>
          <w:p w14:paraId="204B5BF1" w14:textId="77777777" w:rsidR="001D68A7" w:rsidRPr="001D68A7" w:rsidRDefault="001D68A7" w:rsidP="001D68A7">
            <w:r w:rsidRPr="001D68A7">
              <w:t>K – общая стоимость закупаемого и (или) арендуемого ОМСУ муниципального образования Московской области программного обеспечения.</w:t>
            </w:r>
          </w:p>
        </w:tc>
        <w:tc>
          <w:tcPr>
            <w:tcW w:w="531" w:type="pct"/>
          </w:tcPr>
          <w:p w14:paraId="0612F78F" w14:textId="77777777" w:rsidR="001D68A7" w:rsidRPr="001D68A7" w:rsidRDefault="001D68A7" w:rsidP="001D68A7">
            <w:r w:rsidRPr="001D68A7">
              <w:t>Данные муниципальных образований Московской области</w:t>
            </w:r>
          </w:p>
        </w:tc>
      </w:tr>
      <w:tr w:rsidR="001D68A7" w:rsidRPr="001D68A7" w14:paraId="5D0021B9" w14:textId="77777777" w:rsidTr="00E317CA">
        <w:tc>
          <w:tcPr>
            <w:tcW w:w="103" w:type="pct"/>
            <w:shd w:val="clear" w:color="auto" w:fill="auto"/>
          </w:tcPr>
          <w:p w14:paraId="14A27F0B" w14:textId="77777777" w:rsidR="001D68A7" w:rsidRPr="001D68A7" w:rsidRDefault="001D68A7" w:rsidP="001D68A7"/>
        </w:tc>
        <w:tc>
          <w:tcPr>
            <w:tcW w:w="694" w:type="pct"/>
            <w:shd w:val="clear" w:color="auto" w:fill="auto"/>
          </w:tcPr>
          <w:p w14:paraId="38F07368" w14:textId="77777777" w:rsidR="001D68A7" w:rsidRPr="001D68A7" w:rsidRDefault="001D68A7" w:rsidP="001D68A7">
            <w:r w:rsidRPr="001D68A7">
              <w:t xml:space="preserve">Увеличение доли защищенных по требованиям </w:t>
            </w:r>
            <w:proofErr w:type="gramStart"/>
            <w:r w:rsidRPr="001D68A7">
              <w:t>безо-пасности</w:t>
            </w:r>
            <w:proofErr w:type="gramEnd"/>
            <w:r w:rsidRPr="001D68A7">
              <w:t xml:space="preserve"> информации информационных систем, используемых ОМСУ муни-ципального образования </w:t>
            </w:r>
            <w:r w:rsidRPr="001D68A7">
              <w:lastRenderedPageBreak/>
              <w:t>Московской области, в соответствии с</w:t>
            </w:r>
            <w:r w:rsidRPr="001D68A7">
              <w:rPr>
                <w:lang w:val="en-US"/>
              </w:rPr>
              <w:t> </w:t>
            </w:r>
            <w:r w:rsidRPr="001D68A7">
              <w:t>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7B882F46" w14:textId="77777777" w:rsidR="001D68A7" w:rsidRPr="001D68A7" w:rsidRDefault="001D68A7" w:rsidP="001D68A7">
            <w:pPr>
              <w:rPr>
                <w:rFonts w:eastAsia="Calibri"/>
              </w:rPr>
            </w:pPr>
            <w:r w:rsidRPr="001D68A7">
              <w:lastRenderedPageBreak/>
              <w:t>Процент</w:t>
            </w:r>
          </w:p>
        </w:tc>
        <w:tc>
          <w:tcPr>
            <w:tcW w:w="3397" w:type="pct"/>
            <w:shd w:val="clear" w:color="auto" w:fill="auto"/>
          </w:tcPr>
          <w:p w14:paraId="328A901C" w14:textId="77777777" w:rsidR="001D68A7" w:rsidRPr="001D68A7" w:rsidRDefault="001D68A7" w:rsidP="001D68A7">
            <w:pPr>
              <w:rPr>
                <w:rFonts w:eastAsia="Calibri"/>
                <w:lang w:val="en-US"/>
              </w:rPr>
            </w:pPr>
            <m:oMathPara>
              <m:oMath>
                <m:r>
                  <w:rPr>
                    <w:rFonts w:ascii="Cambria Math" w:hAnsi="Cambria Math"/>
                  </w:rPr>
                  <m:t>n</m:t>
                </m:r>
                <m:r>
                  <w:rPr>
                    <w:rFonts w:ascii="Cambria Math" w:eastAsia="Calibri"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lang w:val="en-US"/>
                              </w:rPr>
                              <m:t>1</m:t>
                            </m:r>
                          </m:sub>
                        </m:sSub>
                      </m:num>
                      <m:den>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lang w:val="en-US"/>
                              </w:rPr>
                              <m:t>1</m:t>
                            </m:r>
                          </m:sub>
                        </m:sSub>
                      </m:den>
                    </m:f>
                    <m:r>
                      <w:rPr>
                        <w:rFonts w:ascii="Cambria Math" w:eastAsia="Calibri" w:hAnsi="Cambria Math"/>
                      </w:rPr>
                      <m:t>×100%+</m:t>
                    </m:r>
                    <m:f>
                      <m:fPr>
                        <m:ctrlPr>
                          <w:rPr>
                            <w:rFonts w:ascii="Cambria Math" w:hAnsi="Cambria Math"/>
                          </w:rPr>
                        </m:ctrlPr>
                      </m:fPr>
                      <m:num>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lang w:val="en-US"/>
                              </w:rPr>
                              <m:t>2</m:t>
                            </m:r>
                          </m:sub>
                        </m:sSub>
                      </m:num>
                      <m:den>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lang w:val="en-US"/>
                              </w:rPr>
                              <m:t>2</m:t>
                            </m:r>
                          </m:sub>
                        </m:sSub>
                      </m:den>
                    </m:f>
                    <m:r>
                      <w:rPr>
                        <w:rFonts w:ascii="Cambria Math" w:eastAsia="Calibri" w:hAnsi="Cambria Math"/>
                      </w:rPr>
                      <m:t>×100%</m:t>
                    </m:r>
                  </m:num>
                  <m:den>
                    <m:r>
                      <w:rPr>
                        <w:rFonts w:ascii="Cambria Math" w:eastAsia="Calibri" w:hAnsi="Cambria Math"/>
                      </w:rPr>
                      <m:t>2</m:t>
                    </m:r>
                  </m:den>
                </m:f>
              </m:oMath>
            </m:oMathPara>
          </w:p>
          <w:p w14:paraId="08C7496F" w14:textId="77777777" w:rsidR="001D68A7" w:rsidRPr="001D68A7" w:rsidRDefault="001D68A7" w:rsidP="001D68A7">
            <w:pPr>
              <w:rPr>
                <w:rFonts w:eastAsia="Calibri"/>
              </w:rPr>
            </w:pPr>
            <w:r w:rsidRPr="001D68A7">
              <w:rPr>
                <w:rFonts w:eastAsia="Calibri"/>
              </w:rPr>
              <w:t xml:space="preserve">где: </w:t>
            </w:r>
          </w:p>
          <w:p w14:paraId="6058D0D5" w14:textId="77777777" w:rsidR="001D68A7" w:rsidRPr="001D68A7" w:rsidRDefault="001D68A7" w:rsidP="001D68A7">
            <w:pPr>
              <w:rPr>
                <w:rFonts w:eastAsia="Calibri"/>
              </w:rPr>
            </w:pPr>
            <m:oMath>
              <m:r>
                <m:rPr>
                  <m:sty m:val="p"/>
                </m:rPr>
                <w:rPr>
                  <w:rFonts w:ascii="Cambria Math" w:hAnsi="Cambria Math"/>
                </w:rPr>
                <m:t>n</m:t>
              </m:r>
            </m:oMath>
            <w:r w:rsidRPr="001D68A7">
              <w:rPr>
                <w:rFonts w:eastAsia="Calibri"/>
              </w:rPr>
              <w:t xml:space="preserve"> – </w:t>
            </w:r>
            <w:r w:rsidRPr="001D68A7">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1D68A7">
              <w:rPr>
                <w:rFonts w:eastAsia="Calibri"/>
              </w:rPr>
              <w:t>;</w:t>
            </w:r>
          </w:p>
          <w:p w14:paraId="4A506D58"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rPr>
                    <m:t>1</m:t>
                  </m:r>
                </m:sub>
              </m:sSub>
            </m:oMath>
            <w:r w:rsidRPr="001D68A7">
              <w:rPr>
                <w:rFonts w:eastAsia="Calibri"/>
              </w:rPr>
              <w:t xml:space="preserve"> – </w:t>
            </w:r>
            <w:r w:rsidRPr="001D68A7">
              <w:t xml:space="preserve">количество информационных систем, используемых ОМСУ муниципального образования Московской области, обеспеченных средствами защиты информации </w:t>
            </w:r>
            <w:proofErr w:type="gramStart"/>
            <w:r w:rsidRPr="001D68A7">
              <w:t>соответствии</w:t>
            </w:r>
            <w:proofErr w:type="gramEnd"/>
            <w:r w:rsidRPr="001D68A7">
              <w:t xml:space="preserve"> с классом защиты обрабатываемой информации</w:t>
            </w:r>
            <w:r w:rsidRPr="001D68A7">
              <w:rPr>
                <w:rFonts w:eastAsia="Calibri"/>
              </w:rPr>
              <w:t>;</w:t>
            </w:r>
          </w:p>
          <w:p w14:paraId="0A7FAD60"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rPr>
                    <m:t>1</m:t>
                  </m:r>
                </m:sub>
              </m:sSub>
            </m:oMath>
            <w:r w:rsidRPr="001D68A7">
              <w:rPr>
                <w:rFonts w:eastAsia="Calibri"/>
              </w:rPr>
              <w:t xml:space="preserve"> – </w:t>
            </w:r>
            <w:r w:rsidRPr="001D68A7">
              <w:t>общее количество информационных систем, используемых ОМСУ муниципального образования Московской области, которые необходимо обеспечить средствами защиты информации в соответствии с классом защиты обрабатываемой информации</w:t>
            </w:r>
            <w:r w:rsidRPr="001D68A7">
              <w:rPr>
                <w:rFonts w:eastAsia="Calibri"/>
              </w:rPr>
              <w:t>;</w:t>
            </w:r>
          </w:p>
          <w:p w14:paraId="5F2AFEA2" w14:textId="77777777" w:rsidR="001D68A7" w:rsidRPr="001D68A7" w:rsidRDefault="001D68A7" w:rsidP="001D68A7">
            <w:pPr>
              <w:rPr>
                <w:rFonts w:eastAsia="Calibri"/>
              </w:rPr>
            </w:pPr>
            <m:oMath>
              <m:sSub>
                <m:sSubPr>
                  <m:ctrlPr>
                    <w:rPr>
                      <w:rFonts w:ascii="Cambria Math" w:hAnsi="Cambria Math"/>
                      <w:lang w:val="en-US"/>
                    </w:rPr>
                  </m:ctrlPr>
                </m:sSubPr>
                <m:e>
                  <m:r>
                    <w:rPr>
                      <w:rFonts w:ascii="Cambria Math" w:eastAsia="Calibri" w:hAnsi="Cambria Math"/>
                      <w:lang w:val="en-US"/>
                    </w:rPr>
                    <m:t>R</m:t>
                  </m:r>
                </m:e>
                <m:sub>
                  <m:r>
                    <w:rPr>
                      <w:rFonts w:ascii="Cambria Math" w:eastAsia="Calibri" w:hAnsi="Cambria Math"/>
                    </w:rPr>
                    <m:t>2</m:t>
                  </m:r>
                </m:sub>
              </m:sSub>
            </m:oMath>
            <w:r w:rsidRPr="001D68A7">
              <w:rPr>
                <w:rFonts w:eastAsia="Calibri"/>
              </w:rPr>
              <w:t xml:space="preserve"> – количество </w:t>
            </w:r>
            <w:r w:rsidRPr="001D68A7">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0F7786FD" w14:textId="77777777" w:rsidR="001D68A7" w:rsidRPr="001D68A7" w:rsidRDefault="001D68A7" w:rsidP="001D68A7">
            <m:oMath>
              <m:sSub>
                <m:sSubPr>
                  <m:ctrlPr>
                    <w:rPr>
                      <w:rFonts w:ascii="Cambria Math" w:hAnsi="Cambria Math"/>
                      <w:lang w:val="en-US"/>
                    </w:rPr>
                  </m:ctrlPr>
                </m:sSubPr>
                <m:e>
                  <m:r>
                    <w:rPr>
                      <w:rFonts w:ascii="Cambria Math" w:eastAsia="Calibri" w:hAnsi="Cambria Math"/>
                      <w:lang w:val="en-US"/>
                    </w:rPr>
                    <m:t>K</m:t>
                  </m:r>
                </m:e>
                <m:sub>
                  <m:r>
                    <w:rPr>
                      <w:rFonts w:ascii="Cambria Math" w:eastAsia="Calibri" w:hAnsi="Cambria Math"/>
                    </w:rPr>
                    <m:t>2</m:t>
                  </m:r>
                </m:sub>
              </m:sSub>
            </m:oMath>
            <w:r w:rsidRPr="001D68A7">
              <w:rPr>
                <w:rFonts w:eastAsia="Calibri"/>
              </w:rPr>
              <w:t xml:space="preserve"> – общее количество компьютерного оборудования, используемого на рабочих местах работников </w:t>
            </w:r>
            <w:r w:rsidRPr="001D68A7">
              <w:t>ОМСУ муниципального образования Московской области.</w:t>
            </w:r>
          </w:p>
        </w:tc>
        <w:tc>
          <w:tcPr>
            <w:tcW w:w="531" w:type="pct"/>
          </w:tcPr>
          <w:p w14:paraId="77824E3B" w14:textId="77777777" w:rsidR="001D68A7" w:rsidRPr="001D68A7" w:rsidRDefault="001D68A7" w:rsidP="001D68A7">
            <w:r w:rsidRPr="001D68A7">
              <w:lastRenderedPageBreak/>
              <w:t>Данные муниципальных образований Московской области</w:t>
            </w:r>
          </w:p>
        </w:tc>
      </w:tr>
      <w:tr w:rsidR="001D68A7" w:rsidRPr="001D68A7" w14:paraId="71EB73B6" w14:textId="77777777" w:rsidTr="00E317CA">
        <w:tc>
          <w:tcPr>
            <w:tcW w:w="103" w:type="pct"/>
            <w:shd w:val="clear" w:color="auto" w:fill="auto"/>
          </w:tcPr>
          <w:p w14:paraId="691A8C73" w14:textId="77777777" w:rsidR="001D68A7" w:rsidRPr="001D68A7" w:rsidRDefault="001D68A7" w:rsidP="001D68A7"/>
        </w:tc>
        <w:tc>
          <w:tcPr>
            <w:tcW w:w="694" w:type="pct"/>
            <w:shd w:val="clear" w:color="auto" w:fill="auto"/>
          </w:tcPr>
          <w:p w14:paraId="3A8AF43D" w14:textId="77777777" w:rsidR="001D68A7" w:rsidRPr="001D68A7" w:rsidRDefault="001D68A7" w:rsidP="001D68A7">
            <w:r w:rsidRPr="001D68A7">
              <w:t>Доля работников ОМСУ муниципального образования Московской области, обеспеченных средствами электронной подписи в</w:t>
            </w:r>
            <w:r w:rsidRPr="001D68A7">
              <w:rPr>
                <w:lang w:val="en-US"/>
              </w:rPr>
              <w:t> </w:t>
            </w:r>
            <w:r w:rsidRPr="001D68A7">
              <w:t>соответствии с установленными требованиями</w:t>
            </w:r>
          </w:p>
        </w:tc>
        <w:tc>
          <w:tcPr>
            <w:tcW w:w="276" w:type="pct"/>
          </w:tcPr>
          <w:p w14:paraId="7FC8A78A" w14:textId="77777777" w:rsidR="001D68A7" w:rsidRPr="001D68A7" w:rsidRDefault="001D68A7" w:rsidP="001D68A7">
            <w:pPr>
              <w:rPr>
                <w:rFonts w:eastAsia="Calibri"/>
                <w:lang w:val="en-US"/>
              </w:rPr>
            </w:pPr>
            <w:r w:rsidRPr="001D68A7">
              <w:t>Процент</w:t>
            </w:r>
          </w:p>
        </w:tc>
        <w:tc>
          <w:tcPr>
            <w:tcW w:w="3397" w:type="pct"/>
            <w:shd w:val="clear" w:color="auto" w:fill="auto"/>
          </w:tcPr>
          <w:p w14:paraId="4FD0621A" w14:textId="77777777" w:rsidR="001D68A7" w:rsidRPr="001D68A7" w:rsidRDefault="001D68A7" w:rsidP="001D68A7">
            <w:pPr>
              <w:rPr>
                <w:rFonts w:eastAsia="Courier New"/>
              </w:rPr>
            </w:pPr>
            <m:oMathPara>
              <m:oMath>
                <m:r>
                  <w:rPr>
                    <w:rFonts w:ascii="Cambria Math" w:hAnsi="Cambria Math"/>
                    <w:lang w:val="en-US"/>
                  </w:rPr>
                  <m:t>n</m:t>
                </m:r>
                <m:r>
                  <w:rPr>
                    <w:rFonts w:ascii="Cambria Math" w:eastAsia="Courier New" w:hAnsi="Cambria Math"/>
                  </w:rPr>
                  <m:t>=</m:t>
                </m:r>
                <m:f>
                  <m:fPr>
                    <m:ctrlPr>
                      <w:rPr>
                        <w:rFonts w:ascii="Cambria Math" w:hAnsi="Cambria Math"/>
                      </w:rPr>
                    </m:ctrlPr>
                  </m:fPr>
                  <m:num>
                    <m:r>
                      <w:rPr>
                        <w:rFonts w:ascii="Cambria Math" w:hAnsi="Cambria Math"/>
                        <w:lang w:val="en-US"/>
                      </w:rPr>
                      <m:t>R</m:t>
                    </m:r>
                  </m:num>
                  <m:den>
                    <m:r>
                      <w:rPr>
                        <w:rFonts w:ascii="Cambria Math" w:hAnsi="Cambria Math"/>
                        <w:lang w:val="en-US"/>
                      </w:rPr>
                      <m:t>K</m:t>
                    </m:r>
                  </m:den>
                </m:f>
                <m:r>
                  <w:rPr>
                    <w:rFonts w:ascii="Cambria Math" w:hAnsi="Cambria Math"/>
                  </w:rPr>
                  <m:t>×100%</m:t>
                </m:r>
              </m:oMath>
            </m:oMathPara>
          </w:p>
          <w:p w14:paraId="08505AC9" w14:textId="77777777" w:rsidR="001D68A7" w:rsidRPr="001D68A7" w:rsidRDefault="001D68A7" w:rsidP="001D68A7">
            <w:pPr>
              <w:rPr>
                <w:rFonts w:eastAsia="Calibri"/>
              </w:rPr>
            </w:pPr>
            <w:r w:rsidRPr="001D68A7">
              <w:rPr>
                <w:rFonts w:eastAsia="Calibri"/>
              </w:rPr>
              <w:t>где:</w:t>
            </w:r>
          </w:p>
          <w:p w14:paraId="0DB7949C" w14:textId="77777777" w:rsidR="001D68A7" w:rsidRPr="001D68A7" w:rsidRDefault="001D68A7" w:rsidP="001D68A7">
            <w:pPr>
              <w:rPr>
                <w:rFonts w:eastAsia="Calibri"/>
              </w:rPr>
            </w:pPr>
            <w:r w:rsidRPr="001D68A7">
              <w:rPr>
                <w:rFonts w:eastAsia="Calibri"/>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56CCD201" w14:textId="77777777" w:rsidR="001D68A7" w:rsidRPr="001D68A7" w:rsidRDefault="001D68A7" w:rsidP="001D68A7">
            <w:pPr>
              <w:rPr>
                <w:rFonts w:eastAsia="Calibri"/>
              </w:rPr>
            </w:pPr>
            <w:r w:rsidRPr="001D68A7">
              <w:rPr>
                <w:rFonts w:eastAsia="Calibri"/>
              </w:rPr>
              <w:t xml:space="preserve">R – количество работников </w:t>
            </w:r>
            <w:r w:rsidRPr="001D68A7">
              <w:t>ОМСУ муниципального образования Московской области</w:t>
            </w:r>
            <w:r w:rsidRPr="001D68A7">
              <w:rPr>
                <w:rFonts w:eastAsia="Calibri"/>
              </w:rPr>
              <w:t>, обеспеченных средствами электронной подписи в</w:t>
            </w:r>
            <w:r w:rsidRPr="001D68A7">
              <w:rPr>
                <w:rFonts w:eastAsia="Calibri"/>
                <w:lang w:val="en-US"/>
              </w:rPr>
              <w:t> </w:t>
            </w:r>
            <w:r w:rsidRPr="001D68A7">
              <w:rPr>
                <w:rFonts w:eastAsia="Calibri"/>
              </w:rPr>
              <w:t xml:space="preserve">соответствии с потребностью и установленными требованиями; </w:t>
            </w:r>
          </w:p>
          <w:p w14:paraId="0AA14616" w14:textId="77777777" w:rsidR="001D68A7" w:rsidRPr="001D68A7" w:rsidRDefault="001D68A7" w:rsidP="001D68A7">
            <w:r w:rsidRPr="001D68A7">
              <w:rPr>
                <w:rFonts w:eastAsia="Calibri"/>
              </w:rPr>
              <w:t xml:space="preserve">K – общая потребность работников </w:t>
            </w:r>
            <w:r w:rsidRPr="001D68A7">
              <w:t>ОМСУ муниципального образования Московской области</w:t>
            </w:r>
            <w:r w:rsidRPr="001D68A7">
              <w:rPr>
                <w:rFonts w:eastAsia="Calibri"/>
              </w:rPr>
              <w:t xml:space="preserve"> в средствах электронной подписи.</w:t>
            </w:r>
          </w:p>
        </w:tc>
        <w:tc>
          <w:tcPr>
            <w:tcW w:w="531" w:type="pct"/>
          </w:tcPr>
          <w:p w14:paraId="680A65AC" w14:textId="77777777" w:rsidR="001D68A7" w:rsidRPr="001D68A7" w:rsidRDefault="001D68A7" w:rsidP="001D68A7">
            <w:r w:rsidRPr="001D68A7">
              <w:t>Данные муниципальных образований Московской области</w:t>
            </w:r>
          </w:p>
        </w:tc>
      </w:tr>
      <w:tr w:rsidR="001D68A7" w:rsidRPr="001D68A7" w14:paraId="096CE77F" w14:textId="77777777" w:rsidTr="00E317CA">
        <w:tc>
          <w:tcPr>
            <w:tcW w:w="103" w:type="pct"/>
            <w:shd w:val="clear" w:color="auto" w:fill="auto"/>
          </w:tcPr>
          <w:p w14:paraId="70C31376" w14:textId="77777777" w:rsidR="001D68A7" w:rsidRPr="001D68A7" w:rsidRDefault="001D68A7" w:rsidP="001D68A7">
            <w:r w:rsidRPr="001D68A7">
              <w:lastRenderedPageBreak/>
              <w:t xml:space="preserve"> </w:t>
            </w:r>
          </w:p>
        </w:tc>
        <w:tc>
          <w:tcPr>
            <w:tcW w:w="694" w:type="pct"/>
            <w:shd w:val="clear" w:color="auto" w:fill="auto"/>
          </w:tcPr>
          <w:p w14:paraId="06CE89EF" w14:textId="77777777" w:rsidR="001D68A7" w:rsidRPr="001D68A7" w:rsidRDefault="001D68A7" w:rsidP="001D68A7">
            <w:r w:rsidRPr="001D68A7">
              <w:t>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tc>
        <w:tc>
          <w:tcPr>
            <w:tcW w:w="276" w:type="pct"/>
          </w:tcPr>
          <w:p w14:paraId="3C8E573D" w14:textId="77777777" w:rsidR="001D68A7" w:rsidRPr="001D68A7" w:rsidRDefault="001D68A7" w:rsidP="001D68A7">
            <w:pPr>
              <w:rPr>
                <w:lang w:val="en-US"/>
              </w:rPr>
            </w:pPr>
            <w:r w:rsidRPr="001D68A7">
              <w:t>Процент</w:t>
            </w:r>
          </w:p>
        </w:tc>
        <w:tc>
          <w:tcPr>
            <w:tcW w:w="3397" w:type="pct"/>
            <w:shd w:val="clear" w:color="auto" w:fill="auto"/>
          </w:tcPr>
          <w:p w14:paraId="3BB58897" w14:textId="77777777" w:rsidR="001D68A7" w:rsidRPr="001D68A7" w:rsidRDefault="001D68A7" w:rsidP="001D68A7">
            <w:pPr>
              <w:rPr>
                <w:rFonts w:eastAsia="Courier New"/>
              </w:rPr>
            </w:pPr>
            <m:oMathPara>
              <m:oMath>
                <m:r>
                  <w:rPr>
                    <w:rFonts w:ascii="Cambria Math" w:hAnsi="Cambria Math"/>
                    <w:lang w:val="en-US"/>
                  </w:rPr>
                  <m:t>n</m:t>
                </m:r>
                <m:r>
                  <w:rPr>
                    <w:rFonts w:ascii="Cambria Math" w:eastAsia="Courier New" w:hAnsi="Cambria Math"/>
                  </w:rPr>
                  <m:t>=</m:t>
                </m:r>
                <m:f>
                  <m:fPr>
                    <m:ctrlPr>
                      <w:rPr>
                        <w:rFonts w:ascii="Cambria Math" w:hAnsi="Cambria Math"/>
                      </w:rPr>
                    </m:ctrlPr>
                  </m:fPr>
                  <m:num>
                    <m:r>
                      <w:rPr>
                        <w:rFonts w:ascii="Cambria Math" w:hAnsi="Cambria Math"/>
                        <w:lang w:val="en-US"/>
                      </w:rPr>
                      <m:t>R</m:t>
                    </m:r>
                  </m:num>
                  <m:den>
                    <m:r>
                      <w:rPr>
                        <w:rFonts w:ascii="Cambria Math" w:hAnsi="Cambria Math"/>
                        <w:lang w:val="en-US"/>
                      </w:rPr>
                      <m:t>R+K</m:t>
                    </m:r>
                  </m:den>
                </m:f>
                <m:r>
                  <w:rPr>
                    <w:rFonts w:ascii="Cambria Math" w:hAnsi="Cambria Math"/>
                  </w:rPr>
                  <m:t>×100%</m:t>
                </m:r>
              </m:oMath>
            </m:oMathPara>
          </w:p>
          <w:p w14:paraId="3E45E2FF" w14:textId="77777777" w:rsidR="001D68A7" w:rsidRPr="001D68A7" w:rsidRDefault="001D68A7" w:rsidP="001D68A7">
            <w:r w:rsidRPr="001D68A7">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1A2217D2" w14:textId="77777777" w:rsidR="001D68A7" w:rsidRPr="001D68A7" w:rsidRDefault="001D68A7" w:rsidP="001D68A7">
            <w:r w:rsidRPr="001D68A7">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28F89C32" w14:textId="77777777" w:rsidR="001D68A7" w:rsidRPr="001D68A7" w:rsidRDefault="001D68A7" w:rsidP="001D68A7">
            <w:proofErr w:type="gramStart"/>
            <w:r w:rsidRPr="001D68A7">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roofErr w:type="gramEnd"/>
          </w:p>
          <w:p w14:paraId="648CF9E3" w14:textId="77777777" w:rsidR="001D68A7" w:rsidRPr="001D68A7" w:rsidRDefault="001D68A7" w:rsidP="001D68A7">
            <w:r w:rsidRPr="001D68A7">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0F5B5D7F" w14:textId="77777777" w:rsidR="001D68A7" w:rsidRPr="001D68A7" w:rsidRDefault="001D68A7" w:rsidP="001D68A7">
            <w:r w:rsidRPr="001D68A7">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3F1E976B" w14:textId="77777777" w:rsidR="001D68A7" w:rsidRPr="001D68A7" w:rsidRDefault="001D68A7" w:rsidP="001D68A7">
            <w:r w:rsidRPr="001D68A7">
              <w:t>Не учитываются при расчете показателя (ни в числителе, ни в знаменателе):</w:t>
            </w:r>
          </w:p>
          <w:p w14:paraId="13A3CC40" w14:textId="77777777" w:rsidR="001D68A7" w:rsidRPr="001D68A7" w:rsidRDefault="001D68A7" w:rsidP="001D68A7">
            <w:r w:rsidRPr="001D68A7">
              <w:t>- входящие документы (во избежание двойного счета);</w:t>
            </w:r>
          </w:p>
          <w:p w14:paraId="0DDF67B4" w14:textId="77777777" w:rsidR="001D68A7" w:rsidRPr="001D68A7" w:rsidRDefault="001D68A7" w:rsidP="001D68A7">
            <w:r w:rsidRPr="001D68A7">
              <w:t>- документы, работа с которыми ведется в закрытом контуре МСЭД (ЗК МСЭД).</w:t>
            </w:r>
          </w:p>
        </w:tc>
        <w:tc>
          <w:tcPr>
            <w:tcW w:w="531" w:type="pct"/>
          </w:tcPr>
          <w:p w14:paraId="4E9A1D8F" w14:textId="77777777" w:rsidR="001D68A7" w:rsidRPr="001D68A7" w:rsidRDefault="001D68A7" w:rsidP="001D68A7">
            <w:r w:rsidRPr="001D68A7">
              <w:t>Данные муниципальных образований Московской области</w:t>
            </w:r>
          </w:p>
        </w:tc>
      </w:tr>
      <w:tr w:rsidR="001D68A7" w:rsidRPr="001D68A7" w14:paraId="7CEDC212" w14:textId="77777777" w:rsidTr="00E317CA">
        <w:tc>
          <w:tcPr>
            <w:tcW w:w="103" w:type="pct"/>
            <w:shd w:val="clear" w:color="auto" w:fill="auto"/>
          </w:tcPr>
          <w:p w14:paraId="31F99FDF" w14:textId="77777777" w:rsidR="001D68A7" w:rsidRPr="001D68A7" w:rsidRDefault="001D68A7" w:rsidP="001D68A7"/>
        </w:tc>
        <w:tc>
          <w:tcPr>
            <w:tcW w:w="694" w:type="pct"/>
            <w:tcBorders>
              <w:top w:val="single" w:sz="4" w:space="0" w:color="auto"/>
              <w:left w:val="single" w:sz="4" w:space="0" w:color="auto"/>
              <w:bottom w:val="single" w:sz="4" w:space="0" w:color="auto"/>
            </w:tcBorders>
            <w:shd w:val="clear" w:color="auto" w:fill="auto"/>
          </w:tcPr>
          <w:p w14:paraId="5076F258" w14:textId="77777777" w:rsidR="001D68A7" w:rsidRPr="001D68A7" w:rsidRDefault="001D68A7" w:rsidP="001D68A7">
            <w:pPr>
              <w:rPr>
                <w:rFonts w:eastAsia="Calibri"/>
              </w:rPr>
            </w:pPr>
            <w:r w:rsidRPr="001D68A7">
              <w:rPr>
                <w:rFonts w:eastAsia="Calibri"/>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7E3C0CFB" w14:textId="77777777" w:rsidR="001D68A7" w:rsidRPr="001D68A7" w:rsidRDefault="001D68A7" w:rsidP="001D68A7">
            <w:pPr>
              <w:rPr>
                <w:rFonts w:eastAsia="Calibri"/>
              </w:rPr>
            </w:pPr>
          </w:p>
        </w:tc>
        <w:tc>
          <w:tcPr>
            <w:tcW w:w="276" w:type="pct"/>
          </w:tcPr>
          <w:p w14:paraId="60CAF26A" w14:textId="77777777" w:rsidR="001D68A7" w:rsidRPr="001D68A7" w:rsidRDefault="001D68A7" w:rsidP="001D68A7">
            <w:r w:rsidRPr="001D68A7">
              <w:t>Процент</w:t>
            </w:r>
          </w:p>
        </w:tc>
        <w:tc>
          <w:tcPr>
            <w:tcW w:w="3397" w:type="pct"/>
            <w:shd w:val="clear" w:color="auto" w:fill="auto"/>
          </w:tcPr>
          <w:p w14:paraId="64C2C8D0" w14:textId="77777777" w:rsidR="001D68A7" w:rsidRPr="001D68A7" w:rsidRDefault="001D68A7" w:rsidP="001D68A7">
            <w:pPr>
              <w:rPr>
                <w:lang w:val="en-US"/>
              </w:rPr>
            </w:pPr>
            <m:oMathPara>
              <m:oMathParaPr>
                <m:jc m:val="center"/>
              </m:oMathParaPr>
              <m:oMath>
                <m:r>
                  <w:rPr>
                    <w:rFonts w:ascii="Cambria Math" w:hAnsi="Cambria Math"/>
                  </w:rPr>
                  <m:t>n=</m:t>
                </m:r>
                <m:f>
                  <m:fPr>
                    <m:ctrlPr>
                      <w:rPr>
                        <w:rFonts w:ascii="Cambria Math" w:hAnsi="Cambria Math"/>
                      </w:rPr>
                    </m:ctrlPr>
                  </m:fPr>
                  <m:num>
                    <m:r>
                      <w:rPr>
                        <w:rFonts w:ascii="Cambria Math" w:hAnsi="Cambria Math"/>
                        <w:lang w:val="en-US"/>
                      </w:rPr>
                      <m:t>R</m:t>
                    </m:r>
                  </m:num>
                  <m:den>
                    <m:r>
                      <w:rPr>
                        <w:rFonts w:ascii="Cambria Math" w:hAnsi="Cambria Math"/>
                        <w:lang w:val="en-US"/>
                      </w:rPr>
                      <m:t>K</m:t>
                    </m:r>
                  </m:den>
                </m:f>
                <m:r>
                  <w:rPr>
                    <w:rFonts w:ascii="Cambria Math" w:hAnsi="Cambria Math"/>
                  </w:rPr>
                  <m:t>×100%</m:t>
                </m:r>
              </m:oMath>
            </m:oMathPara>
          </w:p>
          <w:p w14:paraId="1F9EBA84" w14:textId="77777777" w:rsidR="001D68A7" w:rsidRPr="001D68A7" w:rsidRDefault="001D68A7" w:rsidP="001D68A7">
            <w:r w:rsidRPr="001D68A7">
              <w:t>где:</w:t>
            </w:r>
          </w:p>
          <w:p w14:paraId="27662376" w14:textId="77777777" w:rsidR="001D68A7" w:rsidRPr="001D68A7" w:rsidRDefault="001D68A7" w:rsidP="001D68A7">
            <w:pPr>
              <w:rPr>
                <w:rFonts w:eastAsia="Courier New"/>
              </w:rPr>
            </w:pPr>
            <m:oMath>
              <m:r>
                <m:rPr>
                  <m:sty m:val="p"/>
                </m:rPr>
                <w:rPr>
                  <w:rFonts w:ascii="Cambria Math" w:eastAsia="Courier New" w:hAnsi="Cambria Math"/>
                </w:rPr>
                <m:t>n</m:t>
              </m:r>
            </m:oMath>
            <w:r w:rsidRPr="001D68A7">
              <w:rPr>
                <w:rFonts w:eastAsia="Courier New"/>
              </w:rPr>
              <w:t xml:space="preserve"> – </w:t>
            </w:r>
            <w:r w:rsidRPr="001D68A7">
              <w:rPr>
                <w:rFonts w:eastAsia="Calibri"/>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146B209D" w14:textId="77777777" w:rsidR="001D68A7" w:rsidRPr="001D68A7" w:rsidRDefault="001D68A7" w:rsidP="001D68A7">
            <w:pPr>
              <w:rPr>
                <w:rFonts w:eastAsia="Courier New"/>
              </w:rPr>
            </w:pPr>
            <w:r w:rsidRPr="001D68A7">
              <w:rPr>
                <w:rFonts w:eastAsia="Courier New"/>
                <w:lang w:val="en-US"/>
              </w:rPr>
              <w:t>R</w:t>
            </w:r>
            <w:r w:rsidRPr="001D68A7">
              <w:rPr>
                <w:rFonts w:eastAsia="Courier New"/>
              </w:rPr>
              <w:t xml:space="preserve"> – </w:t>
            </w:r>
            <w:r w:rsidRPr="001D68A7">
              <w:t>количество муниципальных (государственных) услуг, оказанных ОМСУ в отчетном периоде без нарушения регламентного срока оказания услуг;</w:t>
            </w:r>
          </w:p>
          <w:p w14:paraId="6CCEEA18" w14:textId="77777777" w:rsidR="001D68A7" w:rsidRPr="001D68A7" w:rsidRDefault="001D68A7" w:rsidP="001D68A7">
            <w:r w:rsidRPr="001D68A7">
              <w:rPr>
                <w:rFonts w:eastAsia="Courier New"/>
                <w:lang w:val="en-US"/>
              </w:rPr>
              <w:t>K</w:t>
            </w:r>
            <w:r w:rsidRPr="001D68A7">
              <w:rPr>
                <w:rFonts w:eastAsia="Courier New"/>
              </w:rPr>
              <w:t xml:space="preserve"> – </w:t>
            </w:r>
            <w:proofErr w:type="gramStart"/>
            <w:r w:rsidRPr="001D68A7">
              <w:rPr>
                <w:rFonts w:eastAsia="Courier New"/>
              </w:rPr>
              <w:t>общее</w:t>
            </w:r>
            <w:proofErr w:type="gramEnd"/>
            <w:r w:rsidRPr="001D68A7">
              <w:rPr>
                <w:rFonts w:eastAsia="Courier New"/>
              </w:rPr>
              <w:t xml:space="preserve"> количество муниципальных (государственных) услуг, оказанных ОМСУ в отчетном периоде.</w:t>
            </w:r>
          </w:p>
          <w:p w14:paraId="58F78A5C" w14:textId="77777777" w:rsidR="001D68A7" w:rsidRPr="001D68A7" w:rsidRDefault="001D68A7" w:rsidP="001D68A7">
            <w:r w:rsidRPr="001D68A7">
              <w:t>2% – возможно допустимая доля муниципальных услуг, по которым нарушены регламентные сроки оказания услуг, возникшая по</w:t>
            </w:r>
            <w:r w:rsidRPr="001D68A7">
              <w:rPr>
                <w:lang w:val="en-US"/>
              </w:rPr>
              <w:t> </w:t>
            </w:r>
            <w:r w:rsidRPr="001D68A7">
              <w:t>техническим причинам, по причинам апробирования, а также просрочкам, связанным с федеральными ведомствами.</w:t>
            </w:r>
          </w:p>
        </w:tc>
        <w:tc>
          <w:tcPr>
            <w:tcW w:w="531" w:type="pct"/>
          </w:tcPr>
          <w:p w14:paraId="2B83DE23" w14:textId="77777777" w:rsidR="001D68A7" w:rsidRPr="001D68A7" w:rsidRDefault="001D68A7" w:rsidP="001D68A7">
            <w:r w:rsidRPr="001D68A7">
              <w:t xml:space="preserve">Данные Государственной информационной системы Московской области «Единая информационная система оказания государственных и муниципальных услуг </w:t>
            </w:r>
            <w:r w:rsidRPr="001D68A7">
              <w:lastRenderedPageBreak/>
              <w:t>(функций) Московской области» (ЕИС ОУ).</w:t>
            </w:r>
          </w:p>
        </w:tc>
      </w:tr>
      <w:tr w:rsidR="001D68A7" w:rsidRPr="001D68A7" w14:paraId="3A6DCA72" w14:textId="77777777" w:rsidTr="00E317CA">
        <w:tc>
          <w:tcPr>
            <w:tcW w:w="103" w:type="pct"/>
            <w:shd w:val="clear" w:color="auto" w:fill="auto"/>
          </w:tcPr>
          <w:p w14:paraId="483B392E" w14:textId="77777777" w:rsidR="001D68A7" w:rsidRPr="001D68A7" w:rsidRDefault="001D68A7" w:rsidP="001D68A7"/>
        </w:tc>
        <w:tc>
          <w:tcPr>
            <w:tcW w:w="694" w:type="pct"/>
            <w:tcBorders>
              <w:top w:val="single" w:sz="4" w:space="0" w:color="auto"/>
              <w:left w:val="single" w:sz="4" w:space="0" w:color="auto"/>
              <w:bottom w:val="single" w:sz="4" w:space="0" w:color="auto"/>
            </w:tcBorders>
            <w:shd w:val="clear" w:color="auto" w:fill="auto"/>
          </w:tcPr>
          <w:p w14:paraId="230D714E" w14:textId="77777777" w:rsidR="001D68A7" w:rsidRPr="001D68A7" w:rsidRDefault="001D68A7" w:rsidP="001D68A7">
            <w:pPr>
              <w:rPr>
                <w:rFonts w:eastAsia="Calibri"/>
              </w:rPr>
            </w:pPr>
            <w:r w:rsidRPr="001D68A7">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55C07DC6" w14:textId="77777777" w:rsidR="001D68A7" w:rsidRPr="001D68A7" w:rsidRDefault="001D68A7" w:rsidP="001D68A7">
            <w:r w:rsidRPr="001D68A7">
              <w:t>Процент</w:t>
            </w:r>
          </w:p>
        </w:tc>
        <w:tc>
          <w:tcPr>
            <w:tcW w:w="3397" w:type="pct"/>
            <w:shd w:val="clear" w:color="auto" w:fill="auto"/>
          </w:tcPr>
          <w:p w14:paraId="54A5F6DC" w14:textId="77777777" w:rsidR="001D68A7" w:rsidRPr="001D68A7" w:rsidRDefault="001D68A7" w:rsidP="001D68A7">
            <w:pPr>
              <w:rPr>
                <w:rFonts w:eastAsia="Courier New"/>
                <w:lang w:val="en-US"/>
              </w:rPr>
            </w:pPr>
            <m:oMathPara>
              <m:oMathParaPr>
                <m:jc m:val="center"/>
              </m:oMathParaPr>
              <m:oMath>
                <m:r>
                  <w:rPr>
                    <w:rFonts w:ascii="Cambria Math" w:hAnsi="Cambria Math"/>
                  </w:rPr>
                  <m:t>n=</m:t>
                </m:r>
                <m:f>
                  <m:fPr>
                    <m:ctrlPr>
                      <w:rPr>
                        <w:rFonts w:ascii="Cambria Math" w:hAnsi="Cambria Math"/>
                      </w:rPr>
                    </m:ctrlPr>
                  </m:fPr>
                  <m:num>
                    <m:r>
                      <w:rPr>
                        <w:rFonts w:ascii="Cambria Math" w:hAnsi="Cambria Math"/>
                        <w:lang w:val="en-US"/>
                      </w:rPr>
                      <m:t>R</m:t>
                    </m:r>
                  </m:num>
                  <m:den>
                    <m:r>
                      <w:rPr>
                        <w:rFonts w:ascii="Cambria Math" w:hAnsi="Cambria Math"/>
                        <w:lang w:val="en-US"/>
                      </w:rPr>
                      <m:t>K</m:t>
                    </m:r>
                  </m:den>
                </m:f>
                <m:r>
                  <w:rPr>
                    <w:rFonts w:ascii="Cambria Math" w:hAnsi="Cambria Math"/>
                  </w:rPr>
                  <m:t>×100%</m:t>
                </m:r>
              </m:oMath>
            </m:oMathPara>
          </w:p>
          <w:p w14:paraId="7DFC3F45" w14:textId="77777777" w:rsidR="001D68A7" w:rsidRPr="001D68A7" w:rsidRDefault="001D68A7" w:rsidP="001D68A7">
            <w:pPr>
              <w:rPr>
                <w:rFonts w:eastAsia="Courier New"/>
              </w:rPr>
            </w:pPr>
            <w:r w:rsidRPr="001D68A7">
              <w:rPr>
                <w:rFonts w:eastAsia="Courier New"/>
              </w:rPr>
              <w:t xml:space="preserve">где: </w:t>
            </w:r>
          </w:p>
          <w:p w14:paraId="511422BE" w14:textId="77777777" w:rsidR="001D68A7" w:rsidRPr="001D68A7" w:rsidRDefault="001D68A7" w:rsidP="001D68A7">
            <w:pPr>
              <w:rPr>
                <w:rFonts w:eastAsia="Courier New"/>
              </w:rPr>
            </w:pPr>
            <m:oMath>
              <m:r>
                <m:rPr>
                  <m:sty m:val="p"/>
                </m:rPr>
                <w:rPr>
                  <w:rFonts w:ascii="Cambria Math" w:hAnsi="Cambria Math"/>
                </w:rPr>
                <m:t>n</m:t>
              </m:r>
            </m:oMath>
            <w:r w:rsidRPr="001D68A7">
              <w:rPr>
                <w:rFonts w:eastAsia="Courier New"/>
              </w:rPr>
              <w:t xml:space="preserve"> – </w:t>
            </w:r>
            <w:r w:rsidRPr="001D68A7">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1D68A7">
              <w:rPr>
                <w:rFonts w:eastAsia="Calibri"/>
                <w:lang w:eastAsia="en-US"/>
              </w:rPr>
              <w:t>;</w:t>
            </w:r>
          </w:p>
          <w:p w14:paraId="0C85A36D" w14:textId="77777777" w:rsidR="001D68A7" w:rsidRPr="001D68A7" w:rsidRDefault="001D68A7" w:rsidP="001D68A7">
            <w:pPr>
              <w:rPr>
                <w:rFonts w:eastAsia="Courier New"/>
              </w:rPr>
            </w:pPr>
            <w:r w:rsidRPr="001D68A7">
              <w:rPr>
                <w:rFonts w:eastAsia="Courier New"/>
                <w:lang w:val="en-US"/>
              </w:rPr>
              <w:t>R</w:t>
            </w:r>
            <w:r w:rsidRPr="001D68A7">
              <w:rPr>
                <w:rFonts w:eastAsia="Courier New"/>
              </w:rPr>
              <w:t xml:space="preserve"> – количество </w:t>
            </w:r>
            <w:r w:rsidRPr="001D68A7">
              <w:t xml:space="preserve">обращений за получением муниципальных (государственных) услуг в электронном виде с использованием </w:t>
            </w:r>
            <w:r w:rsidRPr="001D68A7">
              <w:rPr>
                <w:rFonts w:eastAsia="Courier New"/>
              </w:rPr>
              <w:t>Государственной информационной системы Московской области «Портал государственных и муниципальных услуг (функций) Московской области»;</w:t>
            </w:r>
          </w:p>
          <w:p w14:paraId="7DDB3C40" w14:textId="77777777" w:rsidR="001D68A7" w:rsidRPr="001D68A7" w:rsidRDefault="001D68A7" w:rsidP="001D68A7">
            <w:proofErr w:type="gramStart"/>
            <w:r w:rsidRPr="001D68A7">
              <w:rPr>
                <w:rFonts w:eastAsia="Courier New"/>
              </w:rPr>
              <w:t>К</w:t>
            </w:r>
            <w:proofErr w:type="gramEnd"/>
            <w:r w:rsidRPr="001D68A7">
              <w:rPr>
                <w:rFonts w:eastAsia="Courier New"/>
              </w:rPr>
              <w:t xml:space="preserve"> – общее количество обращений </w:t>
            </w:r>
            <w:r w:rsidRPr="001D68A7">
              <w:t>за получением муниципальных (государственных) услуг (в том числе путем личного посещения органов местного самоуправления и МФЦ)</w:t>
            </w:r>
            <w:r w:rsidRPr="001D68A7">
              <w:rPr>
                <w:rFonts w:eastAsia="Courier New"/>
              </w:rPr>
              <w:t>.</w:t>
            </w:r>
          </w:p>
        </w:tc>
        <w:tc>
          <w:tcPr>
            <w:tcW w:w="531" w:type="pct"/>
          </w:tcPr>
          <w:p w14:paraId="5EA3512B" w14:textId="77777777" w:rsidR="001D68A7" w:rsidRPr="001D68A7" w:rsidRDefault="001D68A7" w:rsidP="001D68A7">
            <w:r w:rsidRPr="001D68A7">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1D68A7" w:rsidRPr="001D68A7" w14:paraId="6813CB55" w14:textId="77777777" w:rsidTr="00E317CA">
        <w:tc>
          <w:tcPr>
            <w:tcW w:w="103" w:type="pct"/>
            <w:shd w:val="clear" w:color="auto" w:fill="auto"/>
          </w:tcPr>
          <w:p w14:paraId="20FC3981" w14:textId="77777777" w:rsidR="001D68A7" w:rsidRPr="001D68A7" w:rsidRDefault="001D68A7" w:rsidP="001D68A7"/>
        </w:tc>
        <w:tc>
          <w:tcPr>
            <w:tcW w:w="694" w:type="pct"/>
            <w:tcBorders>
              <w:top w:val="single" w:sz="4" w:space="0" w:color="000000"/>
              <w:left w:val="single" w:sz="4" w:space="0" w:color="000000"/>
              <w:bottom w:val="single" w:sz="4" w:space="0" w:color="000000"/>
              <w:right w:val="single" w:sz="4" w:space="0" w:color="000000"/>
            </w:tcBorders>
            <w:shd w:val="clear" w:color="auto" w:fill="auto"/>
          </w:tcPr>
          <w:p w14:paraId="0736C549" w14:textId="77777777" w:rsidR="001D68A7" w:rsidRPr="001D68A7" w:rsidRDefault="001D68A7" w:rsidP="001D68A7">
            <w:r w:rsidRPr="001D68A7">
              <w:t xml:space="preserve">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w:t>
            </w:r>
            <w:r w:rsidRPr="001D68A7">
              <w:lastRenderedPageBreak/>
              <w:t>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5B3B3691" w14:textId="77777777" w:rsidR="001D68A7" w:rsidRPr="001D68A7" w:rsidRDefault="001D68A7" w:rsidP="001D68A7">
            <w:r w:rsidRPr="001D68A7">
              <w:lastRenderedPageBreak/>
              <w:t>Процент</w:t>
            </w:r>
          </w:p>
        </w:tc>
        <w:tc>
          <w:tcPr>
            <w:tcW w:w="3397" w:type="pct"/>
            <w:tcBorders>
              <w:top w:val="single" w:sz="4" w:space="0" w:color="000000"/>
              <w:left w:val="single" w:sz="4" w:space="0" w:color="000000"/>
              <w:bottom w:val="single" w:sz="4" w:space="0" w:color="000000"/>
              <w:right w:val="single" w:sz="4" w:space="0" w:color="000000"/>
            </w:tcBorders>
            <w:shd w:val="clear" w:color="auto" w:fill="auto"/>
          </w:tcPr>
          <w:p w14:paraId="09A94999" w14:textId="77777777" w:rsidR="001D68A7" w:rsidRPr="001D68A7" w:rsidRDefault="001D68A7" w:rsidP="001D68A7">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Фп+Фппс+Фпр</m:t>
                        </m:r>
                      </m:e>
                    </m:d>
                    <m:r>
                      <m:rPr>
                        <m:sty m:val="p"/>
                      </m:rPr>
                      <w:rPr>
                        <w:rFonts w:ascii="Cambria Math" w:hAnsi="Cambria Math"/>
                      </w:rPr>
                      <m:t>*Кв</m:t>
                    </m:r>
                  </m:num>
                  <m:den>
                    <m:r>
                      <m:rPr>
                        <m:sty m:val="p"/>
                      </m:rPr>
                      <w:rPr>
                        <w:rFonts w:ascii="Cambria Math" w:hAnsi="Cambria Math"/>
                      </w:rPr>
                      <m:t>Вс-Сбос</m:t>
                    </m:r>
                  </m:den>
                </m:f>
                <m:r>
                  <m:rPr>
                    <m:sty m:val="p"/>
                  </m:rPr>
                  <w:rPr>
                    <w:rFonts w:ascii="Cambria Math" w:hAnsi="Cambria Math"/>
                  </w:rPr>
                  <m:t>×100</m:t>
                </m:r>
                <m:r>
                  <m:rPr>
                    <m:lit/>
                    <m:nor/>
                  </m:rPr>
                  <m:t>%</m:t>
                </m:r>
              </m:oMath>
            </m:oMathPara>
          </w:p>
          <w:p w14:paraId="3E791BCB" w14:textId="77777777" w:rsidR="001D68A7" w:rsidRPr="001D68A7" w:rsidRDefault="001D68A7" w:rsidP="001D68A7">
            <w:r w:rsidRPr="001D68A7">
              <w:t xml:space="preserve">где: </w:t>
            </w:r>
          </w:p>
          <w:p w14:paraId="472C10D7" w14:textId="77777777" w:rsidR="001D68A7" w:rsidRPr="001D68A7" w:rsidRDefault="001D68A7" w:rsidP="001D68A7">
            <m:oMath>
              <m:r>
                <w:rPr>
                  <w:rFonts w:ascii="Cambria Math" w:hAnsi="Cambria Math"/>
                </w:rPr>
                <m:t>n</m:t>
              </m:r>
            </m:oMath>
            <w:r w:rsidRPr="001D68A7">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008ED6A2" w14:textId="77777777" w:rsidR="001D68A7" w:rsidRPr="001D68A7" w:rsidRDefault="001D68A7" w:rsidP="001D68A7">
            <w:r w:rsidRPr="001D68A7">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w:t>
            </w:r>
            <w:proofErr w:type="gramStart"/>
            <w:r w:rsidRPr="001D68A7">
              <w:t xml:space="preserve"> К</w:t>
            </w:r>
            <w:proofErr w:type="gramEnd"/>
            <w:r w:rsidRPr="001D68A7">
              <w:t>в.</w:t>
            </w:r>
          </w:p>
          <w:p w14:paraId="02CCC61E" w14:textId="77777777" w:rsidR="001D68A7" w:rsidRPr="001D68A7" w:rsidRDefault="001D68A7" w:rsidP="001D68A7">
            <w:r w:rsidRPr="001D68A7">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w:t>
            </w:r>
            <w:proofErr w:type="gramStart"/>
            <w:r w:rsidRPr="001D68A7">
              <w:t xml:space="preserve"> К</w:t>
            </w:r>
            <w:proofErr w:type="gramEnd"/>
            <w:r w:rsidRPr="001D68A7">
              <w:t>в.</w:t>
            </w:r>
          </w:p>
          <w:p w14:paraId="04D92866" w14:textId="77777777" w:rsidR="001D68A7" w:rsidRPr="001D68A7" w:rsidRDefault="001D68A7" w:rsidP="001D68A7">
            <w:r w:rsidRPr="001D68A7">
              <w:lastRenderedPageBreak/>
              <w:t xml:space="preserve">Фпр – количество уникальных сообщений, которые имеют признак нарушения срока предоставления ответа. Каждое сообщение считается </w:t>
            </w:r>
          </w:p>
          <w:p w14:paraId="19EF7236" w14:textId="77777777" w:rsidR="001D68A7" w:rsidRPr="001D68A7" w:rsidRDefault="001D68A7" w:rsidP="001D68A7">
            <w:r w:rsidRPr="001D68A7">
              <w:t>с учётом повышающего коэффициента степени важности сообщения</w:t>
            </w:r>
            <w:proofErr w:type="gramStart"/>
            <w:r w:rsidRPr="001D68A7">
              <w:t xml:space="preserve"> К</w:t>
            </w:r>
            <w:proofErr w:type="gramEnd"/>
            <w:r w:rsidRPr="001D68A7">
              <w:t xml:space="preserve">в. </w:t>
            </w:r>
          </w:p>
          <w:p w14:paraId="11FD3FB5" w14:textId="77777777" w:rsidR="001D68A7" w:rsidRPr="001D68A7" w:rsidRDefault="001D68A7" w:rsidP="001D68A7">
            <w:r w:rsidRPr="001D68A7">
              <w:t xml:space="preserve">Вс – количество уникальных пользователей, направивших сообщения, требующие ответа, т.е. все </w:t>
            </w:r>
            <w:proofErr w:type="gramStart"/>
            <w:r w:rsidRPr="001D68A7">
              <w:t>пользователи</w:t>
            </w:r>
            <w:proofErr w:type="gramEnd"/>
            <w:r w:rsidRPr="001D68A7">
              <w:t xml:space="preserve"> направившие новые сообщения, которые поступают с портала «Добродел» в ЕЦУР или в МСЭД (из организации ЕКЖиП).</w:t>
            </w:r>
          </w:p>
          <w:p w14:paraId="3B81C511" w14:textId="77777777" w:rsidR="001D68A7" w:rsidRPr="001D68A7" w:rsidRDefault="001D68A7" w:rsidP="001D68A7">
            <w:r w:rsidRPr="001D68A7">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7C71ED7F" w14:textId="77777777" w:rsidR="001D68A7" w:rsidRPr="001D68A7" w:rsidRDefault="001D68A7" w:rsidP="001D68A7">
            <w:r w:rsidRPr="001D68A7">
              <w:t xml:space="preserve">и нарушения срока предоставления ответа. </w:t>
            </w:r>
          </w:p>
          <w:p w14:paraId="39B1168D" w14:textId="77777777" w:rsidR="001D68A7" w:rsidRPr="001D68A7" w:rsidRDefault="001D68A7" w:rsidP="001D68A7">
            <w:r w:rsidRPr="001D68A7">
              <w:t>Кв – коэффициент степени важности факта сообщения, определенный профильным ведомством (контроллером факта) в классификаторе ЕЦУР:</w:t>
            </w:r>
          </w:p>
          <w:p w14:paraId="59BAEAF9" w14:textId="77777777" w:rsidR="001D68A7" w:rsidRPr="001D68A7" w:rsidRDefault="001D68A7" w:rsidP="001D68A7">
            <w:r w:rsidRPr="001D68A7">
              <w:t>- коэффициент х3 – факты по аварийным темам;</w:t>
            </w:r>
          </w:p>
          <w:p w14:paraId="72D544CB" w14:textId="77777777" w:rsidR="001D68A7" w:rsidRPr="001D68A7" w:rsidRDefault="001D68A7" w:rsidP="001D68A7">
            <w:r w:rsidRPr="001D68A7">
              <w:t>- коэффициент х</w:t>
            </w:r>
            <w:proofErr w:type="gramStart"/>
            <w:r w:rsidRPr="001D68A7">
              <w:t>2</w:t>
            </w:r>
            <w:proofErr w:type="gramEnd"/>
            <w:r w:rsidRPr="001D68A7">
              <w:t xml:space="preserve"> – факты по социально значимым направлениям;</w:t>
            </w:r>
          </w:p>
          <w:p w14:paraId="7ABD26FD" w14:textId="77777777" w:rsidR="001D68A7" w:rsidRPr="001D68A7" w:rsidRDefault="001D68A7" w:rsidP="001D68A7">
            <w:r w:rsidRPr="001D68A7">
              <w:t>- коэффициент х</w:t>
            </w:r>
            <w:proofErr w:type="gramStart"/>
            <w:r w:rsidRPr="001D68A7">
              <w:t>1</w:t>
            </w:r>
            <w:proofErr w:type="gramEnd"/>
            <w:r w:rsidRPr="001D68A7">
              <w:t xml:space="preserve"> – факты по операционным темам.</w:t>
            </w:r>
          </w:p>
        </w:tc>
        <w:tc>
          <w:tcPr>
            <w:tcW w:w="531" w:type="pct"/>
            <w:tcBorders>
              <w:top w:val="single" w:sz="4" w:space="0" w:color="000000"/>
              <w:left w:val="single" w:sz="4" w:space="0" w:color="000000"/>
              <w:bottom w:val="single" w:sz="4" w:space="0" w:color="000000"/>
              <w:right w:val="single" w:sz="4" w:space="0" w:color="000000"/>
            </w:tcBorders>
          </w:tcPr>
          <w:p w14:paraId="458DB2DE" w14:textId="77777777" w:rsidR="001D68A7" w:rsidRPr="001D68A7" w:rsidRDefault="001D68A7" w:rsidP="001D68A7">
            <w:r w:rsidRPr="001D68A7">
              <w:lastRenderedPageBreak/>
              <w:t xml:space="preserve">Еженедельный мониторинг единой системы приема и обработки сообщений по вопросам деятельности исполнительных органов </w:t>
            </w:r>
            <w:r w:rsidRPr="001D68A7">
              <w:lastRenderedPageBreak/>
              <w:t>государственной власти Московской области, органов местного самоуправления муниципальных образований Московской области, размещенный в системе Seafile (письмо от 4 июля 2016 г. № 10-4571/</w:t>
            </w:r>
            <w:proofErr w:type="gramStart"/>
            <w:r w:rsidRPr="001D68A7">
              <w:t>Исх</w:t>
            </w:r>
            <w:proofErr w:type="gramEnd"/>
            <w:r w:rsidRPr="001D68A7">
              <w:t>).</w:t>
            </w:r>
          </w:p>
        </w:tc>
      </w:tr>
      <w:tr w:rsidR="001D68A7" w:rsidRPr="001D68A7" w14:paraId="27A2583D" w14:textId="77777777" w:rsidTr="00E317CA">
        <w:trPr>
          <w:trHeight w:val="379"/>
        </w:trPr>
        <w:tc>
          <w:tcPr>
            <w:tcW w:w="103" w:type="pct"/>
            <w:shd w:val="clear" w:color="auto" w:fill="auto"/>
          </w:tcPr>
          <w:p w14:paraId="5A6C702B" w14:textId="77777777" w:rsidR="001D68A7" w:rsidRPr="001D68A7" w:rsidRDefault="001D68A7" w:rsidP="001D68A7"/>
        </w:tc>
        <w:tc>
          <w:tcPr>
            <w:tcW w:w="694" w:type="pct"/>
            <w:shd w:val="clear" w:color="auto" w:fill="auto"/>
          </w:tcPr>
          <w:p w14:paraId="0D17F7DE" w14:textId="77777777" w:rsidR="001D68A7" w:rsidRPr="001D68A7" w:rsidRDefault="001D68A7" w:rsidP="001D68A7">
            <w:r w:rsidRPr="001D68A7">
              <w:t>Образовательные организации обеспечены материально-технической базой для внедрения цифровой образовательной среды</w:t>
            </w:r>
          </w:p>
        </w:tc>
        <w:tc>
          <w:tcPr>
            <w:tcW w:w="276" w:type="pct"/>
          </w:tcPr>
          <w:p w14:paraId="6B8CB5BF" w14:textId="77777777" w:rsidR="001D68A7" w:rsidRPr="001D68A7" w:rsidRDefault="001D68A7" w:rsidP="001D68A7">
            <w:r w:rsidRPr="001D68A7">
              <w:t>Единица</w:t>
            </w:r>
          </w:p>
        </w:tc>
        <w:tc>
          <w:tcPr>
            <w:tcW w:w="3397" w:type="pct"/>
            <w:shd w:val="clear" w:color="auto" w:fill="auto"/>
          </w:tcPr>
          <w:p w14:paraId="10253FC6" w14:textId="77777777" w:rsidR="001D68A7" w:rsidRPr="001D68A7" w:rsidRDefault="001D68A7" w:rsidP="001D68A7">
            <w:pPr>
              <w:rPr>
                <w:lang w:eastAsia="en-US"/>
              </w:rPr>
            </w:pPr>
            <m:oMathPara>
              <m:oMath>
                <m:r>
                  <w:rPr>
                    <w:rFonts w:ascii="Cambria Math" w:hAnsi="Cambria Math"/>
                  </w:rPr>
                  <m:t>n=R+K</m:t>
                </m:r>
              </m:oMath>
            </m:oMathPara>
          </w:p>
          <w:p w14:paraId="000C4B40" w14:textId="77777777" w:rsidR="001D68A7" w:rsidRPr="001D68A7" w:rsidRDefault="001D68A7" w:rsidP="001D68A7">
            <w:r w:rsidRPr="001D68A7">
              <w:t>где:</w:t>
            </w:r>
          </w:p>
          <w:p w14:paraId="72AF9231" w14:textId="77777777" w:rsidR="001D68A7" w:rsidRPr="001D68A7" w:rsidRDefault="001D68A7" w:rsidP="001D68A7">
            <w:r w:rsidRPr="001D68A7">
              <w:rPr>
                <w:lang w:val="en-US"/>
              </w:rPr>
              <w:t>n</w:t>
            </w:r>
            <w:r w:rsidRPr="001D68A7">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среды;</w:t>
            </w:r>
          </w:p>
          <w:p w14:paraId="548847A1" w14:textId="77777777" w:rsidR="001D68A7" w:rsidRPr="001D68A7" w:rsidRDefault="001D68A7" w:rsidP="001D68A7">
            <w:r w:rsidRPr="001D68A7">
              <w:rPr>
                <w:lang w:val="en-US"/>
              </w:rPr>
              <w:t>R</w:t>
            </w:r>
            <w:r w:rsidRPr="001D68A7">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1D68A7">
              <w:rPr>
                <w:lang w:val="en-US"/>
              </w:rPr>
              <w:t> </w:t>
            </w:r>
            <w:r w:rsidRPr="001D68A7">
              <w:t>соответствующем году, начиная с 2024 года (приобретены средства обучения и</w:t>
            </w:r>
            <w:r w:rsidRPr="001D68A7">
              <w:rPr>
                <w:lang w:val="en-US"/>
              </w:rPr>
              <w:t> </w:t>
            </w:r>
            <w:r w:rsidRPr="001D68A7">
              <w:t>воспитания для обновления материально–технической базы);</w:t>
            </w:r>
          </w:p>
          <w:p w14:paraId="0B30CD46" w14:textId="77777777" w:rsidR="001D68A7" w:rsidRPr="001D68A7" w:rsidRDefault="001D68A7" w:rsidP="001D68A7">
            <w:pPr>
              <w:rPr>
                <w:rFonts w:eastAsia="Calibri"/>
              </w:rPr>
            </w:pPr>
            <w:r w:rsidRPr="001D68A7">
              <w:rPr>
                <w:lang w:val="en-US"/>
              </w:rPr>
              <w:t>K</w:t>
            </w:r>
            <w:r w:rsidRPr="001D68A7">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c>
          <w:tcPr>
            <w:tcW w:w="531" w:type="pct"/>
          </w:tcPr>
          <w:p w14:paraId="6A3FAB7A" w14:textId="77777777" w:rsidR="001D68A7" w:rsidRPr="001D68A7" w:rsidRDefault="001D68A7" w:rsidP="001D68A7">
            <w:r w:rsidRPr="001D68A7">
              <w:t>Данные муниципальных образований Московской области</w:t>
            </w:r>
          </w:p>
        </w:tc>
      </w:tr>
      <w:tr w:rsidR="001D68A7" w:rsidRPr="001D68A7" w14:paraId="4C1AB841" w14:textId="77777777" w:rsidTr="00E317CA">
        <w:trPr>
          <w:trHeight w:val="379"/>
        </w:trPr>
        <w:tc>
          <w:tcPr>
            <w:tcW w:w="103" w:type="pct"/>
            <w:shd w:val="clear" w:color="auto" w:fill="auto"/>
          </w:tcPr>
          <w:p w14:paraId="1A1FEBBD" w14:textId="77777777" w:rsidR="001D68A7" w:rsidRPr="001D68A7" w:rsidRDefault="001D68A7" w:rsidP="001D68A7"/>
        </w:tc>
        <w:tc>
          <w:tcPr>
            <w:tcW w:w="694" w:type="pct"/>
            <w:shd w:val="clear" w:color="auto" w:fill="auto"/>
          </w:tcPr>
          <w:p w14:paraId="55A36163" w14:textId="77777777" w:rsidR="001D68A7" w:rsidRPr="001D68A7" w:rsidRDefault="001D68A7" w:rsidP="001D68A7">
            <w:r w:rsidRPr="001D68A7">
              <w:t xml:space="preserve">Доля домохозяйств, </w:t>
            </w:r>
            <w:r w:rsidRPr="001D68A7">
              <w:lastRenderedPageBreak/>
              <w:t>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7DC07DA" w14:textId="77777777" w:rsidR="001D68A7" w:rsidRPr="001D68A7" w:rsidRDefault="001D68A7" w:rsidP="001D68A7">
            <w:r w:rsidRPr="001D68A7">
              <w:lastRenderedPageBreak/>
              <w:t>Процент</w:t>
            </w:r>
          </w:p>
        </w:tc>
        <w:tc>
          <w:tcPr>
            <w:tcW w:w="3397" w:type="pct"/>
            <w:shd w:val="clear" w:color="auto" w:fill="auto"/>
          </w:tcPr>
          <w:p w14:paraId="4F261DD2" w14:textId="77777777" w:rsidR="001D68A7" w:rsidRPr="001D68A7" w:rsidRDefault="001D68A7" w:rsidP="001D68A7">
            <m:oMathPara>
              <m:oMath>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K</m:t>
                            </m:r>
                          </m:e>
                          <m:sub>
                            <m:r>
                              <w:rPr>
                                <w:rFonts w:ascii="Cambria Math" w:hAnsi="Cambria Math"/>
                              </w:rPr>
                              <m:t>2</m:t>
                            </m:r>
                          </m:sub>
                        </m:sSub>
                      </m:den>
                    </m:f>
                  </m:e>
                </m:d>
                <m:r>
                  <m:rPr>
                    <m:sty m:val="p"/>
                  </m:rPr>
                  <w:rPr>
                    <w:rFonts w:ascii="Cambria Math" w:hAnsi="Cambria Math"/>
                  </w:rPr>
                  <m:t>/2</m:t>
                </m:r>
                <m:r>
                  <m:rPr>
                    <m:sty m:val="p"/>
                  </m:rPr>
                  <w:rPr>
                    <w:rFonts w:ascii="Cambria Math" w:hAnsi="Cambria Math" w:hint="eastAsia"/>
                    <w:lang w:eastAsia="zh-CN"/>
                  </w:rPr>
                  <m:t>×</m:t>
                </m:r>
                <m:r>
                  <m:rPr>
                    <m:sty m:val="p"/>
                  </m:rPr>
                  <w:rPr>
                    <w:rFonts w:ascii="Cambria Math" w:hAnsi="Cambria Math"/>
                    <w:lang w:eastAsia="zh-CN"/>
                  </w:rPr>
                  <m:t>100%</m:t>
                </m:r>
              </m:oMath>
            </m:oMathPara>
          </w:p>
          <w:p w14:paraId="0452E339" w14:textId="77777777" w:rsidR="001D68A7" w:rsidRPr="001D68A7" w:rsidRDefault="001D68A7" w:rsidP="001D68A7">
            <w:r w:rsidRPr="001D68A7">
              <w:lastRenderedPageBreak/>
              <w:t>где:</w:t>
            </w:r>
          </w:p>
          <w:p w14:paraId="7AE3C4B1" w14:textId="77777777" w:rsidR="001D68A7" w:rsidRPr="001D68A7" w:rsidRDefault="001D68A7" w:rsidP="001D68A7">
            <w:r w:rsidRPr="001D68A7">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0EFDA2FB" w14:textId="77777777" w:rsidR="001D68A7" w:rsidRPr="001D68A7" w:rsidRDefault="001D68A7" w:rsidP="001D68A7">
            <w:r w:rsidRPr="001D68A7">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33622138" w14:textId="77777777" w:rsidR="001D68A7" w:rsidRPr="001D68A7" w:rsidRDefault="001D68A7" w:rsidP="001D68A7">
            <w:r w:rsidRPr="001D68A7">
              <w:t>K_1– общее количество многоквартирных домов в муниципальном образовании Московской области;</w:t>
            </w:r>
          </w:p>
          <w:p w14:paraId="56A1375C" w14:textId="77777777" w:rsidR="001D68A7" w:rsidRPr="001D68A7" w:rsidRDefault="001D68A7" w:rsidP="001D68A7">
            <w:r w:rsidRPr="001D68A7">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01D5B259" w14:textId="77777777" w:rsidR="001D68A7" w:rsidRPr="001D68A7" w:rsidRDefault="001D68A7" w:rsidP="001D68A7">
            <w:r w:rsidRPr="001D68A7">
              <w:t>K_2– общее количество сельских населенных пунктов в муниципальном образовании Московской области.</w:t>
            </w:r>
          </w:p>
          <w:p w14:paraId="7E279F59" w14:textId="77777777" w:rsidR="001D68A7" w:rsidRPr="001D68A7" w:rsidRDefault="001D68A7" w:rsidP="001D68A7">
            <w:r w:rsidRPr="001D68A7">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1" w:type="pct"/>
          </w:tcPr>
          <w:p w14:paraId="5119212E" w14:textId="77777777" w:rsidR="001D68A7" w:rsidRPr="001D68A7" w:rsidRDefault="001D68A7" w:rsidP="001D68A7">
            <w:pPr>
              <w:rPr>
                <w:lang w:eastAsia="zh-CN"/>
              </w:rPr>
            </w:pPr>
            <w:r w:rsidRPr="001D68A7">
              <w:rPr>
                <w:lang w:eastAsia="zh-CN"/>
              </w:rPr>
              <w:lastRenderedPageBreak/>
              <w:t xml:space="preserve">Данные из АИС ГЖИ, </w:t>
            </w:r>
            <w:r w:rsidRPr="001D68A7">
              <w:rPr>
                <w:lang w:eastAsia="zh-CN"/>
              </w:rPr>
              <w:lastRenderedPageBreak/>
              <w:t>данные муниципальных образований Московской области</w:t>
            </w:r>
          </w:p>
        </w:tc>
      </w:tr>
    </w:tbl>
    <w:p w14:paraId="381B6796" w14:textId="77777777" w:rsidR="001D68A7" w:rsidRPr="001D68A7" w:rsidRDefault="001D68A7" w:rsidP="001D68A7">
      <w:bookmarkStart w:id="10" w:name="_Toc355777529"/>
    </w:p>
    <w:p w14:paraId="0E61B465" w14:textId="77777777" w:rsidR="001D68A7" w:rsidRPr="001D68A7" w:rsidRDefault="001D68A7" w:rsidP="001D68A7"/>
    <w:p w14:paraId="5552446E" w14:textId="77777777" w:rsidR="001D68A7" w:rsidRPr="001D68A7" w:rsidRDefault="001D68A7" w:rsidP="001D68A7"/>
    <w:p w14:paraId="50182393" w14:textId="77777777" w:rsidR="001D68A7" w:rsidRPr="001D68A7" w:rsidRDefault="001D68A7" w:rsidP="001D68A7"/>
    <w:p w14:paraId="4919A2A8" w14:textId="77777777" w:rsidR="001D68A7" w:rsidRPr="001D68A7" w:rsidRDefault="001D68A7" w:rsidP="001D68A7"/>
    <w:p w14:paraId="7781E237" w14:textId="77777777" w:rsidR="001D68A7" w:rsidRPr="001D68A7" w:rsidRDefault="001D68A7" w:rsidP="001D68A7"/>
    <w:p w14:paraId="4CD05A5B" w14:textId="77777777" w:rsidR="001D68A7" w:rsidRPr="001D68A7" w:rsidRDefault="001D68A7" w:rsidP="001D68A7"/>
    <w:p w14:paraId="702730FE" w14:textId="77777777" w:rsidR="001D68A7" w:rsidRPr="001D68A7" w:rsidRDefault="001D68A7" w:rsidP="001D68A7"/>
    <w:p w14:paraId="2A8F7B9B" w14:textId="77777777" w:rsidR="001D68A7" w:rsidRPr="001D68A7" w:rsidRDefault="001D68A7" w:rsidP="001D68A7"/>
    <w:p w14:paraId="5D85C28C" w14:textId="77777777" w:rsidR="001D68A7" w:rsidRPr="001D68A7" w:rsidRDefault="001D68A7" w:rsidP="001D68A7"/>
    <w:p w14:paraId="6F855B82" w14:textId="77777777" w:rsidR="001D68A7" w:rsidRPr="001D68A7" w:rsidRDefault="001D68A7" w:rsidP="001D68A7"/>
    <w:p w14:paraId="6A148495" w14:textId="77777777" w:rsidR="001D68A7" w:rsidRPr="001D68A7" w:rsidRDefault="001D68A7" w:rsidP="001D68A7"/>
    <w:p w14:paraId="302F39CC" w14:textId="77777777" w:rsidR="001D68A7" w:rsidRPr="001D68A7" w:rsidRDefault="001D68A7" w:rsidP="001D68A7"/>
    <w:p w14:paraId="1EC90FA4" w14:textId="77777777" w:rsidR="001D68A7" w:rsidRPr="001D68A7" w:rsidRDefault="001D68A7" w:rsidP="001D68A7"/>
    <w:p w14:paraId="2269D9D3" w14:textId="77777777" w:rsidR="001D68A7" w:rsidRPr="001D68A7" w:rsidRDefault="001D68A7" w:rsidP="001D68A7"/>
    <w:p w14:paraId="51D645EC" w14:textId="77777777" w:rsidR="001D68A7" w:rsidRPr="001D68A7" w:rsidRDefault="001D68A7" w:rsidP="001D68A7">
      <w:r w:rsidRPr="001D68A7">
        <w:t xml:space="preserve">5. </w:t>
      </w:r>
      <w:bookmarkStart w:id="11" w:name="_Hlk132204917"/>
      <w:r w:rsidRPr="001D68A7">
        <w:t>Перечень мероприятий Подпрограммы 2 муниципальной программы «Цифровое муниципальное образование»</w:t>
      </w:r>
      <w:bookmarkEnd w:id="11"/>
    </w:p>
    <w:p w14:paraId="24455982" w14:textId="77777777" w:rsidR="001D68A7" w:rsidRPr="001D68A7" w:rsidRDefault="001D68A7" w:rsidP="001D68A7">
      <w:pPr>
        <w:rPr>
          <w:rFonts w:eastAsia="Calibri"/>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9"/>
        <w:gridCol w:w="3476"/>
        <w:gridCol w:w="852"/>
        <w:gridCol w:w="1864"/>
        <w:gridCol w:w="830"/>
        <w:gridCol w:w="708"/>
        <w:gridCol w:w="429"/>
        <w:gridCol w:w="115"/>
        <w:gridCol w:w="545"/>
        <w:gridCol w:w="545"/>
        <w:gridCol w:w="545"/>
        <w:gridCol w:w="545"/>
        <w:gridCol w:w="570"/>
        <w:gridCol w:w="570"/>
        <w:gridCol w:w="570"/>
        <w:gridCol w:w="714"/>
        <w:gridCol w:w="714"/>
        <w:gridCol w:w="673"/>
        <w:gridCol w:w="1253"/>
      </w:tblGrid>
      <w:tr w:rsidR="001D68A7" w:rsidRPr="001D68A7" w14:paraId="3CF74F30" w14:textId="77777777" w:rsidTr="00E317CA">
        <w:trPr>
          <w:trHeight w:val="430"/>
        </w:trPr>
        <w:tc>
          <w:tcPr>
            <w:tcW w:w="156" w:type="pct"/>
            <w:vMerge w:val="restart"/>
            <w:shd w:val="clear" w:color="auto" w:fill="auto"/>
            <w:vAlign w:val="center"/>
          </w:tcPr>
          <w:bookmarkEnd w:id="10"/>
          <w:p w14:paraId="1387A3D9" w14:textId="77777777" w:rsidR="001D68A7" w:rsidRPr="001D68A7" w:rsidRDefault="001D68A7" w:rsidP="001D68A7">
            <w:r w:rsidRPr="001D68A7">
              <w:lastRenderedPageBreak/>
              <w:t xml:space="preserve">№ </w:t>
            </w:r>
            <w:proofErr w:type="gramStart"/>
            <w:r w:rsidRPr="001D68A7">
              <w:t>п</w:t>
            </w:r>
            <w:proofErr w:type="gramEnd"/>
            <w:r w:rsidRPr="001D68A7">
              <w:t>/п</w:t>
            </w:r>
          </w:p>
        </w:tc>
        <w:tc>
          <w:tcPr>
            <w:tcW w:w="1085" w:type="pct"/>
            <w:vMerge w:val="restart"/>
            <w:shd w:val="clear" w:color="auto" w:fill="auto"/>
            <w:vAlign w:val="center"/>
          </w:tcPr>
          <w:p w14:paraId="55A58A95" w14:textId="77777777" w:rsidR="001D68A7" w:rsidRPr="001D68A7" w:rsidRDefault="001D68A7" w:rsidP="001D68A7">
            <w:pPr>
              <w:rPr>
                <w:rFonts w:eastAsia="Calibri"/>
              </w:rPr>
            </w:pPr>
            <w:r w:rsidRPr="001D68A7">
              <w:rPr>
                <w:rFonts w:eastAsia="Calibri"/>
              </w:rPr>
              <w:t>Мероприятия муниципальной подпрограммы</w:t>
            </w:r>
          </w:p>
        </w:tc>
        <w:tc>
          <w:tcPr>
            <w:tcW w:w="266" w:type="pct"/>
            <w:vMerge w:val="restart"/>
            <w:shd w:val="clear" w:color="auto" w:fill="auto"/>
            <w:vAlign w:val="center"/>
          </w:tcPr>
          <w:p w14:paraId="4AC24C4C" w14:textId="77777777" w:rsidR="001D68A7" w:rsidRPr="001D68A7" w:rsidRDefault="001D68A7" w:rsidP="001D68A7">
            <w:r w:rsidRPr="001D68A7">
              <w:t>Срок исполнения</w:t>
            </w:r>
          </w:p>
        </w:tc>
        <w:tc>
          <w:tcPr>
            <w:tcW w:w="582" w:type="pct"/>
            <w:vMerge w:val="restart"/>
            <w:shd w:val="clear" w:color="auto" w:fill="auto"/>
            <w:vAlign w:val="center"/>
          </w:tcPr>
          <w:p w14:paraId="1AF5D51B" w14:textId="77777777" w:rsidR="001D68A7" w:rsidRPr="001D68A7" w:rsidRDefault="001D68A7" w:rsidP="001D68A7">
            <w:r w:rsidRPr="001D68A7">
              <w:t>Источники финансирования</w:t>
            </w:r>
          </w:p>
        </w:tc>
        <w:tc>
          <w:tcPr>
            <w:tcW w:w="259" w:type="pct"/>
            <w:vMerge w:val="restart"/>
            <w:shd w:val="clear" w:color="auto" w:fill="auto"/>
            <w:vAlign w:val="center"/>
          </w:tcPr>
          <w:p w14:paraId="63FD29F3" w14:textId="77777777" w:rsidR="001D68A7" w:rsidRPr="001D68A7" w:rsidRDefault="001D68A7" w:rsidP="001D68A7">
            <w:r w:rsidRPr="001D68A7">
              <w:t>Всего</w:t>
            </w:r>
            <w:r w:rsidRPr="001D68A7">
              <w:br/>
              <w:t>(тыс. руб.)</w:t>
            </w:r>
          </w:p>
        </w:tc>
        <w:tc>
          <w:tcPr>
            <w:tcW w:w="2261" w:type="pct"/>
            <w:gridSpan w:val="13"/>
            <w:vAlign w:val="center"/>
          </w:tcPr>
          <w:p w14:paraId="023F3183" w14:textId="77777777" w:rsidR="001D68A7" w:rsidRPr="001D68A7" w:rsidRDefault="001D68A7" w:rsidP="001D68A7">
            <w:r w:rsidRPr="001D68A7">
              <w:t>Объемы финансирования по годам (тыс. рублей)</w:t>
            </w:r>
          </w:p>
        </w:tc>
        <w:tc>
          <w:tcPr>
            <w:tcW w:w="391" w:type="pct"/>
            <w:vMerge w:val="restart"/>
            <w:shd w:val="clear" w:color="auto" w:fill="auto"/>
            <w:vAlign w:val="center"/>
          </w:tcPr>
          <w:p w14:paraId="4D5B2716" w14:textId="77777777" w:rsidR="001D68A7" w:rsidRPr="001D68A7" w:rsidRDefault="001D68A7" w:rsidP="001D68A7">
            <w:proofErr w:type="gramStart"/>
            <w:r w:rsidRPr="001D68A7">
              <w:t>Ответственный</w:t>
            </w:r>
            <w:proofErr w:type="gramEnd"/>
            <w:r w:rsidRPr="001D68A7">
              <w:t xml:space="preserve"> за выполнение мероприятия подпрограммы</w:t>
            </w:r>
          </w:p>
        </w:tc>
      </w:tr>
      <w:tr w:rsidR="001D68A7" w:rsidRPr="001D68A7" w14:paraId="703AE82F" w14:textId="77777777" w:rsidTr="00E317CA">
        <w:trPr>
          <w:trHeight w:val="439"/>
        </w:trPr>
        <w:tc>
          <w:tcPr>
            <w:tcW w:w="156" w:type="pct"/>
            <w:vMerge/>
            <w:shd w:val="clear" w:color="auto" w:fill="auto"/>
          </w:tcPr>
          <w:p w14:paraId="76A5A6E5" w14:textId="77777777" w:rsidR="001D68A7" w:rsidRPr="001D68A7" w:rsidRDefault="001D68A7" w:rsidP="001D68A7"/>
        </w:tc>
        <w:tc>
          <w:tcPr>
            <w:tcW w:w="1085" w:type="pct"/>
            <w:vMerge/>
            <w:shd w:val="clear" w:color="auto" w:fill="auto"/>
          </w:tcPr>
          <w:p w14:paraId="4C00A3D0" w14:textId="77777777" w:rsidR="001D68A7" w:rsidRPr="001D68A7" w:rsidRDefault="001D68A7" w:rsidP="001D68A7">
            <w:pPr>
              <w:rPr>
                <w:rFonts w:eastAsia="Calibri"/>
              </w:rPr>
            </w:pPr>
          </w:p>
        </w:tc>
        <w:tc>
          <w:tcPr>
            <w:tcW w:w="266" w:type="pct"/>
            <w:vMerge/>
            <w:shd w:val="clear" w:color="auto" w:fill="auto"/>
            <w:vAlign w:val="center"/>
          </w:tcPr>
          <w:p w14:paraId="4F994FE2" w14:textId="77777777" w:rsidR="001D68A7" w:rsidRPr="001D68A7" w:rsidRDefault="001D68A7" w:rsidP="001D68A7"/>
        </w:tc>
        <w:tc>
          <w:tcPr>
            <w:tcW w:w="582" w:type="pct"/>
            <w:vMerge/>
            <w:shd w:val="clear" w:color="auto" w:fill="auto"/>
          </w:tcPr>
          <w:p w14:paraId="479A6B77" w14:textId="77777777" w:rsidR="001D68A7" w:rsidRPr="001D68A7" w:rsidRDefault="001D68A7" w:rsidP="001D68A7"/>
        </w:tc>
        <w:tc>
          <w:tcPr>
            <w:tcW w:w="259" w:type="pct"/>
            <w:vMerge/>
            <w:shd w:val="clear" w:color="auto" w:fill="auto"/>
          </w:tcPr>
          <w:p w14:paraId="0A199052" w14:textId="77777777" w:rsidR="001D68A7" w:rsidRPr="001D68A7" w:rsidRDefault="001D68A7" w:rsidP="001D68A7"/>
        </w:tc>
        <w:tc>
          <w:tcPr>
            <w:tcW w:w="221" w:type="pct"/>
            <w:vAlign w:val="center"/>
          </w:tcPr>
          <w:p w14:paraId="11C25656" w14:textId="77777777" w:rsidR="001D68A7" w:rsidRPr="001D68A7" w:rsidRDefault="001D68A7" w:rsidP="001D68A7">
            <w:pPr>
              <w:rPr>
                <w:lang w:val="en-US"/>
              </w:rPr>
            </w:pPr>
            <w:r w:rsidRPr="001D68A7">
              <w:t>202</w:t>
            </w:r>
            <w:r w:rsidRPr="001D68A7">
              <w:rPr>
                <w:lang w:val="en-US"/>
              </w:rPr>
              <w:t>3</w:t>
            </w:r>
          </w:p>
        </w:tc>
        <w:tc>
          <w:tcPr>
            <w:tcW w:w="850" w:type="pct"/>
            <w:gridSpan w:val="6"/>
            <w:shd w:val="clear" w:color="auto" w:fill="auto"/>
            <w:vAlign w:val="center"/>
          </w:tcPr>
          <w:p w14:paraId="6776CBB9" w14:textId="77777777" w:rsidR="001D68A7" w:rsidRPr="001D68A7" w:rsidRDefault="001D68A7" w:rsidP="001D68A7">
            <w:pPr>
              <w:rPr>
                <w:lang w:val="en-US"/>
              </w:rPr>
            </w:pPr>
            <w:r w:rsidRPr="001D68A7">
              <w:t>202</w:t>
            </w:r>
            <w:r w:rsidRPr="001D68A7">
              <w:rPr>
                <w:lang w:val="en-US"/>
              </w:rPr>
              <w:t>4</w:t>
            </w:r>
          </w:p>
        </w:tc>
        <w:tc>
          <w:tcPr>
            <w:tcW w:w="178" w:type="pct"/>
            <w:shd w:val="clear" w:color="auto" w:fill="auto"/>
            <w:vAlign w:val="center"/>
          </w:tcPr>
          <w:p w14:paraId="53727809" w14:textId="77777777" w:rsidR="001D68A7" w:rsidRPr="001D68A7" w:rsidRDefault="001D68A7" w:rsidP="001D68A7">
            <w:pPr>
              <w:rPr>
                <w:lang w:val="en-US"/>
              </w:rPr>
            </w:pPr>
            <w:r w:rsidRPr="001D68A7">
              <w:t>202</w:t>
            </w:r>
            <w:r w:rsidRPr="001D68A7">
              <w:rPr>
                <w:lang w:val="en-US"/>
              </w:rPr>
              <w:t>5</w:t>
            </w:r>
          </w:p>
        </w:tc>
        <w:tc>
          <w:tcPr>
            <w:tcW w:w="178" w:type="pct"/>
            <w:shd w:val="clear" w:color="auto" w:fill="auto"/>
            <w:vAlign w:val="center"/>
          </w:tcPr>
          <w:p w14:paraId="6973C676" w14:textId="77777777" w:rsidR="001D68A7" w:rsidRPr="001D68A7" w:rsidRDefault="001D68A7" w:rsidP="001D68A7">
            <w:pPr>
              <w:rPr>
                <w:lang w:val="en-US"/>
              </w:rPr>
            </w:pPr>
            <w:r w:rsidRPr="001D68A7">
              <w:t>202</w:t>
            </w:r>
            <w:r w:rsidRPr="001D68A7">
              <w:rPr>
                <w:lang w:val="en-US"/>
              </w:rPr>
              <w:t>6</w:t>
            </w:r>
          </w:p>
        </w:tc>
        <w:tc>
          <w:tcPr>
            <w:tcW w:w="178" w:type="pct"/>
            <w:shd w:val="clear" w:color="auto" w:fill="auto"/>
            <w:vAlign w:val="center"/>
          </w:tcPr>
          <w:p w14:paraId="19918ADD" w14:textId="77777777" w:rsidR="001D68A7" w:rsidRPr="001D68A7" w:rsidRDefault="001D68A7" w:rsidP="001D68A7">
            <w:pPr>
              <w:rPr>
                <w:lang w:val="en-US"/>
              </w:rPr>
            </w:pPr>
            <w:r w:rsidRPr="001D68A7">
              <w:t>202</w:t>
            </w:r>
            <w:r w:rsidRPr="001D68A7">
              <w:rPr>
                <w:lang w:val="en-US"/>
              </w:rPr>
              <w:t>7</w:t>
            </w:r>
          </w:p>
        </w:tc>
        <w:tc>
          <w:tcPr>
            <w:tcW w:w="223" w:type="pct"/>
            <w:vAlign w:val="center"/>
          </w:tcPr>
          <w:p w14:paraId="7F890CA2" w14:textId="77777777" w:rsidR="001D68A7" w:rsidRPr="001D68A7" w:rsidRDefault="001D68A7" w:rsidP="001D68A7">
            <w:r w:rsidRPr="001D68A7">
              <w:t>2028</w:t>
            </w:r>
          </w:p>
        </w:tc>
        <w:tc>
          <w:tcPr>
            <w:tcW w:w="223" w:type="pct"/>
            <w:vAlign w:val="center"/>
          </w:tcPr>
          <w:p w14:paraId="47B6A693" w14:textId="77777777" w:rsidR="001D68A7" w:rsidRPr="001D68A7" w:rsidRDefault="001D68A7" w:rsidP="001D68A7">
            <w:r w:rsidRPr="001D68A7">
              <w:t>2029</w:t>
            </w:r>
          </w:p>
        </w:tc>
        <w:tc>
          <w:tcPr>
            <w:tcW w:w="210" w:type="pct"/>
            <w:vAlign w:val="center"/>
          </w:tcPr>
          <w:p w14:paraId="45213BD4" w14:textId="77777777" w:rsidR="001D68A7" w:rsidRPr="001D68A7" w:rsidRDefault="001D68A7" w:rsidP="001D68A7">
            <w:r w:rsidRPr="001D68A7">
              <w:t>2030</w:t>
            </w:r>
          </w:p>
        </w:tc>
        <w:tc>
          <w:tcPr>
            <w:tcW w:w="391" w:type="pct"/>
            <w:vMerge/>
            <w:shd w:val="clear" w:color="auto" w:fill="auto"/>
          </w:tcPr>
          <w:p w14:paraId="27011978" w14:textId="77777777" w:rsidR="001D68A7" w:rsidRPr="001D68A7" w:rsidRDefault="001D68A7" w:rsidP="001D68A7"/>
        </w:tc>
      </w:tr>
      <w:tr w:rsidR="001D68A7" w:rsidRPr="001D68A7" w14:paraId="3A1B7584" w14:textId="77777777" w:rsidTr="00E317CA">
        <w:trPr>
          <w:trHeight w:val="214"/>
        </w:trPr>
        <w:tc>
          <w:tcPr>
            <w:tcW w:w="156" w:type="pct"/>
            <w:shd w:val="clear" w:color="auto" w:fill="auto"/>
          </w:tcPr>
          <w:p w14:paraId="1EEA39E1" w14:textId="77777777" w:rsidR="001D68A7" w:rsidRPr="001D68A7" w:rsidRDefault="001D68A7" w:rsidP="001D68A7">
            <w:r w:rsidRPr="001D68A7">
              <w:t>1</w:t>
            </w:r>
          </w:p>
        </w:tc>
        <w:tc>
          <w:tcPr>
            <w:tcW w:w="1085" w:type="pct"/>
            <w:shd w:val="clear" w:color="auto" w:fill="auto"/>
          </w:tcPr>
          <w:p w14:paraId="1ABB284F" w14:textId="77777777" w:rsidR="001D68A7" w:rsidRPr="001D68A7" w:rsidRDefault="001D68A7" w:rsidP="001D68A7">
            <w:pPr>
              <w:rPr>
                <w:rFonts w:eastAsia="Calibri"/>
              </w:rPr>
            </w:pPr>
            <w:r w:rsidRPr="001D68A7">
              <w:rPr>
                <w:rFonts w:eastAsia="Calibri"/>
              </w:rPr>
              <w:t>2</w:t>
            </w:r>
          </w:p>
        </w:tc>
        <w:tc>
          <w:tcPr>
            <w:tcW w:w="266" w:type="pct"/>
            <w:shd w:val="clear" w:color="auto" w:fill="auto"/>
            <w:vAlign w:val="center"/>
          </w:tcPr>
          <w:p w14:paraId="190621B0" w14:textId="77777777" w:rsidR="001D68A7" w:rsidRPr="001D68A7" w:rsidRDefault="001D68A7" w:rsidP="001D68A7">
            <w:r w:rsidRPr="001D68A7">
              <w:t>3</w:t>
            </w:r>
          </w:p>
        </w:tc>
        <w:tc>
          <w:tcPr>
            <w:tcW w:w="582" w:type="pct"/>
            <w:shd w:val="clear" w:color="auto" w:fill="auto"/>
          </w:tcPr>
          <w:p w14:paraId="1B471F40" w14:textId="77777777" w:rsidR="001D68A7" w:rsidRPr="001D68A7" w:rsidRDefault="001D68A7" w:rsidP="001D68A7">
            <w:r w:rsidRPr="001D68A7">
              <w:t>4</w:t>
            </w:r>
          </w:p>
        </w:tc>
        <w:tc>
          <w:tcPr>
            <w:tcW w:w="259" w:type="pct"/>
            <w:shd w:val="clear" w:color="auto" w:fill="auto"/>
          </w:tcPr>
          <w:p w14:paraId="1286AA94" w14:textId="77777777" w:rsidR="001D68A7" w:rsidRPr="001D68A7" w:rsidRDefault="001D68A7" w:rsidP="001D68A7">
            <w:r w:rsidRPr="001D68A7">
              <w:t>5</w:t>
            </w:r>
          </w:p>
        </w:tc>
        <w:tc>
          <w:tcPr>
            <w:tcW w:w="221" w:type="pct"/>
            <w:vAlign w:val="center"/>
          </w:tcPr>
          <w:p w14:paraId="534A9873" w14:textId="77777777" w:rsidR="001D68A7" w:rsidRPr="001D68A7" w:rsidRDefault="001D68A7" w:rsidP="001D68A7">
            <w:r w:rsidRPr="001D68A7">
              <w:t>6</w:t>
            </w:r>
          </w:p>
        </w:tc>
        <w:tc>
          <w:tcPr>
            <w:tcW w:w="850" w:type="pct"/>
            <w:gridSpan w:val="6"/>
            <w:shd w:val="clear" w:color="auto" w:fill="auto"/>
            <w:vAlign w:val="center"/>
          </w:tcPr>
          <w:p w14:paraId="6FC765D1" w14:textId="77777777" w:rsidR="001D68A7" w:rsidRPr="001D68A7" w:rsidRDefault="001D68A7" w:rsidP="001D68A7">
            <w:r w:rsidRPr="001D68A7">
              <w:t>7</w:t>
            </w:r>
          </w:p>
        </w:tc>
        <w:tc>
          <w:tcPr>
            <w:tcW w:w="178" w:type="pct"/>
            <w:shd w:val="clear" w:color="auto" w:fill="auto"/>
            <w:vAlign w:val="center"/>
          </w:tcPr>
          <w:p w14:paraId="4F99EE4C" w14:textId="77777777" w:rsidR="001D68A7" w:rsidRPr="001D68A7" w:rsidRDefault="001D68A7" w:rsidP="001D68A7">
            <w:r w:rsidRPr="001D68A7">
              <w:t>8</w:t>
            </w:r>
          </w:p>
        </w:tc>
        <w:tc>
          <w:tcPr>
            <w:tcW w:w="178" w:type="pct"/>
            <w:shd w:val="clear" w:color="auto" w:fill="auto"/>
            <w:vAlign w:val="center"/>
          </w:tcPr>
          <w:p w14:paraId="5F57BEB0" w14:textId="77777777" w:rsidR="001D68A7" w:rsidRPr="001D68A7" w:rsidRDefault="001D68A7" w:rsidP="001D68A7">
            <w:r w:rsidRPr="001D68A7">
              <w:t>9</w:t>
            </w:r>
          </w:p>
        </w:tc>
        <w:tc>
          <w:tcPr>
            <w:tcW w:w="178" w:type="pct"/>
            <w:shd w:val="clear" w:color="auto" w:fill="auto"/>
            <w:vAlign w:val="center"/>
          </w:tcPr>
          <w:p w14:paraId="443B410D" w14:textId="77777777" w:rsidR="001D68A7" w:rsidRPr="001D68A7" w:rsidRDefault="001D68A7" w:rsidP="001D68A7">
            <w:r w:rsidRPr="001D68A7">
              <w:t>10</w:t>
            </w:r>
          </w:p>
        </w:tc>
        <w:tc>
          <w:tcPr>
            <w:tcW w:w="223" w:type="pct"/>
            <w:vAlign w:val="center"/>
          </w:tcPr>
          <w:p w14:paraId="303B64C4" w14:textId="77777777" w:rsidR="001D68A7" w:rsidRPr="001D68A7" w:rsidRDefault="001D68A7" w:rsidP="001D68A7">
            <w:r w:rsidRPr="001D68A7">
              <w:t>11</w:t>
            </w:r>
          </w:p>
        </w:tc>
        <w:tc>
          <w:tcPr>
            <w:tcW w:w="223" w:type="pct"/>
            <w:vAlign w:val="center"/>
          </w:tcPr>
          <w:p w14:paraId="71959342" w14:textId="77777777" w:rsidR="001D68A7" w:rsidRPr="001D68A7" w:rsidRDefault="001D68A7" w:rsidP="001D68A7">
            <w:r w:rsidRPr="001D68A7">
              <w:t>12</w:t>
            </w:r>
          </w:p>
        </w:tc>
        <w:tc>
          <w:tcPr>
            <w:tcW w:w="210" w:type="pct"/>
            <w:vAlign w:val="center"/>
          </w:tcPr>
          <w:p w14:paraId="123F45F0" w14:textId="77777777" w:rsidR="001D68A7" w:rsidRPr="001D68A7" w:rsidRDefault="001D68A7" w:rsidP="001D68A7">
            <w:r w:rsidRPr="001D68A7">
              <w:t>13</w:t>
            </w:r>
          </w:p>
        </w:tc>
        <w:tc>
          <w:tcPr>
            <w:tcW w:w="391" w:type="pct"/>
            <w:shd w:val="clear" w:color="auto" w:fill="auto"/>
          </w:tcPr>
          <w:p w14:paraId="206ABE83" w14:textId="77777777" w:rsidR="001D68A7" w:rsidRPr="001D68A7" w:rsidRDefault="001D68A7" w:rsidP="001D68A7">
            <w:r w:rsidRPr="001D68A7">
              <w:t>14</w:t>
            </w:r>
          </w:p>
        </w:tc>
      </w:tr>
      <w:tr w:rsidR="001D68A7" w:rsidRPr="001D68A7" w14:paraId="29B76F65" w14:textId="77777777" w:rsidTr="00E317CA">
        <w:trPr>
          <w:trHeight w:val="58"/>
        </w:trPr>
        <w:tc>
          <w:tcPr>
            <w:tcW w:w="156" w:type="pct"/>
            <w:vMerge w:val="restart"/>
            <w:shd w:val="clear" w:color="auto" w:fill="auto"/>
          </w:tcPr>
          <w:p w14:paraId="4A781F32" w14:textId="77777777" w:rsidR="001D68A7" w:rsidRPr="001D68A7" w:rsidRDefault="001D68A7" w:rsidP="001D68A7">
            <w:pPr>
              <w:rPr>
                <w:rFonts w:eastAsia="Calibri"/>
              </w:rPr>
            </w:pPr>
            <w:r w:rsidRPr="001D68A7">
              <w:rPr>
                <w:rFonts w:eastAsia="Calibri"/>
              </w:rPr>
              <w:t>1.</w:t>
            </w:r>
          </w:p>
        </w:tc>
        <w:tc>
          <w:tcPr>
            <w:tcW w:w="1085" w:type="pct"/>
            <w:vMerge w:val="restart"/>
            <w:shd w:val="clear" w:color="auto" w:fill="auto"/>
          </w:tcPr>
          <w:p w14:paraId="7D519D9F" w14:textId="77777777" w:rsidR="001D68A7" w:rsidRPr="001D68A7" w:rsidRDefault="001D68A7" w:rsidP="001D68A7">
            <w:r w:rsidRPr="001D68A7">
              <w:rPr>
                <w:rFonts w:eastAsia="Calibri"/>
              </w:rPr>
              <w:t>Основное мероприятие 01. Информационная инфраструктура</w:t>
            </w:r>
          </w:p>
        </w:tc>
        <w:tc>
          <w:tcPr>
            <w:tcW w:w="266" w:type="pct"/>
            <w:vMerge w:val="restart"/>
            <w:shd w:val="clear" w:color="auto" w:fill="auto"/>
            <w:vAlign w:val="center"/>
          </w:tcPr>
          <w:p w14:paraId="3F18E282" w14:textId="77777777" w:rsidR="001D68A7" w:rsidRPr="001D68A7" w:rsidRDefault="001D68A7" w:rsidP="001D68A7">
            <w:r w:rsidRPr="001D68A7">
              <w:t>2023-2030</w:t>
            </w:r>
          </w:p>
        </w:tc>
        <w:tc>
          <w:tcPr>
            <w:tcW w:w="582" w:type="pct"/>
            <w:shd w:val="clear" w:color="auto" w:fill="auto"/>
          </w:tcPr>
          <w:p w14:paraId="38B677E8"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B22E196" w14:textId="77777777" w:rsidR="001D68A7" w:rsidRPr="001D68A7" w:rsidRDefault="001D68A7" w:rsidP="001D68A7">
            <w:r w:rsidRPr="001D68A7">
              <w:t>5522,7</w:t>
            </w:r>
          </w:p>
        </w:tc>
        <w:tc>
          <w:tcPr>
            <w:tcW w:w="221" w:type="pct"/>
            <w:tcBorders>
              <w:top w:val="nil"/>
              <w:left w:val="nil"/>
              <w:bottom w:val="single" w:sz="8" w:space="0" w:color="auto"/>
              <w:right w:val="single" w:sz="8" w:space="0" w:color="auto"/>
            </w:tcBorders>
            <w:shd w:val="clear" w:color="auto" w:fill="auto"/>
            <w:vAlign w:val="center"/>
          </w:tcPr>
          <w:p w14:paraId="14351D53" w14:textId="77777777" w:rsidR="001D68A7" w:rsidRPr="001D68A7" w:rsidRDefault="001D68A7" w:rsidP="001D68A7">
            <w:r w:rsidRPr="001D68A7">
              <w:t>2075,3</w:t>
            </w:r>
          </w:p>
        </w:tc>
        <w:tc>
          <w:tcPr>
            <w:tcW w:w="850" w:type="pct"/>
            <w:gridSpan w:val="6"/>
            <w:tcBorders>
              <w:top w:val="nil"/>
              <w:left w:val="nil"/>
              <w:bottom w:val="single" w:sz="8" w:space="0" w:color="auto"/>
              <w:right w:val="single" w:sz="8" w:space="0" w:color="auto"/>
            </w:tcBorders>
            <w:shd w:val="clear" w:color="auto" w:fill="auto"/>
            <w:vAlign w:val="center"/>
          </w:tcPr>
          <w:p w14:paraId="54B2A6DC" w14:textId="77777777" w:rsidR="001D68A7" w:rsidRPr="001D68A7" w:rsidRDefault="001D68A7" w:rsidP="001D68A7">
            <w:r w:rsidRPr="001D68A7">
              <w:t>2750,0</w:t>
            </w:r>
          </w:p>
        </w:tc>
        <w:tc>
          <w:tcPr>
            <w:tcW w:w="178" w:type="pct"/>
            <w:tcBorders>
              <w:top w:val="nil"/>
              <w:left w:val="nil"/>
              <w:bottom w:val="single" w:sz="8" w:space="0" w:color="auto"/>
              <w:right w:val="single" w:sz="8" w:space="0" w:color="auto"/>
            </w:tcBorders>
            <w:shd w:val="clear" w:color="auto" w:fill="auto"/>
            <w:vAlign w:val="center"/>
          </w:tcPr>
          <w:p w14:paraId="64B8181E"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05821AB5"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6B474321" w14:textId="77777777" w:rsidR="001D68A7" w:rsidRPr="001D68A7" w:rsidRDefault="001D68A7" w:rsidP="001D68A7">
            <w:r w:rsidRPr="001D68A7">
              <w:t>0,0</w:t>
            </w:r>
          </w:p>
        </w:tc>
        <w:tc>
          <w:tcPr>
            <w:tcW w:w="223" w:type="pct"/>
            <w:vAlign w:val="center"/>
          </w:tcPr>
          <w:p w14:paraId="27E73DBA" w14:textId="77777777" w:rsidR="001D68A7" w:rsidRPr="001D68A7" w:rsidRDefault="001D68A7" w:rsidP="001D68A7">
            <w:r w:rsidRPr="001D68A7">
              <w:t>0,0</w:t>
            </w:r>
          </w:p>
        </w:tc>
        <w:tc>
          <w:tcPr>
            <w:tcW w:w="223" w:type="pct"/>
            <w:vAlign w:val="center"/>
          </w:tcPr>
          <w:p w14:paraId="6D37E268" w14:textId="77777777" w:rsidR="001D68A7" w:rsidRPr="001D68A7" w:rsidRDefault="001D68A7" w:rsidP="001D68A7">
            <w:r w:rsidRPr="001D68A7">
              <w:t>0,0</w:t>
            </w:r>
          </w:p>
        </w:tc>
        <w:tc>
          <w:tcPr>
            <w:tcW w:w="210" w:type="pct"/>
            <w:vAlign w:val="center"/>
          </w:tcPr>
          <w:p w14:paraId="13F5A7D2" w14:textId="77777777" w:rsidR="001D68A7" w:rsidRPr="001D68A7" w:rsidRDefault="001D68A7" w:rsidP="001D68A7">
            <w:r w:rsidRPr="001D68A7">
              <w:t>0,0</w:t>
            </w:r>
          </w:p>
        </w:tc>
        <w:tc>
          <w:tcPr>
            <w:tcW w:w="391" w:type="pct"/>
            <w:vMerge w:val="restart"/>
            <w:shd w:val="clear" w:color="auto" w:fill="auto"/>
          </w:tcPr>
          <w:p w14:paraId="5233D677" w14:textId="77777777" w:rsidR="001D68A7" w:rsidRPr="001D68A7" w:rsidRDefault="001D68A7" w:rsidP="001D68A7"/>
        </w:tc>
      </w:tr>
      <w:tr w:rsidR="001D68A7" w:rsidRPr="001D68A7" w14:paraId="6579C990" w14:textId="77777777" w:rsidTr="00E317CA">
        <w:trPr>
          <w:trHeight w:val="87"/>
        </w:trPr>
        <w:tc>
          <w:tcPr>
            <w:tcW w:w="156" w:type="pct"/>
            <w:vMerge/>
            <w:shd w:val="clear" w:color="auto" w:fill="auto"/>
          </w:tcPr>
          <w:p w14:paraId="7D393933" w14:textId="77777777" w:rsidR="001D68A7" w:rsidRPr="001D68A7" w:rsidRDefault="001D68A7" w:rsidP="001D68A7">
            <w:pPr>
              <w:rPr>
                <w:rFonts w:eastAsia="Calibri"/>
              </w:rPr>
            </w:pPr>
          </w:p>
        </w:tc>
        <w:tc>
          <w:tcPr>
            <w:tcW w:w="1085" w:type="pct"/>
            <w:vMerge/>
            <w:shd w:val="clear" w:color="auto" w:fill="auto"/>
          </w:tcPr>
          <w:p w14:paraId="17544C9F" w14:textId="77777777" w:rsidR="001D68A7" w:rsidRPr="001D68A7" w:rsidRDefault="001D68A7" w:rsidP="001D68A7"/>
        </w:tc>
        <w:tc>
          <w:tcPr>
            <w:tcW w:w="266" w:type="pct"/>
            <w:vMerge/>
            <w:shd w:val="clear" w:color="auto" w:fill="auto"/>
            <w:vAlign w:val="center"/>
          </w:tcPr>
          <w:p w14:paraId="180C233D" w14:textId="77777777" w:rsidR="001D68A7" w:rsidRPr="001D68A7" w:rsidRDefault="001D68A7" w:rsidP="001D68A7"/>
        </w:tc>
        <w:tc>
          <w:tcPr>
            <w:tcW w:w="582" w:type="pct"/>
            <w:shd w:val="clear" w:color="auto" w:fill="auto"/>
          </w:tcPr>
          <w:p w14:paraId="24B0ACD6"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8E340C5" w14:textId="77777777" w:rsidR="001D68A7" w:rsidRPr="001D68A7" w:rsidRDefault="001D68A7" w:rsidP="001D68A7">
            <w:r w:rsidRPr="001D68A7">
              <w:t>5522,7</w:t>
            </w:r>
          </w:p>
        </w:tc>
        <w:tc>
          <w:tcPr>
            <w:tcW w:w="221" w:type="pct"/>
            <w:tcBorders>
              <w:top w:val="nil"/>
              <w:left w:val="nil"/>
              <w:bottom w:val="single" w:sz="8" w:space="0" w:color="auto"/>
              <w:right w:val="single" w:sz="8" w:space="0" w:color="auto"/>
            </w:tcBorders>
            <w:shd w:val="clear" w:color="auto" w:fill="auto"/>
            <w:vAlign w:val="center"/>
          </w:tcPr>
          <w:p w14:paraId="313893CB" w14:textId="77777777" w:rsidR="001D68A7" w:rsidRPr="001D68A7" w:rsidRDefault="001D68A7" w:rsidP="001D68A7">
            <w:r w:rsidRPr="001D68A7">
              <w:t>2075,3</w:t>
            </w:r>
          </w:p>
        </w:tc>
        <w:tc>
          <w:tcPr>
            <w:tcW w:w="850" w:type="pct"/>
            <w:gridSpan w:val="6"/>
            <w:tcBorders>
              <w:top w:val="nil"/>
              <w:left w:val="nil"/>
              <w:bottom w:val="single" w:sz="8" w:space="0" w:color="auto"/>
              <w:right w:val="single" w:sz="8" w:space="0" w:color="auto"/>
            </w:tcBorders>
            <w:shd w:val="clear" w:color="auto" w:fill="auto"/>
            <w:vAlign w:val="center"/>
          </w:tcPr>
          <w:p w14:paraId="628A9E7F" w14:textId="77777777" w:rsidR="001D68A7" w:rsidRPr="001D68A7" w:rsidRDefault="001D68A7" w:rsidP="001D68A7">
            <w:r w:rsidRPr="001D68A7">
              <w:t>2750,0</w:t>
            </w:r>
          </w:p>
        </w:tc>
        <w:tc>
          <w:tcPr>
            <w:tcW w:w="178" w:type="pct"/>
            <w:tcBorders>
              <w:top w:val="nil"/>
              <w:left w:val="nil"/>
              <w:bottom w:val="single" w:sz="8" w:space="0" w:color="auto"/>
              <w:right w:val="single" w:sz="8" w:space="0" w:color="auto"/>
            </w:tcBorders>
            <w:shd w:val="clear" w:color="auto" w:fill="auto"/>
            <w:vAlign w:val="center"/>
          </w:tcPr>
          <w:p w14:paraId="7AEF6079"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4C550934"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754EE47B" w14:textId="77777777" w:rsidR="001D68A7" w:rsidRPr="001D68A7" w:rsidRDefault="001D68A7" w:rsidP="001D68A7">
            <w:r w:rsidRPr="001D68A7">
              <w:t>0,0</w:t>
            </w:r>
          </w:p>
        </w:tc>
        <w:tc>
          <w:tcPr>
            <w:tcW w:w="223" w:type="pct"/>
            <w:vAlign w:val="center"/>
          </w:tcPr>
          <w:p w14:paraId="6EA045A8" w14:textId="77777777" w:rsidR="001D68A7" w:rsidRPr="001D68A7" w:rsidRDefault="001D68A7" w:rsidP="001D68A7">
            <w:r w:rsidRPr="001D68A7">
              <w:t>0,0</w:t>
            </w:r>
          </w:p>
        </w:tc>
        <w:tc>
          <w:tcPr>
            <w:tcW w:w="223" w:type="pct"/>
            <w:vAlign w:val="center"/>
          </w:tcPr>
          <w:p w14:paraId="159D2B5B" w14:textId="77777777" w:rsidR="001D68A7" w:rsidRPr="001D68A7" w:rsidRDefault="001D68A7" w:rsidP="001D68A7">
            <w:r w:rsidRPr="001D68A7">
              <w:t>0,0</w:t>
            </w:r>
          </w:p>
        </w:tc>
        <w:tc>
          <w:tcPr>
            <w:tcW w:w="210" w:type="pct"/>
            <w:vAlign w:val="center"/>
          </w:tcPr>
          <w:p w14:paraId="4994F622" w14:textId="77777777" w:rsidR="001D68A7" w:rsidRPr="001D68A7" w:rsidRDefault="001D68A7" w:rsidP="001D68A7">
            <w:r w:rsidRPr="001D68A7">
              <w:t>0,0</w:t>
            </w:r>
          </w:p>
        </w:tc>
        <w:tc>
          <w:tcPr>
            <w:tcW w:w="391" w:type="pct"/>
            <w:vMerge/>
            <w:shd w:val="clear" w:color="auto" w:fill="auto"/>
          </w:tcPr>
          <w:p w14:paraId="72B35967" w14:textId="77777777" w:rsidR="001D68A7" w:rsidRPr="001D68A7" w:rsidRDefault="001D68A7" w:rsidP="001D68A7"/>
        </w:tc>
      </w:tr>
      <w:tr w:rsidR="001D68A7" w:rsidRPr="001D68A7" w14:paraId="474CB3EA" w14:textId="77777777" w:rsidTr="00E317CA">
        <w:trPr>
          <w:trHeight w:val="192"/>
        </w:trPr>
        <w:tc>
          <w:tcPr>
            <w:tcW w:w="156" w:type="pct"/>
            <w:vMerge/>
            <w:shd w:val="clear" w:color="auto" w:fill="auto"/>
          </w:tcPr>
          <w:p w14:paraId="0C3690FA" w14:textId="77777777" w:rsidR="001D68A7" w:rsidRPr="001D68A7" w:rsidRDefault="001D68A7" w:rsidP="001D68A7">
            <w:pPr>
              <w:rPr>
                <w:rFonts w:eastAsia="Calibri"/>
              </w:rPr>
            </w:pPr>
          </w:p>
        </w:tc>
        <w:tc>
          <w:tcPr>
            <w:tcW w:w="1085" w:type="pct"/>
            <w:vMerge/>
            <w:shd w:val="clear" w:color="auto" w:fill="auto"/>
          </w:tcPr>
          <w:p w14:paraId="24647D5F" w14:textId="77777777" w:rsidR="001D68A7" w:rsidRPr="001D68A7" w:rsidRDefault="001D68A7" w:rsidP="001D68A7"/>
        </w:tc>
        <w:tc>
          <w:tcPr>
            <w:tcW w:w="266" w:type="pct"/>
            <w:vMerge/>
            <w:shd w:val="clear" w:color="auto" w:fill="auto"/>
            <w:vAlign w:val="center"/>
          </w:tcPr>
          <w:p w14:paraId="3E2A61FB" w14:textId="77777777" w:rsidR="001D68A7" w:rsidRPr="001D68A7" w:rsidRDefault="001D68A7" w:rsidP="001D68A7"/>
        </w:tc>
        <w:tc>
          <w:tcPr>
            <w:tcW w:w="582" w:type="pct"/>
            <w:shd w:val="clear" w:color="auto" w:fill="auto"/>
          </w:tcPr>
          <w:p w14:paraId="7AFDA40F" w14:textId="77777777" w:rsidR="001D68A7" w:rsidRPr="001D68A7" w:rsidRDefault="001D68A7" w:rsidP="001D68A7">
            <w:r w:rsidRPr="001D68A7">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6F8BD765"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62D338F2"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5C3C9479"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B18C9C4"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21011595"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1A5C381" w14:textId="77777777" w:rsidR="001D68A7" w:rsidRPr="001D68A7" w:rsidRDefault="001D68A7" w:rsidP="001D68A7">
            <w:r w:rsidRPr="001D68A7">
              <w:t>0,0</w:t>
            </w:r>
          </w:p>
        </w:tc>
        <w:tc>
          <w:tcPr>
            <w:tcW w:w="223" w:type="pct"/>
            <w:vAlign w:val="center"/>
          </w:tcPr>
          <w:p w14:paraId="0F4A058E" w14:textId="77777777" w:rsidR="001D68A7" w:rsidRPr="001D68A7" w:rsidRDefault="001D68A7" w:rsidP="001D68A7">
            <w:r w:rsidRPr="001D68A7">
              <w:t>0,0</w:t>
            </w:r>
          </w:p>
        </w:tc>
        <w:tc>
          <w:tcPr>
            <w:tcW w:w="223" w:type="pct"/>
            <w:vAlign w:val="center"/>
          </w:tcPr>
          <w:p w14:paraId="25C3DC53" w14:textId="77777777" w:rsidR="001D68A7" w:rsidRPr="001D68A7" w:rsidRDefault="001D68A7" w:rsidP="001D68A7">
            <w:r w:rsidRPr="001D68A7">
              <w:t>0,0</w:t>
            </w:r>
          </w:p>
        </w:tc>
        <w:tc>
          <w:tcPr>
            <w:tcW w:w="210" w:type="pct"/>
            <w:vAlign w:val="center"/>
          </w:tcPr>
          <w:p w14:paraId="65E8176B" w14:textId="77777777" w:rsidR="001D68A7" w:rsidRPr="001D68A7" w:rsidRDefault="001D68A7" w:rsidP="001D68A7">
            <w:r w:rsidRPr="001D68A7">
              <w:t>0,0</w:t>
            </w:r>
          </w:p>
        </w:tc>
        <w:tc>
          <w:tcPr>
            <w:tcW w:w="391" w:type="pct"/>
            <w:vMerge/>
            <w:shd w:val="clear" w:color="auto" w:fill="auto"/>
          </w:tcPr>
          <w:p w14:paraId="13D757B7" w14:textId="77777777" w:rsidR="001D68A7" w:rsidRPr="001D68A7" w:rsidRDefault="001D68A7" w:rsidP="001D68A7"/>
        </w:tc>
      </w:tr>
      <w:tr w:rsidR="001D68A7" w:rsidRPr="001D68A7" w14:paraId="2BD87694" w14:textId="77777777" w:rsidTr="00E317CA">
        <w:trPr>
          <w:trHeight w:val="164"/>
        </w:trPr>
        <w:tc>
          <w:tcPr>
            <w:tcW w:w="156" w:type="pct"/>
            <w:vMerge w:val="restart"/>
            <w:shd w:val="clear" w:color="auto" w:fill="auto"/>
          </w:tcPr>
          <w:p w14:paraId="649EE6D5" w14:textId="77777777" w:rsidR="001D68A7" w:rsidRPr="001D68A7" w:rsidRDefault="001D68A7" w:rsidP="001D68A7">
            <w:pPr>
              <w:rPr>
                <w:rFonts w:eastAsia="Calibri"/>
              </w:rPr>
            </w:pPr>
            <w:r w:rsidRPr="001D68A7">
              <w:rPr>
                <w:rFonts w:eastAsia="Calibri"/>
              </w:rPr>
              <w:t>1.1.</w:t>
            </w:r>
          </w:p>
        </w:tc>
        <w:tc>
          <w:tcPr>
            <w:tcW w:w="1085" w:type="pct"/>
            <w:vMerge w:val="restart"/>
            <w:shd w:val="clear" w:color="auto" w:fill="auto"/>
          </w:tcPr>
          <w:p w14:paraId="3F0A5684" w14:textId="77777777" w:rsidR="001D68A7" w:rsidRPr="001D68A7" w:rsidRDefault="001D68A7" w:rsidP="001D68A7">
            <w:r w:rsidRPr="001D68A7">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0AA5D754" w14:textId="77777777" w:rsidR="001D68A7" w:rsidRPr="001D68A7" w:rsidRDefault="001D68A7" w:rsidP="001D68A7">
            <w:r w:rsidRPr="001D68A7">
              <w:t>2023-2030</w:t>
            </w:r>
          </w:p>
        </w:tc>
        <w:tc>
          <w:tcPr>
            <w:tcW w:w="582" w:type="pct"/>
            <w:shd w:val="clear" w:color="auto" w:fill="auto"/>
          </w:tcPr>
          <w:p w14:paraId="17426F09" w14:textId="77777777" w:rsidR="001D68A7" w:rsidRPr="001D68A7" w:rsidRDefault="001D68A7" w:rsidP="001D68A7">
            <w:r w:rsidRPr="001D68A7">
              <w:t>Итого, в том числе:</w:t>
            </w:r>
          </w:p>
        </w:tc>
        <w:tc>
          <w:tcPr>
            <w:tcW w:w="259" w:type="pct"/>
            <w:shd w:val="clear" w:color="auto" w:fill="auto"/>
            <w:vAlign w:val="center"/>
          </w:tcPr>
          <w:p w14:paraId="6AAA649D" w14:textId="77777777" w:rsidR="001D68A7" w:rsidRPr="001D68A7" w:rsidRDefault="001D68A7" w:rsidP="001D68A7">
            <w:r w:rsidRPr="001D68A7">
              <w:t>0,0</w:t>
            </w:r>
          </w:p>
        </w:tc>
        <w:tc>
          <w:tcPr>
            <w:tcW w:w="221" w:type="pct"/>
            <w:vAlign w:val="center"/>
          </w:tcPr>
          <w:p w14:paraId="25E2CBA7" w14:textId="77777777" w:rsidR="001D68A7" w:rsidRPr="001D68A7" w:rsidRDefault="001D68A7" w:rsidP="001D68A7">
            <w:r w:rsidRPr="001D68A7">
              <w:t>0,0</w:t>
            </w:r>
          </w:p>
        </w:tc>
        <w:tc>
          <w:tcPr>
            <w:tcW w:w="850" w:type="pct"/>
            <w:gridSpan w:val="6"/>
            <w:shd w:val="clear" w:color="auto" w:fill="auto"/>
            <w:vAlign w:val="center"/>
          </w:tcPr>
          <w:p w14:paraId="08AB9FBC" w14:textId="77777777" w:rsidR="001D68A7" w:rsidRPr="001D68A7" w:rsidRDefault="001D68A7" w:rsidP="001D68A7">
            <w:r w:rsidRPr="001D68A7">
              <w:t>0,0</w:t>
            </w:r>
          </w:p>
        </w:tc>
        <w:tc>
          <w:tcPr>
            <w:tcW w:w="178" w:type="pct"/>
            <w:shd w:val="clear" w:color="auto" w:fill="auto"/>
            <w:vAlign w:val="center"/>
          </w:tcPr>
          <w:p w14:paraId="3B1BAF83" w14:textId="77777777" w:rsidR="001D68A7" w:rsidRPr="001D68A7" w:rsidRDefault="001D68A7" w:rsidP="001D68A7">
            <w:r w:rsidRPr="001D68A7">
              <w:t>0,0</w:t>
            </w:r>
          </w:p>
        </w:tc>
        <w:tc>
          <w:tcPr>
            <w:tcW w:w="178" w:type="pct"/>
            <w:shd w:val="clear" w:color="auto" w:fill="auto"/>
            <w:vAlign w:val="center"/>
          </w:tcPr>
          <w:p w14:paraId="3029019E" w14:textId="77777777" w:rsidR="001D68A7" w:rsidRPr="001D68A7" w:rsidRDefault="001D68A7" w:rsidP="001D68A7">
            <w:r w:rsidRPr="001D68A7">
              <w:t>0,0</w:t>
            </w:r>
          </w:p>
        </w:tc>
        <w:tc>
          <w:tcPr>
            <w:tcW w:w="178" w:type="pct"/>
            <w:shd w:val="clear" w:color="auto" w:fill="auto"/>
            <w:vAlign w:val="center"/>
          </w:tcPr>
          <w:p w14:paraId="302FD9C0" w14:textId="77777777" w:rsidR="001D68A7" w:rsidRPr="001D68A7" w:rsidRDefault="001D68A7" w:rsidP="001D68A7">
            <w:r w:rsidRPr="001D68A7">
              <w:t>0,0</w:t>
            </w:r>
          </w:p>
        </w:tc>
        <w:tc>
          <w:tcPr>
            <w:tcW w:w="223" w:type="pct"/>
            <w:vAlign w:val="center"/>
          </w:tcPr>
          <w:p w14:paraId="36C15BF0" w14:textId="77777777" w:rsidR="001D68A7" w:rsidRPr="001D68A7" w:rsidRDefault="001D68A7" w:rsidP="001D68A7">
            <w:r w:rsidRPr="001D68A7">
              <w:t>0,0</w:t>
            </w:r>
          </w:p>
        </w:tc>
        <w:tc>
          <w:tcPr>
            <w:tcW w:w="223" w:type="pct"/>
            <w:vAlign w:val="center"/>
          </w:tcPr>
          <w:p w14:paraId="32F0E114" w14:textId="77777777" w:rsidR="001D68A7" w:rsidRPr="001D68A7" w:rsidRDefault="001D68A7" w:rsidP="001D68A7">
            <w:r w:rsidRPr="001D68A7">
              <w:t>0,0</w:t>
            </w:r>
          </w:p>
        </w:tc>
        <w:tc>
          <w:tcPr>
            <w:tcW w:w="210" w:type="pct"/>
            <w:vAlign w:val="center"/>
          </w:tcPr>
          <w:p w14:paraId="5DF77C67" w14:textId="77777777" w:rsidR="001D68A7" w:rsidRPr="001D68A7" w:rsidRDefault="001D68A7" w:rsidP="001D68A7">
            <w:r w:rsidRPr="001D68A7">
              <w:t>0,0</w:t>
            </w:r>
          </w:p>
        </w:tc>
        <w:tc>
          <w:tcPr>
            <w:tcW w:w="391" w:type="pct"/>
            <w:vMerge w:val="restart"/>
            <w:shd w:val="clear" w:color="auto" w:fill="auto"/>
          </w:tcPr>
          <w:p w14:paraId="7A6C67D6" w14:textId="77777777" w:rsidR="001D68A7" w:rsidRPr="001D68A7" w:rsidRDefault="001D68A7" w:rsidP="001D68A7"/>
        </w:tc>
      </w:tr>
      <w:tr w:rsidR="001D68A7" w:rsidRPr="001D68A7" w14:paraId="2F0FA0FE" w14:textId="77777777" w:rsidTr="00E317CA">
        <w:trPr>
          <w:trHeight w:val="240"/>
        </w:trPr>
        <w:tc>
          <w:tcPr>
            <w:tcW w:w="156" w:type="pct"/>
            <w:vMerge/>
            <w:shd w:val="clear" w:color="auto" w:fill="auto"/>
          </w:tcPr>
          <w:p w14:paraId="2A49CCBB" w14:textId="77777777" w:rsidR="001D68A7" w:rsidRPr="001D68A7" w:rsidRDefault="001D68A7" w:rsidP="001D68A7">
            <w:pPr>
              <w:rPr>
                <w:rFonts w:eastAsia="Calibri"/>
              </w:rPr>
            </w:pPr>
          </w:p>
        </w:tc>
        <w:tc>
          <w:tcPr>
            <w:tcW w:w="1085" w:type="pct"/>
            <w:vMerge/>
            <w:shd w:val="clear" w:color="auto" w:fill="auto"/>
          </w:tcPr>
          <w:p w14:paraId="6C3FE7EA" w14:textId="77777777" w:rsidR="001D68A7" w:rsidRPr="001D68A7" w:rsidRDefault="001D68A7" w:rsidP="001D68A7"/>
        </w:tc>
        <w:tc>
          <w:tcPr>
            <w:tcW w:w="266" w:type="pct"/>
            <w:vMerge/>
            <w:shd w:val="clear" w:color="auto" w:fill="auto"/>
            <w:vAlign w:val="center"/>
          </w:tcPr>
          <w:p w14:paraId="6AB0EEDF" w14:textId="77777777" w:rsidR="001D68A7" w:rsidRPr="001D68A7" w:rsidRDefault="001D68A7" w:rsidP="001D68A7"/>
        </w:tc>
        <w:tc>
          <w:tcPr>
            <w:tcW w:w="582" w:type="pct"/>
            <w:shd w:val="clear" w:color="auto" w:fill="auto"/>
          </w:tcPr>
          <w:p w14:paraId="20C8CC63" w14:textId="77777777" w:rsidR="001D68A7" w:rsidRPr="001D68A7" w:rsidRDefault="001D68A7" w:rsidP="001D68A7">
            <w:r w:rsidRPr="001D68A7">
              <w:t>Средства бюджета муниципального образования</w:t>
            </w:r>
          </w:p>
        </w:tc>
        <w:tc>
          <w:tcPr>
            <w:tcW w:w="259" w:type="pct"/>
            <w:shd w:val="clear" w:color="auto" w:fill="auto"/>
            <w:vAlign w:val="center"/>
          </w:tcPr>
          <w:p w14:paraId="5255B09B" w14:textId="77777777" w:rsidR="001D68A7" w:rsidRPr="001D68A7" w:rsidRDefault="001D68A7" w:rsidP="001D68A7">
            <w:r w:rsidRPr="001D68A7">
              <w:t>0,0</w:t>
            </w:r>
          </w:p>
        </w:tc>
        <w:tc>
          <w:tcPr>
            <w:tcW w:w="221" w:type="pct"/>
            <w:vAlign w:val="center"/>
          </w:tcPr>
          <w:p w14:paraId="3C64FE74" w14:textId="77777777" w:rsidR="001D68A7" w:rsidRPr="001D68A7" w:rsidRDefault="001D68A7" w:rsidP="001D68A7">
            <w:r w:rsidRPr="001D68A7">
              <w:t>0,0</w:t>
            </w:r>
          </w:p>
        </w:tc>
        <w:tc>
          <w:tcPr>
            <w:tcW w:w="850" w:type="pct"/>
            <w:gridSpan w:val="6"/>
            <w:shd w:val="clear" w:color="auto" w:fill="auto"/>
            <w:vAlign w:val="center"/>
          </w:tcPr>
          <w:p w14:paraId="0982814F" w14:textId="77777777" w:rsidR="001D68A7" w:rsidRPr="001D68A7" w:rsidRDefault="001D68A7" w:rsidP="001D68A7">
            <w:r w:rsidRPr="001D68A7">
              <w:t>0,0</w:t>
            </w:r>
          </w:p>
        </w:tc>
        <w:tc>
          <w:tcPr>
            <w:tcW w:w="178" w:type="pct"/>
            <w:shd w:val="clear" w:color="auto" w:fill="auto"/>
            <w:vAlign w:val="center"/>
          </w:tcPr>
          <w:p w14:paraId="6EA76D04" w14:textId="77777777" w:rsidR="001D68A7" w:rsidRPr="001D68A7" w:rsidRDefault="001D68A7" w:rsidP="001D68A7">
            <w:r w:rsidRPr="001D68A7">
              <w:t>0,0</w:t>
            </w:r>
          </w:p>
        </w:tc>
        <w:tc>
          <w:tcPr>
            <w:tcW w:w="178" w:type="pct"/>
            <w:shd w:val="clear" w:color="auto" w:fill="auto"/>
            <w:vAlign w:val="center"/>
          </w:tcPr>
          <w:p w14:paraId="280E30EF" w14:textId="77777777" w:rsidR="001D68A7" w:rsidRPr="001D68A7" w:rsidRDefault="001D68A7" w:rsidP="001D68A7">
            <w:r w:rsidRPr="001D68A7">
              <w:t>0,0</w:t>
            </w:r>
          </w:p>
        </w:tc>
        <w:tc>
          <w:tcPr>
            <w:tcW w:w="178" w:type="pct"/>
            <w:shd w:val="clear" w:color="auto" w:fill="auto"/>
            <w:vAlign w:val="center"/>
          </w:tcPr>
          <w:p w14:paraId="43780BAD" w14:textId="77777777" w:rsidR="001D68A7" w:rsidRPr="001D68A7" w:rsidRDefault="001D68A7" w:rsidP="001D68A7">
            <w:r w:rsidRPr="001D68A7">
              <w:t>0,0</w:t>
            </w:r>
          </w:p>
        </w:tc>
        <w:tc>
          <w:tcPr>
            <w:tcW w:w="223" w:type="pct"/>
            <w:vAlign w:val="center"/>
          </w:tcPr>
          <w:p w14:paraId="6F64D74B" w14:textId="77777777" w:rsidR="001D68A7" w:rsidRPr="001D68A7" w:rsidRDefault="001D68A7" w:rsidP="001D68A7">
            <w:r w:rsidRPr="001D68A7">
              <w:t>0,0</w:t>
            </w:r>
          </w:p>
        </w:tc>
        <w:tc>
          <w:tcPr>
            <w:tcW w:w="223" w:type="pct"/>
            <w:vAlign w:val="center"/>
          </w:tcPr>
          <w:p w14:paraId="0AA44439" w14:textId="77777777" w:rsidR="001D68A7" w:rsidRPr="001D68A7" w:rsidRDefault="001D68A7" w:rsidP="001D68A7">
            <w:r w:rsidRPr="001D68A7">
              <w:t>0,0</w:t>
            </w:r>
          </w:p>
        </w:tc>
        <w:tc>
          <w:tcPr>
            <w:tcW w:w="210" w:type="pct"/>
            <w:vAlign w:val="center"/>
          </w:tcPr>
          <w:p w14:paraId="5AD9E871" w14:textId="77777777" w:rsidR="001D68A7" w:rsidRPr="001D68A7" w:rsidRDefault="001D68A7" w:rsidP="001D68A7">
            <w:r w:rsidRPr="001D68A7">
              <w:t>0,0</w:t>
            </w:r>
          </w:p>
        </w:tc>
        <w:tc>
          <w:tcPr>
            <w:tcW w:w="391" w:type="pct"/>
            <w:vMerge/>
            <w:shd w:val="clear" w:color="auto" w:fill="auto"/>
          </w:tcPr>
          <w:p w14:paraId="74B7178E" w14:textId="77777777" w:rsidR="001D68A7" w:rsidRPr="001D68A7" w:rsidRDefault="001D68A7" w:rsidP="001D68A7"/>
        </w:tc>
      </w:tr>
      <w:tr w:rsidR="001D68A7" w:rsidRPr="001D68A7" w14:paraId="37B1DECF" w14:textId="77777777" w:rsidTr="00E317CA">
        <w:trPr>
          <w:trHeight w:val="170"/>
        </w:trPr>
        <w:tc>
          <w:tcPr>
            <w:tcW w:w="156" w:type="pct"/>
            <w:vMerge/>
            <w:shd w:val="clear" w:color="auto" w:fill="auto"/>
          </w:tcPr>
          <w:p w14:paraId="059FF43D" w14:textId="77777777" w:rsidR="001D68A7" w:rsidRPr="001D68A7" w:rsidRDefault="001D68A7" w:rsidP="001D68A7">
            <w:pPr>
              <w:rPr>
                <w:rFonts w:eastAsia="Calibri"/>
              </w:rPr>
            </w:pPr>
          </w:p>
        </w:tc>
        <w:tc>
          <w:tcPr>
            <w:tcW w:w="1085" w:type="pct"/>
            <w:vMerge/>
            <w:shd w:val="clear" w:color="auto" w:fill="auto"/>
          </w:tcPr>
          <w:p w14:paraId="646971F8" w14:textId="77777777" w:rsidR="001D68A7" w:rsidRPr="001D68A7" w:rsidRDefault="001D68A7" w:rsidP="001D68A7"/>
        </w:tc>
        <w:tc>
          <w:tcPr>
            <w:tcW w:w="266" w:type="pct"/>
            <w:vMerge/>
            <w:shd w:val="clear" w:color="auto" w:fill="auto"/>
            <w:vAlign w:val="center"/>
          </w:tcPr>
          <w:p w14:paraId="3C461E92" w14:textId="77777777" w:rsidR="001D68A7" w:rsidRPr="001D68A7" w:rsidRDefault="001D68A7" w:rsidP="001D68A7"/>
        </w:tc>
        <w:tc>
          <w:tcPr>
            <w:tcW w:w="582" w:type="pct"/>
            <w:shd w:val="clear" w:color="auto" w:fill="auto"/>
          </w:tcPr>
          <w:p w14:paraId="690F9AF5" w14:textId="77777777" w:rsidR="001D68A7" w:rsidRPr="001D68A7" w:rsidRDefault="001D68A7" w:rsidP="001D68A7">
            <w:r w:rsidRPr="001D68A7">
              <w:t>Внебюджетные источники</w:t>
            </w:r>
          </w:p>
        </w:tc>
        <w:tc>
          <w:tcPr>
            <w:tcW w:w="259" w:type="pct"/>
            <w:shd w:val="clear" w:color="auto" w:fill="auto"/>
            <w:vAlign w:val="center"/>
          </w:tcPr>
          <w:p w14:paraId="16B893A1" w14:textId="77777777" w:rsidR="001D68A7" w:rsidRPr="001D68A7" w:rsidRDefault="001D68A7" w:rsidP="001D68A7">
            <w:r w:rsidRPr="001D68A7">
              <w:t>0,0</w:t>
            </w:r>
          </w:p>
        </w:tc>
        <w:tc>
          <w:tcPr>
            <w:tcW w:w="221" w:type="pct"/>
            <w:vAlign w:val="center"/>
          </w:tcPr>
          <w:p w14:paraId="42044D2C" w14:textId="77777777" w:rsidR="001D68A7" w:rsidRPr="001D68A7" w:rsidRDefault="001D68A7" w:rsidP="001D68A7">
            <w:r w:rsidRPr="001D68A7">
              <w:t>0,0</w:t>
            </w:r>
          </w:p>
        </w:tc>
        <w:tc>
          <w:tcPr>
            <w:tcW w:w="850" w:type="pct"/>
            <w:gridSpan w:val="6"/>
            <w:shd w:val="clear" w:color="auto" w:fill="auto"/>
            <w:vAlign w:val="center"/>
          </w:tcPr>
          <w:p w14:paraId="3A1167FA" w14:textId="77777777" w:rsidR="001D68A7" w:rsidRPr="001D68A7" w:rsidRDefault="001D68A7" w:rsidP="001D68A7">
            <w:r w:rsidRPr="001D68A7">
              <w:t>0,0</w:t>
            </w:r>
          </w:p>
        </w:tc>
        <w:tc>
          <w:tcPr>
            <w:tcW w:w="178" w:type="pct"/>
            <w:shd w:val="clear" w:color="auto" w:fill="auto"/>
            <w:vAlign w:val="center"/>
          </w:tcPr>
          <w:p w14:paraId="48CEB73D" w14:textId="77777777" w:rsidR="001D68A7" w:rsidRPr="001D68A7" w:rsidRDefault="001D68A7" w:rsidP="001D68A7">
            <w:r w:rsidRPr="001D68A7">
              <w:t>0,0</w:t>
            </w:r>
          </w:p>
        </w:tc>
        <w:tc>
          <w:tcPr>
            <w:tcW w:w="178" w:type="pct"/>
            <w:shd w:val="clear" w:color="auto" w:fill="auto"/>
            <w:vAlign w:val="center"/>
          </w:tcPr>
          <w:p w14:paraId="3D587BB2" w14:textId="77777777" w:rsidR="001D68A7" w:rsidRPr="001D68A7" w:rsidRDefault="001D68A7" w:rsidP="001D68A7">
            <w:r w:rsidRPr="001D68A7">
              <w:t>0,0</w:t>
            </w:r>
          </w:p>
        </w:tc>
        <w:tc>
          <w:tcPr>
            <w:tcW w:w="178" w:type="pct"/>
            <w:shd w:val="clear" w:color="auto" w:fill="auto"/>
            <w:vAlign w:val="center"/>
          </w:tcPr>
          <w:p w14:paraId="068E4205" w14:textId="77777777" w:rsidR="001D68A7" w:rsidRPr="001D68A7" w:rsidRDefault="001D68A7" w:rsidP="001D68A7">
            <w:r w:rsidRPr="001D68A7">
              <w:t>0,0</w:t>
            </w:r>
          </w:p>
        </w:tc>
        <w:tc>
          <w:tcPr>
            <w:tcW w:w="223" w:type="pct"/>
            <w:vAlign w:val="center"/>
          </w:tcPr>
          <w:p w14:paraId="1A8771F1" w14:textId="77777777" w:rsidR="001D68A7" w:rsidRPr="001D68A7" w:rsidRDefault="001D68A7" w:rsidP="001D68A7">
            <w:r w:rsidRPr="001D68A7">
              <w:t>0,0</w:t>
            </w:r>
          </w:p>
        </w:tc>
        <w:tc>
          <w:tcPr>
            <w:tcW w:w="223" w:type="pct"/>
            <w:vAlign w:val="center"/>
          </w:tcPr>
          <w:p w14:paraId="592ADFE6" w14:textId="77777777" w:rsidR="001D68A7" w:rsidRPr="001D68A7" w:rsidRDefault="001D68A7" w:rsidP="001D68A7">
            <w:r w:rsidRPr="001D68A7">
              <w:t>0,0</w:t>
            </w:r>
          </w:p>
        </w:tc>
        <w:tc>
          <w:tcPr>
            <w:tcW w:w="210" w:type="pct"/>
            <w:vAlign w:val="center"/>
          </w:tcPr>
          <w:p w14:paraId="5CDC60FB" w14:textId="77777777" w:rsidR="001D68A7" w:rsidRPr="001D68A7" w:rsidRDefault="001D68A7" w:rsidP="001D68A7">
            <w:r w:rsidRPr="001D68A7">
              <w:t>0,0</w:t>
            </w:r>
          </w:p>
        </w:tc>
        <w:tc>
          <w:tcPr>
            <w:tcW w:w="391" w:type="pct"/>
            <w:vMerge/>
            <w:shd w:val="clear" w:color="auto" w:fill="auto"/>
          </w:tcPr>
          <w:p w14:paraId="0D8162A4" w14:textId="77777777" w:rsidR="001D68A7" w:rsidRPr="001D68A7" w:rsidRDefault="001D68A7" w:rsidP="001D68A7"/>
        </w:tc>
      </w:tr>
      <w:tr w:rsidR="001D68A7" w:rsidRPr="001D68A7" w14:paraId="6FACF068" w14:textId="77777777" w:rsidTr="00E317CA">
        <w:trPr>
          <w:trHeight w:val="218"/>
        </w:trPr>
        <w:tc>
          <w:tcPr>
            <w:tcW w:w="156" w:type="pct"/>
            <w:vMerge w:val="restart"/>
            <w:shd w:val="clear" w:color="auto" w:fill="auto"/>
          </w:tcPr>
          <w:p w14:paraId="3DBD6BA3" w14:textId="77777777" w:rsidR="001D68A7" w:rsidRPr="001D68A7" w:rsidRDefault="001D68A7" w:rsidP="001D68A7">
            <w:pPr>
              <w:rPr>
                <w:rFonts w:eastAsia="Calibri"/>
              </w:rPr>
            </w:pPr>
            <w:r w:rsidRPr="001D68A7">
              <w:rPr>
                <w:rFonts w:eastAsia="Calibri"/>
              </w:rPr>
              <w:t>1.2.</w:t>
            </w:r>
          </w:p>
        </w:tc>
        <w:tc>
          <w:tcPr>
            <w:tcW w:w="1085" w:type="pct"/>
            <w:vMerge w:val="restart"/>
            <w:shd w:val="clear" w:color="auto" w:fill="auto"/>
          </w:tcPr>
          <w:p w14:paraId="26D72E26" w14:textId="77777777" w:rsidR="001D68A7" w:rsidRPr="001D68A7" w:rsidRDefault="001D68A7" w:rsidP="001D68A7">
            <w:r w:rsidRPr="001D68A7">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28122ACB" w14:textId="77777777" w:rsidR="001D68A7" w:rsidRPr="001D68A7" w:rsidRDefault="001D68A7" w:rsidP="001D68A7">
            <w:r w:rsidRPr="001D68A7">
              <w:t>2023-2030</w:t>
            </w:r>
          </w:p>
        </w:tc>
        <w:tc>
          <w:tcPr>
            <w:tcW w:w="582" w:type="pct"/>
            <w:shd w:val="clear" w:color="auto" w:fill="auto"/>
          </w:tcPr>
          <w:p w14:paraId="5C00700E" w14:textId="77777777" w:rsidR="001D68A7" w:rsidRPr="001D68A7" w:rsidRDefault="001D68A7" w:rsidP="001D68A7">
            <w:r w:rsidRPr="001D68A7">
              <w:t>Итого, в том числе:</w:t>
            </w:r>
          </w:p>
        </w:tc>
        <w:tc>
          <w:tcPr>
            <w:tcW w:w="259" w:type="pct"/>
            <w:shd w:val="clear" w:color="auto" w:fill="auto"/>
            <w:vAlign w:val="center"/>
          </w:tcPr>
          <w:p w14:paraId="17D7BFC6" w14:textId="77777777" w:rsidR="001D68A7" w:rsidRPr="001D68A7" w:rsidRDefault="001D68A7" w:rsidP="001D68A7">
            <w:r w:rsidRPr="001D68A7">
              <w:t>0,0</w:t>
            </w:r>
          </w:p>
        </w:tc>
        <w:tc>
          <w:tcPr>
            <w:tcW w:w="221" w:type="pct"/>
            <w:vAlign w:val="center"/>
          </w:tcPr>
          <w:p w14:paraId="4AE4DDFB" w14:textId="77777777" w:rsidR="001D68A7" w:rsidRPr="001D68A7" w:rsidRDefault="001D68A7" w:rsidP="001D68A7">
            <w:r w:rsidRPr="001D68A7">
              <w:t>0,0</w:t>
            </w:r>
          </w:p>
        </w:tc>
        <w:tc>
          <w:tcPr>
            <w:tcW w:w="850" w:type="pct"/>
            <w:gridSpan w:val="6"/>
            <w:vAlign w:val="center"/>
          </w:tcPr>
          <w:p w14:paraId="4924B1DC" w14:textId="77777777" w:rsidR="001D68A7" w:rsidRPr="001D68A7" w:rsidRDefault="001D68A7" w:rsidP="001D68A7">
            <w:r w:rsidRPr="001D68A7">
              <w:t>0,0</w:t>
            </w:r>
          </w:p>
        </w:tc>
        <w:tc>
          <w:tcPr>
            <w:tcW w:w="178" w:type="pct"/>
            <w:vAlign w:val="center"/>
          </w:tcPr>
          <w:p w14:paraId="1FC8304C" w14:textId="77777777" w:rsidR="001D68A7" w:rsidRPr="001D68A7" w:rsidRDefault="001D68A7" w:rsidP="001D68A7">
            <w:r w:rsidRPr="001D68A7">
              <w:t>0,0</w:t>
            </w:r>
          </w:p>
        </w:tc>
        <w:tc>
          <w:tcPr>
            <w:tcW w:w="178" w:type="pct"/>
            <w:vAlign w:val="center"/>
          </w:tcPr>
          <w:p w14:paraId="5DF1923F"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17847566" w14:textId="77777777" w:rsidR="001D68A7" w:rsidRPr="001D68A7" w:rsidRDefault="001D68A7" w:rsidP="001D68A7">
            <w:r w:rsidRPr="001D68A7">
              <w:t>0,0</w:t>
            </w:r>
          </w:p>
        </w:tc>
        <w:tc>
          <w:tcPr>
            <w:tcW w:w="223" w:type="pct"/>
            <w:vAlign w:val="center"/>
          </w:tcPr>
          <w:p w14:paraId="4F987CDB" w14:textId="77777777" w:rsidR="001D68A7" w:rsidRPr="001D68A7" w:rsidRDefault="001D68A7" w:rsidP="001D68A7">
            <w:r w:rsidRPr="001D68A7">
              <w:t>0,0</w:t>
            </w:r>
          </w:p>
        </w:tc>
        <w:tc>
          <w:tcPr>
            <w:tcW w:w="223" w:type="pct"/>
            <w:vAlign w:val="center"/>
          </w:tcPr>
          <w:p w14:paraId="27FABD3E" w14:textId="77777777" w:rsidR="001D68A7" w:rsidRPr="001D68A7" w:rsidRDefault="001D68A7" w:rsidP="001D68A7">
            <w:r w:rsidRPr="001D68A7">
              <w:t>0,0</w:t>
            </w:r>
          </w:p>
        </w:tc>
        <w:tc>
          <w:tcPr>
            <w:tcW w:w="210" w:type="pct"/>
            <w:vAlign w:val="center"/>
          </w:tcPr>
          <w:p w14:paraId="593ACBA3" w14:textId="77777777" w:rsidR="001D68A7" w:rsidRPr="001D68A7" w:rsidRDefault="001D68A7" w:rsidP="001D68A7">
            <w:r w:rsidRPr="001D68A7">
              <w:t>0,0</w:t>
            </w:r>
          </w:p>
        </w:tc>
        <w:tc>
          <w:tcPr>
            <w:tcW w:w="391" w:type="pct"/>
            <w:vMerge w:val="restart"/>
            <w:shd w:val="clear" w:color="auto" w:fill="auto"/>
          </w:tcPr>
          <w:p w14:paraId="3FA31D6F" w14:textId="77777777" w:rsidR="001D68A7" w:rsidRPr="001D68A7" w:rsidRDefault="001D68A7" w:rsidP="001D68A7"/>
        </w:tc>
      </w:tr>
      <w:tr w:rsidR="001D68A7" w:rsidRPr="001D68A7" w14:paraId="2B7A6FF0" w14:textId="77777777" w:rsidTr="00E317CA">
        <w:trPr>
          <w:trHeight w:val="217"/>
        </w:trPr>
        <w:tc>
          <w:tcPr>
            <w:tcW w:w="156" w:type="pct"/>
            <w:vMerge/>
            <w:tcBorders>
              <w:bottom w:val="single" w:sz="4" w:space="0" w:color="auto"/>
            </w:tcBorders>
            <w:shd w:val="clear" w:color="auto" w:fill="auto"/>
          </w:tcPr>
          <w:p w14:paraId="588FB1C0" w14:textId="77777777" w:rsidR="001D68A7" w:rsidRPr="001D68A7" w:rsidRDefault="001D68A7" w:rsidP="001D68A7">
            <w:pPr>
              <w:rPr>
                <w:rFonts w:eastAsia="Calibri"/>
              </w:rPr>
            </w:pPr>
          </w:p>
        </w:tc>
        <w:tc>
          <w:tcPr>
            <w:tcW w:w="1085" w:type="pct"/>
            <w:vMerge/>
            <w:tcBorders>
              <w:bottom w:val="single" w:sz="4" w:space="0" w:color="auto"/>
            </w:tcBorders>
            <w:shd w:val="clear" w:color="auto" w:fill="auto"/>
          </w:tcPr>
          <w:p w14:paraId="1BA30937" w14:textId="77777777" w:rsidR="001D68A7" w:rsidRPr="001D68A7" w:rsidRDefault="001D68A7" w:rsidP="001D68A7"/>
        </w:tc>
        <w:tc>
          <w:tcPr>
            <w:tcW w:w="266" w:type="pct"/>
            <w:vMerge/>
            <w:tcBorders>
              <w:bottom w:val="single" w:sz="4" w:space="0" w:color="auto"/>
            </w:tcBorders>
            <w:shd w:val="clear" w:color="auto" w:fill="auto"/>
            <w:vAlign w:val="center"/>
          </w:tcPr>
          <w:p w14:paraId="58A53D20" w14:textId="77777777" w:rsidR="001D68A7" w:rsidRPr="001D68A7" w:rsidRDefault="001D68A7" w:rsidP="001D68A7"/>
        </w:tc>
        <w:tc>
          <w:tcPr>
            <w:tcW w:w="582" w:type="pct"/>
            <w:tcBorders>
              <w:bottom w:val="single" w:sz="4" w:space="0" w:color="auto"/>
            </w:tcBorders>
            <w:shd w:val="clear" w:color="auto" w:fill="auto"/>
          </w:tcPr>
          <w:p w14:paraId="5626CCAA" w14:textId="77777777" w:rsidR="001D68A7" w:rsidRPr="001D68A7" w:rsidRDefault="001D68A7" w:rsidP="001D68A7">
            <w:r w:rsidRPr="001D68A7">
              <w:t>Средства бюджета муниципального образования</w:t>
            </w:r>
          </w:p>
        </w:tc>
        <w:tc>
          <w:tcPr>
            <w:tcW w:w="259" w:type="pct"/>
            <w:tcBorders>
              <w:bottom w:val="single" w:sz="4" w:space="0" w:color="auto"/>
            </w:tcBorders>
            <w:shd w:val="clear" w:color="auto" w:fill="auto"/>
            <w:vAlign w:val="center"/>
          </w:tcPr>
          <w:p w14:paraId="29868002" w14:textId="77777777" w:rsidR="001D68A7" w:rsidRPr="001D68A7" w:rsidRDefault="001D68A7" w:rsidP="001D68A7">
            <w:r w:rsidRPr="001D68A7">
              <w:t>0,0</w:t>
            </w:r>
          </w:p>
        </w:tc>
        <w:tc>
          <w:tcPr>
            <w:tcW w:w="221" w:type="pct"/>
            <w:tcBorders>
              <w:bottom w:val="single" w:sz="4" w:space="0" w:color="auto"/>
            </w:tcBorders>
            <w:vAlign w:val="center"/>
          </w:tcPr>
          <w:p w14:paraId="27E995EF" w14:textId="77777777" w:rsidR="001D68A7" w:rsidRPr="001D68A7" w:rsidRDefault="001D68A7" w:rsidP="001D68A7">
            <w:r w:rsidRPr="001D68A7">
              <w:t>0,0</w:t>
            </w:r>
          </w:p>
        </w:tc>
        <w:tc>
          <w:tcPr>
            <w:tcW w:w="850" w:type="pct"/>
            <w:gridSpan w:val="6"/>
            <w:tcBorders>
              <w:bottom w:val="single" w:sz="4" w:space="0" w:color="auto"/>
            </w:tcBorders>
            <w:vAlign w:val="center"/>
          </w:tcPr>
          <w:p w14:paraId="4729B70F" w14:textId="77777777" w:rsidR="001D68A7" w:rsidRPr="001D68A7" w:rsidRDefault="001D68A7" w:rsidP="001D68A7">
            <w:r w:rsidRPr="001D68A7">
              <w:t>0,0</w:t>
            </w:r>
          </w:p>
        </w:tc>
        <w:tc>
          <w:tcPr>
            <w:tcW w:w="178" w:type="pct"/>
            <w:tcBorders>
              <w:bottom w:val="single" w:sz="4" w:space="0" w:color="auto"/>
            </w:tcBorders>
            <w:vAlign w:val="center"/>
          </w:tcPr>
          <w:p w14:paraId="26608DFF" w14:textId="77777777" w:rsidR="001D68A7" w:rsidRPr="001D68A7" w:rsidRDefault="001D68A7" w:rsidP="001D68A7">
            <w:r w:rsidRPr="001D68A7">
              <w:t>0,0</w:t>
            </w:r>
          </w:p>
        </w:tc>
        <w:tc>
          <w:tcPr>
            <w:tcW w:w="178" w:type="pct"/>
            <w:tcBorders>
              <w:bottom w:val="single" w:sz="4" w:space="0" w:color="auto"/>
            </w:tcBorders>
            <w:vAlign w:val="center"/>
          </w:tcPr>
          <w:p w14:paraId="6134376B"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2B3EDE29" w14:textId="77777777" w:rsidR="001D68A7" w:rsidRPr="001D68A7" w:rsidRDefault="001D68A7" w:rsidP="001D68A7">
            <w:r w:rsidRPr="001D68A7">
              <w:t>0,0</w:t>
            </w:r>
          </w:p>
        </w:tc>
        <w:tc>
          <w:tcPr>
            <w:tcW w:w="223" w:type="pct"/>
            <w:tcBorders>
              <w:bottom w:val="single" w:sz="4" w:space="0" w:color="auto"/>
            </w:tcBorders>
            <w:vAlign w:val="center"/>
          </w:tcPr>
          <w:p w14:paraId="25DDA004" w14:textId="77777777" w:rsidR="001D68A7" w:rsidRPr="001D68A7" w:rsidRDefault="001D68A7" w:rsidP="001D68A7">
            <w:r w:rsidRPr="001D68A7">
              <w:t>0,0</w:t>
            </w:r>
          </w:p>
        </w:tc>
        <w:tc>
          <w:tcPr>
            <w:tcW w:w="223" w:type="pct"/>
            <w:tcBorders>
              <w:bottom w:val="single" w:sz="4" w:space="0" w:color="auto"/>
            </w:tcBorders>
            <w:vAlign w:val="center"/>
          </w:tcPr>
          <w:p w14:paraId="42507A1E" w14:textId="77777777" w:rsidR="001D68A7" w:rsidRPr="001D68A7" w:rsidRDefault="001D68A7" w:rsidP="001D68A7">
            <w:r w:rsidRPr="001D68A7">
              <w:t>0,0</w:t>
            </w:r>
          </w:p>
        </w:tc>
        <w:tc>
          <w:tcPr>
            <w:tcW w:w="210" w:type="pct"/>
            <w:tcBorders>
              <w:bottom w:val="single" w:sz="4" w:space="0" w:color="auto"/>
            </w:tcBorders>
            <w:vAlign w:val="center"/>
          </w:tcPr>
          <w:p w14:paraId="2469A160" w14:textId="77777777" w:rsidR="001D68A7" w:rsidRPr="001D68A7" w:rsidRDefault="001D68A7" w:rsidP="001D68A7">
            <w:r w:rsidRPr="001D68A7">
              <w:t>0,0</w:t>
            </w:r>
          </w:p>
        </w:tc>
        <w:tc>
          <w:tcPr>
            <w:tcW w:w="391" w:type="pct"/>
            <w:vMerge/>
            <w:tcBorders>
              <w:bottom w:val="single" w:sz="4" w:space="0" w:color="auto"/>
            </w:tcBorders>
            <w:shd w:val="clear" w:color="auto" w:fill="auto"/>
          </w:tcPr>
          <w:p w14:paraId="03609680" w14:textId="77777777" w:rsidR="001D68A7" w:rsidRPr="001D68A7" w:rsidRDefault="001D68A7" w:rsidP="001D68A7"/>
        </w:tc>
      </w:tr>
      <w:tr w:rsidR="001D68A7" w:rsidRPr="001D68A7" w14:paraId="616912DB" w14:textId="77777777" w:rsidTr="00E317CA">
        <w:trPr>
          <w:trHeight w:val="148"/>
        </w:trPr>
        <w:tc>
          <w:tcPr>
            <w:tcW w:w="156" w:type="pct"/>
            <w:vMerge w:val="restart"/>
            <w:shd w:val="clear" w:color="auto" w:fill="auto"/>
          </w:tcPr>
          <w:p w14:paraId="13250FF3" w14:textId="77777777" w:rsidR="001D68A7" w:rsidRPr="001D68A7" w:rsidRDefault="001D68A7" w:rsidP="001D68A7">
            <w:pPr>
              <w:rPr>
                <w:rFonts w:eastAsia="Calibri"/>
              </w:rPr>
            </w:pPr>
            <w:r w:rsidRPr="001D68A7">
              <w:rPr>
                <w:rFonts w:eastAsia="Calibri"/>
              </w:rPr>
              <w:t>1.3.</w:t>
            </w:r>
          </w:p>
        </w:tc>
        <w:tc>
          <w:tcPr>
            <w:tcW w:w="1085" w:type="pct"/>
            <w:vMerge w:val="restart"/>
            <w:shd w:val="clear" w:color="auto" w:fill="auto"/>
          </w:tcPr>
          <w:p w14:paraId="0FE194E1" w14:textId="77777777" w:rsidR="001D68A7" w:rsidRPr="001D68A7" w:rsidRDefault="001D68A7" w:rsidP="001D68A7">
            <w:r w:rsidRPr="001D68A7">
              <w:t xml:space="preserve">Мероприятие 01.03. </w:t>
            </w:r>
            <w:r w:rsidRPr="001D68A7">
              <w:lastRenderedPageBreak/>
              <w:t>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5C1926AC" w14:textId="77777777" w:rsidR="001D68A7" w:rsidRPr="001D68A7" w:rsidRDefault="001D68A7" w:rsidP="001D68A7">
            <w:r w:rsidRPr="001D68A7">
              <w:lastRenderedPageBreak/>
              <w:t>2023-</w:t>
            </w:r>
            <w:r w:rsidRPr="001D68A7">
              <w:lastRenderedPageBreak/>
              <w:t>2030</w:t>
            </w:r>
          </w:p>
        </w:tc>
        <w:tc>
          <w:tcPr>
            <w:tcW w:w="582" w:type="pct"/>
            <w:shd w:val="clear" w:color="auto" w:fill="auto"/>
          </w:tcPr>
          <w:p w14:paraId="4BED7165" w14:textId="77777777" w:rsidR="001D68A7" w:rsidRPr="001D68A7" w:rsidRDefault="001D68A7" w:rsidP="001D68A7">
            <w:r w:rsidRPr="001D68A7">
              <w:lastRenderedPageBreak/>
              <w:t xml:space="preserve">Итого, в том </w:t>
            </w:r>
            <w:r w:rsidRPr="001D68A7">
              <w:lastRenderedPageBreak/>
              <w:t>числе:</w:t>
            </w:r>
          </w:p>
        </w:tc>
        <w:tc>
          <w:tcPr>
            <w:tcW w:w="259" w:type="pct"/>
            <w:shd w:val="clear" w:color="auto" w:fill="auto"/>
            <w:vAlign w:val="center"/>
          </w:tcPr>
          <w:p w14:paraId="6F241285" w14:textId="77777777" w:rsidR="001D68A7" w:rsidRPr="001D68A7" w:rsidRDefault="001D68A7" w:rsidP="001D68A7">
            <w:r w:rsidRPr="001D68A7">
              <w:lastRenderedPageBreak/>
              <w:t>1810,0</w:t>
            </w:r>
          </w:p>
        </w:tc>
        <w:tc>
          <w:tcPr>
            <w:tcW w:w="221" w:type="pct"/>
            <w:vAlign w:val="center"/>
          </w:tcPr>
          <w:p w14:paraId="55E7688F" w14:textId="77777777" w:rsidR="001D68A7" w:rsidRPr="001D68A7" w:rsidRDefault="001D68A7" w:rsidP="001D68A7">
            <w:r w:rsidRPr="001D68A7">
              <w:t>988,0</w:t>
            </w:r>
          </w:p>
        </w:tc>
        <w:tc>
          <w:tcPr>
            <w:tcW w:w="850" w:type="pct"/>
            <w:gridSpan w:val="6"/>
            <w:shd w:val="clear" w:color="auto" w:fill="auto"/>
            <w:vAlign w:val="center"/>
          </w:tcPr>
          <w:p w14:paraId="29A313B0" w14:textId="77777777" w:rsidR="001D68A7" w:rsidRPr="001D68A7" w:rsidRDefault="001D68A7" w:rsidP="001D68A7">
            <w:r w:rsidRPr="001D68A7">
              <w:t>822,0</w:t>
            </w:r>
          </w:p>
        </w:tc>
        <w:tc>
          <w:tcPr>
            <w:tcW w:w="178" w:type="pct"/>
            <w:shd w:val="clear" w:color="auto" w:fill="auto"/>
            <w:vAlign w:val="center"/>
          </w:tcPr>
          <w:p w14:paraId="70370354" w14:textId="77777777" w:rsidR="001D68A7" w:rsidRPr="001D68A7" w:rsidRDefault="001D68A7" w:rsidP="001D68A7">
            <w:r w:rsidRPr="001D68A7">
              <w:t>0,0</w:t>
            </w:r>
          </w:p>
        </w:tc>
        <w:tc>
          <w:tcPr>
            <w:tcW w:w="178" w:type="pct"/>
            <w:shd w:val="clear" w:color="auto" w:fill="auto"/>
            <w:vAlign w:val="center"/>
          </w:tcPr>
          <w:p w14:paraId="098796CB" w14:textId="77777777" w:rsidR="001D68A7" w:rsidRPr="001D68A7" w:rsidRDefault="001D68A7" w:rsidP="001D68A7">
            <w:r w:rsidRPr="001D68A7">
              <w:t>0,0</w:t>
            </w:r>
          </w:p>
        </w:tc>
        <w:tc>
          <w:tcPr>
            <w:tcW w:w="178" w:type="pct"/>
            <w:shd w:val="clear" w:color="auto" w:fill="auto"/>
            <w:vAlign w:val="center"/>
          </w:tcPr>
          <w:p w14:paraId="31B0A52A" w14:textId="77777777" w:rsidR="001D68A7" w:rsidRPr="001D68A7" w:rsidRDefault="001D68A7" w:rsidP="001D68A7">
            <w:r w:rsidRPr="001D68A7">
              <w:t>0,0</w:t>
            </w:r>
          </w:p>
        </w:tc>
        <w:tc>
          <w:tcPr>
            <w:tcW w:w="223" w:type="pct"/>
            <w:vAlign w:val="center"/>
          </w:tcPr>
          <w:p w14:paraId="60BD17AB" w14:textId="77777777" w:rsidR="001D68A7" w:rsidRPr="001D68A7" w:rsidRDefault="001D68A7" w:rsidP="001D68A7">
            <w:r w:rsidRPr="001D68A7">
              <w:t>0,0</w:t>
            </w:r>
          </w:p>
        </w:tc>
        <w:tc>
          <w:tcPr>
            <w:tcW w:w="223" w:type="pct"/>
            <w:vAlign w:val="center"/>
          </w:tcPr>
          <w:p w14:paraId="5141EC0A" w14:textId="77777777" w:rsidR="001D68A7" w:rsidRPr="001D68A7" w:rsidRDefault="001D68A7" w:rsidP="001D68A7">
            <w:r w:rsidRPr="001D68A7">
              <w:t>0,0</w:t>
            </w:r>
          </w:p>
        </w:tc>
        <w:tc>
          <w:tcPr>
            <w:tcW w:w="210" w:type="pct"/>
            <w:vAlign w:val="center"/>
          </w:tcPr>
          <w:p w14:paraId="69090B34" w14:textId="77777777" w:rsidR="001D68A7" w:rsidRPr="001D68A7" w:rsidRDefault="001D68A7" w:rsidP="001D68A7">
            <w:r w:rsidRPr="001D68A7">
              <w:t>0,0</w:t>
            </w:r>
          </w:p>
        </w:tc>
        <w:tc>
          <w:tcPr>
            <w:tcW w:w="391" w:type="pct"/>
            <w:vMerge w:val="restart"/>
            <w:shd w:val="clear" w:color="auto" w:fill="auto"/>
          </w:tcPr>
          <w:p w14:paraId="1AFFC659" w14:textId="77777777" w:rsidR="001D68A7" w:rsidRPr="001D68A7" w:rsidRDefault="001D68A7" w:rsidP="001D68A7">
            <w:r w:rsidRPr="001D68A7">
              <w:t>Админист</w:t>
            </w:r>
            <w:r w:rsidRPr="001D68A7">
              <w:lastRenderedPageBreak/>
              <w:t>рация г.о. Лыткарино</w:t>
            </w:r>
          </w:p>
        </w:tc>
      </w:tr>
      <w:tr w:rsidR="001D68A7" w:rsidRPr="001D68A7" w14:paraId="60381198" w14:textId="77777777" w:rsidTr="00E317CA">
        <w:trPr>
          <w:trHeight w:val="374"/>
        </w:trPr>
        <w:tc>
          <w:tcPr>
            <w:tcW w:w="156" w:type="pct"/>
            <w:vMerge/>
            <w:shd w:val="clear" w:color="auto" w:fill="auto"/>
          </w:tcPr>
          <w:p w14:paraId="17054330" w14:textId="77777777" w:rsidR="001D68A7" w:rsidRPr="001D68A7" w:rsidRDefault="001D68A7" w:rsidP="001D68A7">
            <w:pPr>
              <w:rPr>
                <w:rFonts w:eastAsia="Calibri"/>
              </w:rPr>
            </w:pPr>
          </w:p>
        </w:tc>
        <w:tc>
          <w:tcPr>
            <w:tcW w:w="1085" w:type="pct"/>
            <w:vMerge/>
            <w:tcBorders>
              <w:bottom w:val="single" w:sz="4" w:space="0" w:color="auto"/>
            </w:tcBorders>
            <w:shd w:val="clear" w:color="auto" w:fill="auto"/>
          </w:tcPr>
          <w:p w14:paraId="3FEF43EE" w14:textId="77777777" w:rsidR="001D68A7" w:rsidRPr="001D68A7" w:rsidRDefault="001D68A7" w:rsidP="001D68A7"/>
        </w:tc>
        <w:tc>
          <w:tcPr>
            <w:tcW w:w="266" w:type="pct"/>
            <w:vMerge/>
            <w:tcBorders>
              <w:bottom w:val="single" w:sz="4" w:space="0" w:color="auto"/>
            </w:tcBorders>
            <w:shd w:val="clear" w:color="auto" w:fill="auto"/>
            <w:vAlign w:val="center"/>
          </w:tcPr>
          <w:p w14:paraId="590DE3D7" w14:textId="77777777" w:rsidR="001D68A7" w:rsidRPr="001D68A7" w:rsidRDefault="001D68A7" w:rsidP="001D68A7"/>
        </w:tc>
        <w:tc>
          <w:tcPr>
            <w:tcW w:w="582" w:type="pct"/>
            <w:tcBorders>
              <w:bottom w:val="single" w:sz="4" w:space="0" w:color="auto"/>
            </w:tcBorders>
            <w:shd w:val="clear" w:color="auto" w:fill="auto"/>
          </w:tcPr>
          <w:p w14:paraId="04EA9BE8" w14:textId="77777777" w:rsidR="001D68A7" w:rsidRPr="001D68A7" w:rsidRDefault="001D68A7" w:rsidP="001D68A7">
            <w:r w:rsidRPr="001D68A7">
              <w:t>Средства бюджета муниципального образования</w:t>
            </w:r>
          </w:p>
        </w:tc>
        <w:tc>
          <w:tcPr>
            <w:tcW w:w="259" w:type="pct"/>
            <w:tcBorders>
              <w:bottom w:val="single" w:sz="4" w:space="0" w:color="auto"/>
            </w:tcBorders>
            <w:shd w:val="clear" w:color="auto" w:fill="auto"/>
            <w:vAlign w:val="center"/>
          </w:tcPr>
          <w:p w14:paraId="376BBCDE" w14:textId="77777777" w:rsidR="001D68A7" w:rsidRPr="001D68A7" w:rsidRDefault="001D68A7" w:rsidP="001D68A7">
            <w:r w:rsidRPr="001D68A7">
              <w:t>1810,0</w:t>
            </w:r>
          </w:p>
        </w:tc>
        <w:tc>
          <w:tcPr>
            <w:tcW w:w="221" w:type="pct"/>
            <w:tcBorders>
              <w:bottom w:val="single" w:sz="4" w:space="0" w:color="auto"/>
            </w:tcBorders>
            <w:vAlign w:val="center"/>
          </w:tcPr>
          <w:p w14:paraId="3B396338" w14:textId="77777777" w:rsidR="001D68A7" w:rsidRPr="001D68A7" w:rsidRDefault="001D68A7" w:rsidP="001D68A7">
            <w:r w:rsidRPr="001D68A7">
              <w:t>988,0</w:t>
            </w:r>
          </w:p>
        </w:tc>
        <w:tc>
          <w:tcPr>
            <w:tcW w:w="850" w:type="pct"/>
            <w:gridSpan w:val="6"/>
            <w:tcBorders>
              <w:bottom w:val="single" w:sz="4" w:space="0" w:color="auto"/>
            </w:tcBorders>
            <w:shd w:val="clear" w:color="auto" w:fill="auto"/>
            <w:vAlign w:val="center"/>
          </w:tcPr>
          <w:p w14:paraId="23A03BA1" w14:textId="77777777" w:rsidR="001D68A7" w:rsidRPr="001D68A7" w:rsidRDefault="001D68A7" w:rsidP="001D68A7">
            <w:r w:rsidRPr="001D68A7">
              <w:t>822,0</w:t>
            </w:r>
          </w:p>
        </w:tc>
        <w:tc>
          <w:tcPr>
            <w:tcW w:w="178" w:type="pct"/>
            <w:tcBorders>
              <w:bottom w:val="single" w:sz="4" w:space="0" w:color="auto"/>
            </w:tcBorders>
            <w:shd w:val="clear" w:color="auto" w:fill="auto"/>
            <w:vAlign w:val="center"/>
          </w:tcPr>
          <w:p w14:paraId="551C52A0"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3A9A9460"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573AEEF4" w14:textId="77777777" w:rsidR="001D68A7" w:rsidRPr="001D68A7" w:rsidRDefault="001D68A7" w:rsidP="001D68A7">
            <w:r w:rsidRPr="001D68A7">
              <w:t>0,0</w:t>
            </w:r>
          </w:p>
        </w:tc>
        <w:tc>
          <w:tcPr>
            <w:tcW w:w="223" w:type="pct"/>
            <w:tcBorders>
              <w:bottom w:val="single" w:sz="4" w:space="0" w:color="auto"/>
            </w:tcBorders>
            <w:vAlign w:val="center"/>
          </w:tcPr>
          <w:p w14:paraId="0AEDFCCE" w14:textId="77777777" w:rsidR="001D68A7" w:rsidRPr="001D68A7" w:rsidRDefault="001D68A7" w:rsidP="001D68A7">
            <w:r w:rsidRPr="001D68A7">
              <w:t>0,0</w:t>
            </w:r>
          </w:p>
        </w:tc>
        <w:tc>
          <w:tcPr>
            <w:tcW w:w="223" w:type="pct"/>
            <w:tcBorders>
              <w:bottom w:val="single" w:sz="4" w:space="0" w:color="auto"/>
            </w:tcBorders>
            <w:vAlign w:val="center"/>
          </w:tcPr>
          <w:p w14:paraId="67082F78" w14:textId="77777777" w:rsidR="001D68A7" w:rsidRPr="001D68A7" w:rsidRDefault="001D68A7" w:rsidP="001D68A7">
            <w:r w:rsidRPr="001D68A7">
              <w:t>0,0</w:t>
            </w:r>
          </w:p>
        </w:tc>
        <w:tc>
          <w:tcPr>
            <w:tcW w:w="210" w:type="pct"/>
            <w:tcBorders>
              <w:bottom w:val="single" w:sz="4" w:space="0" w:color="auto"/>
            </w:tcBorders>
            <w:vAlign w:val="center"/>
          </w:tcPr>
          <w:p w14:paraId="4011F71E" w14:textId="77777777" w:rsidR="001D68A7" w:rsidRPr="001D68A7" w:rsidRDefault="001D68A7" w:rsidP="001D68A7">
            <w:r w:rsidRPr="001D68A7">
              <w:t>0,0</w:t>
            </w:r>
          </w:p>
        </w:tc>
        <w:tc>
          <w:tcPr>
            <w:tcW w:w="391" w:type="pct"/>
            <w:vMerge/>
            <w:tcBorders>
              <w:bottom w:val="single" w:sz="4" w:space="0" w:color="auto"/>
            </w:tcBorders>
            <w:shd w:val="clear" w:color="auto" w:fill="auto"/>
          </w:tcPr>
          <w:p w14:paraId="0C4222A7" w14:textId="77777777" w:rsidR="001D68A7" w:rsidRPr="001D68A7" w:rsidRDefault="001D68A7" w:rsidP="001D68A7"/>
        </w:tc>
      </w:tr>
      <w:tr w:rsidR="001D68A7" w:rsidRPr="001D68A7" w14:paraId="0BC77ED4" w14:textId="77777777" w:rsidTr="00E317CA">
        <w:trPr>
          <w:trHeight w:val="125"/>
        </w:trPr>
        <w:tc>
          <w:tcPr>
            <w:tcW w:w="156" w:type="pct"/>
            <w:vMerge/>
            <w:shd w:val="clear" w:color="auto" w:fill="auto"/>
          </w:tcPr>
          <w:p w14:paraId="6207E582" w14:textId="77777777" w:rsidR="001D68A7" w:rsidRPr="001D68A7" w:rsidRDefault="001D68A7" w:rsidP="001D68A7">
            <w:pPr>
              <w:rPr>
                <w:rFonts w:eastAsia="Calibri"/>
              </w:rPr>
            </w:pPr>
          </w:p>
        </w:tc>
        <w:tc>
          <w:tcPr>
            <w:tcW w:w="1085" w:type="pct"/>
            <w:vMerge w:val="restart"/>
            <w:shd w:val="clear" w:color="auto" w:fill="auto"/>
          </w:tcPr>
          <w:p w14:paraId="63FC9EA4" w14:textId="77777777" w:rsidR="001D68A7" w:rsidRPr="001D68A7" w:rsidRDefault="001D68A7" w:rsidP="001D68A7">
            <w:r w:rsidRPr="001D68A7">
              <w:t>Результат</w:t>
            </w:r>
          </w:p>
        </w:tc>
        <w:tc>
          <w:tcPr>
            <w:tcW w:w="266" w:type="pct"/>
            <w:vMerge w:val="restart"/>
            <w:shd w:val="clear" w:color="auto" w:fill="auto"/>
            <w:vAlign w:val="center"/>
          </w:tcPr>
          <w:p w14:paraId="6D5EE16D" w14:textId="77777777" w:rsidR="001D68A7" w:rsidRPr="001D68A7" w:rsidRDefault="001D68A7" w:rsidP="001D68A7"/>
        </w:tc>
        <w:tc>
          <w:tcPr>
            <w:tcW w:w="582" w:type="pct"/>
            <w:vMerge w:val="restart"/>
            <w:shd w:val="clear" w:color="auto" w:fill="auto"/>
          </w:tcPr>
          <w:p w14:paraId="6BFB095B" w14:textId="77777777" w:rsidR="001D68A7" w:rsidRPr="001D68A7" w:rsidRDefault="001D68A7" w:rsidP="001D68A7"/>
        </w:tc>
        <w:tc>
          <w:tcPr>
            <w:tcW w:w="259" w:type="pct"/>
            <w:vMerge w:val="restart"/>
            <w:shd w:val="clear" w:color="auto" w:fill="auto"/>
            <w:vAlign w:val="center"/>
          </w:tcPr>
          <w:p w14:paraId="18A2E484" w14:textId="77777777" w:rsidR="001D68A7" w:rsidRPr="001D68A7" w:rsidRDefault="001D68A7" w:rsidP="001D68A7"/>
        </w:tc>
        <w:tc>
          <w:tcPr>
            <w:tcW w:w="221" w:type="pct"/>
            <w:vMerge w:val="restart"/>
            <w:vAlign w:val="center"/>
          </w:tcPr>
          <w:p w14:paraId="3C256A8E" w14:textId="77777777" w:rsidR="001D68A7" w:rsidRPr="001D68A7" w:rsidRDefault="001D68A7" w:rsidP="001D68A7"/>
        </w:tc>
        <w:tc>
          <w:tcPr>
            <w:tcW w:w="134" w:type="pct"/>
            <w:vMerge w:val="restart"/>
            <w:shd w:val="clear" w:color="auto" w:fill="auto"/>
            <w:vAlign w:val="center"/>
          </w:tcPr>
          <w:p w14:paraId="027591D2" w14:textId="77777777" w:rsidR="001D68A7" w:rsidRPr="001D68A7" w:rsidRDefault="001D68A7" w:rsidP="001D68A7">
            <w:r w:rsidRPr="001D68A7">
              <w:t>Год</w:t>
            </w:r>
          </w:p>
        </w:tc>
        <w:tc>
          <w:tcPr>
            <w:tcW w:w="716" w:type="pct"/>
            <w:gridSpan w:val="5"/>
            <w:tcBorders>
              <w:bottom w:val="single" w:sz="4" w:space="0" w:color="auto"/>
            </w:tcBorders>
            <w:shd w:val="clear" w:color="auto" w:fill="auto"/>
            <w:vAlign w:val="center"/>
          </w:tcPr>
          <w:p w14:paraId="7367DCA9" w14:textId="77777777" w:rsidR="001D68A7" w:rsidRPr="001D68A7" w:rsidRDefault="001D68A7" w:rsidP="001D68A7">
            <w:r w:rsidRPr="001D68A7">
              <w:t>В том числе:</w:t>
            </w:r>
          </w:p>
        </w:tc>
        <w:tc>
          <w:tcPr>
            <w:tcW w:w="178" w:type="pct"/>
            <w:vMerge w:val="restart"/>
            <w:shd w:val="clear" w:color="auto" w:fill="auto"/>
            <w:vAlign w:val="center"/>
          </w:tcPr>
          <w:p w14:paraId="72892226" w14:textId="77777777" w:rsidR="001D68A7" w:rsidRPr="001D68A7" w:rsidRDefault="001D68A7" w:rsidP="001D68A7"/>
        </w:tc>
        <w:tc>
          <w:tcPr>
            <w:tcW w:w="178" w:type="pct"/>
            <w:vMerge w:val="restart"/>
            <w:shd w:val="clear" w:color="auto" w:fill="auto"/>
            <w:vAlign w:val="center"/>
          </w:tcPr>
          <w:p w14:paraId="11F00C29" w14:textId="77777777" w:rsidR="001D68A7" w:rsidRPr="001D68A7" w:rsidRDefault="001D68A7" w:rsidP="001D68A7"/>
        </w:tc>
        <w:tc>
          <w:tcPr>
            <w:tcW w:w="178" w:type="pct"/>
            <w:vMerge w:val="restart"/>
            <w:shd w:val="clear" w:color="auto" w:fill="auto"/>
            <w:vAlign w:val="center"/>
          </w:tcPr>
          <w:p w14:paraId="410F3A37" w14:textId="77777777" w:rsidR="001D68A7" w:rsidRPr="001D68A7" w:rsidRDefault="001D68A7" w:rsidP="001D68A7"/>
        </w:tc>
        <w:tc>
          <w:tcPr>
            <w:tcW w:w="223" w:type="pct"/>
            <w:vMerge w:val="restart"/>
            <w:vAlign w:val="center"/>
          </w:tcPr>
          <w:p w14:paraId="0039281A" w14:textId="77777777" w:rsidR="001D68A7" w:rsidRPr="001D68A7" w:rsidRDefault="001D68A7" w:rsidP="001D68A7"/>
        </w:tc>
        <w:tc>
          <w:tcPr>
            <w:tcW w:w="223" w:type="pct"/>
            <w:vMerge w:val="restart"/>
            <w:vAlign w:val="center"/>
          </w:tcPr>
          <w:p w14:paraId="2BC411F0" w14:textId="77777777" w:rsidR="001D68A7" w:rsidRPr="001D68A7" w:rsidRDefault="001D68A7" w:rsidP="001D68A7"/>
        </w:tc>
        <w:tc>
          <w:tcPr>
            <w:tcW w:w="210" w:type="pct"/>
            <w:vMerge w:val="restart"/>
            <w:vAlign w:val="center"/>
          </w:tcPr>
          <w:p w14:paraId="1BF0E946" w14:textId="77777777" w:rsidR="001D68A7" w:rsidRPr="001D68A7" w:rsidRDefault="001D68A7" w:rsidP="001D68A7"/>
        </w:tc>
        <w:tc>
          <w:tcPr>
            <w:tcW w:w="391" w:type="pct"/>
            <w:vMerge w:val="restart"/>
            <w:shd w:val="clear" w:color="auto" w:fill="auto"/>
          </w:tcPr>
          <w:p w14:paraId="0431F66E" w14:textId="77777777" w:rsidR="001D68A7" w:rsidRPr="001D68A7" w:rsidRDefault="001D68A7" w:rsidP="001D68A7"/>
        </w:tc>
      </w:tr>
      <w:tr w:rsidR="001D68A7" w:rsidRPr="001D68A7" w14:paraId="693063C3" w14:textId="77777777" w:rsidTr="00E317CA">
        <w:trPr>
          <w:trHeight w:val="125"/>
        </w:trPr>
        <w:tc>
          <w:tcPr>
            <w:tcW w:w="156" w:type="pct"/>
            <w:vMerge/>
            <w:shd w:val="clear" w:color="auto" w:fill="auto"/>
          </w:tcPr>
          <w:p w14:paraId="7F594C93" w14:textId="77777777" w:rsidR="001D68A7" w:rsidRPr="001D68A7" w:rsidRDefault="001D68A7" w:rsidP="001D68A7">
            <w:pPr>
              <w:rPr>
                <w:rFonts w:eastAsia="Calibri"/>
              </w:rPr>
            </w:pPr>
          </w:p>
        </w:tc>
        <w:tc>
          <w:tcPr>
            <w:tcW w:w="1085" w:type="pct"/>
            <w:vMerge/>
            <w:shd w:val="clear" w:color="auto" w:fill="auto"/>
          </w:tcPr>
          <w:p w14:paraId="1FDBA122" w14:textId="77777777" w:rsidR="001D68A7" w:rsidRPr="001D68A7" w:rsidRDefault="001D68A7" w:rsidP="001D68A7"/>
        </w:tc>
        <w:tc>
          <w:tcPr>
            <w:tcW w:w="266" w:type="pct"/>
            <w:vMerge/>
            <w:shd w:val="clear" w:color="auto" w:fill="auto"/>
            <w:vAlign w:val="center"/>
          </w:tcPr>
          <w:p w14:paraId="47C16766" w14:textId="77777777" w:rsidR="001D68A7" w:rsidRPr="001D68A7" w:rsidRDefault="001D68A7" w:rsidP="001D68A7"/>
        </w:tc>
        <w:tc>
          <w:tcPr>
            <w:tcW w:w="582" w:type="pct"/>
            <w:vMerge/>
            <w:shd w:val="clear" w:color="auto" w:fill="auto"/>
          </w:tcPr>
          <w:p w14:paraId="61A889EC" w14:textId="77777777" w:rsidR="001D68A7" w:rsidRPr="001D68A7" w:rsidRDefault="001D68A7" w:rsidP="001D68A7"/>
        </w:tc>
        <w:tc>
          <w:tcPr>
            <w:tcW w:w="259" w:type="pct"/>
            <w:vMerge/>
            <w:shd w:val="clear" w:color="auto" w:fill="auto"/>
            <w:vAlign w:val="center"/>
          </w:tcPr>
          <w:p w14:paraId="19C002B8" w14:textId="77777777" w:rsidR="001D68A7" w:rsidRPr="001D68A7" w:rsidRDefault="001D68A7" w:rsidP="001D68A7"/>
        </w:tc>
        <w:tc>
          <w:tcPr>
            <w:tcW w:w="221" w:type="pct"/>
            <w:vMerge/>
            <w:vAlign w:val="center"/>
          </w:tcPr>
          <w:p w14:paraId="76351A77" w14:textId="77777777" w:rsidR="001D68A7" w:rsidRPr="001D68A7" w:rsidRDefault="001D68A7" w:rsidP="001D68A7"/>
        </w:tc>
        <w:tc>
          <w:tcPr>
            <w:tcW w:w="134" w:type="pct"/>
            <w:vMerge/>
            <w:tcBorders>
              <w:bottom w:val="single" w:sz="4" w:space="0" w:color="auto"/>
            </w:tcBorders>
            <w:shd w:val="clear" w:color="auto" w:fill="auto"/>
            <w:vAlign w:val="center"/>
          </w:tcPr>
          <w:p w14:paraId="6E454E53" w14:textId="77777777" w:rsidR="001D68A7" w:rsidRPr="001D68A7" w:rsidRDefault="001D68A7" w:rsidP="001D68A7"/>
        </w:tc>
        <w:tc>
          <w:tcPr>
            <w:tcW w:w="206" w:type="pct"/>
            <w:gridSpan w:val="2"/>
            <w:tcBorders>
              <w:bottom w:val="single" w:sz="4" w:space="0" w:color="auto"/>
            </w:tcBorders>
            <w:shd w:val="clear" w:color="auto" w:fill="auto"/>
            <w:vAlign w:val="center"/>
          </w:tcPr>
          <w:p w14:paraId="73DAB32C" w14:textId="77777777" w:rsidR="001D68A7" w:rsidRPr="001D68A7" w:rsidRDefault="001D68A7" w:rsidP="001D68A7">
            <w:r w:rsidRPr="001D68A7">
              <w:t xml:space="preserve">3 </w:t>
            </w:r>
            <w:proofErr w:type="gramStart"/>
            <w:r w:rsidRPr="001D68A7">
              <w:t>мес</w:t>
            </w:r>
            <w:proofErr w:type="gramEnd"/>
          </w:p>
        </w:tc>
        <w:tc>
          <w:tcPr>
            <w:tcW w:w="170" w:type="pct"/>
            <w:tcBorders>
              <w:bottom w:val="single" w:sz="4" w:space="0" w:color="auto"/>
            </w:tcBorders>
            <w:shd w:val="clear" w:color="auto" w:fill="auto"/>
            <w:vAlign w:val="center"/>
          </w:tcPr>
          <w:p w14:paraId="281883EA" w14:textId="77777777" w:rsidR="001D68A7" w:rsidRPr="001D68A7" w:rsidRDefault="001D68A7" w:rsidP="001D68A7">
            <w:r w:rsidRPr="001D68A7">
              <w:t xml:space="preserve">6 </w:t>
            </w:r>
            <w:proofErr w:type="gramStart"/>
            <w:r w:rsidRPr="001D68A7">
              <w:t>мес</w:t>
            </w:r>
            <w:proofErr w:type="gramEnd"/>
          </w:p>
        </w:tc>
        <w:tc>
          <w:tcPr>
            <w:tcW w:w="170" w:type="pct"/>
            <w:tcBorders>
              <w:bottom w:val="single" w:sz="4" w:space="0" w:color="auto"/>
            </w:tcBorders>
            <w:shd w:val="clear" w:color="auto" w:fill="auto"/>
            <w:vAlign w:val="center"/>
          </w:tcPr>
          <w:p w14:paraId="4F897542" w14:textId="77777777" w:rsidR="001D68A7" w:rsidRPr="001D68A7" w:rsidRDefault="001D68A7" w:rsidP="001D68A7">
            <w:r w:rsidRPr="001D68A7">
              <w:t xml:space="preserve">9 </w:t>
            </w:r>
            <w:proofErr w:type="gramStart"/>
            <w:r w:rsidRPr="001D68A7">
              <w:t>мес</w:t>
            </w:r>
            <w:proofErr w:type="gramEnd"/>
          </w:p>
        </w:tc>
        <w:tc>
          <w:tcPr>
            <w:tcW w:w="170" w:type="pct"/>
            <w:tcBorders>
              <w:bottom w:val="single" w:sz="4" w:space="0" w:color="auto"/>
            </w:tcBorders>
            <w:shd w:val="clear" w:color="auto" w:fill="auto"/>
            <w:vAlign w:val="center"/>
          </w:tcPr>
          <w:p w14:paraId="6764493B" w14:textId="77777777" w:rsidR="001D68A7" w:rsidRPr="001D68A7" w:rsidRDefault="001D68A7" w:rsidP="001D68A7">
            <w:r w:rsidRPr="001D68A7">
              <w:t xml:space="preserve">12 </w:t>
            </w:r>
            <w:proofErr w:type="gramStart"/>
            <w:r w:rsidRPr="001D68A7">
              <w:t>мес</w:t>
            </w:r>
            <w:proofErr w:type="gramEnd"/>
          </w:p>
        </w:tc>
        <w:tc>
          <w:tcPr>
            <w:tcW w:w="178" w:type="pct"/>
            <w:vMerge/>
            <w:shd w:val="clear" w:color="auto" w:fill="auto"/>
            <w:vAlign w:val="center"/>
          </w:tcPr>
          <w:p w14:paraId="0D5A37A0" w14:textId="77777777" w:rsidR="001D68A7" w:rsidRPr="001D68A7" w:rsidRDefault="001D68A7" w:rsidP="001D68A7"/>
        </w:tc>
        <w:tc>
          <w:tcPr>
            <w:tcW w:w="178" w:type="pct"/>
            <w:vMerge/>
            <w:shd w:val="clear" w:color="auto" w:fill="auto"/>
            <w:vAlign w:val="center"/>
          </w:tcPr>
          <w:p w14:paraId="5914AAC6" w14:textId="77777777" w:rsidR="001D68A7" w:rsidRPr="001D68A7" w:rsidRDefault="001D68A7" w:rsidP="001D68A7"/>
        </w:tc>
        <w:tc>
          <w:tcPr>
            <w:tcW w:w="178" w:type="pct"/>
            <w:vMerge/>
            <w:shd w:val="clear" w:color="auto" w:fill="auto"/>
            <w:vAlign w:val="center"/>
          </w:tcPr>
          <w:p w14:paraId="08E849DF" w14:textId="77777777" w:rsidR="001D68A7" w:rsidRPr="001D68A7" w:rsidRDefault="001D68A7" w:rsidP="001D68A7"/>
        </w:tc>
        <w:tc>
          <w:tcPr>
            <w:tcW w:w="223" w:type="pct"/>
            <w:vMerge/>
            <w:vAlign w:val="center"/>
          </w:tcPr>
          <w:p w14:paraId="52669E9E" w14:textId="77777777" w:rsidR="001D68A7" w:rsidRPr="001D68A7" w:rsidRDefault="001D68A7" w:rsidP="001D68A7"/>
        </w:tc>
        <w:tc>
          <w:tcPr>
            <w:tcW w:w="223" w:type="pct"/>
            <w:vMerge/>
            <w:vAlign w:val="center"/>
          </w:tcPr>
          <w:p w14:paraId="45DFEC7D" w14:textId="77777777" w:rsidR="001D68A7" w:rsidRPr="001D68A7" w:rsidRDefault="001D68A7" w:rsidP="001D68A7"/>
        </w:tc>
        <w:tc>
          <w:tcPr>
            <w:tcW w:w="210" w:type="pct"/>
            <w:vMerge/>
            <w:vAlign w:val="center"/>
          </w:tcPr>
          <w:p w14:paraId="3A805020" w14:textId="77777777" w:rsidR="001D68A7" w:rsidRPr="001D68A7" w:rsidRDefault="001D68A7" w:rsidP="001D68A7"/>
        </w:tc>
        <w:tc>
          <w:tcPr>
            <w:tcW w:w="391" w:type="pct"/>
            <w:vMerge/>
            <w:shd w:val="clear" w:color="auto" w:fill="auto"/>
          </w:tcPr>
          <w:p w14:paraId="678EB7DC" w14:textId="77777777" w:rsidR="001D68A7" w:rsidRPr="001D68A7" w:rsidRDefault="001D68A7" w:rsidP="001D68A7"/>
        </w:tc>
      </w:tr>
      <w:tr w:rsidR="001D68A7" w:rsidRPr="001D68A7" w14:paraId="5BC020B3" w14:textId="77777777" w:rsidTr="00E317CA">
        <w:trPr>
          <w:trHeight w:val="125"/>
        </w:trPr>
        <w:tc>
          <w:tcPr>
            <w:tcW w:w="156" w:type="pct"/>
            <w:vMerge/>
            <w:tcBorders>
              <w:bottom w:val="single" w:sz="4" w:space="0" w:color="auto"/>
            </w:tcBorders>
            <w:shd w:val="clear" w:color="auto" w:fill="auto"/>
          </w:tcPr>
          <w:p w14:paraId="00701ED0" w14:textId="77777777" w:rsidR="001D68A7" w:rsidRPr="001D68A7" w:rsidRDefault="001D68A7" w:rsidP="001D68A7">
            <w:pPr>
              <w:rPr>
                <w:rFonts w:eastAsia="Calibri"/>
              </w:rPr>
            </w:pPr>
          </w:p>
        </w:tc>
        <w:tc>
          <w:tcPr>
            <w:tcW w:w="1085" w:type="pct"/>
            <w:vMerge/>
            <w:tcBorders>
              <w:bottom w:val="single" w:sz="4" w:space="0" w:color="auto"/>
            </w:tcBorders>
            <w:shd w:val="clear" w:color="auto" w:fill="auto"/>
          </w:tcPr>
          <w:p w14:paraId="685AC569" w14:textId="77777777" w:rsidR="001D68A7" w:rsidRPr="001D68A7" w:rsidRDefault="001D68A7" w:rsidP="001D68A7"/>
        </w:tc>
        <w:tc>
          <w:tcPr>
            <w:tcW w:w="266" w:type="pct"/>
            <w:vMerge/>
            <w:tcBorders>
              <w:bottom w:val="single" w:sz="4" w:space="0" w:color="auto"/>
            </w:tcBorders>
            <w:shd w:val="clear" w:color="auto" w:fill="auto"/>
            <w:vAlign w:val="center"/>
          </w:tcPr>
          <w:p w14:paraId="7D5441A8" w14:textId="77777777" w:rsidR="001D68A7" w:rsidRPr="001D68A7" w:rsidRDefault="001D68A7" w:rsidP="001D68A7"/>
        </w:tc>
        <w:tc>
          <w:tcPr>
            <w:tcW w:w="582" w:type="pct"/>
            <w:vMerge/>
            <w:tcBorders>
              <w:bottom w:val="single" w:sz="4" w:space="0" w:color="auto"/>
            </w:tcBorders>
            <w:shd w:val="clear" w:color="auto" w:fill="auto"/>
          </w:tcPr>
          <w:p w14:paraId="2467C0A5" w14:textId="77777777" w:rsidR="001D68A7" w:rsidRPr="001D68A7" w:rsidRDefault="001D68A7" w:rsidP="001D68A7"/>
        </w:tc>
        <w:tc>
          <w:tcPr>
            <w:tcW w:w="259" w:type="pct"/>
            <w:vMerge/>
            <w:tcBorders>
              <w:bottom w:val="single" w:sz="4" w:space="0" w:color="auto"/>
            </w:tcBorders>
            <w:shd w:val="clear" w:color="auto" w:fill="auto"/>
            <w:vAlign w:val="center"/>
          </w:tcPr>
          <w:p w14:paraId="3B564219" w14:textId="77777777" w:rsidR="001D68A7" w:rsidRPr="001D68A7" w:rsidRDefault="001D68A7" w:rsidP="001D68A7"/>
        </w:tc>
        <w:tc>
          <w:tcPr>
            <w:tcW w:w="221" w:type="pct"/>
            <w:vMerge/>
            <w:tcBorders>
              <w:bottom w:val="single" w:sz="4" w:space="0" w:color="auto"/>
            </w:tcBorders>
            <w:vAlign w:val="center"/>
          </w:tcPr>
          <w:p w14:paraId="77328FD9" w14:textId="77777777" w:rsidR="001D68A7" w:rsidRPr="001D68A7" w:rsidRDefault="001D68A7" w:rsidP="001D68A7"/>
        </w:tc>
        <w:tc>
          <w:tcPr>
            <w:tcW w:w="134" w:type="pct"/>
            <w:tcBorders>
              <w:bottom w:val="single" w:sz="4" w:space="0" w:color="auto"/>
            </w:tcBorders>
            <w:shd w:val="clear" w:color="auto" w:fill="auto"/>
            <w:vAlign w:val="center"/>
          </w:tcPr>
          <w:p w14:paraId="69C55EB5" w14:textId="77777777" w:rsidR="001D68A7" w:rsidRPr="001D68A7" w:rsidRDefault="001D68A7" w:rsidP="001D68A7">
            <w:r w:rsidRPr="001D68A7">
              <w:t>-</w:t>
            </w:r>
          </w:p>
        </w:tc>
        <w:tc>
          <w:tcPr>
            <w:tcW w:w="206" w:type="pct"/>
            <w:gridSpan w:val="2"/>
            <w:tcBorders>
              <w:bottom w:val="single" w:sz="4" w:space="0" w:color="auto"/>
            </w:tcBorders>
            <w:shd w:val="clear" w:color="auto" w:fill="auto"/>
            <w:vAlign w:val="center"/>
          </w:tcPr>
          <w:p w14:paraId="53CF2EBA" w14:textId="77777777" w:rsidR="001D68A7" w:rsidRPr="001D68A7" w:rsidRDefault="001D68A7" w:rsidP="001D68A7">
            <w:r w:rsidRPr="001D68A7">
              <w:t>-</w:t>
            </w:r>
          </w:p>
        </w:tc>
        <w:tc>
          <w:tcPr>
            <w:tcW w:w="170" w:type="pct"/>
            <w:tcBorders>
              <w:bottom w:val="single" w:sz="4" w:space="0" w:color="auto"/>
            </w:tcBorders>
            <w:shd w:val="clear" w:color="auto" w:fill="auto"/>
            <w:vAlign w:val="center"/>
          </w:tcPr>
          <w:p w14:paraId="4E4081C4" w14:textId="77777777" w:rsidR="001D68A7" w:rsidRPr="001D68A7" w:rsidRDefault="001D68A7" w:rsidP="001D68A7">
            <w:r w:rsidRPr="001D68A7">
              <w:t>-</w:t>
            </w:r>
          </w:p>
        </w:tc>
        <w:tc>
          <w:tcPr>
            <w:tcW w:w="170" w:type="pct"/>
            <w:tcBorders>
              <w:bottom w:val="single" w:sz="4" w:space="0" w:color="auto"/>
            </w:tcBorders>
            <w:shd w:val="clear" w:color="auto" w:fill="auto"/>
            <w:vAlign w:val="center"/>
          </w:tcPr>
          <w:p w14:paraId="1BBF2122" w14:textId="77777777" w:rsidR="001D68A7" w:rsidRPr="001D68A7" w:rsidRDefault="001D68A7" w:rsidP="001D68A7">
            <w:r w:rsidRPr="001D68A7">
              <w:t>-</w:t>
            </w:r>
          </w:p>
        </w:tc>
        <w:tc>
          <w:tcPr>
            <w:tcW w:w="170" w:type="pct"/>
            <w:tcBorders>
              <w:bottom w:val="single" w:sz="4" w:space="0" w:color="auto"/>
            </w:tcBorders>
            <w:shd w:val="clear" w:color="auto" w:fill="auto"/>
            <w:vAlign w:val="center"/>
          </w:tcPr>
          <w:p w14:paraId="0E66E288" w14:textId="77777777" w:rsidR="001D68A7" w:rsidRPr="001D68A7" w:rsidRDefault="001D68A7" w:rsidP="001D68A7">
            <w:r w:rsidRPr="001D68A7">
              <w:t>-</w:t>
            </w:r>
          </w:p>
        </w:tc>
        <w:tc>
          <w:tcPr>
            <w:tcW w:w="178" w:type="pct"/>
            <w:vMerge/>
            <w:tcBorders>
              <w:bottom w:val="single" w:sz="4" w:space="0" w:color="auto"/>
            </w:tcBorders>
            <w:shd w:val="clear" w:color="auto" w:fill="auto"/>
            <w:vAlign w:val="center"/>
          </w:tcPr>
          <w:p w14:paraId="1C0D3255" w14:textId="77777777" w:rsidR="001D68A7" w:rsidRPr="001D68A7" w:rsidRDefault="001D68A7" w:rsidP="001D68A7"/>
        </w:tc>
        <w:tc>
          <w:tcPr>
            <w:tcW w:w="178" w:type="pct"/>
            <w:vMerge/>
            <w:tcBorders>
              <w:bottom w:val="single" w:sz="4" w:space="0" w:color="auto"/>
            </w:tcBorders>
            <w:shd w:val="clear" w:color="auto" w:fill="auto"/>
            <w:vAlign w:val="center"/>
          </w:tcPr>
          <w:p w14:paraId="41509FD3" w14:textId="77777777" w:rsidR="001D68A7" w:rsidRPr="001D68A7" w:rsidRDefault="001D68A7" w:rsidP="001D68A7"/>
        </w:tc>
        <w:tc>
          <w:tcPr>
            <w:tcW w:w="178" w:type="pct"/>
            <w:vMerge/>
            <w:tcBorders>
              <w:bottom w:val="single" w:sz="4" w:space="0" w:color="auto"/>
            </w:tcBorders>
            <w:shd w:val="clear" w:color="auto" w:fill="auto"/>
            <w:vAlign w:val="center"/>
          </w:tcPr>
          <w:p w14:paraId="4D103D4A" w14:textId="77777777" w:rsidR="001D68A7" w:rsidRPr="001D68A7" w:rsidRDefault="001D68A7" w:rsidP="001D68A7"/>
        </w:tc>
        <w:tc>
          <w:tcPr>
            <w:tcW w:w="223" w:type="pct"/>
            <w:vMerge/>
            <w:tcBorders>
              <w:bottom w:val="single" w:sz="4" w:space="0" w:color="auto"/>
            </w:tcBorders>
            <w:vAlign w:val="center"/>
          </w:tcPr>
          <w:p w14:paraId="030C1F58" w14:textId="77777777" w:rsidR="001D68A7" w:rsidRPr="001D68A7" w:rsidRDefault="001D68A7" w:rsidP="001D68A7"/>
        </w:tc>
        <w:tc>
          <w:tcPr>
            <w:tcW w:w="223" w:type="pct"/>
            <w:vMerge/>
            <w:tcBorders>
              <w:bottom w:val="single" w:sz="4" w:space="0" w:color="auto"/>
            </w:tcBorders>
            <w:vAlign w:val="center"/>
          </w:tcPr>
          <w:p w14:paraId="031B362F" w14:textId="77777777" w:rsidR="001D68A7" w:rsidRPr="001D68A7" w:rsidRDefault="001D68A7" w:rsidP="001D68A7"/>
        </w:tc>
        <w:tc>
          <w:tcPr>
            <w:tcW w:w="210" w:type="pct"/>
            <w:vMerge/>
            <w:tcBorders>
              <w:bottom w:val="single" w:sz="4" w:space="0" w:color="auto"/>
            </w:tcBorders>
            <w:vAlign w:val="center"/>
          </w:tcPr>
          <w:p w14:paraId="45FA59EE" w14:textId="77777777" w:rsidR="001D68A7" w:rsidRPr="001D68A7" w:rsidRDefault="001D68A7" w:rsidP="001D68A7"/>
        </w:tc>
        <w:tc>
          <w:tcPr>
            <w:tcW w:w="391" w:type="pct"/>
            <w:vMerge/>
            <w:tcBorders>
              <w:bottom w:val="single" w:sz="4" w:space="0" w:color="auto"/>
            </w:tcBorders>
            <w:shd w:val="clear" w:color="auto" w:fill="auto"/>
          </w:tcPr>
          <w:p w14:paraId="3058DA6C" w14:textId="77777777" w:rsidR="001D68A7" w:rsidRPr="001D68A7" w:rsidRDefault="001D68A7" w:rsidP="001D68A7"/>
        </w:tc>
      </w:tr>
      <w:tr w:rsidR="001D68A7" w:rsidRPr="001D68A7" w14:paraId="2D74474B" w14:textId="77777777" w:rsidTr="00E317CA">
        <w:trPr>
          <w:trHeight w:val="115"/>
        </w:trPr>
        <w:tc>
          <w:tcPr>
            <w:tcW w:w="156" w:type="pct"/>
            <w:vMerge w:val="restart"/>
            <w:shd w:val="clear" w:color="auto" w:fill="auto"/>
          </w:tcPr>
          <w:p w14:paraId="74B34718" w14:textId="77777777" w:rsidR="001D68A7" w:rsidRPr="001D68A7" w:rsidRDefault="001D68A7" w:rsidP="001D68A7">
            <w:pPr>
              <w:rPr>
                <w:rFonts w:eastAsia="Calibri"/>
              </w:rPr>
            </w:pPr>
            <w:r w:rsidRPr="001D68A7">
              <w:rPr>
                <w:rFonts w:eastAsia="Calibri"/>
              </w:rPr>
              <w:t>1.4.</w:t>
            </w:r>
          </w:p>
        </w:tc>
        <w:tc>
          <w:tcPr>
            <w:tcW w:w="1085" w:type="pct"/>
            <w:vMerge w:val="restart"/>
            <w:shd w:val="clear" w:color="auto" w:fill="auto"/>
          </w:tcPr>
          <w:p w14:paraId="1CBB5C48" w14:textId="77777777" w:rsidR="001D68A7" w:rsidRPr="001D68A7" w:rsidRDefault="001D68A7" w:rsidP="001D68A7">
            <w:pPr>
              <w:rPr>
                <w:rFonts w:eastAsia="Calibri"/>
              </w:rPr>
            </w:pPr>
            <w:r w:rsidRPr="001D68A7">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5ACFF3AC" w14:textId="77777777" w:rsidR="001D68A7" w:rsidRPr="001D68A7" w:rsidRDefault="001D68A7" w:rsidP="001D68A7">
            <w:r w:rsidRPr="001D68A7">
              <w:t>2023-2030</w:t>
            </w:r>
          </w:p>
        </w:tc>
        <w:tc>
          <w:tcPr>
            <w:tcW w:w="582" w:type="pct"/>
            <w:shd w:val="clear" w:color="auto" w:fill="auto"/>
          </w:tcPr>
          <w:p w14:paraId="76C3EC31"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549046B" w14:textId="77777777" w:rsidR="001D68A7" w:rsidRPr="001D68A7" w:rsidRDefault="001D68A7" w:rsidP="001D68A7">
            <w:r w:rsidRPr="001D68A7">
              <w:t>3712,7</w:t>
            </w:r>
          </w:p>
        </w:tc>
        <w:tc>
          <w:tcPr>
            <w:tcW w:w="221" w:type="pct"/>
            <w:tcBorders>
              <w:top w:val="nil"/>
              <w:left w:val="nil"/>
              <w:bottom w:val="single" w:sz="8" w:space="0" w:color="auto"/>
              <w:right w:val="single" w:sz="8" w:space="0" w:color="auto"/>
            </w:tcBorders>
            <w:shd w:val="clear" w:color="auto" w:fill="auto"/>
            <w:vAlign w:val="center"/>
          </w:tcPr>
          <w:p w14:paraId="6D3B5702" w14:textId="77777777" w:rsidR="001D68A7" w:rsidRPr="001D68A7" w:rsidRDefault="001D68A7" w:rsidP="001D68A7">
            <w:r w:rsidRPr="001D68A7">
              <w:t>1087,3</w:t>
            </w:r>
          </w:p>
        </w:tc>
        <w:tc>
          <w:tcPr>
            <w:tcW w:w="850" w:type="pct"/>
            <w:gridSpan w:val="6"/>
            <w:tcBorders>
              <w:top w:val="nil"/>
              <w:left w:val="nil"/>
              <w:bottom w:val="single" w:sz="8" w:space="0" w:color="auto"/>
              <w:right w:val="single" w:sz="8" w:space="0" w:color="auto"/>
            </w:tcBorders>
            <w:shd w:val="clear" w:color="auto" w:fill="auto"/>
            <w:vAlign w:val="center"/>
          </w:tcPr>
          <w:p w14:paraId="1885D546" w14:textId="77777777" w:rsidR="001D68A7" w:rsidRPr="001D68A7" w:rsidRDefault="001D68A7" w:rsidP="001D68A7">
            <w:r w:rsidRPr="001D68A7">
              <w:t>1928,0</w:t>
            </w:r>
          </w:p>
        </w:tc>
        <w:tc>
          <w:tcPr>
            <w:tcW w:w="178" w:type="pct"/>
            <w:tcBorders>
              <w:top w:val="nil"/>
              <w:left w:val="nil"/>
              <w:bottom w:val="single" w:sz="8" w:space="0" w:color="auto"/>
              <w:right w:val="single" w:sz="8" w:space="0" w:color="auto"/>
            </w:tcBorders>
            <w:shd w:val="clear" w:color="auto" w:fill="auto"/>
            <w:vAlign w:val="center"/>
          </w:tcPr>
          <w:p w14:paraId="6153A77C"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614D1DB5"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6679848A" w14:textId="77777777" w:rsidR="001D68A7" w:rsidRPr="001D68A7" w:rsidRDefault="001D68A7" w:rsidP="001D68A7">
            <w:r w:rsidRPr="001D68A7">
              <w:t>0,0</w:t>
            </w:r>
          </w:p>
        </w:tc>
        <w:tc>
          <w:tcPr>
            <w:tcW w:w="223" w:type="pct"/>
            <w:vAlign w:val="center"/>
          </w:tcPr>
          <w:p w14:paraId="5EDE8F87" w14:textId="77777777" w:rsidR="001D68A7" w:rsidRPr="001D68A7" w:rsidRDefault="001D68A7" w:rsidP="001D68A7">
            <w:r w:rsidRPr="001D68A7">
              <w:t>0,0</w:t>
            </w:r>
          </w:p>
        </w:tc>
        <w:tc>
          <w:tcPr>
            <w:tcW w:w="223" w:type="pct"/>
            <w:vAlign w:val="center"/>
          </w:tcPr>
          <w:p w14:paraId="1B350F61" w14:textId="77777777" w:rsidR="001D68A7" w:rsidRPr="001D68A7" w:rsidRDefault="001D68A7" w:rsidP="001D68A7">
            <w:r w:rsidRPr="001D68A7">
              <w:t>0,0</w:t>
            </w:r>
          </w:p>
        </w:tc>
        <w:tc>
          <w:tcPr>
            <w:tcW w:w="210" w:type="pct"/>
            <w:vAlign w:val="center"/>
          </w:tcPr>
          <w:p w14:paraId="5D9BADD7" w14:textId="77777777" w:rsidR="001D68A7" w:rsidRPr="001D68A7" w:rsidRDefault="001D68A7" w:rsidP="001D68A7">
            <w:r w:rsidRPr="001D68A7">
              <w:t>0,0</w:t>
            </w:r>
          </w:p>
        </w:tc>
        <w:tc>
          <w:tcPr>
            <w:tcW w:w="391" w:type="pct"/>
            <w:vMerge w:val="restart"/>
            <w:shd w:val="clear" w:color="auto" w:fill="auto"/>
          </w:tcPr>
          <w:p w14:paraId="3868F463" w14:textId="77777777" w:rsidR="001D68A7" w:rsidRPr="001D68A7" w:rsidRDefault="001D68A7" w:rsidP="001D68A7"/>
        </w:tc>
      </w:tr>
      <w:tr w:rsidR="001D68A7" w:rsidRPr="001D68A7" w14:paraId="4E9D8378" w14:textId="77777777" w:rsidTr="00E317CA">
        <w:trPr>
          <w:trHeight w:val="115"/>
        </w:trPr>
        <w:tc>
          <w:tcPr>
            <w:tcW w:w="156" w:type="pct"/>
            <w:vMerge/>
            <w:shd w:val="clear" w:color="auto" w:fill="auto"/>
          </w:tcPr>
          <w:p w14:paraId="60DFCD1B" w14:textId="77777777" w:rsidR="001D68A7" w:rsidRPr="001D68A7" w:rsidRDefault="001D68A7" w:rsidP="001D68A7">
            <w:pPr>
              <w:rPr>
                <w:rFonts w:eastAsia="Calibri"/>
              </w:rPr>
            </w:pPr>
          </w:p>
        </w:tc>
        <w:tc>
          <w:tcPr>
            <w:tcW w:w="1085" w:type="pct"/>
            <w:vMerge/>
            <w:shd w:val="clear" w:color="auto" w:fill="auto"/>
          </w:tcPr>
          <w:p w14:paraId="04CC5BE1" w14:textId="77777777" w:rsidR="001D68A7" w:rsidRPr="001D68A7" w:rsidRDefault="001D68A7" w:rsidP="001D68A7">
            <w:pPr>
              <w:rPr>
                <w:rFonts w:eastAsia="Calibri"/>
              </w:rPr>
            </w:pPr>
          </w:p>
        </w:tc>
        <w:tc>
          <w:tcPr>
            <w:tcW w:w="266" w:type="pct"/>
            <w:vMerge/>
            <w:shd w:val="clear" w:color="auto" w:fill="auto"/>
            <w:vAlign w:val="center"/>
          </w:tcPr>
          <w:p w14:paraId="2EED7CC3" w14:textId="77777777" w:rsidR="001D68A7" w:rsidRPr="001D68A7" w:rsidRDefault="001D68A7" w:rsidP="001D68A7"/>
        </w:tc>
        <w:tc>
          <w:tcPr>
            <w:tcW w:w="582" w:type="pct"/>
            <w:shd w:val="clear" w:color="auto" w:fill="auto"/>
          </w:tcPr>
          <w:p w14:paraId="67D81D41"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8E72D56" w14:textId="77777777" w:rsidR="001D68A7" w:rsidRPr="001D68A7" w:rsidRDefault="001D68A7" w:rsidP="001D68A7">
            <w:r w:rsidRPr="001D68A7">
              <w:t>3712,7</w:t>
            </w:r>
          </w:p>
        </w:tc>
        <w:tc>
          <w:tcPr>
            <w:tcW w:w="221" w:type="pct"/>
            <w:tcBorders>
              <w:top w:val="nil"/>
              <w:left w:val="nil"/>
              <w:bottom w:val="single" w:sz="8" w:space="0" w:color="auto"/>
              <w:right w:val="single" w:sz="8" w:space="0" w:color="auto"/>
            </w:tcBorders>
            <w:shd w:val="clear" w:color="auto" w:fill="auto"/>
            <w:vAlign w:val="center"/>
          </w:tcPr>
          <w:p w14:paraId="07C33D92" w14:textId="77777777" w:rsidR="001D68A7" w:rsidRPr="001D68A7" w:rsidRDefault="001D68A7" w:rsidP="001D68A7">
            <w:r w:rsidRPr="001D68A7">
              <w:t>1087,3</w:t>
            </w:r>
          </w:p>
        </w:tc>
        <w:tc>
          <w:tcPr>
            <w:tcW w:w="850" w:type="pct"/>
            <w:gridSpan w:val="6"/>
            <w:tcBorders>
              <w:top w:val="nil"/>
              <w:left w:val="nil"/>
              <w:bottom w:val="single" w:sz="8" w:space="0" w:color="auto"/>
              <w:right w:val="single" w:sz="8" w:space="0" w:color="auto"/>
            </w:tcBorders>
            <w:shd w:val="clear" w:color="auto" w:fill="auto"/>
            <w:vAlign w:val="center"/>
          </w:tcPr>
          <w:p w14:paraId="681DD125" w14:textId="77777777" w:rsidR="001D68A7" w:rsidRPr="001D68A7" w:rsidRDefault="001D68A7" w:rsidP="001D68A7">
            <w:r w:rsidRPr="001D68A7">
              <w:t>1928,0</w:t>
            </w:r>
          </w:p>
        </w:tc>
        <w:tc>
          <w:tcPr>
            <w:tcW w:w="178" w:type="pct"/>
            <w:tcBorders>
              <w:top w:val="nil"/>
              <w:left w:val="nil"/>
              <w:bottom w:val="single" w:sz="8" w:space="0" w:color="auto"/>
              <w:right w:val="single" w:sz="8" w:space="0" w:color="auto"/>
            </w:tcBorders>
            <w:shd w:val="clear" w:color="auto" w:fill="auto"/>
            <w:vAlign w:val="center"/>
          </w:tcPr>
          <w:p w14:paraId="5AED60BE"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5FA52CDE"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5EB7244D" w14:textId="77777777" w:rsidR="001D68A7" w:rsidRPr="001D68A7" w:rsidRDefault="001D68A7" w:rsidP="001D68A7">
            <w:r w:rsidRPr="001D68A7">
              <w:t>0,0</w:t>
            </w:r>
          </w:p>
        </w:tc>
        <w:tc>
          <w:tcPr>
            <w:tcW w:w="223" w:type="pct"/>
            <w:vAlign w:val="center"/>
          </w:tcPr>
          <w:p w14:paraId="32F88E24" w14:textId="77777777" w:rsidR="001D68A7" w:rsidRPr="001D68A7" w:rsidRDefault="001D68A7" w:rsidP="001D68A7">
            <w:r w:rsidRPr="001D68A7">
              <w:t>0,0</w:t>
            </w:r>
          </w:p>
        </w:tc>
        <w:tc>
          <w:tcPr>
            <w:tcW w:w="223" w:type="pct"/>
            <w:vAlign w:val="center"/>
          </w:tcPr>
          <w:p w14:paraId="0471D1B3" w14:textId="77777777" w:rsidR="001D68A7" w:rsidRPr="001D68A7" w:rsidRDefault="001D68A7" w:rsidP="001D68A7">
            <w:r w:rsidRPr="001D68A7">
              <w:t>0,0</w:t>
            </w:r>
          </w:p>
        </w:tc>
        <w:tc>
          <w:tcPr>
            <w:tcW w:w="210" w:type="pct"/>
            <w:vAlign w:val="center"/>
          </w:tcPr>
          <w:p w14:paraId="1D86729B" w14:textId="77777777" w:rsidR="001D68A7" w:rsidRPr="001D68A7" w:rsidRDefault="001D68A7" w:rsidP="001D68A7">
            <w:r w:rsidRPr="001D68A7">
              <w:t>0,0</w:t>
            </w:r>
          </w:p>
        </w:tc>
        <w:tc>
          <w:tcPr>
            <w:tcW w:w="391" w:type="pct"/>
            <w:vMerge/>
            <w:shd w:val="clear" w:color="auto" w:fill="auto"/>
          </w:tcPr>
          <w:p w14:paraId="49E76F16" w14:textId="77777777" w:rsidR="001D68A7" w:rsidRPr="001D68A7" w:rsidRDefault="001D68A7" w:rsidP="001D68A7"/>
        </w:tc>
      </w:tr>
      <w:tr w:rsidR="001D68A7" w:rsidRPr="001D68A7" w14:paraId="17E5BBD3" w14:textId="77777777" w:rsidTr="00E317CA">
        <w:trPr>
          <w:trHeight w:val="115"/>
        </w:trPr>
        <w:tc>
          <w:tcPr>
            <w:tcW w:w="156" w:type="pct"/>
            <w:vMerge/>
            <w:shd w:val="clear" w:color="auto" w:fill="auto"/>
          </w:tcPr>
          <w:p w14:paraId="0BC982B1" w14:textId="77777777" w:rsidR="001D68A7" w:rsidRPr="001D68A7" w:rsidRDefault="001D68A7" w:rsidP="001D68A7">
            <w:pPr>
              <w:rPr>
                <w:rFonts w:eastAsia="Calibri"/>
              </w:rPr>
            </w:pPr>
          </w:p>
        </w:tc>
        <w:tc>
          <w:tcPr>
            <w:tcW w:w="1085" w:type="pct"/>
            <w:vMerge/>
            <w:shd w:val="clear" w:color="auto" w:fill="auto"/>
          </w:tcPr>
          <w:p w14:paraId="4CA76996" w14:textId="77777777" w:rsidR="001D68A7" w:rsidRPr="001D68A7" w:rsidRDefault="001D68A7" w:rsidP="001D68A7">
            <w:pPr>
              <w:rPr>
                <w:rFonts w:eastAsia="Calibri"/>
              </w:rPr>
            </w:pPr>
          </w:p>
        </w:tc>
        <w:tc>
          <w:tcPr>
            <w:tcW w:w="266" w:type="pct"/>
            <w:vMerge/>
            <w:shd w:val="clear" w:color="auto" w:fill="auto"/>
            <w:vAlign w:val="center"/>
          </w:tcPr>
          <w:p w14:paraId="4D8A7C8D" w14:textId="77777777" w:rsidR="001D68A7" w:rsidRPr="001D68A7" w:rsidRDefault="001D68A7" w:rsidP="001D68A7"/>
        </w:tc>
        <w:tc>
          <w:tcPr>
            <w:tcW w:w="582" w:type="pct"/>
            <w:shd w:val="clear" w:color="auto" w:fill="auto"/>
          </w:tcPr>
          <w:p w14:paraId="54D91DFD"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8605AEA" w14:textId="77777777" w:rsidR="001D68A7" w:rsidRPr="001D68A7" w:rsidRDefault="001D68A7" w:rsidP="001D68A7">
            <w:r w:rsidRPr="001D68A7">
              <w:t>3712,7</w:t>
            </w:r>
          </w:p>
        </w:tc>
        <w:tc>
          <w:tcPr>
            <w:tcW w:w="221" w:type="pct"/>
            <w:tcBorders>
              <w:top w:val="nil"/>
              <w:left w:val="nil"/>
              <w:bottom w:val="single" w:sz="8" w:space="0" w:color="auto"/>
              <w:right w:val="single" w:sz="8" w:space="0" w:color="auto"/>
            </w:tcBorders>
            <w:shd w:val="clear" w:color="auto" w:fill="auto"/>
            <w:vAlign w:val="center"/>
          </w:tcPr>
          <w:p w14:paraId="138C7AFB" w14:textId="77777777" w:rsidR="001D68A7" w:rsidRPr="001D68A7" w:rsidRDefault="001D68A7" w:rsidP="001D68A7">
            <w:r w:rsidRPr="001D68A7">
              <w:t>1087,3</w:t>
            </w:r>
          </w:p>
        </w:tc>
        <w:tc>
          <w:tcPr>
            <w:tcW w:w="850" w:type="pct"/>
            <w:gridSpan w:val="6"/>
            <w:tcBorders>
              <w:top w:val="nil"/>
              <w:left w:val="nil"/>
              <w:bottom w:val="single" w:sz="8" w:space="0" w:color="auto"/>
              <w:right w:val="single" w:sz="8" w:space="0" w:color="auto"/>
            </w:tcBorders>
            <w:shd w:val="clear" w:color="auto" w:fill="auto"/>
            <w:vAlign w:val="center"/>
          </w:tcPr>
          <w:p w14:paraId="0F56BCF6" w14:textId="77777777" w:rsidR="001D68A7" w:rsidRPr="001D68A7" w:rsidRDefault="001D68A7" w:rsidP="001D68A7">
            <w:r w:rsidRPr="001D68A7">
              <w:t>1928,0</w:t>
            </w:r>
          </w:p>
        </w:tc>
        <w:tc>
          <w:tcPr>
            <w:tcW w:w="178" w:type="pct"/>
            <w:tcBorders>
              <w:top w:val="nil"/>
              <w:left w:val="nil"/>
              <w:bottom w:val="single" w:sz="8" w:space="0" w:color="auto"/>
              <w:right w:val="single" w:sz="8" w:space="0" w:color="auto"/>
            </w:tcBorders>
            <w:shd w:val="clear" w:color="auto" w:fill="auto"/>
            <w:vAlign w:val="center"/>
          </w:tcPr>
          <w:p w14:paraId="0D9BF1AD"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32933830" w14:textId="77777777" w:rsidR="001D68A7" w:rsidRPr="001D68A7" w:rsidRDefault="001D68A7" w:rsidP="001D68A7">
            <w:r w:rsidRPr="001D68A7">
              <w:t>348,7</w:t>
            </w:r>
          </w:p>
        </w:tc>
        <w:tc>
          <w:tcPr>
            <w:tcW w:w="178" w:type="pct"/>
            <w:tcBorders>
              <w:top w:val="nil"/>
              <w:left w:val="nil"/>
              <w:bottom w:val="single" w:sz="8" w:space="0" w:color="auto"/>
              <w:right w:val="single" w:sz="8" w:space="0" w:color="auto"/>
            </w:tcBorders>
            <w:shd w:val="clear" w:color="auto" w:fill="auto"/>
            <w:vAlign w:val="center"/>
          </w:tcPr>
          <w:p w14:paraId="54DF6812" w14:textId="77777777" w:rsidR="001D68A7" w:rsidRPr="001D68A7" w:rsidRDefault="001D68A7" w:rsidP="001D68A7">
            <w:r w:rsidRPr="001D68A7">
              <w:t>0,0</w:t>
            </w:r>
          </w:p>
        </w:tc>
        <w:tc>
          <w:tcPr>
            <w:tcW w:w="223" w:type="pct"/>
            <w:vAlign w:val="center"/>
          </w:tcPr>
          <w:p w14:paraId="19A86431" w14:textId="77777777" w:rsidR="001D68A7" w:rsidRPr="001D68A7" w:rsidRDefault="001D68A7" w:rsidP="001D68A7">
            <w:r w:rsidRPr="001D68A7">
              <w:t>0,0</w:t>
            </w:r>
          </w:p>
        </w:tc>
        <w:tc>
          <w:tcPr>
            <w:tcW w:w="223" w:type="pct"/>
            <w:vAlign w:val="center"/>
          </w:tcPr>
          <w:p w14:paraId="6C18639F" w14:textId="77777777" w:rsidR="001D68A7" w:rsidRPr="001D68A7" w:rsidRDefault="001D68A7" w:rsidP="001D68A7">
            <w:r w:rsidRPr="001D68A7">
              <w:t>0,0</w:t>
            </w:r>
          </w:p>
        </w:tc>
        <w:tc>
          <w:tcPr>
            <w:tcW w:w="210" w:type="pct"/>
            <w:vAlign w:val="center"/>
          </w:tcPr>
          <w:p w14:paraId="7EB2B0F6" w14:textId="77777777" w:rsidR="001D68A7" w:rsidRPr="001D68A7" w:rsidRDefault="001D68A7" w:rsidP="001D68A7">
            <w:r w:rsidRPr="001D68A7">
              <w:t>0,0</w:t>
            </w:r>
          </w:p>
        </w:tc>
        <w:tc>
          <w:tcPr>
            <w:tcW w:w="391" w:type="pct"/>
            <w:shd w:val="clear" w:color="auto" w:fill="auto"/>
          </w:tcPr>
          <w:p w14:paraId="283BC448" w14:textId="77777777" w:rsidR="001D68A7" w:rsidRPr="001D68A7" w:rsidRDefault="001D68A7" w:rsidP="001D68A7">
            <w:r w:rsidRPr="001D68A7">
              <w:t xml:space="preserve">Администрация г.о. Лыткарино </w:t>
            </w:r>
          </w:p>
        </w:tc>
      </w:tr>
      <w:tr w:rsidR="001D68A7" w:rsidRPr="001D68A7" w14:paraId="176BDF2F" w14:textId="77777777" w:rsidTr="00E317CA">
        <w:trPr>
          <w:trHeight w:val="115"/>
        </w:trPr>
        <w:tc>
          <w:tcPr>
            <w:tcW w:w="156" w:type="pct"/>
            <w:vMerge/>
            <w:shd w:val="clear" w:color="auto" w:fill="auto"/>
          </w:tcPr>
          <w:p w14:paraId="636353EF" w14:textId="77777777" w:rsidR="001D68A7" w:rsidRPr="001D68A7" w:rsidRDefault="001D68A7" w:rsidP="001D68A7">
            <w:pPr>
              <w:rPr>
                <w:rFonts w:eastAsia="Calibri"/>
              </w:rPr>
            </w:pPr>
          </w:p>
        </w:tc>
        <w:tc>
          <w:tcPr>
            <w:tcW w:w="1085" w:type="pct"/>
            <w:vMerge/>
            <w:shd w:val="clear" w:color="auto" w:fill="auto"/>
          </w:tcPr>
          <w:p w14:paraId="7497E032" w14:textId="77777777" w:rsidR="001D68A7" w:rsidRPr="001D68A7" w:rsidRDefault="001D68A7" w:rsidP="001D68A7">
            <w:pPr>
              <w:rPr>
                <w:rFonts w:eastAsia="Calibri"/>
              </w:rPr>
            </w:pPr>
          </w:p>
        </w:tc>
        <w:tc>
          <w:tcPr>
            <w:tcW w:w="266" w:type="pct"/>
            <w:vMerge/>
            <w:shd w:val="clear" w:color="auto" w:fill="auto"/>
            <w:vAlign w:val="center"/>
          </w:tcPr>
          <w:p w14:paraId="0180DF58" w14:textId="77777777" w:rsidR="001D68A7" w:rsidRPr="001D68A7" w:rsidRDefault="001D68A7" w:rsidP="001D68A7"/>
        </w:tc>
        <w:tc>
          <w:tcPr>
            <w:tcW w:w="582" w:type="pct"/>
            <w:shd w:val="clear" w:color="auto" w:fill="auto"/>
          </w:tcPr>
          <w:p w14:paraId="4804EC24"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FE3EB41"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65C52189"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56A46799"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C2748D2"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0A21A43E"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7A68D0E" w14:textId="77777777" w:rsidR="001D68A7" w:rsidRPr="001D68A7" w:rsidRDefault="001D68A7" w:rsidP="001D68A7">
            <w:r w:rsidRPr="001D68A7">
              <w:t>0,0</w:t>
            </w:r>
          </w:p>
        </w:tc>
        <w:tc>
          <w:tcPr>
            <w:tcW w:w="223" w:type="pct"/>
            <w:vAlign w:val="center"/>
          </w:tcPr>
          <w:p w14:paraId="5B7E2435" w14:textId="77777777" w:rsidR="001D68A7" w:rsidRPr="001D68A7" w:rsidRDefault="001D68A7" w:rsidP="001D68A7">
            <w:r w:rsidRPr="001D68A7">
              <w:t>0,0</w:t>
            </w:r>
          </w:p>
        </w:tc>
        <w:tc>
          <w:tcPr>
            <w:tcW w:w="223" w:type="pct"/>
            <w:vAlign w:val="center"/>
          </w:tcPr>
          <w:p w14:paraId="113FE218" w14:textId="77777777" w:rsidR="001D68A7" w:rsidRPr="001D68A7" w:rsidRDefault="001D68A7" w:rsidP="001D68A7">
            <w:r w:rsidRPr="001D68A7">
              <w:t>0,0</w:t>
            </w:r>
          </w:p>
        </w:tc>
        <w:tc>
          <w:tcPr>
            <w:tcW w:w="210" w:type="pct"/>
            <w:vAlign w:val="center"/>
          </w:tcPr>
          <w:p w14:paraId="5AD16837" w14:textId="77777777" w:rsidR="001D68A7" w:rsidRPr="001D68A7" w:rsidRDefault="001D68A7" w:rsidP="001D68A7">
            <w:r w:rsidRPr="001D68A7">
              <w:t>0,0</w:t>
            </w:r>
          </w:p>
        </w:tc>
        <w:tc>
          <w:tcPr>
            <w:tcW w:w="391" w:type="pct"/>
            <w:shd w:val="clear" w:color="auto" w:fill="auto"/>
          </w:tcPr>
          <w:p w14:paraId="2E97FA58" w14:textId="77777777" w:rsidR="001D68A7" w:rsidRPr="001D68A7" w:rsidRDefault="001D68A7" w:rsidP="001D68A7">
            <w:r w:rsidRPr="001D68A7">
              <w:t>МКУ «Управление обеспечения деятельности Админист</w:t>
            </w:r>
            <w:r w:rsidRPr="001D68A7">
              <w:lastRenderedPageBreak/>
              <w:t xml:space="preserve">рации города Лыткарино» </w:t>
            </w:r>
          </w:p>
        </w:tc>
      </w:tr>
      <w:tr w:rsidR="001D68A7" w:rsidRPr="001D68A7" w14:paraId="72638A37" w14:textId="77777777" w:rsidTr="00E317CA">
        <w:trPr>
          <w:trHeight w:val="70"/>
        </w:trPr>
        <w:tc>
          <w:tcPr>
            <w:tcW w:w="156" w:type="pct"/>
            <w:vMerge/>
            <w:shd w:val="clear" w:color="auto" w:fill="auto"/>
          </w:tcPr>
          <w:p w14:paraId="205DC00E" w14:textId="77777777" w:rsidR="001D68A7" w:rsidRPr="001D68A7" w:rsidRDefault="001D68A7" w:rsidP="001D68A7">
            <w:pPr>
              <w:rPr>
                <w:rFonts w:eastAsia="Calibri"/>
              </w:rPr>
            </w:pPr>
          </w:p>
        </w:tc>
        <w:tc>
          <w:tcPr>
            <w:tcW w:w="1085" w:type="pct"/>
            <w:vMerge w:val="restart"/>
            <w:shd w:val="clear" w:color="auto" w:fill="auto"/>
          </w:tcPr>
          <w:p w14:paraId="479D927B" w14:textId="77777777" w:rsidR="001D68A7" w:rsidRPr="001D68A7" w:rsidRDefault="001D68A7" w:rsidP="001D68A7">
            <w:pPr>
              <w:rPr>
                <w:rFonts w:eastAsia="Calibri"/>
              </w:rPr>
            </w:pPr>
            <w:r w:rsidRPr="001D68A7">
              <w:t>Результат</w:t>
            </w:r>
          </w:p>
        </w:tc>
        <w:tc>
          <w:tcPr>
            <w:tcW w:w="266" w:type="pct"/>
            <w:vMerge w:val="restart"/>
            <w:shd w:val="clear" w:color="auto" w:fill="auto"/>
            <w:vAlign w:val="center"/>
          </w:tcPr>
          <w:p w14:paraId="030957C6" w14:textId="77777777" w:rsidR="001D68A7" w:rsidRPr="001D68A7" w:rsidRDefault="001D68A7" w:rsidP="001D68A7"/>
        </w:tc>
        <w:tc>
          <w:tcPr>
            <w:tcW w:w="582" w:type="pct"/>
            <w:vMerge w:val="restart"/>
            <w:shd w:val="clear" w:color="auto" w:fill="auto"/>
          </w:tcPr>
          <w:p w14:paraId="1878E74D" w14:textId="77777777" w:rsidR="001D68A7" w:rsidRPr="001D68A7" w:rsidRDefault="001D68A7" w:rsidP="001D68A7"/>
        </w:tc>
        <w:tc>
          <w:tcPr>
            <w:tcW w:w="259" w:type="pct"/>
            <w:vMerge w:val="restart"/>
            <w:tcBorders>
              <w:top w:val="nil"/>
              <w:left w:val="nil"/>
              <w:right w:val="single" w:sz="8" w:space="0" w:color="auto"/>
            </w:tcBorders>
            <w:shd w:val="clear" w:color="auto" w:fill="auto"/>
            <w:vAlign w:val="center"/>
          </w:tcPr>
          <w:p w14:paraId="714E3A6E" w14:textId="77777777" w:rsidR="001D68A7" w:rsidRPr="001D68A7" w:rsidRDefault="001D68A7" w:rsidP="001D68A7"/>
        </w:tc>
        <w:tc>
          <w:tcPr>
            <w:tcW w:w="221" w:type="pct"/>
            <w:vMerge w:val="restart"/>
            <w:tcBorders>
              <w:top w:val="nil"/>
              <w:left w:val="nil"/>
              <w:right w:val="single" w:sz="8" w:space="0" w:color="auto"/>
            </w:tcBorders>
            <w:shd w:val="clear" w:color="auto" w:fill="auto"/>
            <w:vAlign w:val="center"/>
          </w:tcPr>
          <w:p w14:paraId="61248D6A" w14:textId="77777777" w:rsidR="001D68A7" w:rsidRPr="001D68A7" w:rsidRDefault="001D68A7" w:rsidP="001D68A7"/>
        </w:tc>
        <w:tc>
          <w:tcPr>
            <w:tcW w:w="170" w:type="pct"/>
            <w:gridSpan w:val="2"/>
            <w:vMerge w:val="restart"/>
            <w:tcBorders>
              <w:top w:val="nil"/>
              <w:left w:val="nil"/>
              <w:right w:val="single" w:sz="8" w:space="0" w:color="auto"/>
            </w:tcBorders>
            <w:shd w:val="clear" w:color="auto" w:fill="auto"/>
            <w:vAlign w:val="center"/>
          </w:tcPr>
          <w:p w14:paraId="5251F44C" w14:textId="77777777" w:rsidR="001D68A7" w:rsidRPr="001D68A7" w:rsidRDefault="001D68A7" w:rsidP="001D68A7">
            <w:r w:rsidRPr="001D68A7">
              <w:t>Год</w:t>
            </w:r>
          </w:p>
        </w:tc>
        <w:tc>
          <w:tcPr>
            <w:tcW w:w="680" w:type="pct"/>
            <w:gridSpan w:val="4"/>
            <w:tcBorders>
              <w:top w:val="nil"/>
              <w:left w:val="nil"/>
              <w:bottom w:val="single" w:sz="8" w:space="0" w:color="auto"/>
              <w:right w:val="single" w:sz="8" w:space="0" w:color="auto"/>
            </w:tcBorders>
            <w:shd w:val="clear" w:color="auto" w:fill="auto"/>
            <w:vAlign w:val="center"/>
          </w:tcPr>
          <w:p w14:paraId="2D15EAD1" w14:textId="77777777" w:rsidR="001D68A7" w:rsidRPr="001D68A7" w:rsidRDefault="001D68A7" w:rsidP="001D68A7">
            <w:r w:rsidRPr="001D68A7">
              <w:t>В том числе:</w:t>
            </w:r>
          </w:p>
        </w:tc>
        <w:tc>
          <w:tcPr>
            <w:tcW w:w="178" w:type="pct"/>
            <w:vMerge w:val="restart"/>
            <w:tcBorders>
              <w:top w:val="nil"/>
              <w:left w:val="nil"/>
              <w:right w:val="single" w:sz="8" w:space="0" w:color="auto"/>
            </w:tcBorders>
            <w:shd w:val="clear" w:color="auto" w:fill="auto"/>
            <w:vAlign w:val="center"/>
          </w:tcPr>
          <w:p w14:paraId="3CDE1A49" w14:textId="77777777" w:rsidR="001D68A7" w:rsidRPr="001D68A7" w:rsidRDefault="001D68A7" w:rsidP="001D68A7"/>
        </w:tc>
        <w:tc>
          <w:tcPr>
            <w:tcW w:w="178" w:type="pct"/>
            <w:vMerge w:val="restart"/>
            <w:tcBorders>
              <w:top w:val="nil"/>
              <w:left w:val="nil"/>
              <w:right w:val="single" w:sz="8" w:space="0" w:color="auto"/>
            </w:tcBorders>
            <w:shd w:val="clear" w:color="auto" w:fill="auto"/>
            <w:vAlign w:val="center"/>
          </w:tcPr>
          <w:p w14:paraId="2FA32B80" w14:textId="77777777" w:rsidR="001D68A7" w:rsidRPr="001D68A7" w:rsidRDefault="001D68A7" w:rsidP="001D68A7"/>
        </w:tc>
        <w:tc>
          <w:tcPr>
            <w:tcW w:w="178" w:type="pct"/>
            <w:vMerge w:val="restart"/>
            <w:tcBorders>
              <w:top w:val="nil"/>
              <w:left w:val="nil"/>
              <w:right w:val="single" w:sz="8" w:space="0" w:color="auto"/>
            </w:tcBorders>
            <w:shd w:val="clear" w:color="auto" w:fill="auto"/>
            <w:vAlign w:val="center"/>
          </w:tcPr>
          <w:p w14:paraId="21C8A432" w14:textId="77777777" w:rsidR="001D68A7" w:rsidRPr="001D68A7" w:rsidRDefault="001D68A7" w:rsidP="001D68A7"/>
        </w:tc>
        <w:tc>
          <w:tcPr>
            <w:tcW w:w="223" w:type="pct"/>
            <w:vMerge w:val="restart"/>
            <w:vAlign w:val="center"/>
          </w:tcPr>
          <w:p w14:paraId="294FCBB6" w14:textId="77777777" w:rsidR="001D68A7" w:rsidRPr="001D68A7" w:rsidRDefault="001D68A7" w:rsidP="001D68A7"/>
        </w:tc>
        <w:tc>
          <w:tcPr>
            <w:tcW w:w="223" w:type="pct"/>
            <w:vMerge w:val="restart"/>
            <w:vAlign w:val="center"/>
          </w:tcPr>
          <w:p w14:paraId="7546CBC6" w14:textId="77777777" w:rsidR="001D68A7" w:rsidRPr="001D68A7" w:rsidRDefault="001D68A7" w:rsidP="001D68A7"/>
        </w:tc>
        <w:tc>
          <w:tcPr>
            <w:tcW w:w="210" w:type="pct"/>
            <w:vMerge w:val="restart"/>
            <w:vAlign w:val="center"/>
          </w:tcPr>
          <w:p w14:paraId="38044FC9" w14:textId="77777777" w:rsidR="001D68A7" w:rsidRPr="001D68A7" w:rsidRDefault="001D68A7" w:rsidP="001D68A7"/>
        </w:tc>
        <w:tc>
          <w:tcPr>
            <w:tcW w:w="391" w:type="pct"/>
            <w:vMerge w:val="restart"/>
            <w:shd w:val="clear" w:color="auto" w:fill="auto"/>
          </w:tcPr>
          <w:p w14:paraId="18759861" w14:textId="77777777" w:rsidR="001D68A7" w:rsidRPr="001D68A7" w:rsidRDefault="001D68A7" w:rsidP="001D68A7"/>
        </w:tc>
      </w:tr>
      <w:tr w:rsidR="001D68A7" w:rsidRPr="001D68A7" w14:paraId="58CAA651" w14:textId="77777777" w:rsidTr="00E317CA">
        <w:trPr>
          <w:trHeight w:val="70"/>
        </w:trPr>
        <w:tc>
          <w:tcPr>
            <w:tcW w:w="156" w:type="pct"/>
            <w:vMerge/>
            <w:shd w:val="clear" w:color="auto" w:fill="auto"/>
          </w:tcPr>
          <w:p w14:paraId="6FBA5D09" w14:textId="77777777" w:rsidR="001D68A7" w:rsidRPr="001D68A7" w:rsidRDefault="001D68A7" w:rsidP="001D68A7">
            <w:pPr>
              <w:rPr>
                <w:rFonts w:eastAsia="Calibri"/>
              </w:rPr>
            </w:pPr>
          </w:p>
        </w:tc>
        <w:tc>
          <w:tcPr>
            <w:tcW w:w="1085" w:type="pct"/>
            <w:vMerge/>
            <w:shd w:val="clear" w:color="auto" w:fill="auto"/>
          </w:tcPr>
          <w:p w14:paraId="5B900240" w14:textId="77777777" w:rsidR="001D68A7" w:rsidRPr="001D68A7" w:rsidRDefault="001D68A7" w:rsidP="001D68A7">
            <w:pPr>
              <w:rPr>
                <w:rFonts w:eastAsia="Calibri"/>
              </w:rPr>
            </w:pPr>
          </w:p>
        </w:tc>
        <w:tc>
          <w:tcPr>
            <w:tcW w:w="266" w:type="pct"/>
            <w:vMerge/>
            <w:shd w:val="clear" w:color="auto" w:fill="auto"/>
            <w:vAlign w:val="center"/>
          </w:tcPr>
          <w:p w14:paraId="3EB34550" w14:textId="77777777" w:rsidR="001D68A7" w:rsidRPr="001D68A7" w:rsidRDefault="001D68A7" w:rsidP="001D68A7"/>
        </w:tc>
        <w:tc>
          <w:tcPr>
            <w:tcW w:w="582" w:type="pct"/>
            <w:vMerge/>
            <w:shd w:val="clear" w:color="auto" w:fill="auto"/>
          </w:tcPr>
          <w:p w14:paraId="7E76F5C3" w14:textId="77777777" w:rsidR="001D68A7" w:rsidRPr="001D68A7" w:rsidRDefault="001D68A7" w:rsidP="001D68A7"/>
        </w:tc>
        <w:tc>
          <w:tcPr>
            <w:tcW w:w="259" w:type="pct"/>
            <w:vMerge/>
            <w:tcBorders>
              <w:left w:val="nil"/>
              <w:right w:val="single" w:sz="8" w:space="0" w:color="auto"/>
            </w:tcBorders>
            <w:shd w:val="clear" w:color="auto" w:fill="auto"/>
            <w:vAlign w:val="center"/>
          </w:tcPr>
          <w:p w14:paraId="34BF22AA" w14:textId="77777777" w:rsidR="001D68A7" w:rsidRPr="001D68A7" w:rsidRDefault="001D68A7" w:rsidP="001D68A7"/>
        </w:tc>
        <w:tc>
          <w:tcPr>
            <w:tcW w:w="221" w:type="pct"/>
            <w:vMerge/>
            <w:tcBorders>
              <w:left w:val="nil"/>
              <w:right w:val="single" w:sz="8" w:space="0" w:color="auto"/>
            </w:tcBorders>
            <w:shd w:val="clear" w:color="auto" w:fill="auto"/>
            <w:vAlign w:val="center"/>
          </w:tcPr>
          <w:p w14:paraId="23A1B218" w14:textId="77777777" w:rsidR="001D68A7" w:rsidRPr="001D68A7" w:rsidRDefault="001D68A7" w:rsidP="001D68A7"/>
        </w:tc>
        <w:tc>
          <w:tcPr>
            <w:tcW w:w="170" w:type="pct"/>
            <w:gridSpan w:val="2"/>
            <w:vMerge/>
            <w:tcBorders>
              <w:left w:val="nil"/>
              <w:bottom w:val="single" w:sz="8" w:space="0" w:color="auto"/>
              <w:right w:val="single" w:sz="8" w:space="0" w:color="auto"/>
            </w:tcBorders>
            <w:shd w:val="clear" w:color="auto" w:fill="auto"/>
            <w:vAlign w:val="center"/>
          </w:tcPr>
          <w:p w14:paraId="0D3A107F" w14:textId="77777777" w:rsidR="001D68A7" w:rsidRPr="001D68A7" w:rsidRDefault="001D68A7" w:rsidP="001D68A7"/>
        </w:tc>
        <w:tc>
          <w:tcPr>
            <w:tcW w:w="170" w:type="pct"/>
            <w:tcBorders>
              <w:top w:val="nil"/>
              <w:left w:val="nil"/>
              <w:bottom w:val="single" w:sz="8" w:space="0" w:color="auto"/>
              <w:right w:val="single" w:sz="8" w:space="0" w:color="auto"/>
            </w:tcBorders>
            <w:shd w:val="clear" w:color="auto" w:fill="auto"/>
            <w:vAlign w:val="center"/>
          </w:tcPr>
          <w:p w14:paraId="0797A072" w14:textId="77777777" w:rsidR="001D68A7" w:rsidRPr="001D68A7" w:rsidRDefault="001D68A7" w:rsidP="001D68A7">
            <w:r w:rsidRPr="001D68A7">
              <w:t xml:space="preserve">3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5EF2F3C1" w14:textId="77777777" w:rsidR="001D68A7" w:rsidRPr="001D68A7" w:rsidRDefault="001D68A7" w:rsidP="001D68A7">
            <w:r w:rsidRPr="001D68A7">
              <w:t xml:space="preserve">6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297E11C0" w14:textId="77777777" w:rsidR="001D68A7" w:rsidRPr="001D68A7" w:rsidRDefault="001D68A7" w:rsidP="001D68A7">
            <w:r w:rsidRPr="001D68A7">
              <w:t xml:space="preserve">9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647BB609" w14:textId="77777777" w:rsidR="001D68A7" w:rsidRPr="001D68A7" w:rsidRDefault="001D68A7" w:rsidP="001D68A7">
            <w:r w:rsidRPr="001D68A7">
              <w:t xml:space="preserve">12 </w:t>
            </w:r>
            <w:proofErr w:type="gramStart"/>
            <w:r w:rsidRPr="001D68A7">
              <w:t>мес</w:t>
            </w:r>
            <w:proofErr w:type="gramEnd"/>
          </w:p>
        </w:tc>
        <w:tc>
          <w:tcPr>
            <w:tcW w:w="178" w:type="pct"/>
            <w:vMerge/>
            <w:tcBorders>
              <w:left w:val="nil"/>
              <w:right w:val="single" w:sz="8" w:space="0" w:color="auto"/>
            </w:tcBorders>
            <w:shd w:val="clear" w:color="auto" w:fill="auto"/>
            <w:vAlign w:val="center"/>
          </w:tcPr>
          <w:p w14:paraId="79035574"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0FF22959"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5828E584" w14:textId="77777777" w:rsidR="001D68A7" w:rsidRPr="001D68A7" w:rsidRDefault="001D68A7" w:rsidP="001D68A7"/>
        </w:tc>
        <w:tc>
          <w:tcPr>
            <w:tcW w:w="223" w:type="pct"/>
            <w:vMerge/>
            <w:vAlign w:val="center"/>
          </w:tcPr>
          <w:p w14:paraId="33F9DCE9" w14:textId="77777777" w:rsidR="001D68A7" w:rsidRPr="001D68A7" w:rsidRDefault="001D68A7" w:rsidP="001D68A7"/>
        </w:tc>
        <w:tc>
          <w:tcPr>
            <w:tcW w:w="223" w:type="pct"/>
            <w:vMerge/>
            <w:vAlign w:val="center"/>
          </w:tcPr>
          <w:p w14:paraId="139C95F6" w14:textId="77777777" w:rsidR="001D68A7" w:rsidRPr="001D68A7" w:rsidRDefault="001D68A7" w:rsidP="001D68A7"/>
        </w:tc>
        <w:tc>
          <w:tcPr>
            <w:tcW w:w="210" w:type="pct"/>
            <w:vMerge/>
            <w:vAlign w:val="center"/>
          </w:tcPr>
          <w:p w14:paraId="7931C47F" w14:textId="77777777" w:rsidR="001D68A7" w:rsidRPr="001D68A7" w:rsidRDefault="001D68A7" w:rsidP="001D68A7"/>
        </w:tc>
        <w:tc>
          <w:tcPr>
            <w:tcW w:w="391" w:type="pct"/>
            <w:vMerge/>
            <w:shd w:val="clear" w:color="auto" w:fill="auto"/>
          </w:tcPr>
          <w:p w14:paraId="054C3CF1" w14:textId="77777777" w:rsidR="001D68A7" w:rsidRPr="001D68A7" w:rsidRDefault="001D68A7" w:rsidP="001D68A7"/>
        </w:tc>
      </w:tr>
      <w:tr w:rsidR="001D68A7" w:rsidRPr="001D68A7" w14:paraId="60518A64" w14:textId="77777777" w:rsidTr="00E317CA">
        <w:trPr>
          <w:trHeight w:val="70"/>
        </w:trPr>
        <w:tc>
          <w:tcPr>
            <w:tcW w:w="156" w:type="pct"/>
            <w:vMerge/>
            <w:shd w:val="clear" w:color="auto" w:fill="auto"/>
          </w:tcPr>
          <w:p w14:paraId="715B572D" w14:textId="77777777" w:rsidR="001D68A7" w:rsidRPr="001D68A7" w:rsidRDefault="001D68A7" w:rsidP="001D68A7">
            <w:pPr>
              <w:rPr>
                <w:rFonts w:eastAsia="Calibri"/>
              </w:rPr>
            </w:pPr>
          </w:p>
        </w:tc>
        <w:tc>
          <w:tcPr>
            <w:tcW w:w="1085" w:type="pct"/>
            <w:vMerge/>
            <w:shd w:val="clear" w:color="auto" w:fill="auto"/>
          </w:tcPr>
          <w:p w14:paraId="582C4CD0" w14:textId="77777777" w:rsidR="001D68A7" w:rsidRPr="001D68A7" w:rsidRDefault="001D68A7" w:rsidP="001D68A7">
            <w:pPr>
              <w:rPr>
                <w:rFonts w:eastAsia="Calibri"/>
              </w:rPr>
            </w:pPr>
          </w:p>
        </w:tc>
        <w:tc>
          <w:tcPr>
            <w:tcW w:w="266" w:type="pct"/>
            <w:vMerge/>
            <w:shd w:val="clear" w:color="auto" w:fill="auto"/>
            <w:vAlign w:val="center"/>
          </w:tcPr>
          <w:p w14:paraId="368B9DF5" w14:textId="77777777" w:rsidR="001D68A7" w:rsidRPr="001D68A7" w:rsidRDefault="001D68A7" w:rsidP="001D68A7"/>
        </w:tc>
        <w:tc>
          <w:tcPr>
            <w:tcW w:w="582" w:type="pct"/>
            <w:vMerge/>
            <w:shd w:val="clear" w:color="auto" w:fill="auto"/>
          </w:tcPr>
          <w:p w14:paraId="2537840A" w14:textId="77777777" w:rsidR="001D68A7" w:rsidRPr="001D68A7" w:rsidRDefault="001D68A7" w:rsidP="001D68A7"/>
        </w:tc>
        <w:tc>
          <w:tcPr>
            <w:tcW w:w="259" w:type="pct"/>
            <w:vMerge/>
            <w:tcBorders>
              <w:left w:val="nil"/>
              <w:bottom w:val="single" w:sz="8" w:space="0" w:color="auto"/>
              <w:right w:val="single" w:sz="8" w:space="0" w:color="auto"/>
            </w:tcBorders>
            <w:shd w:val="clear" w:color="auto" w:fill="auto"/>
            <w:vAlign w:val="center"/>
          </w:tcPr>
          <w:p w14:paraId="5DD14AC6" w14:textId="77777777" w:rsidR="001D68A7" w:rsidRPr="001D68A7" w:rsidRDefault="001D68A7" w:rsidP="001D68A7"/>
        </w:tc>
        <w:tc>
          <w:tcPr>
            <w:tcW w:w="221" w:type="pct"/>
            <w:vMerge/>
            <w:tcBorders>
              <w:left w:val="nil"/>
              <w:bottom w:val="single" w:sz="8" w:space="0" w:color="auto"/>
              <w:right w:val="single" w:sz="8" w:space="0" w:color="auto"/>
            </w:tcBorders>
            <w:shd w:val="clear" w:color="auto" w:fill="auto"/>
            <w:vAlign w:val="center"/>
          </w:tcPr>
          <w:p w14:paraId="412E7149" w14:textId="77777777" w:rsidR="001D68A7" w:rsidRPr="001D68A7" w:rsidRDefault="001D68A7" w:rsidP="001D68A7"/>
        </w:tc>
        <w:tc>
          <w:tcPr>
            <w:tcW w:w="170" w:type="pct"/>
            <w:gridSpan w:val="2"/>
            <w:tcBorders>
              <w:top w:val="nil"/>
              <w:left w:val="nil"/>
              <w:bottom w:val="single" w:sz="8" w:space="0" w:color="auto"/>
              <w:right w:val="single" w:sz="8" w:space="0" w:color="auto"/>
            </w:tcBorders>
            <w:shd w:val="clear" w:color="auto" w:fill="auto"/>
            <w:vAlign w:val="center"/>
          </w:tcPr>
          <w:p w14:paraId="2DBCD1D1"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3FC9FFAA"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4361F433"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1FE22165"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4127E380" w14:textId="77777777" w:rsidR="001D68A7" w:rsidRPr="001D68A7" w:rsidRDefault="001D68A7" w:rsidP="001D68A7">
            <w:r w:rsidRPr="001D68A7">
              <w:t>-</w:t>
            </w:r>
          </w:p>
        </w:tc>
        <w:tc>
          <w:tcPr>
            <w:tcW w:w="178" w:type="pct"/>
            <w:vMerge/>
            <w:tcBorders>
              <w:left w:val="nil"/>
              <w:bottom w:val="single" w:sz="8" w:space="0" w:color="auto"/>
              <w:right w:val="single" w:sz="8" w:space="0" w:color="auto"/>
            </w:tcBorders>
            <w:shd w:val="clear" w:color="auto" w:fill="auto"/>
            <w:vAlign w:val="center"/>
          </w:tcPr>
          <w:p w14:paraId="324F8E1A"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310B44CD"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185B3FA5" w14:textId="77777777" w:rsidR="001D68A7" w:rsidRPr="001D68A7" w:rsidRDefault="001D68A7" w:rsidP="001D68A7"/>
        </w:tc>
        <w:tc>
          <w:tcPr>
            <w:tcW w:w="223" w:type="pct"/>
            <w:vMerge/>
            <w:vAlign w:val="center"/>
          </w:tcPr>
          <w:p w14:paraId="7FA5683E" w14:textId="77777777" w:rsidR="001D68A7" w:rsidRPr="001D68A7" w:rsidRDefault="001D68A7" w:rsidP="001D68A7"/>
        </w:tc>
        <w:tc>
          <w:tcPr>
            <w:tcW w:w="223" w:type="pct"/>
            <w:vMerge/>
            <w:vAlign w:val="center"/>
          </w:tcPr>
          <w:p w14:paraId="079D016C" w14:textId="77777777" w:rsidR="001D68A7" w:rsidRPr="001D68A7" w:rsidRDefault="001D68A7" w:rsidP="001D68A7"/>
        </w:tc>
        <w:tc>
          <w:tcPr>
            <w:tcW w:w="210" w:type="pct"/>
            <w:vMerge/>
            <w:vAlign w:val="center"/>
          </w:tcPr>
          <w:p w14:paraId="2D4C391E" w14:textId="77777777" w:rsidR="001D68A7" w:rsidRPr="001D68A7" w:rsidRDefault="001D68A7" w:rsidP="001D68A7"/>
        </w:tc>
        <w:tc>
          <w:tcPr>
            <w:tcW w:w="391" w:type="pct"/>
            <w:vMerge/>
            <w:shd w:val="clear" w:color="auto" w:fill="auto"/>
          </w:tcPr>
          <w:p w14:paraId="6038062B" w14:textId="77777777" w:rsidR="001D68A7" w:rsidRPr="001D68A7" w:rsidRDefault="001D68A7" w:rsidP="001D68A7"/>
        </w:tc>
      </w:tr>
      <w:tr w:rsidR="001D68A7" w:rsidRPr="001D68A7" w14:paraId="0E5B0193" w14:textId="77777777" w:rsidTr="00E317CA">
        <w:trPr>
          <w:trHeight w:val="115"/>
        </w:trPr>
        <w:tc>
          <w:tcPr>
            <w:tcW w:w="156" w:type="pct"/>
            <w:vMerge w:val="restart"/>
            <w:shd w:val="clear" w:color="auto" w:fill="auto"/>
          </w:tcPr>
          <w:p w14:paraId="33371850" w14:textId="77777777" w:rsidR="001D68A7" w:rsidRPr="001D68A7" w:rsidRDefault="001D68A7" w:rsidP="001D68A7">
            <w:pPr>
              <w:rPr>
                <w:rFonts w:eastAsia="Calibri"/>
              </w:rPr>
            </w:pPr>
            <w:r w:rsidRPr="001D68A7">
              <w:rPr>
                <w:rFonts w:eastAsia="Calibri"/>
              </w:rPr>
              <w:t>1.5.</w:t>
            </w:r>
          </w:p>
        </w:tc>
        <w:tc>
          <w:tcPr>
            <w:tcW w:w="1085" w:type="pct"/>
            <w:vMerge w:val="restart"/>
            <w:shd w:val="clear" w:color="auto" w:fill="auto"/>
          </w:tcPr>
          <w:p w14:paraId="63AC83CF" w14:textId="77777777" w:rsidR="001D68A7" w:rsidRPr="001D68A7" w:rsidRDefault="001D68A7" w:rsidP="001D68A7">
            <w:pPr>
              <w:rPr>
                <w:rFonts w:eastAsia="Calibri"/>
              </w:rPr>
            </w:pPr>
            <w:r w:rsidRPr="001D68A7">
              <w:rPr>
                <w:rFonts w:eastAsia="Calibri"/>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6C4998BA" w14:textId="77777777" w:rsidR="001D68A7" w:rsidRPr="001D68A7" w:rsidRDefault="001D68A7" w:rsidP="001D68A7">
            <w:r w:rsidRPr="001D68A7">
              <w:t>2023-2030</w:t>
            </w:r>
          </w:p>
        </w:tc>
        <w:tc>
          <w:tcPr>
            <w:tcW w:w="582" w:type="pct"/>
            <w:shd w:val="clear" w:color="auto" w:fill="auto"/>
          </w:tcPr>
          <w:p w14:paraId="5E75136D"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C77202D"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111A478D"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3837A099"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918E626"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B420E1A"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023F488" w14:textId="77777777" w:rsidR="001D68A7" w:rsidRPr="001D68A7" w:rsidRDefault="001D68A7" w:rsidP="001D68A7">
            <w:r w:rsidRPr="001D68A7">
              <w:t>0,0</w:t>
            </w:r>
          </w:p>
        </w:tc>
        <w:tc>
          <w:tcPr>
            <w:tcW w:w="223" w:type="pct"/>
            <w:vAlign w:val="center"/>
          </w:tcPr>
          <w:p w14:paraId="4E68CD43" w14:textId="77777777" w:rsidR="001D68A7" w:rsidRPr="001D68A7" w:rsidRDefault="001D68A7" w:rsidP="001D68A7">
            <w:r w:rsidRPr="001D68A7">
              <w:t>0,0</w:t>
            </w:r>
          </w:p>
        </w:tc>
        <w:tc>
          <w:tcPr>
            <w:tcW w:w="223" w:type="pct"/>
            <w:vAlign w:val="center"/>
          </w:tcPr>
          <w:p w14:paraId="25976499" w14:textId="77777777" w:rsidR="001D68A7" w:rsidRPr="001D68A7" w:rsidRDefault="001D68A7" w:rsidP="001D68A7">
            <w:r w:rsidRPr="001D68A7">
              <w:t>0,0</w:t>
            </w:r>
          </w:p>
        </w:tc>
        <w:tc>
          <w:tcPr>
            <w:tcW w:w="210" w:type="pct"/>
            <w:vAlign w:val="center"/>
          </w:tcPr>
          <w:p w14:paraId="3BFB1295" w14:textId="77777777" w:rsidR="001D68A7" w:rsidRPr="001D68A7" w:rsidRDefault="001D68A7" w:rsidP="001D68A7">
            <w:r w:rsidRPr="001D68A7">
              <w:t>0,0</w:t>
            </w:r>
          </w:p>
        </w:tc>
        <w:tc>
          <w:tcPr>
            <w:tcW w:w="391" w:type="pct"/>
            <w:shd w:val="clear" w:color="auto" w:fill="auto"/>
          </w:tcPr>
          <w:p w14:paraId="2A049F2B" w14:textId="77777777" w:rsidR="001D68A7" w:rsidRPr="001D68A7" w:rsidRDefault="001D68A7" w:rsidP="001D68A7"/>
        </w:tc>
      </w:tr>
      <w:tr w:rsidR="001D68A7" w:rsidRPr="001D68A7" w14:paraId="187AC8F1" w14:textId="77777777" w:rsidTr="00E317CA">
        <w:trPr>
          <w:trHeight w:val="115"/>
        </w:trPr>
        <w:tc>
          <w:tcPr>
            <w:tcW w:w="156" w:type="pct"/>
            <w:vMerge/>
            <w:shd w:val="clear" w:color="auto" w:fill="auto"/>
          </w:tcPr>
          <w:p w14:paraId="54582CC8" w14:textId="77777777" w:rsidR="001D68A7" w:rsidRPr="001D68A7" w:rsidRDefault="001D68A7" w:rsidP="001D68A7">
            <w:pPr>
              <w:rPr>
                <w:rFonts w:eastAsia="Calibri"/>
              </w:rPr>
            </w:pPr>
          </w:p>
        </w:tc>
        <w:tc>
          <w:tcPr>
            <w:tcW w:w="1085" w:type="pct"/>
            <w:vMerge/>
            <w:shd w:val="clear" w:color="auto" w:fill="auto"/>
          </w:tcPr>
          <w:p w14:paraId="55BAE054" w14:textId="77777777" w:rsidR="001D68A7" w:rsidRPr="001D68A7" w:rsidRDefault="001D68A7" w:rsidP="001D68A7">
            <w:pPr>
              <w:rPr>
                <w:rFonts w:eastAsia="Calibri"/>
              </w:rPr>
            </w:pPr>
          </w:p>
        </w:tc>
        <w:tc>
          <w:tcPr>
            <w:tcW w:w="266" w:type="pct"/>
            <w:vMerge/>
            <w:shd w:val="clear" w:color="auto" w:fill="auto"/>
            <w:vAlign w:val="center"/>
          </w:tcPr>
          <w:p w14:paraId="7D3CD107" w14:textId="77777777" w:rsidR="001D68A7" w:rsidRPr="001D68A7" w:rsidRDefault="001D68A7" w:rsidP="001D68A7"/>
        </w:tc>
        <w:tc>
          <w:tcPr>
            <w:tcW w:w="582" w:type="pct"/>
            <w:shd w:val="clear" w:color="auto" w:fill="auto"/>
          </w:tcPr>
          <w:p w14:paraId="212BE392"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BC60C6A"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67D71712"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419D0234"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F6A579D"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6DAFE9E4"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0ACB117" w14:textId="77777777" w:rsidR="001D68A7" w:rsidRPr="001D68A7" w:rsidRDefault="001D68A7" w:rsidP="001D68A7">
            <w:r w:rsidRPr="001D68A7">
              <w:t>0,0</w:t>
            </w:r>
          </w:p>
        </w:tc>
        <w:tc>
          <w:tcPr>
            <w:tcW w:w="223" w:type="pct"/>
            <w:vAlign w:val="center"/>
          </w:tcPr>
          <w:p w14:paraId="4C126A24" w14:textId="77777777" w:rsidR="001D68A7" w:rsidRPr="001D68A7" w:rsidRDefault="001D68A7" w:rsidP="001D68A7">
            <w:r w:rsidRPr="001D68A7">
              <w:t>0,0</w:t>
            </w:r>
          </w:p>
        </w:tc>
        <w:tc>
          <w:tcPr>
            <w:tcW w:w="223" w:type="pct"/>
            <w:vAlign w:val="center"/>
          </w:tcPr>
          <w:p w14:paraId="797EB60D" w14:textId="77777777" w:rsidR="001D68A7" w:rsidRPr="001D68A7" w:rsidRDefault="001D68A7" w:rsidP="001D68A7">
            <w:r w:rsidRPr="001D68A7">
              <w:t>0,0</w:t>
            </w:r>
          </w:p>
        </w:tc>
        <w:tc>
          <w:tcPr>
            <w:tcW w:w="210" w:type="pct"/>
            <w:vAlign w:val="center"/>
          </w:tcPr>
          <w:p w14:paraId="0D1AFBCC" w14:textId="77777777" w:rsidR="001D68A7" w:rsidRPr="001D68A7" w:rsidRDefault="001D68A7" w:rsidP="001D68A7">
            <w:r w:rsidRPr="001D68A7">
              <w:t>0,0</w:t>
            </w:r>
          </w:p>
        </w:tc>
        <w:tc>
          <w:tcPr>
            <w:tcW w:w="391" w:type="pct"/>
            <w:shd w:val="clear" w:color="auto" w:fill="auto"/>
          </w:tcPr>
          <w:p w14:paraId="5F3A8A50" w14:textId="77777777" w:rsidR="001D68A7" w:rsidRPr="001D68A7" w:rsidRDefault="001D68A7" w:rsidP="001D68A7">
            <w:r w:rsidRPr="001D68A7">
              <w:t xml:space="preserve">Управление образования города Лыткарино </w:t>
            </w:r>
          </w:p>
          <w:p w14:paraId="63D90AA8" w14:textId="77777777" w:rsidR="001D68A7" w:rsidRPr="001D68A7" w:rsidRDefault="001D68A7" w:rsidP="001D68A7"/>
        </w:tc>
      </w:tr>
      <w:tr w:rsidR="001D68A7" w:rsidRPr="001D68A7" w14:paraId="2158397F" w14:textId="77777777" w:rsidTr="00E317CA">
        <w:trPr>
          <w:trHeight w:val="115"/>
        </w:trPr>
        <w:tc>
          <w:tcPr>
            <w:tcW w:w="156" w:type="pct"/>
            <w:vMerge w:val="restart"/>
            <w:shd w:val="clear" w:color="auto" w:fill="auto"/>
          </w:tcPr>
          <w:p w14:paraId="397B8D55" w14:textId="77777777" w:rsidR="001D68A7" w:rsidRPr="001D68A7" w:rsidRDefault="001D68A7" w:rsidP="001D68A7">
            <w:pPr>
              <w:rPr>
                <w:rFonts w:eastAsia="Calibri"/>
              </w:rPr>
            </w:pPr>
            <w:r w:rsidRPr="001D68A7">
              <w:rPr>
                <w:rFonts w:eastAsia="Calibri"/>
              </w:rPr>
              <w:t>2.</w:t>
            </w:r>
          </w:p>
        </w:tc>
        <w:tc>
          <w:tcPr>
            <w:tcW w:w="1085" w:type="pct"/>
            <w:vMerge w:val="restart"/>
            <w:shd w:val="clear" w:color="auto" w:fill="auto"/>
          </w:tcPr>
          <w:p w14:paraId="53E9D02B" w14:textId="77777777" w:rsidR="001D68A7" w:rsidRPr="001D68A7" w:rsidRDefault="001D68A7" w:rsidP="001D68A7">
            <w:pPr>
              <w:rPr>
                <w:rFonts w:eastAsia="Calibri"/>
              </w:rPr>
            </w:pPr>
            <w:r w:rsidRPr="001D68A7">
              <w:t>Основное мероприятие 02. Информационная безопасность</w:t>
            </w:r>
          </w:p>
        </w:tc>
        <w:tc>
          <w:tcPr>
            <w:tcW w:w="266" w:type="pct"/>
            <w:vMerge w:val="restart"/>
            <w:shd w:val="clear" w:color="auto" w:fill="auto"/>
            <w:vAlign w:val="center"/>
          </w:tcPr>
          <w:p w14:paraId="4BE3D6BD" w14:textId="77777777" w:rsidR="001D68A7" w:rsidRPr="001D68A7" w:rsidRDefault="001D68A7" w:rsidP="001D68A7">
            <w:r w:rsidRPr="001D68A7">
              <w:t>2023-2030</w:t>
            </w:r>
          </w:p>
        </w:tc>
        <w:tc>
          <w:tcPr>
            <w:tcW w:w="582" w:type="pct"/>
            <w:shd w:val="clear" w:color="auto" w:fill="auto"/>
          </w:tcPr>
          <w:p w14:paraId="7EB1F7AF"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0C77EB6A" w14:textId="77777777" w:rsidR="001D68A7" w:rsidRPr="001D68A7" w:rsidRDefault="001D68A7" w:rsidP="001D68A7">
            <w:r w:rsidRPr="001D68A7">
              <w:t>422,2</w:t>
            </w:r>
          </w:p>
        </w:tc>
        <w:tc>
          <w:tcPr>
            <w:tcW w:w="221" w:type="pct"/>
            <w:tcBorders>
              <w:top w:val="nil"/>
              <w:left w:val="nil"/>
              <w:bottom w:val="single" w:sz="8" w:space="0" w:color="auto"/>
              <w:right w:val="single" w:sz="8" w:space="0" w:color="auto"/>
            </w:tcBorders>
            <w:shd w:val="clear" w:color="auto" w:fill="auto"/>
            <w:vAlign w:val="center"/>
          </w:tcPr>
          <w:p w14:paraId="6F8EF847" w14:textId="77777777" w:rsidR="001D68A7" w:rsidRPr="001D68A7" w:rsidRDefault="001D68A7" w:rsidP="001D68A7">
            <w:r w:rsidRPr="001D68A7">
              <w:t>92,2</w:t>
            </w:r>
          </w:p>
        </w:tc>
        <w:tc>
          <w:tcPr>
            <w:tcW w:w="850" w:type="pct"/>
            <w:gridSpan w:val="6"/>
            <w:tcBorders>
              <w:top w:val="nil"/>
              <w:left w:val="nil"/>
              <w:bottom w:val="single" w:sz="8" w:space="0" w:color="auto"/>
              <w:right w:val="single" w:sz="8" w:space="0" w:color="auto"/>
            </w:tcBorders>
            <w:shd w:val="clear" w:color="auto" w:fill="auto"/>
            <w:vAlign w:val="center"/>
          </w:tcPr>
          <w:p w14:paraId="5AD7B387"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200F2613"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00346D30"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764D8C72" w14:textId="77777777" w:rsidR="001D68A7" w:rsidRPr="001D68A7" w:rsidRDefault="001D68A7" w:rsidP="001D68A7">
            <w:r w:rsidRPr="001D68A7">
              <w:t>0,0</w:t>
            </w:r>
          </w:p>
        </w:tc>
        <w:tc>
          <w:tcPr>
            <w:tcW w:w="223" w:type="pct"/>
            <w:vAlign w:val="center"/>
          </w:tcPr>
          <w:p w14:paraId="1811F298" w14:textId="77777777" w:rsidR="001D68A7" w:rsidRPr="001D68A7" w:rsidRDefault="001D68A7" w:rsidP="001D68A7">
            <w:r w:rsidRPr="001D68A7">
              <w:t>0,0</w:t>
            </w:r>
          </w:p>
        </w:tc>
        <w:tc>
          <w:tcPr>
            <w:tcW w:w="223" w:type="pct"/>
            <w:vAlign w:val="center"/>
          </w:tcPr>
          <w:p w14:paraId="039478C7" w14:textId="77777777" w:rsidR="001D68A7" w:rsidRPr="001D68A7" w:rsidRDefault="001D68A7" w:rsidP="001D68A7">
            <w:r w:rsidRPr="001D68A7">
              <w:t>0,0</w:t>
            </w:r>
          </w:p>
        </w:tc>
        <w:tc>
          <w:tcPr>
            <w:tcW w:w="210" w:type="pct"/>
            <w:vAlign w:val="center"/>
          </w:tcPr>
          <w:p w14:paraId="71EA2FAD" w14:textId="77777777" w:rsidR="001D68A7" w:rsidRPr="001D68A7" w:rsidRDefault="001D68A7" w:rsidP="001D68A7">
            <w:r w:rsidRPr="001D68A7">
              <w:t>0,0</w:t>
            </w:r>
          </w:p>
        </w:tc>
        <w:tc>
          <w:tcPr>
            <w:tcW w:w="391" w:type="pct"/>
            <w:vMerge w:val="restart"/>
            <w:shd w:val="clear" w:color="auto" w:fill="auto"/>
          </w:tcPr>
          <w:p w14:paraId="4033E154" w14:textId="77777777" w:rsidR="001D68A7" w:rsidRPr="001D68A7" w:rsidRDefault="001D68A7" w:rsidP="001D68A7"/>
        </w:tc>
      </w:tr>
      <w:tr w:rsidR="001D68A7" w:rsidRPr="001D68A7" w14:paraId="1821FFA6" w14:textId="77777777" w:rsidTr="00E317CA">
        <w:trPr>
          <w:trHeight w:val="115"/>
        </w:trPr>
        <w:tc>
          <w:tcPr>
            <w:tcW w:w="156" w:type="pct"/>
            <w:vMerge/>
            <w:shd w:val="clear" w:color="auto" w:fill="auto"/>
          </w:tcPr>
          <w:p w14:paraId="50A278C7" w14:textId="77777777" w:rsidR="001D68A7" w:rsidRPr="001D68A7" w:rsidRDefault="001D68A7" w:rsidP="001D68A7">
            <w:pPr>
              <w:rPr>
                <w:rFonts w:eastAsia="Calibri"/>
              </w:rPr>
            </w:pPr>
          </w:p>
        </w:tc>
        <w:tc>
          <w:tcPr>
            <w:tcW w:w="1085" w:type="pct"/>
            <w:vMerge/>
            <w:shd w:val="clear" w:color="auto" w:fill="auto"/>
          </w:tcPr>
          <w:p w14:paraId="04005A9D" w14:textId="77777777" w:rsidR="001D68A7" w:rsidRPr="001D68A7" w:rsidRDefault="001D68A7" w:rsidP="001D68A7">
            <w:pPr>
              <w:rPr>
                <w:rFonts w:eastAsia="Calibri"/>
              </w:rPr>
            </w:pPr>
          </w:p>
        </w:tc>
        <w:tc>
          <w:tcPr>
            <w:tcW w:w="266" w:type="pct"/>
            <w:vMerge/>
            <w:shd w:val="clear" w:color="auto" w:fill="auto"/>
            <w:vAlign w:val="center"/>
          </w:tcPr>
          <w:p w14:paraId="1CA0F73A" w14:textId="77777777" w:rsidR="001D68A7" w:rsidRPr="001D68A7" w:rsidRDefault="001D68A7" w:rsidP="001D68A7"/>
        </w:tc>
        <w:tc>
          <w:tcPr>
            <w:tcW w:w="582" w:type="pct"/>
            <w:shd w:val="clear" w:color="auto" w:fill="auto"/>
          </w:tcPr>
          <w:p w14:paraId="66393CC4"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CDD1D18" w14:textId="77777777" w:rsidR="001D68A7" w:rsidRPr="001D68A7" w:rsidRDefault="001D68A7" w:rsidP="001D68A7">
            <w:r w:rsidRPr="001D68A7">
              <w:t>422,2</w:t>
            </w:r>
          </w:p>
        </w:tc>
        <w:tc>
          <w:tcPr>
            <w:tcW w:w="221" w:type="pct"/>
            <w:tcBorders>
              <w:top w:val="nil"/>
              <w:left w:val="nil"/>
              <w:bottom w:val="single" w:sz="8" w:space="0" w:color="auto"/>
              <w:right w:val="single" w:sz="8" w:space="0" w:color="auto"/>
            </w:tcBorders>
            <w:shd w:val="clear" w:color="auto" w:fill="auto"/>
            <w:vAlign w:val="center"/>
          </w:tcPr>
          <w:p w14:paraId="09B1FF28" w14:textId="77777777" w:rsidR="001D68A7" w:rsidRPr="001D68A7" w:rsidRDefault="001D68A7" w:rsidP="001D68A7">
            <w:r w:rsidRPr="001D68A7">
              <w:t>92,2</w:t>
            </w:r>
          </w:p>
        </w:tc>
        <w:tc>
          <w:tcPr>
            <w:tcW w:w="850" w:type="pct"/>
            <w:gridSpan w:val="6"/>
            <w:tcBorders>
              <w:top w:val="nil"/>
              <w:left w:val="nil"/>
              <w:bottom w:val="single" w:sz="8" w:space="0" w:color="auto"/>
              <w:right w:val="single" w:sz="8" w:space="0" w:color="auto"/>
            </w:tcBorders>
            <w:shd w:val="clear" w:color="auto" w:fill="auto"/>
            <w:vAlign w:val="center"/>
          </w:tcPr>
          <w:p w14:paraId="0C96686B"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01307DE8"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3C5AE720" w14:textId="77777777" w:rsidR="001D68A7" w:rsidRPr="001D68A7" w:rsidRDefault="001D68A7" w:rsidP="001D68A7">
            <w:r w:rsidRPr="001D68A7">
              <w:t>110,0</w:t>
            </w:r>
          </w:p>
        </w:tc>
        <w:tc>
          <w:tcPr>
            <w:tcW w:w="178" w:type="pct"/>
            <w:tcBorders>
              <w:top w:val="nil"/>
              <w:left w:val="nil"/>
              <w:bottom w:val="single" w:sz="8" w:space="0" w:color="auto"/>
              <w:right w:val="single" w:sz="8" w:space="0" w:color="auto"/>
            </w:tcBorders>
            <w:shd w:val="clear" w:color="auto" w:fill="auto"/>
            <w:vAlign w:val="center"/>
          </w:tcPr>
          <w:p w14:paraId="06619929" w14:textId="77777777" w:rsidR="001D68A7" w:rsidRPr="001D68A7" w:rsidRDefault="001D68A7" w:rsidP="001D68A7">
            <w:r w:rsidRPr="001D68A7">
              <w:t>0,0</w:t>
            </w:r>
          </w:p>
        </w:tc>
        <w:tc>
          <w:tcPr>
            <w:tcW w:w="223" w:type="pct"/>
            <w:vAlign w:val="center"/>
          </w:tcPr>
          <w:p w14:paraId="693D735D" w14:textId="77777777" w:rsidR="001D68A7" w:rsidRPr="001D68A7" w:rsidRDefault="001D68A7" w:rsidP="001D68A7">
            <w:r w:rsidRPr="001D68A7">
              <w:t>0,0</w:t>
            </w:r>
          </w:p>
        </w:tc>
        <w:tc>
          <w:tcPr>
            <w:tcW w:w="223" w:type="pct"/>
            <w:vAlign w:val="center"/>
          </w:tcPr>
          <w:p w14:paraId="757F9CD6" w14:textId="77777777" w:rsidR="001D68A7" w:rsidRPr="001D68A7" w:rsidRDefault="001D68A7" w:rsidP="001D68A7">
            <w:r w:rsidRPr="001D68A7">
              <w:t>0,0</w:t>
            </w:r>
          </w:p>
        </w:tc>
        <w:tc>
          <w:tcPr>
            <w:tcW w:w="210" w:type="pct"/>
            <w:vAlign w:val="center"/>
          </w:tcPr>
          <w:p w14:paraId="3BB0A6B8" w14:textId="77777777" w:rsidR="001D68A7" w:rsidRPr="001D68A7" w:rsidRDefault="001D68A7" w:rsidP="001D68A7">
            <w:r w:rsidRPr="001D68A7">
              <w:t>0,0</w:t>
            </w:r>
          </w:p>
        </w:tc>
        <w:tc>
          <w:tcPr>
            <w:tcW w:w="391" w:type="pct"/>
            <w:vMerge/>
            <w:shd w:val="clear" w:color="auto" w:fill="auto"/>
          </w:tcPr>
          <w:p w14:paraId="02F8A6C2" w14:textId="77777777" w:rsidR="001D68A7" w:rsidRPr="001D68A7" w:rsidRDefault="001D68A7" w:rsidP="001D68A7"/>
        </w:tc>
      </w:tr>
      <w:tr w:rsidR="001D68A7" w:rsidRPr="001D68A7" w14:paraId="76202E44" w14:textId="77777777" w:rsidTr="00E317CA">
        <w:trPr>
          <w:trHeight w:val="1030"/>
        </w:trPr>
        <w:tc>
          <w:tcPr>
            <w:tcW w:w="156" w:type="pct"/>
            <w:vMerge w:val="restart"/>
            <w:shd w:val="clear" w:color="auto" w:fill="auto"/>
          </w:tcPr>
          <w:p w14:paraId="6B594C5C" w14:textId="77777777" w:rsidR="001D68A7" w:rsidRPr="001D68A7" w:rsidRDefault="001D68A7" w:rsidP="001D68A7">
            <w:pPr>
              <w:rPr>
                <w:rFonts w:eastAsia="Calibri"/>
              </w:rPr>
            </w:pPr>
            <w:r w:rsidRPr="001D68A7">
              <w:rPr>
                <w:rFonts w:eastAsia="Calibri"/>
              </w:rPr>
              <w:t>2.1.</w:t>
            </w:r>
          </w:p>
        </w:tc>
        <w:tc>
          <w:tcPr>
            <w:tcW w:w="1085" w:type="pct"/>
            <w:vMerge w:val="restart"/>
            <w:shd w:val="clear" w:color="auto" w:fill="auto"/>
          </w:tcPr>
          <w:p w14:paraId="5BD35A15" w14:textId="77777777" w:rsidR="001D68A7" w:rsidRPr="001D68A7" w:rsidRDefault="001D68A7" w:rsidP="001D68A7">
            <w:pPr>
              <w:rPr>
                <w:rFonts w:eastAsia="Calibri"/>
              </w:rPr>
            </w:pPr>
            <w:r w:rsidRPr="001D68A7">
              <w:rPr>
                <w:rFonts w:eastAsia="Calibri"/>
              </w:rPr>
              <w:t xml:space="preserve">Мероприятие 02.01. </w:t>
            </w:r>
            <w:proofErr w:type="gramStart"/>
            <w:r w:rsidRPr="001D68A7">
              <w:rPr>
                <w:rFonts w:eastAsia="Calibri"/>
              </w:rPr>
              <w:t xml:space="preserve">Приобретение, установка, настройка, монтаж и техническое обслуживание </w:t>
            </w:r>
            <w:r w:rsidRPr="001D68A7">
              <w:rPr>
                <w:rFonts w:eastAsia="Calibri"/>
              </w:rPr>
              <w:lastRenderedPageBreak/>
              <w:t>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средств автоматизации деятельности по защите информации, а также проведение мероприятий по защите информации и аттестации по требованиям безопасности информации объектов информатизации, ЦОД</w:t>
            </w:r>
            <w:proofErr w:type="gramEnd"/>
            <w:r w:rsidRPr="001D68A7">
              <w:rPr>
                <w:rFonts w:eastAsia="Calibri"/>
              </w:rPr>
              <w:t xml:space="preserve"> и ИС, используемых ОМСУ муниципального образования Московской области</w:t>
            </w:r>
          </w:p>
        </w:tc>
        <w:tc>
          <w:tcPr>
            <w:tcW w:w="266" w:type="pct"/>
            <w:vMerge w:val="restart"/>
            <w:shd w:val="clear" w:color="auto" w:fill="auto"/>
            <w:vAlign w:val="center"/>
          </w:tcPr>
          <w:p w14:paraId="5633D0C9" w14:textId="77777777" w:rsidR="001D68A7" w:rsidRPr="001D68A7" w:rsidRDefault="001D68A7" w:rsidP="001D68A7">
            <w:r w:rsidRPr="001D68A7">
              <w:lastRenderedPageBreak/>
              <w:t>2023-2030</w:t>
            </w:r>
          </w:p>
        </w:tc>
        <w:tc>
          <w:tcPr>
            <w:tcW w:w="582" w:type="pct"/>
            <w:shd w:val="clear" w:color="auto" w:fill="auto"/>
          </w:tcPr>
          <w:p w14:paraId="1CDDA436" w14:textId="77777777" w:rsidR="001D68A7" w:rsidRPr="001D68A7" w:rsidRDefault="001D68A7" w:rsidP="001D68A7">
            <w:r w:rsidRPr="001D68A7">
              <w:t>Средства бюджета муниципального образования</w:t>
            </w:r>
          </w:p>
        </w:tc>
        <w:tc>
          <w:tcPr>
            <w:tcW w:w="259" w:type="pct"/>
            <w:shd w:val="clear" w:color="auto" w:fill="auto"/>
            <w:vAlign w:val="center"/>
          </w:tcPr>
          <w:p w14:paraId="7DF16263" w14:textId="77777777" w:rsidR="001D68A7" w:rsidRPr="001D68A7" w:rsidRDefault="001D68A7" w:rsidP="001D68A7">
            <w:r w:rsidRPr="001D68A7">
              <w:t>422,2</w:t>
            </w:r>
          </w:p>
        </w:tc>
        <w:tc>
          <w:tcPr>
            <w:tcW w:w="221" w:type="pct"/>
            <w:vAlign w:val="center"/>
          </w:tcPr>
          <w:p w14:paraId="305867B4" w14:textId="77777777" w:rsidR="001D68A7" w:rsidRPr="001D68A7" w:rsidRDefault="001D68A7" w:rsidP="001D68A7">
            <w:r w:rsidRPr="001D68A7">
              <w:t>92,2</w:t>
            </w:r>
          </w:p>
        </w:tc>
        <w:tc>
          <w:tcPr>
            <w:tcW w:w="850" w:type="pct"/>
            <w:gridSpan w:val="6"/>
            <w:shd w:val="clear" w:color="auto" w:fill="auto"/>
            <w:vAlign w:val="center"/>
          </w:tcPr>
          <w:p w14:paraId="4A8F220E" w14:textId="77777777" w:rsidR="001D68A7" w:rsidRPr="001D68A7" w:rsidRDefault="001D68A7" w:rsidP="001D68A7">
            <w:r w:rsidRPr="001D68A7">
              <w:t>110,0</w:t>
            </w:r>
          </w:p>
        </w:tc>
        <w:tc>
          <w:tcPr>
            <w:tcW w:w="178" w:type="pct"/>
            <w:shd w:val="clear" w:color="auto" w:fill="auto"/>
            <w:vAlign w:val="center"/>
          </w:tcPr>
          <w:p w14:paraId="701A5FBB" w14:textId="77777777" w:rsidR="001D68A7" w:rsidRPr="001D68A7" w:rsidRDefault="001D68A7" w:rsidP="001D68A7">
            <w:r w:rsidRPr="001D68A7">
              <w:t>110,0</w:t>
            </w:r>
          </w:p>
        </w:tc>
        <w:tc>
          <w:tcPr>
            <w:tcW w:w="178" w:type="pct"/>
            <w:shd w:val="clear" w:color="auto" w:fill="auto"/>
            <w:vAlign w:val="center"/>
          </w:tcPr>
          <w:p w14:paraId="3ED7714F" w14:textId="77777777" w:rsidR="001D68A7" w:rsidRPr="001D68A7" w:rsidRDefault="001D68A7" w:rsidP="001D68A7">
            <w:r w:rsidRPr="001D68A7">
              <w:t>110,0</w:t>
            </w:r>
          </w:p>
        </w:tc>
        <w:tc>
          <w:tcPr>
            <w:tcW w:w="178" w:type="pct"/>
            <w:shd w:val="clear" w:color="auto" w:fill="auto"/>
            <w:vAlign w:val="center"/>
          </w:tcPr>
          <w:p w14:paraId="6A22BE96" w14:textId="77777777" w:rsidR="001D68A7" w:rsidRPr="001D68A7" w:rsidRDefault="001D68A7" w:rsidP="001D68A7">
            <w:r w:rsidRPr="001D68A7">
              <w:t>0,0</w:t>
            </w:r>
          </w:p>
        </w:tc>
        <w:tc>
          <w:tcPr>
            <w:tcW w:w="223" w:type="pct"/>
            <w:vAlign w:val="center"/>
          </w:tcPr>
          <w:p w14:paraId="51F666FE" w14:textId="77777777" w:rsidR="001D68A7" w:rsidRPr="001D68A7" w:rsidRDefault="001D68A7" w:rsidP="001D68A7">
            <w:r w:rsidRPr="001D68A7">
              <w:t>0,0</w:t>
            </w:r>
          </w:p>
        </w:tc>
        <w:tc>
          <w:tcPr>
            <w:tcW w:w="223" w:type="pct"/>
            <w:vAlign w:val="center"/>
          </w:tcPr>
          <w:p w14:paraId="74DA0AB1" w14:textId="77777777" w:rsidR="001D68A7" w:rsidRPr="001D68A7" w:rsidRDefault="001D68A7" w:rsidP="001D68A7">
            <w:r w:rsidRPr="001D68A7">
              <w:t>0,0</w:t>
            </w:r>
          </w:p>
        </w:tc>
        <w:tc>
          <w:tcPr>
            <w:tcW w:w="210" w:type="pct"/>
            <w:vAlign w:val="center"/>
          </w:tcPr>
          <w:p w14:paraId="6BD92222" w14:textId="77777777" w:rsidR="001D68A7" w:rsidRPr="001D68A7" w:rsidRDefault="001D68A7" w:rsidP="001D68A7">
            <w:r w:rsidRPr="001D68A7">
              <w:t>0,0</w:t>
            </w:r>
          </w:p>
        </w:tc>
        <w:tc>
          <w:tcPr>
            <w:tcW w:w="391" w:type="pct"/>
            <w:shd w:val="clear" w:color="auto" w:fill="auto"/>
          </w:tcPr>
          <w:p w14:paraId="03FF59AF" w14:textId="77777777" w:rsidR="001D68A7" w:rsidRPr="001D68A7" w:rsidRDefault="001D68A7" w:rsidP="001D68A7">
            <w:r w:rsidRPr="001D68A7">
              <w:t>Администрация г.о. Лыткарино</w:t>
            </w:r>
          </w:p>
        </w:tc>
      </w:tr>
      <w:tr w:rsidR="001D68A7" w:rsidRPr="001D68A7" w14:paraId="0F328BAC" w14:textId="77777777" w:rsidTr="00E317CA">
        <w:trPr>
          <w:trHeight w:val="1644"/>
        </w:trPr>
        <w:tc>
          <w:tcPr>
            <w:tcW w:w="156" w:type="pct"/>
            <w:vMerge/>
            <w:shd w:val="clear" w:color="auto" w:fill="auto"/>
          </w:tcPr>
          <w:p w14:paraId="4B9BE089" w14:textId="77777777" w:rsidR="001D68A7" w:rsidRPr="001D68A7" w:rsidRDefault="001D68A7" w:rsidP="001D68A7">
            <w:pPr>
              <w:rPr>
                <w:rFonts w:eastAsia="Calibri"/>
              </w:rPr>
            </w:pPr>
          </w:p>
        </w:tc>
        <w:tc>
          <w:tcPr>
            <w:tcW w:w="1085" w:type="pct"/>
            <w:vMerge/>
            <w:shd w:val="clear" w:color="auto" w:fill="auto"/>
          </w:tcPr>
          <w:p w14:paraId="3601CF19" w14:textId="77777777" w:rsidR="001D68A7" w:rsidRPr="001D68A7" w:rsidRDefault="001D68A7" w:rsidP="001D68A7">
            <w:pPr>
              <w:rPr>
                <w:rFonts w:eastAsia="Calibri"/>
              </w:rPr>
            </w:pPr>
          </w:p>
        </w:tc>
        <w:tc>
          <w:tcPr>
            <w:tcW w:w="266" w:type="pct"/>
            <w:vMerge/>
            <w:shd w:val="clear" w:color="auto" w:fill="auto"/>
            <w:vAlign w:val="center"/>
          </w:tcPr>
          <w:p w14:paraId="7E72B810" w14:textId="77777777" w:rsidR="001D68A7" w:rsidRPr="001D68A7" w:rsidRDefault="001D68A7" w:rsidP="001D68A7"/>
        </w:tc>
        <w:tc>
          <w:tcPr>
            <w:tcW w:w="582" w:type="pct"/>
            <w:shd w:val="clear" w:color="auto" w:fill="auto"/>
          </w:tcPr>
          <w:p w14:paraId="120C30AE" w14:textId="77777777" w:rsidR="001D68A7" w:rsidRPr="001D68A7" w:rsidRDefault="001D68A7" w:rsidP="001D68A7">
            <w:r w:rsidRPr="001D68A7">
              <w:t>Средства бюджета муниципального образования</w:t>
            </w:r>
          </w:p>
        </w:tc>
        <w:tc>
          <w:tcPr>
            <w:tcW w:w="259" w:type="pct"/>
            <w:shd w:val="clear" w:color="auto" w:fill="auto"/>
            <w:vAlign w:val="center"/>
          </w:tcPr>
          <w:p w14:paraId="78B44837" w14:textId="77777777" w:rsidR="001D68A7" w:rsidRPr="001D68A7" w:rsidRDefault="001D68A7" w:rsidP="001D68A7">
            <w:r w:rsidRPr="001D68A7">
              <w:t>0,0</w:t>
            </w:r>
          </w:p>
        </w:tc>
        <w:tc>
          <w:tcPr>
            <w:tcW w:w="221" w:type="pct"/>
            <w:vAlign w:val="center"/>
          </w:tcPr>
          <w:p w14:paraId="37437159" w14:textId="77777777" w:rsidR="001D68A7" w:rsidRPr="001D68A7" w:rsidRDefault="001D68A7" w:rsidP="001D68A7">
            <w:r w:rsidRPr="001D68A7">
              <w:t>0,0</w:t>
            </w:r>
          </w:p>
        </w:tc>
        <w:tc>
          <w:tcPr>
            <w:tcW w:w="850" w:type="pct"/>
            <w:gridSpan w:val="6"/>
            <w:shd w:val="clear" w:color="auto" w:fill="auto"/>
            <w:vAlign w:val="center"/>
          </w:tcPr>
          <w:p w14:paraId="3160377A" w14:textId="77777777" w:rsidR="001D68A7" w:rsidRPr="001D68A7" w:rsidRDefault="001D68A7" w:rsidP="001D68A7">
            <w:r w:rsidRPr="001D68A7">
              <w:t>0,0</w:t>
            </w:r>
          </w:p>
        </w:tc>
        <w:tc>
          <w:tcPr>
            <w:tcW w:w="178" w:type="pct"/>
            <w:shd w:val="clear" w:color="auto" w:fill="auto"/>
            <w:vAlign w:val="center"/>
          </w:tcPr>
          <w:p w14:paraId="533D1C7C" w14:textId="77777777" w:rsidR="001D68A7" w:rsidRPr="001D68A7" w:rsidRDefault="001D68A7" w:rsidP="001D68A7">
            <w:r w:rsidRPr="001D68A7">
              <w:t>0,0</w:t>
            </w:r>
          </w:p>
        </w:tc>
        <w:tc>
          <w:tcPr>
            <w:tcW w:w="178" w:type="pct"/>
            <w:shd w:val="clear" w:color="auto" w:fill="auto"/>
            <w:vAlign w:val="center"/>
          </w:tcPr>
          <w:p w14:paraId="6A7AA0BA" w14:textId="77777777" w:rsidR="001D68A7" w:rsidRPr="001D68A7" w:rsidRDefault="001D68A7" w:rsidP="001D68A7">
            <w:r w:rsidRPr="001D68A7">
              <w:t>0,0</w:t>
            </w:r>
          </w:p>
        </w:tc>
        <w:tc>
          <w:tcPr>
            <w:tcW w:w="178" w:type="pct"/>
            <w:shd w:val="clear" w:color="auto" w:fill="auto"/>
            <w:vAlign w:val="center"/>
          </w:tcPr>
          <w:p w14:paraId="7D74FE0C" w14:textId="77777777" w:rsidR="001D68A7" w:rsidRPr="001D68A7" w:rsidRDefault="001D68A7" w:rsidP="001D68A7">
            <w:r w:rsidRPr="001D68A7">
              <w:t>0,0</w:t>
            </w:r>
          </w:p>
        </w:tc>
        <w:tc>
          <w:tcPr>
            <w:tcW w:w="223" w:type="pct"/>
            <w:vAlign w:val="center"/>
          </w:tcPr>
          <w:p w14:paraId="0C430394" w14:textId="77777777" w:rsidR="001D68A7" w:rsidRPr="001D68A7" w:rsidRDefault="001D68A7" w:rsidP="001D68A7">
            <w:r w:rsidRPr="001D68A7">
              <w:t>0,0</w:t>
            </w:r>
          </w:p>
        </w:tc>
        <w:tc>
          <w:tcPr>
            <w:tcW w:w="223" w:type="pct"/>
            <w:vAlign w:val="center"/>
          </w:tcPr>
          <w:p w14:paraId="01ED09EE" w14:textId="77777777" w:rsidR="001D68A7" w:rsidRPr="001D68A7" w:rsidRDefault="001D68A7" w:rsidP="001D68A7">
            <w:r w:rsidRPr="001D68A7">
              <w:t>0,0</w:t>
            </w:r>
          </w:p>
        </w:tc>
        <w:tc>
          <w:tcPr>
            <w:tcW w:w="210" w:type="pct"/>
            <w:vAlign w:val="center"/>
          </w:tcPr>
          <w:p w14:paraId="7DA295AC" w14:textId="77777777" w:rsidR="001D68A7" w:rsidRPr="001D68A7" w:rsidRDefault="001D68A7" w:rsidP="001D68A7">
            <w:r w:rsidRPr="001D68A7">
              <w:t>0,0</w:t>
            </w:r>
          </w:p>
        </w:tc>
        <w:tc>
          <w:tcPr>
            <w:tcW w:w="391" w:type="pct"/>
            <w:shd w:val="clear" w:color="auto" w:fill="auto"/>
          </w:tcPr>
          <w:p w14:paraId="6154D9C0" w14:textId="77777777" w:rsidR="001D68A7" w:rsidRPr="001D68A7" w:rsidRDefault="001D68A7" w:rsidP="001D68A7">
            <w:r w:rsidRPr="001D68A7">
              <w:t>МКУ «Управление обеспечения деятельности Администрации города Лыткарино»</w:t>
            </w:r>
          </w:p>
        </w:tc>
      </w:tr>
      <w:tr w:rsidR="001D68A7" w:rsidRPr="001D68A7" w14:paraId="1ED460FF" w14:textId="77777777" w:rsidTr="00E317CA">
        <w:trPr>
          <w:trHeight w:val="274"/>
        </w:trPr>
        <w:tc>
          <w:tcPr>
            <w:tcW w:w="156" w:type="pct"/>
            <w:vMerge/>
            <w:shd w:val="clear" w:color="auto" w:fill="auto"/>
          </w:tcPr>
          <w:p w14:paraId="2124EEB2" w14:textId="77777777" w:rsidR="001D68A7" w:rsidRPr="001D68A7" w:rsidRDefault="001D68A7" w:rsidP="001D68A7">
            <w:pPr>
              <w:rPr>
                <w:rFonts w:eastAsia="Calibri"/>
              </w:rPr>
            </w:pPr>
          </w:p>
        </w:tc>
        <w:tc>
          <w:tcPr>
            <w:tcW w:w="1085" w:type="pct"/>
            <w:vMerge w:val="restart"/>
            <w:shd w:val="clear" w:color="auto" w:fill="auto"/>
          </w:tcPr>
          <w:p w14:paraId="20E5F8C2" w14:textId="77777777" w:rsidR="001D68A7" w:rsidRPr="001D68A7" w:rsidRDefault="001D68A7" w:rsidP="001D68A7">
            <w:pPr>
              <w:rPr>
                <w:rFonts w:eastAsia="Calibri"/>
              </w:rPr>
            </w:pPr>
            <w:r w:rsidRPr="001D68A7">
              <w:rPr>
                <w:rFonts w:eastAsia="Calibri"/>
              </w:rPr>
              <w:t>Результат</w:t>
            </w:r>
          </w:p>
        </w:tc>
        <w:tc>
          <w:tcPr>
            <w:tcW w:w="266" w:type="pct"/>
            <w:vMerge w:val="restart"/>
            <w:shd w:val="clear" w:color="auto" w:fill="auto"/>
            <w:vAlign w:val="center"/>
          </w:tcPr>
          <w:p w14:paraId="3184F901" w14:textId="77777777" w:rsidR="001D68A7" w:rsidRPr="001D68A7" w:rsidRDefault="001D68A7" w:rsidP="001D68A7"/>
        </w:tc>
        <w:tc>
          <w:tcPr>
            <w:tcW w:w="582" w:type="pct"/>
            <w:vMerge w:val="restart"/>
            <w:shd w:val="clear" w:color="auto" w:fill="auto"/>
          </w:tcPr>
          <w:p w14:paraId="55515CA0" w14:textId="77777777" w:rsidR="001D68A7" w:rsidRPr="001D68A7" w:rsidRDefault="001D68A7" w:rsidP="001D68A7"/>
        </w:tc>
        <w:tc>
          <w:tcPr>
            <w:tcW w:w="259" w:type="pct"/>
            <w:vMerge w:val="restart"/>
            <w:shd w:val="clear" w:color="auto" w:fill="auto"/>
            <w:vAlign w:val="center"/>
          </w:tcPr>
          <w:p w14:paraId="2D5B47FC" w14:textId="77777777" w:rsidR="001D68A7" w:rsidRPr="001D68A7" w:rsidRDefault="001D68A7" w:rsidP="001D68A7"/>
        </w:tc>
        <w:tc>
          <w:tcPr>
            <w:tcW w:w="221" w:type="pct"/>
            <w:vMerge w:val="restart"/>
            <w:vAlign w:val="center"/>
          </w:tcPr>
          <w:p w14:paraId="21E54A91" w14:textId="77777777" w:rsidR="001D68A7" w:rsidRPr="001D68A7" w:rsidRDefault="001D68A7" w:rsidP="001D68A7"/>
        </w:tc>
        <w:tc>
          <w:tcPr>
            <w:tcW w:w="170" w:type="pct"/>
            <w:gridSpan w:val="2"/>
            <w:vMerge w:val="restart"/>
            <w:shd w:val="clear" w:color="auto" w:fill="auto"/>
            <w:vAlign w:val="center"/>
          </w:tcPr>
          <w:p w14:paraId="746A631B" w14:textId="77777777" w:rsidR="001D68A7" w:rsidRPr="001D68A7" w:rsidRDefault="001D68A7" w:rsidP="001D68A7">
            <w:r w:rsidRPr="001D68A7">
              <w:t>Год</w:t>
            </w:r>
          </w:p>
        </w:tc>
        <w:tc>
          <w:tcPr>
            <w:tcW w:w="680" w:type="pct"/>
            <w:gridSpan w:val="4"/>
            <w:shd w:val="clear" w:color="auto" w:fill="auto"/>
            <w:vAlign w:val="center"/>
          </w:tcPr>
          <w:p w14:paraId="3068F91F" w14:textId="77777777" w:rsidR="001D68A7" w:rsidRPr="001D68A7" w:rsidRDefault="001D68A7" w:rsidP="001D68A7">
            <w:r w:rsidRPr="001D68A7">
              <w:t>В том числе:</w:t>
            </w:r>
          </w:p>
        </w:tc>
        <w:tc>
          <w:tcPr>
            <w:tcW w:w="178" w:type="pct"/>
            <w:vMerge w:val="restart"/>
            <w:shd w:val="clear" w:color="auto" w:fill="auto"/>
            <w:vAlign w:val="center"/>
          </w:tcPr>
          <w:p w14:paraId="4629ECE8" w14:textId="77777777" w:rsidR="001D68A7" w:rsidRPr="001D68A7" w:rsidRDefault="001D68A7" w:rsidP="001D68A7"/>
        </w:tc>
        <w:tc>
          <w:tcPr>
            <w:tcW w:w="178" w:type="pct"/>
            <w:vMerge w:val="restart"/>
            <w:shd w:val="clear" w:color="auto" w:fill="auto"/>
            <w:vAlign w:val="center"/>
          </w:tcPr>
          <w:p w14:paraId="51726788" w14:textId="77777777" w:rsidR="001D68A7" w:rsidRPr="001D68A7" w:rsidRDefault="001D68A7" w:rsidP="001D68A7"/>
        </w:tc>
        <w:tc>
          <w:tcPr>
            <w:tcW w:w="178" w:type="pct"/>
            <w:vMerge w:val="restart"/>
            <w:shd w:val="clear" w:color="auto" w:fill="auto"/>
            <w:vAlign w:val="center"/>
          </w:tcPr>
          <w:p w14:paraId="2CFAB1C9" w14:textId="77777777" w:rsidR="001D68A7" w:rsidRPr="001D68A7" w:rsidRDefault="001D68A7" w:rsidP="001D68A7"/>
        </w:tc>
        <w:tc>
          <w:tcPr>
            <w:tcW w:w="223" w:type="pct"/>
            <w:vMerge w:val="restart"/>
            <w:vAlign w:val="center"/>
          </w:tcPr>
          <w:p w14:paraId="28833CA5" w14:textId="77777777" w:rsidR="001D68A7" w:rsidRPr="001D68A7" w:rsidRDefault="001D68A7" w:rsidP="001D68A7"/>
        </w:tc>
        <w:tc>
          <w:tcPr>
            <w:tcW w:w="223" w:type="pct"/>
            <w:vMerge w:val="restart"/>
            <w:vAlign w:val="center"/>
          </w:tcPr>
          <w:p w14:paraId="4DBA4A80" w14:textId="77777777" w:rsidR="001D68A7" w:rsidRPr="001D68A7" w:rsidRDefault="001D68A7" w:rsidP="001D68A7"/>
        </w:tc>
        <w:tc>
          <w:tcPr>
            <w:tcW w:w="210" w:type="pct"/>
            <w:vMerge w:val="restart"/>
            <w:vAlign w:val="center"/>
          </w:tcPr>
          <w:p w14:paraId="7EC8F20E" w14:textId="77777777" w:rsidR="001D68A7" w:rsidRPr="001D68A7" w:rsidRDefault="001D68A7" w:rsidP="001D68A7"/>
        </w:tc>
        <w:tc>
          <w:tcPr>
            <w:tcW w:w="391" w:type="pct"/>
            <w:vMerge w:val="restart"/>
            <w:shd w:val="clear" w:color="auto" w:fill="auto"/>
          </w:tcPr>
          <w:p w14:paraId="7DFAEFF4" w14:textId="77777777" w:rsidR="001D68A7" w:rsidRPr="001D68A7" w:rsidRDefault="001D68A7" w:rsidP="001D68A7"/>
        </w:tc>
      </w:tr>
      <w:tr w:rsidR="001D68A7" w:rsidRPr="001D68A7" w14:paraId="4979B83D" w14:textId="77777777" w:rsidTr="00E317CA">
        <w:trPr>
          <w:trHeight w:val="419"/>
        </w:trPr>
        <w:tc>
          <w:tcPr>
            <w:tcW w:w="156" w:type="pct"/>
            <w:vMerge/>
            <w:shd w:val="clear" w:color="auto" w:fill="auto"/>
          </w:tcPr>
          <w:p w14:paraId="5499EC21" w14:textId="77777777" w:rsidR="001D68A7" w:rsidRPr="001D68A7" w:rsidRDefault="001D68A7" w:rsidP="001D68A7">
            <w:pPr>
              <w:rPr>
                <w:rFonts w:eastAsia="Calibri"/>
              </w:rPr>
            </w:pPr>
          </w:p>
        </w:tc>
        <w:tc>
          <w:tcPr>
            <w:tcW w:w="1085" w:type="pct"/>
            <w:vMerge/>
            <w:shd w:val="clear" w:color="auto" w:fill="auto"/>
          </w:tcPr>
          <w:p w14:paraId="3004917F" w14:textId="77777777" w:rsidR="001D68A7" w:rsidRPr="001D68A7" w:rsidRDefault="001D68A7" w:rsidP="001D68A7">
            <w:pPr>
              <w:rPr>
                <w:rFonts w:eastAsia="Calibri"/>
              </w:rPr>
            </w:pPr>
          </w:p>
        </w:tc>
        <w:tc>
          <w:tcPr>
            <w:tcW w:w="266" w:type="pct"/>
            <w:vMerge/>
            <w:shd w:val="clear" w:color="auto" w:fill="auto"/>
            <w:vAlign w:val="center"/>
          </w:tcPr>
          <w:p w14:paraId="3A4E7101" w14:textId="77777777" w:rsidR="001D68A7" w:rsidRPr="001D68A7" w:rsidRDefault="001D68A7" w:rsidP="001D68A7"/>
        </w:tc>
        <w:tc>
          <w:tcPr>
            <w:tcW w:w="582" w:type="pct"/>
            <w:vMerge/>
            <w:shd w:val="clear" w:color="auto" w:fill="auto"/>
          </w:tcPr>
          <w:p w14:paraId="6E521238" w14:textId="77777777" w:rsidR="001D68A7" w:rsidRPr="001D68A7" w:rsidRDefault="001D68A7" w:rsidP="001D68A7"/>
        </w:tc>
        <w:tc>
          <w:tcPr>
            <w:tcW w:w="259" w:type="pct"/>
            <w:vMerge/>
            <w:shd w:val="clear" w:color="auto" w:fill="auto"/>
            <w:vAlign w:val="center"/>
          </w:tcPr>
          <w:p w14:paraId="5D91ECE5" w14:textId="77777777" w:rsidR="001D68A7" w:rsidRPr="001D68A7" w:rsidRDefault="001D68A7" w:rsidP="001D68A7"/>
        </w:tc>
        <w:tc>
          <w:tcPr>
            <w:tcW w:w="221" w:type="pct"/>
            <w:vMerge/>
            <w:vAlign w:val="center"/>
          </w:tcPr>
          <w:p w14:paraId="423A0574" w14:textId="77777777" w:rsidR="001D68A7" w:rsidRPr="001D68A7" w:rsidRDefault="001D68A7" w:rsidP="001D68A7"/>
        </w:tc>
        <w:tc>
          <w:tcPr>
            <w:tcW w:w="170" w:type="pct"/>
            <w:gridSpan w:val="2"/>
            <w:vMerge/>
            <w:shd w:val="clear" w:color="auto" w:fill="auto"/>
            <w:vAlign w:val="center"/>
          </w:tcPr>
          <w:p w14:paraId="46EFFB12" w14:textId="77777777" w:rsidR="001D68A7" w:rsidRPr="001D68A7" w:rsidRDefault="001D68A7" w:rsidP="001D68A7"/>
        </w:tc>
        <w:tc>
          <w:tcPr>
            <w:tcW w:w="170" w:type="pct"/>
            <w:shd w:val="clear" w:color="auto" w:fill="auto"/>
            <w:vAlign w:val="center"/>
          </w:tcPr>
          <w:p w14:paraId="7F7FC9C3" w14:textId="77777777" w:rsidR="001D68A7" w:rsidRPr="001D68A7" w:rsidRDefault="001D68A7" w:rsidP="001D68A7">
            <w:r w:rsidRPr="001D68A7">
              <w:t xml:space="preserve">3 </w:t>
            </w:r>
            <w:proofErr w:type="gramStart"/>
            <w:r w:rsidRPr="001D68A7">
              <w:t>мес</w:t>
            </w:r>
            <w:proofErr w:type="gramEnd"/>
          </w:p>
        </w:tc>
        <w:tc>
          <w:tcPr>
            <w:tcW w:w="170" w:type="pct"/>
            <w:shd w:val="clear" w:color="auto" w:fill="auto"/>
            <w:vAlign w:val="center"/>
          </w:tcPr>
          <w:p w14:paraId="646C3114" w14:textId="77777777" w:rsidR="001D68A7" w:rsidRPr="001D68A7" w:rsidRDefault="001D68A7" w:rsidP="001D68A7">
            <w:r w:rsidRPr="001D68A7">
              <w:t xml:space="preserve">6 </w:t>
            </w:r>
            <w:proofErr w:type="gramStart"/>
            <w:r w:rsidRPr="001D68A7">
              <w:t>мес</w:t>
            </w:r>
            <w:proofErr w:type="gramEnd"/>
          </w:p>
        </w:tc>
        <w:tc>
          <w:tcPr>
            <w:tcW w:w="170" w:type="pct"/>
            <w:shd w:val="clear" w:color="auto" w:fill="auto"/>
            <w:vAlign w:val="center"/>
          </w:tcPr>
          <w:p w14:paraId="25A3B431" w14:textId="77777777" w:rsidR="001D68A7" w:rsidRPr="001D68A7" w:rsidRDefault="001D68A7" w:rsidP="001D68A7">
            <w:r w:rsidRPr="001D68A7">
              <w:t xml:space="preserve">9 </w:t>
            </w:r>
            <w:proofErr w:type="gramStart"/>
            <w:r w:rsidRPr="001D68A7">
              <w:t>мес</w:t>
            </w:r>
            <w:proofErr w:type="gramEnd"/>
          </w:p>
        </w:tc>
        <w:tc>
          <w:tcPr>
            <w:tcW w:w="170" w:type="pct"/>
            <w:shd w:val="clear" w:color="auto" w:fill="auto"/>
            <w:vAlign w:val="center"/>
          </w:tcPr>
          <w:p w14:paraId="1444932C" w14:textId="77777777" w:rsidR="001D68A7" w:rsidRPr="001D68A7" w:rsidRDefault="001D68A7" w:rsidP="001D68A7">
            <w:r w:rsidRPr="001D68A7">
              <w:t xml:space="preserve">12 </w:t>
            </w:r>
            <w:proofErr w:type="gramStart"/>
            <w:r w:rsidRPr="001D68A7">
              <w:t>мес</w:t>
            </w:r>
            <w:proofErr w:type="gramEnd"/>
          </w:p>
        </w:tc>
        <w:tc>
          <w:tcPr>
            <w:tcW w:w="178" w:type="pct"/>
            <w:vMerge/>
            <w:shd w:val="clear" w:color="auto" w:fill="auto"/>
            <w:vAlign w:val="center"/>
          </w:tcPr>
          <w:p w14:paraId="25CEAA85" w14:textId="77777777" w:rsidR="001D68A7" w:rsidRPr="001D68A7" w:rsidRDefault="001D68A7" w:rsidP="001D68A7"/>
        </w:tc>
        <w:tc>
          <w:tcPr>
            <w:tcW w:w="178" w:type="pct"/>
            <w:vMerge/>
            <w:shd w:val="clear" w:color="auto" w:fill="auto"/>
            <w:vAlign w:val="center"/>
          </w:tcPr>
          <w:p w14:paraId="04707840" w14:textId="77777777" w:rsidR="001D68A7" w:rsidRPr="001D68A7" w:rsidRDefault="001D68A7" w:rsidP="001D68A7"/>
        </w:tc>
        <w:tc>
          <w:tcPr>
            <w:tcW w:w="178" w:type="pct"/>
            <w:vMerge/>
            <w:shd w:val="clear" w:color="auto" w:fill="auto"/>
            <w:vAlign w:val="center"/>
          </w:tcPr>
          <w:p w14:paraId="69C1F11C" w14:textId="77777777" w:rsidR="001D68A7" w:rsidRPr="001D68A7" w:rsidRDefault="001D68A7" w:rsidP="001D68A7"/>
        </w:tc>
        <w:tc>
          <w:tcPr>
            <w:tcW w:w="223" w:type="pct"/>
            <w:vMerge/>
            <w:vAlign w:val="center"/>
          </w:tcPr>
          <w:p w14:paraId="504BB269" w14:textId="77777777" w:rsidR="001D68A7" w:rsidRPr="001D68A7" w:rsidRDefault="001D68A7" w:rsidP="001D68A7"/>
        </w:tc>
        <w:tc>
          <w:tcPr>
            <w:tcW w:w="223" w:type="pct"/>
            <w:vMerge/>
            <w:vAlign w:val="center"/>
          </w:tcPr>
          <w:p w14:paraId="03084DED" w14:textId="77777777" w:rsidR="001D68A7" w:rsidRPr="001D68A7" w:rsidRDefault="001D68A7" w:rsidP="001D68A7"/>
        </w:tc>
        <w:tc>
          <w:tcPr>
            <w:tcW w:w="210" w:type="pct"/>
            <w:vMerge/>
            <w:vAlign w:val="center"/>
          </w:tcPr>
          <w:p w14:paraId="70A22029" w14:textId="77777777" w:rsidR="001D68A7" w:rsidRPr="001D68A7" w:rsidRDefault="001D68A7" w:rsidP="001D68A7"/>
        </w:tc>
        <w:tc>
          <w:tcPr>
            <w:tcW w:w="391" w:type="pct"/>
            <w:vMerge/>
            <w:shd w:val="clear" w:color="auto" w:fill="auto"/>
          </w:tcPr>
          <w:p w14:paraId="16B8C567" w14:textId="77777777" w:rsidR="001D68A7" w:rsidRPr="001D68A7" w:rsidRDefault="001D68A7" w:rsidP="001D68A7"/>
        </w:tc>
      </w:tr>
      <w:tr w:rsidR="001D68A7" w:rsidRPr="001D68A7" w14:paraId="620055ED" w14:textId="77777777" w:rsidTr="00E317CA">
        <w:trPr>
          <w:trHeight w:val="289"/>
        </w:trPr>
        <w:tc>
          <w:tcPr>
            <w:tcW w:w="156" w:type="pct"/>
            <w:vMerge/>
            <w:shd w:val="clear" w:color="auto" w:fill="auto"/>
          </w:tcPr>
          <w:p w14:paraId="5D9DE25C" w14:textId="77777777" w:rsidR="001D68A7" w:rsidRPr="001D68A7" w:rsidRDefault="001D68A7" w:rsidP="001D68A7">
            <w:pPr>
              <w:rPr>
                <w:rFonts w:eastAsia="Calibri"/>
              </w:rPr>
            </w:pPr>
          </w:p>
        </w:tc>
        <w:tc>
          <w:tcPr>
            <w:tcW w:w="1085" w:type="pct"/>
            <w:vMerge/>
            <w:shd w:val="clear" w:color="auto" w:fill="auto"/>
          </w:tcPr>
          <w:p w14:paraId="0D01DA56" w14:textId="77777777" w:rsidR="001D68A7" w:rsidRPr="001D68A7" w:rsidRDefault="001D68A7" w:rsidP="001D68A7">
            <w:pPr>
              <w:rPr>
                <w:rFonts w:eastAsia="Calibri"/>
              </w:rPr>
            </w:pPr>
          </w:p>
        </w:tc>
        <w:tc>
          <w:tcPr>
            <w:tcW w:w="266" w:type="pct"/>
            <w:vMerge/>
            <w:shd w:val="clear" w:color="auto" w:fill="auto"/>
            <w:vAlign w:val="center"/>
          </w:tcPr>
          <w:p w14:paraId="1B21D2D6" w14:textId="77777777" w:rsidR="001D68A7" w:rsidRPr="001D68A7" w:rsidRDefault="001D68A7" w:rsidP="001D68A7"/>
        </w:tc>
        <w:tc>
          <w:tcPr>
            <w:tcW w:w="582" w:type="pct"/>
            <w:vMerge/>
            <w:shd w:val="clear" w:color="auto" w:fill="auto"/>
          </w:tcPr>
          <w:p w14:paraId="7BA21B0E" w14:textId="77777777" w:rsidR="001D68A7" w:rsidRPr="001D68A7" w:rsidRDefault="001D68A7" w:rsidP="001D68A7"/>
        </w:tc>
        <w:tc>
          <w:tcPr>
            <w:tcW w:w="259" w:type="pct"/>
            <w:vMerge/>
            <w:shd w:val="clear" w:color="auto" w:fill="auto"/>
            <w:vAlign w:val="center"/>
          </w:tcPr>
          <w:p w14:paraId="14F4D496" w14:textId="77777777" w:rsidR="001D68A7" w:rsidRPr="001D68A7" w:rsidRDefault="001D68A7" w:rsidP="001D68A7"/>
        </w:tc>
        <w:tc>
          <w:tcPr>
            <w:tcW w:w="221" w:type="pct"/>
            <w:vMerge/>
            <w:vAlign w:val="center"/>
          </w:tcPr>
          <w:p w14:paraId="0F8C3292" w14:textId="77777777" w:rsidR="001D68A7" w:rsidRPr="001D68A7" w:rsidRDefault="001D68A7" w:rsidP="001D68A7"/>
        </w:tc>
        <w:tc>
          <w:tcPr>
            <w:tcW w:w="170" w:type="pct"/>
            <w:gridSpan w:val="2"/>
            <w:shd w:val="clear" w:color="auto" w:fill="auto"/>
            <w:vAlign w:val="center"/>
          </w:tcPr>
          <w:p w14:paraId="107CC7BC" w14:textId="77777777" w:rsidR="001D68A7" w:rsidRPr="001D68A7" w:rsidRDefault="001D68A7" w:rsidP="001D68A7">
            <w:r w:rsidRPr="001D68A7">
              <w:t>-</w:t>
            </w:r>
          </w:p>
        </w:tc>
        <w:tc>
          <w:tcPr>
            <w:tcW w:w="170" w:type="pct"/>
            <w:shd w:val="clear" w:color="auto" w:fill="auto"/>
            <w:vAlign w:val="center"/>
          </w:tcPr>
          <w:p w14:paraId="1E072FB8" w14:textId="77777777" w:rsidR="001D68A7" w:rsidRPr="001D68A7" w:rsidRDefault="001D68A7" w:rsidP="001D68A7">
            <w:r w:rsidRPr="001D68A7">
              <w:t>-</w:t>
            </w:r>
          </w:p>
        </w:tc>
        <w:tc>
          <w:tcPr>
            <w:tcW w:w="170" w:type="pct"/>
            <w:shd w:val="clear" w:color="auto" w:fill="auto"/>
            <w:vAlign w:val="center"/>
          </w:tcPr>
          <w:p w14:paraId="14BE7712" w14:textId="77777777" w:rsidR="001D68A7" w:rsidRPr="001D68A7" w:rsidRDefault="001D68A7" w:rsidP="001D68A7">
            <w:r w:rsidRPr="001D68A7">
              <w:t>-</w:t>
            </w:r>
          </w:p>
        </w:tc>
        <w:tc>
          <w:tcPr>
            <w:tcW w:w="170" w:type="pct"/>
            <w:shd w:val="clear" w:color="auto" w:fill="auto"/>
            <w:vAlign w:val="center"/>
          </w:tcPr>
          <w:p w14:paraId="69EA9D1E" w14:textId="77777777" w:rsidR="001D68A7" w:rsidRPr="001D68A7" w:rsidRDefault="001D68A7" w:rsidP="001D68A7">
            <w:r w:rsidRPr="001D68A7">
              <w:t>-</w:t>
            </w:r>
          </w:p>
        </w:tc>
        <w:tc>
          <w:tcPr>
            <w:tcW w:w="170" w:type="pct"/>
            <w:shd w:val="clear" w:color="auto" w:fill="auto"/>
            <w:vAlign w:val="center"/>
          </w:tcPr>
          <w:p w14:paraId="689A6ED9" w14:textId="77777777" w:rsidR="001D68A7" w:rsidRPr="001D68A7" w:rsidRDefault="001D68A7" w:rsidP="001D68A7">
            <w:r w:rsidRPr="001D68A7">
              <w:t>-</w:t>
            </w:r>
          </w:p>
        </w:tc>
        <w:tc>
          <w:tcPr>
            <w:tcW w:w="178" w:type="pct"/>
            <w:vMerge/>
            <w:shd w:val="clear" w:color="auto" w:fill="auto"/>
            <w:vAlign w:val="center"/>
          </w:tcPr>
          <w:p w14:paraId="079B6AB4" w14:textId="77777777" w:rsidR="001D68A7" w:rsidRPr="001D68A7" w:rsidRDefault="001D68A7" w:rsidP="001D68A7"/>
        </w:tc>
        <w:tc>
          <w:tcPr>
            <w:tcW w:w="178" w:type="pct"/>
            <w:vMerge/>
            <w:shd w:val="clear" w:color="auto" w:fill="auto"/>
            <w:vAlign w:val="center"/>
          </w:tcPr>
          <w:p w14:paraId="70593622" w14:textId="77777777" w:rsidR="001D68A7" w:rsidRPr="001D68A7" w:rsidRDefault="001D68A7" w:rsidP="001D68A7"/>
        </w:tc>
        <w:tc>
          <w:tcPr>
            <w:tcW w:w="178" w:type="pct"/>
            <w:vMerge/>
            <w:shd w:val="clear" w:color="auto" w:fill="auto"/>
            <w:vAlign w:val="center"/>
          </w:tcPr>
          <w:p w14:paraId="297E9FC7" w14:textId="77777777" w:rsidR="001D68A7" w:rsidRPr="001D68A7" w:rsidRDefault="001D68A7" w:rsidP="001D68A7"/>
        </w:tc>
        <w:tc>
          <w:tcPr>
            <w:tcW w:w="223" w:type="pct"/>
            <w:vMerge/>
            <w:vAlign w:val="center"/>
          </w:tcPr>
          <w:p w14:paraId="79C45EA5" w14:textId="77777777" w:rsidR="001D68A7" w:rsidRPr="001D68A7" w:rsidRDefault="001D68A7" w:rsidP="001D68A7"/>
        </w:tc>
        <w:tc>
          <w:tcPr>
            <w:tcW w:w="223" w:type="pct"/>
            <w:vMerge/>
            <w:vAlign w:val="center"/>
          </w:tcPr>
          <w:p w14:paraId="7D6FD979" w14:textId="77777777" w:rsidR="001D68A7" w:rsidRPr="001D68A7" w:rsidRDefault="001D68A7" w:rsidP="001D68A7"/>
        </w:tc>
        <w:tc>
          <w:tcPr>
            <w:tcW w:w="210" w:type="pct"/>
            <w:vMerge/>
            <w:vAlign w:val="center"/>
          </w:tcPr>
          <w:p w14:paraId="46F6E8C6" w14:textId="77777777" w:rsidR="001D68A7" w:rsidRPr="001D68A7" w:rsidRDefault="001D68A7" w:rsidP="001D68A7"/>
        </w:tc>
        <w:tc>
          <w:tcPr>
            <w:tcW w:w="391" w:type="pct"/>
            <w:vMerge/>
            <w:shd w:val="clear" w:color="auto" w:fill="auto"/>
          </w:tcPr>
          <w:p w14:paraId="094CCA7A" w14:textId="77777777" w:rsidR="001D68A7" w:rsidRPr="001D68A7" w:rsidRDefault="001D68A7" w:rsidP="001D68A7"/>
        </w:tc>
      </w:tr>
      <w:tr w:rsidR="001D68A7" w:rsidRPr="001D68A7" w14:paraId="48088D80" w14:textId="77777777" w:rsidTr="00E317CA">
        <w:trPr>
          <w:trHeight w:val="115"/>
        </w:trPr>
        <w:tc>
          <w:tcPr>
            <w:tcW w:w="156" w:type="pct"/>
            <w:vMerge w:val="restart"/>
            <w:shd w:val="clear" w:color="auto" w:fill="auto"/>
          </w:tcPr>
          <w:p w14:paraId="41ED5A5C" w14:textId="77777777" w:rsidR="001D68A7" w:rsidRPr="001D68A7" w:rsidRDefault="001D68A7" w:rsidP="001D68A7">
            <w:pPr>
              <w:rPr>
                <w:rFonts w:eastAsia="Calibri"/>
              </w:rPr>
            </w:pPr>
            <w:r w:rsidRPr="001D68A7">
              <w:rPr>
                <w:rFonts w:eastAsia="Calibri"/>
              </w:rPr>
              <w:t>3.</w:t>
            </w:r>
          </w:p>
        </w:tc>
        <w:tc>
          <w:tcPr>
            <w:tcW w:w="1085" w:type="pct"/>
            <w:vMerge w:val="restart"/>
            <w:shd w:val="clear" w:color="auto" w:fill="auto"/>
          </w:tcPr>
          <w:p w14:paraId="49B05F87" w14:textId="77777777" w:rsidR="001D68A7" w:rsidRPr="001D68A7" w:rsidRDefault="001D68A7" w:rsidP="001D68A7">
            <w:pPr>
              <w:rPr>
                <w:rFonts w:eastAsia="Calibri"/>
              </w:rPr>
            </w:pPr>
            <w:r w:rsidRPr="001D68A7">
              <w:t>Основное мероприятие 03. Цифровое государственное управление</w:t>
            </w:r>
          </w:p>
        </w:tc>
        <w:tc>
          <w:tcPr>
            <w:tcW w:w="266" w:type="pct"/>
            <w:vMerge w:val="restart"/>
            <w:shd w:val="clear" w:color="auto" w:fill="auto"/>
            <w:vAlign w:val="center"/>
          </w:tcPr>
          <w:p w14:paraId="0E4D8B4C" w14:textId="77777777" w:rsidR="001D68A7" w:rsidRPr="001D68A7" w:rsidRDefault="001D68A7" w:rsidP="001D68A7">
            <w:r w:rsidRPr="001D68A7">
              <w:t>2023-2030</w:t>
            </w:r>
          </w:p>
        </w:tc>
        <w:tc>
          <w:tcPr>
            <w:tcW w:w="582" w:type="pct"/>
            <w:shd w:val="clear" w:color="auto" w:fill="auto"/>
          </w:tcPr>
          <w:p w14:paraId="4FE5A080"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74B29B0" w14:textId="77777777" w:rsidR="001D68A7" w:rsidRPr="001D68A7" w:rsidRDefault="001D68A7" w:rsidP="001D68A7">
            <w:r w:rsidRPr="001D68A7">
              <w:t>594,1</w:t>
            </w:r>
          </w:p>
        </w:tc>
        <w:tc>
          <w:tcPr>
            <w:tcW w:w="221" w:type="pct"/>
            <w:tcBorders>
              <w:top w:val="nil"/>
              <w:left w:val="nil"/>
              <w:bottom w:val="single" w:sz="8" w:space="0" w:color="auto"/>
              <w:right w:val="single" w:sz="8" w:space="0" w:color="auto"/>
            </w:tcBorders>
            <w:shd w:val="clear" w:color="auto" w:fill="auto"/>
            <w:vAlign w:val="center"/>
          </w:tcPr>
          <w:p w14:paraId="598B20F3" w14:textId="77777777" w:rsidR="001D68A7" w:rsidRPr="001D68A7" w:rsidRDefault="001D68A7" w:rsidP="001D68A7">
            <w:r w:rsidRPr="001D68A7">
              <w:t>294,1</w:t>
            </w:r>
          </w:p>
        </w:tc>
        <w:tc>
          <w:tcPr>
            <w:tcW w:w="850" w:type="pct"/>
            <w:gridSpan w:val="6"/>
            <w:tcBorders>
              <w:top w:val="nil"/>
              <w:left w:val="nil"/>
              <w:bottom w:val="single" w:sz="8" w:space="0" w:color="auto"/>
              <w:right w:val="single" w:sz="8" w:space="0" w:color="auto"/>
            </w:tcBorders>
            <w:shd w:val="clear" w:color="auto" w:fill="auto"/>
            <w:vAlign w:val="center"/>
          </w:tcPr>
          <w:p w14:paraId="497BE637" w14:textId="77777777" w:rsidR="001D68A7" w:rsidRPr="001D68A7" w:rsidRDefault="001D68A7" w:rsidP="001D68A7">
            <w:r w:rsidRPr="001D68A7">
              <w:t>300,0</w:t>
            </w:r>
          </w:p>
        </w:tc>
        <w:tc>
          <w:tcPr>
            <w:tcW w:w="178" w:type="pct"/>
            <w:tcBorders>
              <w:top w:val="nil"/>
              <w:left w:val="nil"/>
              <w:bottom w:val="single" w:sz="8" w:space="0" w:color="auto"/>
              <w:right w:val="single" w:sz="8" w:space="0" w:color="auto"/>
            </w:tcBorders>
            <w:shd w:val="clear" w:color="auto" w:fill="auto"/>
            <w:vAlign w:val="center"/>
          </w:tcPr>
          <w:p w14:paraId="313BA0F3"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79A635E"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8E2E5DD" w14:textId="77777777" w:rsidR="001D68A7" w:rsidRPr="001D68A7" w:rsidRDefault="001D68A7" w:rsidP="001D68A7">
            <w:r w:rsidRPr="001D68A7">
              <w:t>0,0</w:t>
            </w:r>
          </w:p>
        </w:tc>
        <w:tc>
          <w:tcPr>
            <w:tcW w:w="223" w:type="pct"/>
            <w:vAlign w:val="center"/>
          </w:tcPr>
          <w:p w14:paraId="13992B86" w14:textId="77777777" w:rsidR="001D68A7" w:rsidRPr="001D68A7" w:rsidRDefault="001D68A7" w:rsidP="001D68A7">
            <w:r w:rsidRPr="001D68A7">
              <w:t>0,0</w:t>
            </w:r>
          </w:p>
        </w:tc>
        <w:tc>
          <w:tcPr>
            <w:tcW w:w="223" w:type="pct"/>
            <w:vAlign w:val="center"/>
          </w:tcPr>
          <w:p w14:paraId="76277E28" w14:textId="77777777" w:rsidR="001D68A7" w:rsidRPr="001D68A7" w:rsidRDefault="001D68A7" w:rsidP="001D68A7">
            <w:r w:rsidRPr="001D68A7">
              <w:t>0,0</w:t>
            </w:r>
          </w:p>
        </w:tc>
        <w:tc>
          <w:tcPr>
            <w:tcW w:w="210" w:type="pct"/>
            <w:vAlign w:val="center"/>
          </w:tcPr>
          <w:p w14:paraId="641FB380" w14:textId="77777777" w:rsidR="001D68A7" w:rsidRPr="001D68A7" w:rsidRDefault="001D68A7" w:rsidP="001D68A7">
            <w:r w:rsidRPr="001D68A7">
              <w:t>0,0</w:t>
            </w:r>
          </w:p>
        </w:tc>
        <w:tc>
          <w:tcPr>
            <w:tcW w:w="391" w:type="pct"/>
            <w:vMerge w:val="restart"/>
            <w:shd w:val="clear" w:color="auto" w:fill="auto"/>
          </w:tcPr>
          <w:p w14:paraId="2F360FCA" w14:textId="77777777" w:rsidR="001D68A7" w:rsidRPr="001D68A7" w:rsidRDefault="001D68A7" w:rsidP="001D68A7"/>
        </w:tc>
      </w:tr>
      <w:tr w:rsidR="001D68A7" w:rsidRPr="001D68A7" w14:paraId="0744C4D3" w14:textId="77777777" w:rsidTr="00E317CA">
        <w:trPr>
          <w:trHeight w:val="165"/>
        </w:trPr>
        <w:tc>
          <w:tcPr>
            <w:tcW w:w="156" w:type="pct"/>
            <w:vMerge/>
            <w:shd w:val="clear" w:color="auto" w:fill="auto"/>
          </w:tcPr>
          <w:p w14:paraId="0B294E88" w14:textId="77777777" w:rsidR="001D68A7" w:rsidRPr="001D68A7" w:rsidRDefault="001D68A7" w:rsidP="001D68A7">
            <w:pPr>
              <w:rPr>
                <w:rFonts w:eastAsia="Calibri"/>
              </w:rPr>
            </w:pPr>
          </w:p>
        </w:tc>
        <w:tc>
          <w:tcPr>
            <w:tcW w:w="1085" w:type="pct"/>
            <w:vMerge/>
            <w:shd w:val="clear" w:color="auto" w:fill="auto"/>
          </w:tcPr>
          <w:p w14:paraId="4AB66184" w14:textId="77777777" w:rsidR="001D68A7" w:rsidRPr="001D68A7" w:rsidRDefault="001D68A7" w:rsidP="001D68A7">
            <w:pPr>
              <w:rPr>
                <w:rFonts w:eastAsia="Calibri"/>
              </w:rPr>
            </w:pPr>
          </w:p>
        </w:tc>
        <w:tc>
          <w:tcPr>
            <w:tcW w:w="266" w:type="pct"/>
            <w:vMerge/>
            <w:shd w:val="clear" w:color="auto" w:fill="auto"/>
            <w:vAlign w:val="center"/>
          </w:tcPr>
          <w:p w14:paraId="51C7E1F0" w14:textId="77777777" w:rsidR="001D68A7" w:rsidRPr="001D68A7" w:rsidRDefault="001D68A7" w:rsidP="001D68A7"/>
        </w:tc>
        <w:tc>
          <w:tcPr>
            <w:tcW w:w="582" w:type="pct"/>
            <w:shd w:val="clear" w:color="auto" w:fill="auto"/>
          </w:tcPr>
          <w:p w14:paraId="7C339DFC" w14:textId="77777777" w:rsidR="001D68A7" w:rsidRPr="001D68A7" w:rsidRDefault="001D68A7" w:rsidP="001D68A7">
            <w:r w:rsidRPr="001D68A7">
              <w:t xml:space="preserve">Средства бюджета муниципального </w:t>
            </w:r>
            <w:r w:rsidRPr="001D68A7">
              <w:lastRenderedPageBreak/>
              <w:t>образования</w:t>
            </w:r>
          </w:p>
        </w:tc>
        <w:tc>
          <w:tcPr>
            <w:tcW w:w="259" w:type="pct"/>
            <w:tcBorders>
              <w:top w:val="nil"/>
              <w:left w:val="nil"/>
              <w:bottom w:val="single" w:sz="8" w:space="0" w:color="auto"/>
              <w:right w:val="single" w:sz="8" w:space="0" w:color="auto"/>
            </w:tcBorders>
            <w:shd w:val="clear" w:color="auto" w:fill="auto"/>
            <w:vAlign w:val="center"/>
          </w:tcPr>
          <w:p w14:paraId="6340B8AB" w14:textId="77777777" w:rsidR="001D68A7" w:rsidRPr="001D68A7" w:rsidRDefault="001D68A7" w:rsidP="001D68A7">
            <w:r w:rsidRPr="001D68A7">
              <w:lastRenderedPageBreak/>
              <w:t>594,1</w:t>
            </w:r>
          </w:p>
        </w:tc>
        <w:tc>
          <w:tcPr>
            <w:tcW w:w="221" w:type="pct"/>
            <w:tcBorders>
              <w:top w:val="nil"/>
              <w:left w:val="nil"/>
              <w:bottom w:val="single" w:sz="8" w:space="0" w:color="auto"/>
              <w:right w:val="single" w:sz="8" w:space="0" w:color="auto"/>
            </w:tcBorders>
            <w:shd w:val="clear" w:color="auto" w:fill="auto"/>
            <w:vAlign w:val="center"/>
          </w:tcPr>
          <w:p w14:paraId="44F95628" w14:textId="77777777" w:rsidR="001D68A7" w:rsidRPr="001D68A7" w:rsidRDefault="001D68A7" w:rsidP="001D68A7">
            <w:r w:rsidRPr="001D68A7">
              <w:t>294,1</w:t>
            </w:r>
          </w:p>
        </w:tc>
        <w:tc>
          <w:tcPr>
            <w:tcW w:w="850" w:type="pct"/>
            <w:gridSpan w:val="6"/>
            <w:tcBorders>
              <w:top w:val="nil"/>
              <w:left w:val="nil"/>
              <w:bottom w:val="single" w:sz="8" w:space="0" w:color="auto"/>
              <w:right w:val="single" w:sz="8" w:space="0" w:color="auto"/>
            </w:tcBorders>
            <w:shd w:val="clear" w:color="auto" w:fill="auto"/>
            <w:vAlign w:val="center"/>
          </w:tcPr>
          <w:p w14:paraId="2C6B14CC" w14:textId="77777777" w:rsidR="001D68A7" w:rsidRPr="001D68A7" w:rsidRDefault="001D68A7" w:rsidP="001D68A7">
            <w:r w:rsidRPr="001D68A7">
              <w:t>300,0</w:t>
            </w:r>
          </w:p>
        </w:tc>
        <w:tc>
          <w:tcPr>
            <w:tcW w:w="178" w:type="pct"/>
            <w:tcBorders>
              <w:top w:val="nil"/>
              <w:left w:val="nil"/>
              <w:bottom w:val="single" w:sz="8" w:space="0" w:color="auto"/>
              <w:right w:val="single" w:sz="8" w:space="0" w:color="auto"/>
            </w:tcBorders>
            <w:shd w:val="clear" w:color="auto" w:fill="auto"/>
            <w:vAlign w:val="center"/>
          </w:tcPr>
          <w:p w14:paraId="2309AEE7"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58790C2"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CC94F32" w14:textId="77777777" w:rsidR="001D68A7" w:rsidRPr="001D68A7" w:rsidRDefault="001D68A7" w:rsidP="001D68A7">
            <w:r w:rsidRPr="001D68A7">
              <w:t>0,0</w:t>
            </w:r>
          </w:p>
        </w:tc>
        <w:tc>
          <w:tcPr>
            <w:tcW w:w="223" w:type="pct"/>
            <w:vAlign w:val="center"/>
          </w:tcPr>
          <w:p w14:paraId="51F02082" w14:textId="77777777" w:rsidR="001D68A7" w:rsidRPr="001D68A7" w:rsidRDefault="001D68A7" w:rsidP="001D68A7">
            <w:r w:rsidRPr="001D68A7">
              <w:t>0,0</w:t>
            </w:r>
          </w:p>
        </w:tc>
        <w:tc>
          <w:tcPr>
            <w:tcW w:w="223" w:type="pct"/>
            <w:vAlign w:val="center"/>
          </w:tcPr>
          <w:p w14:paraId="041BF213" w14:textId="77777777" w:rsidR="001D68A7" w:rsidRPr="001D68A7" w:rsidRDefault="001D68A7" w:rsidP="001D68A7">
            <w:r w:rsidRPr="001D68A7">
              <w:t>0,0</w:t>
            </w:r>
          </w:p>
        </w:tc>
        <w:tc>
          <w:tcPr>
            <w:tcW w:w="210" w:type="pct"/>
            <w:vAlign w:val="center"/>
          </w:tcPr>
          <w:p w14:paraId="3F226405" w14:textId="77777777" w:rsidR="001D68A7" w:rsidRPr="001D68A7" w:rsidRDefault="001D68A7" w:rsidP="001D68A7">
            <w:r w:rsidRPr="001D68A7">
              <w:t>0,0</w:t>
            </w:r>
          </w:p>
        </w:tc>
        <w:tc>
          <w:tcPr>
            <w:tcW w:w="391" w:type="pct"/>
            <w:vMerge/>
            <w:shd w:val="clear" w:color="auto" w:fill="auto"/>
          </w:tcPr>
          <w:p w14:paraId="2563F899" w14:textId="77777777" w:rsidR="001D68A7" w:rsidRPr="001D68A7" w:rsidRDefault="001D68A7" w:rsidP="001D68A7"/>
        </w:tc>
      </w:tr>
      <w:tr w:rsidR="001D68A7" w:rsidRPr="001D68A7" w14:paraId="3AD6232D" w14:textId="77777777" w:rsidTr="00E317CA">
        <w:trPr>
          <w:trHeight w:val="115"/>
        </w:trPr>
        <w:tc>
          <w:tcPr>
            <w:tcW w:w="156" w:type="pct"/>
            <w:vMerge w:val="restart"/>
            <w:shd w:val="clear" w:color="auto" w:fill="auto"/>
          </w:tcPr>
          <w:p w14:paraId="743F91D0" w14:textId="77777777" w:rsidR="001D68A7" w:rsidRPr="001D68A7" w:rsidRDefault="001D68A7" w:rsidP="001D68A7">
            <w:pPr>
              <w:rPr>
                <w:rFonts w:eastAsia="Calibri"/>
              </w:rPr>
            </w:pPr>
            <w:r w:rsidRPr="001D68A7">
              <w:rPr>
                <w:rFonts w:eastAsia="Calibri"/>
              </w:rPr>
              <w:lastRenderedPageBreak/>
              <w:t>3.1.</w:t>
            </w:r>
          </w:p>
        </w:tc>
        <w:tc>
          <w:tcPr>
            <w:tcW w:w="1085" w:type="pct"/>
            <w:vMerge w:val="restart"/>
            <w:shd w:val="clear" w:color="auto" w:fill="auto"/>
          </w:tcPr>
          <w:p w14:paraId="45C9DD7C" w14:textId="77777777" w:rsidR="001D68A7" w:rsidRPr="001D68A7" w:rsidRDefault="001D68A7" w:rsidP="001D68A7">
            <w:pPr>
              <w:rPr>
                <w:rFonts w:eastAsia="Calibri"/>
              </w:rPr>
            </w:pPr>
            <w:r w:rsidRPr="001D68A7">
              <w:rPr>
                <w:rFonts w:eastAsia="Calibri"/>
              </w:rPr>
              <w:t>Мероприятие 03.01. Обеспечение программными продуктами</w:t>
            </w:r>
          </w:p>
        </w:tc>
        <w:tc>
          <w:tcPr>
            <w:tcW w:w="266" w:type="pct"/>
            <w:vMerge w:val="restart"/>
            <w:shd w:val="clear" w:color="auto" w:fill="auto"/>
            <w:vAlign w:val="center"/>
          </w:tcPr>
          <w:p w14:paraId="6C42C0E0" w14:textId="77777777" w:rsidR="001D68A7" w:rsidRPr="001D68A7" w:rsidRDefault="001D68A7" w:rsidP="001D68A7">
            <w:r w:rsidRPr="001D68A7">
              <w:t>2023-2030</w:t>
            </w:r>
          </w:p>
        </w:tc>
        <w:tc>
          <w:tcPr>
            <w:tcW w:w="582" w:type="pct"/>
            <w:shd w:val="clear" w:color="auto" w:fill="auto"/>
          </w:tcPr>
          <w:p w14:paraId="57EE419E" w14:textId="77777777" w:rsidR="001D68A7" w:rsidRPr="001D68A7" w:rsidRDefault="001D68A7" w:rsidP="001D68A7">
            <w:r w:rsidRPr="001D68A7">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A582822" w14:textId="77777777" w:rsidR="001D68A7" w:rsidRPr="001D68A7" w:rsidRDefault="001D68A7" w:rsidP="001D68A7">
            <w:r w:rsidRPr="001D68A7">
              <w:t>594,1</w:t>
            </w:r>
          </w:p>
        </w:tc>
        <w:tc>
          <w:tcPr>
            <w:tcW w:w="221" w:type="pct"/>
            <w:tcBorders>
              <w:top w:val="nil"/>
              <w:left w:val="nil"/>
              <w:bottom w:val="single" w:sz="8" w:space="0" w:color="auto"/>
              <w:right w:val="single" w:sz="8" w:space="0" w:color="auto"/>
            </w:tcBorders>
            <w:shd w:val="clear" w:color="auto" w:fill="auto"/>
            <w:vAlign w:val="center"/>
          </w:tcPr>
          <w:p w14:paraId="5308831B" w14:textId="77777777" w:rsidR="001D68A7" w:rsidRPr="001D68A7" w:rsidRDefault="001D68A7" w:rsidP="001D68A7">
            <w:r w:rsidRPr="001D68A7">
              <w:t>294,1</w:t>
            </w:r>
          </w:p>
        </w:tc>
        <w:tc>
          <w:tcPr>
            <w:tcW w:w="850" w:type="pct"/>
            <w:gridSpan w:val="6"/>
            <w:tcBorders>
              <w:top w:val="nil"/>
              <w:left w:val="nil"/>
              <w:bottom w:val="single" w:sz="8" w:space="0" w:color="auto"/>
              <w:right w:val="single" w:sz="8" w:space="0" w:color="auto"/>
            </w:tcBorders>
            <w:shd w:val="clear" w:color="auto" w:fill="auto"/>
            <w:vAlign w:val="center"/>
          </w:tcPr>
          <w:p w14:paraId="089A8C16" w14:textId="77777777" w:rsidR="001D68A7" w:rsidRPr="001D68A7" w:rsidRDefault="001D68A7" w:rsidP="001D68A7">
            <w:r w:rsidRPr="001D68A7">
              <w:t>300,0</w:t>
            </w:r>
          </w:p>
        </w:tc>
        <w:tc>
          <w:tcPr>
            <w:tcW w:w="178" w:type="pct"/>
            <w:tcBorders>
              <w:top w:val="nil"/>
              <w:left w:val="nil"/>
              <w:bottom w:val="single" w:sz="8" w:space="0" w:color="auto"/>
              <w:right w:val="single" w:sz="8" w:space="0" w:color="auto"/>
            </w:tcBorders>
            <w:shd w:val="clear" w:color="auto" w:fill="auto"/>
            <w:vAlign w:val="center"/>
          </w:tcPr>
          <w:p w14:paraId="2BFCE356"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FAA2EB0"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ECDE49C" w14:textId="77777777" w:rsidR="001D68A7" w:rsidRPr="001D68A7" w:rsidRDefault="001D68A7" w:rsidP="001D68A7">
            <w:r w:rsidRPr="001D68A7">
              <w:t>0,0</w:t>
            </w:r>
          </w:p>
        </w:tc>
        <w:tc>
          <w:tcPr>
            <w:tcW w:w="223" w:type="pct"/>
            <w:vAlign w:val="center"/>
          </w:tcPr>
          <w:p w14:paraId="1BC82A3D" w14:textId="77777777" w:rsidR="001D68A7" w:rsidRPr="001D68A7" w:rsidRDefault="001D68A7" w:rsidP="001D68A7">
            <w:r w:rsidRPr="001D68A7">
              <w:t>0,0</w:t>
            </w:r>
          </w:p>
        </w:tc>
        <w:tc>
          <w:tcPr>
            <w:tcW w:w="223" w:type="pct"/>
            <w:vAlign w:val="center"/>
          </w:tcPr>
          <w:p w14:paraId="69091969" w14:textId="77777777" w:rsidR="001D68A7" w:rsidRPr="001D68A7" w:rsidRDefault="001D68A7" w:rsidP="001D68A7">
            <w:r w:rsidRPr="001D68A7">
              <w:t>0,0</w:t>
            </w:r>
          </w:p>
        </w:tc>
        <w:tc>
          <w:tcPr>
            <w:tcW w:w="210" w:type="pct"/>
            <w:vAlign w:val="center"/>
          </w:tcPr>
          <w:p w14:paraId="1D20B447" w14:textId="77777777" w:rsidR="001D68A7" w:rsidRPr="001D68A7" w:rsidRDefault="001D68A7" w:rsidP="001D68A7">
            <w:r w:rsidRPr="001D68A7">
              <w:t>0,0</w:t>
            </w:r>
          </w:p>
        </w:tc>
        <w:tc>
          <w:tcPr>
            <w:tcW w:w="391" w:type="pct"/>
            <w:shd w:val="clear" w:color="auto" w:fill="auto"/>
          </w:tcPr>
          <w:p w14:paraId="0AB0C730" w14:textId="77777777" w:rsidR="001D68A7" w:rsidRPr="001D68A7" w:rsidRDefault="001D68A7" w:rsidP="001D68A7"/>
        </w:tc>
      </w:tr>
      <w:tr w:rsidR="001D68A7" w:rsidRPr="001D68A7" w14:paraId="3155828D" w14:textId="77777777" w:rsidTr="00E317CA">
        <w:trPr>
          <w:trHeight w:val="115"/>
        </w:trPr>
        <w:tc>
          <w:tcPr>
            <w:tcW w:w="156" w:type="pct"/>
            <w:vMerge/>
            <w:shd w:val="clear" w:color="auto" w:fill="auto"/>
          </w:tcPr>
          <w:p w14:paraId="44104BAA" w14:textId="77777777" w:rsidR="001D68A7" w:rsidRPr="001D68A7" w:rsidRDefault="001D68A7" w:rsidP="001D68A7">
            <w:pPr>
              <w:rPr>
                <w:rFonts w:eastAsia="Calibri"/>
              </w:rPr>
            </w:pPr>
          </w:p>
        </w:tc>
        <w:tc>
          <w:tcPr>
            <w:tcW w:w="1085" w:type="pct"/>
            <w:vMerge/>
            <w:shd w:val="clear" w:color="auto" w:fill="auto"/>
          </w:tcPr>
          <w:p w14:paraId="40339C30" w14:textId="77777777" w:rsidR="001D68A7" w:rsidRPr="001D68A7" w:rsidRDefault="001D68A7" w:rsidP="001D68A7">
            <w:pPr>
              <w:rPr>
                <w:rFonts w:eastAsia="Calibri"/>
              </w:rPr>
            </w:pPr>
          </w:p>
        </w:tc>
        <w:tc>
          <w:tcPr>
            <w:tcW w:w="266" w:type="pct"/>
            <w:vMerge/>
            <w:shd w:val="clear" w:color="auto" w:fill="auto"/>
            <w:vAlign w:val="center"/>
          </w:tcPr>
          <w:p w14:paraId="16FBB8B4" w14:textId="77777777" w:rsidR="001D68A7" w:rsidRPr="001D68A7" w:rsidRDefault="001D68A7" w:rsidP="001D68A7"/>
        </w:tc>
        <w:tc>
          <w:tcPr>
            <w:tcW w:w="582" w:type="pct"/>
            <w:shd w:val="clear" w:color="auto" w:fill="auto"/>
          </w:tcPr>
          <w:p w14:paraId="51E98E02"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07F9BA8C"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12763BD8"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5CE27CAC"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7D5BCF4"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DBEE11D"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ECEF4C4" w14:textId="77777777" w:rsidR="001D68A7" w:rsidRPr="001D68A7" w:rsidRDefault="001D68A7" w:rsidP="001D68A7">
            <w:r w:rsidRPr="001D68A7">
              <w:t>0,0</w:t>
            </w:r>
          </w:p>
        </w:tc>
        <w:tc>
          <w:tcPr>
            <w:tcW w:w="223" w:type="pct"/>
            <w:vAlign w:val="center"/>
          </w:tcPr>
          <w:p w14:paraId="6490FE3C" w14:textId="77777777" w:rsidR="001D68A7" w:rsidRPr="001D68A7" w:rsidRDefault="001D68A7" w:rsidP="001D68A7">
            <w:r w:rsidRPr="001D68A7">
              <w:t>0,0</w:t>
            </w:r>
          </w:p>
        </w:tc>
        <w:tc>
          <w:tcPr>
            <w:tcW w:w="223" w:type="pct"/>
            <w:vAlign w:val="center"/>
          </w:tcPr>
          <w:p w14:paraId="29762787" w14:textId="77777777" w:rsidR="001D68A7" w:rsidRPr="001D68A7" w:rsidRDefault="001D68A7" w:rsidP="001D68A7">
            <w:r w:rsidRPr="001D68A7">
              <w:t>0,0</w:t>
            </w:r>
          </w:p>
        </w:tc>
        <w:tc>
          <w:tcPr>
            <w:tcW w:w="210" w:type="pct"/>
            <w:vAlign w:val="center"/>
          </w:tcPr>
          <w:p w14:paraId="34D736D1" w14:textId="77777777" w:rsidR="001D68A7" w:rsidRPr="001D68A7" w:rsidRDefault="001D68A7" w:rsidP="001D68A7">
            <w:r w:rsidRPr="001D68A7">
              <w:t>0,0</w:t>
            </w:r>
          </w:p>
        </w:tc>
        <w:tc>
          <w:tcPr>
            <w:tcW w:w="391" w:type="pct"/>
            <w:shd w:val="clear" w:color="auto" w:fill="auto"/>
          </w:tcPr>
          <w:p w14:paraId="3F5EC26C" w14:textId="77777777" w:rsidR="001D68A7" w:rsidRPr="001D68A7" w:rsidRDefault="001D68A7" w:rsidP="001D68A7">
            <w:r w:rsidRPr="001D68A7">
              <w:t>Администрация г.о. Лыткарино</w:t>
            </w:r>
          </w:p>
        </w:tc>
      </w:tr>
      <w:tr w:rsidR="001D68A7" w:rsidRPr="001D68A7" w14:paraId="62E71744" w14:textId="77777777" w:rsidTr="00E317CA">
        <w:trPr>
          <w:trHeight w:val="115"/>
        </w:trPr>
        <w:tc>
          <w:tcPr>
            <w:tcW w:w="156" w:type="pct"/>
            <w:vMerge/>
            <w:shd w:val="clear" w:color="auto" w:fill="auto"/>
          </w:tcPr>
          <w:p w14:paraId="387E227B" w14:textId="77777777" w:rsidR="001D68A7" w:rsidRPr="001D68A7" w:rsidRDefault="001D68A7" w:rsidP="001D68A7">
            <w:pPr>
              <w:rPr>
                <w:rFonts w:eastAsia="Calibri"/>
              </w:rPr>
            </w:pPr>
          </w:p>
        </w:tc>
        <w:tc>
          <w:tcPr>
            <w:tcW w:w="1085" w:type="pct"/>
            <w:vMerge/>
            <w:shd w:val="clear" w:color="auto" w:fill="auto"/>
          </w:tcPr>
          <w:p w14:paraId="59FD988E" w14:textId="77777777" w:rsidR="001D68A7" w:rsidRPr="001D68A7" w:rsidRDefault="001D68A7" w:rsidP="001D68A7">
            <w:pPr>
              <w:rPr>
                <w:rFonts w:eastAsia="Calibri"/>
              </w:rPr>
            </w:pPr>
          </w:p>
        </w:tc>
        <w:tc>
          <w:tcPr>
            <w:tcW w:w="266" w:type="pct"/>
            <w:vMerge/>
            <w:shd w:val="clear" w:color="auto" w:fill="auto"/>
            <w:vAlign w:val="center"/>
          </w:tcPr>
          <w:p w14:paraId="70D2718D" w14:textId="77777777" w:rsidR="001D68A7" w:rsidRPr="001D68A7" w:rsidRDefault="001D68A7" w:rsidP="001D68A7"/>
        </w:tc>
        <w:tc>
          <w:tcPr>
            <w:tcW w:w="582" w:type="pct"/>
            <w:shd w:val="clear" w:color="auto" w:fill="auto"/>
          </w:tcPr>
          <w:p w14:paraId="545B12A0"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4E66D40"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56FA0405"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50791081"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F7AF2CA"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AC105A0"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A01A797" w14:textId="77777777" w:rsidR="001D68A7" w:rsidRPr="001D68A7" w:rsidRDefault="001D68A7" w:rsidP="001D68A7">
            <w:r w:rsidRPr="001D68A7">
              <w:t>0,0</w:t>
            </w:r>
          </w:p>
        </w:tc>
        <w:tc>
          <w:tcPr>
            <w:tcW w:w="223" w:type="pct"/>
            <w:vAlign w:val="center"/>
          </w:tcPr>
          <w:p w14:paraId="4C8704E0" w14:textId="77777777" w:rsidR="001D68A7" w:rsidRPr="001D68A7" w:rsidRDefault="001D68A7" w:rsidP="001D68A7">
            <w:r w:rsidRPr="001D68A7">
              <w:t>0,0</w:t>
            </w:r>
          </w:p>
        </w:tc>
        <w:tc>
          <w:tcPr>
            <w:tcW w:w="223" w:type="pct"/>
            <w:vAlign w:val="center"/>
          </w:tcPr>
          <w:p w14:paraId="72D2E7FA" w14:textId="77777777" w:rsidR="001D68A7" w:rsidRPr="001D68A7" w:rsidRDefault="001D68A7" w:rsidP="001D68A7">
            <w:r w:rsidRPr="001D68A7">
              <w:t>0,0</w:t>
            </w:r>
          </w:p>
        </w:tc>
        <w:tc>
          <w:tcPr>
            <w:tcW w:w="210" w:type="pct"/>
            <w:vAlign w:val="center"/>
          </w:tcPr>
          <w:p w14:paraId="201A6386" w14:textId="77777777" w:rsidR="001D68A7" w:rsidRPr="001D68A7" w:rsidRDefault="001D68A7" w:rsidP="001D68A7">
            <w:r w:rsidRPr="001D68A7">
              <w:t>0,0</w:t>
            </w:r>
          </w:p>
        </w:tc>
        <w:tc>
          <w:tcPr>
            <w:tcW w:w="391" w:type="pct"/>
            <w:shd w:val="clear" w:color="auto" w:fill="auto"/>
          </w:tcPr>
          <w:p w14:paraId="2F68CF57" w14:textId="77777777" w:rsidR="001D68A7" w:rsidRPr="001D68A7" w:rsidRDefault="001D68A7" w:rsidP="001D68A7">
            <w:r w:rsidRPr="001D68A7">
              <w:t xml:space="preserve">Управление ЖКХ и РГИ г.Лыткарино </w:t>
            </w:r>
          </w:p>
        </w:tc>
      </w:tr>
      <w:tr w:rsidR="001D68A7" w:rsidRPr="001D68A7" w14:paraId="003F9920" w14:textId="77777777" w:rsidTr="00E317CA">
        <w:trPr>
          <w:trHeight w:val="115"/>
        </w:trPr>
        <w:tc>
          <w:tcPr>
            <w:tcW w:w="156" w:type="pct"/>
            <w:vMerge/>
            <w:shd w:val="clear" w:color="auto" w:fill="auto"/>
          </w:tcPr>
          <w:p w14:paraId="567483AA" w14:textId="77777777" w:rsidR="001D68A7" w:rsidRPr="001D68A7" w:rsidRDefault="001D68A7" w:rsidP="001D68A7">
            <w:pPr>
              <w:rPr>
                <w:rFonts w:eastAsia="Calibri"/>
              </w:rPr>
            </w:pPr>
          </w:p>
        </w:tc>
        <w:tc>
          <w:tcPr>
            <w:tcW w:w="1085" w:type="pct"/>
            <w:vMerge/>
            <w:shd w:val="clear" w:color="auto" w:fill="auto"/>
          </w:tcPr>
          <w:p w14:paraId="4EEBE32E" w14:textId="77777777" w:rsidR="001D68A7" w:rsidRPr="001D68A7" w:rsidRDefault="001D68A7" w:rsidP="001D68A7">
            <w:pPr>
              <w:rPr>
                <w:rFonts w:eastAsia="Calibri"/>
              </w:rPr>
            </w:pPr>
          </w:p>
        </w:tc>
        <w:tc>
          <w:tcPr>
            <w:tcW w:w="266" w:type="pct"/>
            <w:vMerge/>
            <w:shd w:val="clear" w:color="auto" w:fill="auto"/>
            <w:vAlign w:val="center"/>
          </w:tcPr>
          <w:p w14:paraId="4A772E0F" w14:textId="77777777" w:rsidR="001D68A7" w:rsidRPr="001D68A7" w:rsidRDefault="001D68A7" w:rsidP="001D68A7"/>
        </w:tc>
        <w:tc>
          <w:tcPr>
            <w:tcW w:w="582" w:type="pct"/>
            <w:shd w:val="clear" w:color="auto" w:fill="auto"/>
          </w:tcPr>
          <w:p w14:paraId="592EC0D3" w14:textId="77777777" w:rsidR="001D68A7" w:rsidRPr="001D68A7" w:rsidRDefault="001D68A7" w:rsidP="001D68A7">
            <w:r w:rsidRPr="001D68A7">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1A85483" w14:textId="77777777" w:rsidR="001D68A7" w:rsidRPr="001D68A7" w:rsidRDefault="001D68A7" w:rsidP="001D68A7">
            <w:r w:rsidRPr="001D68A7">
              <w:t>594,1</w:t>
            </w:r>
          </w:p>
        </w:tc>
        <w:tc>
          <w:tcPr>
            <w:tcW w:w="221" w:type="pct"/>
            <w:tcBorders>
              <w:top w:val="nil"/>
              <w:left w:val="nil"/>
              <w:bottom w:val="single" w:sz="8" w:space="0" w:color="auto"/>
              <w:right w:val="single" w:sz="8" w:space="0" w:color="auto"/>
            </w:tcBorders>
            <w:shd w:val="clear" w:color="auto" w:fill="auto"/>
            <w:vAlign w:val="center"/>
          </w:tcPr>
          <w:p w14:paraId="61BF1B13" w14:textId="77777777" w:rsidR="001D68A7" w:rsidRPr="001D68A7" w:rsidRDefault="001D68A7" w:rsidP="001D68A7">
            <w:r w:rsidRPr="001D68A7">
              <w:t>294,1</w:t>
            </w:r>
          </w:p>
        </w:tc>
        <w:tc>
          <w:tcPr>
            <w:tcW w:w="850" w:type="pct"/>
            <w:gridSpan w:val="6"/>
            <w:tcBorders>
              <w:top w:val="nil"/>
              <w:left w:val="nil"/>
              <w:bottom w:val="single" w:sz="8" w:space="0" w:color="auto"/>
              <w:right w:val="single" w:sz="8" w:space="0" w:color="auto"/>
            </w:tcBorders>
            <w:shd w:val="clear" w:color="auto" w:fill="auto"/>
            <w:vAlign w:val="center"/>
          </w:tcPr>
          <w:p w14:paraId="7B7EA0E9" w14:textId="77777777" w:rsidR="001D68A7" w:rsidRPr="001D68A7" w:rsidRDefault="001D68A7" w:rsidP="001D68A7">
            <w:r w:rsidRPr="001D68A7">
              <w:t>300,0</w:t>
            </w:r>
          </w:p>
        </w:tc>
        <w:tc>
          <w:tcPr>
            <w:tcW w:w="178" w:type="pct"/>
            <w:tcBorders>
              <w:top w:val="nil"/>
              <w:left w:val="nil"/>
              <w:bottom w:val="single" w:sz="8" w:space="0" w:color="auto"/>
              <w:right w:val="single" w:sz="8" w:space="0" w:color="auto"/>
            </w:tcBorders>
            <w:shd w:val="clear" w:color="auto" w:fill="auto"/>
            <w:vAlign w:val="center"/>
          </w:tcPr>
          <w:p w14:paraId="43EFF1E5"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671FC3B8"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48A44867" w14:textId="77777777" w:rsidR="001D68A7" w:rsidRPr="001D68A7" w:rsidRDefault="001D68A7" w:rsidP="001D68A7">
            <w:r w:rsidRPr="001D68A7">
              <w:t>0,0</w:t>
            </w:r>
          </w:p>
        </w:tc>
        <w:tc>
          <w:tcPr>
            <w:tcW w:w="223" w:type="pct"/>
            <w:vAlign w:val="center"/>
          </w:tcPr>
          <w:p w14:paraId="617A7A19" w14:textId="77777777" w:rsidR="001D68A7" w:rsidRPr="001D68A7" w:rsidRDefault="001D68A7" w:rsidP="001D68A7">
            <w:r w:rsidRPr="001D68A7">
              <w:t>0,0</w:t>
            </w:r>
          </w:p>
        </w:tc>
        <w:tc>
          <w:tcPr>
            <w:tcW w:w="223" w:type="pct"/>
            <w:vAlign w:val="center"/>
          </w:tcPr>
          <w:p w14:paraId="32AAF364" w14:textId="77777777" w:rsidR="001D68A7" w:rsidRPr="001D68A7" w:rsidRDefault="001D68A7" w:rsidP="001D68A7">
            <w:r w:rsidRPr="001D68A7">
              <w:t>0,0</w:t>
            </w:r>
          </w:p>
        </w:tc>
        <w:tc>
          <w:tcPr>
            <w:tcW w:w="210" w:type="pct"/>
            <w:vAlign w:val="center"/>
          </w:tcPr>
          <w:p w14:paraId="634802CA" w14:textId="77777777" w:rsidR="001D68A7" w:rsidRPr="001D68A7" w:rsidRDefault="001D68A7" w:rsidP="001D68A7">
            <w:r w:rsidRPr="001D68A7">
              <w:t>0,0</w:t>
            </w:r>
          </w:p>
        </w:tc>
        <w:tc>
          <w:tcPr>
            <w:tcW w:w="391" w:type="pct"/>
            <w:shd w:val="clear" w:color="auto" w:fill="auto"/>
          </w:tcPr>
          <w:p w14:paraId="5C9FF9D0" w14:textId="77777777" w:rsidR="001D68A7" w:rsidRPr="001D68A7" w:rsidRDefault="001D68A7" w:rsidP="001D68A7">
            <w:r w:rsidRPr="001D68A7">
              <w:t>МКУ «Управление обеспечения деятельности Администрации города Лыткарино»</w:t>
            </w:r>
          </w:p>
        </w:tc>
      </w:tr>
      <w:tr w:rsidR="001D68A7" w:rsidRPr="001D68A7" w14:paraId="655F1A56" w14:textId="77777777" w:rsidTr="00E317CA">
        <w:trPr>
          <w:trHeight w:val="70"/>
        </w:trPr>
        <w:tc>
          <w:tcPr>
            <w:tcW w:w="156" w:type="pct"/>
            <w:vMerge/>
            <w:shd w:val="clear" w:color="auto" w:fill="auto"/>
          </w:tcPr>
          <w:p w14:paraId="22E21E11" w14:textId="77777777" w:rsidR="001D68A7" w:rsidRPr="001D68A7" w:rsidRDefault="001D68A7" w:rsidP="001D68A7">
            <w:pPr>
              <w:rPr>
                <w:rFonts w:eastAsia="Calibri"/>
              </w:rPr>
            </w:pPr>
          </w:p>
        </w:tc>
        <w:tc>
          <w:tcPr>
            <w:tcW w:w="1085" w:type="pct"/>
            <w:vMerge w:val="restart"/>
            <w:shd w:val="clear" w:color="auto" w:fill="auto"/>
          </w:tcPr>
          <w:p w14:paraId="57A849EB" w14:textId="77777777" w:rsidR="001D68A7" w:rsidRPr="001D68A7" w:rsidRDefault="001D68A7" w:rsidP="001D68A7">
            <w:pPr>
              <w:rPr>
                <w:rFonts w:eastAsia="Calibri"/>
              </w:rPr>
            </w:pPr>
            <w:r w:rsidRPr="001D68A7">
              <w:rPr>
                <w:rFonts w:eastAsia="Calibri"/>
              </w:rPr>
              <w:t>Результат</w:t>
            </w:r>
          </w:p>
        </w:tc>
        <w:tc>
          <w:tcPr>
            <w:tcW w:w="266" w:type="pct"/>
            <w:vMerge w:val="restart"/>
            <w:shd w:val="clear" w:color="auto" w:fill="auto"/>
            <w:vAlign w:val="center"/>
          </w:tcPr>
          <w:p w14:paraId="6E289921" w14:textId="77777777" w:rsidR="001D68A7" w:rsidRPr="001D68A7" w:rsidRDefault="001D68A7" w:rsidP="001D68A7"/>
        </w:tc>
        <w:tc>
          <w:tcPr>
            <w:tcW w:w="582" w:type="pct"/>
            <w:vMerge w:val="restart"/>
            <w:shd w:val="clear" w:color="auto" w:fill="auto"/>
          </w:tcPr>
          <w:p w14:paraId="2687823F" w14:textId="77777777" w:rsidR="001D68A7" w:rsidRPr="001D68A7" w:rsidRDefault="001D68A7" w:rsidP="001D68A7"/>
        </w:tc>
        <w:tc>
          <w:tcPr>
            <w:tcW w:w="259" w:type="pct"/>
            <w:vMerge w:val="restart"/>
            <w:tcBorders>
              <w:top w:val="nil"/>
              <w:left w:val="nil"/>
              <w:right w:val="single" w:sz="8" w:space="0" w:color="auto"/>
            </w:tcBorders>
            <w:shd w:val="clear" w:color="auto" w:fill="auto"/>
            <w:vAlign w:val="center"/>
          </w:tcPr>
          <w:p w14:paraId="379C7D15" w14:textId="77777777" w:rsidR="001D68A7" w:rsidRPr="001D68A7" w:rsidRDefault="001D68A7" w:rsidP="001D68A7"/>
        </w:tc>
        <w:tc>
          <w:tcPr>
            <w:tcW w:w="221" w:type="pct"/>
            <w:vMerge w:val="restart"/>
            <w:tcBorders>
              <w:top w:val="nil"/>
              <w:left w:val="nil"/>
              <w:right w:val="single" w:sz="8" w:space="0" w:color="auto"/>
            </w:tcBorders>
            <w:shd w:val="clear" w:color="auto" w:fill="auto"/>
            <w:vAlign w:val="center"/>
          </w:tcPr>
          <w:p w14:paraId="09777270" w14:textId="77777777" w:rsidR="001D68A7" w:rsidRPr="001D68A7" w:rsidRDefault="001D68A7" w:rsidP="001D68A7"/>
        </w:tc>
        <w:tc>
          <w:tcPr>
            <w:tcW w:w="170" w:type="pct"/>
            <w:gridSpan w:val="2"/>
            <w:vMerge w:val="restart"/>
            <w:tcBorders>
              <w:top w:val="nil"/>
              <w:left w:val="nil"/>
              <w:right w:val="single" w:sz="8" w:space="0" w:color="auto"/>
            </w:tcBorders>
            <w:shd w:val="clear" w:color="auto" w:fill="auto"/>
            <w:vAlign w:val="center"/>
          </w:tcPr>
          <w:p w14:paraId="466DE411" w14:textId="77777777" w:rsidR="001D68A7" w:rsidRPr="001D68A7" w:rsidRDefault="001D68A7" w:rsidP="001D68A7">
            <w:r w:rsidRPr="001D68A7">
              <w:t>Год</w:t>
            </w:r>
          </w:p>
        </w:tc>
        <w:tc>
          <w:tcPr>
            <w:tcW w:w="680" w:type="pct"/>
            <w:gridSpan w:val="4"/>
            <w:tcBorders>
              <w:top w:val="nil"/>
              <w:left w:val="nil"/>
              <w:bottom w:val="single" w:sz="8" w:space="0" w:color="auto"/>
              <w:right w:val="single" w:sz="8" w:space="0" w:color="auto"/>
            </w:tcBorders>
            <w:shd w:val="clear" w:color="auto" w:fill="auto"/>
            <w:vAlign w:val="center"/>
          </w:tcPr>
          <w:p w14:paraId="00D32E8E" w14:textId="77777777" w:rsidR="001D68A7" w:rsidRPr="001D68A7" w:rsidRDefault="001D68A7" w:rsidP="001D68A7">
            <w:r w:rsidRPr="001D68A7">
              <w:t>В том числе:</w:t>
            </w:r>
          </w:p>
        </w:tc>
        <w:tc>
          <w:tcPr>
            <w:tcW w:w="178" w:type="pct"/>
            <w:vMerge w:val="restart"/>
            <w:tcBorders>
              <w:top w:val="nil"/>
              <w:left w:val="nil"/>
              <w:right w:val="single" w:sz="8" w:space="0" w:color="auto"/>
            </w:tcBorders>
            <w:shd w:val="clear" w:color="auto" w:fill="auto"/>
            <w:vAlign w:val="center"/>
          </w:tcPr>
          <w:p w14:paraId="40ADB0E9" w14:textId="77777777" w:rsidR="001D68A7" w:rsidRPr="001D68A7" w:rsidRDefault="001D68A7" w:rsidP="001D68A7"/>
        </w:tc>
        <w:tc>
          <w:tcPr>
            <w:tcW w:w="178" w:type="pct"/>
            <w:vMerge w:val="restart"/>
            <w:tcBorders>
              <w:top w:val="nil"/>
              <w:left w:val="nil"/>
              <w:right w:val="single" w:sz="8" w:space="0" w:color="auto"/>
            </w:tcBorders>
            <w:shd w:val="clear" w:color="auto" w:fill="auto"/>
            <w:vAlign w:val="center"/>
          </w:tcPr>
          <w:p w14:paraId="6268C4BE" w14:textId="77777777" w:rsidR="001D68A7" w:rsidRPr="001D68A7" w:rsidRDefault="001D68A7" w:rsidP="001D68A7"/>
        </w:tc>
        <w:tc>
          <w:tcPr>
            <w:tcW w:w="178" w:type="pct"/>
            <w:vMerge w:val="restart"/>
            <w:tcBorders>
              <w:top w:val="nil"/>
              <w:left w:val="nil"/>
              <w:right w:val="single" w:sz="8" w:space="0" w:color="auto"/>
            </w:tcBorders>
            <w:shd w:val="clear" w:color="auto" w:fill="auto"/>
            <w:vAlign w:val="center"/>
          </w:tcPr>
          <w:p w14:paraId="68509A1E" w14:textId="77777777" w:rsidR="001D68A7" w:rsidRPr="001D68A7" w:rsidRDefault="001D68A7" w:rsidP="001D68A7"/>
        </w:tc>
        <w:tc>
          <w:tcPr>
            <w:tcW w:w="223" w:type="pct"/>
            <w:vMerge w:val="restart"/>
            <w:vAlign w:val="center"/>
          </w:tcPr>
          <w:p w14:paraId="77355CB8" w14:textId="77777777" w:rsidR="001D68A7" w:rsidRPr="001D68A7" w:rsidRDefault="001D68A7" w:rsidP="001D68A7"/>
        </w:tc>
        <w:tc>
          <w:tcPr>
            <w:tcW w:w="223" w:type="pct"/>
            <w:vMerge w:val="restart"/>
            <w:vAlign w:val="center"/>
          </w:tcPr>
          <w:p w14:paraId="5532E74B" w14:textId="77777777" w:rsidR="001D68A7" w:rsidRPr="001D68A7" w:rsidRDefault="001D68A7" w:rsidP="001D68A7"/>
        </w:tc>
        <w:tc>
          <w:tcPr>
            <w:tcW w:w="210" w:type="pct"/>
            <w:vMerge w:val="restart"/>
            <w:vAlign w:val="center"/>
          </w:tcPr>
          <w:p w14:paraId="1CE00A2E" w14:textId="77777777" w:rsidR="001D68A7" w:rsidRPr="001D68A7" w:rsidRDefault="001D68A7" w:rsidP="001D68A7"/>
        </w:tc>
        <w:tc>
          <w:tcPr>
            <w:tcW w:w="391" w:type="pct"/>
            <w:vMerge w:val="restart"/>
            <w:shd w:val="clear" w:color="auto" w:fill="auto"/>
          </w:tcPr>
          <w:p w14:paraId="59F349B2" w14:textId="77777777" w:rsidR="001D68A7" w:rsidRPr="001D68A7" w:rsidRDefault="001D68A7" w:rsidP="001D68A7"/>
        </w:tc>
      </w:tr>
      <w:tr w:rsidR="001D68A7" w:rsidRPr="001D68A7" w14:paraId="7ED45825" w14:textId="77777777" w:rsidTr="00E317CA">
        <w:trPr>
          <w:trHeight w:val="70"/>
        </w:trPr>
        <w:tc>
          <w:tcPr>
            <w:tcW w:w="156" w:type="pct"/>
            <w:vMerge/>
            <w:shd w:val="clear" w:color="auto" w:fill="auto"/>
          </w:tcPr>
          <w:p w14:paraId="0C824BEF" w14:textId="77777777" w:rsidR="001D68A7" w:rsidRPr="001D68A7" w:rsidRDefault="001D68A7" w:rsidP="001D68A7">
            <w:pPr>
              <w:rPr>
                <w:rFonts w:eastAsia="Calibri"/>
              </w:rPr>
            </w:pPr>
          </w:p>
        </w:tc>
        <w:tc>
          <w:tcPr>
            <w:tcW w:w="1085" w:type="pct"/>
            <w:vMerge/>
            <w:shd w:val="clear" w:color="auto" w:fill="auto"/>
          </w:tcPr>
          <w:p w14:paraId="7DA7B882" w14:textId="77777777" w:rsidR="001D68A7" w:rsidRPr="001D68A7" w:rsidRDefault="001D68A7" w:rsidP="001D68A7">
            <w:pPr>
              <w:rPr>
                <w:rFonts w:eastAsia="Calibri"/>
              </w:rPr>
            </w:pPr>
          </w:p>
        </w:tc>
        <w:tc>
          <w:tcPr>
            <w:tcW w:w="266" w:type="pct"/>
            <w:vMerge/>
            <w:shd w:val="clear" w:color="auto" w:fill="auto"/>
            <w:vAlign w:val="center"/>
          </w:tcPr>
          <w:p w14:paraId="265E4545" w14:textId="77777777" w:rsidR="001D68A7" w:rsidRPr="001D68A7" w:rsidRDefault="001D68A7" w:rsidP="001D68A7"/>
        </w:tc>
        <w:tc>
          <w:tcPr>
            <w:tcW w:w="582" w:type="pct"/>
            <w:vMerge/>
            <w:shd w:val="clear" w:color="auto" w:fill="auto"/>
          </w:tcPr>
          <w:p w14:paraId="09942D3B" w14:textId="77777777" w:rsidR="001D68A7" w:rsidRPr="001D68A7" w:rsidRDefault="001D68A7" w:rsidP="001D68A7"/>
        </w:tc>
        <w:tc>
          <w:tcPr>
            <w:tcW w:w="259" w:type="pct"/>
            <w:vMerge/>
            <w:tcBorders>
              <w:left w:val="nil"/>
              <w:right w:val="single" w:sz="8" w:space="0" w:color="auto"/>
            </w:tcBorders>
            <w:shd w:val="clear" w:color="auto" w:fill="auto"/>
            <w:vAlign w:val="center"/>
          </w:tcPr>
          <w:p w14:paraId="1497D6A6" w14:textId="77777777" w:rsidR="001D68A7" w:rsidRPr="001D68A7" w:rsidRDefault="001D68A7" w:rsidP="001D68A7"/>
        </w:tc>
        <w:tc>
          <w:tcPr>
            <w:tcW w:w="221" w:type="pct"/>
            <w:vMerge/>
            <w:tcBorders>
              <w:left w:val="nil"/>
              <w:right w:val="single" w:sz="8" w:space="0" w:color="auto"/>
            </w:tcBorders>
            <w:shd w:val="clear" w:color="auto" w:fill="auto"/>
            <w:vAlign w:val="center"/>
          </w:tcPr>
          <w:p w14:paraId="20126A36" w14:textId="77777777" w:rsidR="001D68A7" w:rsidRPr="001D68A7" w:rsidRDefault="001D68A7" w:rsidP="001D68A7"/>
        </w:tc>
        <w:tc>
          <w:tcPr>
            <w:tcW w:w="170" w:type="pct"/>
            <w:gridSpan w:val="2"/>
            <w:vMerge/>
            <w:tcBorders>
              <w:left w:val="nil"/>
              <w:bottom w:val="single" w:sz="8" w:space="0" w:color="auto"/>
              <w:right w:val="single" w:sz="8" w:space="0" w:color="auto"/>
            </w:tcBorders>
            <w:shd w:val="clear" w:color="auto" w:fill="auto"/>
            <w:vAlign w:val="center"/>
          </w:tcPr>
          <w:p w14:paraId="7D814D2A" w14:textId="77777777" w:rsidR="001D68A7" w:rsidRPr="001D68A7" w:rsidRDefault="001D68A7" w:rsidP="001D68A7"/>
        </w:tc>
        <w:tc>
          <w:tcPr>
            <w:tcW w:w="170" w:type="pct"/>
            <w:tcBorders>
              <w:top w:val="nil"/>
              <w:left w:val="nil"/>
              <w:bottom w:val="single" w:sz="8" w:space="0" w:color="auto"/>
              <w:right w:val="single" w:sz="8" w:space="0" w:color="auto"/>
            </w:tcBorders>
            <w:shd w:val="clear" w:color="auto" w:fill="auto"/>
            <w:vAlign w:val="center"/>
          </w:tcPr>
          <w:p w14:paraId="647A4342" w14:textId="77777777" w:rsidR="001D68A7" w:rsidRPr="001D68A7" w:rsidRDefault="001D68A7" w:rsidP="001D68A7">
            <w:r w:rsidRPr="001D68A7">
              <w:t xml:space="preserve">3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417336AF" w14:textId="77777777" w:rsidR="001D68A7" w:rsidRPr="001D68A7" w:rsidRDefault="001D68A7" w:rsidP="001D68A7">
            <w:r w:rsidRPr="001D68A7">
              <w:t xml:space="preserve">6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7C05AD24" w14:textId="77777777" w:rsidR="001D68A7" w:rsidRPr="001D68A7" w:rsidRDefault="001D68A7" w:rsidP="001D68A7">
            <w:r w:rsidRPr="001D68A7">
              <w:t xml:space="preserve">9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00D0288E" w14:textId="77777777" w:rsidR="001D68A7" w:rsidRPr="001D68A7" w:rsidRDefault="001D68A7" w:rsidP="001D68A7">
            <w:r w:rsidRPr="001D68A7">
              <w:t xml:space="preserve">12 </w:t>
            </w:r>
            <w:proofErr w:type="gramStart"/>
            <w:r w:rsidRPr="001D68A7">
              <w:t>мес</w:t>
            </w:r>
            <w:proofErr w:type="gramEnd"/>
          </w:p>
        </w:tc>
        <w:tc>
          <w:tcPr>
            <w:tcW w:w="178" w:type="pct"/>
            <w:vMerge/>
            <w:tcBorders>
              <w:left w:val="nil"/>
              <w:right w:val="single" w:sz="8" w:space="0" w:color="auto"/>
            </w:tcBorders>
            <w:shd w:val="clear" w:color="auto" w:fill="auto"/>
            <w:vAlign w:val="center"/>
          </w:tcPr>
          <w:p w14:paraId="4CB08768"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2B4786FC"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72124D8E" w14:textId="77777777" w:rsidR="001D68A7" w:rsidRPr="001D68A7" w:rsidRDefault="001D68A7" w:rsidP="001D68A7"/>
        </w:tc>
        <w:tc>
          <w:tcPr>
            <w:tcW w:w="223" w:type="pct"/>
            <w:vMerge/>
            <w:vAlign w:val="center"/>
          </w:tcPr>
          <w:p w14:paraId="433642E3" w14:textId="77777777" w:rsidR="001D68A7" w:rsidRPr="001D68A7" w:rsidRDefault="001D68A7" w:rsidP="001D68A7"/>
        </w:tc>
        <w:tc>
          <w:tcPr>
            <w:tcW w:w="223" w:type="pct"/>
            <w:vMerge/>
            <w:vAlign w:val="center"/>
          </w:tcPr>
          <w:p w14:paraId="13B0D383" w14:textId="77777777" w:rsidR="001D68A7" w:rsidRPr="001D68A7" w:rsidRDefault="001D68A7" w:rsidP="001D68A7"/>
        </w:tc>
        <w:tc>
          <w:tcPr>
            <w:tcW w:w="210" w:type="pct"/>
            <w:vMerge/>
            <w:vAlign w:val="center"/>
          </w:tcPr>
          <w:p w14:paraId="01AF024A" w14:textId="77777777" w:rsidR="001D68A7" w:rsidRPr="001D68A7" w:rsidRDefault="001D68A7" w:rsidP="001D68A7"/>
        </w:tc>
        <w:tc>
          <w:tcPr>
            <w:tcW w:w="391" w:type="pct"/>
            <w:vMerge/>
            <w:shd w:val="clear" w:color="auto" w:fill="auto"/>
          </w:tcPr>
          <w:p w14:paraId="31F77F1D" w14:textId="77777777" w:rsidR="001D68A7" w:rsidRPr="001D68A7" w:rsidRDefault="001D68A7" w:rsidP="001D68A7"/>
        </w:tc>
      </w:tr>
      <w:tr w:rsidR="001D68A7" w:rsidRPr="001D68A7" w14:paraId="452B107A" w14:textId="77777777" w:rsidTr="00E317CA">
        <w:trPr>
          <w:trHeight w:val="70"/>
        </w:trPr>
        <w:tc>
          <w:tcPr>
            <w:tcW w:w="156" w:type="pct"/>
            <w:vMerge/>
            <w:shd w:val="clear" w:color="auto" w:fill="auto"/>
          </w:tcPr>
          <w:p w14:paraId="334687C4" w14:textId="77777777" w:rsidR="001D68A7" w:rsidRPr="001D68A7" w:rsidRDefault="001D68A7" w:rsidP="001D68A7">
            <w:pPr>
              <w:rPr>
                <w:rFonts w:eastAsia="Calibri"/>
              </w:rPr>
            </w:pPr>
          </w:p>
        </w:tc>
        <w:tc>
          <w:tcPr>
            <w:tcW w:w="1085" w:type="pct"/>
            <w:vMerge/>
            <w:shd w:val="clear" w:color="auto" w:fill="auto"/>
          </w:tcPr>
          <w:p w14:paraId="33D33BA7" w14:textId="77777777" w:rsidR="001D68A7" w:rsidRPr="001D68A7" w:rsidRDefault="001D68A7" w:rsidP="001D68A7">
            <w:pPr>
              <w:rPr>
                <w:rFonts w:eastAsia="Calibri"/>
              </w:rPr>
            </w:pPr>
          </w:p>
        </w:tc>
        <w:tc>
          <w:tcPr>
            <w:tcW w:w="266" w:type="pct"/>
            <w:vMerge/>
            <w:shd w:val="clear" w:color="auto" w:fill="auto"/>
            <w:vAlign w:val="center"/>
          </w:tcPr>
          <w:p w14:paraId="49A43A27" w14:textId="77777777" w:rsidR="001D68A7" w:rsidRPr="001D68A7" w:rsidRDefault="001D68A7" w:rsidP="001D68A7"/>
        </w:tc>
        <w:tc>
          <w:tcPr>
            <w:tcW w:w="582" w:type="pct"/>
            <w:vMerge/>
            <w:shd w:val="clear" w:color="auto" w:fill="auto"/>
          </w:tcPr>
          <w:p w14:paraId="3C57C4C2" w14:textId="77777777" w:rsidR="001D68A7" w:rsidRPr="001D68A7" w:rsidRDefault="001D68A7" w:rsidP="001D68A7"/>
        </w:tc>
        <w:tc>
          <w:tcPr>
            <w:tcW w:w="259" w:type="pct"/>
            <w:vMerge/>
            <w:tcBorders>
              <w:left w:val="nil"/>
              <w:bottom w:val="single" w:sz="8" w:space="0" w:color="auto"/>
              <w:right w:val="single" w:sz="8" w:space="0" w:color="auto"/>
            </w:tcBorders>
            <w:shd w:val="clear" w:color="auto" w:fill="auto"/>
            <w:vAlign w:val="center"/>
          </w:tcPr>
          <w:p w14:paraId="0E24111C" w14:textId="77777777" w:rsidR="001D68A7" w:rsidRPr="001D68A7" w:rsidRDefault="001D68A7" w:rsidP="001D68A7"/>
        </w:tc>
        <w:tc>
          <w:tcPr>
            <w:tcW w:w="221" w:type="pct"/>
            <w:vMerge/>
            <w:tcBorders>
              <w:left w:val="nil"/>
              <w:bottom w:val="single" w:sz="8" w:space="0" w:color="auto"/>
              <w:right w:val="single" w:sz="8" w:space="0" w:color="auto"/>
            </w:tcBorders>
            <w:shd w:val="clear" w:color="auto" w:fill="auto"/>
            <w:vAlign w:val="center"/>
          </w:tcPr>
          <w:p w14:paraId="18B10F5A" w14:textId="77777777" w:rsidR="001D68A7" w:rsidRPr="001D68A7" w:rsidRDefault="001D68A7" w:rsidP="001D68A7"/>
        </w:tc>
        <w:tc>
          <w:tcPr>
            <w:tcW w:w="170" w:type="pct"/>
            <w:gridSpan w:val="2"/>
            <w:tcBorders>
              <w:top w:val="nil"/>
              <w:left w:val="nil"/>
              <w:bottom w:val="single" w:sz="8" w:space="0" w:color="auto"/>
              <w:right w:val="single" w:sz="8" w:space="0" w:color="auto"/>
            </w:tcBorders>
            <w:shd w:val="clear" w:color="auto" w:fill="auto"/>
            <w:vAlign w:val="center"/>
          </w:tcPr>
          <w:p w14:paraId="5BA6C1AA"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27608C06"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3DE87FEC"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1B804DFD"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243CA0CE" w14:textId="77777777" w:rsidR="001D68A7" w:rsidRPr="001D68A7" w:rsidRDefault="001D68A7" w:rsidP="001D68A7">
            <w:r w:rsidRPr="001D68A7">
              <w:t>-</w:t>
            </w:r>
          </w:p>
        </w:tc>
        <w:tc>
          <w:tcPr>
            <w:tcW w:w="178" w:type="pct"/>
            <w:vMerge/>
            <w:tcBorders>
              <w:left w:val="nil"/>
              <w:bottom w:val="single" w:sz="8" w:space="0" w:color="auto"/>
              <w:right w:val="single" w:sz="8" w:space="0" w:color="auto"/>
            </w:tcBorders>
            <w:shd w:val="clear" w:color="auto" w:fill="auto"/>
            <w:vAlign w:val="center"/>
          </w:tcPr>
          <w:p w14:paraId="44F1B3A9"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07863669"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42E20FB8" w14:textId="77777777" w:rsidR="001D68A7" w:rsidRPr="001D68A7" w:rsidRDefault="001D68A7" w:rsidP="001D68A7"/>
        </w:tc>
        <w:tc>
          <w:tcPr>
            <w:tcW w:w="223" w:type="pct"/>
            <w:vMerge/>
            <w:vAlign w:val="center"/>
          </w:tcPr>
          <w:p w14:paraId="7581DACF" w14:textId="77777777" w:rsidR="001D68A7" w:rsidRPr="001D68A7" w:rsidRDefault="001D68A7" w:rsidP="001D68A7"/>
        </w:tc>
        <w:tc>
          <w:tcPr>
            <w:tcW w:w="223" w:type="pct"/>
            <w:vMerge/>
            <w:vAlign w:val="center"/>
          </w:tcPr>
          <w:p w14:paraId="11B436A8" w14:textId="77777777" w:rsidR="001D68A7" w:rsidRPr="001D68A7" w:rsidRDefault="001D68A7" w:rsidP="001D68A7"/>
        </w:tc>
        <w:tc>
          <w:tcPr>
            <w:tcW w:w="210" w:type="pct"/>
            <w:vMerge/>
            <w:vAlign w:val="center"/>
          </w:tcPr>
          <w:p w14:paraId="49A17D75" w14:textId="77777777" w:rsidR="001D68A7" w:rsidRPr="001D68A7" w:rsidRDefault="001D68A7" w:rsidP="001D68A7"/>
        </w:tc>
        <w:tc>
          <w:tcPr>
            <w:tcW w:w="391" w:type="pct"/>
            <w:vMerge/>
            <w:shd w:val="clear" w:color="auto" w:fill="auto"/>
          </w:tcPr>
          <w:p w14:paraId="5356D4B5" w14:textId="77777777" w:rsidR="001D68A7" w:rsidRPr="001D68A7" w:rsidRDefault="001D68A7" w:rsidP="001D68A7"/>
        </w:tc>
      </w:tr>
      <w:tr w:rsidR="001D68A7" w:rsidRPr="001D68A7" w14:paraId="6DD3C6AF" w14:textId="77777777" w:rsidTr="00E317CA">
        <w:trPr>
          <w:trHeight w:val="115"/>
        </w:trPr>
        <w:tc>
          <w:tcPr>
            <w:tcW w:w="156" w:type="pct"/>
            <w:vMerge w:val="restart"/>
            <w:shd w:val="clear" w:color="auto" w:fill="auto"/>
          </w:tcPr>
          <w:p w14:paraId="2023E14E" w14:textId="77777777" w:rsidR="001D68A7" w:rsidRPr="001D68A7" w:rsidRDefault="001D68A7" w:rsidP="001D68A7">
            <w:pPr>
              <w:rPr>
                <w:rFonts w:eastAsia="Calibri"/>
              </w:rPr>
            </w:pPr>
            <w:r w:rsidRPr="001D68A7">
              <w:rPr>
                <w:rFonts w:eastAsia="Calibri"/>
              </w:rPr>
              <w:t>3.2.</w:t>
            </w:r>
          </w:p>
        </w:tc>
        <w:tc>
          <w:tcPr>
            <w:tcW w:w="1085" w:type="pct"/>
            <w:vMerge w:val="restart"/>
            <w:shd w:val="clear" w:color="auto" w:fill="auto"/>
          </w:tcPr>
          <w:p w14:paraId="1B871DAB" w14:textId="77777777" w:rsidR="001D68A7" w:rsidRPr="001D68A7" w:rsidRDefault="001D68A7" w:rsidP="001D68A7">
            <w:pPr>
              <w:rPr>
                <w:rFonts w:eastAsia="Calibri"/>
              </w:rPr>
            </w:pPr>
            <w:r w:rsidRPr="001D68A7">
              <w:rPr>
                <w:rFonts w:eastAsia="Calibri"/>
              </w:rPr>
              <w:t xml:space="preserve">Мероприятие 03.02. Внедрение и сопровождение информационных систем поддержки оказания государственных и муниципальных услуг и </w:t>
            </w:r>
            <w:r w:rsidRPr="001D68A7">
              <w:rPr>
                <w:rFonts w:eastAsia="Calibri"/>
              </w:rPr>
              <w:lastRenderedPageBreak/>
              <w:t>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2989E2AB" w14:textId="77777777" w:rsidR="001D68A7" w:rsidRPr="001D68A7" w:rsidRDefault="001D68A7" w:rsidP="001D68A7">
            <w:r w:rsidRPr="001D68A7">
              <w:lastRenderedPageBreak/>
              <w:t>2023-2030</w:t>
            </w:r>
          </w:p>
        </w:tc>
        <w:tc>
          <w:tcPr>
            <w:tcW w:w="582" w:type="pct"/>
            <w:shd w:val="clear" w:color="auto" w:fill="auto"/>
          </w:tcPr>
          <w:p w14:paraId="29C980C8" w14:textId="77777777" w:rsidR="001D68A7" w:rsidRPr="001D68A7" w:rsidRDefault="001D68A7" w:rsidP="001D68A7">
            <w:r w:rsidRPr="001D68A7">
              <w:t>Итого, в том числе:</w:t>
            </w:r>
          </w:p>
        </w:tc>
        <w:tc>
          <w:tcPr>
            <w:tcW w:w="259" w:type="pct"/>
            <w:shd w:val="clear" w:color="auto" w:fill="auto"/>
            <w:vAlign w:val="center"/>
          </w:tcPr>
          <w:p w14:paraId="325E3726" w14:textId="77777777" w:rsidR="001D68A7" w:rsidRPr="001D68A7" w:rsidRDefault="001D68A7" w:rsidP="001D68A7">
            <w:r w:rsidRPr="001D68A7">
              <w:t>0,0</w:t>
            </w:r>
          </w:p>
        </w:tc>
        <w:tc>
          <w:tcPr>
            <w:tcW w:w="221" w:type="pct"/>
            <w:vAlign w:val="center"/>
          </w:tcPr>
          <w:p w14:paraId="63767303" w14:textId="77777777" w:rsidR="001D68A7" w:rsidRPr="001D68A7" w:rsidRDefault="001D68A7" w:rsidP="001D68A7">
            <w:r w:rsidRPr="001D68A7">
              <w:t>0,0</w:t>
            </w:r>
          </w:p>
        </w:tc>
        <w:tc>
          <w:tcPr>
            <w:tcW w:w="850" w:type="pct"/>
            <w:gridSpan w:val="6"/>
            <w:shd w:val="clear" w:color="auto" w:fill="auto"/>
            <w:vAlign w:val="center"/>
          </w:tcPr>
          <w:p w14:paraId="52271B7F" w14:textId="77777777" w:rsidR="001D68A7" w:rsidRPr="001D68A7" w:rsidRDefault="001D68A7" w:rsidP="001D68A7">
            <w:r w:rsidRPr="001D68A7">
              <w:t>0,0</w:t>
            </w:r>
          </w:p>
        </w:tc>
        <w:tc>
          <w:tcPr>
            <w:tcW w:w="178" w:type="pct"/>
            <w:shd w:val="clear" w:color="auto" w:fill="auto"/>
            <w:vAlign w:val="center"/>
          </w:tcPr>
          <w:p w14:paraId="4156B612" w14:textId="77777777" w:rsidR="001D68A7" w:rsidRPr="001D68A7" w:rsidRDefault="001D68A7" w:rsidP="001D68A7">
            <w:r w:rsidRPr="001D68A7">
              <w:t>0,0</w:t>
            </w:r>
          </w:p>
        </w:tc>
        <w:tc>
          <w:tcPr>
            <w:tcW w:w="178" w:type="pct"/>
            <w:shd w:val="clear" w:color="auto" w:fill="auto"/>
            <w:vAlign w:val="center"/>
          </w:tcPr>
          <w:p w14:paraId="3693AFB3" w14:textId="77777777" w:rsidR="001D68A7" w:rsidRPr="001D68A7" w:rsidRDefault="001D68A7" w:rsidP="001D68A7">
            <w:r w:rsidRPr="001D68A7">
              <w:t>0,0</w:t>
            </w:r>
          </w:p>
        </w:tc>
        <w:tc>
          <w:tcPr>
            <w:tcW w:w="178" w:type="pct"/>
            <w:shd w:val="clear" w:color="auto" w:fill="auto"/>
            <w:vAlign w:val="center"/>
          </w:tcPr>
          <w:p w14:paraId="5AC833BA" w14:textId="77777777" w:rsidR="001D68A7" w:rsidRPr="001D68A7" w:rsidRDefault="001D68A7" w:rsidP="001D68A7">
            <w:r w:rsidRPr="001D68A7">
              <w:t>0,0</w:t>
            </w:r>
          </w:p>
        </w:tc>
        <w:tc>
          <w:tcPr>
            <w:tcW w:w="223" w:type="pct"/>
            <w:vAlign w:val="center"/>
          </w:tcPr>
          <w:p w14:paraId="4D754E45" w14:textId="77777777" w:rsidR="001D68A7" w:rsidRPr="001D68A7" w:rsidRDefault="001D68A7" w:rsidP="001D68A7">
            <w:r w:rsidRPr="001D68A7">
              <w:t>0,0</w:t>
            </w:r>
          </w:p>
        </w:tc>
        <w:tc>
          <w:tcPr>
            <w:tcW w:w="223" w:type="pct"/>
            <w:vAlign w:val="center"/>
          </w:tcPr>
          <w:p w14:paraId="284895E5" w14:textId="77777777" w:rsidR="001D68A7" w:rsidRPr="001D68A7" w:rsidRDefault="001D68A7" w:rsidP="001D68A7">
            <w:r w:rsidRPr="001D68A7">
              <w:t>0,0</w:t>
            </w:r>
          </w:p>
        </w:tc>
        <w:tc>
          <w:tcPr>
            <w:tcW w:w="210" w:type="pct"/>
            <w:vAlign w:val="center"/>
          </w:tcPr>
          <w:p w14:paraId="03AB2A18" w14:textId="77777777" w:rsidR="001D68A7" w:rsidRPr="001D68A7" w:rsidRDefault="001D68A7" w:rsidP="001D68A7">
            <w:r w:rsidRPr="001D68A7">
              <w:t>0,0</w:t>
            </w:r>
          </w:p>
        </w:tc>
        <w:tc>
          <w:tcPr>
            <w:tcW w:w="391" w:type="pct"/>
            <w:vMerge w:val="restart"/>
            <w:shd w:val="clear" w:color="auto" w:fill="auto"/>
          </w:tcPr>
          <w:p w14:paraId="587A7B29" w14:textId="77777777" w:rsidR="001D68A7" w:rsidRPr="001D68A7" w:rsidRDefault="001D68A7" w:rsidP="001D68A7"/>
        </w:tc>
      </w:tr>
      <w:tr w:rsidR="001D68A7" w:rsidRPr="001D68A7" w14:paraId="5173F23F" w14:textId="77777777" w:rsidTr="00E317CA">
        <w:trPr>
          <w:trHeight w:val="115"/>
        </w:trPr>
        <w:tc>
          <w:tcPr>
            <w:tcW w:w="156" w:type="pct"/>
            <w:vMerge/>
            <w:shd w:val="clear" w:color="auto" w:fill="auto"/>
          </w:tcPr>
          <w:p w14:paraId="707A0BE7" w14:textId="77777777" w:rsidR="001D68A7" w:rsidRPr="001D68A7" w:rsidRDefault="001D68A7" w:rsidP="001D68A7">
            <w:pPr>
              <w:rPr>
                <w:rFonts w:eastAsia="Calibri"/>
              </w:rPr>
            </w:pPr>
          </w:p>
        </w:tc>
        <w:tc>
          <w:tcPr>
            <w:tcW w:w="1085" w:type="pct"/>
            <w:vMerge/>
            <w:shd w:val="clear" w:color="auto" w:fill="auto"/>
          </w:tcPr>
          <w:p w14:paraId="15277F27" w14:textId="77777777" w:rsidR="001D68A7" w:rsidRPr="001D68A7" w:rsidRDefault="001D68A7" w:rsidP="001D68A7">
            <w:pPr>
              <w:rPr>
                <w:rFonts w:eastAsia="Calibri"/>
              </w:rPr>
            </w:pPr>
          </w:p>
        </w:tc>
        <w:tc>
          <w:tcPr>
            <w:tcW w:w="266" w:type="pct"/>
            <w:vMerge/>
            <w:shd w:val="clear" w:color="auto" w:fill="auto"/>
            <w:vAlign w:val="center"/>
          </w:tcPr>
          <w:p w14:paraId="2745B3BE" w14:textId="77777777" w:rsidR="001D68A7" w:rsidRPr="001D68A7" w:rsidRDefault="001D68A7" w:rsidP="001D68A7"/>
        </w:tc>
        <w:tc>
          <w:tcPr>
            <w:tcW w:w="582" w:type="pct"/>
            <w:shd w:val="clear" w:color="auto" w:fill="auto"/>
          </w:tcPr>
          <w:p w14:paraId="380D38D2" w14:textId="77777777" w:rsidR="001D68A7" w:rsidRPr="001D68A7" w:rsidRDefault="001D68A7" w:rsidP="001D68A7">
            <w:r w:rsidRPr="001D68A7">
              <w:t>Средства бюджета муниципального образования</w:t>
            </w:r>
          </w:p>
        </w:tc>
        <w:tc>
          <w:tcPr>
            <w:tcW w:w="259" w:type="pct"/>
            <w:shd w:val="clear" w:color="auto" w:fill="auto"/>
            <w:vAlign w:val="center"/>
          </w:tcPr>
          <w:p w14:paraId="6E499DFD" w14:textId="77777777" w:rsidR="001D68A7" w:rsidRPr="001D68A7" w:rsidRDefault="001D68A7" w:rsidP="001D68A7">
            <w:r w:rsidRPr="001D68A7">
              <w:t>0,0</w:t>
            </w:r>
          </w:p>
        </w:tc>
        <w:tc>
          <w:tcPr>
            <w:tcW w:w="221" w:type="pct"/>
            <w:vAlign w:val="center"/>
          </w:tcPr>
          <w:p w14:paraId="193EDA9D" w14:textId="77777777" w:rsidR="001D68A7" w:rsidRPr="001D68A7" w:rsidRDefault="001D68A7" w:rsidP="001D68A7">
            <w:r w:rsidRPr="001D68A7">
              <w:t>0,0</w:t>
            </w:r>
          </w:p>
        </w:tc>
        <w:tc>
          <w:tcPr>
            <w:tcW w:w="850" w:type="pct"/>
            <w:gridSpan w:val="6"/>
            <w:shd w:val="clear" w:color="auto" w:fill="auto"/>
            <w:vAlign w:val="center"/>
          </w:tcPr>
          <w:p w14:paraId="1B557B80" w14:textId="77777777" w:rsidR="001D68A7" w:rsidRPr="001D68A7" w:rsidRDefault="001D68A7" w:rsidP="001D68A7">
            <w:r w:rsidRPr="001D68A7">
              <w:t>0,0</w:t>
            </w:r>
          </w:p>
        </w:tc>
        <w:tc>
          <w:tcPr>
            <w:tcW w:w="178" w:type="pct"/>
            <w:shd w:val="clear" w:color="auto" w:fill="auto"/>
            <w:vAlign w:val="center"/>
          </w:tcPr>
          <w:p w14:paraId="396F9566" w14:textId="77777777" w:rsidR="001D68A7" w:rsidRPr="001D68A7" w:rsidRDefault="001D68A7" w:rsidP="001D68A7">
            <w:r w:rsidRPr="001D68A7">
              <w:t>0,0</w:t>
            </w:r>
          </w:p>
        </w:tc>
        <w:tc>
          <w:tcPr>
            <w:tcW w:w="178" w:type="pct"/>
            <w:shd w:val="clear" w:color="auto" w:fill="auto"/>
            <w:vAlign w:val="center"/>
          </w:tcPr>
          <w:p w14:paraId="08C330DE" w14:textId="77777777" w:rsidR="001D68A7" w:rsidRPr="001D68A7" w:rsidRDefault="001D68A7" w:rsidP="001D68A7">
            <w:r w:rsidRPr="001D68A7">
              <w:t>0,0</w:t>
            </w:r>
          </w:p>
        </w:tc>
        <w:tc>
          <w:tcPr>
            <w:tcW w:w="178" w:type="pct"/>
            <w:shd w:val="clear" w:color="auto" w:fill="auto"/>
            <w:vAlign w:val="center"/>
          </w:tcPr>
          <w:p w14:paraId="43365AB6" w14:textId="77777777" w:rsidR="001D68A7" w:rsidRPr="001D68A7" w:rsidRDefault="001D68A7" w:rsidP="001D68A7">
            <w:r w:rsidRPr="001D68A7">
              <w:t>0,0</w:t>
            </w:r>
          </w:p>
        </w:tc>
        <w:tc>
          <w:tcPr>
            <w:tcW w:w="223" w:type="pct"/>
            <w:vAlign w:val="center"/>
          </w:tcPr>
          <w:p w14:paraId="1742DC73" w14:textId="77777777" w:rsidR="001D68A7" w:rsidRPr="001D68A7" w:rsidRDefault="001D68A7" w:rsidP="001D68A7">
            <w:r w:rsidRPr="001D68A7">
              <w:t>0,0</w:t>
            </w:r>
          </w:p>
        </w:tc>
        <w:tc>
          <w:tcPr>
            <w:tcW w:w="223" w:type="pct"/>
            <w:vAlign w:val="center"/>
          </w:tcPr>
          <w:p w14:paraId="7B0FE391" w14:textId="77777777" w:rsidR="001D68A7" w:rsidRPr="001D68A7" w:rsidRDefault="001D68A7" w:rsidP="001D68A7">
            <w:r w:rsidRPr="001D68A7">
              <w:t>0,0</w:t>
            </w:r>
          </w:p>
        </w:tc>
        <w:tc>
          <w:tcPr>
            <w:tcW w:w="210" w:type="pct"/>
            <w:vAlign w:val="center"/>
          </w:tcPr>
          <w:p w14:paraId="2B9A2FEE" w14:textId="77777777" w:rsidR="001D68A7" w:rsidRPr="001D68A7" w:rsidRDefault="001D68A7" w:rsidP="001D68A7">
            <w:r w:rsidRPr="001D68A7">
              <w:t>0,0</w:t>
            </w:r>
          </w:p>
        </w:tc>
        <w:tc>
          <w:tcPr>
            <w:tcW w:w="391" w:type="pct"/>
            <w:vMerge/>
            <w:shd w:val="clear" w:color="auto" w:fill="auto"/>
          </w:tcPr>
          <w:p w14:paraId="552D99D9" w14:textId="77777777" w:rsidR="001D68A7" w:rsidRPr="001D68A7" w:rsidRDefault="001D68A7" w:rsidP="001D68A7"/>
        </w:tc>
      </w:tr>
      <w:tr w:rsidR="001D68A7" w:rsidRPr="001D68A7" w14:paraId="1B2F4E94" w14:textId="77777777" w:rsidTr="00E317CA">
        <w:trPr>
          <w:trHeight w:val="115"/>
        </w:trPr>
        <w:tc>
          <w:tcPr>
            <w:tcW w:w="156" w:type="pct"/>
            <w:vMerge w:val="restart"/>
            <w:shd w:val="clear" w:color="auto" w:fill="auto"/>
          </w:tcPr>
          <w:p w14:paraId="6821419C" w14:textId="77777777" w:rsidR="001D68A7" w:rsidRPr="001D68A7" w:rsidRDefault="001D68A7" w:rsidP="001D68A7">
            <w:pPr>
              <w:rPr>
                <w:rFonts w:eastAsia="Calibri"/>
              </w:rPr>
            </w:pPr>
            <w:r w:rsidRPr="001D68A7">
              <w:rPr>
                <w:rFonts w:eastAsia="Calibri"/>
              </w:rPr>
              <w:lastRenderedPageBreak/>
              <w:t>3.3.</w:t>
            </w:r>
          </w:p>
        </w:tc>
        <w:tc>
          <w:tcPr>
            <w:tcW w:w="1085" w:type="pct"/>
            <w:vMerge w:val="restart"/>
            <w:shd w:val="clear" w:color="auto" w:fill="auto"/>
          </w:tcPr>
          <w:p w14:paraId="5EDEFEFF" w14:textId="77777777" w:rsidR="001D68A7" w:rsidRPr="001D68A7" w:rsidRDefault="001D68A7" w:rsidP="001D68A7">
            <w:pPr>
              <w:rPr>
                <w:rFonts w:eastAsia="Calibri"/>
              </w:rPr>
            </w:pPr>
            <w:r w:rsidRPr="001D68A7">
              <w:rPr>
                <w:rFonts w:eastAsia="Calibri"/>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2BE96A1C" w14:textId="77777777" w:rsidR="001D68A7" w:rsidRPr="001D68A7" w:rsidRDefault="001D68A7" w:rsidP="001D68A7">
            <w:r w:rsidRPr="001D68A7">
              <w:t>2023-2030</w:t>
            </w:r>
          </w:p>
        </w:tc>
        <w:tc>
          <w:tcPr>
            <w:tcW w:w="582" w:type="pct"/>
            <w:shd w:val="clear" w:color="auto" w:fill="auto"/>
          </w:tcPr>
          <w:p w14:paraId="3498761C" w14:textId="77777777" w:rsidR="001D68A7" w:rsidRPr="001D68A7" w:rsidRDefault="001D68A7" w:rsidP="001D68A7">
            <w:r w:rsidRPr="001D68A7">
              <w:t>Итого, в том числе:</w:t>
            </w:r>
          </w:p>
        </w:tc>
        <w:tc>
          <w:tcPr>
            <w:tcW w:w="259" w:type="pct"/>
            <w:shd w:val="clear" w:color="auto" w:fill="auto"/>
            <w:vAlign w:val="center"/>
          </w:tcPr>
          <w:p w14:paraId="57F7E404" w14:textId="77777777" w:rsidR="001D68A7" w:rsidRPr="001D68A7" w:rsidRDefault="001D68A7" w:rsidP="001D68A7">
            <w:r w:rsidRPr="001D68A7">
              <w:t>0,0</w:t>
            </w:r>
          </w:p>
        </w:tc>
        <w:tc>
          <w:tcPr>
            <w:tcW w:w="221" w:type="pct"/>
            <w:vAlign w:val="center"/>
          </w:tcPr>
          <w:p w14:paraId="5BF3511B" w14:textId="77777777" w:rsidR="001D68A7" w:rsidRPr="001D68A7" w:rsidRDefault="001D68A7" w:rsidP="001D68A7">
            <w:r w:rsidRPr="001D68A7">
              <w:t>0,0</w:t>
            </w:r>
          </w:p>
        </w:tc>
        <w:tc>
          <w:tcPr>
            <w:tcW w:w="850" w:type="pct"/>
            <w:gridSpan w:val="6"/>
            <w:shd w:val="clear" w:color="auto" w:fill="auto"/>
            <w:vAlign w:val="center"/>
          </w:tcPr>
          <w:p w14:paraId="207B68FA" w14:textId="77777777" w:rsidR="001D68A7" w:rsidRPr="001D68A7" w:rsidRDefault="001D68A7" w:rsidP="001D68A7">
            <w:r w:rsidRPr="001D68A7">
              <w:t>0,0</w:t>
            </w:r>
          </w:p>
        </w:tc>
        <w:tc>
          <w:tcPr>
            <w:tcW w:w="178" w:type="pct"/>
            <w:shd w:val="clear" w:color="auto" w:fill="auto"/>
            <w:vAlign w:val="center"/>
          </w:tcPr>
          <w:p w14:paraId="39771570" w14:textId="77777777" w:rsidR="001D68A7" w:rsidRPr="001D68A7" w:rsidRDefault="001D68A7" w:rsidP="001D68A7">
            <w:r w:rsidRPr="001D68A7">
              <w:t>0,0</w:t>
            </w:r>
          </w:p>
        </w:tc>
        <w:tc>
          <w:tcPr>
            <w:tcW w:w="178" w:type="pct"/>
            <w:shd w:val="clear" w:color="auto" w:fill="auto"/>
            <w:vAlign w:val="center"/>
          </w:tcPr>
          <w:p w14:paraId="287E42A1" w14:textId="77777777" w:rsidR="001D68A7" w:rsidRPr="001D68A7" w:rsidRDefault="001D68A7" w:rsidP="001D68A7">
            <w:r w:rsidRPr="001D68A7">
              <w:t>0,0</w:t>
            </w:r>
          </w:p>
        </w:tc>
        <w:tc>
          <w:tcPr>
            <w:tcW w:w="178" w:type="pct"/>
            <w:shd w:val="clear" w:color="auto" w:fill="auto"/>
            <w:vAlign w:val="center"/>
          </w:tcPr>
          <w:p w14:paraId="0ECEE545" w14:textId="77777777" w:rsidR="001D68A7" w:rsidRPr="001D68A7" w:rsidRDefault="001D68A7" w:rsidP="001D68A7">
            <w:r w:rsidRPr="001D68A7">
              <w:t>0,0</w:t>
            </w:r>
          </w:p>
        </w:tc>
        <w:tc>
          <w:tcPr>
            <w:tcW w:w="223" w:type="pct"/>
            <w:vAlign w:val="center"/>
          </w:tcPr>
          <w:p w14:paraId="323E462F" w14:textId="77777777" w:rsidR="001D68A7" w:rsidRPr="001D68A7" w:rsidRDefault="001D68A7" w:rsidP="001D68A7">
            <w:r w:rsidRPr="001D68A7">
              <w:t>0,0</w:t>
            </w:r>
          </w:p>
        </w:tc>
        <w:tc>
          <w:tcPr>
            <w:tcW w:w="223" w:type="pct"/>
            <w:vAlign w:val="center"/>
          </w:tcPr>
          <w:p w14:paraId="1A1742CE" w14:textId="77777777" w:rsidR="001D68A7" w:rsidRPr="001D68A7" w:rsidRDefault="001D68A7" w:rsidP="001D68A7">
            <w:r w:rsidRPr="001D68A7">
              <w:t>0,0</w:t>
            </w:r>
          </w:p>
        </w:tc>
        <w:tc>
          <w:tcPr>
            <w:tcW w:w="210" w:type="pct"/>
            <w:vAlign w:val="center"/>
          </w:tcPr>
          <w:p w14:paraId="096AA87D" w14:textId="77777777" w:rsidR="001D68A7" w:rsidRPr="001D68A7" w:rsidRDefault="001D68A7" w:rsidP="001D68A7">
            <w:r w:rsidRPr="001D68A7">
              <w:t>0,0</w:t>
            </w:r>
          </w:p>
        </w:tc>
        <w:tc>
          <w:tcPr>
            <w:tcW w:w="391" w:type="pct"/>
            <w:vMerge w:val="restart"/>
            <w:shd w:val="clear" w:color="auto" w:fill="auto"/>
          </w:tcPr>
          <w:p w14:paraId="5BCE7A1B" w14:textId="77777777" w:rsidR="001D68A7" w:rsidRPr="001D68A7" w:rsidRDefault="001D68A7" w:rsidP="001D68A7"/>
        </w:tc>
      </w:tr>
      <w:tr w:rsidR="001D68A7" w:rsidRPr="001D68A7" w14:paraId="7B8475FD" w14:textId="77777777" w:rsidTr="00E317CA">
        <w:trPr>
          <w:trHeight w:val="726"/>
        </w:trPr>
        <w:tc>
          <w:tcPr>
            <w:tcW w:w="156" w:type="pct"/>
            <w:vMerge/>
            <w:shd w:val="clear" w:color="auto" w:fill="auto"/>
          </w:tcPr>
          <w:p w14:paraId="00E64568" w14:textId="77777777" w:rsidR="001D68A7" w:rsidRPr="001D68A7" w:rsidRDefault="001D68A7" w:rsidP="001D68A7">
            <w:pPr>
              <w:rPr>
                <w:rFonts w:eastAsia="Calibri"/>
              </w:rPr>
            </w:pPr>
          </w:p>
        </w:tc>
        <w:tc>
          <w:tcPr>
            <w:tcW w:w="1085" w:type="pct"/>
            <w:vMerge/>
            <w:shd w:val="clear" w:color="auto" w:fill="auto"/>
          </w:tcPr>
          <w:p w14:paraId="1D015EC1" w14:textId="77777777" w:rsidR="001D68A7" w:rsidRPr="001D68A7" w:rsidRDefault="001D68A7" w:rsidP="001D68A7">
            <w:pPr>
              <w:rPr>
                <w:rFonts w:eastAsia="Calibri"/>
              </w:rPr>
            </w:pPr>
          </w:p>
        </w:tc>
        <w:tc>
          <w:tcPr>
            <w:tcW w:w="266" w:type="pct"/>
            <w:vMerge/>
            <w:shd w:val="clear" w:color="auto" w:fill="auto"/>
            <w:vAlign w:val="center"/>
          </w:tcPr>
          <w:p w14:paraId="589CDFE4" w14:textId="77777777" w:rsidR="001D68A7" w:rsidRPr="001D68A7" w:rsidRDefault="001D68A7" w:rsidP="001D68A7"/>
        </w:tc>
        <w:tc>
          <w:tcPr>
            <w:tcW w:w="582" w:type="pct"/>
            <w:shd w:val="clear" w:color="auto" w:fill="auto"/>
          </w:tcPr>
          <w:p w14:paraId="154601A3" w14:textId="77777777" w:rsidR="001D68A7" w:rsidRPr="001D68A7" w:rsidRDefault="001D68A7" w:rsidP="001D68A7">
            <w:r w:rsidRPr="001D68A7">
              <w:t>Средства бюджета муниципального образования</w:t>
            </w:r>
          </w:p>
        </w:tc>
        <w:tc>
          <w:tcPr>
            <w:tcW w:w="259" w:type="pct"/>
            <w:shd w:val="clear" w:color="auto" w:fill="auto"/>
            <w:vAlign w:val="center"/>
          </w:tcPr>
          <w:p w14:paraId="39B9973E" w14:textId="77777777" w:rsidR="001D68A7" w:rsidRPr="001D68A7" w:rsidRDefault="001D68A7" w:rsidP="001D68A7">
            <w:r w:rsidRPr="001D68A7">
              <w:t>0,0</w:t>
            </w:r>
          </w:p>
        </w:tc>
        <w:tc>
          <w:tcPr>
            <w:tcW w:w="221" w:type="pct"/>
            <w:vAlign w:val="center"/>
          </w:tcPr>
          <w:p w14:paraId="1FEBF4E0" w14:textId="77777777" w:rsidR="001D68A7" w:rsidRPr="001D68A7" w:rsidRDefault="001D68A7" w:rsidP="001D68A7">
            <w:r w:rsidRPr="001D68A7">
              <w:t>0,0</w:t>
            </w:r>
          </w:p>
        </w:tc>
        <w:tc>
          <w:tcPr>
            <w:tcW w:w="850" w:type="pct"/>
            <w:gridSpan w:val="6"/>
            <w:shd w:val="clear" w:color="auto" w:fill="auto"/>
            <w:vAlign w:val="center"/>
          </w:tcPr>
          <w:p w14:paraId="3A1DF690" w14:textId="77777777" w:rsidR="001D68A7" w:rsidRPr="001D68A7" w:rsidRDefault="001D68A7" w:rsidP="001D68A7">
            <w:r w:rsidRPr="001D68A7">
              <w:t>0,0</w:t>
            </w:r>
          </w:p>
        </w:tc>
        <w:tc>
          <w:tcPr>
            <w:tcW w:w="178" w:type="pct"/>
            <w:shd w:val="clear" w:color="auto" w:fill="auto"/>
            <w:vAlign w:val="center"/>
          </w:tcPr>
          <w:p w14:paraId="2A88CD34" w14:textId="77777777" w:rsidR="001D68A7" w:rsidRPr="001D68A7" w:rsidRDefault="001D68A7" w:rsidP="001D68A7">
            <w:r w:rsidRPr="001D68A7">
              <w:t>0,0</w:t>
            </w:r>
          </w:p>
        </w:tc>
        <w:tc>
          <w:tcPr>
            <w:tcW w:w="178" w:type="pct"/>
            <w:shd w:val="clear" w:color="auto" w:fill="auto"/>
            <w:vAlign w:val="center"/>
          </w:tcPr>
          <w:p w14:paraId="5D350407" w14:textId="77777777" w:rsidR="001D68A7" w:rsidRPr="001D68A7" w:rsidRDefault="001D68A7" w:rsidP="001D68A7">
            <w:r w:rsidRPr="001D68A7">
              <w:t>0,0</w:t>
            </w:r>
          </w:p>
        </w:tc>
        <w:tc>
          <w:tcPr>
            <w:tcW w:w="178" w:type="pct"/>
            <w:shd w:val="clear" w:color="auto" w:fill="auto"/>
            <w:vAlign w:val="center"/>
          </w:tcPr>
          <w:p w14:paraId="55E86CF7" w14:textId="77777777" w:rsidR="001D68A7" w:rsidRPr="001D68A7" w:rsidRDefault="001D68A7" w:rsidP="001D68A7">
            <w:r w:rsidRPr="001D68A7">
              <w:t>0,0</w:t>
            </w:r>
          </w:p>
        </w:tc>
        <w:tc>
          <w:tcPr>
            <w:tcW w:w="223" w:type="pct"/>
            <w:vAlign w:val="center"/>
          </w:tcPr>
          <w:p w14:paraId="50A91333" w14:textId="77777777" w:rsidR="001D68A7" w:rsidRPr="001D68A7" w:rsidRDefault="001D68A7" w:rsidP="001D68A7">
            <w:r w:rsidRPr="001D68A7">
              <w:t>0,0</w:t>
            </w:r>
          </w:p>
        </w:tc>
        <w:tc>
          <w:tcPr>
            <w:tcW w:w="223" w:type="pct"/>
            <w:vAlign w:val="center"/>
          </w:tcPr>
          <w:p w14:paraId="015272B5" w14:textId="77777777" w:rsidR="001D68A7" w:rsidRPr="001D68A7" w:rsidRDefault="001D68A7" w:rsidP="001D68A7">
            <w:r w:rsidRPr="001D68A7">
              <w:t>0,0</w:t>
            </w:r>
          </w:p>
        </w:tc>
        <w:tc>
          <w:tcPr>
            <w:tcW w:w="210" w:type="pct"/>
            <w:vAlign w:val="center"/>
          </w:tcPr>
          <w:p w14:paraId="530741CD" w14:textId="77777777" w:rsidR="001D68A7" w:rsidRPr="001D68A7" w:rsidRDefault="001D68A7" w:rsidP="001D68A7">
            <w:r w:rsidRPr="001D68A7">
              <w:t>0,0</w:t>
            </w:r>
          </w:p>
        </w:tc>
        <w:tc>
          <w:tcPr>
            <w:tcW w:w="391" w:type="pct"/>
            <w:vMerge/>
            <w:shd w:val="clear" w:color="auto" w:fill="auto"/>
          </w:tcPr>
          <w:p w14:paraId="58742A37" w14:textId="77777777" w:rsidR="001D68A7" w:rsidRPr="001D68A7" w:rsidRDefault="001D68A7" w:rsidP="001D68A7"/>
        </w:tc>
      </w:tr>
      <w:tr w:rsidR="001D68A7" w:rsidRPr="001D68A7" w14:paraId="565B95E2" w14:textId="77777777" w:rsidTr="00E317CA">
        <w:trPr>
          <w:trHeight w:val="232"/>
        </w:trPr>
        <w:tc>
          <w:tcPr>
            <w:tcW w:w="156" w:type="pct"/>
            <w:vMerge w:val="restart"/>
            <w:tcBorders>
              <w:left w:val="single" w:sz="4" w:space="0" w:color="auto"/>
              <w:right w:val="single" w:sz="4" w:space="0" w:color="auto"/>
            </w:tcBorders>
            <w:shd w:val="clear" w:color="auto" w:fill="auto"/>
          </w:tcPr>
          <w:p w14:paraId="23AF6E56" w14:textId="77777777" w:rsidR="001D68A7" w:rsidRPr="001D68A7" w:rsidRDefault="001D68A7" w:rsidP="001D68A7">
            <w:pPr>
              <w:rPr>
                <w:rFonts w:eastAsia="Calibri"/>
              </w:rPr>
            </w:pPr>
            <w:r w:rsidRPr="001D68A7">
              <w:rPr>
                <w:rFonts w:eastAsia="Calibri"/>
              </w:rPr>
              <w:t>4.</w:t>
            </w:r>
          </w:p>
        </w:tc>
        <w:tc>
          <w:tcPr>
            <w:tcW w:w="1085" w:type="pct"/>
            <w:vMerge w:val="restart"/>
            <w:tcBorders>
              <w:left w:val="single" w:sz="4" w:space="0" w:color="auto"/>
              <w:right w:val="single" w:sz="4" w:space="0" w:color="auto"/>
            </w:tcBorders>
            <w:shd w:val="clear" w:color="auto" w:fill="auto"/>
          </w:tcPr>
          <w:p w14:paraId="1C28A3CC" w14:textId="77777777" w:rsidR="001D68A7" w:rsidRPr="001D68A7" w:rsidRDefault="001D68A7" w:rsidP="001D68A7">
            <w:r w:rsidRPr="001D68A7">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5E2098AF" w14:textId="77777777" w:rsidR="001D68A7" w:rsidRPr="001D68A7" w:rsidRDefault="001D68A7" w:rsidP="001D68A7">
            <w:r w:rsidRPr="001D68A7">
              <w:t>2023-20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38E47AB" w14:textId="77777777" w:rsidR="001D68A7" w:rsidRPr="001D68A7" w:rsidRDefault="001D68A7" w:rsidP="001D68A7">
            <w:r w:rsidRPr="001D68A7">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46039A6" w14:textId="77777777" w:rsidR="001D68A7" w:rsidRPr="001D68A7" w:rsidRDefault="001D68A7" w:rsidP="001D68A7">
            <w:r w:rsidRPr="001D68A7">
              <w:t>0,0</w:t>
            </w:r>
          </w:p>
        </w:tc>
        <w:tc>
          <w:tcPr>
            <w:tcW w:w="221" w:type="pct"/>
            <w:tcBorders>
              <w:top w:val="single" w:sz="4" w:space="0" w:color="auto"/>
              <w:left w:val="single" w:sz="4" w:space="0" w:color="auto"/>
              <w:bottom w:val="single" w:sz="4" w:space="0" w:color="auto"/>
              <w:right w:val="single" w:sz="4" w:space="0" w:color="auto"/>
            </w:tcBorders>
            <w:vAlign w:val="center"/>
          </w:tcPr>
          <w:p w14:paraId="1A905692" w14:textId="77777777" w:rsidR="001D68A7" w:rsidRPr="001D68A7" w:rsidRDefault="001D68A7" w:rsidP="001D68A7">
            <w:r w:rsidRPr="001D68A7">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E55DA89"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2EAD75CA"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F8C8CD1"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E02FDDF"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33D24CF2"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25DEC033" w14:textId="77777777" w:rsidR="001D68A7" w:rsidRPr="001D68A7" w:rsidRDefault="001D68A7" w:rsidP="001D68A7">
            <w:r w:rsidRPr="001D68A7">
              <w:t>0,0</w:t>
            </w:r>
          </w:p>
        </w:tc>
        <w:tc>
          <w:tcPr>
            <w:tcW w:w="210" w:type="pct"/>
            <w:tcBorders>
              <w:left w:val="single" w:sz="4" w:space="0" w:color="auto"/>
              <w:right w:val="single" w:sz="4" w:space="0" w:color="auto"/>
            </w:tcBorders>
            <w:vAlign w:val="center"/>
          </w:tcPr>
          <w:p w14:paraId="6D8027A9" w14:textId="77777777" w:rsidR="001D68A7" w:rsidRPr="001D68A7" w:rsidRDefault="001D68A7" w:rsidP="001D68A7">
            <w:r w:rsidRPr="001D68A7">
              <w:t>0,0</w:t>
            </w:r>
          </w:p>
        </w:tc>
        <w:tc>
          <w:tcPr>
            <w:tcW w:w="391" w:type="pct"/>
            <w:vMerge w:val="restart"/>
            <w:tcBorders>
              <w:left w:val="single" w:sz="4" w:space="0" w:color="auto"/>
              <w:right w:val="single" w:sz="4" w:space="0" w:color="auto"/>
            </w:tcBorders>
            <w:shd w:val="clear" w:color="auto" w:fill="auto"/>
          </w:tcPr>
          <w:p w14:paraId="687E7501" w14:textId="77777777" w:rsidR="001D68A7" w:rsidRPr="001D68A7" w:rsidRDefault="001D68A7" w:rsidP="001D68A7"/>
        </w:tc>
      </w:tr>
      <w:tr w:rsidR="001D68A7" w:rsidRPr="001D68A7" w14:paraId="143A6AF8" w14:textId="77777777" w:rsidTr="00E317CA">
        <w:trPr>
          <w:trHeight w:val="232"/>
        </w:trPr>
        <w:tc>
          <w:tcPr>
            <w:tcW w:w="156" w:type="pct"/>
            <w:vMerge/>
            <w:tcBorders>
              <w:left w:val="single" w:sz="4" w:space="0" w:color="auto"/>
              <w:right w:val="single" w:sz="4" w:space="0" w:color="auto"/>
            </w:tcBorders>
            <w:shd w:val="clear" w:color="auto" w:fill="auto"/>
          </w:tcPr>
          <w:p w14:paraId="1291D5DF"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7FC68C85"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7F09D993" w14:textId="77777777" w:rsidR="001D68A7" w:rsidRPr="001D68A7" w:rsidRDefault="001D68A7" w:rsidP="001D68A7"/>
        </w:tc>
        <w:tc>
          <w:tcPr>
            <w:tcW w:w="582" w:type="pct"/>
            <w:tcBorders>
              <w:top w:val="single" w:sz="4" w:space="0" w:color="auto"/>
              <w:left w:val="single" w:sz="4" w:space="0" w:color="auto"/>
              <w:bottom w:val="single" w:sz="4" w:space="0" w:color="auto"/>
              <w:right w:val="single" w:sz="4" w:space="0" w:color="auto"/>
            </w:tcBorders>
            <w:shd w:val="clear" w:color="auto" w:fill="auto"/>
          </w:tcPr>
          <w:p w14:paraId="37ECE7FF" w14:textId="77777777" w:rsidR="001D68A7" w:rsidRPr="001D68A7" w:rsidRDefault="001D68A7" w:rsidP="001D68A7">
            <w:r w:rsidRPr="001D68A7">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68CE467" w14:textId="77777777" w:rsidR="001D68A7" w:rsidRPr="001D68A7" w:rsidRDefault="001D68A7" w:rsidP="001D68A7">
            <w:r w:rsidRPr="001D68A7">
              <w:t>0,0</w:t>
            </w:r>
          </w:p>
        </w:tc>
        <w:tc>
          <w:tcPr>
            <w:tcW w:w="221" w:type="pct"/>
            <w:tcBorders>
              <w:top w:val="single" w:sz="4" w:space="0" w:color="auto"/>
              <w:left w:val="single" w:sz="4" w:space="0" w:color="auto"/>
              <w:bottom w:val="single" w:sz="4" w:space="0" w:color="auto"/>
              <w:right w:val="single" w:sz="4" w:space="0" w:color="auto"/>
            </w:tcBorders>
            <w:vAlign w:val="center"/>
          </w:tcPr>
          <w:p w14:paraId="3622F0D3" w14:textId="77777777" w:rsidR="001D68A7" w:rsidRPr="001D68A7" w:rsidRDefault="001D68A7" w:rsidP="001D68A7">
            <w:r w:rsidRPr="001D68A7">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57DAB56"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122F687"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55895A6"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1271DDD8"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35586775"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1B85D1FE" w14:textId="77777777" w:rsidR="001D68A7" w:rsidRPr="001D68A7" w:rsidRDefault="001D68A7" w:rsidP="001D68A7">
            <w:r w:rsidRPr="001D68A7">
              <w:t>0,0</w:t>
            </w:r>
          </w:p>
        </w:tc>
        <w:tc>
          <w:tcPr>
            <w:tcW w:w="210" w:type="pct"/>
            <w:tcBorders>
              <w:left w:val="single" w:sz="4" w:space="0" w:color="auto"/>
              <w:right w:val="single" w:sz="4" w:space="0" w:color="auto"/>
            </w:tcBorders>
            <w:vAlign w:val="center"/>
          </w:tcPr>
          <w:p w14:paraId="77D5B29F" w14:textId="77777777" w:rsidR="001D68A7" w:rsidRPr="001D68A7" w:rsidRDefault="001D68A7" w:rsidP="001D68A7">
            <w:r w:rsidRPr="001D68A7">
              <w:t>0,0</w:t>
            </w:r>
          </w:p>
        </w:tc>
        <w:tc>
          <w:tcPr>
            <w:tcW w:w="391" w:type="pct"/>
            <w:vMerge/>
            <w:tcBorders>
              <w:left w:val="single" w:sz="4" w:space="0" w:color="auto"/>
              <w:right w:val="single" w:sz="4" w:space="0" w:color="auto"/>
            </w:tcBorders>
            <w:shd w:val="clear" w:color="auto" w:fill="auto"/>
          </w:tcPr>
          <w:p w14:paraId="5C326430" w14:textId="77777777" w:rsidR="001D68A7" w:rsidRPr="001D68A7" w:rsidRDefault="001D68A7" w:rsidP="001D68A7"/>
        </w:tc>
      </w:tr>
      <w:tr w:rsidR="001D68A7" w:rsidRPr="001D68A7" w14:paraId="7C8224FB" w14:textId="77777777" w:rsidTr="00E317CA">
        <w:trPr>
          <w:trHeight w:val="232"/>
        </w:trPr>
        <w:tc>
          <w:tcPr>
            <w:tcW w:w="156" w:type="pct"/>
            <w:vMerge w:val="restart"/>
            <w:tcBorders>
              <w:left w:val="single" w:sz="4" w:space="0" w:color="auto"/>
              <w:right w:val="single" w:sz="4" w:space="0" w:color="auto"/>
            </w:tcBorders>
            <w:shd w:val="clear" w:color="auto" w:fill="auto"/>
          </w:tcPr>
          <w:p w14:paraId="2026644B" w14:textId="77777777" w:rsidR="001D68A7" w:rsidRPr="001D68A7" w:rsidRDefault="001D68A7" w:rsidP="001D68A7">
            <w:r w:rsidRPr="001D68A7">
              <w:t>4.1.</w:t>
            </w:r>
          </w:p>
        </w:tc>
        <w:tc>
          <w:tcPr>
            <w:tcW w:w="1085" w:type="pct"/>
            <w:vMerge w:val="restart"/>
            <w:tcBorders>
              <w:left w:val="single" w:sz="4" w:space="0" w:color="auto"/>
              <w:right w:val="single" w:sz="4" w:space="0" w:color="auto"/>
            </w:tcBorders>
            <w:shd w:val="clear" w:color="auto" w:fill="auto"/>
          </w:tcPr>
          <w:p w14:paraId="7BE24D8F" w14:textId="77777777" w:rsidR="001D68A7" w:rsidRPr="001D68A7" w:rsidRDefault="001D68A7" w:rsidP="001D68A7">
            <w:r w:rsidRPr="001D68A7">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33C66F9F" w14:textId="77777777" w:rsidR="001D68A7" w:rsidRPr="001D68A7" w:rsidRDefault="001D68A7" w:rsidP="001D68A7">
            <w:r w:rsidRPr="001D68A7">
              <w:t>2023-20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EB4E639" w14:textId="77777777" w:rsidR="001D68A7" w:rsidRPr="001D68A7" w:rsidRDefault="001D68A7" w:rsidP="001D68A7">
            <w:r w:rsidRPr="001D68A7">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CF11323" w14:textId="77777777" w:rsidR="001D68A7" w:rsidRPr="001D68A7" w:rsidRDefault="001D68A7" w:rsidP="001D68A7">
            <w:r w:rsidRPr="001D68A7">
              <w:t>0,0</w:t>
            </w:r>
          </w:p>
        </w:tc>
        <w:tc>
          <w:tcPr>
            <w:tcW w:w="221" w:type="pct"/>
            <w:tcBorders>
              <w:top w:val="single" w:sz="4" w:space="0" w:color="auto"/>
              <w:left w:val="single" w:sz="4" w:space="0" w:color="auto"/>
              <w:bottom w:val="single" w:sz="4" w:space="0" w:color="auto"/>
              <w:right w:val="single" w:sz="4" w:space="0" w:color="auto"/>
            </w:tcBorders>
            <w:vAlign w:val="center"/>
          </w:tcPr>
          <w:p w14:paraId="27781E47" w14:textId="77777777" w:rsidR="001D68A7" w:rsidRPr="001D68A7" w:rsidRDefault="001D68A7" w:rsidP="001D68A7">
            <w:r w:rsidRPr="001D68A7">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62E473C"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86FA089"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D6E9C81"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7770111"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3B70BAEC"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6EBFD017" w14:textId="77777777" w:rsidR="001D68A7" w:rsidRPr="001D68A7" w:rsidRDefault="001D68A7" w:rsidP="001D68A7">
            <w:r w:rsidRPr="001D68A7">
              <w:t>0,0</w:t>
            </w:r>
          </w:p>
        </w:tc>
        <w:tc>
          <w:tcPr>
            <w:tcW w:w="210" w:type="pct"/>
            <w:tcBorders>
              <w:left w:val="single" w:sz="4" w:space="0" w:color="auto"/>
              <w:right w:val="single" w:sz="4" w:space="0" w:color="auto"/>
            </w:tcBorders>
            <w:vAlign w:val="center"/>
          </w:tcPr>
          <w:p w14:paraId="4F9EF2D2" w14:textId="77777777" w:rsidR="001D68A7" w:rsidRPr="001D68A7" w:rsidRDefault="001D68A7" w:rsidP="001D68A7">
            <w:r w:rsidRPr="001D68A7">
              <w:t>0,0</w:t>
            </w:r>
          </w:p>
        </w:tc>
        <w:tc>
          <w:tcPr>
            <w:tcW w:w="391" w:type="pct"/>
            <w:vMerge w:val="restart"/>
            <w:tcBorders>
              <w:left w:val="single" w:sz="4" w:space="0" w:color="auto"/>
              <w:right w:val="single" w:sz="4" w:space="0" w:color="auto"/>
            </w:tcBorders>
            <w:shd w:val="clear" w:color="auto" w:fill="auto"/>
          </w:tcPr>
          <w:p w14:paraId="1FD654DB" w14:textId="77777777" w:rsidR="001D68A7" w:rsidRPr="001D68A7" w:rsidRDefault="001D68A7" w:rsidP="001D68A7"/>
        </w:tc>
      </w:tr>
      <w:tr w:rsidR="001D68A7" w:rsidRPr="001D68A7" w14:paraId="1FDA2E17" w14:textId="77777777" w:rsidTr="00E317CA">
        <w:trPr>
          <w:trHeight w:val="232"/>
        </w:trPr>
        <w:tc>
          <w:tcPr>
            <w:tcW w:w="156" w:type="pct"/>
            <w:vMerge/>
            <w:tcBorders>
              <w:left w:val="single" w:sz="4" w:space="0" w:color="auto"/>
              <w:right w:val="single" w:sz="4" w:space="0" w:color="auto"/>
            </w:tcBorders>
            <w:shd w:val="clear" w:color="auto" w:fill="auto"/>
          </w:tcPr>
          <w:p w14:paraId="27D19FB4"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2FE8933C"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08652C48" w14:textId="77777777" w:rsidR="001D68A7" w:rsidRPr="001D68A7" w:rsidRDefault="001D68A7" w:rsidP="001D68A7"/>
        </w:tc>
        <w:tc>
          <w:tcPr>
            <w:tcW w:w="582" w:type="pct"/>
            <w:tcBorders>
              <w:top w:val="single" w:sz="4" w:space="0" w:color="auto"/>
              <w:left w:val="single" w:sz="4" w:space="0" w:color="auto"/>
              <w:bottom w:val="single" w:sz="4" w:space="0" w:color="auto"/>
              <w:right w:val="single" w:sz="4" w:space="0" w:color="auto"/>
            </w:tcBorders>
            <w:shd w:val="clear" w:color="auto" w:fill="auto"/>
          </w:tcPr>
          <w:p w14:paraId="2C608493" w14:textId="77777777" w:rsidR="001D68A7" w:rsidRPr="001D68A7" w:rsidRDefault="001D68A7" w:rsidP="001D68A7">
            <w:r w:rsidRPr="001D68A7">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DCABAA5" w14:textId="77777777" w:rsidR="001D68A7" w:rsidRPr="001D68A7" w:rsidRDefault="001D68A7" w:rsidP="001D68A7">
            <w:r w:rsidRPr="001D68A7">
              <w:t>0,0</w:t>
            </w:r>
          </w:p>
        </w:tc>
        <w:tc>
          <w:tcPr>
            <w:tcW w:w="221" w:type="pct"/>
            <w:tcBorders>
              <w:top w:val="single" w:sz="4" w:space="0" w:color="auto"/>
              <w:left w:val="single" w:sz="4" w:space="0" w:color="auto"/>
              <w:bottom w:val="single" w:sz="4" w:space="0" w:color="auto"/>
              <w:right w:val="single" w:sz="4" w:space="0" w:color="auto"/>
            </w:tcBorders>
            <w:vAlign w:val="center"/>
          </w:tcPr>
          <w:p w14:paraId="35670B1B" w14:textId="77777777" w:rsidR="001D68A7" w:rsidRPr="001D68A7" w:rsidRDefault="001D68A7" w:rsidP="001D68A7">
            <w:r w:rsidRPr="001D68A7">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D21E95E"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29029DD5"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46DB052"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F121F9D"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5553C478" w14:textId="77777777" w:rsidR="001D68A7" w:rsidRPr="001D68A7" w:rsidRDefault="001D68A7" w:rsidP="001D68A7">
            <w:r w:rsidRPr="001D68A7">
              <w:t>0,0</w:t>
            </w:r>
          </w:p>
        </w:tc>
        <w:tc>
          <w:tcPr>
            <w:tcW w:w="223" w:type="pct"/>
            <w:tcBorders>
              <w:left w:val="single" w:sz="4" w:space="0" w:color="auto"/>
              <w:right w:val="single" w:sz="4" w:space="0" w:color="auto"/>
            </w:tcBorders>
            <w:vAlign w:val="center"/>
          </w:tcPr>
          <w:p w14:paraId="09A501CB" w14:textId="77777777" w:rsidR="001D68A7" w:rsidRPr="001D68A7" w:rsidRDefault="001D68A7" w:rsidP="001D68A7">
            <w:r w:rsidRPr="001D68A7">
              <w:t>0,0</w:t>
            </w:r>
          </w:p>
        </w:tc>
        <w:tc>
          <w:tcPr>
            <w:tcW w:w="210" w:type="pct"/>
            <w:tcBorders>
              <w:left w:val="single" w:sz="4" w:space="0" w:color="auto"/>
              <w:right w:val="single" w:sz="4" w:space="0" w:color="auto"/>
            </w:tcBorders>
            <w:vAlign w:val="center"/>
          </w:tcPr>
          <w:p w14:paraId="1A428631" w14:textId="77777777" w:rsidR="001D68A7" w:rsidRPr="001D68A7" w:rsidRDefault="001D68A7" w:rsidP="001D68A7">
            <w:r w:rsidRPr="001D68A7">
              <w:t>0,0</w:t>
            </w:r>
          </w:p>
        </w:tc>
        <w:tc>
          <w:tcPr>
            <w:tcW w:w="391" w:type="pct"/>
            <w:vMerge/>
            <w:tcBorders>
              <w:left w:val="single" w:sz="4" w:space="0" w:color="auto"/>
              <w:right w:val="single" w:sz="4" w:space="0" w:color="auto"/>
            </w:tcBorders>
            <w:shd w:val="clear" w:color="auto" w:fill="auto"/>
          </w:tcPr>
          <w:p w14:paraId="0522B72F" w14:textId="77777777" w:rsidR="001D68A7" w:rsidRPr="001D68A7" w:rsidRDefault="001D68A7" w:rsidP="001D68A7"/>
        </w:tc>
      </w:tr>
      <w:tr w:rsidR="001D68A7" w:rsidRPr="001D68A7" w14:paraId="6238A4C5" w14:textId="77777777" w:rsidTr="00E317CA">
        <w:trPr>
          <w:trHeight w:val="60"/>
        </w:trPr>
        <w:tc>
          <w:tcPr>
            <w:tcW w:w="156" w:type="pct"/>
            <w:vMerge/>
            <w:tcBorders>
              <w:bottom w:val="single" w:sz="4" w:space="0" w:color="auto"/>
            </w:tcBorders>
            <w:shd w:val="clear" w:color="auto" w:fill="auto"/>
          </w:tcPr>
          <w:p w14:paraId="1026DBAF" w14:textId="77777777" w:rsidR="001D68A7" w:rsidRPr="001D68A7" w:rsidRDefault="001D68A7" w:rsidP="001D68A7">
            <w:pPr>
              <w:rPr>
                <w:rFonts w:eastAsia="Calibri"/>
              </w:rPr>
            </w:pPr>
          </w:p>
        </w:tc>
        <w:tc>
          <w:tcPr>
            <w:tcW w:w="1085" w:type="pct"/>
            <w:vMerge/>
            <w:tcBorders>
              <w:bottom w:val="single" w:sz="4" w:space="0" w:color="auto"/>
            </w:tcBorders>
            <w:shd w:val="clear" w:color="auto" w:fill="auto"/>
          </w:tcPr>
          <w:p w14:paraId="3DC68C4F" w14:textId="77777777" w:rsidR="001D68A7" w:rsidRPr="001D68A7" w:rsidRDefault="001D68A7" w:rsidP="001D68A7"/>
        </w:tc>
        <w:tc>
          <w:tcPr>
            <w:tcW w:w="266" w:type="pct"/>
            <w:vMerge/>
            <w:tcBorders>
              <w:bottom w:val="single" w:sz="4" w:space="0" w:color="auto"/>
            </w:tcBorders>
            <w:shd w:val="clear" w:color="auto" w:fill="auto"/>
            <w:vAlign w:val="center"/>
          </w:tcPr>
          <w:p w14:paraId="05019456" w14:textId="77777777" w:rsidR="001D68A7" w:rsidRPr="001D68A7" w:rsidRDefault="001D68A7" w:rsidP="001D68A7"/>
        </w:tc>
        <w:tc>
          <w:tcPr>
            <w:tcW w:w="582" w:type="pct"/>
            <w:tcBorders>
              <w:bottom w:val="single" w:sz="4" w:space="0" w:color="auto"/>
            </w:tcBorders>
            <w:shd w:val="clear" w:color="auto" w:fill="auto"/>
          </w:tcPr>
          <w:p w14:paraId="28A44E5B" w14:textId="77777777" w:rsidR="001D68A7" w:rsidRPr="001D68A7" w:rsidRDefault="001D68A7" w:rsidP="001D68A7">
            <w:r w:rsidRPr="001D68A7">
              <w:t>Средства бюджета Московской области</w:t>
            </w:r>
          </w:p>
          <w:p w14:paraId="425ECBDB" w14:textId="77777777" w:rsidR="001D68A7" w:rsidRPr="001D68A7" w:rsidRDefault="001D68A7" w:rsidP="001D68A7"/>
        </w:tc>
        <w:tc>
          <w:tcPr>
            <w:tcW w:w="259" w:type="pct"/>
            <w:tcBorders>
              <w:bottom w:val="single" w:sz="4" w:space="0" w:color="auto"/>
            </w:tcBorders>
            <w:shd w:val="clear" w:color="auto" w:fill="auto"/>
            <w:vAlign w:val="center"/>
          </w:tcPr>
          <w:p w14:paraId="49BF5F62" w14:textId="77777777" w:rsidR="001D68A7" w:rsidRPr="001D68A7" w:rsidRDefault="001D68A7" w:rsidP="001D68A7">
            <w:r w:rsidRPr="001D68A7">
              <w:t>0,0</w:t>
            </w:r>
          </w:p>
        </w:tc>
        <w:tc>
          <w:tcPr>
            <w:tcW w:w="221" w:type="pct"/>
            <w:tcBorders>
              <w:bottom w:val="single" w:sz="4" w:space="0" w:color="auto"/>
            </w:tcBorders>
            <w:vAlign w:val="center"/>
          </w:tcPr>
          <w:p w14:paraId="4DBB0FBD" w14:textId="77777777" w:rsidR="001D68A7" w:rsidRPr="001D68A7" w:rsidRDefault="001D68A7" w:rsidP="001D68A7">
            <w:r w:rsidRPr="001D68A7">
              <w:t>0,0</w:t>
            </w:r>
          </w:p>
        </w:tc>
        <w:tc>
          <w:tcPr>
            <w:tcW w:w="850" w:type="pct"/>
            <w:gridSpan w:val="6"/>
            <w:tcBorders>
              <w:bottom w:val="single" w:sz="4" w:space="0" w:color="auto"/>
            </w:tcBorders>
            <w:shd w:val="clear" w:color="auto" w:fill="auto"/>
            <w:vAlign w:val="center"/>
          </w:tcPr>
          <w:p w14:paraId="1C579709"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6749F1C9"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1ACD8ABB" w14:textId="77777777" w:rsidR="001D68A7" w:rsidRPr="001D68A7" w:rsidRDefault="001D68A7" w:rsidP="001D68A7">
            <w:r w:rsidRPr="001D68A7">
              <w:t>0,0</w:t>
            </w:r>
          </w:p>
        </w:tc>
        <w:tc>
          <w:tcPr>
            <w:tcW w:w="178" w:type="pct"/>
            <w:tcBorders>
              <w:bottom w:val="single" w:sz="4" w:space="0" w:color="auto"/>
            </w:tcBorders>
            <w:shd w:val="clear" w:color="auto" w:fill="auto"/>
            <w:vAlign w:val="center"/>
          </w:tcPr>
          <w:p w14:paraId="5A4FF230" w14:textId="77777777" w:rsidR="001D68A7" w:rsidRPr="001D68A7" w:rsidRDefault="001D68A7" w:rsidP="001D68A7">
            <w:r w:rsidRPr="001D68A7">
              <w:t>0,0</w:t>
            </w:r>
          </w:p>
        </w:tc>
        <w:tc>
          <w:tcPr>
            <w:tcW w:w="223" w:type="pct"/>
            <w:tcBorders>
              <w:bottom w:val="single" w:sz="4" w:space="0" w:color="auto"/>
            </w:tcBorders>
            <w:vAlign w:val="center"/>
          </w:tcPr>
          <w:p w14:paraId="480AF580" w14:textId="77777777" w:rsidR="001D68A7" w:rsidRPr="001D68A7" w:rsidRDefault="001D68A7" w:rsidP="001D68A7">
            <w:r w:rsidRPr="001D68A7">
              <w:t>0,0</w:t>
            </w:r>
          </w:p>
        </w:tc>
        <w:tc>
          <w:tcPr>
            <w:tcW w:w="223" w:type="pct"/>
            <w:tcBorders>
              <w:bottom w:val="single" w:sz="4" w:space="0" w:color="auto"/>
            </w:tcBorders>
            <w:vAlign w:val="center"/>
          </w:tcPr>
          <w:p w14:paraId="67791613" w14:textId="77777777" w:rsidR="001D68A7" w:rsidRPr="001D68A7" w:rsidRDefault="001D68A7" w:rsidP="001D68A7">
            <w:r w:rsidRPr="001D68A7">
              <w:t>0,0</w:t>
            </w:r>
          </w:p>
        </w:tc>
        <w:tc>
          <w:tcPr>
            <w:tcW w:w="210" w:type="pct"/>
            <w:tcBorders>
              <w:bottom w:val="single" w:sz="4" w:space="0" w:color="auto"/>
            </w:tcBorders>
            <w:vAlign w:val="center"/>
          </w:tcPr>
          <w:p w14:paraId="2B50CA4B" w14:textId="77777777" w:rsidR="001D68A7" w:rsidRPr="001D68A7" w:rsidRDefault="001D68A7" w:rsidP="001D68A7">
            <w:r w:rsidRPr="001D68A7">
              <w:t>0,0</w:t>
            </w:r>
          </w:p>
        </w:tc>
        <w:tc>
          <w:tcPr>
            <w:tcW w:w="391" w:type="pct"/>
            <w:vMerge/>
            <w:tcBorders>
              <w:bottom w:val="single" w:sz="4" w:space="0" w:color="auto"/>
            </w:tcBorders>
            <w:shd w:val="clear" w:color="auto" w:fill="auto"/>
          </w:tcPr>
          <w:p w14:paraId="556D6E98" w14:textId="77777777" w:rsidR="001D68A7" w:rsidRPr="001D68A7" w:rsidRDefault="001D68A7" w:rsidP="001D68A7"/>
        </w:tc>
      </w:tr>
      <w:tr w:rsidR="001D68A7" w:rsidRPr="001D68A7" w14:paraId="31A51287" w14:textId="77777777" w:rsidTr="00E317CA">
        <w:trPr>
          <w:trHeight w:val="54"/>
        </w:trPr>
        <w:tc>
          <w:tcPr>
            <w:tcW w:w="156" w:type="pct"/>
            <w:vMerge w:val="restart"/>
            <w:shd w:val="clear" w:color="auto" w:fill="auto"/>
          </w:tcPr>
          <w:p w14:paraId="3215F475" w14:textId="77777777" w:rsidR="001D68A7" w:rsidRPr="001D68A7" w:rsidRDefault="001D68A7" w:rsidP="001D68A7">
            <w:pPr>
              <w:rPr>
                <w:rFonts w:eastAsia="Calibri"/>
              </w:rPr>
            </w:pPr>
            <w:r w:rsidRPr="001D68A7">
              <w:rPr>
                <w:rFonts w:eastAsia="Calibri"/>
              </w:rPr>
              <w:t>5.</w:t>
            </w:r>
          </w:p>
        </w:tc>
        <w:tc>
          <w:tcPr>
            <w:tcW w:w="1085" w:type="pct"/>
            <w:vMerge w:val="restart"/>
            <w:shd w:val="clear" w:color="auto" w:fill="auto"/>
          </w:tcPr>
          <w:p w14:paraId="0F4FECA5" w14:textId="77777777" w:rsidR="001D68A7" w:rsidRPr="001D68A7" w:rsidRDefault="001D68A7" w:rsidP="001D68A7">
            <w:r w:rsidRPr="001D68A7">
              <w:t>Основное мероприятие E4. Федеральный проект «Цифровая образовательная среда»</w:t>
            </w:r>
          </w:p>
        </w:tc>
        <w:tc>
          <w:tcPr>
            <w:tcW w:w="266" w:type="pct"/>
            <w:vMerge w:val="restart"/>
            <w:shd w:val="clear" w:color="auto" w:fill="auto"/>
            <w:vAlign w:val="center"/>
          </w:tcPr>
          <w:p w14:paraId="08363C01" w14:textId="77777777" w:rsidR="001D68A7" w:rsidRPr="001D68A7" w:rsidRDefault="001D68A7" w:rsidP="001D68A7">
            <w:r w:rsidRPr="001D68A7">
              <w:t>2023-2030</w:t>
            </w:r>
          </w:p>
        </w:tc>
        <w:tc>
          <w:tcPr>
            <w:tcW w:w="582" w:type="pct"/>
            <w:shd w:val="clear" w:color="auto" w:fill="auto"/>
          </w:tcPr>
          <w:p w14:paraId="23A89F79" w14:textId="77777777" w:rsidR="001D68A7" w:rsidRPr="001D68A7" w:rsidRDefault="001D68A7" w:rsidP="001D68A7">
            <w:r w:rsidRPr="001D68A7">
              <w:t>Итого, в том числе:</w:t>
            </w:r>
          </w:p>
          <w:p w14:paraId="16FAA5C6" w14:textId="77777777" w:rsidR="001D68A7" w:rsidRPr="001D68A7" w:rsidRDefault="001D68A7" w:rsidP="001D68A7"/>
        </w:tc>
        <w:tc>
          <w:tcPr>
            <w:tcW w:w="259" w:type="pct"/>
            <w:tcBorders>
              <w:top w:val="nil"/>
              <w:left w:val="nil"/>
              <w:bottom w:val="single" w:sz="8" w:space="0" w:color="auto"/>
              <w:right w:val="single" w:sz="8" w:space="0" w:color="auto"/>
            </w:tcBorders>
            <w:shd w:val="clear" w:color="auto" w:fill="auto"/>
            <w:vAlign w:val="center"/>
          </w:tcPr>
          <w:p w14:paraId="28B654FA" w14:textId="77777777" w:rsidR="001D68A7" w:rsidRPr="001D68A7" w:rsidRDefault="001D68A7" w:rsidP="001D68A7">
            <w:r w:rsidRPr="001D68A7">
              <w:t>937,0</w:t>
            </w:r>
          </w:p>
        </w:tc>
        <w:tc>
          <w:tcPr>
            <w:tcW w:w="221" w:type="pct"/>
            <w:tcBorders>
              <w:top w:val="nil"/>
              <w:left w:val="nil"/>
              <w:bottom w:val="single" w:sz="8" w:space="0" w:color="auto"/>
              <w:right w:val="single" w:sz="8" w:space="0" w:color="auto"/>
            </w:tcBorders>
            <w:shd w:val="clear" w:color="auto" w:fill="auto"/>
            <w:vAlign w:val="center"/>
          </w:tcPr>
          <w:p w14:paraId="75E6CF90"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32B5B1DD"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F752A25" w14:textId="77777777" w:rsidR="001D68A7" w:rsidRPr="001D68A7" w:rsidRDefault="001D68A7" w:rsidP="001D68A7">
            <w:r w:rsidRPr="001D68A7">
              <w:t>937,0</w:t>
            </w:r>
          </w:p>
        </w:tc>
        <w:tc>
          <w:tcPr>
            <w:tcW w:w="178" w:type="pct"/>
            <w:tcBorders>
              <w:top w:val="nil"/>
              <w:left w:val="nil"/>
              <w:bottom w:val="single" w:sz="8" w:space="0" w:color="auto"/>
              <w:right w:val="single" w:sz="8" w:space="0" w:color="auto"/>
            </w:tcBorders>
            <w:shd w:val="clear" w:color="auto" w:fill="auto"/>
            <w:vAlign w:val="center"/>
          </w:tcPr>
          <w:p w14:paraId="4CDEDCDB"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CCB8A83"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478D8BF8"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1C3F94C5"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4E3AFDB7" w14:textId="77777777" w:rsidR="001D68A7" w:rsidRPr="001D68A7" w:rsidRDefault="001D68A7" w:rsidP="001D68A7">
            <w:r w:rsidRPr="001D68A7">
              <w:t>0,0</w:t>
            </w:r>
          </w:p>
        </w:tc>
        <w:tc>
          <w:tcPr>
            <w:tcW w:w="391" w:type="pct"/>
            <w:vMerge w:val="restart"/>
            <w:shd w:val="clear" w:color="auto" w:fill="auto"/>
          </w:tcPr>
          <w:p w14:paraId="48243F81" w14:textId="77777777" w:rsidR="001D68A7" w:rsidRPr="001D68A7" w:rsidRDefault="001D68A7" w:rsidP="001D68A7"/>
        </w:tc>
      </w:tr>
      <w:tr w:rsidR="001D68A7" w:rsidRPr="001D68A7" w14:paraId="2581FA66" w14:textId="77777777" w:rsidTr="00E317CA">
        <w:trPr>
          <w:trHeight w:val="369"/>
        </w:trPr>
        <w:tc>
          <w:tcPr>
            <w:tcW w:w="156" w:type="pct"/>
            <w:vMerge/>
            <w:shd w:val="clear" w:color="auto" w:fill="auto"/>
          </w:tcPr>
          <w:p w14:paraId="24C496A4" w14:textId="77777777" w:rsidR="001D68A7" w:rsidRPr="001D68A7" w:rsidRDefault="001D68A7" w:rsidP="001D68A7">
            <w:pPr>
              <w:rPr>
                <w:rFonts w:eastAsia="Calibri"/>
              </w:rPr>
            </w:pPr>
          </w:p>
        </w:tc>
        <w:tc>
          <w:tcPr>
            <w:tcW w:w="1085" w:type="pct"/>
            <w:vMerge/>
            <w:shd w:val="clear" w:color="auto" w:fill="auto"/>
          </w:tcPr>
          <w:p w14:paraId="24D3E400" w14:textId="77777777" w:rsidR="001D68A7" w:rsidRPr="001D68A7" w:rsidRDefault="001D68A7" w:rsidP="001D68A7"/>
        </w:tc>
        <w:tc>
          <w:tcPr>
            <w:tcW w:w="266" w:type="pct"/>
            <w:vMerge/>
            <w:shd w:val="clear" w:color="auto" w:fill="auto"/>
            <w:vAlign w:val="center"/>
          </w:tcPr>
          <w:p w14:paraId="6FDEA658" w14:textId="77777777" w:rsidR="001D68A7" w:rsidRPr="001D68A7" w:rsidRDefault="001D68A7" w:rsidP="001D68A7"/>
        </w:tc>
        <w:tc>
          <w:tcPr>
            <w:tcW w:w="582" w:type="pct"/>
            <w:shd w:val="clear" w:color="auto" w:fill="auto"/>
          </w:tcPr>
          <w:p w14:paraId="4BA06FB6" w14:textId="77777777" w:rsidR="001D68A7" w:rsidRPr="001D68A7" w:rsidRDefault="001D68A7" w:rsidP="001D68A7">
            <w:r w:rsidRPr="001D68A7">
              <w:t xml:space="preserve">Средства бюджета </w:t>
            </w:r>
            <w:r w:rsidRPr="001D68A7">
              <w:lastRenderedPageBreak/>
              <w:t>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4EA68C4" w14:textId="77777777" w:rsidR="001D68A7" w:rsidRPr="001D68A7" w:rsidRDefault="001D68A7" w:rsidP="001D68A7">
            <w:r w:rsidRPr="001D68A7">
              <w:lastRenderedPageBreak/>
              <w:t>937,0</w:t>
            </w:r>
          </w:p>
        </w:tc>
        <w:tc>
          <w:tcPr>
            <w:tcW w:w="221" w:type="pct"/>
            <w:tcBorders>
              <w:top w:val="nil"/>
              <w:left w:val="nil"/>
              <w:bottom w:val="single" w:sz="8" w:space="0" w:color="auto"/>
              <w:right w:val="single" w:sz="8" w:space="0" w:color="auto"/>
            </w:tcBorders>
            <w:shd w:val="clear" w:color="auto" w:fill="auto"/>
            <w:vAlign w:val="center"/>
          </w:tcPr>
          <w:p w14:paraId="0FC20444"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212A6F1C"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3F546CE" w14:textId="77777777" w:rsidR="001D68A7" w:rsidRPr="001D68A7" w:rsidRDefault="001D68A7" w:rsidP="001D68A7">
            <w:r w:rsidRPr="001D68A7">
              <w:t>937,0</w:t>
            </w:r>
          </w:p>
        </w:tc>
        <w:tc>
          <w:tcPr>
            <w:tcW w:w="178" w:type="pct"/>
            <w:tcBorders>
              <w:top w:val="nil"/>
              <w:left w:val="nil"/>
              <w:bottom w:val="single" w:sz="8" w:space="0" w:color="auto"/>
              <w:right w:val="single" w:sz="8" w:space="0" w:color="auto"/>
            </w:tcBorders>
            <w:shd w:val="clear" w:color="auto" w:fill="auto"/>
            <w:vAlign w:val="center"/>
          </w:tcPr>
          <w:p w14:paraId="23AA5189"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806C29E"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16651D0A"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4017C2DA"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6A9B0434" w14:textId="77777777" w:rsidR="001D68A7" w:rsidRPr="001D68A7" w:rsidRDefault="001D68A7" w:rsidP="001D68A7">
            <w:r w:rsidRPr="001D68A7">
              <w:t>0,0</w:t>
            </w:r>
          </w:p>
        </w:tc>
        <w:tc>
          <w:tcPr>
            <w:tcW w:w="391" w:type="pct"/>
            <w:vMerge/>
            <w:shd w:val="clear" w:color="auto" w:fill="auto"/>
          </w:tcPr>
          <w:p w14:paraId="57FD2504" w14:textId="77777777" w:rsidR="001D68A7" w:rsidRPr="001D68A7" w:rsidRDefault="001D68A7" w:rsidP="001D68A7"/>
        </w:tc>
      </w:tr>
      <w:tr w:rsidR="001D68A7" w:rsidRPr="001D68A7" w14:paraId="13AE9267" w14:textId="77777777" w:rsidTr="00E317CA">
        <w:trPr>
          <w:trHeight w:val="392"/>
        </w:trPr>
        <w:tc>
          <w:tcPr>
            <w:tcW w:w="156" w:type="pct"/>
            <w:vMerge/>
            <w:shd w:val="clear" w:color="auto" w:fill="auto"/>
          </w:tcPr>
          <w:p w14:paraId="066FDCC5" w14:textId="77777777" w:rsidR="001D68A7" w:rsidRPr="001D68A7" w:rsidRDefault="001D68A7" w:rsidP="001D68A7">
            <w:pPr>
              <w:rPr>
                <w:rFonts w:eastAsia="Calibri"/>
              </w:rPr>
            </w:pPr>
          </w:p>
        </w:tc>
        <w:tc>
          <w:tcPr>
            <w:tcW w:w="1085" w:type="pct"/>
            <w:vMerge/>
            <w:shd w:val="clear" w:color="auto" w:fill="auto"/>
          </w:tcPr>
          <w:p w14:paraId="0C753082" w14:textId="77777777" w:rsidR="001D68A7" w:rsidRPr="001D68A7" w:rsidRDefault="001D68A7" w:rsidP="001D68A7"/>
        </w:tc>
        <w:tc>
          <w:tcPr>
            <w:tcW w:w="266" w:type="pct"/>
            <w:vMerge/>
            <w:shd w:val="clear" w:color="auto" w:fill="auto"/>
            <w:vAlign w:val="center"/>
          </w:tcPr>
          <w:p w14:paraId="06D2B4E3" w14:textId="77777777" w:rsidR="001D68A7" w:rsidRPr="001D68A7" w:rsidRDefault="001D68A7" w:rsidP="001D68A7"/>
        </w:tc>
        <w:tc>
          <w:tcPr>
            <w:tcW w:w="582" w:type="pct"/>
            <w:shd w:val="clear" w:color="auto" w:fill="auto"/>
          </w:tcPr>
          <w:p w14:paraId="5C720AC8" w14:textId="77777777" w:rsidR="001D68A7" w:rsidRPr="001D68A7" w:rsidRDefault="001D68A7" w:rsidP="001D68A7">
            <w:r w:rsidRPr="001D68A7">
              <w:t>Средства бюджета Московской области8</w:t>
            </w:r>
          </w:p>
        </w:tc>
        <w:tc>
          <w:tcPr>
            <w:tcW w:w="259" w:type="pct"/>
            <w:tcBorders>
              <w:top w:val="nil"/>
              <w:left w:val="nil"/>
              <w:bottom w:val="single" w:sz="8" w:space="0" w:color="auto"/>
              <w:right w:val="single" w:sz="8" w:space="0" w:color="auto"/>
            </w:tcBorders>
            <w:shd w:val="clear" w:color="auto" w:fill="auto"/>
            <w:vAlign w:val="center"/>
          </w:tcPr>
          <w:p w14:paraId="1E147BD7"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12DFB123"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2A9B50E0"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237A6DF4"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2AD8F58B"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6050AF69"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126627CA"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74111F49"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4FEA287B" w14:textId="77777777" w:rsidR="001D68A7" w:rsidRPr="001D68A7" w:rsidRDefault="001D68A7" w:rsidP="001D68A7">
            <w:r w:rsidRPr="001D68A7">
              <w:t>0,0</w:t>
            </w:r>
          </w:p>
        </w:tc>
        <w:tc>
          <w:tcPr>
            <w:tcW w:w="391" w:type="pct"/>
            <w:vMerge/>
            <w:shd w:val="clear" w:color="auto" w:fill="auto"/>
          </w:tcPr>
          <w:p w14:paraId="651FE55A" w14:textId="77777777" w:rsidR="001D68A7" w:rsidRPr="001D68A7" w:rsidRDefault="001D68A7" w:rsidP="001D68A7"/>
        </w:tc>
      </w:tr>
      <w:tr w:rsidR="001D68A7" w:rsidRPr="001D68A7" w14:paraId="35773A23" w14:textId="77777777" w:rsidTr="00E317CA">
        <w:trPr>
          <w:trHeight w:val="392"/>
        </w:trPr>
        <w:tc>
          <w:tcPr>
            <w:tcW w:w="156" w:type="pct"/>
            <w:vMerge/>
            <w:shd w:val="clear" w:color="auto" w:fill="auto"/>
          </w:tcPr>
          <w:p w14:paraId="2B3331B1" w14:textId="77777777" w:rsidR="001D68A7" w:rsidRPr="001D68A7" w:rsidRDefault="001D68A7" w:rsidP="001D68A7">
            <w:pPr>
              <w:rPr>
                <w:rFonts w:eastAsia="Calibri"/>
              </w:rPr>
            </w:pPr>
          </w:p>
        </w:tc>
        <w:tc>
          <w:tcPr>
            <w:tcW w:w="1085" w:type="pct"/>
            <w:vMerge/>
            <w:shd w:val="clear" w:color="auto" w:fill="auto"/>
          </w:tcPr>
          <w:p w14:paraId="66061696" w14:textId="77777777" w:rsidR="001D68A7" w:rsidRPr="001D68A7" w:rsidRDefault="001D68A7" w:rsidP="001D68A7"/>
        </w:tc>
        <w:tc>
          <w:tcPr>
            <w:tcW w:w="266" w:type="pct"/>
            <w:vMerge/>
            <w:shd w:val="clear" w:color="auto" w:fill="auto"/>
            <w:vAlign w:val="center"/>
          </w:tcPr>
          <w:p w14:paraId="129D56AE" w14:textId="77777777" w:rsidR="001D68A7" w:rsidRPr="001D68A7" w:rsidRDefault="001D68A7" w:rsidP="001D68A7"/>
        </w:tc>
        <w:tc>
          <w:tcPr>
            <w:tcW w:w="582" w:type="pct"/>
            <w:shd w:val="clear" w:color="auto" w:fill="auto"/>
          </w:tcPr>
          <w:p w14:paraId="3913110D" w14:textId="77777777" w:rsidR="001D68A7" w:rsidRPr="001D68A7" w:rsidRDefault="001D68A7" w:rsidP="001D68A7">
            <w:r w:rsidRPr="001D68A7">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B81F046"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32EB6B06"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0C75847F"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1368C246"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4F1AB81"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64D56EB"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500C5428"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040553C2"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5B6AE90E" w14:textId="77777777" w:rsidR="001D68A7" w:rsidRPr="001D68A7" w:rsidRDefault="001D68A7" w:rsidP="001D68A7">
            <w:r w:rsidRPr="001D68A7">
              <w:t>0,0</w:t>
            </w:r>
          </w:p>
        </w:tc>
        <w:tc>
          <w:tcPr>
            <w:tcW w:w="391" w:type="pct"/>
            <w:shd w:val="clear" w:color="auto" w:fill="auto"/>
          </w:tcPr>
          <w:p w14:paraId="2F7BA50A" w14:textId="77777777" w:rsidR="001D68A7" w:rsidRPr="001D68A7" w:rsidRDefault="001D68A7" w:rsidP="001D68A7"/>
        </w:tc>
      </w:tr>
      <w:tr w:rsidR="001D68A7" w:rsidRPr="001D68A7" w14:paraId="3F58B6BB" w14:textId="77777777" w:rsidTr="00E317CA">
        <w:trPr>
          <w:trHeight w:val="140"/>
        </w:trPr>
        <w:tc>
          <w:tcPr>
            <w:tcW w:w="156" w:type="pct"/>
            <w:vMerge w:val="restart"/>
            <w:shd w:val="clear" w:color="auto" w:fill="auto"/>
          </w:tcPr>
          <w:p w14:paraId="39FE31D3" w14:textId="77777777" w:rsidR="001D68A7" w:rsidRPr="001D68A7" w:rsidRDefault="001D68A7" w:rsidP="001D68A7">
            <w:pPr>
              <w:rPr>
                <w:rFonts w:eastAsia="Calibri"/>
              </w:rPr>
            </w:pPr>
            <w:r w:rsidRPr="001D68A7">
              <w:rPr>
                <w:rFonts w:eastAsia="Calibri"/>
              </w:rPr>
              <w:t>5.1.</w:t>
            </w:r>
          </w:p>
        </w:tc>
        <w:tc>
          <w:tcPr>
            <w:tcW w:w="1085" w:type="pct"/>
            <w:vMerge w:val="restart"/>
            <w:shd w:val="clear" w:color="auto" w:fill="auto"/>
          </w:tcPr>
          <w:p w14:paraId="67CA2EB6" w14:textId="77777777" w:rsidR="001D68A7" w:rsidRPr="001D68A7" w:rsidRDefault="001D68A7" w:rsidP="001D68A7">
            <w:pPr>
              <w:rPr>
                <w:lang w:eastAsia="en-US"/>
              </w:rPr>
            </w:pPr>
            <w:r w:rsidRPr="001D68A7">
              <w:rPr>
                <w:lang w:eastAsia="en-US"/>
              </w:rPr>
              <w:t>Мероприятие E4.04. Обеспечение образовательных организаций материально-технической базой для внедрения цифровой образовательной среды</w:t>
            </w:r>
          </w:p>
          <w:p w14:paraId="526EEBC2" w14:textId="77777777" w:rsidR="001D68A7" w:rsidRPr="001D68A7" w:rsidRDefault="001D68A7" w:rsidP="001D68A7">
            <w:pPr>
              <w:rPr>
                <w:lang w:eastAsia="en-US"/>
              </w:rPr>
            </w:pPr>
          </w:p>
          <w:p w14:paraId="0457640C" w14:textId="77777777" w:rsidR="001D68A7" w:rsidRPr="001D68A7" w:rsidRDefault="001D68A7" w:rsidP="001D68A7">
            <w:pPr>
              <w:rPr>
                <w:lang w:eastAsia="en-US"/>
              </w:rPr>
            </w:pPr>
          </w:p>
          <w:p w14:paraId="27A5C96C" w14:textId="77777777" w:rsidR="001D68A7" w:rsidRPr="001D68A7" w:rsidRDefault="001D68A7" w:rsidP="001D68A7"/>
        </w:tc>
        <w:tc>
          <w:tcPr>
            <w:tcW w:w="266" w:type="pct"/>
            <w:vMerge w:val="restart"/>
            <w:shd w:val="clear" w:color="auto" w:fill="auto"/>
            <w:vAlign w:val="center"/>
          </w:tcPr>
          <w:p w14:paraId="1E2CFC65" w14:textId="77777777" w:rsidR="001D68A7" w:rsidRPr="001D68A7" w:rsidRDefault="001D68A7" w:rsidP="001D68A7">
            <w:r w:rsidRPr="001D68A7">
              <w:t>2023-2030</w:t>
            </w:r>
          </w:p>
        </w:tc>
        <w:tc>
          <w:tcPr>
            <w:tcW w:w="582" w:type="pct"/>
            <w:shd w:val="clear" w:color="auto" w:fill="auto"/>
          </w:tcPr>
          <w:p w14:paraId="3EDB5F18" w14:textId="77777777" w:rsidR="001D68A7" w:rsidRPr="001D68A7" w:rsidRDefault="001D68A7" w:rsidP="001D68A7">
            <w:r w:rsidRPr="001D68A7">
              <w:t>Итого, в том числе:</w:t>
            </w:r>
          </w:p>
          <w:p w14:paraId="00DC0299" w14:textId="77777777" w:rsidR="001D68A7" w:rsidRPr="001D68A7" w:rsidRDefault="001D68A7" w:rsidP="001D68A7"/>
        </w:tc>
        <w:tc>
          <w:tcPr>
            <w:tcW w:w="259" w:type="pct"/>
            <w:tcBorders>
              <w:top w:val="nil"/>
              <w:left w:val="nil"/>
              <w:bottom w:val="single" w:sz="8" w:space="0" w:color="auto"/>
              <w:right w:val="single" w:sz="8" w:space="0" w:color="auto"/>
            </w:tcBorders>
            <w:shd w:val="clear" w:color="auto" w:fill="auto"/>
            <w:vAlign w:val="center"/>
          </w:tcPr>
          <w:p w14:paraId="135C6A1F"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5B5FE620"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090C4E2E"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81FEFC3"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3C3DD665"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2B56B044"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37B4F6CC"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346CBEA3"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4ADA347A" w14:textId="77777777" w:rsidR="001D68A7" w:rsidRPr="001D68A7" w:rsidRDefault="001D68A7" w:rsidP="001D68A7">
            <w:r w:rsidRPr="001D68A7">
              <w:t>0,0</w:t>
            </w:r>
          </w:p>
        </w:tc>
        <w:tc>
          <w:tcPr>
            <w:tcW w:w="391" w:type="pct"/>
            <w:vMerge w:val="restart"/>
            <w:shd w:val="clear" w:color="auto" w:fill="auto"/>
          </w:tcPr>
          <w:p w14:paraId="301C0E2E" w14:textId="77777777" w:rsidR="001D68A7" w:rsidRPr="001D68A7" w:rsidRDefault="001D68A7" w:rsidP="001D68A7">
            <w:r w:rsidRPr="001D68A7">
              <w:t>Управление образования города Лыткарино</w:t>
            </w:r>
          </w:p>
        </w:tc>
      </w:tr>
      <w:tr w:rsidR="001D68A7" w:rsidRPr="001D68A7" w14:paraId="4DDEA179" w14:textId="77777777" w:rsidTr="00E317CA">
        <w:trPr>
          <w:trHeight w:val="140"/>
        </w:trPr>
        <w:tc>
          <w:tcPr>
            <w:tcW w:w="156" w:type="pct"/>
            <w:vMerge/>
            <w:shd w:val="clear" w:color="auto" w:fill="auto"/>
          </w:tcPr>
          <w:p w14:paraId="4966EA5E" w14:textId="77777777" w:rsidR="001D68A7" w:rsidRPr="001D68A7" w:rsidRDefault="001D68A7" w:rsidP="001D68A7">
            <w:pPr>
              <w:rPr>
                <w:rFonts w:eastAsia="Calibri"/>
              </w:rPr>
            </w:pPr>
          </w:p>
        </w:tc>
        <w:tc>
          <w:tcPr>
            <w:tcW w:w="1085" w:type="pct"/>
            <w:vMerge/>
            <w:shd w:val="clear" w:color="auto" w:fill="auto"/>
          </w:tcPr>
          <w:p w14:paraId="0C39E81A" w14:textId="77777777" w:rsidR="001D68A7" w:rsidRPr="001D68A7" w:rsidRDefault="001D68A7" w:rsidP="001D68A7"/>
        </w:tc>
        <w:tc>
          <w:tcPr>
            <w:tcW w:w="266" w:type="pct"/>
            <w:vMerge/>
            <w:shd w:val="clear" w:color="auto" w:fill="auto"/>
            <w:vAlign w:val="center"/>
          </w:tcPr>
          <w:p w14:paraId="2489D9A8" w14:textId="77777777" w:rsidR="001D68A7" w:rsidRPr="001D68A7" w:rsidRDefault="001D68A7" w:rsidP="001D68A7"/>
        </w:tc>
        <w:tc>
          <w:tcPr>
            <w:tcW w:w="582" w:type="pct"/>
            <w:shd w:val="clear" w:color="auto" w:fill="auto"/>
          </w:tcPr>
          <w:p w14:paraId="576FBBF3" w14:textId="77777777" w:rsidR="001D68A7" w:rsidRPr="001D68A7" w:rsidRDefault="001D68A7" w:rsidP="001D68A7">
            <w:r w:rsidRPr="001D68A7">
              <w:t>Средства бюджета муниципального образования</w:t>
            </w:r>
          </w:p>
          <w:p w14:paraId="748A42C6" w14:textId="77777777" w:rsidR="001D68A7" w:rsidRPr="001D68A7" w:rsidRDefault="001D68A7" w:rsidP="001D68A7"/>
        </w:tc>
        <w:tc>
          <w:tcPr>
            <w:tcW w:w="259" w:type="pct"/>
            <w:tcBorders>
              <w:top w:val="nil"/>
              <w:left w:val="nil"/>
              <w:bottom w:val="single" w:sz="8" w:space="0" w:color="auto"/>
              <w:right w:val="single" w:sz="8" w:space="0" w:color="auto"/>
            </w:tcBorders>
            <w:shd w:val="clear" w:color="auto" w:fill="auto"/>
            <w:vAlign w:val="center"/>
          </w:tcPr>
          <w:p w14:paraId="77309C8A"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1EF248A8"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4FDA0582"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7A123A11"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284AA952"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34E6E1A"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02E2C7F2"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511D42FD"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6A9FC6F7" w14:textId="77777777" w:rsidR="001D68A7" w:rsidRPr="001D68A7" w:rsidRDefault="001D68A7" w:rsidP="001D68A7">
            <w:r w:rsidRPr="001D68A7">
              <w:t>0,0</w:t>
            </w:r>
          </w:p>
        </w:tc>
        <w:tc>
          <w:tcPr>
            <w:tcW w:w="391" w:type="pct"/>
            <w:vMerge/>
            <w:shd w:val="clear" w:color="auto" w:fill="auto"/>
          </w:tcPr>
          <w:p w14:paraId="0EA0E785" w14:textId="77777777" w:rsidR="001D68A7" w:rsidRPr="001D68A7" w:rsidRDefault="001D68A7" w:rsidP="001D68A7"/>
        </w:tc>
      </w:tr>
      <w:tr w:rsidR="001D68A7" w:rsidRPr="001D68A7" w14:paraId="004C3E47" w14:textId="77777777" w:rsidTr="00E317CA">
        <w:trPr>
          <w:trHeight w:val="140"/>
        </w:trPr>
        <w:tc>
          <w:tcPr>
            <w:tcW w:w="156" w:type="pct"/>
            <w:vMerge/>
            <w:shd w:val="clear" w:color="auto" w:fill="auto"/>
          </w:tcPr>
          <w:p w14:paraId="70E575B9" w14:textId="77777777" w:rsidR="001D68A7" w:rsidRPr="001D68A7" w:rsidRDefault="001D68A7" w:rsidP="001D68A7">
            <w:pPr>
              <w:rPr>
                <w:rFonts w:eastAsia="Calibri"/>
              </w:rPr>
            </w:pPr>
          </w:p>
        </w:tc>
        <w:tc>
          <w:tcPr>
            <w:tcW w:w="1085" w:type="pct"/>
            <w:vMerge/>
            <w:shd w:val="clear" w:color="auto" w:fill="auto"/>
          </w:tcPr>
          <w:p w14:paraId="2DE22116" w14:textId="77777777" w:rsidR="001D68A7" w:rsidRPr="001D68A7" w:rsidRDefault="001D68A7" w:rsidP="001D68A7"/>
        </w:tc>
        <w:tc>
          <w:tcPr>
            <w:tcW w:w="266" w:type="pct"/>
            <w:vMerge/>
            <w:shd w:val="clear" w:color="auto" w:fill="auto"/>
            <w:vAlign w:val="center"/>
          </w:tcPr>
          <w:p w14:paraId="571C0B9A" w14:textId="77777777" w:rsidR="001D68A7" w:rsidRPr="001D68A7" w:rsidRDefault="001D68A7" w:rsidP="001D68A7"/>
        </w:tc>
        <w:tc>
          <w:tcPr>
            <w:tcW w:w="582" w:type="pct"/>
            <w:shd w:val="clear" w:color="auto" w:fill="auto"/>
          </w:tcPr>
          <w:p w14:paraId="69F5FF24" w14:textId="77777777" w:rsidR="001D68A7" w:rsidRPr="001D68A7" w:rsidRDefault="001D68A7" w:rsidP="001D68A7">
            <w:r w:rsidRPr="001D68A7">
              <w:t>Средства бюджета Московской области</w:t>
            </w:r>
          </w:p>
          <w:p w14:paraId="1D49ED02" w14:textId="77777777" w:rsidR="001D68A7" w:rsidRPr="001D68A7" w:rsidRDefault="001D68A7" w:rsidP="001D68A7"/>
        </w:tc>
        <w:tc>
          <w:tcPr>
            <w:tcW w:w="259" w:type="pct"/>
            <w:tcBorders>
              <w:top w:val="nil"/>
              <w:left w:val="nil"/>
              <w:bottom w:val="single" w:sz="8" w:space="0" w:color="auto"/>
              <w:right w:val="single" w:sz="8" w:space="0" w:color="auto"/>
            </w:tcBorders>
            <w:shd w:val="clear" w:color="auto" w:fill="auto"/>
            <w:vAlign w:val="center"/>
          </w:tcPr>
          <w:p w14:paraId="381632E7" w14:textId="77777777" w:rsidR="001D68A7" w:rsidRPr="001D68A7" w:rsidRDefault="001D68A7" w:rsidP="001D68A7">
            <w:r w:rsidRPr="001D68A7">
              <w:t>0,0</w:t>
            </w:r>
          </w:p>
        </w:tc>
        <w:tc>
          <w:tcPr>
            <w:tcW w:w="221" w:type="pct"/>
            <w:tcBorders>
              <w:top w:val="nil"/>
              <w:left w:val="nil"/>
              <w:bottom w:val="single" w:sz="8" w:space="0" w:color="auto"/>
              <w:right w:val="single" w:sz="8" w:space="0" w:color="auto"/>
            </w:tcBorders>
            <w:shd w:val="clear" w:color="auto" w:fill="auto"/>
            <w:vAlign w:val="center"/>
          </w:tcPr>
          <w:p w14:paraId="46ABA534" w14:textId="77777777" w:rsidR="001D68A7" w:rsidRPr="001D68A7" w:rsidRDefault="001D68A7" w:rsidP="001D68A7">
            <w:r w:rsidRPr="001D68A7">
              <w:t>0,0</w:t>
            </w:r>
          </w:p>
        </w:tc>
        <w:tc>
          <w:tcPr>
            <w:tcW w:w="850" w:type="pct"/>
            <w:gridSpan w:val="6"/>
            <w:tcBorders>
              <w:top w:val="nil"/>
              <w:left w:val="nil"/>
              <w:bottom w:val="single" w:sz="8" w:space="0" w:color="auto"/>
              <w:right w:val="single" w:sz="8" w:space="0" w:color="auto"/>
            </w:tcBorders>
            <w:shd w:val="clear" w:color="auto" w:fill="auto"/>
            <w:vAlign w:val="center"/>
          </w:tcPr>
          <w:p w14:paraId="41ED9B33"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367CF2A"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0835DB7" w14:textId="77777777" w:rsidR="001D68A7" w:rsidRPr="001D68A7" w:rsidRDefault="001D68A7" w:rsidP="001D68A7">
            <w:r w:rsidRPr="001D68A7">
              <w:t>0,0</w:t>
            </w:r>
          </w:p>
        </w:tc>
        <w:tc>
          <w:tcPr>
            <w:tcW w:w="178" w:type="pct"/>
            <w:tcBorders>
              <w:top w:val="nil"/>
              <w:left w:val="nil"/>
              <w:bottom w:val="single" w:sz="8" w:space="0" w:color="auto"/>
              <w:right w:val="single" w:sz="8" w:space="0" w:color="auto"/>
            </w:tcBorders>
            <w:shd w:val="clear" w:color="auto" w:fill="auto"/>
            <w:vAlign w:val="center"/>
          </w:tcPr>
          <w:p w14:paraId="5AAF1F0E"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0B47334E" w14:textId="77777777" w:rsidR="001D68A7" w:rsidRPr="001D68A7" w:rsidRDefault="001D68A7" w:rsidP="001D68A7">
            <w:r w:rsidRPr="001D68A7">
              <w:t>0,0</w:t>
            </w:r>
          </w:p>
        </w:tc>
        <w:tc>
          <w:tcPr>
            <w:tcW w:w="223" w:type="pct"/>
            <w:tcBorders>
              <w:top w:val="nil"/>
              <w:left w:val="nil"/>
              <w:bottom w:val="single" w:sz="8" w:space="0" w:color="auto"/>
              <w:right w:val="single" w:sz="8" w:space="0" w:color="auto"/>
            </w:tcBorders>
            <w:shd w:val="clear" w:color="auto" w:fill="auto"/>
            <w:vAlign w:val="center"/>
          </w:tcPr>
          <w:p w14:paraId="4587FB4C" w14:textId="77777777" w:rsidR="001D68A7" w:rsidRPr="001D68A7" w:rsidRDefault="001D68A7" w:rsidP="001D68A7">
            <w:r w:rsidRPr="001D68A7">
              <w:t>0,0</w:t>
            </w:r>
          </w:p>
        </w:tc>
        <w:tc>
          <w:tcPr>
            <w:tcW w:w="210" w:type="pct"/>
            <w:tcBorders>
              <w:top w:val="nil"/>
              <w:left w:val="nil"/>
              <w:bottom w:val="single" w:sz="8" w:space="0" w:color="auto"/>
              <w:right w:val="single" w:sz="8" w:space="0" w:color="auto"/>
            </w:tcBorders>
            <w:shd w:val="clear" w:color="auto" w:fill="auto"/>
            <w:vAlign w:val="center"/>
          </w:tcPr>
          <w:p w14:paraId="0CC062C9" w14:textId="77777777" w:rsidR="001D68A7" w:rsidRPr="001D68A7" w:rsidRDefault="001D68A7" w:rsidP="001D68A7">
            <w:r w:rsidRPr="001D68A7">
              <w:t>0,0</w:t>
            </w:r>
          </w:p>
        </w:tc>
        <w:tc>
          <w:tcPr>
            <w:tcW w:w="391" w:type="pct"/>
            <w:vMerge/>
            <w:shd w:val="clear" w:color="auto" w:fill="auto"/>
          </w:tcPr>
          <w:p w14:paraId="4B9A7A22" w14:textId="77777777" w:rsidR="001D68A7" w:rsidRPr="001D68A7" w:rsidRDefault="001D68A7" w:rsidP="001D68A7"/>
        </w:tc>
      </w:tr>
      <w:tr w:rsidR="001D68A7" w:rsidRPr="001D68A7" w14:paraId="280B24A9" w14:textId="77777777" w:rsidTr="00E317CA">
        <w:trPr>
          <w:trHeight w:val="387"/>
        </w:trPr>
        <w:tc>
          <w:tcPr>
            <w:tcW w:w="156" w:type="pct"/>
            <w:vMerge/>
            <w:shd w:val="clear" w:color="auto" w:fill="auto"/>
          </w:tcPr>
          <w:p w14:paraId="07FDC7B1" w14:textId="77777777" w:rsidR="001D68A7" w:rsidRPr="001D68A7" w:rsidRDefault="001D68A7" w:rsidP="001D68A7">
            <w:pPr>
              <w:rPr>
                <w:rFonts w:eastAsia="Calibri"/>
              </w:rPr>
            </w:pPr>
          </w:p>
        </w:tc>
        <w:tc>
          <w:tcPr>
            <w:tcW w:w="1085" w:type="pct"/>
            <w:vMerge w:val="restart"/>
            <w:shd w:val="clear" w:color="auto" w:fill="auto"/>
          </w:tcPr>
          <w:p w14:paraId="2DE296FD" w14:textId="77777777" w:rsidR="001D68A7" w:rsidRPr="001D68A7" w:rsidRDefault="001D68A7" w:rsidP="001D68A7">
            <w:r w:rsidRPr="001D68A7">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1D68A7" w:rsidDel="002A03D5">
              <w:t xml:space="preserve"> </w:t>
            </w:r>
            <w:r w:rsidRPr="001D68A7">
              <w:t>(единица)</w:t>
            </w:r>
          </w:p>
        </w:tc>
        <w:tc>
          <w:tcPr>
            <w:tcW w:w="266" w:type="pct"/>
            <w:vMerge w:val="restart"/>
            <w:shd w:val="clear" w:color="auto" w:fill="auto"/>
            <w:vAlign w:val="center"/>
          </w:tcPr>
          <w:p w14:paraId="68C726EA" w14:textId="77777777" w:rsidR="001D68A7" w:rsidRPr="001D68A7" w:rsidRDefault="001D68A7" w:rsidP="001D68A7"/>
        </w:tc>
        <w:tc>
          <w:tcPr>
            <w:tcW w:w="582" w:type="pct"/>
            <w:vMerge w:val="restart"/>
            <w:shd w:val="clear" w:color="auto" w:fill="auto"/>
            <w:vAlign w:val="center"/>
          </w:tcPr>
          <w:p w14:paraId="3B2CC6BF" w14:textId="77777777" w:rsidR="001D68A7" w:rsidRPr="001D68A7" w:rsidRDefault="001D68A7" w:rsidP="001D68A7"/>
        </w:tc>
        <w:tc>
          <w:tcPr>
            <w:tcW w:w="259" w:type="pct"/>
            <w:vMerge w:val="restart"/>
            <w:shd w:val="clear" w:color="auto" w:fill="auto"/>
            <w:vAlign w:val="center"/>
          </w:tcPr>
          <w:p w14:paraId="3FD1668D" w14:textId="77777777" w:rsidR="001D68A7" w:rsidRPr="001D68A7" w:rsidRDefault="001D68A7" w:rsidP="001D68A7"/>
        </w:tc>
        <w:tc>
          <w:tcPr>
            <w:tcW w:w="221" w:type="pct"/>
            <w:vMerge w:val="restart"/>
            <w:vAlign w:val="center"/>
          </w:tcPr>
          <w:p w14:paraId="5F580EE8" w14:textId="77777777" w:rsidR="001D68A7" w:rsidRPr="001D68A7" w:rsidRDefault="001D68A7" w:rsidP="001D68A7"/>
        </w:tc>
        <w:tc>
          <w:tcPr>
            <w:tcW w:w="170" w:type="pct"/>
            <w:gridSpan w:val="2"/>
            <w:vMerge w:val="restart"/>
            <w:tcBorders>
              <w:top w:val="nil"/>
              <w:left w:val="nil"/>
              <w:right w:val="single" w:sz="8" w:space="0" w:color="auto"/>
            </w:tcBorders>
            <w:shd w:val="clear" w:color="auto" w:fill="auto"/>
            <w:vAlign w:val="center"/>
          </w:tcPr>
          <w:p w14:paraId="5040B265" w14:textId="77777777" w:rsidR="001D68A7" w:rsidRPr="001D68A7" w:rsidRDefault="001D68A7" w:rsidP="001D68A7">
            <w:r w:rsidRPr="001D68A7">
              <w:t>Год</w:t>
            </w:r>
          </w:p>
        </w:tc>
        <w:tc>
          <w:tcPr>
            <w:tcW w:w="680" w:type="pct"/>
            <w:gridSpan w:val="4"/>
            <w:tcBorders>
              <w:top w:val="nil"/>
              <w:left w:val="nil"/>
              <w:bottom w:val="single" w:sz="8" w:space="0" w:color="auto"/>
              <w:right w:val="single" w:sz="8" w:space="0" w:color="auto"/>
            </w:tcBorders>
            <w:shd w:val="clear" w:color="auto" w:fill="auto"/>
            <w:vAlign w:val="center"/>
          </w:tcPr>
          <w:p w14:paraId="5D08BDE8" w14:textId="77777777" w:rsidR="001D68A7" w:rsidRPr="001D68A7" w:rsidRDefault="001D68A7" w:rsidP="001D68A7">
            <w:r w:rsidRPr="001D68A7">
              <w:t>В том числе:</w:t>
            </w:r>
          </w:p>
        </w:tc>
        <w:tc>
          <w:tcPr>
            <w:tcW w:w="178" w:type="pct"/>
            <w:vMerge w:val="restart"/>
            <w:shd w:val="clear" w:color="auto" w:fill="auto"/>
            <w:vAlign w:val="center"/>
          </w:tcPr>
          <w:p w14:paraId="336A58BB" w14:textId="77777777" w:rsidR="001D68A7" w:rsidRPr="001D68A7" w:rsidRDefault="001D68A7" w:rsidP="001D68A7"/>
        </w:tc>
        <w:tc>
          <w:tcPr>
            <w:tcW w:w="178" w:type="pct"/>
            <w:vMerge w:val="restart"/>
            <w:shd w:val="clear" w:color="auto" w:fill="auto"/>
            <w:vAlign w:val="center"/>
          </w:tcPr>
          <w:p w14:paraId="11DAC38C" w14:textId="77777777" w:rsidR="001D68A7" w:rsidRPr="001D68A7" w:rsidRDefault="001D68A7" w:rsidP="001D68A7"/>
        </w:tc>
        <w:tc>
          <w:tcPr>
            <w:tcW w:w="178" w:type="pct"/>
            <w:vMerge w:val="restart"/>
            <w:shd w:val="clear" w:color="auto" w:fill="auto"/>
            <w:vAlign w:val="center"/>
          </w:tcPr>
          <w:p w14:paraId="108C7B86" w14:textId="77777777" w:rsidR="001D68A7" w:rsidRPr="001D68A7" w:rsidRDefault="001D68A7" w:rsidP="001D68A7"/>
        </w:tc>
        <w:tc>
          <w:tcPr>
            <w:tcW w:w="223" w:type="pct"/>
            <w:vMerge w:val="restart"/>
            <w:vAlign w:val="center"/>
          </w:tcPr>
          <w:p w14:paraId="786B76DA" w14:textId="77777777" w:rsidR="001D68A7" w:rsidRPr="001D68A7" w:rsidRDefault="001D68A7" w:rsidP="001D68A7"/>
        </w:tc>
        <w:tc>
          <w:tcPr>
            <w:tcW w:w="223" w:type="pct"/>
            <w:vMerge w:val="restart"/>
            <w:vAlign w:val="center"/>
          </w:tcPr>
          <w:p w14:paraId="4DBB8BB8" w14:textId="77777777" w:rsidR="001D68A7" w:rsidRPr="001D68A7" w:rsidRDefault="001D68A7" w:rsidP="001D68A7"/>
        </w:tc>
        <w:tc>
          <w:tcPr>
            <w:tcW w:w="210" w:type="pct"/>
            <w:vMerge w:val="restart"/>
            <w:vAlign w:val="center"/>
          </w:tcPr>
          <w:p w14:paraId="2EEBFBDE" w14:textId="77777777" w:rsidR="001D68A7" w:rsidRPr="001D68A7" w:rsidRDefault="001D68A7" w:rsidP="001D68A7"/>
        </w:tc>
        <w:tc>
          <w:tcPr>
            <w:tcW w:w="391" w:type="pct"/>
            <w:vMerge w:val="restart"/>
            <w:shd w:val="clear" w:color="auto" w:fill="auto"/>
          </w:tcPr>
          <w:p w14:paraId="2E2A4E50" w14:textId="77777777" w:rsidR="001D68A7" w:rsidRPr="001D68A7" w:rsidRDefault="001D68A7" w:rsidP="001D68A7"/>
        </w:tc>
      </w:tr>
      <w:tr w:rsidR="001D68A7" w:rsidRPr="001D68A7" w14:paraId="6A4E582C" w14:textId="77777777" w:rsidTr="00E317CA">
        <w:trPr>
          <w:trHeight w:val="485"/>
        </w:trPr>
        <w:tc>
          <w:tcPr>
            <w:tcW w:w="156" w:type="pct"/>
            <w:vMerge/>
            <w:shd w:val="clear" w:color="auto" w:fill="auto"/>
          </w:tcPr>
          <w:p w14:paraId="4E8A39D1" w14:textId="77777777" w:rsidR="001D68A7" w:rsidRPr="001D68A7" w:rsidRDefault="001D68A7" w:rsidP="001D68A7">
            <w:pPr>
              <w:rPr>
                <w:rFonts w:eastAsia="Calibri"/>
              </w:rPr>
            </w:pPr>
          </w:p>
        </w:tc>
        <w:tc>
          <w:tcPr>
            <w:tcW w:w="1085" w:type="pct"/>
            <w:vMerge/>
            <w:shd w:val="clear" w:color="auto" w:fill="auto"/>
          </w:tcPr>
          <w:p w14:paraId="27D8D946" w14:textId="77777777" w:rsidR="001D68A7" w:rsidRPr="001D68A7" w:rsidRDefault="001D68A7" w:rsidP="001D68A7"/>
        </w:tc>
        <w:tc>
          <w:tcPr>
            <w:tcW w:w="266" w:type="pct"/>
            <w:vMerge/>
            <w:shd w:val="clear" w:color="auto" w:fill="auto"/>
            <w:vAlign w:val="center"/>
          </w:tcPr>
          <w:p w14:paraId="45141DCF" w14:textId="77777777" w:rsidR="001D68A7" w:rsidRPr="001D68A7" w:rsidRDefault="001D68A7" w:rsidP="001D68A7"/>
        </w:tc>
        <w:tc>
          <w:tcPr>
            <w:tcW w:w="582" w:type="pct"/>
            <w:vMerge/>
            <w:shd w:val="clear" w:color="auto" w:fill="auto"/>
            <w:vAlign w:val="center"/>
          </w:tcPr>
          <w:p w14:paraId="2FC85DB3" w14:textId="77777777" w:rsidR="001D68A7" w:rsidRPr="001D68A7" w:rsidRDefault="001D68A7" w:rsidP="001D68A7"/>
        </w:tc>
        <w:tc>
          <w:tcPr>
            <w:tcW w:w="259" w:type="pct"/>
            <w:vMerge/>
            <w:shd w:val="clear" w:color="auto" w:fill="auto"/>
            <w:vAlign w:val="center"/>
          </w:tcPr>
          <w:p w14:paraId="34BF6B27" w14:textId="77777777" w:rsidR="001D68A7" w:rsidRPr="001D68A7" w:rsidRDefault="001D68A7" w:rsidP="001D68A7"/>
        </w:tc>
        <w:tc>
          <w:tcPr>
            <w:tcW w:w="221" w:type="pct"/>
            <w:vMerge/>
            <w:vAlign w:val="center"/>
          </w:tcPr>
          <w:p w14:paraId="2E7E89D1" w14:textId="77777777" w:rsidR="001D68A7" w:rsidRPr="001D68A7" w:rsidRDefault="001D68A7" w:rsidP="001D68A7"/>
        </w:tc>
        <w:tc>
          <w:tcPr>
            <w:tcW w:w="170" w:type="pct"/>
            <w:gridSpan w:val="2"/>
            <w:vMerge/>
            <w:tcBorders>
              <w:left w:val="nil"/>
              <w:bottom w:val="single" w:sz="8" w:space="0" w:color="auto"/>
              <w:right w:val="single" w:sz="8" w:space="0" w:color="auto"/>
            </w:tcBorders>
            <w:shd w:val="clear" w:color="auto" w:fill="auto"/>
            <w:vAlign w:val="center"/>
          </w:tcPr>
          <w:p w14:paraId="4779D7D0" w14:textId="77777777" w:rsidR="001D68A7" w:rsidRPr="001D68A7" w:rsidRDefault="001D68A7" w:rsidP="001D68A7"/>
        </w:tc>
        <w:tc>
          <w:tcPr>
            <w:tcW w:w="170" w:type="pct"/>
            <w:tcBorders>
              <w:top w:val="nil"/>
              <w:left w:val="nil"/>
              <w:bottom w:val="single" w:sz="8" w:space="0" w:color="auto"/>
              <w:right w:val="single" w:sz="8" w:space="0" w:color="auto"/>
            </w:tcBorders>
            <w:shd w:val="clear" w:color="auto" w:fill="auto"/>
            <w:vAlign w:val="center"/>
          </w:tcPr>
          <w:p w14:paraId="28592BF1" w14:textId="77777777" w:rsidR="001D68A7" w:rsidRPr="001D68A7" w:rsidRDefault="001D68A7" w:rsidP="001D68A7">
            <w:r w:rsidRPr="001D68A7">
              <w:t xml:space="preserve">3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7FF78D2C" w14:textId="77777777" w:rsidR="001D68A7" w:rsidRPr="001D68A7" w:rsidRDefault="001D68A7" w:rsidP="001D68A7">
            <w:r w:rsidRPr="001D68A7">
              <w:t xml:space="preserve">6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56EFBBE8" w14:textId="77777777" w:rsidR="001D68A7" w:rsidRPr="001D68A7" w:rsidRDefault="001D68A7" w:rsidP="001D68A7">
            <w:r w:rsidRPr="001D68A7">
              <w:t xml:space="preserve">9 </w:t>
            </w:r>
            <w:proofErr w:type="gramStart"/>
            <w:r w:rsidRPr="001D68A7">
              <w:t>мес</w:t>
            </w:r>
            <w:proofErr w:type="gramEnd"/>
          </w:p>
        </w:tc>
        <w:tc>
          <w:tcPr>
            <w:tcW w:w="170" w:type="pct"/>
            <w:tcBorders>
              <w:top w:val="nil"/>
              <w:left w:val="nil"/>
              <w:bottom w:val="single" w:sz="8" w:space="0" w:color="auto"/>
              <w:right w:val="single" w:sz="8" w:space="0" w:color="auto"/>
            </w:tcBorders>
            <w:shd w:val="clear" w:color="auto" w:fill="auto"/>
            <w:vAlign w:val="center"/>
          </w:tcPr>
          <w:p w14:paraId="460894EA" w14:textId="77777777" w:rsidR="001D68A7" w:rsidRPr="001D68A7" w:rsidRDefault="001D68A7" w:rsidP="001D68A7">
            <w:r w:rsidRPr="001D68A7">
              <w:t xml:space="preserve">12 </w:t>
            </w:r>
            <w:proofErr w:type="gramStart"/>
            <w:r w:rsidRPr="001D68A7">
              <w:t>мес</w:t>
            </w:r>
            <w:proofErr w:type="gramEnd"/>
          </w:p>
        </w:tc>
        <w:tc>
          <w:tcPr>
            <w:tcW w:w="178" w:type="pct"/>
            <w:vMerge/>
            <w:shd w:val="clear" w:color="auto" w:fill="auto"/>
            <w:vAlign w:val="center"/>
          </w:tcPr>
          <w:p w14:paraId="5245A27C" w14:textId="77777777" w:rsidR="001D68A7" w:rsidRPr="001D68A7" w:rsidRDefault="001D68A7" w:rsidP="001D68A7"/>
        </w:tc>
        <w:tc>
          <w:tcPr>
            <w:tcW w:w="178" w:type="pct"/>
            <w:vMerge/>
            <w:shd w:val="clear" w:color="auto" w:fill="auto"/>
            <w:vAlign w:val="center"/>
          </w:tcPr>
          <w:p w14:paraId="547741D7" w14:textId="77777777" w:rsidR="001D68A7" w:rsidRPr="001D68A7" w:rsidRDefault="001D68A7" w:rsidP="001D68A7"/>
        </w:tc>
        <w:tc>
          <w:tcPr>
            <w:tcW w:w="178" w:type="pct"/>
            <w:vMerge/>
            <w:shd w:val="clear" w:color="auto" w:fill="auto"/>
            <w:vAlign w:val="center"/>
          </w:tcPr>
          <w:p w14:paraId="7E25CA4A" w14:textId="77777777" w:rsidR="001D68A7" w:rsidRPr="001D68A7" w:rsidRDefault="001D68A7" w:rsidP="001D68A7"/>
        </w:tc>
        <w:tc>
          <w:tcPr>
            <w:tcW w:w="223" w:type="pct"/>
            <w:vMerge/>
            <w:vAlign w:val="center"/>
          </w:tcPr>
          <w:p w14:paraId="0ACE7C63" w14:textId="77777777" w:rsidR="001D68A7" w:rsidRPr="001D68A7" w:rsidRDefault="001D68A7" w:rsidP="001D68A7"/>
        </w:tc>
        <w:tc>
          <w:tcPr>
            <w:tcW w:w="223" w:type="pct"/>
            <w:vMerge/>
            <w:vAlign w:val="center"/>
          </w:tcPr>
          <w:p w14:paraId="2E868D0D" w14:textId="77777777" w:rsidR="001D68A7" w:rsidRPr="001D68A7" w:rsidRDefault="001D68A7" w:rsidP="001D68A7"/>
        </w:tc>
        <w:tc>
          <w:tcPr>
            <w:tcW w:w="210" w:type="pct"/>
            <w:vMerge/>
            <w:vAlign w:val="center"/>
          </w:tcPr>
          <w:p w14:paraId="7ADDF034" w14:textId="77777777" w:rsidR="001D68A7" w:rsidRPr="001D68A7" w:rsidRDefault="001D68A7" w:rsidP="001D68A7"/>
        </w:tc>
        <w:tc>
          <w:tcPr>
            <w:tcW w:w="391" w:type="pct"/>
            <w:vMerge/>
            <w:shd w:val="clear" w:color="auto" w:fill="auto"/>
          </w:tcPr>
          <w:p w14:paraId="2F54FBD8" w14:textId="77777777" w:rsidR="001D68A7" w:rsidRPr="001D68A7" w:rsidRDefault="001D68A7" w:rsidP="001D68A7"/>
        </w:tc>
      </w:tr>
      <w:tr w:rsidR="001D68A7" w:rsidRPr="001D68A7" w14:paraId="59420CC1" w14:textId="77777777" w:rsidTr="00E317CA">
        <w:trPr>
          <w:trHeight w:val="485"/>
        </w:trPr>
        <w:tc>
          <w:tcPr>
            <w:tcW w:w="156" w:type="pct"/>
            <w:vMerge/>
            <w:shd w:val="clear" w:color="auto" w:fill="auto"/>
          </w:tcPr>
          <w:p w14:paraId="5A996D7E" w14:textId="77777777" w:rsidR="001D68A7" w:rsidRPr="001D68A7" w:rsidRDefault="001D68A7" w:rsidP="001D68A7">
            <w:pPr>
              <w:rPr>
                <w:rFonts w:eastAsia="Calibri"/>
              </w:rPr>
            </w:pPr>
          </w:p>
        </w:tc>
        <w:tc>
          <w:tcPr>
            <w:tcW w:w="1085" w:type="pct"/>
            <w:vMerge/>
            <w:shd w:val="clear" w:color="auto" w:fill="auto"/>
          </w:tcPr>
          <w:p w14:paraId="4B0A6EFD" w14:textId="77777777" w:rsidR="001D68A7" w:rsidRPr="001D68A7" w:rsidRDefault="001D68A7" w:rsidP="001D68A7"/>
        </w:tc>
        <w:tc>
          <w:tcPr>
            <w:tcW w:w="266" w:type="pct"/>
            <w:vMerge/>
            <w:shd w:val="clear" w:color="auto" w:fill="auto"/>
            <w:vAlign w:val="center"/>
          </w:tcPr>
          <w:p w14:paraId="6A50AF2F" w14:textId="77777777" w:rsidR="001D68A7" w:rsidRPr="001D68A7" w:rsidRDefault="001D68A7" w:rsidP="001D68A7"/>
        </w:tc>
        <w:tc>
          <w:tcPr>
            <w:tcW w:w="582" w:type="pct"/>
            <w:vMerge/>
            <w:shd w:val="clear" w:color="auto" w:fill="auto"/>
            <w:vAlign w:val="center"/>
          </w:tcPr>
          <w:p w14:paraId="345D7EA8" w14:textId="77777777" w:rsidR="001D68A7" w:rsidRPr="001D68A7" w:rsidRDefault="001D68A7" w:rsidP="001D68A7"/>
        </w:tc>
        <w:tc>
          <w:tcPr>
            <w:tcW w:w="259" w:type="pct"/>
            <w:vMerge/>
            <w:shd w:val="clear" w:color="auto" w:fill="auto"/>
            <w:vAlign w:val="center"/>
          </w:tcPr>
          <w:p w14:paraId="01D0D20B" w14:textId="77777777" w:rsidR="001D68A7" w:rsidRPr="001D68A7" w:rsidRDefault="001D68A7" w:rsidP="001D68A7"/>
        </w:tc>
        <w:tc>
          <w:tcPr>
            <w:tcW w:w="221" w:type="pct"/>
            <w:vMerge/>
            <w:vAlign w:val="center"/>
          </w:tcPr>
          <w:p w14:paraId="4316AFC3" w14:textId="77777777" w:rsidR="001D68A7" w:rsidRPr="001D68A7" w:rsidRDefault="001D68A7" w:rsidP="001D68A7"/>
        </w:tc>
        <w:tc>
          <w:tcPr>
            <w:tcW w:w="170" w:type="pct"/>
            <w:gridSpan w:val="2"/>
            <w:tcBorders>
              <w:top w:val="nil"/>
              <w:left w:val="nil"/>
              <w:bottom w:val="single" w:sz="8" w:space="0" w:color="auto"/>
              <w:right w:val="single" w:sz="8" w:space="0" w:color="auto"/>
            </w:tcBorders>
            <w:shd w:val="clear" w:color="auto" w:fill="auto"/>
            <w:vAlign w:val="center"/>
          </w:tcPr>
          <w:p w14:paraId="5861956C"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32AE28F3"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5E65CE83"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02B06870" w14:textId="77777777" w:rsidR="001D68A7" w:rsidRPr="001D68A7" w:rsidRDefault="001D68A7" w:rsidP="001D68A7">
            <w:r w:rsidRPr="001D68A7">
              <w:t>-</w:t>
            </w:r>
          </w:p>
        </w:tc>
        <w:tc>
          <w:tcPr>
            <w:tcW w:w="170" w:type="pct"/>
            <w:tcBorders>
              <w:top w:val="nil"/>
              <w:left w:val="nil"/>
              <w:bottom w:val="single" w:sz="8" w:space="0" w:color="auto"/>
              <w:right w:val="single" w:sz="8" w:space="0" w:color="auto"/>
            </w:tcBorders>
            <w:shd w:val="clear" w:color="auto" w:fill="auto"/>
            <w:vAlign w:val="center"/>
          </w:tcPr>
          <w:p w14:paraId="44A332EE" w14:textId="77777777" w:rsidR="001D68A7" w:rsidRPr="001D68A7" w:rsidRDefault="001D68A7" w:rsidP="001D68A7">
            <w:r w:rsidRPr="001D68A7">
              <w:t>-</w:t>
            </w:r>
          </w:p>
        </w:tc>
        <w:tc>
          <w:tcPr>
            <w:tcW w:w="178" w:type="pct"/>
            <w:vMerge/>
            <w:shd w:val="clear" w:color="auto" w:fill="auto"/>
            <w:vAlign w:val="center"/>
          </w:tcPr>
          <w:p w14:paraId="43E5AEAD" w14:textId="77777777" w:rsidR="001D68A7" w:rsidRPr="001D68A7" w:rsidRDefault="001D68A7" w:rsidP="001D68A7"/>
        </w:tc>
        <w:tc>
          <w:tcPr>
            <w:tcW w:w="178" w:type="pct"/>
            <w:vMerge/>
            <w:shd w:val="clear" w:color="auto" w:fill="auto"/>
            <w:vAlign w:val="center"/>
          </w:tcPr>
          <w:p w14:paraId="5D6B0800" w14:textId="77777777" w:rsidR="001D68A7" w:rsidRPr="001D68A7" w:rsidRDefault="001D68A7" w:rsidP="001D68A7"/>
        </w:tc>
        <w:tc>
          <w:tcPr>
            <w:tcW w:w="178" w:type="pct"/>
            <w:vMerge/>
            <w:shd w:val="clear" w:color="auto" w:fill="auto"/>
            <w:vAlign w:val="center"/>
          </w:tcPr>
          <w:p w14:paraId="6E1ECA14" w14:textId="77777777" w:rsidR="001D68A7" w:rsidRPr="001D68A7" w:rsidRDefault="001D68A7" w:rsidP="001D68A7"/>
        </w:tc>
        <w:tc>
          <w:tcPr>
            <w:tcW w:w="223" w:type="pct"/>
            <w:vMerge/>
            <w:vAlign w:val="center"/>
          </w:tcPr>
          <w:p w14:paraId="2E3B588E" w14:textId="77777777" w:rsidR="001D68A7" w:rsidRPr="001D68A7" w:rsidRDefault="001D68A7" w:rsidP="001D68A7"/>
        </w:tc>
        <w:tc>
          <w:tcPr>
            <w:tcW w:w="223" w:type="pct"/>
            <w:vMerge/>
            <w:vAlign w:val="center"/>
          </w:tcPr>
          <w:p w14:paraId="35C0F9A8" w14:textId="77777777" w:rsidR="001D68A7" w:rsidRPr="001D68A7" w:rsidRDefault="001D68A7" w:rsidP="001D68A7"/>
        </w:tc>
        <w:tc>
          <w:tcPr>
            <w:tcW w:w="210" w:type="pct"/>
            <w:vMerge/>
            <w:vAlign w:val="center"/>
          </w:tcPr>
          <w:p w14:paraId="4736731B" w14:textId="77777777" w:rsidR="001D68A7" w:rsidRPr="001D68A7" w:rsidRDefault="001D68A7" w:rsidP="001D68A7"/>
        </w:tc>
        <w:tc>
          <w:tcPr>
            <w:tcW w:w="391" w:type="pct"/>
            <w:vMerge/>
            <w:shd w:val="clear" w:color="auto" w:fill="auto"/>
          </w:tcPr>
          <w:p w14:paraId="0EEA9AD1" w14:textId="77777777" w:rsidR="001D68A7" w:rsidRPr="001D68A7" w:rsidRDefault="001D68A7" w:rsidP="001D68A7"/>
        </w:tc>
      </w:tr>
      <w:tr w:rsidR="001D68A7" w:rsidRPr="001D68A7" w14:paraId="1F6B9E4E" w14:textId="77777777" w:rsidTr="00E317CA">
        <w:trPr>
          <w:trHeight w:val="232"/>
        </w:trPr>
        <w:tc>
          <w:tcPr>
            <w:tcW w:w="156" w:type="pct"/>
            <w:vMerge w:val="restart"/>
            <w:tcBorders>
              <w:left w:val="single" w:sz="4" w:space="0" w:color="auto"/>
              <w:right w:val="single" w:sz="4" w:space="0" w:color="auto"/>
            </w:tcBorders>
            <w:shd w:val="clear" w:color="auto" w:fill="auto"/>
          </w:tcPr>
          <w:p w14:paraId="55F0373B" w14:textId="77777777" w:rsidR="001D68A7" w:rsidRPr="001D68A7" w:rsidRDefault="001D68A7" w:rsidP="001D68A7">
            <w:r w:rsidRPr="001D68A7">
              <w:t>5.2.</w:t>
            </w:r>
          </w:p>
        </w:tc>
        <w:tc>
          <w:tcPr>
            <w:tcW w:w="1085" w:type="pct"/>
            <w:vMerge w:val="restart"/>
            <w:tcBorders>
              <w:left w:val="single" w:sz="4" w:space="0" w:color="auto"/>
              <w:right w:val="single" w:sz="4" w:space="0" w:color="auto"/>
            </w:tcBorders>
            <w:shd w:val="clear" w:color="auto" w:fill="auto"/>
          </w:tcPr>
          <w:p w14:paraId="7B83BA95" w14:textId="77777777" w:rsidR="001D68A7" w:rsidRPr="001D68A7" w:rsidRDefault="001D68A7" w:rsidP="001D68A7">
            <w:r w:rsidRPr="001D68A7">
              <w:t xml:space="preserve">Мероприятие E4.05. Мероприятие в рамках ГП МО - Обновление и техническое </w:t>
            </w:r>
            <w:r w:rsidRPr="001D68A7">
              <w:lastRenderedPageBreak/>
              <w:t>обслуживание (ремонт) средств (программного обеспечения и оборудования), приобретенных в рамках субсидий на реализацию мероприятий федерального проекта «Цифровая образовательная среда»</w:t>
            </w:r>
          </w:p>
        </w:tc>
        <w:tc>
          <w:tcPr>
            <w:tcW w:w="266" w:type="pct"/>
            <w:vMerge w:val="restart"/>
            <w:tcBorders>
              <w:left w:val="single" w:sz="4" w:space="0" w:color="auto"/>
              <w:right w:val="single" w:sz="4" w:space="0" w:color="auto"/>
            </w:tcBorders>
            <w:shd w:val="clear" w:color="auto" w:fill="auto"/>
            <w:vAlign w:val="center"/>
          </w:tcPr>
          <w:p w14:paraId="0799D267" w14:textId="77777777" w:rsidR="001D68A7" w:rsidRPr="001D68A7" w:rsidRDefault="001D68A7" w:rsidP="001D68A7">
            <w:r w:rsidRPr="001D68A7">
              <w:lastRenderedPageBreak/>
              <w:t>2023-20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33297F07" w14:textId="77777777" w:rsidR="001D68A7" w:rsidRPr="001D68A7" w:rsidRDefault="001D68A7" w:rsidP="001D68A7">
            <w:r w:rsidRPr="001D68A7">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9FAFF91" w14:textId="77777777" w:rsidR="001D68A7" w:rsidRPr="001D68A7" w:rsidRDefault="001D68A7" w:rsidP="001D68A7">
            <w:r w:rsidRPr="001D68A7">
              <w:t>937,0</w:t>
            </w:r>
          </w:p>
        </w:tc>
        <w:tc>
          <w:tcPr>
            <w:tcW w:w="221" w:type="pct"/>
            <w:tcBorders>
              <w:top w:val="single" w:sz="8" w:space="0" w:color="auto"/>
              <w:left w:val="nil"/>
              <w:bottom w:val="single" w:sz="8" w:space="0" w:color="auto"/>
              <w:right w:val="single" w:sz="8" w:space="0" w:color="auto"/>
            </w:tcBorders>
            <w:shd w:val="clear" w:color="auto" w:fill="auto"/>
            <w:vAlign w:val="center"/>
          </w:tcPr>
          <w:p w14:paraId="0D2B3738" w14:textId="77777777" w:rsidR="001D68A7" w:rsidRPr="001D68A7" w:rsidRDefault="001D68A7" w:rsidP="001D68A7">
            <w:r w:rsidRPr="001D68A7">
              <w:t>0,0</w:t>
            </w:r>
          </w:p>
        </w:tc>
        <w:tc>
          <w:tcPr>
            <w:tcW w:w="850" w:type="pct"/>
            <w:gridSpan w:val="6"/>
            <w:tcBorders>
              <w:top w:val="single" w:sz="8" w:space="0" w:color="auto"/>
              <w:left w:val="nil"/>
              <w:bottom w:val="single" w:sz="8" w:space="0" w:color="auto"/>
              <w:right w:val="single" w:sz="8" w:space="0" w:color="auto"/>
            </w:tcBorders>
            <w:shd w:val="clear" w:color="auto" w:fill="auto"/>
            <w:vAlign w:val="center"/>
          </w:tcPr>
          <w:p w14:paraId="4DF21524" w14:textId="77777777" w:rsidR="001D68A7" w:rsidRPr="001D68A7" w:rsidRDefault="001D68A7" w:rsidP="001D68A7">
            <w:r w:rsidRPr="001D68A7">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5B21EFF3" w14:textId="77777777" w:rsidR="001D68A7" w:rsidRPr="001D68A7" w:rsidRDefault="001D68A7" w:rsidP="001D68A7">
            <w:r w:rsidRPr="001D68A7">
              <w:t>937,0</w:t>
            </w:r>
          </w:p>
        </w:tc>
        <w:tc>
          <w:tcPr>
            <w:tcW w:w="178" w:type="pct"/>
            <w:tcBorders>
              <w:top w:val="single" w:sz="8" w:space="0" w:color="auto"/>
              <w:left w:val="nil"/>
              <w:bottom w:val="single" w:sz="8" w:space="0" w:color="auto"/>
              <w:right w:val="single" w:sz="8" w:space="0" w:color="auto"/>
            </w:tcBorders>
            <w:shd w:val="clear" w:color="auto" w:fill="auto"/>
            <w:vAlign w:val="center"/>
          </w:tcPr>
          <w:p w14:paraId="3FFF305E" w14:textId="77777777" w:rsidR="001D68A7" w:rsidRPr="001D68A7" w:rsidRDefault="001D68A7" w:rsidP="001D68A7">
            <w:r w:rsidRPr="001D68A7">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3BEF5FFD" w14:textId="77777777" w:rsidR="001D68A7" w:rsidRPr="001D68A7" w:rsidRDefault="001D68A7" w:rsidP="001D68A7">
            <w:r w:rsidRPr="001D68A7">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69423E94" w14:textId="77777777" w:rsidR="001D68A7" w:rsidRPr="001D68A7" w:rsidRDefault="001D68A7" w:rsidP="001D68A7">
            <w:r w:rsidRPr="001D68A7">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2D67B385" w14:textId="77777777" w:rsidR="001D68A7" w:rsidRPr="001D68A7" w:rsidRDefault="001D68A7" w:rsidP="001D68A7">
            <w:r w:rsidRPr="001D68A7">
              <w:t>0,0</w:t>
            </w:r>
          </w:p>
        </w:tc>
        <w:tc>
          <w:tcPr>
            <w:tcW w:w="210" w:type="pct"/>
            <w:tcBorders>
              <w:top w:val="single" w:sz="8" w:space="0" w:color="auto"/>
              <w:left w:val="nil"/>
              <w:bottom w:val="single" w:sz="8" w:space="0" w:color="auto"/>
              <w:right w:val="single" w:sz="8" w:space="0" w:color="auto"/>
            </w:tcBorders>
            <w:shd w:val="clear" w:color="auto" w:fill="auto"/>
            <w:vAlign w:val="center"/>
          </w:tcPr>
          <w:p w14:paraId="7E5EC38A" w14:textId="77777777" w:rsidR="001D68A7" w:rsidRPr="001D68A7" w:rsidRDefault="001D68A7" w:rsidP="001D68A7">
            <w:r w:rsidRPr="001D68A7">
              <w:t>0,0</w:t>
            </w:r>
          </w:p>
        </w:tc>
        <w:tc>
          <w:tcPr>
            <w:tcW w:w="391" w:type="pct"/>
            <w:vMerge w:val="restart"/>
            <w:tcBorders>
              <w:left w:val="single" w:sz="4" w:space="0" w:color="auto"/>
              <w:right w:val="single" w:sz="4" w:space="0" w:color="auto"/>
            </w:tcBorders>
            <w:shd w:val="clear" w:color="auto" w:fill="auto"/>
          </w:tcPr>
          <w:p w14:paraId="14807740" w14:textId="77777777" w:rsidR="001D68A7" w:rsidRPr="001D68A7" w:rsidRDefault="001D68A7" w:rsidP="001D68A7">
            <w:r w:rsidRPr="001D68A7">
              <w:t>Управление образован</w:t>
            </w:r>
            <w:r w:rsidRPr="001D68A7">
              <w:lastRenderedPageBreak/>
              <w:t>ия города Лыткарино</w:t>
            </w:r>
          </w:p>
        </w:tc>
      </w:tr>
      <w:tr w:rsidR="001D68A7" w:rsidRPr="001D68A7" w14:paraId="7EE8E076" w14:textId="77777777" w:rsidTr="00E317CA">
        <w:trPr>
          <w:trHeight w:val="232"/>
        </w:trPr>
        <w:tc>
          <w:tcPr>
            <w:tcW w:w="156" w:type="pct"/>
            <w:vMerge/>
            <w:tcBorders>
              <w:left w:val="single" w:sz="4" w:space="0" w:color="auto"/>
              <w:right w:val="single" w:sz="4" w:space="0" w:color="auto"/>
            </w:tcBorders>
            <w:shd w:val="clear" w:color="auto" w:fill="auto"/>
          </w:tcPr>
          <w:p w14:paraId="7EA4D7D2"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14F88A0E"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1DD4EAD1" w14:textId="77777777" w:rsidR="001D68A7" w:rsidRPr="001D68A7" w:rsidRDefault="001D68A7" w:rsidP="001D68A7"/>
        </w:tc>
        <w:tc>
          <w:tcPr>
            <w:tcW w:w="582" w:type="pct"/>
            <w:tcBorders>
              <w:top w:val="single" w:sz="4" w:space="0" w:color="auto"/>
              <w:left w:val="single" w:sz="4" w:space="0" w:color="auto"/>
              <w:bottom w:val="single" w:sz="4" w:space="0" w:color="auto"/>
              <w:right w:val="single" w:sz="4" w:space="0" w:color="auto"/>
            </w:tcBorders>
            <w:shd w:val="clear" w:color="auto" w:fill="auto"/>
          </w:tcPr>
          <w:p w14:paraId="0C412274" w14:textId="77777777" w:rsidR="001D68A7" w:rsidRPr="001D68A7" w:rsidRDefault="001D68A7" w:rsidP="001D68A7">
            <w:r w:rsidRPr="001D68A7">
              <w:t xml:space="preserve">Средства </w:t>
            </w:r>
            <w:r w:rsidRPr="001D68A7">
              <w:lastRenderedPageBreak/>
              <w:t>бюджета муниципального образования</w:t>
            </w:r>
          </w:p>
        </w:tc>
        <w:tc>
          <w:tcPr>
            <w:tcW w:w="259" w:type="pct"/>
            <w:tcBorders>
              <w:top w:val="nil"/>
              <w:left w:val="nil"/>
              <w:bottom w:val="single" w:sz="4" w:space="0" w:color="auto"/>
              <w:right w:val="single" w:sz="8" w:space="0" w:color="auto"/>
            </w:tcBorders>
            <w:shd w:val="clear" w:color="auto" w:fill="auto"/>
            <w:vAlign w:val="center"/>
          </w:tcPr>
          <w:p w14:paraId="39D37D67" w14:textId="77777777" w:rsidR="001D68A7" w:rsidRPr="001D68A7" w:rsidRDefault="001D68A7" w:rsidP="001D68A7">
            <w:r w:rsidRPr="001D68A7">
              <w:lastRenderedPageBreak/>
              <w:t>937,0</w:t>
            </w:r>
          </w:p>
        </w:tc>
        <w:tc>
          <w:tcPr>
            <w:tcW w:w="221" w:type="pct"/>
            <w:tcBorders>
              <w:top w:val="nil"/>
              <w:left w:val="nil"/>
              <w:bottom w:val="single" w:sz="4" w:space="0" w:color="auto"/>
              <w:right w:val="single" w:sz="8" w:space="0" w:color="auto"/>
            </w:tcBorders>
            <w:shd w:val="clear" w:color="auto" w:fill="auto"/>
            <w:vAlign w:val="center"/>
          </w:tcPr>
          <w:p w14:paraId="017EBA47" w14:textId="77777777" w:rsidR="001D68A7" w:rsidRPr="001D68A7" w:rsidRDefault="001D68A7" w:rsidP="001D68A7">
            <w:r w:rsidRPr="001D68A7">
              <w:t>0,0</w:t>
            </w:r>
          </w:p>
        </w:tc>
        <w:tc>
          <w:tcPr>
            <w:tcW w:w="850" w:type="pct"/>
            <w:gridSpan w:val="6"/>
            <w:tcBorders>
              <w:top w:val="nil"/>
              <w:left w:val="nil"/>
              <w:bottom w:val="single" w:sz="4" w:space="0" w:color="auto"/>
              <w:right w:val="single" w:sz="8" w:space="0" w:color="auto"/>
            </w:tcBorders>
            <w:shd w:val="clear" w:color="auto" w:fill="auto"/>
            <w:vAlign w:val="center"/>
          </w:tcPr>
          <w:p w14:paraId="75BCF1CF" w14:textId="77777777" w:rsidR="001D68A7" w:rsidRPr="001D68A7" w:rsidRDefault="001D68A7" w:rsidP="001D68A7">
            <w:r w:rsidRPr="001D68A7">
              <w:t>0,0</w:t>
            </w:r>
          </w:p>
        </w:tc>
        <w:tc>
          <w:tcPr>
            <w:tcW w:w="178" w:type="pct"/>
            <w:tcBorders>
              <w:top w:val="nil"/>
              <w:left w:val="nil"/>
              <w:bottom w:val="single" w:sz="4" w:space="0" w:color="auto"/>
              <w:right w:val="single" w:sz="8" w:space="0" w:color="auto"/>
            </w:tcBorders>
            <w:shd w:val="clear" w:color="auto" w:fill="auto"/>
            <w:vAlign w:val="center"/>
          </w:tcPr>
          <w:p w14:paraId="6C957EFE" w14:textId="77777777" w:rsidR="001D68A7" w:rsidRPr="001D68A7" w:rsidRDefault="001D68A7" w:rsidP="001D68A7">
            <w:r w:rsidRPr="001D68A7">
              <w:t>937,</w:t>
            </w:r>
            <w:r w:rsidRPr="001D68A7">
              <w:lastRenderedPageBreak/>
              <w:t>0</w:t>
            </w:r>
          </w:p>
        </w:tc>
        <w:tc>
          <w:tcPr>
            <w:tcW w:w="178" w:type="pct"/>
            <w:tcBorders>
              <w:top w:val="nil"/>
              <w:left w:val="nil"/>
              <w:bottom w:val="single" w:sz="4" w:space="0" w:color="auto"/>
              <w:right w:val="single" w:sz="8" w:space="0" w:color="auto"/>
            </w:tcBorders>
            <w:shd w:val="clear" w:color="auto" w:fill="auto"/>
            <w:vAlign w:val="center"/>
          </w:tcPr>
          <w:p w14:paraId="3E35D820" w14:textId="77777777" w:rsidR="001D68A7" w:rsidRPr="001D68A7" w:rsidRDefault="001D68A7" w:rsidP="001D68A7">
            <w:r w:rsidRPr="001D68A7">
              <w:lastRenderedPageBreak/>
              <w:t>0,0</w:t>
            </w:r>
          </w:p>
        </w:tc>
        <w:tc>
          <w:tcPr>
            <w:tcW w:w="178" w:type="pct"/>
            <w:tcBorders>
              <w:top w:val="nil"/>
              <w:left w:val="nil"/>
              <w:bottom w:val="single" w:sz="4" w:space="0" w:color="auto"/>
              <w:right w:val="single" w:sz="8" w:space="0" w:color="auto"/>
            </w:tcBorders>
            <w:shd w:val="clear" w:color="auto" w:fill="auto"/>
            <w:vAlign w:val="center"/>
          </w:tcPr>
          <w:p w14:paraId="32B11539" w14:textId="77777777" w:rsidR="001D68A7" w:rsidRPr="001D68A7" w:rsidRDefault="001D68A7" w:rsidP="001D68A7">
            <w:r w:rsidRPr="001D68A7">
              <w:t>0,0</w:t>
            </w:r>
          </w:p>
        </w:tc>
        <w:tc>
          <w:tcPr>
            <w:tcW w:w="223" w:type="pct"/>
            <w:tcBorders>
              <w:top w:val="nil"/>
              <w:left w:val="nil"/>
              <w:bottom w:val="single" w:sz="4" w:space="0" w:color="auto"/>
              <w:right w:val="single" w:sz="8" w:space="0" w:color="auto"/>
            </w:tcBorders>
            <w:shd w:val="clear" w:color="auto" w:fill="auto"/>
            <w:vAlign w:val="center"/>
          </w:tcPr>
          <w:p w14:paraId="4E87FE21" w14:textId="77777777" w:rsidR="001D68A7" w:rsidRPr="001D68A7" w:rsidRDefault="001D68A7" w:rsidP="001D68A7">
            <w:r w:rsidRPr="001D68A7">
              <w:t>0,0</w:t>
            </w:r>
          </w:p>
        </w:tc>
        <w:tc>
          <w:tcPr>
            <w:tcW w:w="223" w:type="pct"/>
            <w:tcBorders>
              <w:top w:val="nil"/>
              <w:left w:val="nil"/>
              <w:bottom w:val="single" w:sz="4" w:space="0" w:color="auto"/>
              <w:right w:val="single" w:sz="8" w:space="0" w:color="auto"/>
            </w:tcBorders>
            <w:shd w:val="clear" w:color="auto" w:fill="auto"/>
            <w:vAlign w:val="center"/>
          </w:tcPr>
          <w:p w14:paraId="522D0A55" w14:textId="77777777" w:rsidR="001D68A7" w:rsidRPr="001D68A7" w:rsidRDefault="001D68A7" w:rsidP="001D68A7">
            <w:r w:rsidRPr="001D68A7">
              <w:t>0,0</w:t>
            </w:r>
          </w:p>
        </w:tc>
        <w:tc>
          <w:tcPr>
            <w:tcW w:w="210" w:type="pct"/>
            <w:tcBorders>
              <w:top w:val="nil"/>
              <w:left w:val="nil"/>
              <w:bottom w:val="single" w:sz="4" w:space="0" w:color="auto"/>
              <w:right w:val="single" w:sz="8" w:space="0" w:color="auto"/>
            </w:tcBorders>
            <w:shd w:val="clear" w:color="auto" w:fill="auto"/>
            <w:vAlign w:val="center"/>
          </w:tcPr>
          <w:p w14:paraId="24F2509F" w14:textId="77777777" w:rsidR="001D68A7" w:rsidRPr="001D68A7" w:rsidRDefault="001D68A7" w:rsidP="001D68A7">
            <w:r w:rsidRPr="001D68A7">
              <w:t>0,0</w:t>
            </w:r>
          </w:p>
        </w:tc>
        <w:tc>
          <w:tcPr>
            <w:tcW w:w="391" w:type="pct"/>
            <w:vMerge/>
            <w:tcBorders>
              <w:left w:val="single" w:sz="4" w:space="0" w:color="auto"/>
              <w:right w:val="single" w:sz="4" w:space="0" w:color="auto"/>
            </w:tcBorders>
            <w:shd w:val="clear" w:color="auto" w:fill="auto"/>
          </w:tcPr>
          <w:p w14:paraId="7F0BB342" w14:textId="77777777" w:rsidR="001D68A7" w:rsidRPr="001D68A7" w:rsidRDefault="001D68A7" w:rsidP="001D68A7"/>
        </w:tc>
      </w:tr>
      <w:tr w:rsidR="001D68A7" w:rsidRPr="001D68A7" w14:paraId="0AF6011F" w14:textId="77777777" w:rsidTr="00E317CA">
        <w:trPr>
          <w:trHeight w:val="232"/>
        </w:trPr>
        <w:tc>
          <w:tcPr>
            <w:tcW w:w="156" w:type="pct"/>
            <w:vMerge/>
            <w:tcBorders>
              <w:left w:val="single" w:sz="4" w:space="0" w:color="auto"/>
              <w:right w:val="single" w:sz="4" w:space="0" w:color="auto"/>
            </w:tcBorders>
            <w:shd w:val="clear" w:color="auto" w:fill="auto"/>
          </w:tcPr>
          <w:p w14:paraId="46F807E0"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345303B4"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6FC1D65F" w14:textId="77777777" w:rsidR="001D68A7" w:rsidRPr="001D68A7" w:rsidRDefault="001D68A7" w:rsidP="001D68A7"/>
        </w:tc>
        <w:tc>
          <w:tcPr>
            <w:tcW w:w="582" w:type="pct"/>
            <w:tcBorders>
              <w:top w:val="single" w:sz="4" w:space="0" w:color="auto"/>
              <w:left w:val="single" w:sz="4" w:space="0" w:color="auto"/>
              <w:bottom w:val="single" w:sz="4" w:space="0" w:color="auto"/>
              <w:right w:val="single" w:sz="4" w:space="0" w:color="auto"/>
            </w:tcBorders>
            <w:shd w:val="clear" w:color="auto" w:fill="auto"/>
          </w:tcPr>
          <w:p w14:paraId="7A49ED60" w14:textId="77777777" w:rsidR="001D68A7" w:rsidRPr="001D68A7" w:rsidRDefault="001D68A7" w:rsidP="001D68A7">
            <w:r w:rsidRPr="001D68A7">
              <w:t>Средства бюджета Московской области8</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46740" w14:textId="77777777" w:rsidR="001D68A7" w:rsidRPr="001D68A7" w:rsidRDefault="001D68A7" w:rsidP="001D68A7">
            <w:r w:rsidRPr="001D68A7">
              <w:t>0,0</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6C99C0F6" w14:textId="77777777" w:rsidR="001D68A7" w:rsidRPr="001D68A7" w:rsidRDefault="001D68A7" w:rsidP="001D68A7">
            <w:r w:rsidRPr="001D68A7">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18C9ED8"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AB6A50D"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BE6C2BA" w14:textId="77777777" w:rsidR="001D68A7" w:rsidRPr="001D68A7" w:rsidRDefault="001D68A7" w:rsidP="001D68A7">
            <w:r w:rsidRPr="001D68A7">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EC9660F" w14:textId="77777777" w:rsidR="001D68A7" w:rsidRPr="001D68A7" w:rsidRDefault="001D68A7" w:rsidP="001D68A7">
            <w:r w:rsidRPr="001D68A7">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6F5D3D77" w14:textId="77777777" w:rsidR="001D68A7" w:rsidRPr="001D68A7" w:rsidRDefault="001D68A7" w:rsidP="001D68A7">
            <w:r w:rsidRPr="001D68A7">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670BED46" w14:textId="77777777" w:rsidR="001D68A7" w:rsidRPr="001D68A7" w:rsidRDefault="001D68A7" w:rsidP="001D68A7">
            <w:r w:rsidRPr="001D68A7">
              <w:t>0,0</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F9A77C3" w14:textId="77777777" w:rsidR="001D68A7" w:rsidRPr="001D68A7" w:rsidRDefault="001D68A7" w:rsidP="001D68A7">
            <w:r w:rsidRPr="001D68A7">
              <w:t>0,0</w:t>
            </w:r>
          </w:p>
        </w:tc>
        <w:tc>
          <w:tcPr>
            <w:tcW w:w="391" w:type="pct"/>
            <w:vMerge/>
            <w:tcBorders>
              <w:left w:val="single" w:sz="4" w:space="0" w:color="auto"/>
              <w:right w:val="single" w:sz="4" w:space="0" w:color="auto"/>
            </w:tcBorders>
            <w:shd w:val="clear" w:color="auto" w:fill="auto"/>
          </w:tcPr>
          <w:p w14:paraId="73F14BCE" w14:textId="77777777" w:rsidR="001D68A7" w:rsidRPr="001D68A7" w:rsidRDefault="001D68A7" w:rsidP="001D68A7"/>
        </w:tc>
      </w:tr>
      <w:tr w:rsidR="001D68A7" w:rsidRPr="001D68A7" w14:paraId="2B698FE3" w14:textId="77777777" w:rsidTr="00E317CA">
        <w:trPr>
          <w:trHeight w:val="440"/>
        </w:trPr>
        <w:tc>
          <w:tcPr>
            <w:tcW w:w="156" w:type="pct"/>
            <w:vMerge/>
            <w:tcBorders>
              <w:left w:val="single" w:sz="4" w:space="0" w:color="auto"/>
              <w:right w:val="single" w:sz="4" w:space="0" w:color="auto"/>
            </w:tcBorders>
            <w:shd w:val="clear" w:color="auto" w:fill="auto"/>
          </w:tcPr>
          <w:p w14:paraId="1A95A94D" w14:textId="77777777" w:rsidR="001D68A7" w:rsidRPr="001D68A7" w:rsidRDefault="001D68A7" w:rsidP="001D68A7">
            <w:pPr>
              <w:rPr>
                <w:rFonts w:eastAsia="Calibri"/>
              </w:rPr>
            </w:pPr>
          </w:p>
        </w:tc>
        <w:tc>
          <w:tcPr>
            <w:tcW w:w="1085" w:type="pct"/>
            <w:vMerge w:val="restart"/>
            <w:tcBorders>
              <w:left w:val="single" w:sz="4" w:space="0" w:color="auto"/>
              <w:right w:val="single" w:sz="4" w:space="0" w:color="auto"/>
            </w:tcBorders>
            <w:shd w:val="clear" w:color="auto" w:fill="auto"/>
          </w:tcPr>
          <w:p w14:paraId="7A8CBACC" w14:textId="77777777" w:rsidR="001D68A7" w:rsidRPr="001D68A7" w:rsidRDefault="001D68A7" w:rsidP="001D68A7">
            <w:r w:rsidRPr="001D68A7">
              <w:t>Обеспечено обновление и техническое обслуживание (ремонт) средств (программного обеспечения и оборудования), приобретённых в рамках субсидий на реализацию мероприятий федерального проекта «Цифровая образовательная среда» (единица)</w:t>
            </w:r>
          </w:p>
        </w:tc>
        <w:tc>
          <w:tcPr>
            <w:tcW w:w="266" w:type="pct"/>
            <w:vMerge w:val="restart"/>
            <w:tcBorders>
              <w:left w:val="single" w:sz="4" w:space="0" w:color="auto"/>
              <w:right w:val="single" w:sz="4" w:space="0" w:color="auto"/>
            </w:tcBorders>
            <w:shd w:val="clear" w:color="auto" w:fill="auto"/>
            <w:vAlign w:val="center"/>
          </w:tcPr>
          <w:p w14:paraId="03E71D6C" w14:textId="77777777" w:rsidR="001D68A7" w:rsidRPr="001D68A7" w:rsidRDefault="001D68A7" w:rsidP="001D68A7"/>
        </w:tc>
        <w:tc>
          <w:tcPr>
            <w:tcW w:w="582" w:type="pct"/>
            <w:vMerge w:val="restart"/>
            <w:tcBorders>
              <w:top w:val="single" w:sz="4" w:space="0" w:color="auto"/>
              <w:left w:val="single" w:sz="4" w:space="0" w:color="auto"/>
              <w:right w:val="single" w:sz="4" w:space="0" w:color="auto"/>
            </w:tcBorders>
            <w:shd w:val="clear" w:color="auto" w:fill="auto"/>
          </w:tcPr>
          <w:p w14:paraId="54606EB5" w14:textId="77777777" w:rsidR="001D68A7" w:rsidRPr="001D68A7" w:rsidRDefault="001D68A7" w:rsidP="001D68A7"/>
        </w:tc>
        <w:tc>
          <w:tcPr>
            <w:tcW w:w="259" w:type="pct"/>
            <w:vMerge w:val="restart"/>
            <w:tcBorders>
              <w:top w:val="single" w:sz="4" w:space="0" w:color="auto"/>
              <w:left w:val="nil"/>
              <w:right w:val="single" w:sz="8" w:space="0" w:color="auto"/>
            </w:tcBorders>
            <w:shd w:val="clear" w:color="auto" w:fill="auto"/>
            <w:vAlign w:val="center"/>
          </w:tcPr>
          <w:p w14:paraId="1283F19E" w14:textId="77777777" w:rsidR="001D68A7" w:rsidRPr="001D68A7" w:rsidRDefault="001D68A7" w:rsidP="001D68A7"/>
        </w:tc>
        <w:tc>
          <w:tcPr>
            <w:tcW w:w="221" w:type="pct"/>
            <w:vMerge w:val="restart"/>
            <w:tcBorders>
              <w:top w:val="single" w:sz="4" w:space="0" w:color="auto"/>
              <w:left w:val="nil"/>
              <w:right w:val="single" w:sz="8" w:space="0" w:color="auto"/>
            </w:tcBorders>
            <w:shd w:val="clear" w:color="auto" w:fill="auto"/>
            <w:vAlign w:val="center"/>
          </w:tcPr>
          <w:p w14:paraId="6AD90866" w14:textId="77777777" w:rsidR="001D68A7" w:rsidRPr="001D68A7" w:rsidRDefault="001D68A7" w:rsidP="001D68A7"/>
        </w:tc>
        <w:tc>
          <w:tcPr>
            <w:tcW w:w="170" w:type="pct"/>
            <w:gridSpan w:val="2"/>
            <w:vMerge w:val="restart"/>
            <w:tcBorders>
              <w:top w:val="single" w:sz="4" w:space="0" w:color="auto"/>
              <w:left w:val="nil"/>
              <w:right w:val="single" w:sz="8" w:space="0" w:color="auto"/>
            </w:tcBorders>
            <w:shd w:val="clear" w:color="auto" w:fill="auto"/>
            <w:vAlign w:val="center"/>
          </w:tcPr>
          <w:p w14:paraId="23240E44" w14:textId="77777777" w:rsidR="001D68A7" w:rsidRPr="001D68A7" w:rsidRDefault="001D68A7" w:rsidP="001D68A7">
            <w:r w:rsidRPr="001D68A7">
              <w:t>Год</w:t>
            </w:r>
          </w:p>
        </w:tc>
        <w:tc>
          <w:tcPr>
            <w:tcW w:w="680" w:type="pct"/>
            <w:gridSpan w:val="4"/>
            <w:tcBorders>
              <w:top w:val="single" w:sz="4" w:space="0" w:color="auto"/>
              <w:left w:val="nil"/>
              <w:bottom w:val="single" w:sz="4" w:space="0" w:color="auto"/>
              <w:right w:val="single" w:sz="8" w:space="0" w:color="auto"/>
            </w:tcBorders>
            <w:shd w:val="clear" w:color="auto" w:fill="auto"/>
            <w:vAlign w:val="center"/>
          </w:tcPr>
          <w:p w14:paraId="39441F0B" w14:textId="77777777" w:rsidR="001D68A7" w:rsidRPr="001D68A7" w:rsidRDefault="001D68A7" w:rsidP="001D68A7">
            <w:r w:rsidRPr="001D68A7">
              <w:t>В том числе:</w:t>
            </w:r>
          </w:p>
        </w:tc>
        <w:tc>
          <w:tcPr>
            <w:tcW w:w="178" w:type="pct"/>
            <w:vMerge w:val="restart"/>
            <w:tcBorders>
              <w:top w:val="single" w:sz="4" w:space="0" w:color="auto"/>
              <w:left w:val="nil"/>
              <w:right w:val="single" w:sz="8" w:space="0" w:color="auto"/>
            </w:tcBorders>
            <w:shd w:val="clear" w:color="auto" w:fill="auto"/>
            <w:vAlign w:val="center"/>
          </w:tcPr>
          <w:p w14:paraId="0567C8C2" w14:textId="77777777" w:rsidR="001D68A7" w:rsidRPr="001D68A7" w:rsidRDefault="001D68A7" w:rsidP="001D68A7"/>
        </w:tc>
        <w:tc>
          <w:tcPr>
            <w:tcW w:w="178" w:type="pct"/>
            <w:vMerge w:val="restart"/>
            <w:tcBorders>
              <w:top w:val="single" w:sz="4" w:space="0" w:color="auto"/>
              <w:left w:val="nil"/>
              <w:right w:val="single" w:sz="8" w:space="0" w:color="auto"/>
            </w:tcBorders>
            <w:shd w:val="clear" w:color="auto" w:fill="auto"/>
            <w:vAlign w:val="center"/>
          </w:tcPr>
          <w:p w14:paraId="798D7332" w14:textId="77777777" w:rsidR="001D68A7" w:rsidRPr="001D68A7" w:rsidRDefault="001D68A7" w:rsidP="001D68A7"/>
        </w:tc>
        <w:tc>
          <w:tcPr>
            <w:tcW w:w="178" w:type="pct"/>
            <w:vMerge w:val="restart"/>
            <w:tcBorders>
              <w:top w:val="single" w:sz="4" w:space="0" w:color="auto"/>
              <w:left w:val="nil"/>
              <w:right w:val="single" w:sz="8" w:space="0" w:color="auto"/>
            </w:tcBorders>
            <w:shd w:val="clear" w:color="auto" w:fill="auto"/>
            <w:vAlign w:val="center"/>
          </w:tcPr>
          <w:p w14:paraId="42893243" w14:textId="77777777" w:rsidR="001D68A7" w:rsidRPr="001D68A7" w:rsidRDefault="001D68A7" w:rsidP="001D68A7"/>
        </w:tc>
        <w:tc>
          <w:tcPr>
            <w:tcW w:w="223" w:type="pct"/>
            <w:vMerge w:val="restart"/>
            <w:tcBorders>
              <w:top w:val="single" w:sz="4" w:space="0" w:color="auto"/>
              <w:left w:val="nil"/>
              <w:right w:val="single" w:sz="8" w:space="0" w:color="auto"/>
            </w:tcBorders>
            <w:shd w:val="clear" w:color="auto" w:fill="auto"/>
            <w:vAlign w:val="center"/>
          </w:tcPr>
          <w:p w14:paraId="2459F9CD" w14:textId="77777777" w:rsidR="001D68A7" w:rsidRPr="001D68A7" w:rsidRDefault="001D68A7" w:rsidP="001D68A7"/>
        </w:tc>
        <w:tc>
          <w:tcPr>
            <w:tcW w:w="223" w:type="pct"/>
            <w:vMerge w:val="restart"/>
            <w:tcBorders>
              <w:top w:val="single" w:sz="4" w:space="0" w:color="auto"/>
              <w:left w:val="nil"/>
              <w:right w:val="single" w:sz="8" w:space="0" w:color="auto"/>
            </w:tcBorders>
            <w:shd w:val="clear" w:color="auto" w:fill="auto"/>
            <w:vAlign w:val="center"/>
          </w:tcPr>
          <w:p w14:paraId="2AD0EF90" w14:textId="77777777" w:rsidR="001D68A7" w:rsidRPr="001D68A7" w:rsidRDefault="001D68A7" w:rsidP="001D68A7"/>
        </w:tc>
        <w:tc>
          <w:tcPr>
            <w:tcW w:w="210" w:type="pct"/>
            <w:vMerge w:val="restart"/>
            <w:tcBorders>
              <w:top w:val="single" w:sz="4" w:space="0" w:color="auto"/>
              <w:left w:val="nil"/>
              <w:right w:val="single" w:sz="8" w:space="0" w:color="auto"/>
            </w:tcBorders>
            <w:shd w:val="clear" w:color="auto" w:fill="auto"/>
            <w:vAlign w:val="center"/>
          </w:tcPr>
          <w:p w14:paraId="2C8322BB" w14:textId="77777777" w:rsidR="001D68A7" w:rsidRPr="001D68A7" w:rsidRDefault="001D68A7" w:rsidP="001D68A7"/>
        </w:tc>
        <w:tc>
          <w:tcPr>
            <w:tcW w:w="391" w:type="pct"/>
            <w:vMerge w:val="restart"/>
            <w:tcBorders>
              <w:left w:val="single" w:sz="4" w:space="0" w:color="auto"/>
              <w:right w:val="single" w:sz="4" w:space="0" w:color="auto"/>
            </w:tcBorders>
            <w:shd w:val="clear" w:color="auto" w:fill="auto"/>
          </w:tcPr>
          <w:p w14:paraId="3DD83B59" w14:textId="77777777" w:rsidR="001D68A7" w:rsidRPr="001D68A7" w:rsidRDefault="001D68A7" w:rsidP="001D68A7"/>
        </w:tc>
      </w:tr>
      <w:tr w:rsidR="001D68A7" w:rsidRPr="001D68A7" w14:paraId="1BE06D6F" w14:textId="77777777" w:rsidTr="00E317CA">
        <w:trPr>
          <w:trHeight w:val="439"/>
        </w:trPr>
        <w:tc>
          <w:tcPr>
            <w:tcW w:w="156" w:type="pct"/>
            <w:vMerge/>
            <w:tcBorders>
              <w:left w:val="single" w:sz="4" w:space="0" w:color="auto"/>
              <w:right w:val="single" w:sz="4" w:space="0" w:color="auto"/>
            </w:tcBorders>
            <w:shd w:val="clear" w:color="auto" w:fill="auto"/>
          </w:tcPr>
          <w:p w14:paraId="0BC1C70B"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23FDA0BA"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540BCE18" w14:textId="77777777" w:rsidR="001D68A7" w:rsidRPr="001D68A7" w:rsidRDefault="001D68A7" w:rsidP="001D68A7"/>
        </w:tc>
        <w:tc>
          <w:tcPr>
            <w:tcW w:w="582" w:type="pct"/>
            <w:vMerge/>
            <w:tcBorders>
              <w:left w:val="single" w:sz="4" w:space="0" w:color="auto"/>
              <w:right w:val="single" w:sz="4" w:space="0" w:color="auto"/>
            </w:tcBorders>
            <w:shd w:val="clear" w:color="auto" w:fill="auto"/>
          </w:tcPr>
          <w:p w14:paraId="63EE5658" w14:textId="77777777" w:rsidR="001D68A7" w:rsidRPr="001D68A7" w:rsidRDefault="001D68A7" w:rsidP="001D68A7"/>
        </w:tc>
        <w:tc>
          <w:tcPr>
            <w:tcW w:w="259" w:type="pct"/>
            <w:vMerge/>
            <w:tcBorders>
              <w:left w:val="nil"/>
              <w:right w:val="single" w:sz="8" w:space="0" w:color="auto"/>
            </w:tcBorders>
            <w:shd w:val="clear" w:color="auto" w:fill="auto"/>
            <w:vAlign w:val="center"/>
          </w:tcPr>
          <w:p w14:paraId="49734FD3" w14:textId="77777777" w:rsidR="001D68A7" w:rsidRPr="001D68A7" w:rsidRDefault="001D68A7" w:rsidP="001D68A7"/>
        </w:tc>
        <w:tc>
          <w:tcPr>
            <w:tcW w:w="221" w:type="pct"/>
            <w:vMerge/>
            <w:tcBorders>
              <w:left w:val="nil"/>
              <w:right w:val="single" w:sz="8" w:space="0" w:color="auto"/>
            </w:tcBorders>
            <w:shd w:val="clear" w:color="auto" w:fill="auto"/>
            <w:vAlign w:val="center"/>
          </w:tcPr>
          <w:p w14:paraId="67CA3408" w14:textId="77777777" w:rsidR="001D68A7" w:rsidRPr="001D68A7" w:rsidRDefault="001D68A7" w:rsidP="001D68A7"/>
        </w:tc>
        <w:tc>
          <w:tcPr>
            <w:tcW w:w="170" w:type="pct"/>
            <w:gridSpan w:val="2"/>
            <w:vMerge/>
            <w:tcBorders>
              <w:left w:val="nil"/>
              <w:bottom w:val="single" w:sz="4" w:space="0" w:color="auto"/>
              <w:right w:val="single" w:sz="8" w:space="0" w:color="auto"/>
            </w:tcBorders>
            <w:shd w:val="clear" w:color="auto" w:fill="auto"/>
            <w:vAlign w:val="center"/>
          </w:tcPr>
          <w:p w14:paraId="533B03B4" w14:textId="77777777" w:rsidR="001D68A7" w:rsidRPr="001D68A7" w:rsidRDefault="001D68A7" w:rsidP="001D68A7"/>
        </w:tc>
        <w:tc>
          <w:tcPr>
            <w:tcW w:w="170" w:type="pct"/>
            <w:tcBorders>
              <w:top w:val="single" w:sz="4" w:space="0" w:color="auto"/>
              <w:left w:val="nil"/>
              <w:bottom w:val="single" w:sz="4" w:space="0" w:color="auto"/>
              <w:right w:val="single" w:sz="8" w:space="0" w:color="auto"/>
            </w:tcBorders>
            <w:shd w:val="clear" w:color="auto" w:fill="auto"/>
            <w:vAlign w:val="center"/>
          </w:tcPr>
          <w:p w14:paraId="1A09E057" w14:textId="77777777" w:rsidR="001D68A7" w:rsidRPr="001D68A7" w:rsidRDefault="001D68A7" w:rsidP="001D68A7">
            <w:r w:rsidRPr="001D68A7">
              <w:t xml:space="preserve">3 </w:t>
            </w:r>
            <w:proofErr w:type="gramStart"/>
            <w:r w:rsidRPr="001D68A7">
              <w:t>мес</w:t>
            </w:r>
            <w:proofErr w:type="gramEnd"/>
          </w:p>
        </w:tc>
        <w:tc>
          <w:tcPr>
            <w:tcW w:w="170" w:type="pct"/>
            <w:tcBorders>
              <w:top w:val="single" w:sz="4" w:space="0" w:color="auto"/>
              <w:left w:val="nil"/>
              <w:bottom w:val="single" w:sz="4" w:space="0" w:color="auto"/>
              <w:right w:val="single" w:sz="8" w:space="0" w:color="auto"/>
            </w:tcBorders>
            <w:shd w:val="clear" w:color="auto" w:fill="auto"/>
            <w:vAlign w:val="center"/>
          </w:tcPr>
          <w:p w14:paraId="07F03C2E" w14:textId="77777777" w:rsidR="001D68A7" w:rsidRPr="001D68A7" w:rsidRDefault="001D68A7" w:rsidP="001D68A7">
            <w:r w:rsidRPr="001D68A7">
              <w:t xml:space="preserve">6 </w:t>
            </w:r>
            <w:proofErr w:type="gramStart"/>
            <w:r w:rsidRPr="001D68A7">
              <w:t>мес</w:t>
            </w:r>
            <w:proofErr w:type="gramEnd"/>
          </w:p>
        </w:tc>
        <w:tc>
          <w:tcPr>
            <w:tcW w:w="170" w:type="pct"/>
            <w:tcBorders>
              <w:top w:val="single" w:sz="4" w:space="0" w:color="auto"/>
              <w:left w:val="nil"/>
              <w:bottom w:val="single" w:sz="4" w:space="0" w:color="auto"/>
              <w:right w:val="single" w:sz="8" w:space="0" w:color="auto"/>
            </w:tcBorders>
            <w:shd w:val="clear" w:color="auto" w:fill="auto"/>
            <w:vAlign w:val="center"/>
          </w:tcPr>
          <w:p w14:paraId="26416AA2" w14:textId="77777777" w:rsidR="001D68A7" w:rsidRPr="001D68A7" w:rsidRDefault="001D68A7" w:rsidP="001D68A7">
            <w:r w:rsidRPr="001D68A7">
              <w:t xml:space="preserve">9 </w:t>
            </w:r>
            <w:proofErr w:type="gramStart"/>
            <w:r w:rsidRPr="001D68A7">
              <w:t>мес</w:t>
            </w:r>
            <w:proofErr w:type="gramEnd"/>
          </w:p>
        </w:tc>
        <w:tc>
          <w:tcPr>
            <w:tcW w:w="170" w:type="pct"/>
            <w:tcBorders>
              <w:top w:val="single" w:sz="4" w:space="0" w:color="auto"/>
              <w:left w:val="nil"/>
              <w:bottom w:val="single" w:sz="4" w:space="0" w:color="auto"/>
              <w:right w:val="single" w:sz="8" w:space="0" w:color="auto"/>
            </w:tcBorders>
            <w:shd w:val="clear" w:color="auto" w:fill="auto"/>
            <w:vAlign w:val="center"/>
          </w:tcPr>
          <w:p w14:paraId="36A48BFD" w14:textId="77777777" w:rsidR="001D68A7" w:rsidRPr="001D68A7" w:rsidRDefault="001D68A7" w:rsidP="001D68A7">
            <w:r w:rsidRPr="001D68A7">
              <w:t xml:space="preserve">12 </w:t>
            </w:r>
            <w:proofErr w:type="gramStart"/>
            <w:r w:rsidRPr="001D68A7">
              <w:t>мес</w:t>
            </w:r>
            <w:proofErr w:type="gramEnd"/>
          </w:p>
        </w:tc>
        <w:tc>
          <w:tcPr>
            <w:tcW w:w="178" w:type="pct"/>
            <w:vMerge/>
            <w:tcBorders>
              <w:left w:val="nil"/>
              <w:right w:val="single" w:sz="8" w:space="0" w:color="auto"/>
            </w:tcBorders>
            <w:shd w:val="clear" w:color="auto" w:fill="auto"/>
            <w:vAlign w:val="center"/>
          </w:tcPr>
          <w:p w14:paraId="619B3928"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1AECA1FA" w14:textId="77777777" w:rsidR="001D68A7" w:rsidRPr="001D68A7" w:rsidRDefault="001D68A7" w:rsidP="001D68A7"/>
        </w:tc>
        <w:tc>
          <w:tcPr>
            <w:tcW w:w="178" w:type="pct"/>
            <w:vMerge/>
            <w:tcBorders>
              <w:left w:val="nil"/>
              <w:right w:val="single" w:sz="8" w:space="0" w:color="auto"/>
            </w:tcBorders>
            <w:shd w:val="clear" w:color="auto" w:fill="auto"/>
            <w:vAlign w:val="center"/>
          </w:tcPr>
          <w:p w14:paraId="030EC39F" w14:textId="77777777" w:rsidR="001D68A7" w:rsidRPr="001D68A7" w:rsidRDefault="001D68A7" w:rsidP="001D68A7"/>
        </w:tc>
        <w:tc>
          <w:tcPr>
            <w:tcW w:w="223" w:type="pct"/>
            <w:vMerge/>
            <w:tcBorders>
              <w:left w:val="nil"/>
              <w:right w:val="single" w:sz="8" w:space="0" w:color="auto"/>
            </w:tcBorders>
            <w:shd w:val="clear" w:color="auto" w:fill="auto"/>
            <w:vAlign w:val="center"/>
          </w:tcPr>
          <w:p w14:paraId="68736F65" w14:textId="77777777" w:rsidR="001D68A7" w:rsidRPr="001D68A7" w:rsidRDefault="001D68A7" w:rsidP="001D68A7"/>
        </w:tc>
        <w:tc>
          <w:tcPr>
            <w:tcW w:w="223" w:type="pct"/>
            <w:vMerge/>
            <w:tcBorders>
              <w:left w:val="nil"/>
              <w:right w:val="single" w:sz="8" w:space="0" w:color="auto"/>
            </w:tcBorders>
            <w:shd w:val="clear" w:color="auto" w:fill="auto"/>
            <w:vAlign w:val="center"/>
          </w:tcPr>
          <w:p w14:paraId="2F855E38" w14:textId="77777777" w:rsidR="001D68A7" w:rsidRPr="001D68A7" w:rsidRDefault="001D68A7" w:rsidP="001D68A7"/>
        </w:tc>
        <w:tc>
          <w:tcPr>
            <w:tcW w:w="210" w:type="pct"/>
            <w:vMerge/>
            <w:tcBorders>
              <w:left w:val="nil"/>
              <w:right w:val="single" w:sz="8" w:space="0" w:color="auto"/>
            </w:tcBorders>
            <w:shd w:val="clear" w:color="auto" w:fill="auto"/>
            <w:vAlign w:val="center"/>
          </w:tcPr>
          <w:p w14:paraId="2A7C63BC" w14:textId="77777777" w:rsidR="001D68A7" w:rsidRPr="001D68A7" w:rsidRDefault="001D68A7" w:rsidP="001D68A7"/>
        </w:tc>
        <w:tc>
          <w:tcPr>
            <w:tcW w:w="391" w:type="pct"/>
            <w:vMerge/>
            <w:tcBorders>
              <w:left w:val="single" w:sz="4" w:space="0" w:color="auto"/>
              <w:right w:val="single" w:sz="4" w:space="0" w:color="auto"/>
            </w:tcBorders>
            <w:shd w:val="clear" w:color="auto" w:fill="auto"/>
          </w:tcPr>
          <w:p w14:paraId="010AF187" w14:textId="77777777" w:rsidR="001D68A7" w:rsidRPr="001D68A7" w:rsidRDefault="001D68A7" w:rsidP="001D68A7"/>
        </w:tc>
      </w:tr>
      <w:tr w:rsidR="001D68A7" w:rsidRPr="001D68A7" w14:paraId="469DDE69" w14:textId="77777777" w:rsidTr="00E317CA">
        <w:trPr>
          <w:trHeight w:val="439"/>
        </w:trPr>
        <w:tc>
          <w:tcPr>
            <w:tcW w:w="156" w:type="pct"/>
            <w:vMerge/>
            <w:tcBorders>
              <w:left w:val="single" w:sz="4" w:space="0" w:color="auto"/>
              <w:right w:val="single" w:sz="4" w:space="0" w:color="auto"/>
            </w:tcBorders>
            <w:shd w:val="clear" w:color="auto" w:fill="auto"/>
          </w:tcPr>
          <w:p w14:paraId="0BD3074E" w14:textId="77777777" w:rsidR="001D68A7" w:rsidRPr="001D68A7" w:rsidRDefault="001D68A7" w:rsidP="001D68A7">
            <w:pPr>
              <w:rPr>
                <w:rFonts w:eastAsia="Calibri"/>
              </w:rPr>
            </w:pPr>
          </w:p>
        </w:tc>
        <w:tc>
          <w:tcPr>
            <w:tcW w:w="1085" w:type="pct"/>
            <w:vMerge/>
            <w:tcBorders>
              <w:left w:val="single" w:sz="4" w:space="0" w:color="auto"/>
              <w:right w:val="single" w:sz="4" w:space="0" w:color="auto"/>
            </w:tcBorders>
            <w:shd w:val="clear" w:color="auto" w:fill="auto"/>
          </w:tcPr>
          <w:p w14:paraId="39CC015B" w14:textId="77777777" w:rsidR="001D68A7" w:rsidRPr="001D68A7" w:rsidRDefault="001D68A7" w:rsidP="001D68A7"/>
        </w:tc>
        <w:tc>
          <w:tcPr>
            <w:tcW w:w="266" w:type="pct"/>
            <w:vMerge/>
            <w:tcBorders>
              <w:left w:val="single" w:sz="4" w:space="0" w:color="auto"/>
              <w:right w:val="single" w:sz="4" w:space="0" w:color="auto"/>
            </w:tcBorders>
            <w:shd w:val="clear" w:color="auto" w:fill="auto"/>
            <w:vAlign w:val="center"/>
          </w:tcPr>
          <w:p w14:paraId="625CE339" w14:textId="77777777" w:rsidR="001D68A7" w:rsidRPr="001D68A7" w:rsidRDefault="001D68A7" w:rsidP="001D68A7"/>
        </w:tc>
        <w:tc>
          <w:tcPr>
            <w:tcW w:w="582" w:type="pct"/>
            <w:vMerge/>
            <w:tcBorders>
              <w:left w:val="single" w:sz="4" w:space="0" w:color="auto"/>
              <w:bottom w:val="single" w:sz="4" w:space="0" w:color="auto"/>
              <w:right w:val="single" w:sz="4" w:space="0" w:color="auto"/>
            </w:tcBorders>
            <w:shd w:val="clear" w:color="auto" w:fill="auto"/>
          </w:tcPr>
          <w:p w14:paraId="2085FE17" w14:textId="77777777" w:rsidR="001D68A7" w:rsidRPr="001D68A7" w:rsidRDefault="001D68A7" w:rsidP="001D68A7"/>
        </w:tc>
        <w:tc>
          <w:tcPr>
            <w:tcW w:w="259" w:type="pct"/>
            <w:vMerge/>
            <w:tcBorders>
              <w:left w:val="nil"/>
              <w:bottom w:val="single" w:sz="8" w:space="0" w:color="auto"/>
              <w:right w:val="single" w:sz="8" w:space="0" w:color="auto"/>
            </w:tcBorders>
            <w:shd w:val="clear" w:color="auto" w:fill="auto"/>
            <w:vAlign w:val="center"/>
          </w:tcPr>
          <w:p w14:paraId="4F717FE9" w14:textId="77777777" w:rsidR="001D68A7" w:rsidRPr="001D68A7" w:rsidRDefault="001D68A7" w:rsidP="001D68A7"/>
        </w:tc>
        <w:tc>
          <w:tcPr>
            <w:tcW w:w="221" w:type="pct"/>
            <w:vMerge/>
            <w:tcBorders>
              <w:left w:val="nil"/>
              <w:bottom w:val="single" w:sz="8" w:space="0" w:color="auto"/>
              <w:right w:val="single" w:sz="8" w:space="0" w:color="auto"/>
            </w:tcBorders>
            <w:shd w:val="clear" w:color="auto" w:fill="auto"/>
            <w:vAlign w:val="center"/>
          </w:tcPr>
          <w:p w14:paraId="5044F964" w14:textId="77777777" w:rsidR="001D68A7" w:rsidRPr="001D68A7" w:rsidRDefault="001D68A7" w:rsidP="001D68A7"/>
        </w:tc>
        <w:tc>
          <w:tcPr>
            <w:tcW w:w="170" w:type="pct"/>
            <w:gridSpan w:val="2"/>
            <w:tcBorders>
              <w:top w:val="single" w:sz="4" w:space="0" w:color="auto"/>
              <w:left w:val="nil"/>
              <w:bottom w:val="single" w:sz="8" w:space="0" w:color="auto"/>
              <w:right w:val="single" w:sz="8" w:space="0" w:color="auto"/>
            </w:tcBorders>
            <w:shd w:val="clear" w:color="auto" w:fill="auto"/>
            <w:vAlign w:val="center"/>
          </w:tcPr>
          <w:p w14:paraId="012052D0" w14:textId="77777777" w:rsidR="001D68A7" w:rsidRPr="001D68A7" w:rsidRDefault="001D68A7" w:rsidP="001D68A7">
            <w:r w:rsidRPr="001D68A7">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015B51A" w14:textId="77777777" w:rsidR="001D68A7" w:rsidRPr="001D68A7" w:rsidRDefault="001D68A7" w:rsidP="001D68A7">
            <w:r w:rsidRPr="001D68A7">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6BD1817B" w14:textId="77777777" w:rsidR="001D68A7" w:rsidRPr="001D68A7" w:rsidRDefault="001D68A7" w:rsidP="001D68A7">
            <w:r w:rsidRPr="001D68A7">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F614B96" w14:textId="77777777" w:rsidR="001D68A7" w:rsidRPr="001D68A7" w:rsidRDefault="001D68A7" w:rsidP="001D68A7">
            <w:r w:rsidRPr="001D68A7">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329D95BB" w14:textId="77777777" w:rsidR="001D68A7" w:rsidRPr="001D68A7" w:rsidRDefault="001D68A7" w:rsidP="001D68A7">
            <w:r w:rsidRPr="001D68A7">
              <w:t>-</w:t>
            </w:r>
          </w:p>
        </w:tc>
        <w:tc>
          <w:tcPr>
            <w:tcW w:w="178" w:type="pct"/>
            <w:vMerge/>
            <w:tcBorders>
              <w:left w:val="nil"/>
              <w:bottom w:val="single" w:sz="8" w:space="0" w:color="auto"/>
              <w:right w:val="single" w:sz="8" w:space="0" w:color="auto"/>
            </w:tcBorders>
            <w:shd w:val="clear" w:color="auto" w:fill="auto"/>
            <w:vAlign w:val="center"/>
          </w:tcPr>
          <w:p w14:paraId="6285F169"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478B381D" w14:textId="77777777" w:rsidR="001D68A7" w:rsidRPr="001D68A7" w:rsidRDefault="001D68A7" w:rsidP="001D68A7"/>
        </w:tc>
        <w:tc>
          <w:tcPr>
            <w:tcW w:w="178" w:type="pct"/>
            <w:vMerge/>
            <w:tcBorders>
              <w:left w:val="nil"/>
              <w:bottom w:val="single" w:sz="8" w:space="0" w:color="auto"/>
              <w:right w:val="single" w:sz="8" w:space="0" w:color="auto"/>
            </w:tcBorders>
            <w:shd w:val="clear" w:color="auto" w:fill="auto"/>
            <w:vAlign w:val="center"/>
          </w:tcPr>
          <w:p w14:paraId="42F48AC0" w14:textId="77777777" w:rsidR="001D68A7" w:rsidRPr="001D68A7" w:rsidRDefault="001D68A7" w:rsidP="001D68A7"/>
        </w:tc>
        <w:tc>
          <w:tcPr>
            <w:tcW w:w="223" w:type="pct"/>
            <w:vMerge/>
            <w:tcBorders>
              <w:left w:val="nil"/>
              <w:bottom w:val="single" w:sz="8" w:space="0" w:color="auto"/>
              <w:right w:val="single" w:sz="8" w:space="0" w:color="auto"/>
            </w:tcBorders>
            <w:shd w:val="clear" w:color="auto" w:fill="auto"/>
            <w:vAlign w:val="center"/>
          </w:tcPr>
          <w:p w14:paraId="3A7BB5E7" w14:textId="77777777" w:rsidR="001D68A7" w:rsidRPr="001D68A7" w:rsidRDefault="001D68A7" w:rsidP="001D68A7"/>
        </w:tc>
        <w:tc>
          <w:tcPr>
            <w:tcW w:w="223" w:type="pct"/>
            <w:vMerge/>
            <w:tcBorders>
              <w:left w:val="nil"/>
              <w:bottom w:val="single" w:sz="8" w:space="0" w:color="auto"/>
              <w:right w:val="single" w:sz="8" w:space="0" w:color="auto"/>
            </w:tcBorders>
            <w:shd w:val="clear" w:color="auto" w:fill="auto"/>
            <w:vAlign w:val="center"/>
          </w:tcPr>
          <w:p w14:paraId="36FE23B4" w14:textId="77777777" w:rsidR="001D68A7" w:rsidRPr="001D68A7" w:rsidRDefault="001D68A7" w:rsidP="001D68A7"/>
        </w:tc>
        <w:tc>
          <w:tcPr>
            <w:tcW w:w="210" w:type="pct"/>
            <w:vMerge/>
            <w:tcBorders>
              <w:left w:val="nil"/>
              <w:bottom w:val="single" w:sz="8" w:space="0" w:color="auto"/>
              <w:right w:val="single" w:sz="8" w:space="0" w:color="auto"/>
            </w:tcBorders>
            <w:shd w:val="clear" w:color="auto" w:fill="auto"/>
            <w:vAlign w:val="center"/>
          </w:tcPr>
          <w:p w14:paraId="4EAC807D" w14:textId="77777777" w:rsidR="001D68A7" w:rsidRPr="001D68A7" w:rsidRDefault="001D68A7" w:rsidP="001D68A7"/>
        </w:tc>
        <w:tc>
          <w:tcPr>
            <w:tcW w:w="391" w:type="pct"/>
            <w:vMerge/>
            <w:tcBorders>
              <w:left w:val="single" w:sz="4" w:space="0" w:color="auto"/>
              <w:right w:val="single" w:sz="4" w:space="0" w:color="auto"/>
            </w:tcBorders>
            <w:shd w:val="clear" w:color="auto" w:fill="auto"/>
          </w:tcPr>
          <w:p w14:paraId="4ACA1BEB" w14:textId="77777777" w:rsidR="001D68A7" w:rsidRPr="001D68A7" w:rsidRDefault="001D68A7" w:rsidP="001D68A7"/>
        </w:tc>
      </w:tr>
    </w:tbl>
    <w:p w14:paraId="316A4C65" w14:textId="77777777" w:rsidR="001D68A7" w:rsidRPr="001D68A7" w:rsidRDefault="001D68A7" w:rsidP="001D68A7"/>
    <w:p w14:paraId="560187E5" w14:textId="77777777" w:rsidR="001D68A7" w:rsidRPr="001D68A7" w:rsidRDefault="001D68A7" w:rsidP="001D68A7">
      <w:pPr>
        <w:rPr>
          <w:lang w:eastAsia="zh-CN"/>
        </w:rPr>
      </w:pPr>
      <w:r w:rsidRPr="001D68A7">
        <w:br w:type="column"/>
      </w:r>
      <w:r w:rsidRPr="001D68A7">
        <w:rPr>
          <w:lang w:eastAsia="zh-CN"/>
        </w:rPr>
        <w:lastRenderedPageBreak/>
        <w:t xml:space="preserve">Методика </w:t>
      </w:r>
      <w:proofErr w:type="gramStart"/>
      <w:r w:rsidRPr="001D68A7">
        <w:rPr>
          <w:lang w:eastAsia="zh-CN"/>
        </w:rPr>
        <w:t>определения результатов выполнения мероприятий муниципальной подпрограммы</w:t>
      </w:r>
      <w:proofErr w:type="gramEnd"/>
    </w:p>
    <w:tbl>
      <w:tblPr>
        <w:tblStyle w:val="251"/>
        <w:tblW w:w="5000" w:type="pct"/>
        <w:tblLayout w:type="fixed"/>
        <w:tblLook w:val="04A0" w:firstRow="1" w:lastRow="0" w:firstColumn="1" w:lastColumn="0" w:noHBand="0" w:noVBand="1"/>
      </w:tblPr>
      <w:tblGrid>
        <w:gridCol w:w="572"/>
        <w:gridCol w:w="1440"/>
        <w:gridCol w:w="1581"/>
        <w:gridCol w:w="3740"/>
        <w:gridCol w:w="1151"/>
        <w:gridCol w:w="6869"/>
      </w:tblGrid>
      <w:tr w:rsidR="001D68A7" w:rsidRPr="001D68A7" w14:paraId="48D21D86" w14:textId="77777777" w:rsidTr="00E317CA">
        <w:tc>
          <w:tcPr>
            <w:tcW w:w="186" w:type="pct"/>
            <w:tcBorders>
              <w:top w:val="single" w:sz="4" w:space="0" w:color="auto"/>
              <w:left w:val="single" w:sz="4" w:space="0" w:color="auto"/>
              <w:bottom w:val="single" w:sz="4" w:space="0" w:color="auto"/>
              <w:right w:val="single" w:sz="4" w:space="0" w:color="auto"/>
            </w:tcBorders>
            <w:vAlign w:val="center"/>
            <w:hideMark/>
          </w:tcPr>
          <w:p w14:paraId="13C747CB" w14:textId="77777777" w:rsidR="001D68A7" w:rsidRPr="001D68A7" w:rsidRDefault="001D68A7" w:rsidP="001D68A7">
            <w:pPr>
              <w:rPr>
                <w:lang w:val="en-US" w:eastAsia="en-US"/>
              </w:rPr>
            </w:pPr>
            <w:r w:rsidRPr="001D68A7">
              <w:rPr>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5F19E3ED" w14:textId="77777777" w:rsidR="001D68A7" w:rsidRPr="001D68A7" w:rsidRDefault="001D68A7" w:rsidP="001D68A7">
            <w:pPr>
              <w:rPr>
                <w:lang w:val="en-US" w:eastAsia="en-US"/>
              </w:rPr>
            </w:pPr>
            <w:r w:rsidRPr="001D68A7">
              <w:rPr>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7F49E93D" w14:textId="77777777" w:rsidR="001D68A7" w:rsidRPr="001D68A7" w:rsidRDefault="001D68A7" w:rsidP="001D68A7">
            <w:pPr>
              <w:rPr>
                <w:lang w:val="en-US" w:eastAsia="en-US"/>
              </w:rPr>
            </w:pPr>
            <w:r w:rsidRPr="001D68A7">
              <w:rPr>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5185C9D0" w14:textId="77777777" w:rsidR="001D68A7" w:rsidRPr="001D68A7" w:rsidRDefault="001D68A7" w:rsidP="001D68A7">
            <w:pPr>
              <w:rPr>
                <w:lang w:val="en-US" w:eastAsia="en-US"/>
              </w:rPr>
            </w:pPr>
            <w:r w:rsidRPr="001D68A7">
              <w:rPr>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149C05C2" w14:textId="77777777" w:rsidR="001D68A7" w:rsidRPr="001D68A7" w:rsidRDefault="001D68A7" w:rsidP="001D68A7">
            <w:pPr>
              <w:rPr>
                <w:lang w:val="en-US" w:eastAsia="en-US"/>
              </w:rPr>
            </w:pPr>
            <w:r w:rsidRPr="001D68A7">
              <w:rPr>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4095AB1C" w14:textId="77777777" w:rsidR="001D68A7" w:rsidRPr="001D68A7" w:rsidRDefault="001D68A7" w:rsidP="001D68A7">
            <w:pPr>
              <w:rPr>
                <w:lang w:val="en-US" w:eastAsia="en-US"/>
              </w:rPr>
            </w:pPr>
            <w:r w:rsidRPr="001D68A7">
              <w:rPr>
                <w:lang w:val="en-US" w:eastAsia="en-US"/>
              </w:rPr>
              <w:t>Порядок определения значений</w:t>
            </w:r>
          </w:p>
        </w:tc>
      </w:tr>
      <w:tr w:rsidR="001D68A7" w:rsidRPr="001D68A7" w14:paraId="63EE0B7E" w14:textId="77777777" w:rsidTr="00E317CA">
        <w:tc>
          <w:tcPr>
            <w:tcW w:w="186" w:type="pct"/>
            <w:tcBorders>
              <w:top w:val="single" w:sz="4" w:space="0" w:color="auto"/>
              <w:left w:val="single" w:sz="4" w:space="0" w:color="auto"/>
              <w:bottom w:val="single" w:sz="4" w:space="0" w:color="auto"/>
              <w:right w:val="single" w:sz="4" w:space="0" w:color="auto"/>
            </w:tcBorders>
            <w:vAlign w:val="center"/>
            <w:hideMark/>
          </w:tcPr>
          <w:p w14:paraId="3FC37B0A" w14:textId="77777777" w:rsidR="001D68A7" w:rsidRPr="001D68A7" w:rsidRDefault="001D68A7" w:rsidP="001D68A7">
            <w:pPr>
              <w:rPr>
                <w:lang w:val="en-US" w:eastAsia="en-US"/>
              </w:rPr>
            </w:pPr>
            <w:r w:rsidRPr="001D68A7">
              <w:rPr>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495414E9" w14:textId="77777777" w:rsidR="001D68A7" w:rsidRPr="001D68A7" w:rsidRDefault="001D68A7" w:rsidP="001D68A7">
            <w:pPr>
              <w:rPr>
                <w:lang w:eastAsia="en-US"/>
              </w:rPr>
            </w:pPr>
            <w:r w:rsidRPr="001D68A7">
              <w:rPr>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9B30629" w14:textId="77777777" w:rsidR="001D68A7" w:rsidRPr="001D68A7" w:rsidRDefault="001D68A7" w:rsidP="001D68A7">
            <w:pPr>
              <w:rPr>
                <w:lang w:eastAsia="en-US"/>
              </w:rPr>
            </w:pPr>
            <w:r w:rsidRPr="001D68A7">
              <w:rPr>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240032BB" w14:textId="77777777" w:rsidR="001D68A7" w:rsidRPr="001D68A7" w:rsidRDefault="001D68A7" w:rsidP="001D68A7">
            <w:pPr>
              <w:rPr>
                <w:lang w:eastAsia="en-US"/>
              </w:rPr>
            </w:pPr>
            <w:r w:rsidRPr="001D68A7">
              <w:rPr>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36A6EFA0" w14:textId="77777777" w:rsidR="001D68A7" w:rsidRPr="001D68A7" w:rsidRDefault="001D68A7" w:rsidP="001D68A7">
            <w:pPr>
              <w:rPr>
                <w:lang w:eastAsia="en-US"/>
              </w:rPr>
            </w:pPr>
            <w:r w:rsidRPr="001D68A7">
              <w:rPr>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438FBD" w14:textId="77777777" w:rsidR="001D68A7" w:rsidRPr="001D68A7" w:rsidRDefault="001D68A7" w:rsidP="001D68A7">
            <w:pPr>
              <w:rPr>
                <w:lang w:eastAsia="en-US"/>
              </w:rPr>
            </w:pPr>
            <w:r w:rsidRPr="001D68A7">
              <w:rPr>
                <w:lang w:eastAsia="en-US"/>
              </w:rPr>
              <w:t>6</w:t>
            </w:r>
          </w:p>
        </w:tc>
      </w:tr>
      <w:tr w:rsidR="001D68A7" w:rsidRPr="001D68A7" w14:paraId="3BFCE7E8" w14:textId="77777777" w:rsidTr="00E317CA">
        <w:tc>
          <w:tcPr>
            <w:tcW w:w="186" w:type="pct"/>
            <w:tcBorders>
              <w:top w:val="single" w:sz="4" w:space="0" w:color="auto"/>
              <w:left w:val="single" w:sz="4" w:space="0" w:color="auto"/>
              <w:bottom w:val="single" w:sz="4" w:space="0" w:color="auto"/>
              <w:right w:val="single" w:sz="4" w:space="0" w:color="auto"/>
            </w:tcBorders>
            <w:hideMark/>
          </w:tcPr>
          <w:p w14:paraId="3E3BC5B4" w14:textId="77777777" w:rsidR="001D68A7" w:rsidRPr="001D68A7" w:rsidRDefault="001D68A7" w:rsidP="001D68A7">
            <w:pPr>
              <w:rPr>
                <w:lang w:val="en-US" w:eastAsia="en-US"/>
              </w:rPr>
            </w:pPr>
            <w:r w:rsidRPr="001D68A7">
              <w:rPr>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161C5792" w14:textId="77777777" w:rsidR="001D68A7" w:rsidRPr="001D68A7" w:rsidRDefault="001D68A7" w:rsidP="001D68A7">
            <w:pPr>
              <w:rPr>
                <w:lang w:val="en-US" w:eastAsia="en-US"/>
              </w:rPr>
            </w:pPr>
            <w:r w:rsidRPr="001D68A7">
              <w:rPr>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585832F6" w14:textId="77777777" w:rsidR="001D68A7" w:rsidRPr="001D68A7" w:rsidRDefault="001D68A7" w:rsidP="001D68A7">
            <w:pPr>
              <w:rPr>
                <w:lang w:val="en-US" w:eastAsia="en-US"/>
              </w:rPr>
            </w:pPr>
            <w:r w:rsidRPr="001D68A7">
              <w:rPr>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AA7E6AD" w14:textId="77777777" w:rsidR="001D68A7" w:rsidRPr="001D68A7" w:rsidRDefault="001D68A7" w:rsidP="001D68A7">
            <w:pPr>
              <w:rPr>
                <w:lang w:eastAsia="en-US"/>
              </w:rPr>
            </w:pPr>
            <w:r w:rsidRPr="001D68A7">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2649567D" w14:textId="77777777" w:rsidR="001D68A7" w:rsidRPr="001D68A7" w:rsidRDefault="001D68A7" w:rsidP="001D68A7">
            <w:pPr>
              <w:rPr>
                <w:lang w:eastAsia="en-US"/>
              </w:rPr>
            </w:pPr>
            <w:r w:rsidRPr="001D68A7">
              <w:rPr>
                <w:lang w:val="en-US" w:eastAsia="en-US"/>
              </w:rPr>
              <w:t>единиц</w:t>
            </w:r>
            <w:r w:rsidRPr="001D68A7">
              <w:rPr>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6687B281" w14:textId="77777777" w:rsidR="001D68A7" w:rsidRPr="001D68A7" w:rsidRDefault="001D68A7" w:rsidP="001D68A7">
            <w:pPr>
              <w:rPr>
                <w:lang w:eastAsia="zh-CN"/>
              </w:rPr>
            </w:pPr>
            <w:r w:rsidRPr="001D68A7">
              <w:rPr>
                <w:lang w:eastAsia="zh-CN"/>
              </w:rPr>
              <w:t xml:space="preserve">Количество образовательных организаций в муниципальном образовании Московской области, обеспеченных </w:t>
            </w:r>
            <w:r w:rsidRPr="001D68A7">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1D68A7">
              <w:rPr>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w:t>
            </w:r>
            <w:proofErr w:type="gramStart"/>
            <w:r w:rsidRPr="001D68A7">
              <w:rPr>
                <w:lang w:eastAsia="zh-CN"/>
              </w:rPr>
              <w:t>4</w:t>
            </w:r>
            <w:proofErr w:type="gramEnd"/>
            <w:r w:rsidRPr="001D68A7">
              <w:rPr>
                <w:lang w:eastAsia="zh-CN"/>
              </w:rPr>
              <w:t>.04</w:t>
            </w:r>
            <w:r w:rsidRPr="001D68A7">
              <w:t xml:space="preserve"> </w:t>
            </w:r>
            <w:r w:rsidRPr="001D68A7">
              <w:rPr>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 на софинансирование расходов</w:t>
            </w:r>
          </w:p>
          <w:p w14:paraId="7ED7E86F" w14:textId="77777777" w:rsidR="001D68A7" w:rsidRPr="001D68A7" w:rsidRDefault="001D68A7" w:rsidP="001D68A7">
            <w:pPr>
              <w:rPr>
                <w:lang w:val="en-US" w:eastAsia="en-US"/>
              </w:rPr>
            </w:pPr>
            <w:r w:rsidRPr="001D68A7">
              <w:rPr>
                <w:lang w:eastAsia="en-US"/>
              </w:rPr>
              <w:br/>
            </w:r>
            <w:r w:rsidRPr="001D68A7">
              <w:rPr>
                <w:lang w:val="en-US" w:eastAsia="en-US"/>
              </w:rPr>
              <w:t>Периодичность представления – ежеквартально.</w:t>
            </w:r>
          </w:p>
        </w:tc>
      </w:tr>
      <w:tr w:rsidR="001D68A7" w:rsidRPr="001D68A7" w14:paraId="2C044638" w14:textId="77777777" w:rsidTr="00E317CA">
        <w:tc>
          <w:tcPr>
            <w:tcW w:w="186" w:type="pct"/>
            <w:tcBorders>
              <w:top w:val="single" w:sz="4" w:space="0" w:color="auto"/>
              <w:left w:val="single" w:sz="4" w:space="0" w:color="auto"/>
              <w:bottom w:val="single" w:sz="4" w:space="0" w:color="auto"/>
              <w:right w:val="single" w:sz="4" w:space="0" w:color="auto"/>
            </w:tcBorders>
            <w:hideMark/>
          </w:tcPr>
          <w:p w14:paraId="7059733D" w14:textId="77777777" w:rsidR="001D68A7" w:rsidRPr="001D68A7" w:rsidRDefault="001D68A7" w:rsidP="001D68A7">
            <w:pPr>
              <w:rPr>
                <w:lang w:val="en-US" w:eastAsia="en-US"/>
              </w:rPr>
            </w:pPr>
            <w:r w:rsidRPr="001D68A7">
              <w:rPr>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32A6E1B3" w14:textId="77777777" w:rsidR="001D68A7" w:rsidRPr="001D68A7" w:rsidRDefault="001D68A7" w:rsidP="001D68A7">
            <w:pPr>
              <w:rPr>
                <w:lang w:val="en-US" w:eastAsia="en-US"/>
              </w:rPr>
            </w:pPr>
            <w:r w:rsidRPr="001D68A7">
              <w:rPr>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72D514A" w14:textId="77777777" w:rsidR="001D68A7" w:rsidRPr="001D68A7" w:rsidRDefault="001D68A7" w:rsidP="001D68A7">
            <w:pPr>
              <w:rPr>
                <w:lang w:val="en-US" w:eastAsia="en-US"/>
              </w:rPr>
            </w:pPr>
            <w:r w:rsidRPr="001D68A7">
              <w:rPr>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309465BE" w14:textId="77777777" w:rsidR="001D68A7" w:rsidRPr="001D68A7" w:rsidRDefault="001D68A7" w:rsidP="001D68A7">
            <w:pPr>
              <w:rPr>
                <w:lang w:eastAsia="en-US"/>
              </w:rPr>
            </w:pPr>
            <w:proofErr w:type="gramStart"/>
            <w:r w:rsidRPr="001D68A7">
              <w:rPr>
                <w:lang w:eastAsia="en-US"/>
              </w:rPr>
              <w:t xml:space="preserve">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w:t>
            </w:r>
            <w:r w:rsidRPr="001D68A7">
              <w:rPr>
                <w:lang w:eastAsia="en-US"/>
              </w:rPr>
              <w:lastRenderedPageBreak/>
              <w:t>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roofErr w:type="gramEnd"/>
          </w:p>
        </w:tc>
        <w:tc>
          <w:tcPr>
            <w:tcW w:w="375" w:type="pct"/>
            <w:tcBorders>
              <w:top w:val="single" w:sz="4" w:space="0" w:color="auto"/>
              <w:left w:val="single" w:sz="4" w:space="0" w:color="auto"/>
              <w:bottom w:val="single" w:sz="4" w:space="0" w:color="auto"/>
              <w:right w:val="single" w:sz="4" w:space="0" w:color="auto"/>
            </w:tcBorders>
            <w:hideMark/>
          </w:tcPr>
          <w:p w14:paraId="480FE60A" w14:textId="77777777" w:rsidR="001D68A7" w:rsidRPr="001D68A7" w:rsidRDefault="001D68A7" w:rsidP="001D68A7">
            <w:pPr>
              <w:rPr>
                <w:lang w:eastAsia="en-US"/>
              </w:rPr>
            </w:pPr>
            <w:r w:rsidRPr="001D68A7">
              <w:rPr>
                <w:lang w:val="en-US" w:eastAsia="en-US"/>
              </w:rPr>
              <w:lastRenderedPageBreak/>
              <w:t>единиц</w:t>
            </w:r>
            <w:r w:rsidRPr="001D68A7">
              <w:rPr>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4F8FA6E" w14:textId="77777777" w:rsidR="001D68A7" w:rsidRPr="001D68A7" w:rsidRDefault="001D68A7" w:rsidP="001D68A7">
            <w:pPr>
              <w:rPr>
                <w:lang w:eastAsia="zh-CN"/>
              </w:rPr>
            </w:pPr>
            <w:proofErr w:type="gramStart"/>
            <w:r w:rsidRPr="001D68A7">
              <w:rPr>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1D68A7">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w:t>
            </w:r>
            <w:proofErr w:type="gramEnd"/>
            <w:r w:rsidRPr="001D68A7">
              <w:t xml:space="preserve"> общего и среднего общего образования,</w:t>
            </w:r>
            <w:r w:rsidRPr="001D68A7">
              <w:rPr>
                <w:lang w:eastAsia="zh-CN"/>
              </w:rPr>
              <w:t xml:space="preserve"> предусмотренных мероприятием Е</w:t>
            </w:r>
            <w:proofErr w:type="gramStart"/>
            <w:r w:rsidRPr="001D68A7">
              <w:rPr>
                <w:lang w:eastAsia="zh-CN"/>
              </w:rPr>
              <w:t>4</w:t>
            </w:r>
            <w:proofErr w:type="gramEnd"/>
            <w:r w:rsidRPr="001D68A7">
              <w:rPr>
                <w:lang w:eastAsia="zh-CN"/>
              </w:rPr>
              <w:t>.05</w:t>
            </w:r>
            <w:r w:rsidRPr="001D68A7">
              <w:t xml:space="preserve"> </w:t>
            </w:r>
            <w:r w:rsidRPr="001D68A7">
              <w:rPr>
                <w:lang w:eastAsia="zh-CN"/>
              </w:rPr>
              <w:t xml:space="preserve">подпрограммы 2 «Развитие информационной и технологической </w:t>
            </w:r>
            <w:r w:rsidRPr="001D68A7">
              <w:rPr>
                <w:lang w:eastAsia="zh-CN"/>
              </w:rPr>
              <w:lastRenderedPageBreak/>
              <w:t>инфраструктуры экосистемы цифровой экономики Московской области» государственной программы Московской области «Цифровое Подмосковье» на 2023-2030 годы на софинансирование расходов</w:t>
            </w:r>
          </w:p>
          <w:p w14:paraId="7EAC1DE8" w14:textId="77777777" w:rsidR="001D68A7" w:rsidRPr="001D68A7" w:rsidRDefault="001D68A7" w:rsidP="001D68A7">
            <w:pPr>
              <w:rPr>
                <w:lang w:val="en-US" w:eastAsia="en-US"/>
              </w:rPr>
            </w:pPr>
            <w:r w:rsidRPr="001D68A7">
              <w:rPr>
                <w:lang w:eastAsia="en-US"/>
              </w:rPr>
              <w:br/>
            </w:r>
            <w:r w:rsidRPr="001D68A7">
              <w:rPr>
                <w:lang w:val="en-US" w:eastAsia="en-US"/>
              </w:rPr>
              <w:t>Периодичность представления – ежеквартально.</w:t>
            </w:r>
          </w:p>
        </w:tc>
      </w:tr>
    </w:tbl>
    <w:p w14:paraId="3B068C6A" w14:textId="77777777" w:rsidR="001D68A7" w:rsidRPr="001D68A7" w:rsidRDefault="001D68A7" w:rsidP="001D68A7">
      <w:pPr>
        <w:rPr>
          <w:lang w:eastAsia="zh-CN"/>
        </w:rPr>
      </w:pPr>
      <w:r w:rsidRPr="001D68A7">
        <w:lastRenderedPageBreak/>
        <w:br w:type="page"/>
      </w:r>
    </w:p>
    <w:p w14:paraId="05458F96" w14:textId="77777777" w:rsidR="001D68A7" w:rsidRPr="001D68A7" w:rsidRDefault="001D68A7" w:rsidP="001D68A7">
      <w:pPr>
        <w:rPr>
          <w:rFonts w:eastAsia="Calibri"/>
          <w:lang w:eastAsia="zh-CN"/>
        </w:rPr>
      </w:pPr>
      <w:r w:rsidRPr="001D68A7">
        <w:rPr>
          <w:lang w:eastAsia="en-US"/>
        </w:rPr>
        <w:lastRenderedPageBreak/>
        <w:t>7. 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540"/>
        <w:gridCol w:w="2994"/>
        <w:gridCol w:w="10527"/>
        <w:gridCol w:w="1292"/>
      </w:tblGrid>
      <w:tr w:rsidR="001D68A7" w:rsidRPr="001D68A7" w14:paraId="696CC758" w14:textId="77777777" w:rsidTr="00E317CA">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A20F22" w14:textId="77777777" w:rsidR="001D68A7" w:rsidRPr="001D68A7" w:rsidRDefault="001D68A7" w:rsidP="001D68A7">
            <w:pPr>
              <w:rPr>
                <w:rFonts w:eastAsia="Calibri"/>
                <w:lang w:eastAsia="zh-CN"/>
              </w:rPr>
            </w:pPr>
            <w:r w:rsidRPr="001D68A7">
              <w:rPr>
                <w:rFonts w:eastAsia="Calibri"/>
                <w:lang w:eastAsia="zh-CN"/>
              </w:rPr>
              <w:t xml:space="preserve">№ </w:t>
            </w:r>
            <w:proofErr w:type="gramStart"/>
            <w:r w:rsidRPr="001D68A7">
              <w:rPr>
                <w:rFonts w:eastAsia="Calibri"/>
                <w:lang w:eastAsia="zh-CN"/>
              </w:rPr>
              <w:t>п</w:t>
            </w:r>
            <w:proofErr w:type="gramEnd"/>
            <w:r w:rsidRPr="001D68A7">
              <w:rPr>
                <w:rFonts w:eastAsia="Calibri"/>
                <w:lang w:eastAsia="zh-CN"/>
              </w:rPr>
              <w:t>/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2B7A8B" w14:textId="77777777" w:rsidR="001D68A7" w:rsidRPr="001D68A7" w:rsidRDefault="001D68A7" w:rsidP="001D68A7">
            <w:pPr>
              <w:rPr>
                <w:rFonts w:eastAsia="Calibri"/>
                <w:lang w:eastAsia="zh-CN"/>
              </w:rPr>
            </w:pPr>
            <w:r w:rsidRPr="001D68A7">
              <w:rPr>
                <w:rFonts w:eastAsia="Calibri"/>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09159E" w14:textId="77777777" w:rsidR="001D68A7" w:rsidRPr="001D68A7" w:rsidRDefault="001D68A7" w:rsidP="001D68A7">
            <w:pPr>
              <w:rPr>
                <w:rFonts w:eastAsia="Calibri"/>
                <w:lang w:eastAsia="zh-CN"/>
              </w:rPr>
            </w:pPr>
            <w:r w:rsidRPr="001D68A7">
              <w:rPr>
                <w:rFonts w:eastAsia="Calibri"/>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768F102F" w14:textId="77777777" w:rsidR="001D68A7" w:rsidRPr="001D68A7" w:rsidRDefault="001D68A7" w:rsidP="001D68A7">
            <w:pPr>
              <w:rPr>
                <w:rFonts w:eastAsia="Calibri"/>
                <w:lang w:eastAsia="zh-CN"/>
              </w:rPr>
            </w:pPr>
            <w:r w:rsidRPr="001D68A7">
              <w:rPr>
                <w:rFonts w:eastAsia="Calibri"/>
                <w:lang w:eastAsia="zh-CN"/>
              </w:rPr>
              <w:t>Единица измерения</w:t>
            </w:r>
          </w:p>
        </w:tc>
      </w:tr>
      <w:tr w:rsidR="001D68A7" w:rsidRPr="001D68A7" w14:paraId="45CC6BFE" w14:textId="77777777" w:rsidTr="00E317CA">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0D2866F2" w14:textId="77777777" w:rsidR="001D68A7" w:rsidRPr="001D68A7" w:rsidRDefault="001D68A7" w:rsidP="001D68A7">
            <w:pPr>
              <w:rPr>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6201FB93" w14:textId="77777777" w:rsidR="001D68A7" w:rsidRPr="001D68A7" w:rsidRDefault="001D68A7" w:rsidP="001D68A7">
            <w:pPr>
              <w:rPr>
                <w:rFonts w:eastAsia="Calibri"/>
                <w:lang w:eastAsia="en-US"/>
              </w:rPr>
            </w:pPr>
            <w:r w:rsidRPr="001D68A7">
              <w:rPr>
                <w:rFonts w:eastAsia="Calibri"/>
                <w:lang w:eastAsia="en-US"/>
              </w:rPr>
              <w:t xml:space="preserve">Основное мероприятие </w:t>
            </w:r>
            <w:r w:rsidRPr="001D68A7">
              <w:rPr>
                <w:rFonts w:eastAsia="Calibri"/>
                <w:lang w:val="en-US" w:eastAsia="en-US"/>
              </w:rPr>
              <w:t>0</w:t>
            </w:r>
            <w:r w:rsidRPr="001D68A7">
              <w:rPr>
                <w:rFonts w:eastAsia="Calibri"/>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011D0FF2" w14:textId="77777777" w:rsidR="001D68A7" w:rsidRPr="001D68A7" w:rsidRDefault="001D68A7" w:rsidP="001D68A7">
            <w:pPr>
              <w:rPr>
                <w:rFonts w:eastAsia="Calibri"/>
                <w:lang w:eastAsia="zh-CN"/>
              </w:rPr>
            </w:pPr>
            <w:r w:rsidRPr="001D68A7">
              <w:rPr>
                <w:lang w:eastAsia="zh-CN"/>
              </w:rPr>
              <w:t>Доля рабочих мест, обеспеченных необходимым компьютерным оборудованием и услугами связи в</w:t>
            </w:r>
            <w:r w:rsidRPr="001D68A7">
              <w:rPr>
                <w:lang w:val="en-US" w:eastAsia="zh-CN"/>
              </w:rPr>
              <w:t> </w:t>
            </w:r>
            <w:r w:rsidRPr="001D68A7">
              <w:rPr>
                <w:lang w:eastAsia="zh-CN"/>
              </w:rPr>
              <w:t>соответствии с требованиями нормативных правовых актов Московской области. 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52F96CB6" w14:textId="77777777" w:rsidR="001D68A7" w:rsidRPr="001D68A7" w:rsidRDefault="001D68A7" w:rsidP="001D68A7">
            <w:pPr>
              <w:rPr>
                <w:lang w:eastAsia="zh-CN"/>
              </w:rPr>
            </w:pPr>
            <w:r w:rsidRPr="001D68A7">
              <w:rPr>
                <w:lang w:eastAsia="zh-CN"/>
              </w:rPr>
              <w:t>Процент</w:t>
            </w:r>
          </w:p>
        </w:tc>
      </w:tr>
      <w:tr w:rsidR="001D68A7" w:rsidRPr="001D68A7" w14:paraId="4037A842" w14:textId="77777777" w:rsidTr="00E317CA">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E57C777" w14:textId="77777777" w:rsidR="001D68A7" w:rsidRPr="001D68A7" w:rsidRDefault="001D68A7" w:rsidP="001D68A7">
            <w:pPr>
              <w:rPr>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88BF20E" w14:textId="77777777" w:rsidR="001D68A7" w:rsidRPr="001D68A7" w:rsidRDefault="001D68A7" w:rsidP="001D68A7">
            <w:pPr>
              <w:rPr>
                <w:lang w:eastAsia="zh-CN"/>
              </w:rPr>
            </w:pPr>
            <w:r w:rsidRPr="001D68A7">
              <w:rPr>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BD1C40C" w14:textId="77777777" w:rsidR="001D68A7" w:rsidRPr="001D68A7" w:rsidRDefault="001D68A7" w:rsidP="001D68A7">
            <w:pPr>
              <w:rPr>
                <w:rFonts w:eastAsia="Calibri"/>
                <w:lang w:eastAsia="zh-CN"/>
              </w:rPr>
            </w:pPr>
            <w:r w:rsidRPr="001D68A7">
              <w:rPr>
                <w:lang w:eastAsia="zh-CN"/>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495AECB5" w14:textId="77777777" w:rsidR="001D68A7" w:rsidRPr="001D68A7" w:rsidRDefault="001D68A7" w:rsidP="001D68A7">
            <w:pPr>
              <w:rPr>
                <w:lang w:eastAsia="zh-CN"/>
              </w:rPr>
            </w:pPr>
            <w:r w:rsidRPr="001D68A7">
              <w:rPr>
                <w:lang w:eastAsia="zh-CN"/>
              </w:rPr>
              <w:t>Процент</w:t>
            </w:r>
          </w:p>
        </w:tc>
      </w:tr>
      <w:tr w:rsidR="001D68A7" w:rsidRPr="001D68A7" w14:paraId="68802D60" w14:textId="77777777" w:rsidTr="00E317CA">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323EB0E9" w14:textId="77777777" w:rsidR="001D68A7" w:rsidRPr="001D68A7" w:rsidRDefault="001D68A7" w:rsidP="001D68A7">
            <w:pPr>
              <w:rPr>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A15B8AE" w14:textId="77777777" w:rsidR="001D68A7" w:rsidRPr="001D68A7" w:rsidRDefault="001D68A7" w:rsidP="001D68A7">
            <w:pPr>
              <w:rPr>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E5AC37B" w14:textId="77777777" w:rsidR="001D68A7" w:rsidRPr="001D68A7" w:rsidRDefault="001D68A7" w:rsidP="001D68A7">
            <w:pPr>
              <w:rPr>
                <w:rFonts w:eastAsia="Calibri"/>
                <w:lang w:eastAsia="zh-CN"/>
              </w:rPr>
            </w:pPr>
            <w:r w:rsidRPr="001D68A7">
              <w:rPr>
                <w:lang w:eastAsia="zh-CN"/>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1B09F81D" w14:textId="77777777" w:rsidR="001D68A7" w:rsidRPr="001D68A7" w:rsidRDefault="001D68A7" w:rsidP="001D68A7">
            <w:pPr>
              <w:rPr>
                <w:lang w:eastAsia="zh-CN"/>
              </w:rPr>
            </w:pPr>
            <w:r w:rsidRPr="001D68A7">
              <w:rPr>
                <w:lang w:eastAsia="zh-CN"/>
              </w:rPr>
              <w:t>Процент</w:t>
            </w:r>
          </w:p>
        </w:tc>
      </w:tr>
      <w:tr w:rsidR="001D68A7" w:rsidRPr="001D68A7" w14:paraId="4D682B16" w14:textId="77777777" w:rsidTr="00E317CA">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859A899" w14:textId="77777777" w:rsidR="001D68A7" w:rsidRPr="001D68A7" w:rsidRDefault="001D68A7" w:rsidP="001D68A7">
            <w:pPr>
              <w:rPr>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2A5BE90" w14:textId="77777777" w:rsidR="001D68A7" w:rsidRPr="001D68A7" w:rsidRDefault="001D68A7" w:rsidP="001D68A7">
            <w:pPr>
              <w:rPr>
                <w:lang w:eastAsia="zh-CN"/>
              </w:rPr>
            </w:pPr>
            <w:r w:rsidRPr="001D68A7">
              <w:rPr>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6B8C7101" w14:textId="77777777" w:rsidR="001D68A7" w:rsidRPr="001D68A7" w:rsidRDefault="001D68A7" w:rsidP="001D68A7">
            <w:pPr>
              <w:rPr>
                <w:lang w:eastAsia="zh-CN"/>
              </w:rPr>
            </w:pPr>
            <w:r w:rsidRPr="001D68A7">
              <w:rPr>
                <w:lang w:eastAsia="zh-CN"/>
              </w:rPr>
              <w:t>Стоимостная доля закупаемого и (или) арендуемого ОМСУ муниципального образования Московской области отечественного программного обеспечения. 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5D81346" w14:textId="77777777" w:rsidR="001D68A7" w:rsidRPr="001D68A7" w:rsidRDefault="001D68A7" w:rsidP="001D68A7">
            <w:pPr>
              <w:rPr>
                <w:lang w:eastAsia="zh-CN"/>
              </w:rPr>
            </w:pPr>
            <w:r w:rsidRPr="001D68A7">
              <w:rPr>
                <w:lang w:eastAsia="zh-CN"/>
              </w:rPr>
              <w:t>Процент</w:t>
            </w:r>
          </w:p>
        </w:tc>
      </w:tr>
      <w:tr w:rsidR="001D68A7" w:rsidRPr="001D68A7" w14:paraId="063B5ED7" w14:textId="77777777" w:rsidTr="00E317CA">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3049CFD9" w14:textId="77777777" w:rsidR="001D68A7" w:rsidRPr="001D68A7" w:rsidRDefault="001D68A7" w:rsidP="001D68A7">
            <w:pPr>
              <w:rPr>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1AB77E0B" w14:textId="77777777" w:rsidR="001D68A7" w:rsidRPr="001D68A7" w:rsidRDefault="001D68A7" w:rsidP="001D68A7">
            <w:pPr>
              <w:rPr>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0C6B270B" w14:textId="77777777" w:rsidR="001D68A7" w:rsidRPr="001D68A7" w:rsidRDefault="001D68A7" w:rsidP="001D68A7">
            <w:pPr>
              <w:rPr>
                <w:rFonts w:eastAsia="Calibri"/>
                <w:lang w:eastAsia="zh-CN"/>
              </w:rPr>
            </w:pPr>
            <w:r w:rsidRPr="001D68A7">
              <w:rPr>
                <w:lang w:eastAsia="zh-CN"/>
              </w:rPr>
              <w:t xml:space="preserve">Доля </w:t>
            </w:r>
            <w:r w:rsidRPr="001D68A7">
              <w:t xml:space="preserve">электронного </w:t>
            </w:r>
            <w:r w:rsidRPr="001D68A7">
              <w:rPr>
                <w:lang w:eastAsia="zh-CN"/>
              </w:rPr>
              <w:t>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05C58992" w14:textId="77777777" w:rsidR="001D68A7" w:rsidRPr="001D68A7" w:rsidRDefault="001D68A7" w:rsidP="001D68A7">
            <w:pPr>
              <w:rPr>
                <w:lang w:eastAsia="zh-CN"/>
              </w:rPr>
            </w:pPr>
            <w:r w:rsidRPr="001D68A7">
              <w:rPr>
                <w:lang w:eastAsia="zh-CN"/>
              </w:rPr>
              <w:t>Процент</w:t>
            </w:r>
          </w:p>
        </w:tc>
      </w:tr>
      <w:tr w:rsidR="001D68A7" w:rsidRPr="001D68A7" w14:paraId="28223270" w14:textId="77777777" w:rsidTr="00E317CA">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2EB20572" w14:textId="77777777" w:rsidR="001D68A7" w:rsidRPr="001D68A7" w:rsidRDefault="001D68A7" w:rsidP="001D68A7">
            <w:pPr>
              <w:rPr>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E87A7BF" w14:textId="77777777" w:rsidR="001D68A7" w:rsidRPr="001D68A7" w:rsidRDefault="001D68A7" w:rsidP="001D68A7">
            <w:pPr>
              <w:rPr>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53B5993" w14:textId="77777777" w:rsidR="001D68A7" w:rsidRPr="001D68A7" w:rsidRDefault="001D68A7" w:rsidP="001D68A7">
            <w:pPr>
              <w:rPr>
                <w:rFonts w:eastAsia="Calibri"/>
                <w:lang w:eastAsia="zh-CN"/>
              </w:rPr>
            </w:pPr>
            <w:r w:rsidRPr="001D68A7">
              <w:rPr>
                <w:rFonts w:eastAsia="Calibri"/>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1D68A7">
              <w:rPr>
                <w:lang w:eastAsia="zh-CN"/>
              </w:rPr>
              <w:t>. 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40E83ABD" w14:textId="77777777" w:rsidR="001D68A7" w:rsidRPr="001D68A7" w:rsidRDefault="001D68A7" w:rsidP="001D68A7">
            <w:pPr>
              <w:rPr>
                <w:rFonts w:eastAsia="Calibri"/>
                <w:lang w:eastAsia="zh-CN"/>
              </w:rPr>
            </w:pPr>
            <w:r w:rsidRPr="001D68A7">
              <w:rPr>
                <w:lang w:eastAsia="zh-CN"/>
              </w:rPr>
              <w:t>Процент</w:t>
            </w:r>
          </w:p>
        </w:tc>
      </w:tr>
      <w:tr w:rsidR="001D68A7" w:rsidRPr="001D68A7" w14:paraId="1DA5BD92" w14:textId="77777777" w:rsidTr="00E317CA">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2F5BAFE" w14:textId="77777777" w:rsidR="001D68A7" w:rsidRPr="001D68A7" w:rsidRDefault="001D68A7" w:rsidP="001D68A7">
            <w:pPr>
              <w:rPr>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681386FA" w14:textId="77777777" w:rsidR="001D68A7" w:rsidRPr="001D68A7" w:rsidRDefault="001D68A7" w:rsidP="001D68A7">
            <w:pPr>
              <w:rPr>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502E0374" w14:textId="77777777" w:rsidR="001D68A7" w:rsidRPr="001D68A7" w:rsidRDefault="001D68A7" w:rsidP="001D68A7">
            <w:pPr>
              <w:rPr>
                <w:rFonts w:eastAsia="Calibri"/>
                <w:lang w:eastAsia="zh-CN"/>
              </w:rPr>
            </w:pPr>
            <w:r w:rsidRPr="001D68A7">
              <w:rPr>
                <w:rFonts w:eastAsia="Calibri"/>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1D68A7">
              <w:rPr>
                <w:lang w:eastAsia="zh-CN"/>
              </w:rPr>
              <w:t>. 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104762CB" w14:textId="77777777" w:rsidR="001D68A7" w:rsidRPr="001D68A7" w:rsidRDefault="001D68A7" w:rsidP="001D68A7">
            <w:pPr>
              <w:rPr>
                <w:rFonts w:eastAsia="Calibri"/>
                <w:lang w:eastAsia="zh-CN"/>
              </w:rPr>
            </w:pPr>
            <w:r w:rsidRPr="001D68A7">
              <w:rPr>
                <w:lang w:eastAsia="zh-CN"/>
              </w:rPr>
              <w:t>Процент</w:t>
            </w:r>
          </w:p>
        </w:tc>
      </w:tr>
      <w:tr w:rsidR="001D68A7" w:rsidRPr="001D68A7" w14:paraId="36FDDD64" w14:textId="77777777" w:rsidTr="00E317CA">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A6649E0" w14:textId="77777777" w:rsidR="001D68A7" w:rsidRPr="001D68A7" w:rsidRDefault="001D68A7" w:rsidP="001D68A7">
            <w:pPr>
              <w:rPr>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12D0D49" w14:textId="77777777" w:rsidR="001D68A7" w:rsidRPr="001D68A7" w:rsidRDefault="001D68A7" w:rsidP="001D68A7">
            <w:pPr>
              <w:rPr>
                <w:lang w:eastAsia="zh-CN"/>
              </w:rPr>
            </w:pPr>
          </w:p>
        </w:tc>
        <w:tc>
          <w:tcPr>
            <w:tcW w:w="3462" w:type="pct"/>
            <w:tcBorders>
              <w:top w:val="single" w:sz="4" w:space="0" w:color="000000"/>
              <w:left w:val="single" w:sz="4" w:space="0" w:color="000000"/>
              <w:right w:val="single" w:sz="4" w:space="0" w:color="000000"/>
            </w:tcBorders>
            <w:shd w:val="clear" w:color="auto" w:fill="auto"/>
          </w:tcPr>
          <w:p w14:paraId="78638D8C" w14:textId="77777777" w:rsidR="001D68A7" w:rsidRPr="001D68A7" w:rsidRDefault="001D68A7" w:rsidP="001D68A7">
            <w:pPr>
              <w:rPr>
                <w:rFonts w:eastAsia="Calibri"/>
                <w:lang w:eastAsia="zh-CN"/>
              </w:rPr>
            </w:pPr>
            <w:r w:rsidRPr="001D68A7">
              <w:rPr>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 Мероприятие 2.</w:t>
            </w:r>
          </w:p>
        </w:tc>
        <w:tc>
          <w:tcPr>
            <w:tcW w:w="368" w:type="pct"/>
            <w:tcBorders>
              <w:top w:val="single" w:sz="4" w:space="0" w:color="000000"/>
              <w:left w:val="single" w:sz="4" w:space="0" w:color="000000"/>
              <w:right w:val="single" w:sz="4" w:space="0" w:color="000000"/>
            </w:tcBorders>
          </w:tcPr>
          <w:p w14:paraId="1E3A2082" w14:textId="77777777" w:rsidR="001D68A7" w:rsidRPr="001D68A7" w:rsidRDefault="001D68A7" w:rsidP="001D68A7">
            <w:pPr>
              <w:rPr>
                <w:lang w:eastAsia="zh-CN"/>
              </w:rPr>
            </w:pPr>
            <w:r w:rsidRPr="001D68A7">
              <w:rPr>
                <w:lang w:eastAsia="zh-CN"/>
              </w:rPr>
              <w:t>Процент</w:t>
            </w:r>
          </w:p>
        </w:tc>
      </w:tr>
      <w:tr w:rsidR="001D68A7" w:rsidRPr="001D68A7" w14:paraId="4AC3BB4F" w14:textId="77777777" w:rsidTr="00E317CA">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42307B7" w14:textId="77777777" w:rsidR="001D68A7" w:rsidRPr="001D68A7" w:rsidRDefault="001D68A7" w:rsidP="001D68A7">
            <w:pPr>
              <w:rPr>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0EEBCEC6" w14:textId="77777777" w:rsidR="001D68A7" w:rsidRPr="001D68A7" w:rsidRDefault="001D68A7" w:rsidP="001D68A7">
            <w:pPr>
              <w:rPr>
                <w:lang w:eastAsia="zh-CN"/>
              </w:rPr>
            </w:pPr>
            <w:r w:rsidRPr="001D68A7">
              <w:rPr>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07684CDD" w14:textId="77777777" w:rsidR="001D68A7" w:rsidRPr="001D68A7" w:rsidRDefault="001D68A7" w:rsidP="001D68A7">
            <w:pPr>
              <w:rPr>
                <w:rFonts w:eastAsia="Calibri"/>
                <w:lang w:eastAsia="zh-CN"/>
              </w:rPr>
            </w:pPr>
            <w:r w:rsidRPr="001D68A7">
              <w:rPr>
                <w:lang w:eastAsia="zh-CN"/>
              </w:rPr>
              <w:t>Образовательные организации обеспечены материально-технической базой для внедрения цифровой образовательной среды. Мероприятие 1.</w:t>
            </w:r>
          </w:p>
        </w:tc>
        <w:tc>
          <w:tcPr>
            <w:tcW w:w="368" w:type="pct"/>
            <w:tcBorders>
              <w:top w:val="single" w:sz="4" w:space="0" w:color="auto"/>
              <w:left w:val="single" w:sz="4" w:space="0" w:color="auto"/>
              <w:bottom w:val="single" w:sz="4" w:space="0" w:color="auto"/>
              <w:right w:val="single" w:sz="4" w:space="0" w:color="auto"/>
            </w:tcBorders>
          </w:tcPr>
          <w:p w14:paraId="47595FF9" w14:textId="77777777" w:rsidR="001D68A7" w:rsidRPr="001D68A7" w:rsidRDefault="001D68A7" w:rsidP="001D68A7">
            <w:pPr>
              <w:rPr>
                <w:lang w:eastAsia="zh-CN"/>
              </w:rPr>
            </w:pPr>
            <w:r w:rsidRPr="001D68A7">
              <w:rPr>
                <w:lang w:eastAsia="zh-CN"/>
              </w:rPr>
              <w:t>Единица</w:t>
            </w:r>
          </w:p>
        </w:tc>
      </w:tr>
    </w:tbl>
    <w:p w14:paraId="51F59619" w14:textId="77777777" w:rsidR="001D68A7" w:rsidRPr="001D68A7" w:rsidRDefault="001D68A7" w:rsidP="001D68A7"/>
    <w:p w14:paraId="558C1319" w14:textId="77777777" w:rsidR="001D68A7" w:rsidRPr="001D68A7" w:rsidRDefault="001D68A7" w:rsidP="001D68A7"/>
    <w:p w14:paraId="79C59400" w14:textId="77777777" w:rsidR="001D68A7" w:rsidRPr="001D68A7" w:rsidRDefault="001D68A7" w:rsidP="001D68A7"/>
    <w:p w14:paraId="2BCBAFC0" w14:textId="77777777" w:rsidR="001D68A7" w:rsidRPr="001D68A7" w:rsidRDefault="001D68A7" w:rsidP="001D68A7"/>
    <w:p w14:paraId="40221405" w14:textId="77777777" w:rsidR="001D68A7" w:rsidRPr="001D68A7" w:rsidRDefault="001D68A7" w:rsidP="001D68A7"/>
    <w:p w14:paraId="7666D14A" w14:textId="77777777" w:rsidR="001D68A7" w:rsidRPr="001D68A7" w:rsidRDefault="001D68A7" w:rsidP="001D68A7"/>
    <w:p w14:paraId="6177FD0A" w14:textId="77777777" w:rsidR="001D68A7" w:rsidRPr="001D68A7" w:rsidRDefault="001D68A7" w:rsidP="001D68A7"/>
    <w:p w14:paraId="53335DE5" w14:textId="77777777" w:rsidR="001D68A7" w:rsidRPr="001D68A7" w:rsidRDefault="001D68A7" w:rsidP="001D68A7"/>
    <w:p w14:paraId="74A5FE4B" w14:textId="77777777" w:rsidR="001D68A7" w:rsidRPr="001D68A7" w:rsidRDefault="001D68A7" w:rsidP="001D68A7"/>
    <w:p w14:paraId="1F1976DD" w14:textId="77777777" w:rsidR="001D68A7" w:rsidRPr="001D68A7" w:rsidRDefault="001D68A7" w:rsidP="001D68A7">
      <w:pPr>
        <w:rPr>
          <w:rFonts w:eastAsia="Calibri"/>
        </w:rPr>
      </w:pPr>
      <w:r w:rsidRPr="001D68A7">
        <w:rPr>
          <w:rFonts w:eastAsia="Calibri"/>
        </w:rPr>
        <w:t>Подпрограмма 3 «Обеспечивающая подпрограмма» на 2023-2030 гг.</w:t>
      </w:r>
    </w:p>
    <w:p w14:paraId="2EF1BA41" w14:textId="77777777" w:rsidR="001D68A7" w:rsidRPr="001D68A7" w:rsidRDefault="001D68A7" w:rsidP="001D68A7">
      <w:pPr>
        <w:rPr>
          <w:rFonts w:eastAsia="Calibri"/>
        </w:rPr>
      </w:pPr>
    </w:p>
    <w:p w14:paraId="0A830B69" w14:textId="77777777" w:rsidR="001D68A7" w:rsidRPr="001D68A7" w:rsidRDefault="001D68A7" w:rsidP="001D68A7">
      <w:pPr>
        <w:rPr>
          <w:rFonts w:eastAsia="Calibri"/>
        </w:rPr>
      </w:pPr>
      <w:r w:rsidRPr="001D68A7">
        <w:rPr>
          <w:rFonts w:eastAsia="Calibri"/>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1021"/>
        <w:gridCol w:w="963"/>
        <w:gridCol w:w="993"/>
        <w:gridCol w:w="1134"/>
        <w:gridCol w:w="974"/>
        <w:gridCol w:w="975"/>
        <w:gridCol w:w="974"/>
        <w:gridCol w:w="975"/>
        <w:gridCol w:w="779"/>
        <w:gridCol w:w="1540"/>
      </w:tblGrid>
      <w:tr w:rsidR="001D68A7" w:rsidRPr="001D68A7" w14:paraId="07EA61EF" w14:textId="77777777" w:rsidTr="00E317CA">
        <w:trPr>
          <w:trHeight w:val="277"/>
        </w:trPr>
        <w:tc>
          <w:tcPr>
            <w:tcW w:w="670" w:type="dxa"/>
            <w:vMerge w:val="restart"/>
          </w:tcPr>
          <w:p w14:paraId="60596CAC" w14:textId="77777777" w:rsidR="001D68A7" w:rsidRPr="001D68A7" w:rsidRDefault="001D68A7" w:rsidP="001D68A7">
            <w:r w:rsidRPr="001D68A7">
              <w:t xml:space="preserve">№ </w:t>
            </w:r>
            <w:proofErr w:type="gramStart"/>
            <w:r w:rsidRPr="001D68A7">
              <w:t>п</w:t>
            </w:r>
            <w:proofErr w:type="gramEnd"/>
            <w:r w:rsidRPr="001D68A7">
              <w:t>/п</w:t>
            </w:r>
          </w:p>
        </w:tc>
        <w:tc>
          <w:tcPr>
            <w:tcW w:w="2284" w:type="dxa"/>
            <w:vMerge w:val="restart"/>
          </w:tcPr>
          <w:p w14:paraId="61AADECB" w14:textId="77777777" w:rsidR="001D68A7" w:rsidRPr="001D68A7" w:rsidRDefault="001D68A7" w:rsidP="001D68A7">
            <w:r w:rsidRPr="001D68A7">
              <w:t>Мероприятия по реализации программы</w:t>
            </w:r>
          </w:p>
        </w:tc>
        <w:tc>
          <w:tcPr>
            <w:tcW w:w="1016" w:type="dxa"/>
            <w:vMerge w:val="restart"/>
          </w:tcPr>
          <w:p w14:paraId="7332098E" w14:textId="77777777" w:rsidR="001D68A7" w:rsidRPr="001D68A7" w:rsidRDefault="001D68A7" w:rsidP="001D68A7">
            <w:r w:rsidRPr="001D68A7">
              <w:t xml:space="preserve">Сроки </w:t>
            </w:r>
            <w:proofErr w:type="gramStart"/>
            <w:r w:rsidRPr="001D68A7">
              <w:t>ис-полнения</w:t>
            </w:r>
            <w:proofErr w:type="gramEnd"/>
            <w:r w:rsidRPr="001D68A7">
              <w:t xml:space="preserve"> меро</w:t>
            </w:r>
            <w:r w:rsidRPr="001D68A7">
              <w:softHyphen/>
              <w:t>приятия (годы)</w:t>
            </w:r>
          </w:p>
        </w:tc>
        <w:tc>
          <w:tcPr>
            <w:tcW w:w="1559" w:type="dxa"/>
            <w:vMerge w:val="restart"/>
          </w:tcPr>
          <w:p w14:paraId="61A5776F" w14:textId="77777777" w:rsidR="001D68A7" w:rsidRPr="001D68A7" w:rsidRDefault="001D68A7" w:rsidP="001D68A7">
            <w:r w:rsidRPr="001D68A7">
              <w:t>Источники финансирования</w:t>
            </w:r>
          </w:p>
        </w:tc>
        <w:tc>
          <w:tcPr>
            <w:tcW w:w="1021" w:type="dxa"/>
            <w:vMerge w:val="restart"/>
          </w:tcPr>
          <w:p w14:paraId="23E3B810" w14:textId="77777777" w:rsidR="001D68A7" w:rsidRPr="001D68A7" w:rsidRDefault="001D68A7" w:rsidP="001D68A7">
            <w:r w:rsidRPr="001D68A7">
              <w:t>Всего (тыс</w:t>
            </w:r>
            <w:proofErr w:type="gramStart"/>
            <w:r w:rsidRPr="001D68A7">
              <w:t>.р</w:t>
            </w:r>
            <w:proofErr w:type="gramEnd"/>
            <w:r w:rsidRPr="001D68A7">
              <w:t>уб.)</w:t>
            </w:r>
          </w:p>
        </w:tc>
        <w:tc>
          <w:tcPr>
            <w:tcW w:w="7767" w:type="dxa"/>
            <w:gridSpan w:val="8"/>
          </w:tcPr>
          <w:p w14:paraId="72191660" w14:textId="77777777" w:rsidR="001D68A7" w:rsidRPr="001D68A7" w:rsidRDefault="001D68A7" w:rsidP="001D68A7">
            <w:r w:rsidRPr="001D68A7">
              <w:t>Объем финансирования по годам (тыс. руб.)</w:t>
            </w:r>
          </w:p>
        </w:tc>
        <w:tc>
          <w:tcPr>
            <w:tcW w:w="1540" w:type="dxa"/>
            <w:vMerge w:val="restart"/>
          </w:tcPr>
          <w:p w14:paraId="477C558A" w14:textId="77777777" w:rsidR="001D68A7" w:rsidRPr="001D68A7" w:rsidRDefault="001D68A7" w:rsidP="001D68A7">
            <w:proofErr w:type="gramStart"/>
            <w:r w:rsidRPr="001D68A7">
              <w:t>Ответственный</w:t>
            </w:r>
            <w:proofErr w:type="gramEnd"/>
            <w:r w:rsidRPr="001D68A7">
              <w:t xml:space="preserve"> за выполнение мероприятия подпрограммы</w:t>
            </w:r>
          </w:p>
        </w:tc>
      </w:tr>
      <w:tr w:rsidR="001D68A7" w:rsidRPr="001D68A7" w14:paraId="147DB74C" w14:textId="77777777" w:rsidTr="00E317CA">
        <w:trPr>
          <w:trHeight w:val="266"/>
        </w:trPr>
        <w:tc>
          <w:tcPr>
            <w:tcW w:w="670" w:type="dxa"/>
            <w:vMerge/>
          </w:tcPr>
          <w:p w14:paraId="45BBB649" w14:textId="77777777" w:rsidR="001D68A7" w:rsidRPr="001D68A7" w:rsidRDefault="001D68A7" w:rsidP="001D68A7"/>
        </w:tc>
        <w:tc>
          <w:tcPr>
            <w:tcW w:w="2284" w:type="dxa"/>
            <w:vMerge/>
            <w:vAlign w:val="bottom"/>
          </w:tcPr>
          <w:p w14:paraId="4D4CEBA8" w14:textId="77777777" w:rsidR="001D68A7" w:rsidRPr="001D68A7" w:rsidRDefault="001D68A7" w:rsidP="001D68A7"/>
        </w:tc>
        <w:tc>
          <w:tcPr>
            <w:tcW w:w="1016" w:type="dxa"/>
            <w:vMerge/>
          </w:tcPr>
          <w:p w14:paraId="1AF95D68" w14:textId="77777777" w:rsidR="001D68A7" w:rsidRPr="001D68A7" w:rsidRDefault="001D68A7" w:rsidP="001D68A7"/>
        </w:tc>
        <w:tc>
          <w:tcPr>
            <w:tcW w:w="1559" w:type="dxa"/>
            <w:vMerge/>
            <w:vAlign w:val="bottom"/>
          </w:tcPr>
          <w:p w14:paraId="6B811C4C" w14:textId="77777777" w:rsidR="001D68A7" w:rsidRPr="001D68A7" w:rsidRDefault="001D68A7" w:rsidP="001D68A7"/>
        </w:tc>
        <w:tc>
          <w:tcPr>
            <w:tcW w:w="1021" w:type="dxa"/>
            <w:vMerge/>
            <w:vAlign w:val="bottom"/>
          </w:tcPr>
          <w:p w14:paraId="53276E51" w14:textId="77777777" w:rsidR="001D68A7" w:rsidRPr="001D68A7" w:rsidRDefault="001D68A7" w:rsidP="001D68A7"/>
        </w:tc>
        <w:tc>
          <w:tcPr>
            <w:tcW w:w="963" w:type="dxa"/>
            <w:vAlign w:val="center"/>
          </w:tcPr>
          <w:p w14:paraId="2AC00A0B" w14:textId="77777777" w:rsidR="001D68A7" w:rsidRPr="001D68A7" w:rsidRDefault="001D68A7" w:rsidP="001D68A7">
            <w:r w:rsidRPr="001D68A7">
              <w:t>2023</w:t>
            </w:r>
          </w:p>
        </w:tc>
        <w:tc>
          <w:tcPr>
            <w:tcW w:w="993" w:type="dxa"/>
            <w:vAlign w:val="center"/>
          </w:tcPr>
          <w:p w14:paraId="244E2210" w14:textId="77777777" w:rsidR="001D68A7" w:rsidRPr="001D68A7" w:rsidRDefault="001D68A7" w:rsidP="001D68A7">
            <w:r w:rsidRPr="001D68A7">
              <w:t>2024</w:t>
            </w:r>
          </w:p>
        </w:tc>
        <w:tc>
          <w:tcPr>
            <w:tcW w:w="1134" w:type="dxa"/>
            <w:vAlign w:val="center"/>
          </w:tcPr>
          <w:p w14:paraId="647D8006" w14:textId="77777777" w:rsidR="001D68A7" w:rsidRPr="001D68A7" w:rsidRDefault="001D68A7" w:rsidP="001D68A7">
            <w:r w:rsidRPr="001D68A7">
              <w:t>2025</w:t>
            </w:r>
          </w:p>
        </w:tc>
        <w:tc>
          <w:tcPr>
            <w:tcW w:w="974" w:type="dxa"/>
            <w:vAlign w:val="center"/>
          </w:tcPr>
          <w:p w14:paraId="3DA55992" w14:textId="77777777" w:rsidR="001D68A7" w:rsidRPr="001D68A7" w:rsidRDefault="001D68A7" w:rsidP="001D68A7">
            <w:r w:rsidRPr="001D68A7">
              <w:t>2026</w:t>
            </w:r>
          </w:p>
        </w:tc>
        <w:tc>
          <w:tcPr>
            <w:tcW w:w="975" w:type="dxa"/>
            <w:vAlign w:val="center"/>
          </w:tcPr>
          <w:p w14:paraId="0B6A0564" w14:textId="77777777" w:rsidR="001D68A7" w:rsidRPr="001D68A7" w:rsidRDefault="001D68A7" w:rsidP="001D68A7">
            <w:r w:rsidRPr="001D68A7">
              <w:t>2027</w:t>
            </w:r>
          </w:p>
        </w:tc>
        <w:tc>
          <w:tcPr>
            <w:tcW w:w="974" w:type="dxa"/>
            <w:vAlign w:val="center"/>
          </w:tcPr>
          <w:p w14:paraId="7D5D8E83" w14:textId="77777777" w:rsidR="001D68A7" w:rsidRPr="001D68A7" w:rsidRDefault="001D68A7" w:rsidP="001D68A7">
            <w:r w:rsidRPr="001D68A7">
              <w:t>2028</w:t>
            </w:r>
          </w:p>
        </w:tc>
        <w:tc>
          <w:tcPr>
            <w:tcW w:w="975" w:type="dxa"/>
            <w:vAlign w:val="center"/>
          </w:tcPr>
          <w:p w14:paraId="093138D8" w14:textId="77777777" w:rsidR="001D68A7" w:rsidRPr="001D68A7" w:rsidRDefault="001D68A7" w:rsidP="001D68A7">
            <w:r w:rsidRPr="001D68A7">
              <w:t>2029</w:t>
            </w:r>
          </w:p>
        </w:tc>
        <w:tc>
          <w:tcPr>
            <w:tcW w:w="779" w:type="dxa"/>
            <w:vAlign w:val="center"/>
          </w:tcPr>
          <w:p w14:paraId="405E76AF" w14:textId="77777777" w:rsidR="001D68A7" w:rsidRPr="001D68A7" w:rsidRDefault="001D68A7" w:rsidP="001D68A7">
            <w:r w:rsidRPr="001D68A7">
              <w:t>2030</w:t>
            </w:r>
          </w:p>
        </w:tc>
        <w:tc>
          <w:tcPr>
            <w:tcW w:w="1540" w:type="dxa"/>
            <w:vMerge/>
            <w:vAlign w:val="bottom"/>
          </w:tcPr>
          <w:p w14:paraId="02FBE49B" w14:textId="77777777" w:rsidR="001D68A7" w:rsidRPr="001D68A7" w:rsidRDefault="001D68A7" w:rsidP="001D68A7"/>
        </w:tc>
      </w:tr>
      <w:tr w:rsidR="001D68A7" w:rsidRPr="001D68A7" w14:paraId="6B5D5F17" w14:textId="77777777" w:rsidTr="00E317CA">
        <w:trPr>
          <w:trHeight w:val="187"/>
        </w:trPr>
        <w:tc>
          <w:tcPr>
            <w:tcW w:w="670" w:type="dxa"/>
          </w:tcPr>
          <w:p w14:paraId="35ED9FCD" w14:textId="77777777" w:rsidR="001D68A7" w:rsidRPr="001D68A7" w:rsidRDefault="001D68A7" w:rsidP="001D68A7">
            <w:r w:rsidRPr="001D68A7">
              <w:t>1</w:t>
            </w:r>
          </w:p>
        </w:tc>
        <w:tc>
          <w:tcPr>
            <w:tcW w:w="2284" w:type="dxa"/>
            <w:vAlign w:val="bottom"/>
          </w:tcPr>
          <w:p w14:paraId="781846FF" w14:textId="77777777" w:rsidR="001D68A7" w:rsidRPr="001D68A7" w:rsidRDefault="001D68A7" w:rsidP="001D68A7">
            <w:r w:rsidRPr="001D68A7">
              <w:t>2</w:t>
            </w:r>
          </w:p>
        </w:tc>
        <w:tc>
          <w:tcPr>
            <w:tcW w:w="1016" w:type="dxa"/>
          </w:tcPr>
          <w:p w14:paraId="5668A86F" w14:textId="77777777" w:rsidR="001D68A7" w:rsidRPr="001D68A7" w:rsidRDefault="001D68A7" w:rsidP="001D68A7">
            <w:r w:rsidRPr="001D68A7">
              <w:t>3</w:t>
            </w:r>
          </w:p>
        </w:tc>
        <w:tc>
          <w:tcPr>
            <w:tcW w:w="1559" w:type="dxa"/>
            <w:vAlign w:val="bottom"/>
          </w:tcPr>
          <w:p w14:paraId="081297A6" w14:textId="77777777" w:rsidR="001D68A7" w:rsidRPr="001D68A7" w:rsidRDefault="001D68A7" w:rsidP="001D68A7">
            <w:r w:rsidRPr="001D68A7">
              <w:t>4</w:t>
            </w:r>
          </w:p>
        </w:tc>
        <w:tc>
          <w:tcPr>
            <w:tcW w:w="1021" w:type="dxa"/>
            <w:vAlign w:val="bottom"/>
          </w:tcPr>
          <w:p w14:paraId="4C506F4E" w14:textId="77777777" w:rsidR="001D68A7" w:rsidRPr="001D68A7" w:rsidRDefault="001D68A7" w:rsidP="001D68A7">
            <w:r w:rsidRPr="001D68A7">
              <w:t>5</w:t>
            </w:r>
          </w:p>
        </w:tc>
        <w:tc>
          <w:tcPr>
            <w:tcW w:w="963" w:type="dxa"/>
            <w:vAlign w:val="bottom"/>
          </w:tcPr>
          <w:p w14:paraId="44CADF6C" w14:textId="77777777" w:rsidR="001D68A7" w:rsidRPr="001D68A7" w:rsidRDefault="001D68A7" w:rsidP="001D68A7">
            <w:r w:rsidRPr="001D68A7">
              <w:t>6</w:t>
            </w:r>
          </w:p>
        </w:tc>
        <w:tc>
          <w:tcPr>
            <w:tcW w:w="993" w:type="dxa"/>
          </w:tcPr>
          <w:p w14:paraId="35EA1524" w14:textId="77777777" w:rsidR="001D68A7" w:rsidRPr="001D68A7" w:rsidRDefault="001D68A7" w:rsidP="001D68A7">
            <w:r w:rsidRPr="001D68A7">
              <w:t>7</w:t>
            </w:r>
          </w:p>
        </w:tc>
        <w:tc>
          <w:tcPr>
            <w:tcW w:w="1134" w:type="dxa"/>
          </w:tcPr>
          <w:p w14:paraId="7039D6EC" w14:textId="77777777" w:rsidR="001D68A7" w:rsidRPr="001D68A7" w:rsidRDefault="001D68A7" w:rsidP="001D68A7">
            <w:r w:rsidRPr="001D68A7">
              <w:t>8</w:t>
            </w:r>
          </w:p>
        </w:tc>
        <w:tc>
          <w:tcPr>
            <w:tcW w:w="974" w:type="dxa"/>
            <w:vAlign w:val="bottom"/>
          </w:tcPr>
          <w:p w14:paraId="75F71B8F" w14:textId="77777777" w:rsidR="001D68A7" w:rsidRPr="001D68A7" w:rsidRDefault="001D68A7" w:rsidP="001D68A7">
            <w:r w:rsidRPr="001D68A7">
              <w:t>9</w:t>
            </w:r>
          </w:p>
        </w:tc>
        <w:tc>
          <w:tcPr>
            <w:tcW w:w="975" w:type="dxa"/>
          </w:tcPr>
          <w:p w14:paraId="23E938A8" w14:textId="77777777" w:rsidR="001D68A7" w:rsidRPr="001D68A7" w:rsidRDefault="001D68A7" w:rsidP="001D68A7">
            <w:r w:rsidRPr="001D68A7">
              <w:t>10</w:t>
            </w:r>
          </w:p>
        </w:tc>
        <w:tc>
          <w:tcPr>
            <w:tcW w:w="974" w:type="dxa"/>
            <w:vAlign w:val="center"/>
          </w:tcPr>
          <w:p w14:paraId="452F5AAD" w14:textId="77777777" w:rsidR="001D68A7" w:rsidRPr="001D68A7" w:rsidRDefault="001D68A7" w:rsidP="001D68A7">
            <w:r w:rsidRPr="001D68A7">
              <w:t>11</w:t>
            </w:r>
          </w:p>
        </w:tc>
        <w:tc>
          <w:tcPr>
            <w:tcW w:w="975" w:type="dxa"/>
            <w:vAlign w:val="center"/>
          </w:tcPr>
          <w:p w14:paraId="44B669ED" w14:textId="77777777" w:rsidR="001D68A7" w:rsidRPr="001D68A7" w:rsidRDefault="001D68A7" w:rsidP="001D68A7">
            <w:r w:rsidRPr="001D68A7">
              <w:t>12</w:t>
            </w:r>
          </w:p>
        </w:tc>
        <w:tc>
          <w:tcPr>
            <w:tcW w:w="779" w:type="dxa"/>
            <w:vAlign w:val="center"/>
          </w:tcPr>
          <w:p w14:paraId="250A8317" w14:textId="77777777" w:rsidR="001D68A7" w:rsidRPr="001D68A7" w:rsidRDefault="001D68A7" w:rsidP="001D68A7">
            <w:r w:rsidRPr="001D68A7">
              <w:t>13</w:t>
            </w:r>
          </w:p>
        </w:tc>
        <w:tc>
          <w:tcPr>
            <w:tcW w:w="1540" w:type="dxa"/>
            <w:vAlign w:val="bottom"/>
          </w:tcPr>
          <w:p w14:paraId="1F53C29A" w14:textId="77777777" w:rsidR="001D68A7" w:rsidRPr="001D68A7" w:rsidRDefault="001D68A7" w:rsidP="001D68A7">
            <w:r w:rsidRPr="001D68A7">
              <w:t>14</w:t>
            </w:r>
          </w:p>
        </w:tc>
      </w:tr>
      <w:tr w:rsidR="001D68A7" w:rsidRPr="001D68A7" w14:paraId="75DEE8AE" w14:textId="77777777" w:rsidTr="00E317CA">
        <w:trPr>
          <w:trHeight w:val="187"/>
        </w:trPr>
        <w:tc>
          <w:tcPr>
            <w:tcW w:w="670" w:type="dxa"/>
            <w:vMerge w:val="restart"/>
          </w:tcPr>
          <w:p w14:paraId="7815EAB1" w14:textId="77777777" w:rsidR="001D68A7" w:rsidRPr="001D68A7" w:rsidRDefault="001D68A7" w:rsidP="001D68A7">
            <w:r w:rsidRPr="001D68A7">
              <w:t>1.</w:t>
            </w:r>
          </w:p>
        </w:tc>
        <w:tc>
          <w:tcPr>
            <w:tcW w:w="2284" w:type="dxa"/>
            <w:vMerge w:val="restart"/>
          </w:tcPr>
          <w:p w14:paraId="7BD97385" w14:textId="77777777" w:rsidR="001D68A7" w:rsidRPr="001D68A7" w:rsidRDefault="001D68A7" w:rsidP="001D68A7">
            <w:r w:rsidRPr="001D68A7">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6031B2D2" w14:textId="77777777" w:rsidR="001D68A7" w:rsidRPr="001D68A7" w:rsidRDefault="001D68A7" w:rsidP="001D68A7">
            <w:r w:rsidRPr="001D68A7">
              <w:t>2023-2030</w:t>
            </w:r>
          </w:p>
        </w:tc>
        <w:tc>
          <w:tcPr>
            <w:tcW w:w="1559" w:type="dxa"/>
          </w:tcPr>
          <w:p w14:paraId="6DA605B7" w14:textId="77777777" w:rsidR="001D68A7" w:rsidRPr="001D68A7" w:rsidRDefault="001D68A7" w:rsidP="001D68A7">
            <w:r w:rsidRPr="001D68A7">
              <w:t>Итого</w:t>
            </w:r>
          </w:p>
        </w:tc>
        <w:tc>
          <w:tcPr>
            <w:tcW w:w="1021" w:type="dxa"/>
            <w:tcBorders>
              <w:top w:val="nil"/>
              <w:left w:val="nil"/>
              <w:bottom w:val="single" w:sz="8" w:space="0" w:color="auto"/>
              <w:right w:val="single" w:sz="8" w:space="0" w:color="auto"/>
            </w:tcBorders>
            <w:shd w:val="clear" w:color="auto" w:fill="auto"/>
            <w:vAlign w:val="center"/>
          </w:tcPr>
          <w:p w14:paraId="15363F1C" w14:textId="77777777" w:rsidR="001D68A7" w:rsidRPr="001D68A7" w:rsidRDefault="001D68A7" w:rsidP="001D68A7">
            <w:r w:rsidRPr="001D68A7">
              <w:t>176432,8</w:t>
            </w:r>
          </w:p>
        </w:tc>
        <w:tc>
          <w:tcPr>
            <w:tcW w:w="963" w:type="dxa"/>
            <w:tcBorders>
              <w:top w:val="nil"/>
              <w:left w:val="nil"/>
              <w:bottom w:val="single" w:sz="8" w:space="0" w:color="auto"/>
              <w:right w:val="single" w:sz="8" w:space="0" w:color="auto"/>
            </w:tcBorders>
            <w:shd w:val="clear" w:color="auto" w:fill="auto"/>
            <w:vAlign w:val="center"/>
          </w:tcPr>
          <w:p w14:paraId="5D1FD1F0" w14:textId="77777777" w:rsidR="001D68A7" w:rsidRPr="001D68A7" w:rsidRDefault="001D68A7" w:rsidP="001D68A7">
            <w:r w:rsidRPr="001D68A7">
              <w:t>42011,1</w:t>
            </w:r>
          </w:p>
        </w:tc>
        <w:tc>
          <w:tcPr>
            <w:tcW w:w="993" w:type="dxa"/>
            <w:tcBorders>
              <w:top w:val="nil"/>
              <w:left w:val="nil"/>
              <w:bottom w:val="single" w:sz="8" w:space="0" w:color="auto"/>
              <w:right w:val="single" w:sz="8" w:space="0" w:color="auto"/>
            </w:tcBorders>
            <w:shd w:val="clear" w:color="auto" w:fill="auto"/>
            <w:vAlign w:val="center"/>
          </w:tcPr>
          <w:p w14:paraId="28C5C9F1" w14:textId="77777777" w:rsidR="001D68A7" w:rsidRPr="001D68A7" w:rsidRDefault="001D68A7" w:rsidP="001D68A7">
            <w:r w:rsidRPr="001D68A7">
              <w:t>46382,9</w:t>
            </w:r>
          </w:p>
        </w:tc>
        <w:tc>
          <w:tcPr>
            <w:tcW w:w="1134" w:type="dxa"/>
            <w:tcBorders>
              <w:top w:val="nil"/>
              <w:left w:val="nil"/>
              <w:bottom w:val="single" w:sz="8" w:space="0" w:color="auto"/>
              <w:right w:val="single" w:sz="8" w:space="0" w:color="auto"/>
            </w:tcBorders>
            <w:shd w:val="clear" w:color="auto" w:fill="auto"/>
            <w:vAlign w:val="center"/>
          </w:tcPr>
          <w:p w14:paraId="46E0EFA7" w14:textId="77777777" w:rsidR="001D68A7" w:rsidRPr="001D68A7" w:rsidRDefault="001D68A7" w:rsidP="001D68A7">
            <w:r w:rsidRPr="001D68A7">
              <w:t>44019,4</w:t>
            </w:r>
          </w:p>
        </w:tc>
        <w:tc>
          <w:tcPr>
            <w:tcW w:w="974" w:type="dxa"/>
            <w:tcBorders>
              <w:top w:val="nil"/>
              <w:left w:val="nil"/>
              <w:bottom w:val="single" w:sz="8" w:space="0" w:color="auto"/>
              <w:right w:val="single" w:sz="8" w:space="0" w:color="auto"/>
            </w:tcBorders>
            <w:shd w:val="clear" w:color="auto" w:fill="auto"/>
            <w:vAlign w:val="center"/>
          </w:tcPr>
          <w:p w14:paraId="3E56AFFC" w14:textId="77777777" w:rsidR="001D68A7" w:rsidRPr="001D68A7" w:rsidRDefault="001D68A7" w:rsidP="001D68A7">
            <w:r w:rsidRPr="001D68A7">
              <w:t>44019,4</w:t>
            </w:r>
          </w:p>
        </w:tc>
        <w:tc>
          <w:tcPr>
            <w:tcW w:w="975" w:type="dxa"/>
            <w:tcBorders>
              <w:top w:val="nil"/>
              <w:left w:val="nil"/>
              <w:bottom w:val="single" w:sz="8" w:space="0" w:color="auto"/>
              <w:right w:val="single" w:sz="8" w:space="0" w:color="auto"/>
            </w:tcBorders>
            <w:shd w:val="clear" w:color="auto" w:fill="auto"/>
            <w:vAlign w:val="center"/>
          </w:tcPr>
          <w:p w14:paraId="1EAA39FB" w14:textId="77777777" w:rsidR="001D68A7" w:rsidRPr="001D68A7" w:rsidRDefault="001D68A7" w:rsidP="001D68A7">
            <w:r w:rsidRPr="001D68A7">
              <w:t>0,0</w:t>
            </w:r>
          </w:p>
        </w:tc>
        <w:tc>
          <w:tcPr>
            <w:tcW w:w="974" w:type="dxa"/>
            <w:vAlign w:val="center"/>
          </w:tcPr>
          <w:p w14:paraId="037F0716" w14:textId="77777777" w:rsidR="001D68A7" w:rsidRPr="001D68A7" w:rsidRDefault="001D68A7" w:rsidP="001D68A7">
            <w:r w:rsidRPr="001D68A7">
              <w:t>0,0</w:t>
            </w:r>
          </w:p>
        </w:tc>
        <w:tc>
          <w:tcPr>
            <w:tcW w:w="975" w:type="dxa"/>
            <w:vAlign w:val="center"/>
          </w:tcPr>
          <w:p w14:paraId="3B3F939C" w14:textId="77777777" w:rsidR="001D68A7" w:rsidRPr="001D68A7" w:rsidRDefault="001D68A7" w:rsidP="001D68A7">
            <w:r w:rsidRPr="001D68A7">
              <w:t>0,0</w:t>
            </w:r>
          </w:p>
        </w:tc>
        <w:tc>
          <w:tcPr>
            <w:tcW w:w="779" w:type="dxa"/>
            <w:vAlign w:val="center"/>
          </w:tcPr>
          <w:p w14:paraId="110E9F7E" w14:textId="77777777" w:rsidR="001D68A7" w:rsidRPr="001D68A7" w:rsidRDefault="001D68A7" w:rsidP="001D68A7">
            <w:r w:rsidRPr="001D68A7">
              <w:t>0,0</w:t>
            </w:r>
          </w:p>
        </w:tc>
        <w:tc>
          <w:tcPr>
            <w:tcW w:w="1540" w:type="dxa"/>
            <w:vMerge w:val="restart"/>
          </w:tcPr>
          <w:p w14:paraId="790953C0" w14:textId="77777777" w:rsidR="001D68A7" w:rsidRPr="001D68A7" w:rsidRDefault="001D68A7" w:rsidP="001D68A7">
            <w:r w:rsidRPr="001D68A7">
              <w:t>Администрация  городского округа Лыткарино</w:t>
            </w:r>
          </w:p>
        </w:tc>
      </w:tr>
      <w:tr w:rsidR="001D68A7" w:rsidRPr="001D68A7" w14:paraId="04FC4AC0" w14:textId="77777777" w:rsidTr="00E317CA">
        <w:trPr>
          <w:trHeight w:val="187"/>
        </w:trPr>
        <w:tc>
          <w:tcPr>
            <w:tcW w:w="670" w:type="dxa"/>
            <w:vMerge/>
          </w:tcPr>
          <w:p w14:paraId="039145D7" w14:textId="77777777" w:rsidR="001D68A7" w:rsidRPr="001D68A7" w:rsidRDefault="001D68A7" w:rsidP="001D68A7"/>
        </w:tc>
        <w:tc>
          <w:tcPr>
            <w:tcW w:w="2284" w:type="dxa"/>
            <w:vMerge/>
          </w:tcPr>
          <w:p w14:paraId="7730E87F" w14:textId="77777777" w:rsidR="001D68A7" w:rsidRPr="001D68A7" w:rsidRDefault="001D68A7" w:rsidP="001D68A7"/>
        </w:tc>
        <w:tc>
          <w:tcPr>
            <w:tcW w:w="1016" w:type="dxa"/>
            <w:vMerge/>
            <w:vAlign w:val="center"/>
          </w:tcPr>
          <w:p w14:paraId="2A545476" w14:textId="77777777" w:rsidR="001D68A7" w:rsidRPr="001D68A7" w:rsidRDefault="001D68A7" w:rsidP="001D68A7"/>
        </w:tc>
        <w:tc>
          <w:tcPr>
            <w:tcW w:w="1559" w:type="dxa"/>
          </w:tcPr>
          <w:p w14:paraId="00390452" w14:textId="77777777" w:rsidR="001D68A7" w:rsidRPr="001D68A7" w:rsidRDefault="001D68A7" w:rsidP="001D68A7">
            <w:r w:rsidRPr="001D68A7">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26675BEA" w14:textId="77777777" w:rsidR="001D68A7" w:rsidRPr="001D68A7" w:rsidRDefault="001D68A7" w:rsidP="001D68A7">
            <w:r w:rsidRPr="001D68A7">
              <w:t>176432,8</w:t>
            </w:r>
          </w:p>
        </w:tc>
        <w:tc>
          <w:tcPr>
            <w:tcW w:w="963" w:type="dxa"/>
            <w:tcBorders>
              <w:top w:val="nil"/>
              <w:left w:val="nil"/>
              <w:bottom w:val="single" w:sz="8" w:space="0" w:color="auto"/>
              <w:right w:val="single" w:sz="8" w:space="0" w:color="auto"/>
            </w:tcBorders>
            <w:shd w:val="clear" w:color="auto" w:fill="auto"/>
            <w:vAlign w:val="center"/>
          </w:tcPr>
          <w:p w14:paraId="663DD43B" w14:textId="77777777" w:rsidR="001D68A7" w:rsidRPr="001D68A7" w:rsidRDefault="001D68A7" w:rsidP="001D68A7">
            <w:r w:rsidRPr="001D68A7">
              <w:t>42011,1</w:t>
            </w:r>
          </w:p>
        </w:tc>
        <w:tc>
          <w:tcPr>
            <w:tcW w:w="993" w:type="dxa"/>
            <w:tcBorders>
              <w:top w:val="nil"/>
              <w:left w:val="nil"/>
              <w:bottom w:val="single" w:sz="8" w:space="0" w:color="auto"/>
              <w:right w:val="single" w:sz="8" w:space="0" w:color="auto"/>
            </w:tcBorders>
            <w:shd w:val="clear" w:color="auto" w:fill="auto"/>
            <w:vAlign w:val="center"/>
          </w:tcPr>
          <w:p w14:paraId="6D03DACF" w14:textId="77777777" w:rsidR="001D68A7" w:rsidRPr="001D68A7" w:rsidRDefault="001D68A7" w:rsidP="001D68A7">
            <w:r w:rsidRPr="001D68A7">
              <w:t>46382,9</w:t>
            </w:r>
          </w:p>
        </w:tc>
        <w:tc>
          <w:tcPr>
            <w:tcW w:w="1134" w:type="dxa"/>
            <w:tcBorders>
              <w:top w:val="nil"/>
              <w:left w:val="nil"/>
              <w:bottom w:val="single" w:sz="8" w:space="0" w:color="auto"/>
              <w:right w:val="single" w:sz="8" w:space="0" w:color="auto"/>
            </w:tcBorders>
            <w:shd w:val="clear" w:color="auto" w:fill="auto"/>
            <w:vAlign w:val="center"/>
          </w:tcPr>
          <w:p w14:paraId="47EE2F4F" w14:textId="77777777" w:rsidR="001D68A7" w:rsidRPr="001D68A7" w:rsidRDefault="001D68A7" w:rsidP="001D68A7">
            <w:r w:rsidRPr="001D68A7">
              <w:t>44019,4</w:t>
            </w:r>
          </w:p>
        </w:tc>
        <w:tc>
          <w:tcPr>
            <w:tcW w:w="974" w:type="dxa"/>
            <w:tcBorders>
              <w:top w:val="nil"/>
              <w:left w:val="nil"/>
              <w:bottom w:val="single" w:sz="8" w:space="0" w:color="auto"/>
              <w:right w:val="single" w:sz="8" w:space="0" w:color="auto"/>
            </w:tcBorders>
            <w:shd w:val="clear" w:color="auto" w:fill="auto"/>
            <w:vAlign w:val="center"/>
          </w:tcPr>
          <w:p w14:paraId="1799CA22" w14:textId="77777777" w:rsidR="001D68A7" w:rsidRPr="001D68A7" w:rsidRDefault="001D68A7" w:rsidP="001D68A7">
            <w:r w:rsidRPr="001D68A7">
              <w:t>44019,4</w:t>
            </w:r>
          </w:p>
        </w:tc>
        <w:tc>
          <w:tcPr>
            <w:tcW w:w="975" w:type="dxa"/>
            <w:tcBorders>
              <w:top w:val="nil"/>
              <w:left w:val="nil"/>
              <w:bottom w:val="single" w:sz="8" w:space="0" w:color="auto"/>
              <w:right w:val="single" w:sz="8" w:space="0" w:color="auto"/>
            </w:tcBorders>
            <w:shd w:val="clear" w:color="auto" w:fill="auto"/>
            <w:vAlign w:val="center"/>
          </w:tcPr>
          <w:p w14:paraId="01EC4B6E" w14:textId="77777777" w:rsidR="001D68A7" w:rsidRPr="001D68A7" w:rsidRDefault="001D68A7" w:rsidP="001D68A7">
            <w:r w:rsidRPr="001D68A7">
              <w:t>0,0</w:t>
            </w:r>
          </w:p>
        </w:tc>
        <w:tc>
          <w:tcPr>
            <w:tcW w:w="974" w:type="dxa"/>
            <w:vAlign w:val="center"/>
          </w:tcPr>
          <w:p w14:paraId="61165C9A" w14:textId="77777777" w:rsidR="001D68A7" w:rsidRPr="001D68A7" w:rsidRDefault="001D68A7" w:rsidP="001D68A7">
            <w:r w:rsidRPr="001D68A7">
              <w:t>0,0</w:t>
            </w:r>
          </w:p>
        </w:tc>
        <w:tc>
          <w:tcPr>
            <w:tcW w:w="975" w:type="dxa"/>
            <w:vAlign w:val="center"/>
          </w:tcPr>
          <w:p w14:paraId="31EB6F24" w14:textId="77777777" w:rsidR="001D68A7" w:rsidRPr="001D68A7" w:rsidRDefault="001D68A7" w:rsidP="001D68A7">
            <w:r w:rsidRPr="001D68A7">
              <w:t>0,0</w:t>
            </w:r>
          </w:p>
        </w:tc>
        <w:tc>
          <w:tcPr>
            <w:tcW w:w="779" w:type="dxa"/>
            <w:vAlign w:val="center"/>
          </w:tcPr>
          <w:p w14:paraId="301397D6" w14:textId="77777777" w:rsidR="001D68A7" w:rsidRPr="001D68A7" w:rsidRDefault="001D68A7" w:rsidP="001D68A7">
            <w:r w:rsidRPr="001D68A7">
              <w:t>0,0</w:t>
            </w:r>
          </w:p>
        </w:tc>
        <w:tc>
          <w:tcPr>
            <w:tcW w:w="1540" w:type="dxa"/>
            <w:vMerge/>
          </w:tcPr>
          <w:p w14:paraId="7AB4CBD3" w14:textId="77777777" w:rsidR="001D68A7" w:rsidRPr="001D68A7" w:rsidRDefault="001D68A7" w:rsidP="001D68A7"/>
        </w:tc>
      </w:tr>
      <w:tr w:rsidR="001D68A7" w:rsidRPr="001D68A7" w14:paraId="68E68A89" w14:textId="77777777" w:rsidTr="00E317CA">
        <w:trPr>
          <w:trHeight w:val="187"/>
        </w:trPr>
        <w:tc>
          <w:tcPr>
            <w:tcW w:w="670" w:type="dxa"/>
            <w:vMerge w:val="restart"/>
          </w:tcPr>
          <w:p w14:paraId="5DCC6D35" w14:textId="77777777" w:rsidR="001D68A7" w:rsidRPr="001D68A7" w:rsidRDefault="001D68A7" w:rsidP="001D68A7">
            <w:r w:rsidRPr="001D68A7">
              <w:t>01.01.</w:t>
            </w:r>
          </w:p>
        </w:tc>
        <w:tc>
          <w:tcPr>
            <w:tcW w:w="2284" w:type="dxa"/>
            <w:vMerge w:val="restart"/>
          </w:tcPr>
          <w:p w14:paraId="068672B5" w14:textId="77777777" w:rsidR="001D68A7" w:rsidRPr="001D68A7" w:rsidRDefault="001D68A7" w:rsidP="001D68A7">
            <w:r w:rsidRPr="001D68A7">
              <w:t>Мероприятие 01.01.</w:t>
            </w:r>
          </w:p>
          <w:p w14:paraId="6EEB452B" w14:textId="77777777" w:rsidR="001D68A7" w:rsidRPr="001D68A7" w:rsidRDefault="001D68A7" w:rsidP="001D68A7">
            <w:r w:rsidRPr="001D68A7">
              <w:t xml:space="preserve">Расходы на обеспечение деятельности </w:t>
            </w:r>
            <w:r w:rsidRPr="001D68A7">
              <w:lastRenderedPageBreak/>
              <w:t>(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52C98465" w14:textId="77777777" w:rsidR="001D68A7" w:rsidRPr="001D68A7" w:rsidRDefault="001D68A7" w:rsidP="001D68A7">
            <w:r w:rsidRPr="001D68A7">
              <w:lastRenderedPageBreak/>
              <w:t>2023-2030</w:t>
            </w:r>
          </w:p>
        </w:tc>
        <w:tc>
          <w:tcPr>
            <w:tcW w:w="1559" w:type="dxa"/>
          </w:tcPr>
          <w:p w14:paraId="17E9079C" w14:textId="77777777" w:rsidR="001D68A7" w:rsidRPr="001D68A7" w:rsidRDefault="001D68A7" w:rsidP="001D68A7">
            <w:r w:rsidRPr="001D68A7">
              <w:t>Итого</w:t>
            </w:r>
          </w:p>
        </w:tc>
        <w:tc>
          <w:tcPr>
            <w:tcW w:w="1021" w:type="dxa"/>
            <w:tcBorders>
              <w:top w:val="nil"/>
              <w:left w:val="nil"/>
              <w:bottom w:val="single" w:sz="8" w:space="0" w:color="auto"/>
              <w:right w:val="single" w:sz="8" w:space="0" w:color="auto"/>
            </w:tcBorders>
            <w:shd w:val="clear" w:color="auto" w:fill="auto"/>
            <w:vAlign w:val="center"/>
          </w:tcPr>
          <w:p w14:paraId="61D5BB3E" w14:textId="77777777" w:rsidR="001D68A7" w:rsidRPr="001D68A7" w:rsidRDefault="001D68A7" w:rsidP="001D68A7">
            <w:r w:rsidRPr="001D68A7">
              <w:t>176432,8</w:t>
            </w:r>
          </w:p>
        </w:tc>
        <w:tc>
          <w:tcPr>
            <w:tcW w:w="963" w:type="dxa"/>
            <w:tcBorders>
              <w:top w:val="nil"/>
              <w:left w:val="nil"/>
              <w:bottom w:val="single" w:sz="8" w:space="0" w:color="auto"/>
              <w:right w:val="single" w:sz="8" w:space="0" w:color="auto"/>
            </w:tcBorders>
            <w:shd w:val="clear" w:color="auto" w:fill="auto"/>
            <w:vAlign w:val="center"/>
          </w:tcPr>
          <w:p w14:paraId="5F7D35FA" w14:textId="77777777" w:rsidR="001D68A7" w:rsidRPr="001D68A7" w:rsidRDefault="001D68A7" w:rsidP="001D68A7">
            <w:r w:rsidRPr="001D68A7">
              <w:t>42011,1</w:t>
            </w:r>
          </w:p>
        </w:tc>
        <w:tc>
          <w:tcPr>
            <w:tcW w:w="993" w:type="dxa"/>
            <w:tcBorders>
              <w:top w:val="nil"/>
              <w:left w:val="nil"/>
              <w:bottom w:val="single" w:sz="8" w:space="0" w:color="auto"/>
              <w:right w:val="single" w:sz="8" w:space="0" w:color="auto"/>
            </w:tcBorders>
            <w:shd w:val="clear" w:color="auto" w:fill="auto"/>
            <w:vAlign w:val="center"/>
          </w:tcPr>
          <w:p w14:paraId="618CACB5" w14:textId="77777777" w:rsidR="001D68A7" w:rsidRPr="001D68A7" w:rsidRDefault="001D68A7" w:rsidP="001D68A7">
            <w:r w:rsidRPr="001D68A7">
              <w:t>46382,9</w:t>
            </w:r>
          </w:p>
        </w:tc>
        <w:tc>
          <w:tcPr>
            <w:tcW w:w="1134" w:type="dxa"/>
            <w:tcBorders>
              <w:top w:val="nil"/>
              <w:left w:val="nil"/>
              <w:bottom w:val="single" w:sz="8" w:space="0" w:color="auto"/>
              <w:right w:val="single" w:sz="8" w:space="0" w:color="auto"/>
            </w:tcBorders>
            <w:shd w:val="clear" w:color="auto" w:fill="auto"/>
            <w:vAlign w:val="center"/>
          </w:tcPr>
          <w:p w14:paraId="6CCA8361" w14:textId="77777777" w:rsidR="001D68A7" w:rsidRPr="001D68A7" w:rsidRDefault="001D68A7" w:rsidP="001D68A7">
            <w:r w:rsidRPr="001D68A7">
              <w:t>44019,4</w:t>
            </w:r>
          </w:p>
        </w:tc>
        <w:tc>
          <w:tcPr>
            <w:tcW w:w="974" w:type="dxa"/>
            <w:tcBorders>
              <w:top w:val="nil"/>
              <w:left w:val="nil"/>
              <w:bottom w:val="single" w:sz="8" w:space="0" w:color="auto"/>
              <w:right w:val="single" w:sz="8" w:space="0" w:color="auto"/>
            </w:tcBorders>
            <w:shd w:val="clear" w:color="auto" w:fill="auto"/>
            <w:vAlign w:val="center"/>
          </w:tcPr>
          <w:p w14:paraId="301F0219" w14:textId="77777777" w:rsidR="001D68A7" w:rsidRPr="001D68A7" w:rsidRDefault="001D68A7" w:rsidP="001D68A7">
            <w:r w:rsidRPr="001D68A7">
              <w:t>44019,4</w:t>
            </w:r>
          </w:p>
        </w:tc>
        <w:tc>
          <w:tcPr>
            <w:tcW w:w="975" w:type="dxa"/>
            <w:tcBorders>
              <w:top w:val="nil"/>
              <w:left w:val="nil"/>
              <w:bottom w:val="single" w:sz="8" w:space="0" w:color="auto"/>
              <w:right w:val="single" w:sz="8" w:space="0" w:color="auto"/>
            </w:tcBorders>
            <w:shd w:val="clear" w:color="auto" w:fill="auto"/>
            <w:vAlign w:val="center"/>
          </w:tcPr>
          <w:p w14:paraId="30A03540" w14:textId="77777777" w:rsidR="001D68A7" w:rsidRPr="001D68A7" w:rsidRDefault="001D68A7" w:rsidP="001D68A7">
            <w:r w:rsidRPr="001D68A7">
              <w:t>0,0</w:t>
            </w:r>
          </w:p>
        </w:tc>
        <w:tc>
          <w:tcPr>
            <w:tcW w:w="974" w:type="dxa"/>
            <w:vAlign w:val="center"/>
          </w:tcPr>
          <w:p w14:paraId="0D27AC9F" w14:textId="77777777" w:rsidR="001D68A7" w:rsidRPr="001D68A7" w:rsidRDefault="001D68A7" w:rsidP="001D68A7">
            <w:r w:rsidRPr="001D68A7">
              <w:t>0,0</w:t>
            </w:r>
          </w:p>
        </w:tc>
        <w:tc>
          <w:tcPr>
            <w:tcW w:w="975" w:type="dxa"/>
            <w:vAlign w:val="center"/>
          </w:tcPr>
          <w:p w14:paraId="46161778" w14:textId="77777777" w:rsidR="001D68A7" w:rsidRPr="001D68A7" w:rsidRDefault="001D68A7" w:rsidP="001D68A7">
            <w:r w:rsidRPr="001D68A7">
              <w:t>0,0</w:t>
            </w:r>
          </w:p>
        </w:tc>
        <w:tc>
          <w:tcPr>
            <w:tcW w:w="779" w:type="dxa"/>
            <w:vAlign w:val="center"/>
          </w:tcPr>
          <w:p w14:paraId="588F29EA" w14:textId="77777777" w:rsidR="001D68A7" w:rsidRPr="001D68A7" w:rsidRDefault="001D68A7" w:rsidP="001D68A7">
            <w:r w:rsidRPr="001D68A7">
              <w:t>0,0</w:t>
            </w:r>
          </w:p>
        </w:tc>
        <w:tc>
          <w:tcPr>
            <w:tcW w:w="1540" w:type="dxa"/>
            <w:vMerge w:val="restart"/>
          </w:tcPr>
          <w:p w14:paraId="0747CF40" w14:textId="77777777" w:rsidR="001D68A7" w:rsidRPr="001D68A7" w:rsidRDefault="001D68A7" w:rsidP="001D68A7"/>
        </w:tc>
      </w:tr>
      <w:tr w:rsidR="001D68A7" w:rsidRPr="001D68A7" w14:paraId="26DCB40A" w14:textId="77777777" w:rsidTr="00E317CA">
        <w:trPr>
          <w:trHeight w:val="647"/>
        </w:trPr>
        <w:tc>
          <w:tcPr>
            <w:tcW w:w="670" w:type="dxa"/>
            <w:vMerge/>
          </w:tcPr>
          <w:p w14:paraId="6F5DA420" w14:textId="77777777" w:rsidR="001D68A7" w:rsidRPr="001D68A7" w:rsidRDefault="001D68A7" w:rsidP="001D68A7"/>
        </w:tc>
        <w:tc>
          <w:tcPr>
            <w:tcW w:w="2284" w:type="dxa"/>
            <w:vMerge/>
          </w:tcPr>
          <w:p w14:paraId="766E5137" w14:textId="77777777" w:rsidR="001D68A7" w:rsidRPr="001D68A7" w:rsidRDefault="001D68A7" w:rsidP="001D68A7"/>
        </w:tc>
        <w:tc>
          <w:tcPr>
            <w:tcW w:w="1016" w:type="dxa"/>
            <w:vMerge/>
            <w:vAlign w:val="center"/>
          </w:tcPr>
          <w:p w14:paraId="012E92E9" w14:textId="77777777" w:rsidR="001D68A7" w:rsidRPr="001D68A7" w:rsidRDefault="001D68A7" w:rsidP="001D68A7"/>
        </w:tc>
        <w:tc>
          <w:tcPr>
            <w:tcW w:w="1559" w:type="dxa"/>
          </w:tcPr>
          <w:p w14:paraId="72C6A5B8" w14:textId="77777777" w:rsidR="001D68A7" w:rsidRPr="001D68A7" w:rsidRDefault="001D68A7" w:rsidP="001D68A7">
            <w:r w:rsidRPr="001D68A7">
              <w:t>Средства бюджета муниципаль</w:t>
            </w:r>
            <w:r w:rsidRPr="001D68A7">
              <w:lastRenderedPageBreak/>
              <w:t>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49D08313" w14:textId="77777777" w:rsidR="001D68A7" w:rsidRPr="001D68A7" w:rsidRDefault="001D68A7" w:rsidP="001D68A7">
            <w:r w:rsidRPr="001D68A7">
              <w:lastRenderedPageBreak/>
              <w:t>176432,8</w:t>
            </w:r>
          </w:p>
        </w:tc>
        <w:tc>
          <w:tcPr>
            <w:tcW w:w="963" w:type="dxa"/>
            <w:tcBorders>
              <w:top w:val="nil"/>
              <w:left w:val="nil"/>
              <w:bottom w:val="single" w:sz="8" w:space="0" w:color="auto"/>
              <w:right w:val="single" w:sz="8" w:space="0" w:color="auto"/>
            </w:tcBorders>
            <w:shd w:val="clear" w:color="auto" w:fill="auto"/>
            <w:vAlign w:val="center"/>
          </w:tcPr>
          <w:p w14:paraId="5F413F40" w14:textId="77777777" w:rsidR="001D68A7" w:rsidRPr="001D68A7" w:rsidRDefault="001D68A7" w:rsidP="001D68A7">
            <w:r w:rsidRPr="001D68A7">
              <w:t>42011,1</w:t>
            </w:r>
          </w:p>
        </w:tc>
        <w:tc>
          <w:tcPr>
            <w:tcW w:w="993" w:type="dxa"/>
            <w:tcBorders>
              <w:top w:val="nil"/>
              <w:left w:val="nil"/>
              <w:bottom w:val="single" w:sz="8" w:space="0" w:color="auto"/>
              <w:right w:val="single" w:sz="8" w:space="0" w:color="auto"/>
            </w:tcBorders>
            <w:shd w:val="clear" w:color="auto" w:fill="auto"/>
            <w:vAlign w:val="center"/>
          </w:tcPr>
          <w:p w14:paraId="652461CD" w14:textId="77777777" w:rsidR="001D68A7" w:rsidRPr="001D68A7" w:rsidRDefault="001D68A7" w:rsidP="001D68A7">
            <w:r w:rsidRPr="001D68A7">
              <w:t>46382,9</w:t>
            </w:r>
          </w:p>
        </w:tc>
        <w:tc>
          <w:tcPr>
            <w:tcW w:w="1134" w:type="dxa"/>
            <w:tcBorders>
              <w:top w:val="nil"/>
              <w:left w:val="nil"/>
              <w:bottom w:val="single" w:sz="8" w:space="0" w:color="auto"/>
              <w:right w:val="single" w:sz="8" w:space="0" w:color="auto"/>
            </w:tcBorders>
            <w:shd w:val="clear" w:color="auto" w:fill="auto"/>
            <w:vAlign w:val="center"/>
          </w:tcPr>
          <w:p w14:paraId="3FC8D05C" w14:textId="77777777" w:rsidR="001D68A7" w:rsidRPr="001D68A7" w:rsidRDefault="001D68A7" w:rsidP="001D68A7">
            <w:r w:rsidRPr="001D68A7">
              <w:t>44019,4</w:t>
            </w:r>
          </w:p>
        </w:tc>
        <w:tc>
          <w:tcPr>
            <w:tcW w:w="974" w:type="dxa"/>
            <w:tcBorders>
              <w:top w:val="nil"/>
              <w:left w:val="nil"/>
              <w:bottom w:val="single" w:sz="8" w:space="0" w:color="auto"/>
              <w:right w:val="single" w:sz="8" w:space="0" w:color="auto"/>
            </w:tcBorders>
            <w:shd w:val="clear" w:color="auto" w:fill="auto"/>
            <w:vAlign w:val="center"/>
          </w:tcPr>
          <w:p w14:paraId="15EE3FED" w14:textId="77777777" w:rsidR="001D68A7" w:rsidRPr="001D68A7" w:rsidRDefault="001D68A7" w:rsidP="001D68A7">
            <w:r w:rsidRPr="001D68A7">
              <w:t>44019,4</w:t>
            </w:r>
          </w:p>
        </w:tc>
        <w:tc>
          <w:tcPr>
            <w:tcW w:w="975" w:type="dxa"/>
            <w:tcBorders>
              <w:top w:val="nil"/>
              <w:left w:val="nil"/>
              <w:bottom w:val="single" w:sz="8" w:space="0" w:color="auto"/>
              <w:right w:val="single" w:sz="8" w:space="0" w:color="auto"/>
            </w:tcBorders>
            <w:shd w:val="clear" w:color="auto" w:fill="auto"/>
            <w:vAlign w:val="center"/>
          </w:tcPr>
          <w:p w14:paraId="70172D27" w14:textId="77777777" w:rsidR="001D68A7" w:rsidRPr="001D68A7" w:rsidRDefault="001D68A7" w:rsidP="001D68A7">
            <w:r w:rsidRPr="001D68A7">
              <w:t>0,0</w:t>
            </w:r>
          </w:p>
        </w:tc>
        <w:tc>
          <w:tcPr>
            <w:tcW w:w="974" w:type="dxa"/>
            <w:vAlign w:val="center"/>
          </w:tcPr>
          <w:p w14:paraId="442C2B00" w14:textId="77777777" w:rsidR="001D68A7" w:rsidRPr="001D68A7" w:rsidRDefault="001D68A7" w:rsidP="001D68A7">
            <w:r w:rsidRPr="001D68A7">
              <w:t>0,0</w:t>
            </w:r>
          </w:p>
        </w:tc>
        <w:tc>
          <w:tcPr>
            <w:tcW w:w="975" w:type="dxa"/>
            <w:vAlign w:val="center"/>
          </w:tcPr>
          <w:p w14:paraId="6D7A8653" w14:textId="77777777" w:rsidR="001D68A7" w:rsidRPr="001D68A7" w:rsidRDefault="001D68A7" w:rsidP="001D68A7">
            <w:r w:rsidRPr="001D68A7">
              <w:t>0,0</w:t>
            </w:r>
          </w:p>
        </w:tc>
        <w:tc>
          <w:tcPr>
            <w:tcW w:w="779" w:type="dxa"/>
            <w:vAlign w:val="center"/>
          </w:tcPr>
          <w:p w14:paraId="10800A80" w14:textId="77777777" w:rsidR="001D68A7" w:rsidRPr="001D68A7" w:rsidRDefault="001D68A7" w:rsidP="001D68A7">
            <w:r w:rsidRPr="001D68A7">
              <w:t>0,0</w:t>
            </w:r>
          </w:p>
        </w:tc>
        <w:tc>
          <w:tcPr>
            <w:tcW w:w="1540" w:type="dxa"/>
            <w:vMerge/>
          </w:tcPr>
          <w:p w14:paraId="1B1F9D27" w14:textId="77777777" w:rsidR="001D68A7" w:rsidRPr="001D68A7" w:rsidRDefault="001D68A7" w:rsidP="001D68A7"/>
        </w:tc>
      </w:tr>
      <w:tr w:rsidR="001D68A7" w:rsidRPr="001D68A7" w14:paraId="29917F7D" w14:textId="77777777" w:rsidTr="00E317CA">
        <w:trPr>
          <w:trHeight w:val="55"/>
        </w:trPr>
        <w:tc>
          <w:tcPr>
            <w:tcW w:w="670" w:type="dxa"/>
            <w:vMerge w:val="restart"/>
          </w:tcPr>
          <w:p w14:paraId="7BF3B96C" w14:textId="77777777" w:rsidR="001D68A7" w:rsidRPr="001D68A7" w:rsidRDefault="001D68A7" w:rsidP="001D68A7">
            <w:r w:rsidRPr="001D68A7">
              <w:lastRenderedPageBreak/>
              <w:t>01.02.</w:t>
            </w:r>
          </w:p>
        </w:tc>
        <w:tc>
          <w:tcPr>
            <w:tcW w:w="2284" w:type="dxa"/>
            <w:vMerge w:val="restart"/>
          </w:tcPr>
          <w:p w14:paraId="501D639D" w14:textId="77777777" w:rsidR="001D68A7" w:rsidRPr="001D68A7" w:rsidRDefault="001D68A7" w:rsidP="001D68A7">
            <w:r w:rsidRPr="001D68A7">
              <w:t>Мероприятие 01.02.</w:t>
            </w:r>
          </w:p>
          <w:p w14:paraId="12834FC9" w14:textId="77777777" w:rsidR="001D68A7" w:rsidRPr="001D68A7" w:rsidRDefault="001D68A7" w:rsidP="001D68A7">
            <w:r w:rsidRPr="001D68A7">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52988C03" w14:textId="77777777" w:rsidR="001D68A7" w:rsidRPr="001D68A7" w:rsidRDefault="001D68A7" w:rsidP="001D68A7"/>
        </w:tc>
        <w:tc>
          <w:tcPr>
            <w:tcW w:w="1016" w:type="dxa"/>
            <w:vMerge w:val="restart"/>
            <w:vAlign w:val="center"/>
          </w:tcPr>
          <w:p w14:paraId="41403F8F" w14:textId="77777777" w:rsidR="001D68A7" w:rsidRPr="001D68A7" w:rsidRDefault="001D68A7" w:rsidP="001D68A7">
            <w:r w:rsidRPr="001D68A7">
              <w:t>2023-2030</w:t>
            </w:r>
          </w:p>
        </w:tc>
        <w:tc>
          <w:tcPr>
            <w:tcW w:w="1559" w:type="dxa"/>
          </w:tcPr>
          <w:p w14:paraId="58D31D13" w14:textId="77777777" w:rsidR="001D68A7" w:rsidRPr="001D68A7" w:rsidRDefault="001D68A7" w:rsidP="001D68A7">
            <w:r w:rsidRPr="001D68A7">
              <w:t>Итого</w:t>
            </w:r>
          </w:p>
        </w:tc>
        <w:tc>
          <w:tcPr>
            <w:tcW w:w="1021" w:type="dxa"/>
            <w:vAlign w:val="center"/>
          </w:tcPr>
          <w:p w14:paraId="360F50B9" w14:textId="77777777" w:rsidR="001D68A7" w:rsidRPr="001D68A7" w:rsidRDefault="001D68A7" w:rsidP="001D68A7">
            <w:r w:rsidRPr="001D68A7">
              <w:t>0,0</w:t>
            </w:r>
          </w:p>
        </w:tc>
        <w:tc>
          <w:tcPr>
            <w:tcW w:w="963" w:type="dxa"/>
            <w:vAlign w:val="center"/>
          </w:tcPr>
          <w:p w14:paraId="0498957D" w14:textId="77777777" w:rsidR="001D68A7" w:rsidRPr="001D68A7" w:rsidRDefault="001D68A7" w:rsidP="001D68A7">
            <w:r w:rsidRPr="001D68A7">
              <w:t>0,0</w:t>
            </w:r>
          </w:p>
        </w:tc>
        <w:tc>
          <w:tcPr>
            <w:tcW w:w="993" w:type="dxa"/>
            <w:vAlign w:val="center"/>
          </w:tcPr>
          <w:p w14:paraId="6CAB8C70" w14:textId="77777777" w:rsidR="001D68A7" w:rsidRPr="001D68A7" w:rsidRDefault="001D68A7" w:rsidP="001D68A7">
            <w:r w:rsidRPr="001D68A7">
              <w:t>0,0</w:t>
            </w:r>
          </w:p>
        </w:tc>
        <w:tc>
          <w:tcPr>
            <w:tcW w:w="1134" w:type="dxa"/>
            <w:vAlign w:val="center"/>
          </w:tcPr>
          <w:p w14:paraId="0C378F17" w14:textId="77777777" w:rsidR="001D68A7" w:rsidRPr="001D68A7" w:rsidRDefault="001D68A7" w:rsidP="001D68A7">
            <w:r w:rsidRPr="001D68A7">
              <w:t>0,0</w:t>
            </w:r>
          </w:p>
        </w:tc>
        <w:tc>
          <w:tcPr>
            <w:tcW w:w="974" w:type="dxa"/>
            <w:vAlign w:val="center"/>
          </w:tcPr>
          <w:p w14:paraId="4A791622" w14:textId="77777777" w:rsidR="001D68A7" w:rsidRPr="001D68A7" w:rsidRDefault="001D68A7" w:rsidP="001D68A7">
            <w:r w:rsidRPr="001D68A7">
              <w:t>0,0</w:t>
            </w:r>
          </w:p>
        </w:tc>
        <w:tc>
          <w:tcPr>
            <w:tcW w:w="975" w:type="dxa"/>
            <w:vAlign w:val="center"/>
          </w:tcPr>
          <w:p w14:paraId="2252F9B5" w14:textId="77777777" w:rsidR="001D68A7" w:rsidRPr="001D68A7" w:rsidRDefault="001D68A7" w:rsidP="001D68A7">
            <w:r w:rsidRPr="001D68A7">
              <w:t>0,0</w:t>
            </w:r>
          </w:p>
        </w:tc>
        <w:tc>
          <w:tcPr>
            <w:tcW w:w="974" w:type="dxa"/>
            <w:vAlign w:val="center"/>
          </w:tcPr>
          <w:p w14:paraId="6442690C" w14:textId="77777777" w:rsidR="001D68A7" w:rsidRPr="001D68A7" w:rsidRDefault="001D68A7" w:rsidP="001D68A7">
            <w:r w:rsidRPr="001D68A7">
              <w:t>0,0</w:t>
            </w:r>
          </w:p>
        </w:tc>
        <w:tc>
          <w:tcPr>
            <w:tcW w:w="975" w:type="dxa"/>
            <w:vAlign w:val="center"/>
          </w:tcPr>
          <w:p w14:paraId="62C4D875" w14:textId="77777777" w:rsidR="001D68A7" w:rsidRPr="001D68A7" w:rsidRDefault="001D68A7" w:rsidP="001D68A7">
            <w:r w:rsidRPr="001D68A7">
              <w:t>0,0</w:t>
            </w:r>
          </w:p>
        </w:tc>
        <w:tc>
          <w:tcPr>
            <w:tcW w:w="779" w:type="dxa"/>
            <w:vAlign w:val="center"/>
          </w:tcPr>
          <w:p w14:paraId="34B0FE4F" w14:textId="77777777" w:rsidR="001D68A7" w:rsidRPr="001D68A7" w:rsidRDefault="001D68A7" w:rsidP="001D68A7">
            <w:r w:rsidRPr="001D68A7">
              <w:t>0,0</w:t>
            </w:r>
          </w:p>
        </w:tc>
        <w:tc>
          <w:tcPr>
            <w:tcW w:w="1540" w:type="dxa"/>
            <w:vMerge w:val="restart"/>
          </w:tcPr>
          <w:p w14:paraId="0518F591" w14:textId="77777777" w:rsidR="001D68A7" w:rsidRPr="001D68A7" w:rsidRDefault="001D68A7" w:rsidP="001D68A7"/>
        </w:tc>
      </w:tr>
      <w:tr w:rsidR="001D68A7" w:rsidRPr="001D68A7" w14:paraId="16245A54" w14:textId="77777777" w:rsidTr="00E317CA">
        <w:trPr>
          <w:trHeight w:val="733"/>
        </w:trPr>
        <w:tc>
          <w:tcPr>
            <w:tcW w:w="670" w:type="dxa"/>
            <w:vMerge/>
          </w:tcPr>
          <w:p w14:paraId="4DD4A0A5" w14:textId="77777777" w:rsidR="001D68A7" w:rsidRPr="001D68A7" w:rsidRDefault="001D68A7" w:rsidP="001D68A7"/>
        </w:tc>
        <w:tc>
          <w:tcPr>
            <w:tcW w:w="2284" w:type="dxa"/>
            <w:vMerge/>
          </w:tcPr>
          <w:p w14:paraId="7123C9A8" w14:textId="77777777" w:rsidR="001D68A7" w:rsidRPr="001D68A7" w:rsidRDefault="001D68A7" w:rsidP="001D68A7"/>
        </w:tc>
        <w:tc>
          <w:tcPr>
            <w:tcW w:w="1016" w:type="dxa"/>
            <w:vMerge/>
          </w:tcPr>
          <w:p w14:paraId="04FC2B92" w14:textId="77777777" w:rsidR="001D68A7" w:rsidRPr="001D68A7" w:rsidRDefault="001D68A7" w:rsidP="001D68A7"/>
        </w:tc>
        <w:tc>
          <w:tcPr>
            <w:tcW w:w="1559" w:type="dxa"/>
          </w:tcPr>
          <w:p w14:paraId="59202521" w14:textId="77777777" w:rsidR="001D68A7" w:rsidRPr="001D68A7" w:rsidRDefault="001D68A7" w:rsidP="001D68A7">
            <w:r w:rsidRPr="001D68A7">
              <w:t>Средства бюджета муниципального образования</w:t>
            </w:r>
          </w:p>
        </w:tc>
        <w:tc>
          <w:tcPr>
            <w:tcW w:w="1021" w:type="dxa"/>
            <w:vAlign w:val="center"/>
          </w:tcPr>
          <w:p w14:paraId="413D3975" w14:textId="77777777" w:rsidR="001D68A7" w:rsidRPr="001D68A7" w:rsidRDefault="001D68A7" w:rsidP="001D68A7">
            <w:r w:rsidRPr="001D68A7">
              <w:t>0,0</w:t>
            </w:r>
          </w:p>
        </w:tc>
        <w:tc>
          <w:tcPr>
            <w:tcW w:w="963" w:type="dxa"/>
            <w:vAlign w:val="center"/>
          </w:tcPr>
          <w:p w14:paraId="64D20881" w14:textId="77777777" w:rsidR="001D68A7" w:rsidRPr="001D68A7" w:rsidRDefault="001D68A7" w:rsidP="001D68A7">
            <w:r w:rsidRPr="001D68A7">
              <w:t>0,0</w:t>
            </w:r>
          </w:p>
        </w:tc>
        <w:tc>
          <w:tcPr>
            <w:tcW w:w="993" w:type="dxa"/>
            <w:vAlign w:val="center"/>
          </w:tcPr>
          <w:p w14:paraId="689D363F" w14:textId="77777777" w:rsidR="001D68A7" w:rsidRPr="001D68A7" w:rsidRDefault="001D68A7" w:rsidP="001D68A7">
            <w:r w:rsidRPr="001D68A7">
              <w:t>0,0</w:t>
            </w:r>
          </w:p>
        </w:tc>
        <w:tc>
          <w:tcPr>
            <w:tcW w:w="1134" w:type="dxa"/>
            <w:vAlign w:val="center"/>
          </w:tcPr>
          <w:p w14:paraId="7236F29D" w14:textId="77777777" w:rsidR="001D68A7" w:rsidRPr="001D68A7" w:rsidRDefault="001D68A7" w:rsidP="001D68A7">
            <w:r w:rsidRPr="001D68A7">
              <w:t>0,0</w:t>
            </w:r>
          </w:p>
        </w:tc>
        <w:tc>
          <w:tcPr>
            <w:tcW w:w="974" w:type="dxa"/>
            <w:vAlign w:val="center"/>
          </w:tcPr>
          <w:p w14:paraId="4106682C" w14:textId="77777777" w:rsidR="001D68A7" w:rsidRPr="001D68A7" w:rsidRDefault="001D68A7" w:rsidP="001D68A7">
            <w:r w:rsidRPr="001D68A7">
              <w:t>0,0</w:t>
            </w:r>
          </w:p>
        </w:tc>
        <w:tc>
          <w:tcPr>
            <w:tcW w:w="975" w:type="dxa"/>
            <w:vAlign w:val="center"/>
          </w:tcPr>
          <w:p w14:paraId="2DD732A2" w14:textId="77777777" w:rsidR="001D68A7" w:rsidRPr="001D68A7" w:rsidRDefault="001D68A7" w:rsidP="001D68A7">
            <w:r w:rsidRPr="001D68A7">
              <w:t>0,0</w:t>
            </w:r>
          </w:p>
        </w:tc>
        <w:tc>
          <w:tcPr>
            <w:tcW w:w="974" w:type="dxa"/>
            <w:vAlign w:val="center"/>
          </w:tcPr>
          <w:p w14:paraId="33BE31BE" w14:textId="77777777" w:rsidR="001D68A7" w:rsidRPr="001D68A7" w:rsidRDefault="001D68A7" w:rsidP="001D68A7">
            <w:r w:rsidRPr="001D68A7">
              <w:t>0,0</w:t>
            </w:r>
          </w:p>
        </w:tc>
        <w:tc>
          <w:tcPr>
            <w:tcW w:w="975" w:type="dxa"/>
            <w:vAlign w:val="center"/>
          </w:tcPr>
          <w:p w14:paraId="2287050A" w14:textId="77777777" w:rsidR="001D68A7" w:rsidRPr="001D68A7" w:rsidRDefault="001D68A7" w:rsidP="001D68A7">
            <w:r w:rsidRPr="001D68A7">
              <w:t>0,0</w:t>
            </w:r>
          </w:p>
        </w:tc>
        <w:tc>
          <w:tcPr>
            <w:tcW w:w="779" w:type="dxa"/>
            <w:vAlign w:val="center"/>
          </w:tcPr>
          <w:p w14:paraId="30D92142" w14:textId="77777777" w:rsidR="001D68A7" w:rsidRPr="001D68A7" w:rsidRDefault="001D68A7" w:rsidP="001D68A7">
            <w:r w:rsidRPr="001D68A7">
              <w:t>0,0</w:t>
            </w:r>
          </w:p>
        </w:tc>
        <w:tc>
          <w:tcPr>
            <w:tcW w:w="1540" w:type="dxa"/>
            <w:vMerge/>
          </w:tcPr>
          <w:p w14:paraId="14DDA58A" w14:textId="77777777" w:rsidR="001D68A7" w:rsidRPr="001D68A7" w:rsidRDefault="001D68A7" w:rsidP="001D68A7"/>
        </w:tc>
      </w:tr>
      <w:tr w:rsidR="001D68A7" w:rsidRPr="001D68A7" w14:paraId="2EFF1EB4" w14:textId="77777777" w:rsidTr="00E317CA">
        <w:trPr>
          <w:trHeight w:val="187"/>
        </w:trPr>
        <w:tc>
          <w:tcPr>
            <w:tcW w:w="3970" w:type="dxa"/>
            <w:gridSpan w:val="3"/>
            <w:vMerge w:val="restart"/>
          </w:tcPr>
          <w:p w14:paraId="0BAA0F07" w14:textId="77777777" w:rsidR="001D68A7" w:rsidRPr="001D68A7" w:rsidRDefault="001D68A7" w:rsidP="001D68A7">
            <w:r w:rsidRPr="001D68A7">
              <w:t>Итого по подпрограмме 3</w:t>
            </w:r>
          </w:p>
        </w:tc>
        <w:tc>
          <w:tcPr>
            <w:tcW w:w="1559" w:type="dxa"/>
          </w:tcPr>
          <w:p w14:paraId="160F3019" w14:textId="77777777" w:rsidR="001D68A7" w:rsidRPr="001D68A7" w:rsidRDefault="001D68A7" w:rsidP="001D68A7">
            <w:r w:rsidRPr="001D68A7">
              <w:t>Итого</w:t>
            </w:r>
          </w:p>
        </w:tc>
        <w:tc>
          <w:tcPr>
            <w:tcW w:w="1021" w:type="dxa"/>
            <w:vAlign w:val="center"/>
          </w:tcPr>
          <w:p w14:paraId="5FB4FD88" w14:textId="77777777" w:rsidR="001D68A7" w:rsidRPr="001D68A7" w:rsidRDefault="001D68A7" w:rsidP="001D68A7">
            <w:r w:rsidRPr="001D68A7">
              <w:t>176432,8</w:t>
            </w:r>
          </w:p>
        </w:tc>
        <w:tc>
          <w:tcPr>
            <w:tcW w:w="963" w:type="dxa"/>
            <w:vAlign w:val="center"/>
          </w:tcPr>
          <w:p w14:paraId="3D6F2B10" w14:textId="77777777" w:rsidR="001D68A7" w:rsidRPr="001D68A7" w:rsidRDefault="001D68A7" w:rsidP="001D68A7">
            <w:r w:rsidRPr="001D68A7">
              <w:t>42011,1</w:t>
            </w:r>
          </w:p>
        </w:tc>
        <w:tc>
          <w:tcPr>
            <w:tcW w:w="993" w:type="dxa"/>
            <w:vAlign w:val="center"/>
          </w:tcPr>
          <w:p w14:paraId="6CD3EACA" w14:textId="77777777" w:rsidR="001D68A7" w:rsidRPr="001D68A7" w:rsidRDefault="001D68A7" w:rsidP="001D68A7">
            <w:r w:rsidRPr="001D68A7">
              <w:t>46382,9</w:t>
            </w:r>
          </w:p>
        </w:tc>
        <w:tc>
          <w:tcPr>
            <w:tcW w:w="1134" w:type="dxa"/>
            <w:vAlign w:val="center"/>
          </w:tcPr>
          <w:p w14:paraId="18E32964" w14:textId="77777777" w:rsidR="001D68A7" w:rsidRPr="001D68A7" w:rsidRDefault="001D68A7" w:rsidP="001D68A7">
            <w:r w:rsidRPr="001D68A7">
              <w:t>44019,4</w:t>
            </w:r>
          </w:p>
        </w:tc>
        <w:tc>
          <w:tcPr>
            <w:tcW w:w="974" w:type="dxa"/>
            <w:vAlign w:val="center"/>
          </w:tcPr>
          <w:p w14:paraId="5DB7AB48" w14:textId="77777777" w:rsidR="001D68A7" w:rsidRPr="001D68A7" w:rsidRDefault="001D68A7" w:rsidP="001D68A7">
            <w:r w:rsidRPr="001D68A7">
              <w:t>44019,4</w:t>
            </w:r>
          </w:p>
        </w:tc>
        <w:tc>
          <w:tcPr>
            <w:tcW w:w="975" w:type="dxa"/>
            <w:vAlign w:val="center"/>
          </w:tcPr>
          <w:p w14:paraId="6A32CDB5" w14:textId="77777777" w:rsidR="001D68A7" w:rsidRPr="001D68A7" w:rsidRDefault="001D68A7" w:rsidP="001D68A7">
            <w:r w:rsidRPr="001D68A7">
              <w:t>0,0</w:t>
            </w:r>
          </w:p>
        </w:tc>
        <w:tc>
          <w:tcPr>
            <w:tcW w:w="974" w:type="dxa"/>
            <w:vAlign w:val="center"/>
          </w:tcPr>
          <w:p w14:paraId="3A0A8FD1" w14:textId="77777777" w:rsidR="001D68A7" w:rsidRPr="001D68A7" w:rsidRDefault="001D68A7" w:rsidP="001D68A7">
            <w:r w:rsidRPr="001D68A7">
              <w:t>0,0</w:t>
            </w:r>
          </w:p>
        </w:tc>
        <w:tc>
          <w:tcPr>
            <w:tcW w:w="975" w:type="dxa"/>
            <w:vAlign w:val="center"/>
          </w:tcPr>
          <w:p w14:paraId="423C1074" w14:textId="77777777" w:rsidR="001D68A7" w:rsidRPr="001D68A7" w:rsidRDefault="001D68A7" w:rsidP="001D68A7">
            <w:r w:rsidRPr="001D68A7">
              <w:t>0,0</w:t>
            </w:r>
          </w:p>
        </w:tc>
        <w:tc>
          <w:tcPr>
            <w:tcW w:w="779" w:type="dxa"/>
            <w:vAlign w:val="center"/>
          </w:tcPr>
          <w:p w14:paraId="15500F94" w14:textId="77777777" w:rsidR="001D68A7" w:rsidRPr="001D68A7" w:rsidRDefault="001D68A7" w:rsidP="001D68A7">
            <w:r w:rsidRPr="001D68A7">
              <w:t>0,0</w:t>
            </w:r>
          </w:p>
        </w:tc>
        <w:tc>
          <w:tcPr>
            <w:tcW w:w="1540" w:type="dxa"/>
            <w:vMerge w:val="restart"/>
          </w:tcPr>
          <w:p w14:paraId="3B7267A6" w14:textId="77777777" w:rsidR="001D68A7" w:rsidRPr="001D68A7" w:rsidRDefault="001D68A7" w:rsidP="001D68A7"/>
        </w:tc>
      </w:tr>
      <w:tr w:rsidR="001D68A7" w:rsidRPr="001D68A7" w14:paraId="39EBE1AA" w14:textId="77777777" w:rsidTr="00E317CA">
        <w:trPr>
          <w:trHeight w:val="768"/>
        </w:trPr>
        <w:tc>
          <w:tcPr>
            <w:tcW w:w="3970" w:type="dxa"/>
            <w:gridSpan w:val="3"/>
            <w:vMerge/>
          </w:tcPr>
          <w:p w14:paraId="0C49993D" w14:textId="77777777" w:rsidR="001D68A7" w:rsidRPr="001D68A7" w:rsidRDefault="001D68A7" w:rsidP="001D68A7"/>
        </w:tc>
        <w:tc>
          <w:tcPr>
            <w:tcW w:w="1559" w:type="dxa"/>
          </w:tcPr>
          <w:p w14:paraId="7E887553" w14:textId="77777777" w:rsidR="001D68A7" w:rsidRPr="001D68A7" w:rsidRDefault="001D68A7" w:rsidP="001D68A7">
            <w:r w:rsidRPr="001D68A7">
              <w:t>Средства бюджета муниципального образования</w:t>
            </w:r>
          </w:p>
        </w:tc>
        <w:tc>
          <w:tcPr>
            <w:tcW w:w="1021" w:type="dxa"/>
            <w:vAlign w:val="center"/>
          </w:tcPr>
          <w:p w14:paraId="5409EBE2" w14:textId="77777777" w:rsidR="001D68A7" w:rsidRPr="001D68A7" w:rsidRDefault="001D68A7" w:rsidP="001D68A7">
            <w:r w:rsidRPr="001D68A7">
              <w:t>176432,8</w:t>
            </w:r>
          </w:p>
        </w:tc>
        <w:tc>
          <w:tcPr>
            <w:tcW w:w="963" w:type="dxa"/>
            <w:vAlign w:val="center"/>
          </w:tcPr>
          <w:p w14:paraId="1BAB2B53" w14:textId="77777777" w:rsidR="001D68A7" w:rsidRPr="001D68A7" w:rsidRDefault="001D68A7" w:rsidP="001D68A7">
            <w:r w:rsidRPr="001D68A7">
              <w:t>42011,1</w:t>
            </w:r>
          </w:p>
        </w:tc>
        <w:tc>
          <w:tcPr>
            <w:tcW w:w="993" w:type="dxa"/>
            <w:vAlign w:val="center"/>
          </w:tcPr>
          <w:p w14:paraId="10A9CA0D" w14:textId="77777777" w:rsidR="001D68A7" w:rsidRPr="001D68A7" w:rsidRDefault="001D68A7" w:rsidP="001D68A7">
            <w:r w:rsidRPr="001D68A7">
              <w:t>46382,9</w:t>
            </w:r>
          </w:p>
        </w:tc>
        <w:tc>
          <w:tcPr>
            <w:tcW w:w="1134" w:type="dxa"/>
            <w:vAlign w:val="center"/>
          </w:tcPr>
          <w:p w14:paraId="5CB8FF5B" w14:textId="77777777" w:rsidR="001D68A7" w:rsidRPr="001D68A7" w:rsidRDefault="001D68A7" w:rsidP="001D68A7">
            <w:r w:rsidRPr="001D68A7">
              <w:t>44019,4</w:t>
            </w:r>
          </w:p>
        </w:tc>
        <w:tc>
          <w:tcPr>
            <w:tcW w:w="974" w:type="dxa"/>
            <w:vAlign w:val="center"/>
          </w:tcPr>
          <w:p w14:paraId="40292D76" w14:textId="77777777" w:rsidR="001D68A7" w:rsidRPr="001D68A7" w:rsidRDefault="001D68A7" w:rsidP="001D68A7">
            <w:r w:rsidRPr="001D68A7">
              <w:t>44019,4</w:t>
            </w:r>
          </w:p>
        </w:tc>
        <w:tc>
          <w:tcPr>
            <w:tcW w:w="975" w:type="dxa"/>
            <w:vAlign w:val="center"/>
          </w:tcPr>
          <w:p w14:paraId="06C1D4D3" w14:textId="77777777" w:rsidR="001D68A7" w:rsidRPr="001D68A7" w:rsidRDefault="001D68A7" w:rsidP="001D68A7">
            <w:r w:rsidRPr="001D68A7">
              <w:t>0,0</w:t>
            </w:r>
          </w:p>
        </w:tc>
        <w:tc>
          <w:tcPr>
            <w:tcW w:w="974" w:type="dxa"/>
            <w:vAlign w:val="center"/>
          </w:tcPr>
          <w:p w14:paraId="550E44AB" w14:textId="77777777" w:rsidR="001D68A7" w:rsidRPr="001D68A7" w:rsidRDefault="001D68A7" w:rsidP="001D68A7">
            <w:r w:rsidRPr="001D68A7">
              <w:t>0,0</w:t>
            </w:r>
          </w:p>
        </w:tc>
        <w:tc>
          <w:tcPr>
            <w:tcW w:w="975" w:type="dxa"/>
            <w:vAlign w:val="center"/>
          </w:tcPr>
          <w:p w14:paraId="1F6D3FCC" w14:textId="77777777" w:rsidR="001D68A7" w:rsidRPr="001D68A7" w:rsidRDefault="001D68A7" w:rsidP="001D68A7">
            <w:r w:rsidRPr="001D68A7">
              <w:t>0,0</w:t>
            </w:r>
          </w:p>
        </w:tc>
        <w:tc>
          <w:tcPr>
            <w:tcW w:w="779" w:type="dxa"/>
            <w:vAlign w:val="center"/>
          </w:tcPr>
          <w:p w14:paraId="3D352943" w14:textId="77777777" w:rsidR="001D68A7" w:rsidRPr="001D68A7" w:rsidRDefault="001D68A7" w:rsidP="001D68A7">
            <w:r w:rsidRPr="001D68A7">
              <w:t>0,0</w:t>
            </w:r>
          </w:p>
        </w:tc>
        <w:tc>
          <w:tcPr>
            <w:tcW w:w="1540" w:type="dxa"/>
            <w:vMerge/>
          </w:tcPr>
          <w:p w14:paraId="3B7CB300" w14:textId="77777777" w:rsidR="001D68A7" w:rsidRPr="001D68A7" w:rsidRDefault="001D68A7" w:rsidP="001D68A7"/>
        </w:tc>
      </w:tr>
    </w:tbl>
    <w:p w14:paraId="293D085B" w14:textId="77777777" w:rsidR="001D68A7" w:rsidRPr="001D68A7" w:rsidRDefault="001D68A7" w:rsidP="001D68A7"/>
    <w:p w14:paraId="25765D7B" w14:textId="77777777" w:rsidR="001D68A7" w:rsidRPr="001D68A7" w:rsidRDefault="001D68A7" w:rsidP="001D68A7">
      <w:r w:rsidRPr="001D68A7">
        <w:br w:type="page"/>
      </w:r>
    </w:p>
    <w:p w14:paraId="48ED0A08" w14:textId="77777777" w:rsidR="001D68A7" w:rsidRPr="001D68A7" w:rsidRDefault="001D68A7" w:rsidP="001D68A7">
      <w:pPr>
        <w:rPr>
          <w:rFonts w:eastAsia="Calibri"/>
        </w:rPr>
      </w:pPr>
      <w:r w:rsidRPr="001D68A7">
        <w:rPr>
          <w:rFonts w:eastAsia="Calibri"/>
        </w:rPr>
        <w:lastRenderedPageBreak/>
        <w:t>Подпрограмма 4 «Развитие архивного дела» на 2023-2030 гг.</w:t>
      </w:r>
    </w:p>
    <w:p w14:paraId="48A6A049" w14:textId="77777777" w:rsidR="001D68A7" w:rsidRPr="001D68A7" w:rsidRDefault="001D68A7" w:rsidP="001D68A7">
      <w:pPr>
        <w:rPr>
          <w:rFonts w:eastAsia="Calibri"/>
        </w:rPr>
      </w:pPr>
      <w:r w:rsidRPr="001D68A7">
        <w:rPr>
          <w:rFonts w:eastAsia="Calibri"/>
        </w:rPr>
        <w:tab/>
      </w:r>
    </w:p>
    <w:p w14:paraId="3B5FE005" w14:textId="77777777" w:rsidR="001D68A7" w:rsidRPr="001D68A7" w:rsidRDefault="001D68A7" w:rsidP="001D68A7">
      <w:pPr>
        <w:rPr>
          <w:rFonts w:eastAsia="Calibri"/>
        </w:rPr>
      </w:pPr>
      <w:r w:rsidRPr="001D68A7">
        <w:rPr>
          <w:rFonts w:eastAsia="Calibri"/>
        </w:rPr>
        <w:t>1. Паспорт Подпрограммы 4 муниципальной программы «Цифровое муниципальное образование»</w:t>
      </w:r>
    </w:p>
    <w:p w14:paraId="6821EEF0" w14:textId="77777777" w:rsidR="001D68A7" w:rsidRPr="001D68A7" w:rsidRDefault="001D68A7" w:rsidP="001D68A7">
      <w:pPr>
        <w:rPr>
          <w:rFonts w:eastAsia="Calibri"/>
        </w:rPr>
      </w:pPr>
    </w:p>
    <w:tbl>
      <w:tblPr>
        <w:tblW w:w="0" w:type="auto"/>
        <w:tblInd w:w="-459" w:type="dxa"/>
        <w:tblLook w:val="0000" w:firstRow="0" w:lastRow="0" w:firstColumn="0" w:lastColumn="0" w:noHBand="0" w:noVBand="0"/>
      </w:tblPr>
      <w:tblGrid>
        <w:gridCol w:w="3827"/>
        <w:gridCol w:w="2322"/>
        <w:gridCol w:w="1180"/>
        <w:gridCol w:w="1180"/>
        <w:gridCol w:w="1180"/>
        <w:gridCol w:w="1180"/>
        <w:gridCol w:w="1180"/>
        <w:gridCol w:w="1180"/>
        <w:gridCol w:w="1180"/>
        <w:gridCol w:w="1180"/>
      </w:tblGrid>
      <w:tr w:rsidR="001D68A7" w:rsidRPr="001D68A7" w14:paraId="37B98F09" w14:textId="77777777" w:rsidTr="00E317CA">
        <w:trPr>
          <w:trHeight w:val="636"/>
        </w:trPr>
        <w:tc>
          <w:tcPr>
            <w:tcW w:w="3827" w:type="dxa"/>
            <w:tcBorders>
              <w:top w:val="single" w:sz="4" w:space="0" w:color="000000"/>
              <w:left w:val="single" w:sz="4" w:space="0" w:color="000000"/>
              <w:bottom w:val="single" w:sz="4" w:space="0" w:color="000000"/>
              <w:right w:val="single" w:sz="4" w:space="0" w:color="000000"/>
            </w:tcBorders>
          </w:tcPr>
          <w:p w14:paraId="78D86632" w14:textId="77777777" w:rsidR="001D68A7" w:rsidRPr="001D68A7" w:rsidRDefault="001D68A7" w:rsidP="001D68A7">
            <w:pPr>
              <w:rPr>
                <w:lang w:eastAsia="zh-CN"/>
              </w:rPr>
            </w:pPr>
            <w:r w:rsidRPr="001D68A7">
              <w:rPr>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0D5736B" w14:textId="77777777" w:rsidR="001D68A7" w:rsidRPr="001D68A7" w:rsidRDefault="001D68A7" w:rsidP="001D68A7">
            <w:pPr>
              <w:rPr>
                <w:lang w:eastAsia="zh-CN"/>
              </w:rPr>
            </w:pPr>
            <w:r w:rsidRPr="001D68A7">
              <w:rPr>
                <w:rFonts w:eastAsia="MS Mincho"/>
              </w:rPr>
              <w:t>Заместитель главы городского округа Лыткарино – управляющий делами Завьялова Е.С.</w:t>
            </w:r>
          </w:p>
        </w:tc>
      </w:tr>
      <w:tr w:rsidR="001D68A7" w:rsidRPr="001D68A7" w14:paraId="4C4633F8" w14:textId="77777777" w:rsidTr="00E317CA">
        <w:trPr>
          <w:trHeight w:val="420"/>
        </w:trPr>
        <w:tc>
          <w:tcPr>
            <w:tcW w:w="3827" w:type="dxa"/>
            <w:tcBorders>
              <w:top w:val="single" w:sz="4" w:space="0" w:color="000000"/>
              <w:left w:val="single" w:sz="4" w:space="0" w:color="000000"/>
              <w:bottom w:val="single" w:sz="4" w:space="0" w:color="000000"/>
              <w:right w:val="single" w:sz="4" w:space="0" w:color="000000"/>
            </w:tcBorders>
          </w:tcPr>
          <w:p w14:paraId="64B12AD4" w14:textId="77777777" w:rsidR="001D68A7" w:rsidRPr="001D68A7" w:rsidRDefault="001D68A7" w:rsidP="001D68A7">
            <w:pPr>
              <w:rPr>
                <w:lang w:eastAsia="zh-CN"/>
              </w:rPr>
            </w:pPr>
            <w:r w:rsidRPr="001D68A7">
              <w:rPr>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7BC4E9B1" w14:textId="77777777" w:rsidR="001D68A7" w:rsidRPr="001D68A7" w:rsidRDefault="001D68A7" w:rsidP="001D68A7">
            <w:pPr>
              <w:rPr>
                <w:lang w:eastAsia="zh-CN"/>
              </w:rPr>
            </w:pPr>
            <w:r w:rsidRPr="001D68A7">
              <w:rPr>
                <w:rFonts w:eastAsia="MS Mincho"/>
              </w:rPr>
              <w:t>Городской округ Лыткарино</w:t>
            </w:r>
          </w:p>
        </w:tc>
      </w:tr>
      <w:tr w:rsidR="001D68A7" w:rsidRPr="001D68A7" w14:paraId="018B4409" w14:textId="77777777" w:rsidTr="00E317CA">
        <w:trPr>
          <w:trHeight w:val="411"/>
        </w:trPr>
        <w:tc>
          <w:tcPr>
            <w:tcW w:w="3827" w:type="dxa"/>
            <w:tcBorders>
              <w:top w:val="single" w:sz="4" w:space="0" w:color="000000"/>
              <w:left w:val="single" w:sz="4" w:space="0" w:color="000000"/>
              <w:bottom w:val="single" w:sz="4" w:space="0" w:color="000000"/>
              <w:right w:val="single" w:sz="4" w:space="0" w:color="000000"/>
            </w:tcBorders>
          </w:tcPr>
          <w:p w14:paraId="3C4496EC" w14:textId="77777777" w:rsidR="001D68A7" w:rsidRPr="001D68A7" w:rsidRDefault="001D68A7" w:rsidP="001D68A7">
            <w:pPr>
              <w:rPr>
                <w:lang w:eastAsia="zh-CN"/>
              </w:rPr>
            </w:pPr>
            <w:r w:rsidRPr="001D68A7">
              <w:rPr>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E5EAFCE" w14:textId="77777777" w:rsidR="001D68A7" w:rsidRPr="001D68A7" w:rsidRDefault="001D68A7" w:rsidP="001D68A7">
            <w:pPr>
              <w:rPr>
                <w:lang w:eastAsia="zh-CN"/>
              </w:rPr>
            </w:pPr>
            <w:r w:rsidRPr="001D68A7">
              <w:rPr>
                <w:lang w:eastAsia="zh-CN"/>
              </w:rPr>
              <w:t>Повышение уровня сохранности документов Архивного фонда Московской области и других архивных документов</w:t>
            </w:r>
          </w:p>
        </w:tc>
      </w:tr>
      <w:tr w:rsidR="001D68A7" w:rsidRPr="001D68A7" w14:paraId="5C33F4C2" w14:textId="77777777" w:rsidTr="00E317CA">
        <w:trPr>
          <w:trHeight w:val="842"/>
        </w:trPr>
        <w:tc>
          <w:tcPr>
            <w:tcW w:w="3827" w:type="dxa"/>
            <w:tcBorders>
              <w:top w:val="single" w:sz="4" w:space="0" w:color="000000"/>
              <w:left w:val="single" w:sz="4" w:space="0" w:color="000000"/>
              <w:bottom w:val="single" w:sz="4" w:space="0" w:color="000000"/>
              <w:right w:val="single" w:sz="4" w:space="0" w:color="000000"/>
            </w:tcBorders>
          </w:tcPr>
          <w:p w14:paraId="56BDCAB6" w14:textId="77777777" w:rsidR="001D68A7" w:rsidRPr="001D68A7" w:rsidRDefault="001D68A7" w:rsidP="001D68A7">
            <w:pPr>
              <w:rPr>
                <w:lang w:eastAsia="zh-CN"/>
              </w:rPr>
            </w:pPr>
            <w:r w:rsidRPr="001D68A7">
              <w:rPr>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4A167FDC" w14:textId="77777777" w:rsidR="001D68A7" w:rsidRPr="001D68A7" w:rsidRDefault="001D68A7" w:rsidP="001D68A7">
            <w:pPr>
              <w:rPr>
                <w:lang w:eastAsia="zh-CN"/>
              </w:rPr>
            </w:pPr>
            <w:r w:rsidRPr="001D68A7">
              <w:rPr>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1D68A7" w:rsidRPr="001D68A7" w14:paraId="1B225B69" w14:textId="77777777" w:rsidTr="00E317CA">
        <w:trPr>
          <w:trHeight w:val="331"/>
        </w:trPr>
        <w:tc>
          <w:tcPr>
            <w:tcW w:w="3827" w:type="dxa"/>
            <w:vMerge w:val="restart"/>
            <w:tcBorders>
              <w:top w:val="single" w:sz="4" w:space="0" w:color="000000"/>
              <w:left w:val="single" w:sz="4" w:space="0" w:color="000000"/>
            </w:tcBorders>
          </w:tcPr>
          <w:p w14:paraId="5041AE83" w14:textId="77777777" w:rsidR="001D68A7" w:rsidRPr="001D68A7" w:rsidRDefault="001D68A7" w:rsidP="001D68A7">
            <w:pPr>
              <w:rPr>
                <w:lang w:eastAsia="zh-CN"/>
              </w:rPr>
            </w:pPr>
            <w:r w:rsidRPr="001D68A7">
              <w:rPr>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2D0B0FC" w14:textId="77777777" w:rsidR="001D68A7" w:rsidRPr="001D68A7" w:rsidRDefault="001D68A7" w:rsidP="001D68A7">
            <w:pPr>
              <w:rPr>
                <w:lang w:eastAsia="zh-CN"/>
              </w:rPr>
            </w:pPr>
            <w:r w:rsidRPr="001D68A7">
              <w:rPr>
                <w:lang w:eastAsia="zh-CN"/>
              </w:rPr>
              <w:t>Расходы (тыс. рублей)</w:t>
            </w:r>
          </w:p>
        </w:tc>
      </w:tr>
      <w:tr w:rsidR="001D68A7" w:rsidRPr="001D68A7" w14:paraId="70B7562D" w14:textId="77777777" w:rsidTr="00E317CA">
        <w:tc>
          <w:tcPr>
            <w:tcW w:w="3827" w:type="dxa"/>
            <w:vMerge/>
            <w:tcBorders>
              <w:left w:val="single" w:sz="4" w:space="0" w:color="000000"/>
            </w:tcBorders>
          </w:tcPr>
          <w:p w14:paraId="101996E7" w14:textId="77777777" w:rsidR="001D68A7" w:rsidRPr="001D68A7" w:rsidRDefault="001D68A7" w:rsidP="001D68A7">
            <w:pPr>
              <w:rPr>
                <w:lang w:eastAsia="zh-CN"/>
              </w:rPr>
            </w:pPr>
          </w:p>
        </w:tc>
        <w:tc>
          <w:tcPr>
            <w:tcW w:w="2159" w:type="dxa"/>
            <w:tcBorders>
              <w:top w:val="single" w:sz="4" w:space="0" w:color="000000"/>
              <w:left w:val="single" w:sz="4" w:space="0" w:color="000000"/>
            </w:tcBorders>
          </w:tcPr>
          <w:p w14:paraId="40BED889" w14:textId="77777777" w:rsidR="001D68A7" w:rsidRPr="001D68A7" w:rsidRDefault="001D68A7" w:rsidP="001D68A7">
            <w:pPr>
              <w:rPr>
                <w:lang w:eastAsia="zh-CN"/>
              </w:rPr>
            </w:pPr>
            <w:r w:rsidRPr="001D68A7">
              <w:rPr>
                <w:lang w:eastAsia="zh-CN"/>
              </w:rPr>
              <w:t>Всего</w:t>
            </w:r>
          </w:p>
        </w:tc>
        <w:tc>
          <w:tcPr>
            <w:tcW w:w="0" w:type="auto"/>
            <w:tcBorders>
              <w:top w:val="single" w:sz="4" w:space="0" w:color="000000"/>
              <w:left w:val="single" w:sz="4" w:space="0" w:color="000000"/>
            </w:tcBorders>
          </w:tcPr>
          <w:p w14:paraId="7485D795" w14:textId="77777777" w:rsidR="001D68A7" w:rsidRPr="001D68A7" w:rsidRDefault="001D68A7" w:rsidP="001D68A7">
            <w:pPr>
              <w:rPr>
                <w:lang w:eastAsia="zh-CN"/>
              </w:rPr>
            </w:pPr>
            <w:r w:rsidRPr="001D68A7">
              <w:rPr>
                <w:lang w:eastAsia="zh-CN"/>
              </w:rPr>
              <w:t>2023 год</w:t>
            </w:r>
          </w:p>
        </w:tc>
        <w:tc>
          <w:tcPr>
            <w:tcW w:w="0" w:type="auto"/>
            <w:tcBorders>
              <w:top w:val="single" w:sz="4" w:space="0" w:color="000000"/>
              <w:left w:val="single" w:sz="4" w:space="0" w:color="000000"/>
            </w:tcBorders>
          </w:tcPr>
          <w:p w14:paraId="4DAC6AD6" w14:textId="77777777" w:rsidR="001D68A7" w:rsidRPr="001D68A7" w:rsidRDefault="001D68A7" w:rsidP="001D68A7">
            <w:pPr>
              <w:rPr>
                <w:lang w:eastAsia="zh-CN"/>
              </w:rPr>
            </w:pPr>
            <w:r w:rsidRPr="001D68A7">
              <w:rPr>
                <w:lang w:eastAsia="zh-CN"/>
              </w:rPr>
              <w:t>2024 год</w:t>
            </w:r>
          </w:p>
        </w:tc>
        <w:tc>
          <w:tcPr>
            <w:tcW w:w="0" w:type="auto"/>
            <w:tcBorders>
              <w:top w:val="single" w:sz="4" w:space="0" w:color="000000"/>
              <w:left w:val="single" w:sz="4" w:space="0" w:color="000000"/>
            </w:tcBorders>
          </w:tcPr>
          <w:p w14:paraId="6A8B6962" w14:textId="77777777" w:rsidR="001D68A7" w:rsidRPr="001D68A7" w:rsidRDefault="001D68A7" w:rsidP="001D68A7">
            <w:pPr>
              <w:rPr>
                <w:lang w:eastAsia="zh-CN"/>
              </w:rPr>
            </w:pPr>
            <w:r w:rsidRPr="001D68A7">
              <w:rPr>
                <w:lang w:eastAsia="zh-CN"/>
              </w:rPr>
              <w:t>2025 год</w:t>
            </w:r>
          </w:p>
        </w:tc>
        <w:tc>
          <w:tcPr>
            <w:tcW w:w="0" w:type="auto"/>
            <w:tcBorders>
              <w:top w:val="single" w:sz="4" w:space="0" w:color="000000"/>
              <w:left w:val="single" w:sz="4" w:space="0" w:color="000000"/>
            </w:tcBorders>
          </w:tcPr>
          <w:p w14:paraId="0156C60C" w14:textId="77777777" w:rsidR="001D68A7" w:rsidRPr="001D68A7" w:rsidRDefault="001D68A7" w:rsidP="001D68A7">
            <w:pPr>
              <w:rPr>
                <w:lang w:eastAsia="zh-CN"/>
              </w:rPr>
            </w:pPr>
            <w:r w:rsidRPr="001D68A7">
              <w:rPr>
                <w:lang w:eastAsia="zh-CN"/>
              </w:rPr>
              <w:t>2026 год</w:t>
            </w:r>
          </w:p>
        </w:tc>
        <w:tc>
          <w:tcPr>
            <w:tcW w:w="0" w:type="auto"/>
            <w:tcBorders>
              <w:top w:val="single" w:sz="4" w:space="0" w:color="000000"/>
              <w:left w:val="single" w:sz="4" w:space="0" w:color="000000"/>
              <w:right w:val="single" w:sz="4" w:space="0" w:color="000000"/>
            </w:tcBorders>
          </w:tcPr>
          <w:p w14:paraId="78F86DFB" w14:textId="77777777" w:rsidR="001D68A7" w:rsidRPr="001D68A7" w:rsidRDefault="001D68A7" w:rsidP="001D68A7">
            <w:pPr>
              <w:rPr>
                <w:lang w:eastAsia="zh-CN"/>
              </w:rPr>
            </w:pPr>
            <w:r w:rsidRPr="001D68A7">
              <w:rPr>
                <w:lang w:eastAsia="zh-CN"/>
              </w:rPr>
              <w:t>2027 год</w:t>
            </w:r>
          </w:p>
        </w:tc>
        <w:tc>
          <w:tcPr>
            <w:tcW w:w="0" w:type="auto"/>
            <w:tcBorders>
              <w:top w:val="single" w:sz="4" w:space="0" w:color="000000"/>
              <w:left w:val="single" w:sz="4" w:space="0" w:color="000000"/>
              <w:right w:val="single" w:sz="4" w:space="0" w:color="000000"/>
            </w:tcBorders>
          </w:tcPr>
          <w:p w14:paraId="6DA03C27" w14:textId="77777777" w:rsidR="001D68A7" w:rsidRPr="001D68A7" w:rsidRDefault="001D68A7" w:rsidP="001D68A7">
            <w:pPr>
              <w:rPr>
                <w:lang w:eastAsia="zh-CN"/>
              </w:rPr>
            </w:pPr>
            <w:r w:rsidRPr="001D68A7">
              <w:rPr>
                <w:lang w:eastAsia="zh-CN"/>
              </w:rPr>
              <w:t>2028 год</w:t>
            </w:r>
          </w:p>
        </w:tc>
        <w:tc>
          <w:tcPr>
            <w:tcW w:w="0" w:type="auto"/>
            <w:tcBorders>
              <w:top w:val="single" w:sz="4" w:space="0" w:color="000000"/>
              <w:left w:val="single" w:sz="4" w:space="0" w:color="000000"/>
              <w:right w:val="single" w:sz="4" w:space="0" w:color="000000"/>
            </w:tcBorders>
          </w:tcPr>
          <w:p w14:paraId="3730A738" w14:textId="77777777" w:rsidR="001D68A7" w:rsidRPr="001D68A7" w:rsidRDefault="001D68A7" w:rsidP="001D68A7">
            <w:pPr>
              <w:rPr>
                <w:lang w:eastAsia="zh-CN"/>
              </w:rPr>
            </w:pPr>
            <w:r w:rsidRPr="001D68A7">
              <w:rPr>
                <w:lang w:eastAsia="zh-CN"/>
              </w:rPr>
              <w:t>2029 год</w:t>
            </w:r>
          </w:p>
        </w:tc>
        <w:tc>
          <w:tcPr>
            <w:tcW w:w="0" w:type="auto"/>
            <w:tcBorders>
              <w:top w:val="single" w:sz="4" w:space="0" w:color="000000"/>
              <w:left w:val="single" w:sz="4" w:space="0" w:color="000000"/>
              <w:right w:val="single" w:sz="4" w:space="0" w:color="000000"/>
            </w:tcBorders>
          </w:tcPr>
          <w:p w14:paraId="608BDD58" w14:textId="77777777" w:rsidR="001D68A7" w:rsidRPr="001D68A7" w:rsidRDefault="001D68A7" w:rsidP="001D68A7">
            <w:pPr>
              <w:rPr>
                <w:lang w:eastAsia="zh-CN"/>
              </w:rPr>
            </w:pPr>
            <w:r w:rsidRPr="001D68A7">
              <w:rPr>
                <w:lang w:eastAsia="zh-CN"/>
              </w:rPr>
              <w:t>2030 год</w:t>
            </w:r>
          </w:p>
        </w:tc>
      </w:tr>
      <w:tr w:rsidR="001D68A7" w:rsidRPr="001D68A7" w14:paraId="7B4F6763" w14:textId="77777777" w:rsidTr="00E317CA">
        <w:trPr>
          <w:trHeight w:val="555"/>
        </w:trPr>
        <w:tc>
          <w:tcPr>
            <w:tcW w:w="3827" w:type="dxa"/>
            <w:tcBorders>
              <w:top w:val="single" w:sz="4" w:space="0" w:color="000000"/>
              <w:left w:val="single" w:sz="4" w:space="0" w:color="000000"/>
            </w:tcBorders>
            <w:vAlign w:val="center"/>
          </w:tcPr>
          <w:p w14:paraId="4471FB0D" w14:textId="77777777" w:rsidR="001D68A7" w:rsidRPr="001D68A7" w:rsidRDefault="001D68A7" w:rsidP="001D68A7">
            <w:pPr>
              <w:rPr>
                <w:lang w:eastAsia="zh-CN"/>
              </w:rPr>
            </w:pPr>
            <w:r w:rsidRPr="001D68A7">
              <w:rPr>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B9018E" w14:textId="77777777" w:rsidR="001D68A7" w:rsidRPr="001D68A7" w:rsidRDefault="001D68A7" w:rsidP="001D68A7">
            <w:pPr>
              <w:rPr>
                <w:lang w:eastAsia="zh-CN"/>
              </w:rPr>
            </w:pPr>
            <w:r w:rsidRPr="001D68A7">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B7D8AA3" w14:textId="77777777" w:rsidR="001D68A7" w:rsidRPr="001D68A7" w:rsidRDefault="001D68A7" w:rsidP="001D68A7">
            <w:pPr>
              <w:rPr>
                <w:lang w:eastAsia="zh-CN"/>
              </w:rPr>
            </w:pPr>
            <w:r w:rsidRPr="001D68A7">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2A3C7831"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CDBB5A2"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3D3ECC8"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42F81E9"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D97858A"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8EAB3F5" w14:textId="77777777" w:rsidR="001D68A7" w:rsidRPr="001D68A7" w:rsidRDefault="001D68A7" w:rsidP="001D68A7">
            <w:pPr>
              <w:rPr>
                <w:lang w:eastAsia="zh-CN"/>
              </w:rPr>
            </w:pPr>
            <w:r w:rsidRPr="001D68A7">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F069A04" w14:textId="77777777" w:rsidR="001D68A7" w:rsidRPr="001D68A7" w:rsidRDefault="001D68A7" w:rsidP="001D68A7">
            <w:pPr>
              <w:rPr>
                <w:lang w:eastAsia="zh-CN"/>
              </w:rPr>
            </w:pPr>
            <w:r w:rsidRPr="001D68A7">
              <w:t>0,0</w:t>
            </w:r>
          </w:p>
        </w:tc>
      </w:tr>
      <w:tr w:rsidR="001D68A7" w:rsidRPr="001D68A7" w14:paraId="003DD607" w14:textId="77777777" w:rsidTr="00E317CA">
        <w:trPr>
          <w:trHeight w:val="321"/>
        </w:trPr>
        <w:tc>
          <w:tcPr>
            <w:tcW w:w="3827" w:type="dxa"/>
            <w:tcBorders>
              <w:top w:val="single" w:sz="4" w:space="0" w:color="000000"/>
              <w:left w:val="single" w:sz="4" w:space="0" w:color="000000"/>
            </w:tcBorders>
            <w:vAlign w:val="center"/>
          </w:tcPr>
          <w:p w14:paraId="303E3C4C" w14:textId="77777777" w:rsidR="001D68A7" w:rsidRPr="001D68A7" w:rsidRDefault="001D68A7" w:rsidP="001D68A7">
            <w:pPr>
              <w:rPr>
                <w:lang w:eastAsia="zh-CN"/>
              </w:rPr>
            </w:pPr>
            <w:r w:rsidRPr="001D68A7">
              <w:rPr>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5E9C08D9"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230C537C"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2AEB900B"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2A01C13A"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205E8FA3"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66B91137"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64D6633D"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0FAA0975"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09398F5F" w14:textId="77777777" w:rsidR="001D68A7" w:rsidRPr="001D68A7" w:rsidRDefault="001D68A7" w:rsidP="001D68A7">
            <w:pPr>
              <w:rPr>
                <w:lang w:eastAsia="zh-CN"/>
              </w:rPr>
            </w:pPr>
            <w:r w:rsidRPr="001D68A7">
              <w:t>0,0</w:t>
            </w:r>
          </w:p>
        </w:tc>
      </w:tr>
      <w:tr w:rsidR="001D68A7" w:rsidRPr="001D68A7" w14:paraId="33006B23" w14:textId="77777777" w:rsidTr="00E317CA">
        <w:trPr>
          <w:trHeight w:val="339"/>
        </w:trPr>
        <w:tc>
          <w:tcPr>
            <w:tcW w:w="3827" w:type="dxa"/>
            <w:tcBorders>
              <w:top w:val="single" w:sz="4" w:space="0" w:color="000000"/>
              <w:left w:val="single" w:sz="4" w:space="0" w:color="000000"/>
            </w:tcBorders>
            <w:vAlign w:val="center"/>
          </w:tcPr>
          <w:p w14:paraId="5F488BF4" w14:textId="77777777" w:rsidR="001D68A7" w:rsidRPr="001D68A7" w:rsidRDefault="001D68A7" w:rsidP="001D68A7">
            <w:pPr>
              <w:rPr>
                <w:lang w:eastAsia="zh-CN"/>
              </w:rPr>
            </w:pPr>
            <w:r w:rsidRPr="001D68A7">
              <w:rPr>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7D2DFF6F" w14:textId="77777777" w:rsidR="001D68A7" w:rsidRPr="001D68A7" w:rsidRDefault="001D68A7" w:rsidP="001D68A7">
            <w:pPr>
              <w:rPr>
                <w:lang w:eastAsia="zh-CN"/>
              </w:rPr>
            </w:pPr>
            <w:r w:rsidRPr="001D68A7">
              <w:t>300,0</w:t>
            </w:r>
          </w:p>
        </w:tc>
        <w:tc>
          <w:tcPr>
            <w:tcW w:w="0" w:type="auto"/>
            <w:tcBorders>
              <w:top w:val="nil"/>
              <w:left w:val="nil"/>
              <w:bottom w:val="single" w:sz="8" w:space="0" w:color="000000"/>
              <w:right w:val="single" w:sz="8" w:space="0" w:color="000000"/>
            </w:tcBorders>
            <w:shd w:val="clear" w:color="auto" w:fill="auto"/>
            <w:vAlign w:val="center"/>
          </w:tcPr>
          <w:p w14:paraId="68AD2DD9" w14:textId="77777777" w:rsidR="001D68A7" w:rsidRPr="001D68A7" w:rsidRDefault="001D68A7" w:rsidP="001D68A7">
            <w:pPr>
              <w:rPr>
                <w:lang w:eastAsia="zh-CN"/>
              </w:rPr>
            </w:pPr>
            <w:r w:rsidRPr="001D68A7">
              <w:t>300,0</w:t>
            </w:r>
          </w:p>
        </w:tc>
        <w:tc>
          <w:tcPr>
            <w:tcW w:w="0" w:type="auto"/>
            <w:tcBorders>
              <w:top w:val="nil"/>
              <w:left w:val="nil"/>
              <w:bottom w:val="single" w:sz="8" w:space="0" w:color="000000"/>
              <w:right w:val="single" w:sz="8" w:space="0" w:color="000000"/>
            </w:tcBorders>
            <w:shd w:val="clear" w:color="auto" w:fill="auto"/>
            <w:vAlign w:val="center"/>
          </w:tcPr>
          <w:p w14:paraId="56C4C6A8"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5605F94A"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E39790E"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DE5DA83"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5FCB7EB"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B289487"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1ED6D6F0" w14:textId="77777777" w:rsidR="001D68A7" w:rsidRPr="001D68A7" w:rsidRDefault="001D68A7" w:rsidP="001D68A7">
            <w:pPr>
              <w:rPr>
                <w:lang w:eastAsia="zh-CN"/>
              </w:rPr>
            </w:pPr>
            <w:r w:rsidRPr="001D68A7">
              <w:t>0,0</w:t>
            </w:r>
          </w:p>
        </w:tc>
      </w:tr>
      <w:tr w:rsidR="001D68A7" w:rsidRPr="001D68A7" w14:paraId="5A8A8D43" w14:textId="77777777" w:rsidTr="00E317CA">
        <w:trPr>
          <w:trHeight w:val="303"/>
        </w:trPr>
        <w:tc>
          <w:tcPr>
            <w:tcW w:w="3827" w:type="dxa"/>
            <w:tcBorders>
              <w:top w:val="single" w:sz="4" w:space="0" w:color="000000"/>
              <w:left w:val="single" w:sz="4" w:space="0" w:color="000000"/>
            </w:tcBorders>
            <w:vAlign w:val="center"/>
          </w:tcPr>
          <w:p w14:paraId="321AEF2A" w14:textId="77777777" w:rsidR="001D68A7" w:rsidRPr="001D68A7" w:rsidRDefault="001D68A7" w:rsidP="001D68A7">
            <w:pPr>
              <w:rPr>
                <w:lang w:eastAsia="zh-CN"/>
              </w:rPr>
            </w:pPr>
            <w:r w:rsidRPr="001D68A7">
              <w:rPr>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4E55E2BE"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4FE86D9C"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22C1EAAA"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0454524E"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1E625F2"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654A83D0"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76AFA6AA"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4B99BB5F"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63B60FD7" w14:textId="77777777" w:rsidR="001D68A7" w:rsidRPr="001D68A7" w:rsidRDefault="001D68A7" w:rsidP="001D68A7">
            <w:pPr>
              <w:rPr>
                <w:lang w:eastAsia="zh-CN"/>
              </w:rPr>
            </w:pPr>
            <w:r w:rsidRPr="001D68A7">
              <w:t>0,0</w:t>
            </w:r>
          </w:p>
        </w:tc>
      </w:tr>
      <w:tr w:rsidR="001D68A7" w:rsidRPr="001D68A7" w14:paraId="31411548" w14:textId="77777777" w:rsidTr="00E317CA">
        <w:trPr>
          <w:trHeight w:val="421"/>
        </w:trPr>
        <w:tc>
          <w:tcPr>
            <w:tcW w:w="3827" w:type="dxa"/>
            <w:tcBorders>
              <w:top w:val="single" w:sz="4" w:space="0" w:color="000000"/>
              <w:left w:val="single" w:sz="4" w:space="0" w:color="000000"/>
              <w:bottom w:val="single" w:sz="4" w:space="0" w:color="000000"/>
            </w:tcBorders>
            <w:vAlign w:val="center"/>
          </w:tcPr>
          <w:p w14:paraId="105A1B3C" w14:textId="77777777" w:rsidR="001D68A7" w:rsidRPr="001D68A7" w:rsidRDefault="001D68A7" w:rsidP="001D68A7">
            <w:pPr>
              <w:rPr>
                <w:lang w:eastAsia="zh-CN"/>
              </w:rPr>
            </w:pPr>
            <w:r w:rsidRPr="001D68A7">
              <w:rPr>
                <w:lang w:eastAsia="zh-CN"/>
              </w:rPr>
              <w:t>Всего, в том числе по годам:</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6BD382BE" w14:textId="77777777" w:rsidR="001D68A7" w:rsidRPr="001D68A7" w:rsidRDefault="001D68A7" w:rsidP="001D68A7">
            <w:pPr>
              <w:rPr>
                <w:lang w:eastAsia="zh-CN"/>
              </w:rPr>
            </w:pPr>
            <w:r w:rsidRPr="001D68A7">
              <w:t>2102,0</w:t>
            </w:r>
          </w:p>
        </w:tc>
        <w:tc>
          <w:tcPr>
            <w:tcW w:w="0" w:type="auto"/>
            <w:tcBorders>
              <w:top w:val="nil"/>
              <w:left w:val="nil"/>
              <w:bottom w:val="single" w:sz="8" w:space="0" w:color="000000"/>
              <w:right w:val="single" w:sz="8" w:space="0" w:color="000000"/>
            </w:tcBorders>
            <w:shd w:val="clear" w:color="auto" w:fill="auto"/>
            <w:vAlign w:val="center"/>
          </w:tcPr>
          <w:p w14:paraId="2C4BAAD6" w14:textId="77777777" w:rsidR="001D68A7" w:rsidRPr="001D68A7" w:rsidRDefault="001D68A7" w:rsidP="001D68A7">
            <w:pPr>
              <w:rPr>
                <w:lang w:eastAsia="zh-CN"/>
              </w:rPr>
            </w:pPr>
            <w:r w:rsidRPr="001D68A7">
              <w:t>2102,0</w:t>
            </w:r>
          </w:p>
        </w:tc>
        <w:tc>
          <w:tcPr>
            <w:tcW w:w="0" w:type="auto"/>
            <w:tcBorders>
              <w:top w:val="nil"/>
              <w:left w:val="nil"/>
              <w:bottom w:val="single" w:sz="8" w:space="0" w:color="000000"/>
              <w:right w:val="single" w:sz="8" w:space="0" w:color="000000"/>
            </w:tcBorders>
            <w:shd w:val="clear" w:color="auto" w:fill="auto"/>
            <w:vAlign w:val="center"/>
          </w:tcPr>
          <w:p w14:paraId="6DE5984D"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1C10A388"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455E5F10"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5071CDAA"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38EBDF54"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4BE37AEC" w14:textId="77777777" w:rsidR="001D68A7" w:rsidRPr="001D68A7" w:rsidRDefault="001D68A7" w:rsidP="001D68A7">
            <w:pPr>
              <w:rPr>
                <w:lang w:eastAsia="zh-CN"/>
              </w:rPr>
            </w:pPr>
            <w:r w:rsidRPr="001D68A7">
              <w:t>0,0</w:t>
            </w:r>
          </w:p>
        </w:tc>
        <w:tc>
          <w:tcPr>
            <w:tcW w:w="0" w:type="auto"/>
            <w:tcBorders>
              <w:top w:val="nil"/>
              <w:left w:val="nil"/>
              <w:bottom w:val="single" w:sz="8" w:space="0" w:color="000000"/>
              <w:right w:val="single" w:sz="8" w:space="0" w:color="000000"/>
            </w:tcBorders>
            <w:shd w:val="clear" w:color="auto" w:fill="auto"/>
            <w:vAlign w:val="center"/>
          </w:tcPr>
          <w:p w14:paraId="70EF8EAA" w14:textId="77777777" w:rsidR="001D68A7" w:rsidRPr="001D68A7" w:rsidRDefault="001D68A7" w:rsidP="001D68A7">
            <w:pPr>
              <w:rPr>
                <w:lang w:eastAsia="zh-CN"/>
              </w:rPr>
            </w:pPr>
            <w:r w:rsidRPr="001D68A7">
              <w:t>0,0</w:t>
            </w:r>
          </w:p>
        </w:tc>
      </w:tr>
    </w:tbl>
    <w:p w14:paraId="28DA3902" w14:textId="77777777" w:rsidR="001D68A7" w:rsidRPr="001D68A7" w:rsidRDefault="001D68A7" w:rsidP="001D68A7"/>
    <w:p w14:paraId="56C9D100" w14:textId="77777777" w:rsidR="001D68A7" w:rsidRPr="001D68A7" w:rsidRDefault="001D68A7" w:rsidP="001D68A7">
      <w:pPr>
        <w:rPr>
          <w:lang w:eastAsia="en-US"/>
        </w:rPr>
      </w:pPr>
      <w:r w:rsidRPr="001D68A7">
        <w:rPr>
          <w:lang w:eastAsia="en-US"/>
        </w:rPr>
        <w:t xml:space="preserve">2. Краткая характеристика сферы развития архивного дела, в том числе формулировка основных проблем в указанной сфере, описание целей Подпрограммы 4 </w:t>
      </w:r>
      <w:r w:rsidRPr="001D68A7">
        <w:t>муниципальной программы «Цифровое муниципальное образование»</w:t>
      </w:r>
    </w:p>
    <w:p w14:paraId="1763CD96" w14:textId="77777777" w:rsidR="001D68A7" w:rsidRPr="001D68A7" w:rsidRDefault="001D68A7" w:rsidP="001D68A7">
      <w:pPr>
        <w:rPr>
          <w:lang w:eastAsia="en-US"/>
        </w:rPr>
      </w:pPr>
      <w:proofErr w:type="gramStart"/>
      <w:r w:rsidRPr="001D68A7">
        <w:rPr>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roofErr w:type="gramEnd"/>
    </w:p>
    <w:p w14:paraId="6AD2AC23" w14:textId="77777777" w:rsidR="001D68A7" w:rsidRPr="001D68A7" w:rsidRDefault="001D68A7" w:rsidP="001D68A7">
      <w:pPr>
        <w:rPr>
          <w:lang w:eastAsia="en-US"/>
        </w:rPr>
      </w:pPr>
      <w:proofErr w:type="gramStart"/>
      <w:r w:rsidRPr="001D68A7">
        <w:rPr>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w:t>
      </w:r>
      <w:r w:rsidRPr="001D68A7">
        <w:rPr>
          <w:lang w:eastAsia="en-US"/>
        </w:rPr>
        <w:lastRenderedPageBreak/>
        <w:t xml:space="preserve">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roofErr w:type="gramEnd"/>
    </w:p>
    <w:p w14:paraId="2F22A0D8" w14:textId="77777777" w:rsidR="001D68A7" w:rsidRPr="001D68A7" w:rsidRDefault="001D68A7" w:rsidP="001D68A7">
      <w:pPr>
        <w:rPr>
          <w:lang w:eastAsia="en-US"/>
        </w:rPr>
      </w:pPr>
      <w:r w:rsidRPr="001D68A7">
        <w:rPr>
          <w:lang w:eastAsia="en-US"/>
        </w:rPr>
        <w:t xml:space="preserve">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 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 </w:t>
      </w:r>
      <w:proofErr w:type="gramStart"/>
      <w:r w:rsidRPr="001D68A7">
        <w:rPr>
          <w:lang w:eastAsia="en-US"/>
        </w:rPr>
        <w:t>Архивный</w:t>
      </w:r>
      <w:proofErr w:type="gramEnd"/>
      <w:r w:rsidRPr="001D68A7">
        <w:rPr>
          <w:lang w:eastAsia="en-US"/>
        </w:rPr>
        <w:t xml:space="preserve"> отдел Администрации городского округа Лыткарино расположен в цокольном этаже жилого здания. Архивохранилище оборудовано современными системами безопасности, стационарными стеллажами (485п.м.), высокопроизводительным сканирующим оборудованием. 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5E81481F" w14:textId="77777777" w:rsidR="001D68A7" w:rsidRPr="001D68A7" w:rsidRDefault="001D68A7" w:rsidP="001D68A7">
      <w:pPr>
        <w:rPr>
          <w:lang w:eastAsia="en-US"/>
        </w:rPr>
      </w:pPr>
      <w:proofErr w:type="gramStart"/>
      <w:r w:rsidRPr="001D68A7">
        <w:rPr>
          <w:lang w:eastAsia="en-US"/>
        </w:rPr>
        <w:t>Архивный</w:t>
      </w:r>
      <w:proofErr w:type="gramEnd"/>
      <w:r w:rsidRPr="001D68A7">
        <w:rPr>
          <w:lang w:eastAsia="en-US"/>
        </w:rPr>
        <w:t xml:space="preserve">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w:t>
      </w:r>
      <w:proofErr w:type="gramStart"/>
      <w:r w:rsidRPr="001D68A7">
        <w:rPr>
          <w:lang w:eastAsia="en-US"/>
        </w:rPr>
        <w:t>хранении</w:t>
      </w:r>
      <w:proofErr w:type="gramEnd"/>
      <w:r w:rsidRPr="001D68A7">
        <w:rPr>
          <w:lang w:eastAsia="en-US"/>
        </w:rPr>
        <w:t xml:space="preserve"> архивном отделе. 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20B8BC4F" w14:textId="77777777" w:rsidR="001D68A7" w:rsidRPr="001D68A7" w:rsidRDefault="001D68A7" w:rsidP="001D68A7">
      <w:pPr>
        <w:rPr>
          <w:lang w:eastAsia="en-US"/>
        </w:rPr>
      </w:pPr>
      <w:r w:rsidRPr="001D68A7">
        <w:rPr>
          <w:lang w:eastAsia="en-US"/>
        </w:rPr>
        <w:t xml:space="preserve">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w:t>
      </w:r>
      <w:proofErr w:type="gramStart"/>
      <w:r w:rsidRPr="001D68A7">
        <w:rPr>
          <w:lang w:eastAsia="en-US"/>
        </w:rPr>
        <w:t>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w:t>
      </w:r>
      <w:proofErr w:type="gramEnd"/>
      <w:r w:rsidRPr="001D68A7">
        <w:rPr>
          <w:lang w:eastAsia="en-US"/>
        </w:rPr>
        <w:t xml:space="preserve">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6A1CDD84" w14:textId="77777777" w:rsidR="001D68A7" w:rsidRPr="001D68A7" w:rsidRDefault="001D68A7" w:rsidP="001D68A7">
      <w:pPr>
        <w:rPr>
          <w:lang w:eastAsia="en-US"/>
        </w:rPr>
      </w:pPr>
      <w:r w:rsidRPr="001D68A7">
        <w:rPr>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706B0158" w14:textId="77777777" w:rsidR="001D68A7" w:rsidRPr="001D68A7" w:rsidRDefault="001D68A7" w:rsidP="001D68A7">
      <w:pPr>
        <w:rPr>
          <w:lang w:eastAsia="en-US"/>
        </w:rPr>
      </w:pPr>
      <w:r w:rsidRPr="001D68A7">
        <w:rPr>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 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541F787D" w14:textId="77777777" w:rsidR="001D68A7" w:rsidRPr="001D68A7" w:rsidRDefault="001D68A7" w:rsidP="001D68A7">
      <w:pPr>
        <w:rPr>
          <w:rFonts w:eastAsia="Calibri"/>
          <w:lang w:eastAsia="zh-CN"/>
        </w:rPr>
      </w:pPr>
      <w:r w:rsidRPr="001D68A7">
        <w:rPr>
          <w:rFonts w:eastAsia="Calibri"/>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565E466D" w14:textId="77777777" w:rsidR="001D68A7" w:rsidRPr="001D68A7" w:rsidRDefault="001D68A7" w:rsidP="001D68A7">
      <w:pPr>
        <w:rPr>
          <w:rFonts w:eastAsia="Calibri"/>
          <w:lang w:eastAsia="zh-CN"/>
        </w:rPr>
      </w:pPr>
      <w:r w:rsidRPr="001D68A7">
        <w:rPr>
          <w:rFonts w:eastAsia="Calibri"/>
          <w:lang w:eastAsia="zh-CN"/>
        </w:rPr>
        <w:t xml:space="preserve">Основными мероприятиями Подпрограммы являются: </w:t>
      </w:r>
    </w:p>
    <w:p w14:paraId="79C09677" w14:textId="77777777" w:rsidR="001D68A7" w:rsidRPr="001D68A7" w:rsidRDefault="001D68A7" w:rsidP="001D68A7">
      <w:pPr>
        <w:rPr>
          <w:rFonts w:eastAsia="Calibri"/>
          <w:lang w:eastAsia="zh-CN"/>
        </w:rPr>
      </w:pPr>
      <w:r w:rsidRPr="001D68A7">
        <w:rPr>
          <w:rFonts w:eastAsia="Calibri"/>
          <w:lang w:eastAsia="zh-CN"/>
        </w:rPr>
        <w:lastRenderedPageBreak/>
        <w:t>хранение, комплектование, учет и использование архивных документов в муниципальных архивах;</w:t>
      </w:r>
    </w:p>
    <w:p w14:paraId="6C594F62" w14:textId="77777777" w:rsidR="001D68A7" w:rsidRPr="001D68A7" w:rsidRDefault="001D68A7" w:rsidP="001D68A7">
      <w:pPr>
        <w:rPr>
          <w:rFonts w:eastAsia="Calibri"/>
          <w:lang w:eastAsia="zh-CN"/>
        </w:rPr>
      </w:pPr>
      <w:r w:rsidRPr="001D68A7">
        <w:rPr>
          <w:rFonts w:eastAsia="Calibri"/>
          <w:lang w:eastAsia="zh-CN"/>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p w14:paraId="3947620E" w14:textId="77777777" w:rsidR="001D68A7" w:rsidRPr="001D68A7" w:rsidRDefault="001D68A7" w:rsidP="001D68A7">
      <w:pPr>
        <w:rPr>
          <w:rFonts w:eastAsia="Calibri"/>
          <w:lang w:eastAsia="zh-CN"/>
        </w:rPr>
      </w:pPr>
    </w:p>
    <w:p w14:paraId="02898BE1" w14:textId="77777777" w:rsidR="001D68A7" w:rsidRPr="001D68A7" w:rsidRDefault="001D68A7" w:rsidP="001D68A7">
      <w:r w:rsidRPr="001D68A7">
        <w:t>2.1 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71C7F394" w14:textId="77777777" w:rsidR="001D68A7" w:rsidRPr="001D68A7" w:rsidRDefault="001D68A7" w:rsidP="001D68A7">
      <w:proofErr w:type="gramStart"/>
      <w:r w:rsidRPr="001D68A7">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 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proofErr w:type="gramEnd"/>
      <w:r w:rsidRPr="001D68A7">
        <w:t xml:space="preserve"> стопроцентная загруженность архивного отдела Администрации городского округа Лыткарино </w:t>
      </w:r>
      <w:proofErr w:type="gramStart"/>
      <w:r w:rsidRPr="001D68A7">
        <w:t>приведет к ограничению комплектования документами постоянного и долговременного срока хранения и создаст</w:t>
      </w:r>
      <w:proofErr w:type="gramEnd"/>
      <w:r w:rsidRPr="001D68A7">
        <w:t xml:space="preserve"> угрозу утраты документов Архивного фонда Московской области, являющихся неотъемлемой частью историко-культурного наследия Московской области; будет замедлена или приостановлена работа по созданию страхового фонда   и электронного фонда пользования архивных документов; ограничена возможность удаленного использования копий архивных документов и справочно-поисковых средств к ним; снизится уровень удовлетворенности населения государственной и муниципальной услугами в сфере архивного дела.</w:t>
      </w:r>
    </w:p>
    <w:p w14:paraId="1ED8617E" w14:textId="77777777" w:rsidR="001D68A7" w:rsidRPr="001D68A7" w:rsidRDefault="001D68A7" w:rsidP="001D68A7">
      <w:r w:rsidRPr="001D68A7">
        <w:t>Реализация подпрограммы 4 «Развитие архивного дела» позволит:</w:t>
      </w:r>
    </w:p>
    <w:p w14:paraId="6E20D864" w14:textId="77777777" w:rsidR="001D68A7" w:rsidRPr="001D68A7" w:rsidRDefault="001D68A7" w:rsidP="001D68A7">
      <w:pPr>
        <w:rPr>
          <w:lang w:eastAsia="en-US"/>
        </w:rPr>
      </w:pPr>
      <w:proofErr w:type="gramStart"/>
      <w:r w:rsidRPr="001D68A7">
        <w:rPr>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roofErr w:type="gramEnd"/>
    </w:p>
    <w:p w14:paraId="7D1A6850" w14:textId="77777777" w:rsidR="001D68A7" w:rsidRPr="001D68A7" w:rsidRDefault="001D68A7" w:rsidP="001D68A7">
      <w:pPr>
        <w:rPr>
          <w:lang w:eastAsia="en-US"/>
        </w:rPr>
      </w:pPr>
      <w:r w:rsidRPr="001D68A7">
        <w:rPr>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7920CC28" w14:textId="77777777" w:rsidR="001D68A7" w:rsidRPr="001D68A7" w:rsidRDefault="001D68A7" w:rsidP="001D68A7">
      <w:pPr>
        <w:rPr>
          <w:lang w:eastAsia="en-US"/>
        </w:rPr>
      </w:pPr>
      <w:r w:rsidRPr="001D68A7">
        <w:rPr>
          <w:lang w:eastAsia="en-US"/>
        </w:rPr>
        <w:t>сформировать страховой фонд и электронный фонд пользования архивных документов;</w:t>
      </w:r>
    </w:p>
    <w:p w14:paraId="7A45078C" w14:textId="77777777" w:rsidR="001D68A7" w:rsidRPr="001D68A7" w:rsidRDefault="001D68A7" w:rsidP="001D68A7">
      <w:pPr>
        <w:rPr>
          <w:lang w:eastAsia="en-US"/>
        </w:rPr>
      </w:pPr>
      <w:r w:rsidRPr="001D68A7">
        <w:rPr>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453F9127" w14:textId="77777777" w:rsidR="001D68A7" w:rsidRPr="001D68A7" w:rsidRDefault="001D68A7" w:rsidP="001D68A7">
      <w:pPr>
        <w:rPr>
          <w:lang w:eastAsia="en-US"/>
        </w:rPr>
      </w:pPr>
      <w:r w:rsidRPr="001D68A7">
        <w:rPr>
          <w:lang w:eastAsia="en-US"/>
        </w:rPr>
        <w:t>принять на хранение все документы, подлежащие приему в сроки реализации подпрограммы;</w:t>
      </w:r>
    </w:p>
    <w:p w14:paraId="32B0526C" w14:textId="77777777" w:rsidR="001D68A7" w:rsidRPr="001D68A7" w:rsidRDefault="001D68A7" w:rsidP="001D68A7">
      <w:pPr>
        <w:rPr>
          <w:lang w:eastAsia="en-US"/>
        </w:rPr>
      </w:pPr>
      <w:r w:rsidRPr="001D68A7">
        <w:rPr>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3156B720" w14:textId="77777777" w:rsidR="001D68A7" w:rsidRPr="001D68A7" w:rsidRDefault="001D68A7" w:rsidP="001D68A7">
      <w:pPr>
        <w:rPr>
          <w:lang w:eastAsia="en-US"/>
        </w:rPr>
      </w:pPr>
      <w:r w:rsidRPr="001D68A7">
        <w:rPr>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66BC21D0" w14:textId="77777777" w:rsidR="001D68A7" w:rsidRPr="001D68A7" w:rsidRDefault="001D68A7" w:rsidP="001D68A7">
      <w:pPr>
        <w:rPr>
          <w:lang w:eastAsia="en-US"/>
        </w:rPr>
      </w:pPr>
      <w:r w:rsidRPr="001D68A7">
        <w:rPr>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A6A0493" w14:textId="77777777" w:rsidR="001D68A7" w:rsidRPr="001D68A7" w:rsidRDefault="001D68A7" w:rsidP="001D68A7">
      <w:r w:rsidRPr="001D68A7">
        <w:t>картонирование, перекартонирование дел – 2476 единиц хранения;</w:t>
      </w:r>
    </w:p>
    <w:p w14:paraId="303E5757" w14:textId="77777777" w:rsidR="001D68A7" w:rsidRPr="001D68A7" w:rsidRDefault="001D68A7" w:rsidP="001D68A7">
      <w:r w:rsidRPr="001D68A7">
        <w:lastRenderedPageBreak/>
        <w:t>проверка наличия и физического состояния дел – 1870 единиц хранения;</w:t>
      </w:r>
    </w:p>
    <w:p w14:paraId="62A97993" w14:textId="77777777" w:rsidR="001D68A7" w:rsidRPr="001D68A7" w:rsidRDefault="001D68A7" w:rsidP="001D68A7">
      <w:r w:rsidRPr="001D68A7">
        <w:t>ведение базы данных «Архивный фонд» - внесение информации по вновь поступившим фондам и фондам, прошедшим переработку и усовершенствование;</w:t>
      </w:r>
    </w:p>
    <w:p w14:paraId="1AA9D57F" w14:textId="77777777" w:rsidR="001D68A7" w:rsidRPr="001D68A7" w:rsidRDefault="001D68A7" w:rsidP="001D68A7">
      <w:r w:rsidRPr="001D68A7">
        <w:t>прием на хранение 2476 единиц хранения;</w:t>
      </w:r>
    </w:p>
    <w:p w14:paraId="00701B7E" w14:textId="77777777" w:rsidR="001D68A7" w:rsidRPr="001D68A7" w:rsidRDefault="001D68A7" w:rsidP="001D68A7">
      <w:r w:rsidRPr="001D68A7">
        <w:t>представление к утверждению описей управленческой документации – 2000 единиц хранения;</w:t>
      </w:r>
    </w:p>
    <w:p w14:paraId="67DB66A5" w14:textId="77777777" w:rsidR="001D68A7" w:rsidRPr="001D68A7" w:rsidRDefault="001D68A7" w:rsidP="001D68A7">
      <w:r w:rsidRPr="001D68A7">
        <w:t>представление к согласованию описей на документы по личному составу – 476 единиц хранения;</w:t>
      </w:r>
    </w:p>
    <w:p w14:paraId="66FDB8C8" w14:textId="77777777" w:rsidR="001D68A7" w:rsidRPr="001D68A7" w:rsidRDefault="001D68A7" w:rsidP="001D68A7">
      <w:r w:rsidRPr="001D68A7">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2EA6CB17" w14:textId="77777777" w:rsidR="001D68A7" w:rsidRPr="001D68A7" w:rsidRDefault="001D68A7" w:rsidP="001D68A7">
      <w:r w:rsidRPr="001D68A7">
        <w:t xml:space="preserve">создание электронного фонда пользования 720 ед.хр. </w:t>
      </w:r>
    </w:p>
    <w:p w14:paraId="4FCA038D" w14:textId="77777777" w:rsidR="001D68A7" w:rsidRPr="001D68A7" w:rsidRDefault="001D68A7" w:rsidP="001D68A7"/>
    <w:p w14:paraId="13F71C08" w14:textId="77777777" w:rsidR="001D68A7" w:rsidRPr="001D68A7" w:rsidRDefault="001D68A7" w:rsidP="001D68A7">
      <w:r w:rsidRPr="001D68A7">
        <w:t>3. Планируемые результаты реализации Подпрограммы 4 муниципальной программы «Цифровое муниципальное образование»</w:t>
      </w:r>
    </w:p>
    <w:p w14:paraId="09FB104A" w14:textId="77777777" w:rsidR="001D68A7" w:rsidRPr="001D68A7" w:rsidRDefault="001D68A7" w:rsidP="001D68A7"/>
    <w:tbl>
      <w:tblPr>
        <w:tblW w:w="5171" w:type="pct"/>
        <w:tblInd w:w="-318" w:type="dxa"/>
        <w:tblLayout w:type="fixed"/>
        <w:tblLook w:val="04A0" w:firstRow="1" w:lastRow="0" w:firstColumn="1" w:lastColumn="0" w:noHBand="0" w:noVBand="1"/>
      </w:tblPr>
      <w:tblGrid>
        <w:gridCol w:w="518"/>
        <w:gridCol w:w="3737"/>
        <w:gridCol w:w="1275"/>
        <w:gridCol w:w="1134"/>
        <w:gridCol w:w="993"/>
        <w:gridCol w:w="850"/>
        <w:gridCol w:w="709"/>
        <w:gridCol w:w="709"/>
        <w:gridCol w:w="708"/>
        <w:gridCol w:w="709"/>
        <w:gridCol w:w="709"/>
        <w:gridCol w:w="709"/>
        <w:gridCol w:w="850"/>
        <w:gridCol w:w="2268"/>
      </w:tblGrid>
      <w:tr w:rsidR="001D68A7" w:rsidRPr="001D68A7" w14:paraId="6CC3249F" w14:textId="77777777" w:rsidTr="00E317CA">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FAC8EE4" w14:textId="77777777" w:rsidR="001D68A7" w:rsidRPr="001D68A7" w:rsidRDefault="001D68A7" w:rsidP="001D68A7">
            <w:pPr>
              <w:rPr>
                <w:rFonts w:eastAsia="Calibri"/>
                <w:lang w:eastAsia="zh-CN"/>
              </w:rPr>
            </w:pPr>
            <w:r w:rsidRPr="001D68A7">
              <w:rPr>
                <w:rFonts w:eastAsia="Calibri"/>
                <w:lang w:eastAsia="zh-CN"/>
              </w:rPr>
              <w:t xml:space="preserve">№ </w:t>
            </w:r>
            <w:proofErr w:type="gramStart"/>
            <w:r w:rsidRPr="001D68A7">
              <w:rPr>
                <w:rFonts w:eastAsia="Calibri"/>
                <w:lang w:eastAsia="zh-CN"/>
              </w:rPr>
              <w:t>п</w:t>
            </w:r>
            <w:proofErr w:type="gramEnd"/>
            <w:r w:rsidRPr="001D68A7">
              <w:rPr>
                <w:rFonts w:eastAsia="Calibri"/>
                <w:lang w:eastAsia="zh-CN"/>
              </w:rPr>
              <w:t>/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9F2C0E2" w14:textId="77777777" w:rsidR="001D68A7" w:rsidRPr="001D68A7" w:rsidRDefault="001D68A7" w:rsidP="001D68A7">
            <w:pPr>
              <w:rPr>
                <w:lang w:eastAsia="zh-CN"/>
              </w:rPr>
            </w:pPr>
            <w:r w:rsidRPr="001D68A7">
              <w:rPr>
                <w:rFonts w:eastAsia="Calibri"/>
                <w:lang w:eastAsia="zh-CN"/>
              </w:rPr>
              <w:t xml:space="preserve">Наименование </w:t>
            </w:r>
            <w:proofErr w:type="gramStart"/>
            <w:r w:rsidRPr="001D68A7">
              <w:rPr>
                <w:rFonts w:eastAsia="Calibri"/>
                <w:lang w:eastAsia="zh-CN"/>
              </w:rPr>
              <w:t>целевых</w:t>
            </w:r>
            <w:proofErr w:type="gramEnd"/>
            <w:r w:rsidRPr="001D68A7">
              <w:rPr>
                <w:rFonts w:eastAsia="Calibri"/>
                <w:lang w:eastAsia="zh-CN"/>
              </w:rPr>
              <w:t xml:space="preserve">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0DE61EA" w14:textId="77777777" w:rsidR="001D68A7" w:rsidRPr="001D68A7" w:rsidRDefault="001D68A7" w:rsidP="001D68A7">
            <w:pPr>
              <w:rPr>
                <w:rFonts w:eastAsia="Calibri"/>
                <w:lang w:eastAsia="zh-CN"/>
              </w:rPr>
            </w:pPr>
            <w:r w:rsidRPr="001D68A7">
              <w:rPr>
                <w:rFonts w:eastAsia="Calibri"/>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E5F103F" w14:textId="77777777" w:rsidR="001D68A7" w:rsidRPr="001D68A7" w:rsidRDefault="001D68A7" w:rsidP="001D68A7">
            <w:pPr>
              <w:rPr>
                <w:rFonts w:eastAsia="Calibri"/>
                <w:lang w:eastAsia="zh-CN"/>
              </w:rPr>
            </w:pPr>
            <w:r w:rsidRPr="001D68A7">
              <w:rPr>
                <w:rFonts w:eastAsia="Calibri"/>
                <w:lang w:eastAsia="zh-CN"/>
              </w:rPr>
              <w:t xml:space="preserve">Единица </w:t>
            </w:r>
            <w:r w:rsidRPr="001D68A7">
              <w:rPr>
                <w:rFonts w:eastAsia="Calibri"/>
                <w:lang w:eastAsia="en-US"/>
              </w:rPr>
              <w:t>измерения</w:t>
            </w:r>
            <w:r w:rsidRPr="001D68A7">
              <w:rPr>
                <w:rFonts w:eastAsia="Calibri"/>
                <w:lang w:eastAsia="en-US"/>
              </w:rPr>
              <w:br/>
            </w:r>
            <w:r w:rsidRPr="001D68A7">
              <w:rPr>
                <w:rFonts w:eastAsia="Calibri"/>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FFF0A3D" w14:textId="77777777" w:rsidR="001D68A7" w:rsidRPr="001D68A7" w:rsidRDefault="001D68A7" w:rsidP="001D68A7">
            <w:pPr>
              <w:rPr>
                <w:lang w:eastAsia="zh-CN"/>
              </w:rPr>
            </w:pPr>
            <w:r w:rsidRPr="001D68A7">
              <w:rPr>
                <w:rFonts w:eastAsia="Calibri"/>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5638BFB1" w14:textId="77777777" w:rsidR="001D68A7" w:rsidRPr="001D68A7" w:rsidRDefault="001D68A7" w:rsidP="001D68A7">
            <w:pPr>
              <w:rPr>
                <w:rFonts w:eastAsia="Calibri"/>
                <w:lang w:eastAsia="zh-CN"/>
              </w:rPr>
            </w:pPr>
            <w:r w:rsidRPr="001D68A7">
              <w:rPr>
                <w:rFonts w:eastAsia="Calibri"/>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5A1EDAF7" w14:textId="77777777" w:rsidR="001D68A7" w:rsidRPr="001D68A7" w:rsidRDefault="001D68A7" w:rsidP="001D68A7">
            <w:pPr>
              <w:rPr>
                <w:rFonts w:eastAsia="Calibri"/>
                <w:lang w:eastAsia="zh-CN"/>
              </w:rPr>
            </w:pPr>
            <w:r w:rsidRPr="001D68A7">
              <w:rPr>
                <w:rFonts w:eastAsia="Calibri"/>
                <w:lang w:eastAsia="zh-CN"/>
              </w:rPr>
              <w:t>Номер мероприятий, оказывающих влияние на достижение показателя</w:t>
            </w:r>
          </w:p>
        </w:tc>
      </w:tr>
      <w:tr w:rsidR="001D68A7" w:rsidRPr="001D68A7" w14:paraId="62CC825F" w14:textId="77777777" w:rsidTr="00E317CA">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1560E160" w14:textId="77777777" w:rsidR="001D68A7" w:rsidRPr="001D68A7" w:rsidRDefault="001D68A7" w:rsidP="001D68A7">
            <w:pPr>
              <w:rPr>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40B2CBDC" w14:textId="77777777" w:rsidR="001D68A7" w:rsidRPr="001D68A7" w:rsidRDefault="001D68A7" w:rsidP="001D68A7">
            <w:pPr>
              <w:rPr>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2643824D" w14:textId="77777777" w:rsidR="001D68A7" w:rsidRPr="001D68A7" w:rsidRDefault="001D68A7" w:rsidP="001D68A7">
            <w:pPr>
              <w:rPr>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6EA937A" w14:textId="77777777" w:rsidR="001D68A7" w:rsidRPr="001D68A7" w:rsidRDefault="001D68A7" w:rsidP="001D68A7">
            <w:pPr>
              <w:rPr>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70285814" w14:textId="77777777" w:rsidR="001D68A7" w:rsidRPr="001D68A7" w:rsidRDefault="001D68A7" w:rsidP="001D68A7">
            <w:pPr>
              <w:rPr>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6C7F046" w14:textId="77777777" w:rsidR="001D68A7" w:rsidRPr="001D68A7" w:rsidRDefault="001D68A7" w:rsidP="001D68A7">
            <w:pPr>
              <w:rPr>
                <w:lang w:eastAsia="zh-CN"/>
              </w:rPr>
            </w:pPr>
            <w:r w:rsidRPr="001D68A7">
              <w:rPr>
                <w:rFonts w:eastAsia="Calibri"/>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4F5994C1" w14:textId="77777777" w:rsidR="001D68A7" w:rsidRPr="001D68A7" w:rsidRDefault="001D68A7" w:rsidP="001D68A7">
            <w:pPr>
              <w:rPr>
                <w:lang w:eastAsia="zh-CN"/>
              </w:rPr>
            </w:pPr>
            <w:r w:rsidRPr="001D68A7">
              <w:rPr>
                <w:rFonts w:eastAsia="Calibri"/>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AAC9C76" w14:textId="77777777" w:rsidR="001D68A7" w:rsidRPr="001D68A7" w:rsidRDefault="001D68A7" w:rsidP="001D68A7">
            <w:pPr>
              <w:rPr>
                <w:lang w:eastAsia="zh-CN"/>
              </w:rPr>
            </w:pPr>
            <w:r w:rsidRPr="001D68A7">
              <w:rPr>
                <w:rFonts w:eastAsia="Calibri"/>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AFB275F" w14:textId="77777777" w:rsidR="001D68A7" w:rsidRPr="001D68A7" w:rsidRDefault="001D68A7" w:rsidP="001D68A7">
            <w:pPr>
              <w:rPr>
                <w:lang w:eastAsia="zh-CN"/>
              </w:rPr>
            </w:pPr>
            <w:r w:rsidRPr="001D68A7">
              <w:rPr>
                <w:rFonts w:eastAsia="Calibri"/>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60222C72" w14:textId="77777777" w:rsidR="001D68A7" w:rsidRPr="001D68A7" w:rsidRDefault="001D68A7" w:rsidP="001D68A7">
            <w:pPr>
              <w:rPr>
                <w:lang w:eastAsia="zh-CN"/>
              </w:rPr>
            </w:pPr>
            <w:r w:rsidRPr="001D68A7">
              <w:rPr>
                <w:rFonts w:eastAsia="Calibri"/>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A0FEF74" w14:textId="77777777" w:rsidR="001D68A7" w:rsidRPr="001D68A7" w:rsidRDefault="001D68A7" w:rsidP="001D68A7">
            <w:pPr>
              <w:rPr>
                <w:lang w:eastAsia="zh-CN"/>
              </w:rPr>
            </w:pPr>
            <w:r w:rsidRPr="001D68A7">
              <w:rPr>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7061E70A" w14:textId="77777777" w:rsidR="001D68A7" w:rsidRPr="001D68A7" w:rsidRDefault="001D68A7" w:rsidP="001D68A7">
            <w:pPr>
              <w:rPr>
                <w:lang w:eastAsia="zh-CN"/>
              </w:rPr>
            </w:pPr>
            <w:r w:rsidRPr="001D68A7">
              <w:rPr>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76E969C8" w14:textId="77777777" w:rsidR="001D68A7" w:rsidRPr="001D68A7" w:rsidRDefault="001D68A7" w:rsidP="001D68A7">
            <w:pPr>
              <w:rPr>
                <w:rFonts w:eastAsia="Calibri"/>
                <w:lang w:eastAsia="zh-CN"/>
              </w:rPr>
            </w:pPr>
            <w:r w:rsidRPr="001D68A7">
              <w:rPr>
                <w:rFonts w:eastAsia="Calibri"/>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738C274C" w14:textId="77777777" w:rsidR="001D68A7" w:rsidRPr="001D68A7" w:rsidRDefault="001D68A7" w:rsidP="001D68A7">
            <w:pPr>
              <w:rPr>
                <w:rFonts w:eastAsia="Calibri"/>
                <w:lang w:eastAsia="zh-CN"/>
              </w:rPr>
            </w:pPr>
          </w:p>
        </w:tc>
      </w:tr>
      <w:tr w:rsidR="001D68A7" w:rsidRPr="001D68A7" w14:paraId="724DC8D1" w14:textId="77777777" w:rsidTr="00E317CA">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5AB268C7" w14:textId="77777777" w:rsidR="001D68A7" w:rsidRPr="001D68A7" w:rsidRDefault="001D68A7" w:rsidP="001D68A7">
            <w:pPr>
              <w:rPr>
                <w:lang w:eastAsia="zh-CN"/>
              </w:rPr>
            </w:pPr>
            <w:r w:rsidRPr="001D68A7">
              <w:rPr>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A7436" w14:textId="77777777" w:rsidR="001D68A7" w:rsidRPr="001D68A7" w:rsidRDefault="001D68A7" w:rsidP="001D68A7">
            <w:pPr>
              <w:rPr>
                <w:lang w:eastAsia="zh-CN"/>
              </w:rPr>
            </w:pPr>
            <w:r w:rsidRPr="001D68A7">
              <w:rPr>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53F8EDE5" w14:textId="77777777" w:rsidR="001D68A7" w:rsidRPr="001D68A7" w:rsidRDefault="001D68A7" w:rsidP="001D68A7">
            <w:pPr>
              <w:rPr>
                <w:lang w:eastAsia="zh-CN"/>
              </w:rPr>
            </w:pPr>
            <w:r w:rsidRPr="001D68A7">
              <w:rPr>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CB3F77" w14:textId="77777777" w:rsidR="001D68A7" w:rsidRPr="001D68A7" w:rsidRDefault="001D68A7" w:rsidP="001D68A7">
            <w:pPr>
              <w:rPr>
                <w:lang w:eastAsia="zh-CN"/>
              </w:rPr>
            </w:pPr>
            <w:r w:rsidRPr="001D68A7">
              <w:rPr>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4E6079" w14:textId="77777777" w:rsidR="001D68A7" w:rsidRPr="001D68A7" w:rsidRDefault="001D68A7" w:rsidP="001D68A7">
            <w:pPr>
              <w:rPr>
                <w:lang w:eastAsia="zh-CN"/>
              </w:rPr>
            </w:pPr>
            <w:r w:rsidRPr="001D68A7">
              <w:rPr>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D7A3D2" w14:textId="77777777" w:rsidR="001D68A7" w:rsidRPr="001D68A7" w:rsidRDefault="001D68A7" w:rsidP="001D68A7">
            <w:pPr>
              <w:rPr>
                <w:lang w:eastAsia="zh-CN"/>
              </w:rPr>
            </w:pPr>
            <w:r w:rsidRPr="001D68A7">
              <w:rPr>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B4B364" w14:textId="77777777" w:rsidR="001D68A7" w:rsidRPr="001D68A7" w:rsidRDefault="001D68A7" w:rsidP="001D68A7">
            <w:pPr>
              <w:rPr>
                <w:lang w:eastAsia="zh-CN"/>
              </w:rPr>
            </w:pPr>
            <w:r w:rsidRPr="001D68A7">
              <w:rPr>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52D6B8" w14:textId="77777777" w:rsidR="001D68A7" w:rsidRPr="001D68A7" w:rsidRDefault="001D68A7" w:rsidP="001D68A7">
            <w:pPr>
              <w:rPr>
                <w:lang w:eastAsia="zh-CN"/>
              </w:rPr>
            </w:pPr>
            <w:r w:rsidRPr="001D68A7">
              <w:rPr>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04576A" w14:textId="77777777" w:rsidR="001D68A7" w:rsidRPr="001D68A7" w:rsidRDefault="001D68A7" w:rsidP="001D68A7">
            <w:pPr>
              <w:rPr>
                <w:lang w:eastAsia="zh-CN"/>
              </w:rPr>
            </w:pPr>
            <w:r w:rsidRPr="001D68A7">
              <w:rPr>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9A600B" w14:textId="77777777" w:rsidR="001D68A7" w:rsidRPr="001D68A7" w:rsidRDefault="001D68A7" w:rsidP="001D68A7">
            <w:pPr>
              <w:rPr>
                <w:lang w:eastAsia="zh-CN"/>
              </w:rPr>
            </w:pPr>
            <w:r w:rsidRPr="001D68A7">
              <w:rPr>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633401" w14:textId="77777777" w:rsidR="001D68A7" w:rsidRPr="001D68A7" w:rsidRDefault="001D68A7" w:rsidP="001D68A7">
            <w:pPr>
              <w:rPr>
                <w:lang w:eastAsia="zh-CN"/>
              </w:rPr>
            </w:pPr>
            <w:r w:rsidRPr="001D68A7">
              <w:rPr>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ED213" w14:textId="77777777" w:rsidR="001D68A7" w:rsidRPr="001D68A7" w:rsidRDefault="001D68A7" w:rsidP="001D68A7">
            <w:pPr>
              <w:rPr>
                <w:lang w:eastAsia="zh-CN"/>
              </w:rPr>
            </w:pPr>
            <w:r w:rsidRPr="001D68A7">
              <w:rPr>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165DDB54" w14:textId="77777777" w:rsidR="001D68A7" w:rsidRPr="001D68A7" w:rsidRDefault="001D68A7" w:rsidP="001D68A7">
            <w:pPr>
              <w:rPr>
                <w:lang w:eastAsia="zh-CN"/>
              </w:rPr>
            </w:pPr>
            <w:r w:rsidRPr="001D68A7">
              <w:rPr>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29B3D060" w14:textId="77777777" w:rsidR="001D68A7" w:rsidRPr="001D68A7" w:rsidRDefault="001D68A7" w:rsidP="001D68A7">
            <w:pPr>
              <w:rPr>
                <w:lang w:eastAsia="zh-CN"/>
              </w:rPr>
            </w:pPr>
            <w:r w:rsidRPr="001D68A7">
              <w:rPr>
                <w:lang w:eastAsia="zh-CN"/>
              </w:rPr>
              <w:t>16</w:t>
            </w:r>
          </w:p>
        </w:tc>
      </w:tr>
      <w:tr w:rsidR="001D68A7" w:rsidRPr="001D68A7" w14:paraId="4FE81E0D" w14:textId="77777777" w:rsidTr="00E317CA">
        <w:tc>
          <w:tcPr>
            <w:tcW w:w="518" w:type="dxa"/>
            <w:tcBorders>
              <w:top w:val="single" w:sz="4" w:space="0" w:color="000000"/>
              <w:left w:val="single" w:sz="4" w:space="0" w:color="000000"/>
              <w:bottom w:val="single" w:sz="4" w:space="0" w:color="000000"/>
              <w:right w:val="single" w:sz="4" w:space="0" w:color="000000"/>
            </w:tcBorders>
          </w:tcPr>
          <w:p w14:paraId="2D1DE0E1" w14:textId="77777777" w:rsidR="001D68A7" w:rsidRPr="001D68A7" w:rsidRDefault="001D68A7" w:rsidP="001D68A7">
            <w:pPr>
              <w:rPr>
                <w:lang w:eastAsia="zh-CN"/>
              </w:rPr>
            </w:pPr>
            <w:r w:rsidRPr="001D68A7">
              <w:rPr>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6E48E164" w14:textId="77777777" w:rsidR="001D68A7" w:rsidRPr="001D68A7" w:rsidRDefault="001D68A7" w:rsidP="001D68A7">
            <w:r w:rsidRPr="001D68A7">
              <w:t>Целевой показатель 1</w:t>
            </w:r>
          </w:p>
          <w:p w14:paraId="7CFBA85E" w14:textId="77777777" w:rsidR="001D68A7" w:rsidRPr="001D68A7" w:rsidRDefault="001D68A7" w:rsidP="001D68A7">
            <w:r w:rsidRPr="001D68A7">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5D7725D8" w14:textId="77777777" w:rsidR="001D68A7" w:rsidRPr="001D68A7" w:rsidRDefault="001D68A7" w:rsidP="001D68A7">
            <w:r w:rsidRPr="001D68A7">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3EF3A783" w14:textId="77777777" w:rsidR="001D68A7" w:rsidRPr="001D68A7" w:rsidRDefault="001D68A7" w:rsidP="001D68A7">
            <w:pPr>
              <w:rPr>
                <w:lang w:eastAsia="zh-CN"/>
              </w:rPr>
            </w:pPr>
            <w:r w:rsidRPr="001D68A7">
              <w:rPr>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E107A" w14:textId="77777777" w:rsidR="001D68A7" w:rsidRPr="001D68A7" w:rsidRDefault="001D68A7" w:rsidP="001D68A7">
            <w:pPr>
              <w:rPr>
                <w:lang w:eastAsia="zh-CN"/>
              </w:rPr>
            </w:pPr>
            <w:r w:rsidRPr="001D68A7">
              <w:rPr>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7AE187" w14:textId="77777777" w:rsidR="001D68A7" w:rsidRPr="001D68A7" w:rsidRDefault="001D68A7" w:rsidP="001D68A7">
            <w:pPr>
              <w:rPr>
                <w:lang w:eastAsia="zh-CN"/>
              </w:rPr>
            </w:pPr>
            <w:r w:rsidRPr="001D68A7">
              <w:rPr>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2ABD46"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AC2057"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617162" w14:textId="77777777" w:rsidR="001D68A7" w:rsidRPr="001D68A7" w:rsidRDefault="001D68A7" w:rsidP="001D68A7">
            <w:pPr>
              <w:rPr>
                <w:lang w:eastAsia="zh-CN"/>
              </w:rPr>
            </w:pPr>
            <w:r w:rsidRPr="001D68A7">
              <w:rPr>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7BD41"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343BCE"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E73BD5"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EF26BC" w14:textId="77777777" w:rsidR="001D68A7" w:rsidRPr="001D68A7" w:rsidRDefault="001D68A7" w:rsidP="001D68A7">
            <w:pPr>
              <w:rPr>
                <w:lang w:eastAsia="zh-CN"/>
              </w:rPr>
            </w:pPr>
            <w:r w:rsidRPr="001D68A7">
              <w:rPr>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EADB14B" w14:textId="77777777" w:rsidR="001D68A7" w:rsidRPr="001D68A7" w:rsidRDefault="001D68A7" w:rsidP="001D68A7">
            <w:pPr>
              <w:rPr>
                <w:lang w:eastAsia="zh-CN"/>
              </w:rPr>
            </w:pPr>
            <w:r w:rsidRPr="001D68A7">
              <w:rPr>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78777086" w14:textId="77777777" w:rsidR="001D68A7" w:rsidRPr="001D68A7" w:rsidRDefault="001D68A7" w:rsidP="001D68A7">
            <w:pPr>
              <w:rPr>
                <w:lang w:eastAsia="en-US"/>
              </w:rPr>
            </w:pPr>
            <w:r w:rsidRPr="001D68A7">
              <w:rPr>
                <w:lang w:eastAsia="en-US"/>
              </w:rPr>
              <w:t>4.01.01</w:t>
            </w:r>
          </w:p>
          <w:p w14:paraId="1924B334" w14:textId="77777777" w:rsidR="001D68A7" w:rsidRPr="001D68A7" w:rsidRDefault="001D68A7" w:rsidP="001D68A7">
            <w:pPr>
              <w:rPr>
                <w:lang w:eastAsia="en-US"/>
              </w:rPr>
            </w:pPr>
            <w:r w:rsidRPr="001D68A7">
              <w:rPr>
                <w:lang w:eastAsia="en-US"/>
              </w:rPr>
              <w:t>4.01.02</w:t>
            </w:r>
          </w:p>
          <w:p w14:paraId="2FFB825F" w14:textId="77777777" w:rsidR="001D68A7" w:rsidRPr="001D68A7" w:rsidRDefault="001D68A7" w:rsidP="001D68A7">
            <w:pPr>
              <w:rPr>
                <w:lang w:eastAsia="en-US"/>
              </w:rPr>
            </w:pPr>
            <w:r w:rsidRPr="001D68A7">
              <w:rPr>
                <w:lang w:eastAsia="en-US"/>
              </w:rPr>
              <w:t>4.02.01</w:t>
            </w:r>
          </w:p>
          <w:p w14:paraId="5EC53DFE" w14:textId="77777777" w:rsidR="001D68A7" w:rsidRPr="001D68A7" w:rsidRDefault="001D68A7" w:rsidP="001D68A7">
            <w:pPr>
              <w:rPr>
                <w:lang w:eastAsia="zh-CN"/>
              </w:rPr>
            </w:pPr>
            <w:r w:rsidRPr="001D68A7">
              <w:rPr>
                <w:lang w:eastAsia="zh-CN"/>
              </w:rPr>
              <w:t>4.02.02</w:t>
            </w:r>
          </w:p>
        </w:tc>
      </w:tr>
      <w:tr w:rsidR="001D68A7" w:rsidRPr="001D68A7" w14:paraId="33DD9410" w14:textId="77777777" w:rsidTr="00E317CA">
        <w:tc>
          <w:tcPr>
            <w:tcW w:w="518" w:type="dxa"/>
            <w:tcBorders>
              <w:top w:val="single" w:sz="4" w:space="0" w:color="000000"/>
              <w:left w:val="single" w:sz="4" w:space="0" w:color="000000"/>
              <w:bottom w:val="single" w:sz="4" w:space="0" w:color="000000"/>
              <w:right w:val="single" w:sz="4" w:space="0" w:color="000000"/>
            </w:tcBorders>
          </w:tcPr>
          <w:p w14:paraId="16D5BE54" w14:textId="77777777" w:rsidR="001D68A7" w:rsidRPr="001D68A7" w:rsidRDefault="001D68A7" w:rsidP="001D68A7">
            <w:pPr>
              <w:rPr>
                <w:lang w:eastAsia="zh-CN"/>
              </w:rPr>
            </w:pPr>
            <w:r w:rsidRPr="001D68A7">
              <w:rPr>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20F35BAF" w14:textId="77777777" w:rsidR="001D68A7" w:rsidRPr="001D68A7" w:rsidRDefault="001D68A7" w:rsidP="001D68A7">
            <w:r w:rsidRPr="001D68A7">
              <w:t>Целевой показатель 2</w:t>
            </w:r>
          </w:p>
          <w:p w14:paraId="331100C6" w14:textId="77777777" w:rsidR="001D68A7" w:rsidRPr="001D68A7" w:rsidRDefault="001D68A7" w:rsidP="001D68A7">
            <w:r w:rsidRPr="001D68A7">
              <w:t xml:space="preserve">Доля архивных фондов муниципального архива, внесенных в общеотраслевую базу данных «Архивный фонд», </w:t>
            </w:r>
            <w:r w:rsidRPr="001D68A7">
              <w:lastRenderedPageBreak/>
              <w:t xml:space="preserve">от общего количества архивных фондов, хранящихся в муниципальном архиве </w:t>
            </w:r>
          </w:p>
          <w:p w14:paraId="2E576840" w14:textId="77777777" w:rsidR="001D68A7" w:rsidRPr="001D68A7" w:rsidRDefault="001D68A7" w:rsidP="001D68A7">
            <w:r w:rsidRPr="001D68A7">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6A471B31" w14:textId="77777777" w:rsidR="001D68A7" w:rsidRPr="001D68A7" w:rsidRDefault="001D68A7" w:rsidP="001D68A7">
            <w:pPr>
              <w:rPr>
                <w:lang w:eastAsia="zh-CN"/>
              </w:rPr>
            </w:pPr>
            <w:r w:rsidRPr="001D68A7">
              <w:rPr>
                <w:lang w:eastAsia="zh-CN"/>
              </w:rPr>
              <w:lastRenderedPageBreak/>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EB0CA1" w14:textId="77777777" w:rsidR="001D68A7" w:rsidRPr="001D68A7" w:rsidRDefault="001D68A7" w:rsidP="001D68A7">
            <w:pPr>
              <w:rPr>
                <w:lang w:eastAsia="zh-CN"/>
              </w:rPr>
            </w:pPr>
            <w:r w:rsidRPr="001D68A7">
              <w:rPr>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505090" w14:textId="77777777" w:rsidR="001D68A7" w:rsidRPr="001D68A7" w:rsidRDefault="001D68A7" w:rsidP="001D68A7">
            <w:pPr>
              <w:rPr>
                <w:lang w:eastAsia="zh-CN"/>
              </w:rPr>
            </w:pPr>
            <w:r w:rsidRPr="001D68A7">
              <w:rPr>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F5026"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27F40"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86BA0" w14:textId="77777777" w:rsidR="001D68A7" w:rsidRPr="001D68A7" w:rsidRDefault="001D68A7" w:rsidP="001D68A7">
            <w:pPr>
              <w:rPr>
                <w:lang w:eastAsia="zh-CN"/>
              </w:rPr>
            </w:pPr>
            <w:r w:rsidRPr="001D68A7">
              <w:rPr>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5CDDE"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7770F9"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35EA8F" w14:textId="77777777" w:rsidR="001D68A7" w:rsidRPr="001D68A7" w:rsidRDefault="001D68A7" w:rsidP="001D68A7">
            <w:pPr>
              <w:rPr>
                <w:lang w:eastAsia="zh-CN"/>
              </w:rPr>
            </w:pPr>
            <w:r w:rsidRPr="001D68A7">
              <w:rPr>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742B37" w14:textId="77777777" w:rsidR="001D68A7" w:rsidRPr="001D68A7" w:rsidRDefault="001D68A7" w:rsidP="001D68A7">
            <w:pPr>
              <w:rPr>
                <w:lang w:eastAsia="zh-CN"/>
              </w:rPr>
            </w:pPr>
            <w:r w:rsidRPr="001D68A7">
              <w:rPr>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CAAD0D2" w14:textId="77777777" w:rsidR="001D68A7" w:rsidRPr="001D68A7" w:rsidRDefault="001D68A7" w:rsidP="001D68A7">
            <w:pPr>
              <w:rPr>
                <w:lang w:eastAsia="zh-CN"/>
              </w:rPr>
            </w:pPr>
            <w:r w:rsidRPr="001D68A7">
              <w:rPr>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5019DB16" w14:textId="77777777" w:rsidR="001D68A7" w:rsidRPr="001D68A7" w:rsidRDefault="001D68A7" w:rsidP="001D68A7">
            <w:pPr>
              <w:rPr>
                <w:lang w:eastAsia="en-US"/>
              </w:rPr>
            </w:pPr>
            <w:r w:rsidRPr="001D68A7">
              <w:rPr>
                <w:lang w:eastAsia="en-US"/>
              </w:rPr>
              <w:t>4.01.02</w:t>
            </w:r>
          </w:p>
          <w:p w14:paraId="0AF6A9D2" w14:textId="77777777" w:rsidR="001D68A7" w:rsidRPr="001D68A7" w:rsidRDefault="001D68A7" w:rsidP="001D68A7">
            <w:pPr>
              <w:rPr>
                <w:lang w:eastAsia="zh-CN"/>
              </w:rPr>
            </w:pPr>
            <w:r w:rsidRPr="001D68A7">
              <w:rPr>
                <w:lang w:eastAsia="zh-CN"/>
              </w:rPr>
              <w:t>4.02.01</w:t>
            </w:r>
          </w:p>
        </w:tc>
      </w:tr>
      <w:tr w:rsidR="001D68A7" w:rsidRPr="001D68A7" w14:paraId="23D42522" w14:textId="77777777" w:rsidTr="00E317CA">
        <w:tc>
          <w:tcPr>
            <w:tcW w:w="518" w:type="dxa"/>
            <w:tcBorders>
              <w:top w:val="single" w:sz="4" w:space="0" w:color="000000"/>
              <w:left w:val="single" w:sz="4" w:space="0" w:color="000000"/>
              <w:bottom w:val="single" w:sz="4" w:space="0" w:color="000000"/>
              <w:right w:val="single" w:sz="4" w:space="0" w:color="000000"/>
            </w:tcBorders>
          </w:tcPr>
          <w:p w14:paraId="5685FB2F" w14:textId="77777777" w:rsidR="001D68A7" w:rsidRPr="001D68A7" w:rsidRDefault="001D68A7" w:rsidP="001D68A7">
            <w:pPr>
              <w:rPr>
                <w:lang w:eastAsia="zh-CN"/>
              </w:rPr>
            </w:pPr>
            <w:r w:rsidRPr="001D68A7">
              <w:rPr>
                <w:lang w:eastAsia="zh-CN"/>
              </w:rPr>
              <w:lastRenderedPageBreak/>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6D021DF4" w14:textId="77777777" w:rsidR="001D68A7" w:rsidRPr="001D68A7" w:rsidRDefault="001D68A7" w:rsidP="001D68A7">
            <w:r w:rsidRPr="001D68A7">
              <w:t>Целевой показатель 3</w:t>
            </w:r>
          </w:p>
          <w:p w14:paraId="0543F85B" w14:textId="77777777" w:rsidR="001D68A7" w:rsidRPr="001D68A7" w:rsidRDefault="001D68A7" w:rsidP="001D68A7">
            <w:r w:rsidRPr="001D68A7">
              <w:t xml:space="preserve">Доля архивных документов, переведенных в электронно-цифровую форму, от общего количества документов, находящихся на </w:t>
            </w:r>
            <w:proofErr w:type="gramStart"/>
            <w:r w:rsidRPr="001D68A7">
              <w:t>хранении</w:t>
            </w:r>
            <w:proofErr w:type="gramEnd"/>
            <w:r w:rsidRPr="001D68A7">
              <w:t xml:space="preserve"> в муниципальном архиве муниципального образования</w:t>
            </w:r>
          </w:p>
          <w:p w14:paraId="1B9B5EF4" w14:textId="77777777" w:rsidR="001D68A7" w:rsidRPr="001D68A7" w:rsidRDefault="001D68A7" w:rsidP="001D68A7">
            <w:r w:rsidRPr="001D68A7">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32966A58" w14:textId="77777777" w:rsidR="001D68A7" w:rsidRPr="001D68A7" w:rsidRDefault="001D68A7" w:rsidP="001D68A7">
            <w:pPr>
              <w:rPr>
                <w:lang w:eastAsia="zh-CN"/>
              </w:rPr>
            </w:pPr>
            <w:r w:rsidRPr="001D68A7">
              <w:rPr>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A722F" w14:textId="77777777" w:rsidR="001D68A7" w:rsidRPr="001D68A7" w:rsidRDefault="001D68A7" w:rsidP="001D68A7">
            <w:pPr>
              <w:rPr>
                <w:lang w:eastAsia="zh-CN"/>
              </w:rPr>
            </w:pPr>
            <w:r w:rsidRPr="001D68A7">
              <w:rPr>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7B421A" w14:textId="77777777" w:rsidR="001D68A7" w:rsidRPr="001D68A7" w:rsidRDefault="001D68A7" w:rsidP="001D68A7">
            <w:pPr>
              <w:rPr>
                <w:lang w:eastAsia="zh-CN"/>
              </w:rPr>
            </w:pPr>
            <w:r w:rsidRPr="001D68A7">
              <w:rPr>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A3AECB" w14:textId="77777777" w:rsidR="001D68A7" w:rsidRPr="001D68A7" w:rsidRDefault="001D68A7" w:rsidP="001D68A7">
            <w:pPr>
              <w:rPr>
                <w:lang w:eastAsia="zh-CN"/>
              </w:rPr>
            </w:pPr>
            <w:r w:rsidRPr="001D68A7">
              <w:rPr>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5894C" w14:textId="77777777" w:rsidR="001D68A7" w:rsidRPr="001D68A7" w:rsidRDefault="001D68A7" w:rsidP="001D68A7">
            <w:pPr>
              <w:rPr>
                <w:lang w:eastAsia="zh-CN"/>
              </w:rPr>
            </w:pPr>
            <w:r w:rsidRPr="001D68A7">
              <w:rPr>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21037F" w14:textId="77777777" w:rsidR="001D68A7" w:rsidRPr="001D68A7" w:rsidRDefault="001D68A7" w:rsidP="001D68A7">
            <w:pPr>
              <w:rPr>
                <w:lang w:eastAsia="zh-CN"/>
              </w:rPr>
            </w:pPr>
            <w:r w:rsidRPr="001D68A7">
              <w:rPr>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9005A3" w14:textId="77777777" w:rsidR="001D68A7" w:rsidRPr="001D68A7" w:rsidRDefault="001D68A7" w:rsidP="001D68A7">
            <w:pPr>
              <w:rPr>
                <w:lang w:eastAsia="zh-CN"/>
              </w:rPr>
            </w:pPr>
            <w:r w:rsidRPr="001D68A7">
              <w:rPr>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352AA3" w14:textId="77777777" w:rsidR="001D68A7" w:rsidRPr="001D68A7" w:rsidRDefault="001D68A7" w:rsidP="001D68A7">
            <w:pPr>
              <w:rPr>
                <w:lang w:eastAsia="zh-CN"/>
              </w:rPr>
            </w:pPr>
            <w:r w:rsidRPr="001D68A7">
              <w:rPr>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B182AF" w14:textId="77777777" w:rsidR="001D68A7" w:rsidRPr="001D68A7" w:rsidRDefault="001D68A7" w:rsidP="001D68A7">
            <w:pPr>
              <w:rPr>
                <w:lang w:eastAsia="zh-CN"/>
              </w:rPr>
            </w:pPr>
            <w:r w:rsidRPr="001D68A7">
              <w:rPr>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EF5ABF" w14:textId="77777777" w:rsidR="001D68A7" w:rsidRPr="001D68A7" w:rsidRDefault="001D68A7" w:rsidP="001D68A7">
            <w:pPr>
              <w:rPr>
                <w:lang w:eastAsia="zh-CN"/>
              </w:rPr>
            </w:pPr>
            <w:r w:rsidRPr="001D68A7">
              <w:rPr>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4C79563C" w14:textId="77777777" w:rsidR="001D68A7" w:rsidRPr="001D68A7" w:rsidRDefault="001D68A7" w:rsidP="001D68A7">
            <w:pPr>
              <w:rPr>
                <w:lang w:eastAsia="zh-CN"/>
              </w:rPr>
            </w:pPr>
            <w:r w:rsidRPr="001D68A7">
              <w:rPr>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65EE1795" w14:textId="77777777" w:rsidR="001D68A7" w:rsidRPr="001D68A7" w:rsidRDefault="001D68A7" w:rsidP="001D68A7">
            <w:pPr>
              <w:rPr>
                <w:lang w:eastAsia="en-US"/>
              </w:rPr>
            </w:pPr>
            <w:r w:rsidRPr="001D68A7">
              <w:rPr>
                <w:lang w:eastAsia="en-US"/>
              </w:rPr>
              <w:t>4.01.02</w:t>
            </w:r>
          </w:p>
          <w:p w14:paraId="7A0B9C85" w14:textId="77777777" w:rsidR="001D68A7" w:rsidRPr="001D68A7" w:rsidRDefault="001D68A7" w:rsidP="001D68A7">
            <w:pPr>
              <w:rPr>
                <w:lang w:eastAsia="en-US"/>
              </w:rPr>
            </w:pPr>
            <w:r w:rsidRPr="001D68A7">
              <w:rPr>
                <w:lang w:eastAsia="en-US"/>
              </w:rPr>
              <w:t>4.01.03</w:t>
            </w:r>
          </w:p>
          <w:p w14:paraId="2A80A203" w14:textId="77777777" w:rsidR="001D68A7" w:rsidRPr="001D68A7" w:rsidRDefault="001D68A7" w:rsidP="001D68A7">
            <w:pPr>
              <w:rPr>
                <w:lang w:eastAsia="zh-CN"/>
              </w:rPr>
            </w:pPr>
            <w:r w:rsidRPr="001D68A7">
              <w:rPr>
                <w:lang w:eastAsia="zh-CN"/>
              </w:rPr>
              <w:t>4.02.01</w:t>
            </w:r>
          </w:p>
        </w:tc>
      </w:tr>
    </w:tbl>
    <w:p w14:paraId="1CA14D3D" w14:textId="77777777" w:rsidR="001D68A7" w:rsidRPr="001D68A7" w:rsidRDefault="001D68A7" w:rsidP="001D68A7">
      <w:r w:rsidRPr="001D68A7">
        <w:t xml:space="preserve">4. Методика </w:t>
      </w:r>
      <w:proofErr w:type="gramStart"/>
      <w:r w:rsidRPr="001D68A7">
        <w:t>расчёта значений планируемых результатов реализации Подпрограммы</w:t>
      </w:r>
      <w:proofErr w:type="gramEnd"/>
      <w:r w:rsidRPr="001D68A7">
        <w:t xml:space="preserve"> 4 муниципальной программы «Цифровое муниципальное образование»</w:t>
      </w:r>
    </w:p>
    <w:p w14:paraId="731CE65D" w14:textId="77777777" w:rsidR="001D68A7" w:rsidRPr="001D68A7" w:rsidRDefault="001D68A7" w:rsidP="001D68A7"/>
    <w:tbl>
      <w:tblPr>
        <w:tblW w:w="16019" w:type="dxa"/>
        <w:tblInd w:w="-601" w:type="dxa"/>
        <w:tblLook w:val="0400" w:firstRow="0" w:lastRow="0" w:firstColumn="0" w:lastColumn="0" w:noHBand="0" w:noVBand="1"/>
      </w:tblPr>
      <w:tblGrid>
        <w:gridCol w:w="986"/>
        <w:gridCol w:w="2865"/>
        <w:gridCol w:w="1292"/>
        <w:gridCol w:w="4961"/>
        <w:gridCol w:w="4110"/>
        <w:gridCol w:w="1805"/>
      </w:tblGrid>
      <w:tr w:rsidR="001D68A7" w:rsidRPr="001D68A7" w14:paraId="1237E55F" w14:textId="77777777" w:rsidTr="00E317CA">
        <w:trPr>
          <w:trHeight w:val="250"/>
        </w:trPr>
        <w:tc>
          <w:tcPr>
            <w:tcW w:w="1026" w:type="dxa"/>
            <w:tcBorders>
              <w:top w:val="single" w:sz="4" w:space="0" w:color="000000"/>
              <w:left w:val="single" w:sz="4" w:space="0" w:color="000000"/>
              <w:bottom w:val="single" w:sz="4" w:space="0" w:color="000000"/>
              <w:right w:val="single" w:sz="4" w:space="0" w:color="000000"/>
            </w:tcBorders>
          </w:tcPr>
          <w:p w14:paraId="36BE6962" w14:textId="77777777" w:rsidR="001D68A7" w:rsidRPr="001D68A7" w:rsidRDefault="001D68A7" w:rsidP="001D68A7">
            <w:r w:rsidRPr="001D68A7">
              <w:t xml:space="preserve">№ </w:t>
            </w:r>
            <w:proofErr w:type="gramStart"/>
            <w:r w:rsidRPr="001D68A7">
              <w:t>п</w:t>
            </w:r>
            <w:proofErr w:type="gramEnd"/>
            <w:r w:rsidRPr="001D68A7">
              <w:t>/п</w:t>
            </w:r>
          </w:p>
        </w:tc>
        <w:tc>
          <w:tcPr>
            <w:tcW w:w="2944" w:type="dxa"/>
            <w:tcBorders>
              <w:top w:val="single" w:sz="4" w:space="0" w:color="000000"/>
              <w:left w:val="single" w:sz="4" w:space="0" w:color="000000"/>
              <w:bottom w:val="single" w:sz="4" w:space="0" w:color="000000"/>
              <w:right w:val="single" w:sz="4" w:space="0" w:color="000000"/>
            </w:tcBorders>
          </w:tcPr>
          <w:p w14:paraId="41DDA826" w14:textId="77777777" w:rsidR="001D68A7" w:rsidRPr="001D68A7" w:rsidRDefault="001D68A7" w:rsidP="001D68A7">
            <w:r w:rsidRPr="001D68A7">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6F888195" w14:textId="77777777" w:rsidR="001D68A7" w:rsidRPr="001D68A7" w:rsidRDefault="001D68A7" w:rsidP="001D68A7">
            <w:r w:rsidRPr="001D68A7">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2E031C7" w14:textId="77777777" w:rsidR="001D68A7" w:rsidRPr="001D68A7" w:rsidRDefault="001D68A7" w:rsidP="001D68A7">
            <w:r w:rsidRPr="001D68A7">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4DE29AD9" w14:textId="77777777" w:rsidR="001D68A7" w:rsidRPr="001D68A7" w:rsidRDefault="001D68A7" w:rsidP="001D68A7">
            <w:r w:rsidRPr="001D68A7">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095B64D5" w14:textId="77777777" w:rsidR="001D68A7" w:rsidRPr="001D68A7" w:rsidRDefault="001D68A7" w:rsidP="001D68A7">
            <w:r w:rsidRPr="001D68A7">
              <w:t>Периодичность представления</w:t>
            </w:r>
          </w:p>
        </w:tc>
      </w:tr>
      <w:tr w:rsidR="001D68A7" w:rsidRPr="001D68A7" w14:paraId="55F31836" w14:textId="77777777" w:rsidTr="00E317CA">
        <w:trPr>
          <w:trHeight w:val="250"/>
        </w:trPr>
        <w:tc>
          <w:tcPr>
            <w:tcW w:w="1026" w:type="dxa"/>
            <w:tcBorders>
              <w:top w:val="single" w:sz="4" w:space="0" w:color="000000"/>
              <w:left w:val="single" w:sz="4" w:space="0" w:color="000000"/>
              <w:bottom w:val="single" w:sz="4" w:space="0" w:color="000000"/>
              <w:right w:val="single" w:sz="4" w:space="0" w:color="000000"/>
            </w:tcBorders>
          </w:tcPr>
          <w:p w14:paraId="05672483" w14:textId="77777777" w:rsidR="001D68A7" w:rsidRPr="001D68A7" w:rsidRDefault="001D68A7" w:rsidP="001D68A7">
            <w:r w:rsidRPr="001D68A7">
              <w:t>1</w:t>
            </w:r>
          </w:p>
        </w:tc>
        <w:tc>
          <w:tcPr>
            <w:tcW w:w="2944" w:type="dxa"/>
            <w:tcBorders>
              <w:top w:val="single" w:sz="4" w:space="0" w:color="000000"/>
              <w:left w:val="single" w:sz="4" w:space="0" w:color="000000"/>
              <w:bottom w:val="single" w:sz="4" w:space="0" w:color="000000"/>
              <w:right w:val="single" w:sz="4" w:space="0" w:color="000000"/>
            </w:tcBorders>
          </w:tcPr>
          <w:p w14:paraId="60F07581" w14:textId="77777777" w:rsidR="001D68A7" w:rsidRPr="001D68A7" w:rsidRDefault="001D68A7" w:rsidP="001D68A7">
            <w:r w:rsidRPr="001D68A7">
              <w:t>2</w:t>
            </w:r>
          </w:p>
        </w:tc>
        <w:tc>
          <w:tcPr>
            <w:tcW w:w="1126" w:type="dxa"/>
            <w:tcBorders>
              <w:top w:val="single" w:sz="4" w:space="0" w:color="000000"/>
              <w:left w:val="single" w:sz="4" w:space="0" w:color="000000"/>
              <w:bottom w:val="single" w:sz="4" w:space="0" w:color="000000"/>
              <w:right w:val="single" w:sz="4" w:space="0" w:color="000000"/>
            </w:tcBorders>
          </w:tcPr>
          <w:p w14:paraId="03D8AD62" w14:textId="77777777" w:rsidR="001D68A7" w:rsidRPr="001D68A7" w:rsidRDefault="001D68A7" w:rsidP="001D68A7">
            <w:r w:rsidRPr="001D68A7">
              <w:t>3</w:t>
            </w:r>
          </w:p>
        </w:tc>
        <w:tc>
          <w:tcPr>
            <w:tcW w:w="5229" w:type="dxa"/>
            <w:tcBorders>
              <w:top w:val="single" w:sz="4" w:space="0" w:color="000000"/>
              <w:left w:val="single" w:sz="4" w:space="0" w:color="000000"/>
              <w:bottom w:val="single" w:sz="4" w:space="0" w:color="000000"/>
              <w:right w:val="single" w:sz="4" w:space="0" w:color="000000"/>
            </w:tcBorders>
          </w:tcPr>
          <w:p w14:paraId="2A804213" w14:textId="77777777" w:rsidR="001D68A7" w:rsidRPr="001D68A7" w:rsidRDefault="001D68A7" w:rsidP="001D68A7">
            <w:r w:rsidRPr="001D68A7">
              <w:t>4</w:t>
            </w:r>
          </w:p>
        </w:tc>
        <w:tc>
          <w:tcPr>
            <w:tcW w:w="4146" w:type="dxa"/>
            <w:tcBorders>
              <w:top w:val="single" w:sz="4" w:space="0" w:color="000000"/>
              <w:left w:val="single" w:sz="4" w:space="0" w:color="000000"/>
              <w:bottom w:val="single" w:sz="4" w:space="0" w:color="000000"/>
              <w:right w:val="single" w:sz="4" w:space="0" w:color="000000"/>
            </w:tcBorders>
          </w:tcPr>
          <w:p w14:paraId="15739298" w14:textId="77777777" w:rsidR="001D68A7" w:rsidRPr="001D68A7" w:rsidRDefault="001D68A7" w:rsidP="001D68A7">
            <w:r w:rsidRPr="001D68A7">
              <w:t>5</w:t>
            </w:r>
          </w:p>
        </w:tc>
        <w:tc>
          <w:tcPr>
            <w:tcW w:w="1548" w:type="dxa"/>
            <w:tcBorders>
              <w:top w:val="single" w:sz="4" w:space="0" w:color="000000"/>
              <w:left w:val="single" w:sz="4" w:space="0" w:color="000000"/>
              <w:bottom w:val="single" w:sz="4" w:space="0" w:color="000000"/>
              <w:right w:val="single" w:sz="4" w:space="0" w:color="000000"/>
            </w:tcBorders>
          </w:tcPr>
          <w:p w14:paraId="0DCB93D5" w14:textId="77777777" w:rsidR="001D68A7" w:rsidRPr="001D68A7" w:rsidRDefault="001D68A7" w:rsidP="001D68A7">
            <w:r w:rsidRPr="001D68A7">
              <w:t>6</w:t>
            </w:r>
          </w:p>
        </w:tc>
      </w:tr>
      <w:tr w:rsidR="001D68A7" w:rsidRPr="001D68A7" w14:paraId="6E7DFEFD" w14:textId="77777777" w:rsidTr="00E317CA">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69F4B48B" w14:textId="77777777" w:rsidR="001D68A7" w:rsidRPr="001D68A7" w:rsidRDefault="001D68A7" w:rsidP="001D68A7">
            <w:r w:rsidRPr="001D68A7">
              <w:t>1</w:t>
            </w:r>
          </w:p>
        </w:tc>
        <w:tc>
          <w:tcPr>
            <w:tcW w:w="2944" w:type="dxa"/>
            <w:tcBorders>
              <w:top w:val="single" w:sz="4" w:space="0" w:color="000000"/>
              <w:left w:val="single" w:sz="4" w:space="0" w:color="000000"/>
              <w:bottom w:val="single" w:sz="4" w:space="0" w:color="000000"/>
              <w:right w:val="single" w:sz="4" w:space="0" w:color="000000"/>
            </w:tcBorders>
            <w:hideMark/>
          </w:tcPr>
          <w:p w14:paraId="6BBF2C08" w14:textId="77777777" w:rsidR="001D68A7" w:rsidRPr="001D68A7" w:rsidRDefault="001D68A7" w:rsidP="001D68A7">
            <w:r w:rsidRPr="001D68A7">
              <w:t>Целевой показатель 1</w:t>
            </w:r>
          </w:p>
          <w:p w14:paraId="2009328F" w14:textId="77777777" w:rsidR="001D68A7" w:rsidRPr="001D68A7" w:rsidRDefault="001D68A7" w:rsidP="001D68A7">
            <w:r w:rsidRPr="001D68A7">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1BE550F9" w14:textId="77777777" w:rsidR="001D68A7" w:rsidRPr="001D68A7" w:rsidRDefault="001D68A7" w:rsidP="001D68A7">
            <w:r w:rsidRPr="001D68A7">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47601CB3" w14:textId="77777777" w:rsidR="001D68A7" w:rsidRPr="001D68A7" w:rsidRDefault="001D68A7" w:rsidP="001D68A7">
            <w:r w:rsidRPr="001D68A7">
              <w:t xml:space="preserve">Дну = </w:t>
            </w:r>
            <w:proofErr w:type="gramStart"/>
            <w:r w:rsidRPr="001D68A7">
              <w:rPr>
                <w:lang w:val="en-US"/>
              </w:rPr>
              <w:t>V</w:t>
            </w:r>
            <w:proofErr w:type="gramEnd"/>
            <w:r w:rsidRPr="001D68A7">
              <w:t xml:space="preserve">ну/ </w:t>
            </w:r>
            <w:r w:rsidRPr="001D68A7">
              <w:rPr>
                <w:lang w:val="en-US"/>
              </w:rPr>
              <w:t>V</w:t>
            </w:r>
            <w:r w:rsidRPr="001D68A7">
              <w:t>аф х 100%,</w:t>
            </w:r>
            <w:r w:rsidRPr="001D68A7">
              <w:br/>
              <w:t>где:</w:t>
            </w:r>
            <w:r w:rsidRPr="001D68A7">
              <w:br/>
            </w:r>
            <w:proofErr w:type="gramStart"/>
            <w:r w:rsidRPr="001D68A7">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1D68A7">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1D68A7">
              <w:br/>
              <w:t xml:space="preserve">Vаф - количество архивных документов, находящихся на хранении в муниципальном </w:t>
            </w:r>
            <w:r w:rsidRPr="001D68A7">
              <w:lastRenderedPageBreak/>
              <w:t>архиве</w:t>
            </w:r>
            <w:proofErr w:type="gramEnd"/>
          </w:p>
        </w:tc>
        <w:tc>
          <w:tcPr>
            <w:tcW w:w="4146" w:type="dxa"/>
            <w:tcBorders>
              <w:top w:val="single" w:sz="4" w:space="0" w:color="000000"/>
              <w:left w:val="single" w:sz="4" w:space="0" w:color="000000"/>
              <w:bottom w:val="single" w:sz="4" w:space="0" w:color="000000"/>
              <w:right w:val="single" w:sz="4" w:space="0" w:color="000000"/>
            </w:tcBorders>
            <w:hideMark/>
          </w:tcPr>
          <w:p w14:paraId="4D39DA5D" w14:textId="77777777" w:rsidR="001D68A7" w:rsidRPr="001D68A7" w:rsidRDefault="001D68A7" w:rsidP="001D68A7">
            <w:proofErr w:type="gramStart"/>
            <w:r w:rsidRPr="001D68A7">
              <w:lastRenderedPageBreak/>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roofErr w:type="gramEnd"/>
          </w:p>
        </w:tc>
        <w:tc>
          <w:tcPr>
            <w:tcW w:w="1548" w:type="dxa"/>
            <w:tcBorders>
              <w:top w:val="single" w:sz="4" w:space="0" w:color="000000"/>
              <w:left w:val="single" w:sz="4" w:space="0" w:color="000000"/>
              <w:bottom w:val="single" w:sz="4" w:space="0" w:color="000000"/>
              <w:right w:val="single" w:sz="4" w:space="0" w:color="000000"/>
            </w:tcBorders>
            <w:hideMark/>
          </w:tcPr>
          <w:p w14:paraId="3F7B0BBC" w14:textId="77777777" w:rsidR="001D68A7" w:rsidRPr="001D68A7" w:rsidRDefault="001D68A7" w:rsidP="001D68A7">
            <w:r w:rsidRPr="001D68A7">
              <w:t>ежегодно</w:t>
            </w:r>
          </w:p>
        </w:tc>
      </w:tr>
      <w:tr w:rsidR="001D68A7" w:rsidRPr="001D68A7" w14:paraId="5121EE52" w14:textId="77777777" w:rsidTr="00E317CA">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72AC2BFD" w14:textId="77777777" w:rsidR="001D68A7" w:rsidRPr="001D68A7" w:rsidRDefault="001D68A7" w:rsidP="001D68A7">
            <w:r w:rsidRPr="001D68A7">
              <w:lastRenderedPageBreak/>
              <w:t>2</w:t>
            </w:r>
          </w:p>
        </w:tc>
        <w:tc>
          <w:tcPr>
            <w:tcW w:w="2944" w:type="dxa"/>
            <w:tcBorders>
              <w:top w:val="single" w:sz="4" w:space="0" w:color="000000"/>
              <w:left w:val="single" w:sz="4" w:space="0" w:color="000000"/>
              <w:bottom w:val="single" w:sz="4" w:space="0" w:color="000000"/>
              <w:right w:val="single" w:sz="4" w:space="0" w:color="000000"/>
            </w:tcBorders>
            <w:hideMark/>
          </w:tcPr>
          <w:p w14:paraId="52208152" w14:textId="77777777" w:rsidR="001D68A7" w:rsidRPr="001D68A7" w:rsidRDefault="001D68A7" w:rsidP="001D68A7">
            <w:r w:rsidRPr="001D68A7">
              <w:t>Целевой показатель 2</w:t>
            </w:r>
          </w:p>
          <w:p w14:paraId="440DFCBB" w14:textId="77777777" w:rsidR="001D68A7" w:rsidRPr="001D68A7" w:rsidRDefault="001D68A7" w:rsidP="001D68A7">
            <w:r w:rsidRPr="001D68A7">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7A578E2" w14:textId="77777777" w:rsidR="001D68A7" w:rsidRPr="001D68A7" w:rsidRDefault="001D68A7" w:rsidP="001D68A7">
            <w:r w:rsidRPr="001D68A7">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521B65F8" w14:textId="77777777" w:rsidR="001D68A7" w:rsidRPr="001D68A7" w:rsidRDefault="001D68A7" w:rsidP="001D68A7">
            <w:r w:rsidRPr="001D68A7">
              <w:t xml:space="preserve">Даф = </w:t>
            </w:r>
            <w:proofErr w:type="gramStart"/>
            <w:r w:rsidRPr="001D68A7">
              <w:rPr>
                <w:lang w:val="en-US"/>
              </w:rPr>
              <w:t>V</w:t>
            </w:r>
            <w:proofErr w:type="gramEnd"/>
            <w:r w:rsidRPr="001D68A7">
              <w:t>а /</w:t>
            </w:r>
            <w:r w:rsidRPr="001D68A7">
              <w:rPr>
                <w:lang w:val="en-US"/>
              </w:rPr>
              <w:t>V</w:t>
            </w:r>
            <w:r w:rsidRPr="001D68A7">
              <w:t xml:space="preserve">об х 100%, </w:t>
            </w:r>
            <w:r w:rsidRPr="001D68A7">
              <w:br/>
              <w:t>где:</w:t>
            </w:r>
            <w:r w:rsidRPr="001D68A7">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1D68A7">
              <w:br/>
            </w:r>
            <w:proofErr w:type="gramStart"/>
            <w:r w:rsidRPr="001D68A7">
              <w:rPr>
                <w:lang w:val="en-US"/>
              </w:rPr>
              <w:t>V</w:t>
            </w:r>
            <w:proofErr w:type="gramEnd"/>
            <w:r w:rsidRPr="001D68A7">
              <w:t>а – количество архивных фондов, внесенных в общеотраслевую базу данных «Архивный фонд»;</w:t>
            </w:r>
            <w:r w:rsidRPr="001D68A7">
              <w:br/>
            </w:r>
            <w:r w:rsidRPr="001D68A7">
              <w:rPr>
                <w:lang w:val="en-US"/>
              </w:rPr>
              <w:t>V</w:t>
            </w:r>
            <w:r w:rsidRPr="001D68A7">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0023BC34" w14:textId="77777777" w:rsidR="001D68A7" w:rsidRPr="001D68A7" w:rsidRDefault="001D68A7" w:rsidP="001D68A7">
            <w:r w:rsidRPr="001D68A7">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75F7D9F3" w14:textId="77777777" w:rsidR="001D68A7" w:rsidRPr="001D68A7" w:rsidRDefault="001D68A7" w:rsidP="001D68A7">
            <w:r w:rsidRPr="001D68A7">
              <w:t>ежеквартально</w:t>
            </w:r>
          </w:p>
          <w:p w14:paraId="40712EEC" w14:textId="77777777" w:rsidR="001D68A7" w:rsidRPr="001D68A7" w:rsidRDefault="001D68A7" w:rsidP="001D68A7"/>
        </w:tc>
      </w:tr>
      <w:tr w:rsidR="001D68A7" w:rsidRPr="001D68A7" w14:paraId="75E59A34"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DC0B0C9" w14:textId="77777777" w:rsidR="001D68A7" w:rsidRPr="001D68A7" w:rsidRDefault="001D68A7" w:rsidP="001D68A7">
            <w:r w:rsidRPr="001D68A7">
              <w:t>3</w:t>
            </w:r>
          </w:p>
        </w:tc>
        <w:tc>
          <w:tcPr>
            <w:tcW w:w="2944" w:type="dxa"/>
            <w:tcBorders>
              <w:top w:val="single" w:sz="4" w:space="0" w:color="000000"/>
              <w:left w:val="single" w:sz="4" w:space="0" w:color="000000"/>
              <w:bottom w:val="single" w:sz="4" w:space="0" w:color="000000"/>
              <w:right w:val="single" w:sz="4" w:space="0" w:color="000000"/>
            </w:tcBorders>
            <w:hideMark/>
          </w:tcPr>
          <w:p w14:paraId="044ABF34" w14:textId="77777777" w:rsidR="001D68A7" w:rsidRPr="001D68A7" w:rsidRDefault="001D68A7" w:rsidP="001D68A7">
            <w:r w:rsidRPr="001D68A7">
              <w:t>Целевой показатель 3</w:t>
            </w:r>
          </w:p>
          <w:p w14:paraId="4295D980" w14:textId="77777777" w:rsidR="001D68A7" w:rsidRPr="001D68A7" w:rsidRDefault="001D68A7" w:rsidP="001D68A7">
            <w:r w:rsidRPr="001D68A7">
              <w:t xml:space="preserve">Доля архивных документов, переведенных в электронно-цифровую форму, от общего количества документов, находящихся на </w:t>
            </w:r>
            <w:proofErr w:type="gramStart"/>
            <w:r w:rsidRPr="001D68A7">
              <w:t>хранении</w:t>
            </w:r>
            <w:proofErr w:type="gramEnd"/>
            <w:r w:rsidRPr="001D68A7">
              <w:t xml:space="preserve">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09C5D267" w14:textId="77777777" w:rsidR="001D68A7" w:rsidRPr="001D68A7" w:rsidRDefault="001D68A7" w:rsidP="001D68A7">
            <w:r w:rsidRPr="001D68A7">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525772A" w14:textId="77777777" w:rsidR="001D68A7" w:rsidRPr="001D68A7" w:rsidRDefault="001D68A7" w:rsidP="001D68A7">
            <w:r w:rsidRPr="001D68A7">
              <w:t xml:space="preserve">Дэц = </w:t>
            </w:r>
            <w:proofErr w:type="gramStart"/>
            <w:r w:rsidRPr="001D68A7">
              <w:rPr>
                <w:lang w:val="en-US"/>
              </w:rPr>
              <w:t>V</w:t>
            </w:r>
            <w:proofErr w:type="gramEnd"/>
            <w:r w:rsidRPr="001D68A7">
              <w:t xml:space="preserve">эц / </w:t>
            </w:r>
            <w:r w:rsidRPr="001D68A7">
              <w:rPr>
                <w:lang w:val="en-US"/>
              </w:rPr>
              <w:t>V</w:t>
            </w:r>
            <w:r w:rsidRPr="001D68A7">
              <w:t xml:space="preserve">об х 100%, </w:t>
            </w:r>
            <w:r w:rsidRPr="001D68A7">
              <w:br/>
              <w:t>где:</w:t>
            </w:r>
            <w:r w:rsidRPr="001D68A7">
              <w:br/>
            </w:r>
            <w:proofErr w:type="gramStart"/>
            <w:r w:rsidRPr="001D68A7">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1D68A7">
              <w:br/>
            </w:r>
            <w:r w:rsidRPr="001D68A7">
              <w:rPr>
                <w:lang w:val="en-US"/>
              </w:rPr>
              <w:t>V</w:t>
            </w:r>
            <w:r w:rsidRPr="001D68A7">
              <w:t>эц – общее количество документов, переведенных в электронно-цифровую форму;</w:t>
            </w:r>
            <w:r w:rsidRPr="001D68A7">
              <w:br/>
            </w:r>
            <w:r w:rsidRPr="001D68A7">
              <w:rPr>
                <w:lang w:val="en-US"/>
              </w:rPr>
              <w:t>V</w:t>
            </w:r>
            <w:r w:rsidRPr="001D68A7">
              <w:t>об – общее количество архивных документов, находящихся на хранении в муниципальном архиве муниципального образования</w:t>
            </w:r>
            <w:proofErr w:type="gramEnd"/>
          </w:p>
        </w:tc>
        <w:tc>
          <w:tcPr>
            <w:tcW w:w="4146" w:type="dxa"/>
            <w:tcBorders>
              <w:top w:val="single" w:sz="4" w:space="0" w:color="000000"/>
              <w:left w:val="single" w:sz="4" w:space="0" w:color="000000"/>
              <w:bottom w:val="single" w:sz="4" w:space="0" w:color="000000"/>
              <w:right w:val="single" w:sz="4" w:space="0" w:color="000000"/>
            </w:tcBorders>
            <w:hideMark/>
          </w:tcPr>
          <w:p w14:paraId="09592D26" w14:textId="77777777" w:rsidR="001D68A7" w:rsidRPr="001D68A7" w:rsidRDefault="001D68A7" w:rsidP="001D68A7">
            <w:r w:rsidRPr="001D68A7">
              <w:t>Отчет муниципального архива о выполнении основных направлений развития архивного дела в Московской области на очередной год;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D25C8B2" w14:textId="77777777" w:rsidR="001D68A7" w:rsidRPr="001D68A7" w:rsidRDefault="001D68A7" w:rsidP="001D68A7">
            <w:r w:rsidRPr="001D68A7">
              <w:t>ежеквартально</w:t>
            </w:r>
          </w:p>
          <w:p w14:paraId="6D912FD9" w14:textId="77777777" w:rsidR="001D68A7" w:rsidRPr="001D68A7" w:rsidRDefault="001D68A7" w:rsidP="001D68A7"/>
        </w:tc>
      </w:tr>
      <w:tr w:rsidR="001D68A7" w:rsidRPr="001D68A7" w14:paraId="02088FD9" w14:textId="77777777" w:rsidTr="00E317CA">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0459BF32" w14:textId="77777777" w:rsidR="001D68A7" w:rsidRPr="001D68A7" w:rsidRDefault="001D68A7" w:rsidP="001D68A7">
            <w:r w:rsidRPr="001D68A7">
              <w:t xml:space="preserve">Методика </w:t>
            </w:r>
            <w:proofErr w:type="gramStart"/>
            <w:r w:rsidRPr="001D68A7">
              <w:t>расчета значений результатов выполнения мероприятий муниципальной</w:t>
            </w:r>
            <w:proofErr w:type="gramEnd"/>
            <w:r w:rsidRPr="001D68A7">
              <w:t xml:space="preserve"> подпрограммы «Развитие архивного дела»</w:t>
            </w:r>
          </w:p>
        </w:tc>
      </w:tr>
      <w:tr w:rsidR="001D68A7" w:rsidRPr="001D68A7" w14:paraId="3DE00943"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D833187" w14:textId="77777777" w:rsidR="001D68A7" w:rsidRPr="001D68A7" w:rsidRDefault="001D68A7" w:rsidP="001D68A7">
            <w:r w:rsidRPr="001D68A7">
              <w:t>1</w:t>
            </w:r>
          </w:p>
        </w:tc>
        <w:tc>
          <w:tcPr>
            <w:tcW w:w="2944" w:type="dxa"/>
            <w:tcBorders>
              <w:top w:val="single" w:sz="4" w:space="0" w:color="000000"/>
              <w:left w:val="single" w:sz="4" w:space="0" w:color="000000"/>
              <w:bottom w:val="single" w:sz="4" w:space="0" w:color="000000"/>
              <w:right w:val="single" w:sz="4" w:space="0" w:color="000000"/>
            </w:tcBorders>
            <w:hideMark/>
          </w:tcPr>
          <w:p w14:paraId="4D0FDCA4" w14:textId="77777777" w:rsidR="001D68A7" w:rsidRPr="001D68A7" w:rsidRDefault="001D68A7" w:rsidP="001D68A7">
            <w:r w:rsidRPr="001D68A7">
              <w:t>результат к мероприятию 4.01.01</w:t>
            </w:r>
          </w:p>
          <w:p w14:paraId="74904CD4" w14:textId="77777777" w:rsidR="001D68A7" w:rsidRPr="001D68A7" w:rsidRDefault="001D68A7" w:rsidP="001D68A7">
            <w:r w:rsidRPr="001D68A7">
              <w:t xml:space="preserve">Оказано услуг </w:t>
            </w:r>
            <w:r w:rsidRPr="001D68A7">
              <w:lastRenderedPageBreak/>
              <w:t>(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5EE04545" w14:textId="77777777" w:rsidR="001D68A7" w:rsidRPr="001D68A7" w:rsidRDefault="001D68A7" w:rsidP="001D68A7">
            <w:r w:rsidRPr="001D68A7">
              <w:lastRenderedPageBreak/>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CCE4367" w14:textId="77777777" w:rsidR="001D68A7" w:rsidRPr="001D68A7" w:rsidRDefault="001D68A7" w:rsidP="001D68A7">
            <w:r w:rsidRPr="001D68A7">
              <w:rPr>
                <w:rFonts w:eastAsia="Calibri"/>
              </w:rPr>
              <w:t xml:space="preserve">Количество исполненных договоров на выполнение работ (оказание услуг) по улучшению материально-технической базы </w:t>
            </w:r>
            <w:r w:rsidRPr="001D68A7">
              <w:rPr>
                <w:rFonts w:eastAsia="Calibri"/>
              </w:rPr>
              <w:lastRenderedPageBreak/>
              <w:t>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6FFCB05D" w14:textId="77777777" w:rsidR="001D68A7" w:rsidRPr="001D68A7" w:rsidRDefault="001D68A7" w:rsidP="001D68A7">
            <w:r w:rsidRPr="001D68A7">
              <w:lastRenderedPageBreak/>
              <w:t xml:space="preserve">Универсальный передаточный документ, счет, товарная накладная, акт о приемке-передаче товара, акт </w:t>
            </w:r>
            <w:r w:rsidRPr="001D68A7">
              <w:lastRenderedPageBreak/>
              <w:t>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4C06D9D8" w14:textId="77777777" w:rsidR="001D68A7" w:rsidRPr="001D68A7" w:rsidRDefault="001D68A7" w:rsidP="001D68A7">
            <w:r w:rsidRPr="001D68A7">
              <w:lastRenderedPageBreak/>
              <w:t>ежеквартально, нарастающим итогом</w:t>
            </w:r>
          </w:p>
        </w:tc>
      </w:tr>
      <w:tr w:rsidR="001D68A7" w:rsidRPr="001D68A7" w14:paraId="74831E01"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6D0285B" w14:textId="77777777" w:rsidR="001D68A7" w:rsidRPr="001D68A7" w:rsidRDefault="001D68A7" w:rsidP="001D68A7">
            <w:r w:rsidRPr="001D68A7">
              <w:lastRenderedPageBreak/>
              <w:t>2</w:t>
            </w:r>
          </w:p>
        </w:tc>
        <w:tc>
          <w:tcPr>
            <w:tcW w:w="2944" w:type="dxa"/>
            <w:tcBorders>
              <w:top w:val="single" w:sz="4" w:space="0" w:color="000000"/>
              <w:left w:val="single" w:sz="4" w:space="0" w:color="000000"/>
              <w:bottom w:val="single" w:sz="4" w:space="0" w:color="000000"/>
              <w:right w:val="single" w:sz="4" w:space="0" w:color="000000"/>
            </w:tcBorders>
            <w:hideMark/>
          </w:tcPr>
          <w:p w14:paraId="0AA8FCCF" w14:textId="77777777" w:rsidR="001D68A7" w:rsidRPr="001D68A7" w:rsidRDefault="001D68A7" w:rsidP="001D68A7">
            <w:r w:rsidRPr="001D68A7">
              <w:t>результат к мероприятию 4.01.02</w:t>
            </w:r>
          </w:p>
          <w:p w14:paraId="0FF74B32" w14:textId="77777777" w:rsidR="001D68A7" w:rsidRPr="001D68A7" w:rsidRDefault="001D68A7" w:rsidP="001D68A7">
            <w:r w:rsidRPr="001D68A7">
              <w:t>Обеспечено хранение, комплектование, учет и использование архивных документов, относящихся к муниципальной собственности</w:t>
            </w:r>
          </w:p>
          <w:p w14:paraId="1D0C8745" w14:textId="77777777" w:rsidR="001D68A7" w:rsidRPr="001D68A7" w:rsidRDefault="001D68A7" w:rsidP="001D68A7"/>
        </w:tc>
        <w:tc>
          <w:tcPr>
            <w:tcW w:w="1126" w:type="dxa"/>
            <w:tcBorders>
              <w:top w:val="single" w:sz="4" w:space="0" w:color="000000"/>
              <w:left w:val="single" w:sz="4" w:space="0" w:color="000000"/>
              <w:bottom w:val="single" w:sz="4" w:space="0" w:color="000000"/>
              <w:right w:val="single" w:sz="4" w:space="0" w:color="000000"/>
            </w:tcBorders>
            <w:hideMark/>
          </w:tcPr>
          <w:p w14:paraId="04AE2E33" w14:textId="77777777" w:rsidR="001D68A7" w:rsidRPr="001D68A7" w:rsidRDefault="001D68A7" w:rsidP="001D68A7">
            <w:r w:rsidRPr="001D68A7">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292EFC9F" w14:textId="77777777" w:rsidR="001D68A7" w:rsidRPr="001D68A7" w:rsidRDefault="001D68A7" w:rsidP="001D68A7">
            <w:r w:rsidRPr="001D68A7">
              <w:rPr>
                <w:lang w:val="en-US"/>
              </w:rPr>
              <w:t>V</w:t>
            </w:r>
            <w:r w:rsidRPr="001D68A7">
              <w:t xml:space="preserve">  = </w:t>
            </w:r>
            <w:r w:rsidRPr="001D68A7">
              <w:rPr>
                <w:lang w:val="en-US"/>
              </w:rPr>
              <w:t>V</w:t>
            </w:r>
            <w:r w:rsidRPr="001D68A7">
              <w:t>м + ∑соф, где:</w:t>
            </w:r>
          </w:p>
          <w:p w14:paraId="0A9E2C0B" w14:textId="77777777" w:rsidR="001D68A7" w:rsidRPr="001D68A7" w:rsidRDefault="001D68A7" w:rsidP="001D68A7">
            <w:r w:rsidRPr="001D68A7">
              <w:rPr>
                <w:lang w:val="en-US"/>
              </w:rPr>
              <w:t>V</w:t>
            </w:r>
            <w:r w:rsidRPr="001D68A7">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710C5206" w14:textId="77777777" w:rsidR="001D68A7" w:rsidRPr="001D68A7" w:rsidRDefault="001D68A7" w:rsidP="001D68A7">
            <w:r w:rsidRPr="001D68A7">
              <w:rPr>
                <w:lang w:val="en-US"/>
              </w:rPr>
              <w:t>V</w:t>
            </w:r>
            <w:r w:rsidRPr="001D68A7">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00B39A95" w14:textId="77777777" w:rsidR="001D68A7" w:rsidRPr="001D68A7" w:rsidRDefault="001D68A7" w:rsidP="001D68A7">
            <w:r w:rsidRPr="001D68A7">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053DF6E9" w14:textId="77777777" w:rsidR="001D68A7" w:rsidRPr="001D68A7" w:rsidRDefault="001D68A7" w:rsidP="001D68A7">
            <w:r w:rsidRPr="001D68A7">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53605A3" w14:textId="77777777" w:rsidR="001D68A7" w:rsidRPr="001D68A7" w:rsidRDefault="001D68A7" w:rsidP="001D68A7">
            <w:r w:rsidRPr="001D68A7">
              <w:t xml:space="preserve">ежеквартально, нарастающим итогом </w:t>
            </w:r>
          </w:p>
        </w:tc>
      </w:tr>
      <w:tr w:rsidR="001D68A7" w:rsidRPr="001D68A7" w14:paraId="72FE11E6"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6522FA78" w14:textId="77777777" w:rsidR="001D68A7" w:rsidRPr="001D68A7" w:rsidRDefault="001D68A7" w:rsidP="001D68A7">
            <w:r w:rsidRPr="001D68A7">
              <w:t>3</w:t>
            </w:r>
          </w:p>
        </w:tc>
        <w:tc>
          <w:tcPr>
            <w:tcW w:w="2944" w:type="dxa"/>
            <w:tcBorders>
              <w:top w:val="single" w:sz="4" w:space="0" w:color="000000"/>
              <w:left w:val="single" w:sz="4" w:space="0" w:color="000000"/>
              <w:bottom w:val="single" w:sz="4" w:space="0" w:color="000000"/>
              <w:right w:val="single" w:sz="4" w:space="0" w:color="000000"/>
            </w:tcBorders>
            <w:hideMark/>
          </w:tcPr>
          <w:p w14:paraId="09EFB79F" w14:textId="77777777" w:rsidR="001D68A7" w:rsidRPr="001D68A7" w:rsidRDefault="001D68A7" w:rsidP="001D68A7">
            <w:r w:rsidRPr="001D68A7">
              <w:t>результат к мероприятию 4.01.03</w:t>
            </w:r>
          </w:p>
          <w:p w14:paraId="4C640310" w14:textId="77777777" w:rsidR="001D68A7" w:rsidRPr="001D68A7" w:rsidRDefault="001D68A7" w:rsidP="001D68A7">
            <w:r w:rsidRPr="001D68A7">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3D64E69" w14:textId="77777777" w:rsidR="001D68A7" w:rsidRPr="001D68A7" w:rsidRDefault="001D68A7" w:rsidP="001D68A7">
            <w:r w:rsidRPr="001D68A7">
              <w:t>ед.хр.</w:t>
            </w:r>
          </w:p>
        </w:tc>
        <w:tc>
          <w:tcPr>
            <w:tcW w:w="5229" w:type="dxa"/>
            <w:tcBorders>
              <w:top w:val="single" w:sz="4" w:space="0" w:color="000000"/>
              <w:left w:val="single" w:sz="4" w:space="0" w:color="000000"/>
              <w:bottom w:val="single" w:sz="4" w:space="0" w:color="000000"/>
              <w:right w:val="single" w:sz="4" w:space="0" w:color="000000"/>
            </w:tcBorders>
            <w:hideMark/>
          </w:tcPr>
          <w:p w14:paraId="3F8AE491" w14:textId="77777777" w:rsidR="001D68A7" w:rsidRPr="001D68A7" w:rsidRDefault="001D68A7" w:rsidP="001D68A7">
            <w:r w:rsidRPr="001D68A7">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E6F6105" w14:textId="77777777" w:rsidR="001D68A7" w:rsidRPr="001D68A7" w:rsidRDefault="001D68A7" w:rsidP="001D68A7">
            <w:r w:rsidRPr="001D68A7">
              <w:t>Акт сдачи-приемки работ;</w:t>
            </w:r>
          </w:p>
          <w:p w14:paraId="21E9EE8F" w14:textId="77777777" w:rsidR="001D68A7" w:rsidRPr="001D68A7" w:rsidRDefault="001D68A7" w:rsidP="001D68A7">
            <w:r w:rsidRPr="001D68A7">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2671B373" w14:textId="77777777" w:rsidR="001D68A7" w:rsidRPr="001D68A7" w:rsidRDefault="001D68A7" w:rsidP="001D68A7">
            <w:r w:rsidRPr="001D68A7">
              <w:t>ежеквартально, заполняется нарастающим итогом</w:t>
            </w:r>
          </w:p>
        </w:tc>
      </w:tr>
      <w:tr w:rsidR="001D68A7" w:rsidRPr="001D68A7" w14:paraId="2BA6C3F1"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8019D91" w14:textId="77777777" w:rsidR="001D68A7" w:rsidRPr="001D68A7" w:rsidRDefault="001D68A7" w:rsidP="001D68A7">
            <w:r w:rsidRPr="001D68A7">
              <w:t>4</w:t>
            </w:r>
          </w:p>
        </w:tc>
        <w:tc>
          <w:tcPr>
            <w:tcW w:w="2944" w:type="dxa"/>
            <w:tcBorders>
              <w:top w:val="single" w:sz="4" w:space="0" w:color="000000"/>
              <w:left w:val="single" w:sz="4" w:space="0" w:color="000000"/>
              <w:bottom w:val="single" w:sz="4" w:space="0" w:color="000000"/>
              <w:right w:val="single" w:sz="4" w:space="0" w:color="000000"/>
            </w:tcBorders>
            <w:hideMark/>
          </w:tcPr>
          <w:p w14:paraId="110684A4" w14:textId="77777777" w:rsidR="001D68A7" w:rsidRPr="001D68A7" w:rsidRDefault="001D68A7" w:rsidP="001D68A7">
            <w:r w:rsidRPr="001D68A7">
              <w:t>результат к мероприятию 4.02.01</w:t>
            </w:r>
          </w:p>
          <w:p w14:paraId="421B4D90" w14:textId="77777777" w:rsidR="001D68A7" w:rsidRPr="001D68A7" w:rsidRDefault="001D68A7" w:rsidP="001D68A7">
            <w:r w:rsidRPr="001D68A7">
              <w:t xml:space="preserve">Обеспечено хранение, комплектование, учет и </w:t>
            </w:r>
            <w:r w:rsidRPr="001D68A7">
              <w:lastRenderedPageBreak/>
              <w:t>использование архивных документов, относящихся к собственности Московской области</w:t>
            </w:r>
          </w:p>
          <w:p w14:paraId="2C7B59D1" w14:textId="77777777" w:rsidR="001D68A7" w:rsidRPr="001D68A7" w:rsidRDefault="001D68A7" w:rsidP="001D68A7"/>
        </w:tc>
        <w:tc>
          <w:tcPr>
            <w:tcW w:w="1126" w:type="dxa"/>
            <w:tcBorders>
              <w:top w:val="single" w:sz="4" w:space="0" w:color="000000"/>
              <w:left w:val="single" w:sz="4" w:space="0" w:color="000000"/>
              <w:bottom w:val="single" w:sz="4" w:space="0" w:color="000000"/>
              <w:right w:val="single" w:sz="4" w:space="0" w:color="000000"/>
            </w:tcBorders>
            <w:hideMark/>
          </w:tcPr>
          <w:p w14:paraId="13316BDD" w14:textId="77777777" w:rsidR="001D68A7" w:rsidRPr="001D68A7" w:rsidRDefault="001D68A7" w:rsidP="001D68A7">
            <w:r w:rsidRPr="001D68A7">
              <w:lastRenderedPageBreak/>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A03B4F4" w14:textId="77777777" w:rsidR="001D68A7" w:rsidRPr="001D68A7" w:rsidRDefault="001D68A7" w:rsidP="001D68A7">
            <w:r w:rsidRPr="001D68A7">
              <w:rPr>
                <w:lang w:val="en-US"/>
              </w:rPr>
              <w:t>V</w:t>
            </w:r>
            <w:r w:rsidRPr="001D68A7">
              <w:t xml:space="preserve">мо  = </w:t>
            </w:r>
            <w:r w:rsidRPr="001D68A7">
              <w:rPr>
                <w:lang w:val="en-US"/>
              </w:rPr>
              <w:t>V</w:t>
            </w:r>
            <w:r w:rsidRPr="001D68A7">
              <w:t>см + ∑соф, где:</w:t>
            </w:r>
          </w:p>
          <w:p w14:paraId="2B41F345" w14:textId="77777777" w:rsidR="001D68A7" w:rsidRPr="001D68A7" w:rsidRDefault="001D68A7" w:rsidP="001D68A7">
            <w:r w:rsidRPr="001D68A7">
              <w:rPr>
                <w:lang w:val="en-US"/>
              </w:rPr>
              <w:t>V</w:t>
            </w:r>
            <w:r w:rsidRPr="001D68A7">
              <w:t xml:space="preserve">мо – количество архивных документов, находящихся на хранении в муниципальном архиве Московской области, относящиеся к </w:t>
            </w:r>
            <w:r w:rsidRPr="001D68A7">
              <w:lastRenderedPageBreak/>
              <w:t>собственности Московской области;</w:t>
            </w:r>
          </w:p>
          <w:p w14:paraId="1C1E76DC" w14:textId="77777777" w:rsidR="001D68A7" w:rsidRPr="001D68A7" w:rsidRDefault="001D68A7" w:rsidP="001D68A7">
            <w:r w:rsidRPr="001D68A7">
              <w:rPr>
                <w:lang w:val="en-US"/>
              </w:rPr>
              <w:t>V</w:t>
            </w:r>
            <w:r w:rsidRPr="001D68A7">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57C292C3" w14:textId="77777777" w:rsidR="001D68A7" w:rsidRPr="001D68A7" w:rsidRDefault="001D68A7" w:rsidP="001D68A7">
            <w:r w:rsidRPr="001D68A7">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5E852F8F" w14:textId="77777777" w:rsidR="001D68A7" w:rsidRPr="001D68A7" w:rsidRDefault="001D68A7" w:rsidP="001D68A7">
            <w:r w:rsidRPr="001D68A7">
              <w:lastRenderedPageBreak/>
              <w:t xml:space="preserve">Форма № 4 «Таблица объемов дел (по форме собственности), находящихся на хранении в муниципальном архиве </w:t>
            </w:r>
            <w:r w:rsidRPr="001D68A7">
              <w:lastRenderedPageBreak/>
              <w:t>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67E704B" w14:textId="77777777" w:rsidR="001D68A7" w:rsidRPr="001D68A7" w:rsidRDefault="001D68A7" w:rsidP="001D68A7">
            <w:r w:rsidRPr="001D68A7">
              <w:lastRenderedPageBreak/>
              <w:t>ежеквартально, заполняется нарастающим итогом</w:t>
            </w:r>
          </w:p>
        </w:tc>
      </w:tr>
      <w:tr w:rsidR="001D68A7" w:rsidRPr="001D68A7" w14:paraId="34F72C10" w14:textId="77777777" w:rsidTr="00E317CA">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37B7AE19" w14:textId="77777777" w:rsidR="001D68A7" w:rsidRPr="001D68A7" w:rsidRDefault="001D68A7" w:rsidP="001D68A7">
            <w:r w:rsidRPr="001D68A7">
              <w:lastRenderedPageBreak/>
              <w:t>5</w:t>
            </w:r>
          </w:p>
        </w:tc>
        <w:tc>
          <w:tcPr>
            <w:tcW w:w="2944" w:type="dxa"/>
            <w:tcBorders>
              <w:top w:val="single" w:sz="4" w:space="0" w:color="000000"/>
              <w:left w:val="single" w:sz="4" w:space="0" w:color="000000"/>
              <w:bottom w:val="single" w:sz="4" w:space="0" w:color="000000"/>
              <w:right w:val="single" w:sz="4" w:space="0" w:color="000000"/>
            </w:tcBorders>
            <w:hideMark/>
          </w:tcPr>
          <w:p w14:paraId="1C9EBBBE" w14:textId="77777777" w:rsidR="001D68A7" w:rsidRPr="001D68A7" w:rsidRDefault="001D68A7" w:rsidP="001D68A7">
            <w:r w:rsidRPr="001D68A7">
              <w:t>результат к мероприятию 4.02.02</w:t>
            </w:r>
          </w:p>
          <w:p w14:paraId="10952684" w14:textId="77777777" w:rsidR="001D68A7" w:rsidRPr="001D68A7" w:rsidRDefault="001D68A7" w:rsidP="001D68A7">
            <w:r w:rsidRPr="001D68A7">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44F35C29" w14:textId="77777777" w:rsidR="001D68A7" w:rsidRPr="001D68A7" w:rsidRDefault="001D68A7" w:rsidP="001D68A7">
            <w:r w:rsidRPr="001D68A7">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4723724D" w14:textId="77777777" w:rsidR="001D68A7" w:rsidRPr="001D68A7" w:rsidRDefault="001D68A7" w:rsidP="001D68A7">
            <w:r w:rsidRPr="001D68A7">
              <w:t>К=Кф/Кп,</w:t>
            </w:r>
          </w:p>
          <w:p w14:paraId="35E4D2E8" w14:textId="77777777" w:rsidR="001D68A7" w:rsidRPr="001D68A7" w:rsidRDefault="001D68A7" w:rsidP="001D68A7">
            <w:r w:rsidRPr="001D68A7">
              <w:t>где:</w:t>
            </w:r>
          </w:p>
          <w:p w14:paraId="267BED71" w14:textId="77777777" w:rsidR="001D68A7" w:rsidRPr="001D68A7" w:rsidRDefault="001D68A7" w:rsidP="001D68A7">
            <w:proofErr w:type="gramStart"/>
            <w:r w:rsidRPr="001D68A7">
              <w:t>К</w:t>
            </w:r>
            <w:proofErr w:type="gramEnd"/>
            <w:r w:rsidRPr="001D68A7">
              <w:t xml:space="preserve"> - </w:t>
            </w:r>
            <w:proofErr w:type="gramStart"/>
            <w:r w:rsidRPr="001D68A7">
              <w:t>количество</w:t>
            </w:r>
            <w:proofErr w:type="gramEnd"/>
            <w:r w:rsidRPr="001D68A7">
              <w:t xml:space="preserve">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7B50D5C0" w14:textId="77777777" w:rsidR="001D68A7" w:rsidRPr="001D68A7" w:rsidRDefault="001D68A7" w:rsidP="001D68A7">
            <w:r w:rsidRPr="001D68A7">
              <w:t>Кф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 в текущем году;</w:t>
            </w:r>
          </w:p>
          <w:p w14:paraId="67250E73" w14:textId="77777777" w:rsidR="001D68A7" w:rsidRPr="001D68A7" w:rsidRDefault="001D68A7" w:rsidP="001D68A7">
            <w:r w:rsidRPr="001D68A7">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13A83A9B" w14:textId="77777777" w:rsidR="001D68A7" w:rsidRPr="001D68A7" w:rsidRDefault="001D68A7" w:rsidP="001D68A7">
            <w:r w:rsidRPr="001D68A7">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37DD0435" w14:textId="77777777" w:rsidR="001D68A7" w:rsidRPr="001D68A7" w:rsidRDefault="001D68A7" w:rsidP="001D68A7">
            <w:r w:rsidRPr="001D68A7">
              <w:t>ежеквартально, нарастающим итогом</w:t>
            </w:r>
          </w:p>
        </w:tc>
      </w:tr>
    </w:tbl>
    <w:p w14:paraId="09622E3E" w14:textId="77777777" w:rsidR="001D68A7" w:rsidRPr="001D68A7" w:rsidRDefault="001D68A7" w:rsidP="001D68A7"/>
    <w:p w14:paraId="1694BE7E" w14:textId="77777777" w:rsidR="001D68A7" w:rsidRPr="001D68A7" w:rsidRDefault="001D68A7" w:rsidP="001D68A7"/>
    <w:p w14:paraId="635CA390" w14:textId="77777777" w:rsidR="001D68A7" w:rsidRPr="001D68A7" w:rsidRDefault="001D68A7" w:rsidP="001D68A7">
      <w:r w:rsidRPr="001D68A7">
        <w:t>5. Перечень мероприятий Подпрограммы 4 муниципальной программы «Цифровое муниципальное образование»</w:t>
      </w:r>
    </w:p>
    <w:p w14:paraId="73FBC990" w14:textId="77777777" w:rsidR="001D68A7" w:rsidRPr="001D68A7" w:rsidRDefault="001D68A7" w:rsidP="001D68A7"/>
    <w:tbl>
      <w:tblPr>
        <w:tblW w:w="16302" w:type="dxa"/>
        <w:tblInd w:w="-743" w:type="dxa"/>
        <w:tblLayout w:type="fixed"/>
        <w:tblLook w:val="04A0" w:firstRow="1" w:lastRow="0" w:firstColumn="1" w:lastColumn="0" w:noHBand="0" w:noVBand="1"/>
      </w:tblPr>
      <w:tblGrid>
        <w:gridCol w:w="454"/>
        <w:gridCol w:w="2382"/>
        <w:gridCol w:w="992"/>
        <w:gridCol w:w="1843"/>
        <w:gridCol w:w="992"/>
        <w:gridCol w:w="2977"/>
        <w:gridCol w:w="851"/>
        <w:gridCol w:w="850"/>
        <w:gridCol w:w="850"/>
        <w:gridCol w:w="851"/>
        <w:gridCol w:w="850"/>
        <w:gridCol w:w="851"/>
        <w:gridCol w:w="850"/>
        <w:gridCol w:w="709"/>
      </w:tblGrid>
      <w:tr w:rsidR="001D68A7" w:rsidRPr="001D68A7" w14:paraId="72405E27" w14:textId="77777777" w:rsidTr="00E317CA">
        <w:trPr>
          <w:trHeight w:val="409"/>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709BFD" w14:textId="77777777" w:rsidR="001D68A7" w:rsidRPr="001D68A7" w:rsidRDefault="001D68A7" w:rsidP="001D68A7">
            <w:pPr>
              <w:rPr>
                <w:rFonts w:eastAsia="Calibri"/>
              </w:rPr>
            </w:pPr>
          </w:p>
          <w:p w14:paraId="041D0A5C" w14:textId="77777777" w:rsidR="001D68A7" w:rsidRPr="001D68A7" w:rsidRDefault="001D68A7" w:rsidP="001D68A7">
            <w:pPr>
              <w:rPr>
                <w:rFonts w:eastAsia="Calibri"/>
              </w:rPr>
            </w:pPr>
            <w:r w:rsidRPr="001D68A7">
              <w:rPr>
                <w:rFonts w:eastAsia="Calibri"/>
              </w:rPr>
              <w:t xml:space="preserve">№ </w:t>
            </w:r>
            <w:proofErr w:type="gramStart"/>
            <w:r w:rsidRPr="001D68A7">
              <w:rPr>
                <w:rFonts w:eastAsia="Calibri"/>
              </w:rPr>
              <w:t>п</w:t>
            </w:r>
            <w:proofErr w:type="gramEnd"/>
            <w:r w:rsidRPr="001D68A7">
              <w:rPr>
                <w:rFonts w:eastAsia="Calibri"/>
              </w:rPr>
              <w:t>/п</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232FE7" w14:textId="77777777" w:rsidR="001D68A7" w:rsidRPr="001D68A7" w:rsidRDefault="001D68A7" w:rsidP="001D68A7">
            <w:pPr>
              <w:rPr>
                <w:rFonts w:eastAsia="Calibri"/>
              </w:rPr>
            </w:pPr>
            <w:r w:rsidRPr="001D68A7">
              <w:rPr>
                <w:rFonts w:eastAsia="Calibri"/>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F1B1E0" w14:textId="77777777" w:rsidR="001D68A7" w:rsidRPr="001D68A7" w:rsidRDefault="001D68A7" w:rsidP="001D68A7">
            <w:pPr>
              <w:rPr>
                <w:rFonts w:eastAsia="Calibri"/>
              </w:rPr>
            </w:pPr>
            <w:r w:rsidRPr="001D68A7">
              <w:rPr>
                <w:rFonts w:eastAsia="Calibri"/>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4182A4" w14:textId="77777777" w:rsidR="001D68A7" w:rsidRPr="001D68A7" w:rsidRDefault="001D68A7" w:rsidP="001D68A7">
            <w:pPr>
              <w:rPr>
                <w:rFonts w:eastAsia="Calibri"/>
              </w:rPr>
            </w:pPr>
            <w:r w:rsidRPr="001D68A7">
              <w:rPr>
                <w:rFonts w:eastAsia="Calibri"/>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3DA420" w14:textId="77777777" w:rsidR="001D68A7" w:rsidRPr="001D68A7" w:rsidRDefault="001D68A7" w:rsidP="001D68A7">
            <w:pPr>
              <w:rPr>
                <w:rFonts w:eastAsia="Calibri"/>
              </w:rPr>
            </w:pPr>
            <w:r w:rsidRPr="001D68A7">
              <w:rPr>
                <w:rFonts w:eastAsia="Calibri"/>
              </w:rPr>
              <w:t>Всего (тыс</w:t>
            </w:r>
            <w:proofErr w:type="gramStart"/>
            <w:r w:rsidRPr="001D68A7">
              <w:rPr>
                <w:rFonts w:eastAsia="Calibri"/>
              </w:rPr>
              <w:t>.р</w:t>
            </w:r>
            <w:proofErr w:type="gramEnd"/>
            <w:r w:rsidRPr="001D68A7">
              <w:rPr>
                <w:rFonts w:eastAsia="Calibri"/>
              </w:rPr>
              <w:t>уб.)</w:t>
            </w:r>
          </w:p>
        </w:tc>
        <w:tc>
          <w:tcPr>
            <w:tcW w:w="8930" w:type="dxa"/>
            <w:gridSpan w:val="8"/>
            <w:tcBorders>
              <w:top w:val="single" w:sz="4" w:space="0" w:color="auto"/>
              <w:left w:val="nil"/>
              <w:bottom w:val="single" w:sz="4" w:space="0" w:color="auto"/>
              <w:right w:val="single" w:sz="4" w:space="0" w:color="auto"/>
            </w:tcBorders>
            <w:shd w:val="clear" w:color="auto" w:fill="auto"/>
            <w:vAlign w:val="center"/>
            <w:hideMark/>
          </w:tcPr>
          <w:p w14:paraId="57CE0B3B" w14:textId="77777777" w:rsidR="001D68A7" w:rsidRPr="001D68A7" w:rsidRDefault="001D68A7" w:rsidP="001D68A7">
            <w:pPr>
              <w:rPr>
                <w:rFonts w:eastAsia="Calibri"/>
              </w:rPr>
            </w:pPr>
            <w:r w:rsidRPr="001D68A7">
              <w:rPr>
                <w:rFonts w:eastAsia="Calibri"/>
              </w:rPr>
              <w:t>Объем финансирования по годам (тыс</w:t>
            </w:r>
            <w:proofErr w:type="gramStart"/>
            <w:r w:rsidRPr="001D68A7">
              <w:rPr>
                <w:rFonts w:eastAsia="Calibri"/>
              </w:rPr>
              <w:t>.р</w:t>
            </w:r>
            <w:proofErr w:type="gramEnd"/>
            <w:r w:rsidRPr="001D68A7">
              <w:rPr>
                <w:rFonts w:eastAsia="Calibri"/>
              </w:rPr>
              <w:t>уб.)</w:t>
            </w:r>
          </w:p>
        </w:tc>
        <w:tc>
          <w:tcPr>
            <w:tcW w:w="709" w:type="dxa"/>
            <w:vMerge w:val="restart"/>
            <w:tcBorders>
              <w:top w:val="single" w:sz="4" w:space="0" w:color="auto"/>
              <w:left w:val="single" w:sz="4" w:space="0" w:color="auto"/>
              <w:right w:val="single" w:sz="4" w:space="0" w:color="auto"/>
            </w:tcBorders>
            <w:shd w:val="clear" w:color="auto" w:fill="auto"/>
            <w:hideMark/>
          </w:tcPr>
          <w:p w14:paraId="1691CBB3" w14:textId="77777777" w:rsidR="001D68A7" w:rsidRPr="001D68A7" w:rsidRDefault="001D68A7" w:rsidP="001D68A7">
            <w:pPr>
              <w:rPr>
                <w:rFonts w:eastAsia="Calibri"/>
              </w:rPr>
            </w:pPr>
            <w:proofErr w:type="gramStart"/>
            <w:r w:rsidRPr="001D68A7">
              <w:rPr>
                <w:rFonts w:eastAsia="Calibri"/>
              </w:rPr>
              <w:t>Ответственный</w:t>
            </w:r>
            <w:proofErr w:type="gramEnd"/>
            <w:r w:rsidRPr="001D68A7">
              <w:rPr>
                <w:rFonts w:eastAsia="Calibri"/>
              </w:rPr>
              <w:t xml:space="preserve"> за выполнение</w:t>
            </w:r>
          </w:p>
        </w:tc>
      </w:tr>
      <w:tr w:rsidR="001D68A7" w:rsidRPr="001D68A7" w14:paraId="36D5CEFF" w14:textId="77777777" w:rsidTr="00E317CA">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2A68ECFD" w14:textId="77777777" w:rsidR="001D68A7" w:rsidRPr="001D68A7" w:rsidRDefault="001D68A7" w:rsidP="001D68A7">
            <w:pPr>
              <w:rPr>
                <w:rFonts w:eastAsia="Calibri"/>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16587244" w14:textId="77777777" w:rsidR="001D68A7" w:rsidRPr="001D68A7" w:rsidRDefault="001D68A7" w:rsidP="001D68A7">
            <w:pPr>
              <w:rPr>
                <w:rFonts w:eastAsia="Calibri"/>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A2451B3" w14:textId="77777777" w:rsidR="001D68A7" w:rsidRPr="001D68A7" w:rsidRDefault="001D68A7" w:rsidP="001D68A7">
            <w:pPr>
              <w:rPr>
                <w:rFonts w:eastAsia="Calibri"/>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E5F264E" w14:textId="77777777" w:rsidR="001D68A7" w:rsidRPr="001D68A7" w:rsidRDefault="001D68A7" w:rsidP="001D68A7">
            <w:pPr>
              <w:rPr>
                <w:rFonts w:eastAsia="Calibri"/>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34D55DA" w14:textId="77777777" w:rsidR="001D68A7" w:rsidRPr="001D68A7" w:rsidRDefault="001D68A7" w:rsidP="001D68A7">
            <w:pPr>
              <w:rPr>
                <w:rFonts w:eastAsia="Calibri"/>
              </w:rPr>
            </w:pPr>
          </w:p>
        </w:tc>
        <w:tc>
          <w:tcPr>
            <w:tcW w:w="2977" w:type="dxa"/>
            <w:tcBorders>
              <w:top w:val="single" w:sz="4" w:space="0" w:color="auto"/>
              <w:left w:val="nil"/>
              <w:bottom w:val="single" w:sz="4" w:space="0" w:color="auto"/>
              <w:right w:val="single" w:sz="4" w:space="0" w:color="000000"/>
            </w:tcBorders>
            <w:shd w:val="clear" w:color="auto" w:fill="auto"/>
            <w:noWrap/>
            <w:vAlign w:val="center"/>
            <w:hideMark/>
          </w:tcPr>
          <w:p w14:paraId="28E36C08" w14:textId="77777777" w:rsidR="001D68A7" w:rsidRPr="001D68A7" w:rsidRDefault="001D68A7" w:rsidP="001D68A7">
            <w:pPr>
              <w:rPr>
                <w:rFonts w:eastAsia="Calibri"/>
              </w:rPr>
            </w:pPr>
            <w:r w:rsidRPr="001D68A7">
              <w:rPr>
                <w:rFonts w:eastAsia="Calibri"/>
              </w:rPr>
              <w:t>2023</w:t>
            </w:r>
          </w:p>
        </w:tc>
        <w:tc>
          <w:tcPr>
            <w:tcW w:w="851" w:type="dxa"/>
            <w:tcBorders>
              <w:top w:val="nil"/>
              <w:left w:val="nil"/>
              <w:bottom w:val="single" w:sz="4" w:space="0" w:color="auto"/>
              <w:right w:val="single" w:sz="4" w:space="0" w:color="auto"/>
            </w:tcBorders>
            <w:shd w:val="clear" w:color="auto" w:fill="auto"/>
            <w:vAlign w:val="center"/>
            <w:hideMark/>
          </w:tcPr>
          <w:p w14:paraId="37B42E99" w14:textId="77777777" w:rsidR="001D68A7" w:rsidRPr="001D68A7" w:rsidRDefault="001D68A7" w:rsidP="001D68A7">
            <w:pPr>
              <w:rPr>
                <w:rFonts w:eastAsia="Calibri"/>
              </w:rPr>
            </w:pPr>
            <w:r w:rsidRPr="001D68A7">
              <w:rPr>
                <w:rFonts w:eastAsia="Calibri"/>
              </w:rPr>
              <w:t>2024</w:t>
            </w:r>
          </w:p>
        </w:tc>
        <w:tc>
          <w:tcPr>
            <w:tcW w:w="850" w:type="dxa"/>
            <w:tcBorders>
              <w:top w:val="nil"/>
              <w:left w:val="nil"/>
              <w:bottom w:val="single" w:sz="4" w:space="0" w:color="auto"/>
              <w:right w:val="single" w:sz="4" w:space="0" w:color="auto"/>
            </w:tcBorders>
            <w:shd w:val="clear" w:color="auto" w:fill="auto"/>
            <w:vAlign w:val="center"/>
            <w:hideMark/>
          </w:tcPr>
          <w:p w14:paraId="166C6632" w14:textId="77777777" w:rsidR="001D68A7" w:rsidRPr="001D68A7" w:rsidRDefault="001D68A7" w:rsidP="001D68A7">
            <w:pPr>
              <w:rPr>
                <w:rFonts w:eastAsia="Calibri"/>
              </w:rPr>
            </w:pPr>
            <w:r w:rsidRPr="001D68A7">
              <w:rPr>
                <w:rFonts w:eastAsia="Calibri"/>
              </w:rPr>
              <w:t>2025</w:t>
            </w:r>
          </w:p>
        </w:tc>
        <w:tc>
          <w:tcPr>
            <w:tcW w:w="850" w:type="dxa"/>
            <w:tcBorders>
              <w:top w:val="nil"/>
              <w:left w:val="nil"/>
              <w:bottom w:val="single" w:sz="4" w:space="0" w:color="auto"/>
              <w:right w:val="single" w:sz="4" w:space="0" w:color="auto"/>
            </w:tcBorders>
            <w:shd w:val="clear" w:color="auto" w:fill="auto"/>
            <w:vAlign w:val="center"/>
            <w:hideMark/>
          </w:tcPr>
          <w:p w14:paraId="579951FF" w14:textId="77777777" w:rsidR="001D68A7" w:rsidRPr="001D68A7" w:rsidRDefault="001D68A7" w:rsidP="001D68A7">
            <w:pPr>
              <w:rPr>
                <w:rFonts w:eastAsia="Calibri"/>
              </w:rPr>
            </w:pPr>
            <w:r w:rsidRPr="001D68A7">
              <w:rPr>
                <w:rFonts w:eastAsia="Calibri"/>
              </w:rPr>
              <w:t>2026</w:t>
            </w:r>
          </w:p>
        </w:tc>
        <w:tc>
          <w:tcPr>
            <w:tcW w:w="851" w:type="dxa"/>
            <w:tcBorders>
              <w:top w:val="nil"/>
              <w:left w:val="nil"/>
              <w:bottom w:val="single" w:sz="4" w:space="0" w:color="auto"/>
              <w:right w:val="single" w:sz="4" w:space="0" w:color="auto"/>
            </w:tcBorders>
            <w:shd w:val="clear" w:color="auto" w:fill="auto"/>
            <w:vAlign w:val="center"/>
            <w:hideMark/>
          </w:tcPr>
          <w:p w14:paraId="2FEB8891" w14:textId="77777777" w:rsidR="001D68A7" w:rsidRPr="001D68A7" w:rsidRDefault="001D68A7" w:rsidP="001D68A7">
            <w:pPr>
              <w:rPr>
                <w:rFonts w:eastAsia="Calibri"/>
              </w:rPr>
            </w:pPr>
            <w:r w:rsidRPr="001D68A7">
              <w:rPr>
                <w:rFonts w:eastAsia="Calibri"/>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79E2EFD9" w14:textId="77777777" w:rsidR="001D68A7" w:rsidRPr="001D68A7" w:rsidRDefault="001D68A7" w:rsidP="001D68A7">
            <w:pPr>
              <w:rPr>
                <w:rFonts w:eastAsia="Calibri"/>
              </w:rPr>
            </w:pPr>
            <w:r w:rsidRPr="001D68A7">
              <w:rPr>
                <w:rFonts w:eastAsia="Calibri"/>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12185B7C" w14:textId="77777777" w:rsidR="001D68A7" w:rsidRPr="001D68A7" w:rsidRDefault="001D68A7" w:rsidP="001D68A7">
            <w:pPr>
              <w:rPr>
                <w:rFonts w:eastAsia="Calibri"/>
              </w:rPr>
            </w:pPr>
            <w:r w:rsidRPr="001D68A7">
              <w:rPr>
                <w:rFonts w:eastAsia="Calibri"/>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4B7A5D11" w14:textId="77777777" w:rsidR="001D68A7" w:rsidRPr="001D68A7" w:rsidRDefault="001D68A7" w:rsidP="001D68A7">
            <w:pPr>
              <w:rPr>
                <w:rFonts w:eastAsia="Calibri"/>
              </w:rPr>
            </w:pPr>
            <w:r w:rsidRPr="001D68A7">
              <w:rPr>
                <w:rFonts w:eastAsia="Calibri"/>
              </w:rPr>
              <w:t>2030</w:t>
            </w:r>
          </w:p>
        </w:tc>
        <w:tc>
          <w:tcPr>
            <w:tcW w:w="709" w:type="dxa"/>
            <w:vMerge/>
            <w:tcBorders>
              <w:left w:val="single" w:sz="4" w:space="0" w:color="auto"/>
              <w:bottom w:val="single" w:sz="4" w:space="0" w:color="auto"/>
              <w:right w:val="single" w:sz="4" w:space="0" w:color="auto"/>
            </w:tcBorders>
            <w:vAlign w:val="center"/>
            <w:hideMark/>
          </w:tcPr>
          <w:p w14:paraId="305137C8" w14:textId="77777777" w:rsidR="001D68A7" w:rsidRPr="001D68A7" w:rsidRDefault="001D68A7" w:rsidP="001D68A7">
            <w:pPr>
              <w:rPr>
                <w:rFonts w:eastAsia="Calibri"/>
              </w:rPr>
            </w:pPr>
          </w:p>
        </w:tc>
      </w:tr>
      <w:tr w:rsidR="001D68A7" w:rsidRPr="001D68A7" w14:paraId="46284C97" w14:textId="77777777" w:rsidTr="00E317CA">
        <w:trPr>
          <w:trHeight w:val="121"/>
        </w:trPr>
        <w:tc>
          <w:tcPr>
            <w:tcW w:w="454" w:type="dxa"/>
            <w:vMerge w:val="restart"/>
            <w:tcBorders>
              <w:top w:val="nil"/>
              <w:left w:val="single" w:sz="4" w:space="0" w:color="auto"/>
              <w:right w:val="single" w:sz="4" w:space="0" w:color="auto"/>
            </w:tcBorders>
            <w:shd w:val="clear" w:color="auto" w:fill="auto"/>
            <w:hideMark/>
          </w:tcPr>
          <w:p w14:paraId="4372D039" w14:textId="77777777" w:rsidR="001D68A7" w:rsidRPr="001D68A7" w:rsidRDefault="001D68A7" w:rsidP="001D68A7">
            <w:pPr>
              <w:rPr>
                <w:rFonts w:eastAsia="Calibri"/>
              </w:rPr>
            </w:pPr>
            <w:r w:rsidRPr="001D68A7">
              <w:rPr>
                <w:rFonts w:eastAsia="Calibri"/>
              </w:rPr>
              <w:t>1</w:t>
            </w:r>
          </w:p>
        </w:tc>
        <w:tc>
          <w:tcPr>
            <w:tcW w:w="2382" w:type="dxa"/>
            <w:vMerge w:val="restart"/>
            <w:tcBorders>
              <w:top w:val="nil"/>
              <w:left w:val="single" w:sz="4" w:space="0" w:color="auto"/>
              <w:right w:val="single" w:sz="4" w:space="0" w:color="auto"/>
            </w:tcBorders>
            <w:shd w:val="clear" w:color="auto" w:fill="auto"/>
            <w:hideMark/>
          </w:tcPr>
          <w:p w14:paraId="26AAEE67" w14:textId="77777777" w:rsidR="001D68A7" w:rsidRPr="001D68A7" w:rsidRDefault="001D68A7" w:rsidP="001D68A7">
            <w:pPr>
              <w:rPr>
                <w:rFonts w:eastAsia="Calibri"/>
              </w:rPr>
            </w:pPr>
            <w:r w:rsidRPr="001D68A7">
              <w:rPr>
                <w:rFonts w:eastAsia="Calibri"/>
              </w:rPr>
              <w:t xml:space="preserve">Основное мероприятие 01 </w:t>
            </w:r>
          </w:p>
          <w:p w14:paraId="0688BB24" w14:textId="77777777" w:rsidR="001D68A7" w:rsidRPr="001D68A7" w:rsidRDefault="001D68A7" w:rsidP="001D68A7">
            <w:pPr>
              <w:rPr>
                <w:rFonts w:eastAsia="Calibri"/>
              </w:rPr>
            </w:pPr>
            <w:r w:rsidRPr="001D68A7">
              <w:rPr>
                <w:rFonts w:eastAsia="Calibri"/>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467FFFC3" w14:textId="77777777" w:rsidR="001D68A7" w:rsidRPr="001D68A7" w:rsidRDefault="001D68A7" w:rsidP="001D68A7">
            <w:pPr>
              <w:rPr>
                <w:rFonts w:eastAsia="Calibri"/>
              </w:rPr>
            </w:pPr>
            <w:r w:rsidRPr="001D68A7">
              <w:rPr>
                <w:rFonts w:eastAsia="Calibri"/>
              </w:rPr>
              <w:t>2023-2030</w:t>
            </w:r>
          </w:p>
        </w:tc>
        <w:tc>
          <w:tcPr>
            <w:tcW w:w="1843" w:type="dxa"/>
            <w:tcBorders>
              <w:top w:val="nil"/>
              <w:left w:val="nil"/>
              <w:bottom w:val="single" w:sz="4" w:space="0" w:color="auto"/>
              <w:right w:val="single" w:sz="4" w:space="0" w:color="auto"/>
            </w:tcBorders>
            <w:shd w:val="clear" w:color="auto" w:fill="auto"/>
            <w:hideMark/>
          </w:tcPr>
          <w:p w14:paraId="3783B1B5"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vAlign w:val="center"/>
            <w:hideMark/>
          </w:tcPr>
          <w:p w14:paraId="52454CBC" w14:textId="77777777" w:rsidR="001D68A7" w:rsidRPr="001D68A7" w:rsidRDefault="001D68A7" w:rsidP="001D68A7">
            <w:pPr>
              <w:rPr>
                <w:rFonts w:eastAsia="Calibri"/>
              </w:rPr>
            </w:pPr>
            <w:r w:rsidRPr="001D68A7">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479DBC49" w14:textId="77777777" w:rsidR="001D68A7" w:rsidRPr="001D68A7" w:rsidRDefault="001D68A7" w:rsidP="001D68A7">
            <w:pPr>
              <w:rPr>
                <w:rFonts w:eastAsia="Calibri"/>
              </w:rPr>
            </w:pPr>
            <w:r w:rsidRPr="001D68A7">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D1D41"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E680D31"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8CF150D"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675E21"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3792D9A0"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17B3AD76"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631255A4"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shd w:val="clear" w:color="auto" w:fill="auto"/>
            <w:hideMark/>
          </w:tcPr>
          <w:p w14:paraId="516C633F" w14:textId="77777777" w:rsidR="001D68A7" w:rsidRPr="001D68A7" w:rsidRDefault="001D68A7" w:rsidP="001D68A7">
            <w:pPr>
              <w:rPr>
                <w:rFonts w:eastAsia="Calibri"/>
              </w:rPr>
            </w:pPr>
          </w:p>
        </w:tc>
      </w:tr>
      <w:tr w:rsidR="001D68A7" w:rsidRPr="001D68A7" w14:paraId="7940FA47" w14:textId="77777777" w:rsidTr="00E317CA">
        <w:trPr>
          <w:trHeight w:val="147"/>
        </w:trPr>
        <w:tc>
          <w:tcPr>
            <w:tcW w:w="454" w:type="dxa"/>
            <w:vMerge/>
            <w:tcBorders>
              <w:left w:val="single" w:sz="4" w:space="0" w:color="auto"/>
              <w:right w:val="single" w:sz="4" w:space="0" w:color="auto"/>
            </w:tcBorders>
            <w:hideMark/>
          </w:tcPr>
          <w:p w14:paraId="130F1B7E"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459E740F"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6AD741A2"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5EFDCA0D"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493D4BA2"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4F8B69CE"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66E984"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1193316"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EC9AD6F"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0F3805"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04E4D03E"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59158562"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29AAD68C"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hideMark/>
          </w:tcPr>
          <w:p w14:paraId="19F57973" w14:textId="77777777" w:rsidR="001D68A7" w:rsidRPr="001D68A7" w:rsidRDefault="001D68A7" w:rsidP="001D68A7">
            <w:pPr>
              <w:rPr>
                <w:rFonts w:eastAsia="Calibri"/>
              </w:rPr>
            </w:pPr>
          </w:p>
        </w:tc>
      </w:tr>
      <w:tr w:rsidR="001D68A7" w:rsidRPr="001D68A7" w14:paraId="3D76E143" w14:textId="77777777" w:rsidTr="00E317CA">
        <w:trPr>
          <w:trHeight w:val="270"/>
        </w:trPr>
        <w:tc>
          <w:tcPr>
            <w:tcW w:w="454" w:type="dxa"/>
            <w:vMerge/>
            <w:tcBorders>
              <w:left w:val="single" w:sz="4" w:space="0" w:color="auto"/>
              <w:right w:val="single" w:sz="4" w:space="0" w:color="auto"/>
            </w:tcBorders>
            <w:hideMark/>
          </w:tcPr>
          <w:p w14:paraId="4CCE7D43"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28A85CC4"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5DFB947B"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177C2540" w14:textId="77777777" w:rsidR="001D68A7" w:rsidRPr="001D68A7" w:rsidRDefault="001D68A7" w:rsidP="001D68A7">
            <w:pPr>
              <w:rPr>
                <w:rFonts w:eastAsia="Calibri"/>
              </w:rPr>
            </w:pPr>
            <w:r w:rsidRPr="001D68A7">
              <w:rPr>
                <w:rFonts w:eastAsia="Calibri"/>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10ADD7AD"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837D000"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38D22"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4BA1204"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151F3EE"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007A816"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10C8176E"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67379CB8"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5B841CCD"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hideMark/>
          </w:tcPr>
          <w:p w14:paraId="7651DC21" w14:textId="77777777" w:rsidR="001D68A7" w:rsidRPr="001D68A7" w:rsidRDefault="001D68A7" w:rsidP="001D68A7">
            <w:pPr>
              <w:rPr>
                <w:rFonts w:eastAsia="Calibri"/>
              </w:rPr>
            </w:pPr>
          </w:p>
        </w:tc>
      </w:tr>
      <w:tr w:rsidR="001D68A7" w:rsidRPr="001D68A7" w14:paraId="31B38B87" w14:textId="77777777" w:rsidTr="00E317CA">
        <w:trPr>
          <w:trHeight w:val="430"/>
        </w:trPr>
        <w:tc>
          <w:tcPr>
            <w:tcW w:w="454" w:type="dxa"/>
            <w:vMerge/>
            <w:tcBorders>
              <w:left w:val="single" w:sz="4" w:space="0" w:color="auto"/>
              <w:right w:val="single" w:sz="4" w:space="0" w:color="auto"/>
            </w:tcBorders>
            <w:hideMark/>
          </w:tcPr>
          <w:p w14:paraId="14ACAA2C"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3F0923DD"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5CB1B2DF" w14:textId="77777777" w:rsidR="001D68A7" w:rsidRPr="001D68A7" w:rsidRDefault="001D68A7" w:rsidP="001D68A7">
            <w:pPr>
              <w:rPr>
                <w:rFonts w:eastAsia="Calibri"/>
              </w:rPr>
            </w:pPr>
          </w:p>
        </w:tc>
        <w:tc>
          <w:tcPr>
            <w:tcW w:w="1843" w:type="dxa"/>
            <w:tcBorders>
              <w:top w:val="nil"/>
              <w:left w:val="nil"/>
              <w:right w:val="single" w:sz="4" w:space="0" w:color="auto"/>
            </w:tcBorders>
            <w:shd w:val="clear" w:color="auto" w:fill="auto"/>
            <w:hideMark/>
          </w:tcPr>
          <w:p w14:paraId="2827E9D5"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1E425B89" w14:textId="77777777" w:rsidR="001D68A7" w:rsidRPr="001D68A7" w:rsidRDefault="001D68A7" w:rsidP="001D68A7">
            <w:pPr>
              <w:rPr>
                <w:rFonts w:eastAsia="Calibri"/>
              </w:rPr>
            </w:pPr>
            <w:r w:rsidRPr="001D68A7">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2BE515C" w14:textId="77777777" w:rsidR="001D68A7" w:rsidRPr="001D68A7" w:rsidRDefault="001D68A7" w:rsidP="001D68A7">
            <w:pPr>
              <w:rPr>
                <w:rFonts w:eastAsia="Calibri"/>
              </w:rPr>
            </w:pPr>
            <w:r w:rsidRPr="001D68A7">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43847"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62FA706"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D2789F7"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0E49B14"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2D1E19A5"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76CA9E70"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562D242D"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hideMark/>
          </w:tcPr>
          <w:p w14:paraId="1CD1A4FF" w14:textId="77777777" w:rsidR="001D68A7" w:rsidRPr="001D68A7" w:rsidRDefault="001D68A7" w:rsidP="001D68A7">
            <w:pPr>
              <w:rPr>
                <w:rFonts w:eastAsia="Calibri"/>
              </w:rPr>
            </w:pPr>
          </w:p>
        </w:tc>
      </w:tr>
      <w:tr w:rsidR="001D68A7" w:rsidRPr="001D68A7" w14:paraId="7F90FF8B" w14:textId="77777777" w:rsidTr="00E317CA">
        <w:trPr>
          <w:trHeight w:val="205"/>
        </w:trPr>
        <w:tc>
          <w:tcPr>
            <w:tcW w:w="454" w:type="dxa"/>
            <w:vMerge/>
            <w:tcBorders>
              <w:left w:val="single" w:sz="4" w:space="0" w:color="auto"/>
              <w:bottom w:val="single" w:sz="4" w:space="0" w:color="auto"/>
              <w:right w:val="single" w:sz="4" w:space="0" w:color="auto"/>
            </w:tcBorders>
          </w:tcPr>
          <w:p w14:paraId="4FFC790F"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23BD0513"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25786E77"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1832866D"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655BCA1A"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0D6544BB"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10A6206"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65F3A7A"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E5319F0"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516D354"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77B60E7E"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1E56E70B"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06EA60CC" w14:textId="77777777" w:rsidR="001D68A7" w:rsidRPr="001D68A7" w:rsidRDefault="001D68A7" w:rsidP="001D68A7">
            <w:pPr>
              <w:rPr>
                <w:rFonts w:eastAsia="Calibri"/>
              </w:rPr>
            </w:pPr>
            <w:r w:rsidRPr="001D68A7">
              <w:t>0,0</w:t>
            </w:r>
          </w:p>
        </w:tc>
        <w:tc>
          <w:tcPr>
            <w:tcW w:w="709" w:type="dxa"/>
            <w:vMerge/>
            <w:tcBorders>
              <w:left w:val="single" w:sz="4" w:space="0" w:color="auto"/>
              <w:bottom w:val="single" w:sz="4" w:space="0" w:color="auto"/>
              <w:right w:val="single" w:sz="4" w:space="0" w:color="auto"/>
            </w:tcBorders>
            <w:vAlign w:val="center"/>
          </w:tcPr>
          <w:p w14:paraId="689036BE" w14:textId="77777777" w:rsidR="001D68A7" w:rsidRPr="001D68A7" w:rsidRDefault="001D68A7" w:rsidP="001D68A7">
            <w:pPr>
              <w:rPr>
                <w:rFonts w:eastAsia="Calibri"/>
              </w:rPr>
            </w:pPr>
          </w:p>
        </w:tc>
      </w:tr>
      <w:tr w:rsidR="001D68A7" w:rsidRPr="001D68A7" w14:paraId="6E6FF9DA" w14:textId="77777777" w:rsidTr="00E317CA">
        <w:trPr>
          <w:trHeight w:val="114"/>
        </w:trPr>
        <w:tc>
          <w:tcPr>
            <w:tcW w:w="454"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8A8869B" w14:textId="77777777" w:rsidR="001D68A7" w:rsidRPr="001D68A7" w:rsidRDefault="001D68A7" w:rsidP="001D68A7">
            <w:pPr>
              <w:rPr>
                <w:rFonts w:eastAsia="Calibri"/>
              </w:rPr>
            </w:pPr>
            <w:r w:rsidRPr="001D68A7">
              <w:rPr>
                <w:rFonts w:eastAsia="Calibri"/>
              </w:rPr>
              <w:t>1.1</w:t>
            </w:r>
          </w:p>
        </w:tc>
        <w:tc>
          <w:tcPr>
            <w:tcW w:w="2382" w:type="dxa"/>
            <w:vMerge w:val="restart"/>
            <w:tcBorders>
              <w:top w:val="nil"/>
              <w:left w:val="single" w:sz="4" w:space="0" w:color="auto"/>
              <w:right w:val="single" w:sz="4" w:space="0" w:color="auto"/>
            </w:tcBorders>
            <w:shd w:val="clear" w:color="auto" w:fill="auto"/>
            <w:hideMark/>
          </w:tcPr>
          <w:p w14:paraId="7440E61C" w14:textId="77777777" w:rsidR="001D68A7" w:rsidRPr="001D68A7" w:rsidRDefault="001D68A7" w:rsidP="001D68A7">
            <w:pPr>
              <w:rPr>
                <w:rFonts w:eastAsia="Calibri"/>
              </w:rPr>
            </w:pPr>
            <w:r w:rsidRPr="001D68A7">
              <w:rPr>
                <w:rFonts w:eastAsia="Calibri"/>
              </w:rPr>
              <w:t>Мероприятие 01.01</w:t>
            </w:r>
          </w:p>
          <w:p w14:paraId="78C8BF79" w14:textId="77777777" w:rsidR="001D68A7" w:rsidRPr="001D68A7" w:rsidRDefault="001D68A7" w:rsidP="001D68A7">
            <w:pPr>
              <w:rPr>
                <w:rFonts w:eastAsia="Calibri"/>
              </w:rPr>
            </w:pPr>
            <w:r w:rsidRPr="001D68A7">
              <w:rPr>
                <w:rFonts w:eastAsia="Calibri"/>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866762C" w14:textId="77777777" w:rsidR="001D68A7" w:rsidRPr="001D68A7" w:rsidRDefault="001D68A7" w:rsidP="001D68A7">
            <w:pPr>
              <w:rPr>
                <w:rFonts w:eastAsia="Calibri"/>
              </w:rPr>
            </w:pPr>
            <w:r w:rsidRPr="001D68A7">
              <w:rPr>
                <w:rFonts w:eastAsia="Calibri"/>
              </w:rPr>
              <w:t>2023-2030</w:t>
            </w:r>
          </w:p>
        </w:tc>
        <w:tc>
          <w:tcPr>
            <w:tcW w:w="1843" w:type="dxa"/>
            <w:tcBorders>
              <w:top w:val="nil"/>
              <w:left w:val="nil"/>
              <w:bottom w:val="single" w:sz="4" w:space="0" w:color="auto"/>
              <w:right w:val="single" w:sz="4" w:space="0" w:color="auto"/>
            </w:tcBorders>
            <w:shd w:val="clear" w:color="auto" w:fill="auto"/>
            <w:hideMark/>
          </w:tcPr>
          <w:p w14:paraId="1DD06182"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hideMark/>
          </w:tcPr>
          <w:p w14:paraId="5E3984CD" w14:textId="77777777" w:rsidR="001D68A7" w:rsidRPr="001D68A7" w:rsidRDefault="001D68A7" w:rsidP="001D68A7">
            <w:pPr>
              <w:rPr>
                <w:rFonts w:eastAsia="Calibri"/>
              </w:rPr>
            </w:pPr>
            <w:r w:rsidRPr="001D68A7">
              <w:rPr>
                <w:rFonts w:eastAsia="Calibri"/>
              </w:rPr>
              <w:t>0,0</w:t>
            </w:r>
          </w:p>
        </w:tc>
        <w:tc>
          <w:tcPr>
            <w:tcW w:w="2977" w:type="dxa"/>
            <w:tcBorders>
              <w:top w:val="single" w:sz="4" w:space="0" w:color="auto"/>
              <w:left w:val="nil"/>
              <w:bottom w:val="single" w:sz="4" w:space="0" w:color="auto"/>
              <w:right w:val="single" w:sz="4" w:space="0" w:color="auto"/>
            </w:tcBorders>
            <w:shd w:val="clear" w:color="auto" w:fill="auto"/>
            <w:hideMark/>
          </w:tcPr>
          <w:p w14:paraId="5FA89EBD" w14:textId="77777777" w:rsidR="001D68A7" w:rsidRPr="001D68A7" w:rsidRDefault="001D68A7" w:rsidP="001D68A7">
            <w:pPr>
              <w:rPr>
                <w:rFonts w:eastAsia="Calibri"/>
              </w:rPr>
            </w:pPr>
            <w:r w:rsidRPr="001D68A7">
              <w:rPr>
                <w:rFonts w:eastAsia="Calibri"/>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E9293"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A9EA0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4847D45"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9C6684D"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7B9C4090"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3465D86A"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2C16FA" w14:textId="77777777" w:rsidR="001D68A7" w:rsidRPr="001D68A7" w:rsidRDefault="001D68A7" w:rsidP="001D68A7">
            <w:pPr>
              <w:rPr>
                <w:rFonts w:eastAsia="Calibri"/>
              </w:rPr>
            </w:pPr>
            <w:r w:rsidRPr="001D68A7">
              <w:rPr>
                <w:rFonts w:eastAsia="Calibri"/>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07A3EB3" w14:textId="77777777" w:rsidR="001D68A7" w:rsidRPr="001D68A7" w:rsidRDefault="001D68A7" w:rsidP="001D68A7">
            <w:pPr>
              <w:rPr>
                <w:rFonts w:eastAsia="Calibri"/>
              </w:rPr>
            </w:pPr>
          </w:p>
          <w:p w14:paraId="5CC4369D" w14:textId="77777777" w:rsidR="001D68A7" w:rsidRPr="001D68A7" w:rsidRDefault="001D68A7" w:rsidP="001D68A7">
            <w:pPr>
              <w:rPr>
                <w:rFonts w:eastAsia="Calibri"/>
              </w:rPr>
            </w:pPr>
          </w:p>
        </w:tc>
      </w:tr>
      <w:tr w:rsidR="001D68A7" w:rsidRPr="001D68A7" w14:paraId="4E9483AB" w14:textId="77777777" w:rsidTr="00E317CA">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58D111B6"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67A15426"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33261843"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577D8FBD"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070037DB" w14:textId="77777777" w:rsidR="001D68A7" w:rsidRPr="001D68A7" w:rsidRDefault="001D68A7" w:rsidP="001D68A7">
            <w:pPr>
              <w:rPr>
                <w:rFonts w:eastAsia="Calibri"/>
              </w:rPr>
            </w:pPr>
            <w:r w:rsidRPr="001D68A7">
              <w:rPr>
                <w:rFonts w:eastAsia="Calibri"/>
              </w:rPr>
              <w:t> 0,0</w:t>
            </w:r>
          </w:p>
        </w:tc>
        <w:tc>
          <w:tcPr>
            <w:tcW w:w="2977" w:type="dxa"/>
            <w:tcBorders>
              <w:top w:val="single" w:sz="4" w:space="0" w:color="auto"/>
              <w:left w:val="nil"/>
              <w:bottom w:val="single" w:sz="4" w:space="0" w:color="auto"/>
              <w:right w:val="single" w:sz="4" w:space="0" w:color="auto"/>
            </w:tcBorders>
            <w:shd w:val="clear" w:color="auto" w:fill="auto"/>
            <w:hideMark/>
          </w:tcPr>
          <w:p w14:paraId="2E6B7924" w14:textId="77777777" w:rsidR="001D68A7" w:rsidRPr="001D68A7" w:rsidRDefault="001D68A7" w:rsidP="001D68A7">
            <w:pPr>
              <w:rPr>
                <w:rFonts w:eastAsia="Calibri"/>
              </w:rPr>
            </w:pPr>
            <w:r w:rsidRPr="001D68A7">
              <w:rPr>
                <w:rFonts w:eastAsia="Calibri"/>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1336D6"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82BAB00"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BF131"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270EEF8"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018C77D7"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04DE1B1F"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C32796" w14:textId="77777777" w:rsidR="001D68A7" w:rsidRPr="001D68A7" w:rsidRDefault="001D68A7" w:rsidP="001D68A7">
            <w:pPr>
              <w:rPr>
                <w:rFonts w:eastAsia="Calibri"/>
              </w:rPr>
            </w:pPr>
            <w:r w:rsidRPr="001D68A7">
              <w:rPr>
                <w:rFonts w:eastAsia="Calibri"/>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4D29B16" w14:textId="77777777" w:rsidR="001D68A7" w:rsidRPr="001D68A7" w:rsidRDefault="001D68A7" w:rsidP="001D68A7">
            <w:pPr>
              <w:rPr>
                <w:rFonts w:eastAsia="Calibri"/>
              </w:rPr>
            </w:pPr>
          </w:p>
        </w:tc>
      </w:tr>
      <w:tr w:rsidR="001D68A7" w:rsidRPr="001D68A7" w14:paraId="063DFE4E" w14:textId="77777777" w:rsidTr="00E317CA">
        <w:trPr>
          <w:trHeight w:val="253"/>
        </w:trPr>
        <w:tc>
          <w:tcPr>
            <w:tcW w:w="454" w:type="dxa"/>
            <w:vMerge/>
            <w:tcBorders>
              <w:top w:val="single" w:sz="4" w:space="0" w:color="auto"/>
              <w:left w:val="single" w:sz="4" w:space="0" w:color="auto"/>
              <w:bottom w:val="single" w:sz="4" w:space="0" w:color="000000"/>
              <w:right w:val="single" w:sz="4" w:space="0" w:color="auto"/>
            </w:tcBorders>
          </w:tcPr>
          <w:p w14:paraId="328C0785"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41094F56"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1D355DCD"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235C46DC" w14:textId="77777777" w:rsidR="001D68A7" w:rsidRPr="001D68A7" w:rsidRDefault="001D68A7" w:rsidP="001D68A7">
            <w:pPr>
              <w:rPr>
                <w:rFonts w:eastAsia="Calibri"/>
              </w:rPr>
            </w:pPr>
            <w:r w:rsidRPr="001D68A7">
              <w:rPr>
                <w:rFonts w:eastAsia="Calibri"/>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2617210B" w14:textId="77777777" w:rsidR="001D68A7" w:rsidRPr="001D68A7" w:rsidRDefault="001D68A7" w:rsidP="001D68A7">
            <w:pPr>
              <w:rPr>
                <w:rFonts w:eastAsia="Calibri"/>
              </w:rPr>
            </w:pPr>
            <w:r w:rsidRPr="001D68A7">
              <w:rPr>
                <w:rFonts w:eastAsia="Calibri"/>
              </w:rPr>
              <w:t> 0,0</w:t>
            </w:r>
          </w:p>
        </w:tc>
        <w:tc>
          <w:tcPr>
            <w:tcW w:w="2977" w:type="dxa"/>
            <w:tcBorders>
              <w:top w:val="single" w:sz="4" w:space="0" w:color="auto"/>
              <w:left w:val="nil"/>
              <w:bottom w:val="single" w:sz="4" w:space="0" w:color="auto"/>
              <w:right w:val="single" w:sz="4" w:space="0" w:color="auto"/>
            </w:tcBorders>
            <w:shd w:val="clear" w:color="auto" w:fill="auto"/>
          </w:tcPr>
          <w:p w14:paraId="605B6289" w14:textId="77777777" w:rsidR="001D68A7" w:rsidRPr="001D68A7" w:rsidRDefault="001D68A7" w:rsidP="001D68A7">
            <w:pPr>
              <w:rPr>
                <w:rFonts w:eastAsia="Calibri"/>
              </w:rPr>
            </w:pPr>
            <w:r w:rsidRPr="001D68A7">
              <w:rPr>
                <w:rFonts w:eastAsia="Calibri"/>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CDFFCCF"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7F25F47"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83DE49D"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7808E5"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CF9F2F6"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0BEAA2EF"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3795CF4" w14:textId="77777777" w:rsidR="001D68A7" w:rsidRPr="001D68A7" w:rsidRDefault="001D68A7" w:rsidP="001D68A7">
            <w:pPr>
              <w:rPr>
                <w:rFonts w:eastAsia="Calibri"/>
              </w:rPr>
            </w:pPr>
            <w:r w:rsidRPr="001D68A7">
              <w:rPr>
                <w:rFonts w:eastAsia="Calibri"/>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1EFC3F9" w14:textId="77777777" w:rsidR="001D68A7" w:rsidRPr="001D68A7" w:rsidRDefault="001D68A7" w:rsidP="001D68A7">
            <w:pPr>
              <w:rPr>
                <w:rFonts w:eastAsia="Calibri"/>
              </w:rPr>
            </w:pPr>
          </w:p>
        </w:tc>
      </w:tr>
      <w:tr w:rsidR="001D68A7" w:rsidRPr="001D68A7" w14:paraId="7B316AD3" w14:textId="77777777" w:rsidTr="00E317CA">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13519775"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3C2C21EB"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041E19FA"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11D74AFD" w14:textId="77777777" w:rsidR="001D68A7" w:rsidRPr="001D68A7" w:rsidRDefault="001D68A7" w:rsidP="001D68A7">
            <w:pPr>
              <w:rPr>
                <w:rFonts w:eastAsia="Calibri"/>
              </w:rPr>
            </w:pPr>
            <w:r w:rsidRPr="001D68A7">
              <w:rPr>
                <w:rFonts w:eastAsia="Calibri"/>
              </w:rPr>
              <w:t xml:space="preserve">Средства </w:t>
            </w:r>
            <w:r w:rsidRPr="001D68A7">
              <w:rPr>
                <w:rFonts w:eastAsia="Calibri"/>
              </w:rPr>
              <w:lastRenderedPageBreak/>
              <w:t>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0B64841C" w14:textId="77777777" w:rsidR="001D68A7" w:rsidRPr="001D68A7" w:rsidRDefault="001D68A7" w:rsidP="001D68A7">
            <w:pPr>
              <w:rPr>
                <w:rFonts w:eastAsia="Calibri"/>
              </w:rPr>
            </w:pPr>
            <w:r w:rsidRPr="001D68A7">
              <w:rPr>
                <w:rFonts w:eastAsia="Calibri"/>
              </w:rPr>
              <w:lastRenderedPageBreak/>
              <w:t>0,0</w:t>
            </w:r>
          </w:p>
        </w:tc>
        <w:tc>
          <w:tcPr>
            <w:tcW w:w="2977" w:type="dxa"/>
            <w:tcBorders>
              <w:top w:val="single" w:sz="4" w:space="0" w:color="auto"/>
              <w:left w:val="nil"/>
              <w:bottom w:val="single" w:sz="4" w:space="0" w:color="auto"/>
              <w:right w:val="single" w:sz="4" w:space="0" w:color="auto"/>
            </w:tcBorders>
            <w:shd w:val="clear" w:color="auto" w:fill="auto"/>
            <w:hideMark/>
          </w:tcPr>
          <w:p w14:paraId="2A2CE27E" w14:textId="77777777" w:rsidR="001D68A7" w:rsidRPr="001D68A7" w:rsidRDefault="001D68A7" w:rsidP="001D68A7">
            <w:pPr>
              <w:rPr>
                <w:rFonts w:eastAsia="Calibri"/>
              </w:rPr>
            </w:pPr>
            <w:r w:rsidRPr="001D68A7">
              <w:rPr>
                <w:rFonts w:eastAsia="Calibri"/>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F9B7B8"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509CD50"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41623C4"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0670EC3"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CAE32A5"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51D9BBAF"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01F6F3" w14:textId="77777777" w:rsidR="001D68A7" w:rsidRPr="001D68A7" w:rsidRDefault="001D68A7" w:rsidP="001D68A7">
            <w:pPr>
              <w:rPr>
                <w:rFonts w:eastAsia="Calibri"/>
              </w:rPr>
            </w:pPr>
            <w:r w:rsidRPr="001D68A7">
              <w:rPr>
                <w:rFonts w:eastAsia="Calibri"/>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4B6BA1F7" w14:textId="77777777" w:rsidR="001D68A7" w:rsidRPr="001D68A7" w:rsidRDefault="001D68A7" w:rsidP="001D68A7">
            <w:pPr>
              <w:rPr>
                <w:rFonts w:eastAsia="Calibri"/>
              </w:rPr>
            </w:pPr>
          </w:p>
        </w:tc>
      </w:tr>
      <w:tr w:rsidR="001D68A7" w:rsidRPr="001D68A7" w14:paraId="3E9600F9" w14:textId="77777777" w:rsidTr="00E317CA">
        <w:trPr>
          <w:trHeight w:val="173"/>
        </w:trPr>
        <w:tc>
          <w:tcPr>
            <w:tcW w:w="454" w:type="dxa"/>
            <w:vMerge/>
            <w:tcBorders>
              <w:top w:val="single" w:sz="4" w:space="0" w:color="auto"/>
              <w:left w:val="single" w:sz="4" w:space="0" w:color="auto"/>
              <w:bottom w:val="single" w:sz="4" w:space="0" w:color="000000"/>
              <w:right w:val="single" w:sz="4" w:space="0" w:color="auto"/>
            </w:tcBorders>
          </w:tcPr>
          <w:p w14:paraId="31DC28A6"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661035DA"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16EEEC53" w14:textId="77777777" w:rsidR="001D68A7" w:rsidRPr="001D68A7" w:rsidRDefault="001D68A7" w:rsidP="001D68A7">
            <w:pPr>
              <w:rPr>
                <w:rFonts w:eastAsia="Calibri"/>
              </w:rPr>
            </w:pPr>
          </w:p>
        </w:tc>
        <w:tc>
          <w:tcPr>
            <w:tcW w:w="1843" w:type="dxa"/>
            <w:tcBorders>
              <w:top w:val="single" w:sz="4" w:space="0" w:color="auto"/>
              <w:left w:val="nil"/>
              <w:right w:val="single" w:sz="4" w:space="0" w:color="auto"/>
            </w:tcBorders>
            <w:shd w:val="clear" w:color="auto" w:fill="auto"/>
          </w:tcPr>
          <w:p w14:paraId="66ECF6DB"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2BC70D12" w14:textId="77777777" w:rsidR="001D68A7" w:rsidRPr="001D68A7" w:rsidRDefault="001D68A7" w:rsidP="001D68A7">
            <w:pPr>
              <w:rPr>
                <w:rFonts w:eastAsia="Calibri"/>
              </w:rPr>
            </w:pPr>
            <w:r w:rsidRPr="001D68A7">
              <w:rPr>
                <w:rFonts w:eastAsia="Calibri"/>
              </w:rPr>
              <w:t> 0,0</w:t>
            </w:r>
          </w:p>
        </w:tc>
        <w:tc>
          <w:tcPr>
            <w:tcW w:w="2977" w:type="dxa"/>
            <w:tcBorders>
              <w:top w:val="single" w:sz="4" w:space="0" w:color="auto"/>
              <w:left w:val="nil"/>
              <w:bottom w:val="single" w:sz="4" w:space="0" w:color="auto"/>
              <w:right w:val="single" w:sz="4" w:space="0" w:color="auto"/>
            </w:tcBorders>
            <w:shd w:val="clear" w:color="auto" w:fill="auto"/>
          </w:tcPr>
          <w:p w14:paraId="0E4D3965" w14:textId="77777777" w:rsidR="001D68A7" w:rsidRPr="001D68A7" w:rsidRDefault="001D68A7" w:rsidP="001D68A7">
            <w:pPr>
              <w:rPr>
                <w:rFonts w:eastAsia="Calibri"/>
              </w:rPr>
            </w:pPr>
            <w:r w:rsidRPr="001D68A7">
              <w:rPr>
                <w:rFonts w:eastAsia="Calibri"/>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9F809A"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157487"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7243E0E"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6D5EDA"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62DC9AC6"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442A8601"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E63B9AB" w14:textId="77777777" w:rsidR="001D68A7" w:rsidRPr="001D68A7" w:rsidRDefault="001D68A7" w:rsidP="001D68A7">
            <w:pPr>
              <w:rPr>
                <w:rFonts w:eastAsia="Calibri"/>
              </w:rPr>
            </w:pPr>
            <w:r w:rsidRPr="001D68A7">
              <w:rPr>
                <w:rFonts w:eastAsia="Calibri"/>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42D69EC7" w14:textId="77777777" w:rsidR="001D68A7" w:rsidRPr="001D68A7" w:rsidRDefault="001D68A7" w:rsidP="001D68A7">
            <w:pPr>
              <w:rPr>
                <w:rFonts w:eastAsia="Calibri"/>
              </w:rPr>
            </w:pPr>
          </w:p>
        </w:tc>
      </w:tr>
      <w:tr w:rsidR="001D68A7" w:rsidRPr="001D68A7" w14:paraId="59314A7D" w14:textId="77777777" w:rsidTr="00E317CA">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1BB031A4"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16D2A9B" w14:textId="77777777" w:rsidR="001D68A7" w:rsidRPr="001D68A7" w:rsidRDefault="001D68A7" w:rsidP="001D68A7">
            <w:pPr>
              <w:rPr>
                <w:rFonts w:eastAsia="Calibri"/>
              </w:rPr>
            </w:pPr>
            <w:r w:rsidRPr="001D68A7">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40867D4"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18422F5"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53DDCE8"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right w:val="single" w:sz="4" w:space="0" w:color="000000"/>
            </w:tcBorders>
            <w:shd w:val="clear" w:color="auto" w:fill="auto"/>
            <w:vAlign w:val="center"/>
            <w:hideMark/>
          </w:tcPr>
          <w:p w14:paraId="21508A33"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29D278CE"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A714C1C"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817669"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CA8625F"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right w:val="single" w:sz="4" w:space="0" w:color="auto"/>
            </w:tcBorders>
            <w:vAlign w:val="center"/>
          </w:tcPr>
          <w:p w14:paraId="62D2DA9C"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right w:val="single" w:sz="4" w:space="0" w:color="auto"/>
            </w:tcBorders>
            <w:vAlign w:val="center"/>
          </w:tcPr>
          <w:p w14:paraId="4E197580"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right w:val="single" w:sz="4" w:space="0" w:color="auto"/>
            </w:tcBorders>
            <w:vAlign w:val="center"/>
          </w:tcPr>
          <w:p w14:paraId="41BD9FBE" w14:textId="77777777" w:rsidR="001D68A7" w:rsidRPr="001D68A7" w:rsidRDefault="001D68A7" w:rsidP="001D68A7">
            <w:pPr>
              <w:rPr>
                <w:rFonts w:eastAsia="Calibri"/>
              </w:rPr>
            </w:pPr>
            <w:r w:rsidRPr="001D68A7">
              <w:rPr>
                <w:rFonts w:eastAsia="Calibri"/>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2A6199C" w14:textId="77777777" w:rsidR="001D68A7" w:rsidRPr="001D68A7" w:rsidRDefault="001D68A7" w:rsidP="001D68A7">
            <w:pPr>
              <w:rPr>
                <w:rFonts w:eastAsia="Calibri"/>
              </w:rPr>
            </w:pPr>
          </w:p>
        </w:tc>
      </w:tr>
      <w:tr w:rsidR="001D68A7" w:rsidRPr="001D68A7" w14:paraId="476BABCB" w14:textId="77777777" w:rsidTr="00E317CA">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53038EED" w14:textId="77777777" w:rsidR="001D68A7" w:rsidRPr="001D68A7" w:rsidRDefault="001D68A7" w:rsidP="001D68A7">
            <w:pPr>
              <w:rPr>
                <w:rFonts w:eastAsia="Calibri"/>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4A8EFB0E" w14:textId="77777777" w:rsidR="001D68A7" w:rsidRPr="001D68A7" w:rsidRDefault="001D68A7" w:rsidP="001D68A7">
            <w:pPr>
              <w:rPr>
                <w:rFonts w:eastAsia="Calibri"/>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6A422392" w14:textId="77777777" w:rsidR="001D68A7" w:rsidRPr="001D68A7" w:rsidRDefault="001D68A7" w:rsidP="001D68A7">
            <w:pPr>
              <w:rPr>
                <w:rFonts w:eastAsia="Calibri"/>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065B8FEE" w14:textId="77777777" w:rsidR="001D68A7" w:rsidRPr="001D68A7" w:rsidRDefault="001D68A7" w:rsidP="001D68A7">
            <w:pPr>
              <w:rPr>
                <w:rFonts w:eastAsia="Calibri"/>
              </w:rPr>
            </w:pPr>
          </w:p>
        </w:tc>
        <w:tc>
          <w:tcPr>
            <w:tcW w:w="992" w:type="dxa"/>
            <w:tcBorders>
              <w:top w:val="nil"/>
              <w:left w:val="nil"/>
              <w:bottom w:val="single" w:sz="4" w:space="0" w:color="auto"/>
              <w:right w:val="single" w:sz="4" w:space="0" w:color="auto"/>
            </w:tcBorders>
            <w:shd w:val="clear" w:color="auto" w:fill="auto"/>
            <w:vAlign w:val="center"/>
            <w:hideMark/>
          </w:tcPr>
          <w:p w14:paraId="01AD428E" w14:textId="77777777" w:rsidR="001D68A7" w:rsidRPr="001D68A7" w:rsidRDefault="001D68A7" w:rsidP="001D68A7">
            <w:pPr>
              <w:rPr>
                <w:rFonts w:eastAsia="Calibri"/>
              </w:rPr>
            </w:pPr>
            <w:r w:rsidRPr="001D68A7">
              <w:rPr>
                <w:rFonts w:eastAsia="Calibri"/>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6EDEF1B0"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79EADE4E"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5F405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5B34E429"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21D176"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6D6A2C"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0B8EC658"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7F5BE5D2" w14:textId="77777777" w:rsidR="001D68A7" w:rsidRPr="001D68A7" w:rsidRDefault="001D68A7" w:rsidP="001D68A7">
            <w:pPr>
              <w:rPr>
                <w:rFonts w:eastAsia="Calibri"/>
              </w:rPr>
            </w:pPr>
            <w:r w:rsidRPr="001D68A7">
              <w:rPr>
                <w:rFonts w:eastAsia="Calibri"/>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38CB0EA" w14:textId="77777777" w:rsidR="001D68A7" w:rsidRPr="001D68A7" w:rsidRDefault="001D68A7" w:rsidP="001D68A7">
            <w:pPr>
              <w:rPr>
                <w:rFonts w:eastAsia="Calibri"/>
              </w:rPr>
            </w:pPr>
          </w:p>
        </w:tc>
      </w:tr>
      <w:tr w:rsidR="001D68A7" w:rsidRPr="001D68A7" w14:paraId="6B7930D4" w14:textId="77777777" w:rsidTr="00E317CA">
        <w:trPr>
          <w:trHeight w:val="133"/>
        </w:trPr>
        <w:tc>
          <w:tcPr>
            <w:tcW w:w="454" w:type="dxa"/>
            <w:vMerge w:val="restart"/>
            <w:tcBorders>
              <w:top w:val="nil"/>
              <w:left w:val="single" w:sz="4" w:space="0" w:color="auto"/>
              <w:right w:val="single" w:sz="4" w:space="0" w:color="auto"/>
            </w:tcBorders>
            <w:shd w:val="clear" w:color="auto" w:fill="auto"/>
            <w:hideMark/>
          </w:tcPr>
          <w:p w14:paraId="08AA59B9" w14:textId="77777777" w:rsidR="001D68A7" w:rsidRPr="001D68A7" w:rsidRDefault="001D68A7" w:rsidP="001D68A7">
            <w:pPr>
              <w:rPr>
                <w:rFonts w:eastAsia="Calibri"/>
              </w:rPr>
            </w:pPr>
            <w:r w:rsidRPr="001D68A7">
              <w:rPr>
                <w:rFonts w:eastAsia="Calibri"/>
              </w:rPr>
              <w:t>1.2</w:t>
            </w:r>
          </w:p>
        </w:tc>
        <w:tc>
          <w:tcPr>
            <w:tcW w:w="2382" w:type="dxa"/>
            <w:vMerge w:val="restart"/>
            <w:tcBorders>
              <w:top w:val="single" w:sz="4" w:space="0" w:color="auto"/>
              <w:left w:val="single" w:sz="4" w:space="0" w:color="auto"/>
              <w:right w:val="single" w:sz="4" w:space="0" w:color="auto"/>
            </w:tcBorders>
            <w:shd w:val="clear" w:color="auto" w:fill="auto"/>
            <w:hideMark/>
          </w:tcPr>
          <w:p w14:paraId="0A40D2EB" w14:textId="77777777" w:rsidR="001D68A7" w:rsidRPr="001D68A7" w:rsidRDefault="001D68A7" w:rsidP="001D68A7">
            <w:pPr>
              <w:rPr>
                <w:rFonts w:eastAsia="Calibri"/>
              </w:rPr>
            </w:pPr>
            <w:r w:rsidRPr="001D68A7">
              <w:rPr>
                <w:rFonts w:eastAsia="Calibri"/>
              </w:rPr>
              <w:t>Мероприятие 01.02</w:t>
            </w:r>
          </w:p>
          <w:p w14:paraId="73E84A80" w14:textId="77777777" w:rsidR="001D68A7" w:rsidRPr="001D68A7" w:rsidRDefault="001D68A7" w:rsidP="001D68A7">
            <w:pPr>
              <w:rPr>
                <w:rFonts w:eastAsia="Calibri"/>
              </w:rPr>
            </w:pPr>
            <w:r w:rsidRPr="001D68A7">
              <w:rPr>
                <w:rFonts w:eastAsia="Calibri"/>
              </w:rPr>
              <w:t>Расходы на обеспечение деятельности муниципальных архивов</w:t>
            </w:r>
          </w:p>
          <w:p w14:paraId="317EF521" w14:textId="77777777" w:rsidR="001D68A7" w:rsidRPr="001D68A7" w:rsidRDefault="001D68A7" w:rsidP="001D68A7">
            <w:pPr>
              <w:rPr>
                <w:rFonts w:eastAsia="Calibri"/>
              </w:rPr>
            </w:pPr>
          </w:p>
          <w:p w14:paraId="6E8ECABA" w14:textId="77777777" w:rsidR="001D68A7" w:rsidRPr="001D68A7" w:rsidRDefault="001D68A7" w:rsidP="001D68A7">
            <w:pPr>
              <w:rPr>
                <w:rFonts w:eastAsia="Calibri"/>
              </w:rPr>
            </w:pPr>
          </w:p>
          <w:p w14:paraId="7704364E" w14:textId="77777777" w:rsidR="001D68A7" w:rsidRPr="001D68A7" w:rsidRDefault="001D68A7" w:rsidP="001D68A7">
            <w:pPr>
              <w:rPr>
                <w:rFonts w:eastAsia="Calibri"/>
              </w:rPr>
            </w:pPr>
          </w:p>
          <w:p w14:paraId="77A44E89" w14:textId="77777777" w:rsidR="001D68A7" w:rsidRPr="001D68A7" w:rsidRDefault="001D68A7" w:rsidP="001D68A7">
            <w:pPr>
              <w:rPr>
                <w:rFonts w:eastAsia="Calibri"/>
              </w:rPr>
            </w:pPr>
          </w:p>
          <w:p w14:paraId="7565D5E0" w14:textId="77777777" w:rsidR="001D68A7" w:rsidRPr="001D68A7" w:rsidRDefault="001D68A7" w:rsidP="001D68A7">
            <w:pPr>
              <w:rPr>
                <w:rFonts w:eastAsia="Calibri"/>
              </w:rPr>
            </w:pPr>
          </w:p>
          <w:p w14:paraId="5ECAF92B" w14:textId="77777777" w:rsidR="001D68A7" w:rsidRPr="001D68A7" w:rsidRDefault="001D68A7" w:rsidP="001D68A7">
            <w:pPr>
              <w:rPr>
                <w:rFonts w:eastAsia="Calibri"/>
              </w:rPr>
            </w:pPr>
          </w:p>
          <w:p w14:paraId="2BC5DE22" w14:textId="77777777" w:rsidR="001D68A7" w:rsidRPr="001D68A7" w:rsidRDefault="001D68A7" w:rsidP="001D68A7">
            <w:pPr>
              <w:rPr>
                <w:rFonts w:eastAsia="Calibri"/>
              </w:rPr>
            </w:pPr>
          </w:p>
        </w:tc>
        <w:tc>
          <w:tcPr>
            <w:tcW w:w="992" w:type="dxa"/>
            <w:vMerge w:val="restart"/>
            <w:tcBorders>
              <w:top w:val="single" w:sz="4" w:space="0" w:color="auto"/>
              <w:left w:val="single" w:sz="4" w:space="0" w:color="auto"/>
              <w:right w:val="single" w:sz="4" w:space="0" w:color="auto"/>
            </w:tcBorders>
            <w:shd w:val="clear" w:color="auto" w:fill="auto"/>
            <w:hideMark/>
          </w:tcPr>
          <w:p w14:paraId="60E78D53"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E25943A"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vAlign w:val="center"/>
          </w:tcPr>
          <w:p w14:paraId="72B43E33" w14:textId="77777777" w:rsidR="001D68A7" w:rsidRPr="001D68A7" w:rsidRDefault="001D68A7" w:rsidP="001D68A7">
            <w:pPr>
              <w:rPr>
                <w:rFonts w:eastAsia="Calibri"/>
              </w:rPr>
            </w:pPr>
            <w:r w:rsidRPr="001D68A7">
              <w:t>300,0</w:t>
            </w:r>
          </w:p>
        </w:tc>
        <w:tc>
          <w:tcPr>
            <w:tcW w:w="2977" w:type="dxa"/>
            <w:tcBorders>
              <w:top w:val="nil"/>
              <w:left w:val="nil"/>
              <w:bottom w:val="single" w:sz="4" w:space="0" w:color="auto"/>
              <w:right w:val="single" w:sz="4" w:space="0" w:color="auto"/>
            </w:tcBorders>
            <w:shd w:val="clear" w:color="auto" w:fill="auto"/>
            <w:vAlign w:val="center"/>
          </w:tcPr>
          <w:p w14:paraId="07C30F29" w14:textId="77777777" w:rsidR="001D68A7" w:rsidRPr="001D68A7" w:rsidRDefault="001D68A7" w:rsidP="001D68A7">
            <w:pPr>
              <w:rPr>
                <w:rFonts w:eastAsia="Calibri"/>
              </w:rPr>
            </w:pPr>
            <w:r w:rsidRPr="001D68A7">
              <w:t>300,0</w:t>
            </w:r>
          </w:p>
        </w:tc>
        <w:tc>
          <w:tcPr>
            <w:tcW w:w="851" w:type="dxa"/>
            <w:tcBorders>
              <w:top w:val="nil"/>
              <w:left w:val="nil"/>
              <w:bottom w:val="single" w:sz="4" w:space="0" w:color="auto"/>
              <w:right w:val="single" w:sz="4" w:space="0" w:color="auto"/>
            </w:tcBorders>
            <w:shd w:val="clear" w:color="auto" w:fill="auto"/>
            <w:vAlign w:val="center"/>
          </w:tcPr>
          <w:p w14:paraId="61294945"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7ECD0C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313488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5D226C7"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5A2681EC"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000000"/>
              <w:right w:val="single" w:sz="4" w:space="0" w:color="auto"/>
            </w:tcBorders>
            <w:vAlign w:val="center"/>
          </w:tcPr>
          <w:p w14:paraId="12532E94"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1C2E9033"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415EC35A" w14:textId="77777777" w:rsidR="001D68A7" w:rsidRPr="001D68A7" w:rsidRDefault="001D68A7" w:rsidP="001D68A7">
            <w:pPr>
              <w:rPr>
                <w:rFonts w:eastAsia="Calibri"/>
              </w:rPr>
            </w:pPr>
          </w:p>
        </w:tc>
      </w:tr>
      <w:tr w:rsidR="001D68A7" w:rsidRPr="001D68A7" w14:paraId="1C672811" w14:textId="77777777" w:rsidTr="00E317CA">
        <w:trPr>
          <w:trHeight w:val="208"/>
        </w:trPr>
        <w:tc>
          <w:tcPr>
            <w:tcW w:w="454" w:type="dxa"/>
            <w:vMerge/>
            <w:tcBorders>
              <w:left w:val="single" w:sz="4" w:space="0" w:color="auto"/>
              <w:right w:val="single" w:sz="4" w:space="0" w:color="auto"/>
            </w:tcBorders>
            <w:hideMark/>
          </w:tcPr>
          <w:p w14:paraId="23532CC1"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48E8A5C7"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202CAFF1"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6D66728F"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0E45D921" w14:textId="77777777" w:rsidR="001D68A7" w:rsidRPr="001D68A7" w:rsidRDefault="001D68A7" w:rsidP="001D68A7">
            <w:pPr>
              <w:rPr>
                <w:rFonts w:eastAsia="Calibri"/>
              </w:rPr>
            </w:pPr>
            <w:r w:rsidRPr="001D68A7">
              <w:t>0,0</w:t>
            </w:r>
          </w:p>
        </w:tc>
        <w:tc>
          <w:tcPr>
            <w:tcW w:w="2977" w:type="dxa"/>
            <w:tcBorders>
              <w:top w:val="nil"/>
              <w:left w:val="nil"/>
              <w:bottom w:val="single" w:sz="4" w:space="0" w:color="auto"/>
              <w:right w:val="single" w:sz="4" w:space="0" w:color="auto"/>
            </w:tcBorders>
            <w:shd w:val="clear" w:color="auto" w:fill="auto"/>
            <w:vAlign w:val="center"/>
            <w:hideMark/>
          </w:tcPr>
          <w:p w14:paraId="28A78029"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3CEC6F13"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556DFEF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77DC6755"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5D751AE4"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70959622"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000000"/>
              <w:right w:val="single" w:sz="4" w:space="0" w:color="auto"/>
            </w:tcBorders>
            <w:vAlign w:val="center"/>
          </w:tcPr>
          <w:p w14:paraId="35AD997A"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5FE5B25D"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09F879D9" w14:textId="77777777" w:rsidR="001D68A7" w:rsidRPr="001D68A7" w:rsidRDefault="001D68A7" w:rsidP="001D68A7">
            <w:pPr>
              <w:rPr>
                <w:rFonts w:eastAsia="Calibri"/>
              </w:rPr>
            </w:pPr>
          </w:p>
        </w:tc>
      </w:tr>
      <w:tr w:rsidR="001D68A7" w:rsidRPr="001D68A7" w14:paraId="57114850" w14:textId="77777777" w:rsidTr="00E317CA">
        <w:trPr>
          <w:trHeight w:val="318"/>
        </w:trPr>
        <w:tc>
          <w:tcPr>
            <w:tcW w:w="454" w:type="dxa"/>
            <w:vMerge/>
            <w:tcBorders>
              <w:left w:val="single" w:sz="4" w:space="0" w:color="auto"/>
              <w:right w:val="single" w:sz="4" w:space="0" w:color="auto"/>
            </w:tcBorders>
            <w:hideMark/>
          </w:tcPr>
          <w:p w14:paraId="3C78CA6D"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00FA7E8F"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24D5E7F4"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hideMark/>
          </w:tcPr>
          <w:p w14:paraId="3D30315E"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7CE2AB30" w14:textId="77777777" w:rsidR="001D68A7" w:rsidRPr="001D68A7" w:rsidRDefault="001D68A7" w:rsidP="001D68A7">
            <w:pPr>
              <w:rPr>
                <w:rFonts w:eastAsia="Calibri"/>
              </w:rPr>
            </w:pPr>
            <w:r w:rsidRPr="001D68A7">
              <w:t>300,0</w:t>
            </w:r>
          </w:p>
        </w:tc>
        <w:tc>
          <w:tcPr>
            <w:tcW w:w="2977" w:type="dxa"/>
            <w:tcBorders>
              <w:top w:val="nil"/>
              <w:left w:val="nil"/>
              <w:bottom w:val="single" w:sz="4" w:space="0" w:color="auto"/>
              <w:right w:val="single" w:sz="4" w:space="0" w:color="auto"/>
            </w:tcBorders>
            <w:shd w:val="clear" w:color="auto" w:fill="auto"/>
            <w:vAlign w:val="center"/>
            <w:hideMark/>
          </w:tcPr>
          <w:p w14:paraId="1ECE5643" w14:textId="77777777" w:rsidR="001D68A7" w:rsidRPr="001D68A7" w:rsidRDefault="001D68A7" w:rsidP="001D68A7">
            <w:pPr>
              <w:rPr>
                <w:rFonts w:eastAsia="Calibri"/>
              </w:rPr>
            </w:pPr>
            <w:r w:rsidRPr="001D68A7">
              <w:t>300,0</w:t>
            </w:r>
          </w:p>
        </w:tc>
        <w:tc>
          <w:tcPr>
            <w:tcW w:w="851" w:type="dxa"/>
            <w:tcBorders>
              <w:top w:val="nil"/>
              <w:left w:val="nil"/>
              <w:bottom w:val="single" w:sz="4" w:space="0" w:color="auto"/>
              <w:right w:val="single" w:sz="4" w:space="0" w:color="auto"/>
            </w:tcBorders>
            <w:shd w:val="clear" w:color="auto" w:fill="auto"/>
            <w:vAlign w:val="center"/>
            <w:hideMark/>
          </w:tcPr>
          <w:p w14:paraId="6CD00BB3"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45DB72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1A4941F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0773996A"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78D12955"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000000"/>
              <w:right w:val="single" w:sz="4" w:space="0" w:color="auto"/>
            </w:tcBorders>
            <w:vAlign w:val="center"/>
          </w:tcPr>
          <w:p w14:paraId="0B2B9A11"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22C23F24"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10FD0E10" w14:textId="77777777" w:rsidR="001D68A7" w:rsidRPr="001D68A7" w:rsidRDefault="001D68A7" w:rsidP="001D68A7">
            <w:pPr>
              <w:rPr>
                <w:rFonts w:eastAsia="Calibri"/>
              </w:rPr>
            </w:pPr>
          </w:p>
        </w:tc>
      </w:tr>
      <w:tr w:rsidR="001D68A7" w:rsidRPr="001D68A7" w14:paraId="62F5A393" w14:textId="77777777" w:rsidTr="00E317CA">
        <w:trPr>
          <w:trHeight w:val="188"/>
        </w:trPr>
        <w:tc>
          <w:tcPr>
            <w:tcW w:w="454" w:type="dxa"/>
            <w:vMerge/>
            <w:tcBorders>
              <w:left w:val="single" w:sz="4" w:space="0" w:color="auto"/>
              <w:right w:val="single" w:sz="4" w:space="0" w:color="auto"/>
            </w:tcBorders>
          </w:tcPr>
          <w:p w14:paraId="4D10105C"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7C507774"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36039BC5"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437BAD82"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7ABC1F00" w14:textId="77777777" w:rsidR="001D68A7" w:rsidRPr="001D68A7" w:rsidRDefault="001D68A7" w:rsidP="001D68A7">
            <w:pPr>
              <w:rPr>
                <w:rFonts w:eastAsia="Calibri"/>
              </w:rPr>
            </w:pPr>
            <w:r w:rsidRPr="001D68A7">
              <w:t>0,0</w:t>
            </w:r>
          </w:p>
        </w:tc>
        <w:tc>
          <w:tcPr>
            <w:tcW w:w="2977" w:type="dxa"/>
            <w:tcBorders>
              <w:top w:val="nil"/>
              <w:left w:val="nil"/>
              <w:bottom w:val="single" w:sz="4" w:space="0" w:color="auto"/>
              <w:right w:val="single" w:sz="4" w:space="0" w:color="auto"/>
            </w:tcBorders>
            <w:shd w:val="clear" w:color="auto" w:fill="auto"/>
            <w:vAlign w:val="center"/>
          </w:tcPr>
          <w:p w14:paraId="1DFE4DD8"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FFD214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CF2510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71C124D"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AF6DED3"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6BCF3019"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06751B35"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55A177ED"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tcPr>
          <w:p w14:paraId="2E82975D" w14:textId="77777777" w:rsidR="001D68A7" w:rsidRPr="001D68A7" w:rsidRDefault="001D68A7" w:rsidP="001D68A7">
            <w:pPr>
              <w:rPr>
                <w:rFonts w:eastAsia="Calibri"/>
              </w:rPr>
            </w:pPr>
          </w:p>
        </w:tc>
      </w:tr>
      <w:tr w:rsidR="001D68A7" w:rsidRPr="001D68A7" w14:paraId="37498C19" w14:textId="77777777" w:rsidTr="00E317CA">
        <w:trPr>
          <w:trHeight w:val="633"/>
        </w:trPr>
        <w:tc>
          <w:tcPr>
            <w:tcW w:w="454" w:type="dxa"/>
            <w:vMerge/>
            <w:tcBorders>
              <w:left w:val="single" w:sz="4" w:space="0" w:color="auto"/>
              <w:right w:val="single" w:sz="4" w:space="0" w:color="auto"/>
            </w:tcBorders>
            <w:hideMark/>
          </w:tcPr>
          <w:p w14:paraId="0491219D"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EC32407" w14:textId="77777777" w:rsidR="001D68A7" w:rsidRPr="001D68A7" w:rsidRDefault="001D68A7" w:rsidP="001D68A7">
            <w:r w:rsidRPr="001D68A7">
              <w:t xml:space="preserve">Обеспечено хранение, комплектование, учет и использование архивных документов, относящихся к </w:t>
            </w:r>
            <w:r w:rsidRPr="001D68A7">
              <w:lastRenderedPageBreak/>
              <w:t>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F4A0FE3" w14:textId="77777777" w:rsidR="001D68A7" w:rsidRPr="001D68A7" w:rsidRDefault="001D68A7" w:rsidP="001D68A7">
            <w:pPr>
              <w:rPr>
                <w:rFonts w:eastAsia="Calibri"/>
              </w:rPr>
            </w:pPr>
            <w:r w:rsidRPr="001D68A7">
              <w:rPr>
                <w:rFonts w:eastAsia="Calibri"/>
              </w:rPr>
              <w:lastRenderedPageBreak/>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504E28"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6ED33470"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378F99B6"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1B0899AF"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3FC9BC0"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CEFF208"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C252295"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7AC6367"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0B6E45E1"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207B8BF4" w14:textId="77777777" w:rsidR="001D68A7" w:rsidRPr="001D68A7" w:rsidRDefault="001D68A7" w:rsidP="001D68A7">
            <w:pPr>
              <w:rPr>
                <w:rFonts w:eastAsia="Calibri"/>
              </w:rPr>
            </w:pPr>
            <w:r w:rsidRPr="001D68A7">
              <w:rPr>
                <w:rFonts w:eastAsia="Calibri"/>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EB4C07F" w14:textId="77777777" w:rsidR="001D68A7" w:rsidRPr="001D68A7" w:rsidRDefault="001D68A7" w:rsidP="001D68A7">
            <w:pPr>
              <w:rPr>
                <w:rFonts w:eastAsia="Calibri"/>
              </w:rPr>
            </w:pPr>
          </w:p>
        </w:tc>
      </w:tr>
      <w:tr w:rsidR="001D68A7" w:rsidRPr="001D68A7" w14:paraId="7C2E7093" w14:textId="77777777" w:rsidTr="00E317CA">
        <w:trPr>
          <w:trHeight w:val="779"/>
        </w:trPr>
        <w:tc>
          <w:tcPr>
            <w:tcW w:w="454" w:type="dxa"/>
            <w:vMerge/>
            <w:tcBorders>
              <w:left w:val="single" w:sz="4" w:space="0" w:color="auto"/>
              <w:bottom w:val="single" w:sz="4" w:space="0" w:color="auto"/>
              <w:right w:val="single" w:sz="4" w:space="0" w:color="auto"/>
            </w:tcBorders>
            <w:shd w:val="clear" w:color="auto" w:fill="auto"/>
            <w:hideMark/>
          </w:tcPr>
          <w:p w14:paraId="1B906B42" w14:textId="77777777" w:rsidR="001D68A7" w:rsidRPr="001D68A7" w:rsidRDefault="001D68A7" w:rsidP="001D68A7">
            <w:pPr>
              <w:rPr>
                <w:rFonts w:eastAsia="Calibri"/>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0E6F8418" w14:textId="77777777" w:rsidR="001D68A7" w:rsidRPr="001D68A7" w:rsidRDefault="001D68A7" w:rsidP="001D68A7">
            <w:pPr>
              <w:rPr>
                <w:rFonts w:eastAsia="Calibri"/>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72B3A46" w14:textId="77777777" w:rsidR="001D68A7" w:rsidRPr="001D68A7" w:rsidRDefault="001D68A7" w:rsidP="001D68A7">
            <w:pPr>
              <w:rPr>
                <w:rFonts w:eastAsia="Calibri"/>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00677A0F"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CC230C6" w14:textId="77777777" w:rsidR="001D68A7" w:rsidRPr="001D68A7" w:rsidRDefault="001D68A7" w:rsidP="001D68A7">
            <w:pPr>
              <w:rPr>
                <w:rFonts w:eastAsia="Calibri"/>
              </w:rPr>
            </w:pPr>
            <w:r w:rsidRPr="001D68A7">
              <w:rPr>
                <w:rFonts w:eastAsia="Calibri"/>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60D5CC8F" w14:textId="77777777" w:rsidR="001D68A7" w:rsidRPr="001D68A7" w:rsidRDefault="001D68A7" w:rsidP="001D68A7">
            <w:pPr>
              <w:rPr>
                <w:rFonts w:eastAsia="Calibri"/>
              </w:rPr>
            </w:pPr>
            <w:r w:rsidRPr="001D68A7">
              <w:rPr>
                <w:rFonts w:eastAsia="Calibri"/>
              </w:rPr>
              <w:t>29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5156DC2"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205CDB"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70BEF"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3B1A984"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1C0F0B1"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01DE7193"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DB7BB84" w14:textId="77777777" w:rsidR="001D68A7" w:rsidRPr="001D68A7" w:rsidRDefault="001D68A7" w:rsidP="001D68A7">
            <w:pPr>
              <w:rPr>
                <w:rFonts w:eastAsia="Calibri"/>
              </w:rPr>
            </w:pPr>
            <w:r w:rsidRPr="001D68A7">
              <w:rPr>
                <w:rFonts w:eastAsia="Calibri"/>
              </w:rPr>
              <w:t>0,0</w:t>
            </w:r>
          </w:p>
        </w:tc>
        <w:tc>
          <w:tcPr>
            <w:tcW w:w="709" w:type="dxa"/>
            <w:vMerge/>
            <w:tcBorders>
              <w:top w:val="nil"/>
              <w:left w:val="single" w:sz="4" w:space="0" w:color="auto"/>
              <w:bottom w:val="single" w:sz="4" w:space="0" w:color="auto"/>
              <w:right w:val="single" w:sz="4" w:space="0" w:color="auto"/>
            </w:tcBorders>
            <w:vAlign w:val="center"/>
            <w:hideMark/>
          </w:tcPr>
          <w:p w14:paraId="1CA189C1" w14:textId="77777777" w:rsidR="001D68A7" w:rsidRPr="001D68A7" w:rsidRDefault="001D68A7" w:rsidP="001D68A7">
            <w:pPr>
              <w:rPr>
                <w:rFonts w:eastAsia="Calibri"/>
              </w:rPr>
            </w:pPr>
          </w:p>
        </w:tc>
      </w:tr>
      <w:tr w:rsidR="001D68A7" w:rsidRPr="001D68A7" w14:paraId="684C0BC1" w14:textId="77777777" w:rsidTr="00E317CA">
        <w:trPr>
          <w:trHeight w:val="378"/>
        </w:trPr>
        <w:tc>
          <w:tcPr>
            <w:tcW w:w="454" w:type="dxa"/>
            <w:vMerge w:val="restart"/>
            <w:tcBorders>
              <w:left w:val="single" w:sz="4" w:space="0" w:color="auto"/>
              <w:right w:val="single" w:sz="4" w:space="0" w:color="auto"/>
            </w:tcBorders>
            <w:shd w:val="clear" w:color="auto" w:fill="auto"/>
          </w:tcPr>
          <w:p w14:paraId="1CA1B1D6" w14:textId="77777777" w:rsidR="001D68A7" w:rsidRPr="001D68A7" w:rsidRDefault="001D68A7" w:rsidP="001D68A7">
            <w:pPr>
              <w:rPr>
                <w:rFonts w:eastAsia="Calibri"/>
              </w:rPr>
            </w:pPr>
            <w:r w:rsidRPr="001D68A7">
              <w:rPr>
                <w:rFonts w:eastAsia="Calibri"/>
              </w:rPr>
              <w:lastRenderedPageBreak/>
              <w:t>1.2.1.</w:t>
            </w:r>
          </w:p>
        </w:tc>
        <w:tc>
          <w:tcPr>
            <w:tcW w:w="2382" w:type="dxa"/>
            <w:vMerge w:val="restart"/>
            <w:tcBorders>
              <w:top w:val="single" w:sz="4" w:space="0" w:color="auto"/>
              <w:left w:val="single" w:sz="4" w:space="0" w:color="auto"/>
              <w:right w:val="single" w:sz="4" w:space="0" w:color="auto"/>
            </w:tcBorders>
            <w:vAlign w:val="center"/>
          </w:tcPr>
          <w:p w14:paraId="02303118" w14:textId="77777777" w:rsidR="001D68A7" w:rsidRPr="001D68A7" w:rsidRDefault="001D68A7" w:rsidP="001D68A7">
            <w:pPr>
              <w:rPr>
                <w:rFonts w:eastAsia="Calibri"/>
              </w:rPr>
            </w:pPr>
            <w:r w:rsidRPr="001D68A7">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0DD80ABD"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tcPr>
          <w:p w14:paraId="34209DCD"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52813C"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234CABE"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E529CBD"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53BD9A"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19D869A"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3418AA1"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046FFD50"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575589BB"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0791A717"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79C3D194" w14:textId="77777777" w:rsidR="001D68A7" w:rsidRPr="001D68A7" w:rsidRDefault="001D68A7" w:rsidP="001D68A7">
            <w:pPr>
              <w:rPr>
                <w:rFonts w:eastAsia="Calibri"/>
              </w:rPr>
            </w:pPr>
            <w:r w:rsidRPr="001D68A7">
              <w:rPr>
                <w:rFonts w:eastAsia="Calibri"/>
                <w:lang w:eastAsia="en-US"/>
              </w:rPr>
              <w:t>Совет депутатов городского округа Лыткарино</w:t>
            </w:r>
          </w:p>
        </w:tc>
      </w:tr>
      <w:tr w:rsidR="001D68A7" w:rsidRPr="001D68A7" w14:paraId="4C97B310" w14:textId="77777777" w:rsidTr="00E317CA">
        <w:trPr>
          <w:trHeight w:val="277"/>
        </w:trPr>
        <w:tc>
          <w:tcPr>
            <w:tcW w:w="454" w:type="dxa"/>
            <w:vMerge/>
            <w:tcBorders>
              <w:left w:val="single" w:sz="4" w:space="0" w:color="auto"/>
              <w:right w:val="single" w:sz="4" w:space="0" w:color="auto"/>
            </w:tcBorders>
            <w:shd w:val="clear" w:color="auto" w:fill="auto"/>
          </w:tcPr>
          <w:p w14:paraId="486BE805"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6EB0D9C9"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119FE949"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3EC55356"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31ADE76"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28D53500"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65F1C91"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D798CD"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0DDE2B"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0EE77"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E9912B7"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416FB4E5"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757B9ACB"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21EE4347" w14:textId="77777777" w:rsidR="001D68A7" w:rsidRPr="001D68A7" w:rsidRDefault="001D68A7" w:rsidP="001D68A7">
            <w:pPr>
              <w:rPr>
                <w:rFonts w:eastAsia="Calibri"/>
              </w:rPr>
            </w:pPr>
          </w:p>
        </w:tc>
      </w:tr>
      <w:tr w:rsidR="001D68A7" w:rsidRPr="001D68A7" w14:paraId="2B7C5397" w14:textId="77777777" w:rsidTr="00E317CA">
        <w:trPr>
          <w:trHeight w:val="277"/>
        </w:trPr>
        <w:tc>
          <w:tcPr>
            <w:tcW w:w="454" w:type="dxa"/>
            <w:vMerge/>
            <w:tcBorders>
              <w:left w:val="single" w:sz="4" w:space="0" w:color="auto"/>
              <w:right w:val="single" w:sz="4" w:space="0" w:color="auto"/>
            </w:tcBorders>
            <w:shd w:val="clear" w:color="auto" w:fill="auto"/>
          </w:tcPr>
          <w:p w14:paraId="72BD5675"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64AACB0D"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073C9801"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3AA00F84"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9801ACA"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2907713"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34D683"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5164BC9"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36642F3"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5233175"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522D0C6D"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254290E9"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05BDEFEC"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62A9E9D4" w14:textId="77777777" w:rsidR="001D68A7" w:rsidRPr="001D68A7" w:rsidRDefault="001D68A7" w:rsidP="001D68A7">
            <w:pPr>
              <w:rPr>
                <w:rFonts w:eastAsia="Calibri"/>
              </w:rPr>
            </w:pPr>
          </w:p>
        </w:tc>
      </w:tr>
      <w:tr w:rsidR="001D68A7" w:rsidRPr="001D68A7" w14:paraId="1F281437" w14:textId="77777777" w:rsidTr="00E317CA">
        <w:trPr>
          <w:trHeight w:val="201"/>
        </w:trPr>
        <w:tc>
          <w:tcPr>
            <w:tcW w:w="454" w:type="dxa"/>
            <w:vMerge/>
            <w:tcBorders>
              <w:left w:val="single" w:sz="4" w:space="0" w:color="auto"/>
              <w:right w:val="single" w:sz="4" w:space="0" w:color="auto"/>
            </w:tcBorders>
            <w:shd w:val="clear" w:color="auto" w:fill="auto"/>
          </w:tcPr>
          <w:p w14:paraId="5B9F9F12"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15A65FDD"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2AB87176"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00E57CFC"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EF87D1A"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DE43912"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E38D6"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A8746A7"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2AE577F"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55F9362"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EA5CDF9"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DBAC37"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B6A7CE5"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5F461888" w14:textId="77777777" w:rsidR="001D68A7" w:rsidRPr="001D68A7" w:rsidRDefault="001D68A7" w:rsidP="001D68A7">
            <w:pPr>
              <w:rPr>
                <w:rFonts w:eastAsia="Calibri"/>
              </w:rPr>
            </w:pPr>
          </w:p>
        </w:tc>
      </w:tr>
      <w:tr w:rsidR="001D68A7" w:rsidRPr="001D68A7" w14:paraId="50F13B5F" w14:textId="77777777" w:rsidTr="00E317CA">
        <w:trPr>
          <w:trHeight w:val="701"/>
        </w:trPr>
        <w:tc>
          <w:tcPr>
            <w:tcW w:w="454" w:type="dxa"/>
            <w:vMerge/>
            <w:tcBorders>
              <w:left w:val="single" w:sz="4" w:space="0" w:color="auto"/>
              <w:right w:val="single" w:sz="4" w:space="0" w:color="auto"/>
            </w:tcBorders>
            <w:shd w:val="clear" w:color="auto" w:fill="auto"/>
          </w:tcPr>
          <w:p w14:paraId="5F9C50A7"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0ACF0C3C" w14:textId="77777777" w:rsidR="001D68A7" w:rsidRPr="001D68A7" w:rsidRDefault="001D68A7" w:rsidP="001D68A7">
            <w:pPr>
              <w:rPr>
                <w:rFonts w:eastAsia="Calibri"/>
              </w:rPr>
            </w:pPr>
            <w:r w:rsidRPr="001D68A7">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4150D0C"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right w:val="single" w:sz="4" w:space="0" w:color="auto"/>
            </w:tcBorders>
            <w:vAlign w:val="center"/>
          </w:tcPr>
          <w:p w14:paraId="76A2687D"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right w:val="single" w:sz="4" w:space="0" w:color="auto"/>
            </w:tcBorders>
            <w:shd w:val="clear" w:color="auto" w:fill="auto"/>
            <w:vAlign w:val="center"/>
          </w:tcPr>
          <w:p w14:paraId="4F8F692A" w14:textId="77777777" w:rsidR="001D68A7" w:rsidRPr="001D68A7" w:rsidRDefault="001D68A7" w:rsidP="001D68A7">
            <w:pPr>
              <w:rPr>
                <w:rFonts w:eastAsia="Calibri"/>
              </w:rPr>
            </w:pPr>
            <w:r w:rsidRPr="001D68A7">
              <w:rPr>
                <w:rFonts w:eastAsia="Calibri"/>
              </w:rPr>
              <w:t>Всего</w:t>
            </w:r>
          </w:p>
        </w:tc>
        <w:tc>
          <w:tcPr>
            <w:tcW w:w="2977" w:type="dxa"/>
            <w:tcBorders>
              <w:top w:val="nil"/>
              <w:left w:val="single" w:sz="4" w:space="0" w:color="auto"/>
              <w:right w:val="single" w:sz="4" w:space="0" w:color="auto"/>
            </w:tcBorders>
            <w:shd w:val="clear" w:color="auto" w:fill="auto"/>
            <w:vAlign w:val="center"/>
          </w:tcPr>
          <w:p w14:paraId="4BC23D82"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75BE887A"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2986B1DF"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2F62941A"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73D865FC" w14:textId="77777777" w:rsidR="001D68A7" w:rsidRPr="001D68A7" w:rsidRDefault="001D68A7" w:rsidP="001D68A7">
            <w:pPr>
              <w:rPr>
                <w:rFonts w:eastAsia="Calibri"/>
              </w:rPr>
            </w:pPr>
            <w:r w:rsidRPr="001D68A7">
              <w:rPr>
                <w:rFonts w:eastAsia="Calibri"/>
              </w:rPr>
              <w:t>2027 год</w:t>
            </w:r>
          </w:p>
        </w:tc>
        <w:tc>
          <w:tcPr>
            <w:tcW w:w="850" w:type="dxa"/>
            <w:tcBorders>
              <w:top w:val="nil"/>
              <w:left w:val="single" w:sz="4" w:space="0" w:color="auto"/>
              <w:right w:val="single" w:sz="4" w:space="0" w:color="auto"/>
            </w:tcBorders>
            <w:vAlign w:val="center"/>
          </w:tcPr>
          <w:p w14:paraId="4FCD6BC2" w14:textId="77777777" w:rsidR="001D68A7" w:rsidRPr="001D68A7" w:rsidRDefault="001D68A7" w:rsidP="001D68A7">
            <w:pPr>
              <w:rPr>
                <w:rFonts w:eastAsia="Calibri"/>
              </w:rPr>
            </w:pPr>
            <w:r w:rsidRPr="001D68A7">
              <w:rPr>
                <w:rFonts w:eastAsia="Calibri"/>
              </w:rPr>
              <w:t>2028 год</w:t>
            </w:r>
          </w:p>
        </w:tc>
        <w:tc>
          <w:tcPr>
            <w:tcW w:w="851" w:type="dxa"/>
            <w:tcBorders>
              <w:top w:val="nil"/>
              <w:left w:val="single" w:sz="4" w:space="0" w:color="auto"/>
              <w:right w:val="single" w:sz="4" w:space="0" w:color="auto"/>
            </w:tcBorders>
            <w:vAlign w:val="center"/>
          </w:tcPr>
          <w:p w14:paraId="16ABCB05" w14:textId="77777777" w:rsidR="001D68A7" w:rsidRPr="001D68A7" w:rsidRDefault="001D68A7" w:rsidP="001D68A7">
            <w:pPr>
              <w:rPr>
                <w:rFonts w:eastAsia="Calibri"/>
              </w:rPr>
            </w:pPr>
            <w:r w:rsidRPr="001D68A7">
              <w:rPr>
                <w:rFonts w:eastAsia="Calibri"/>
              </w:rPr>
              <w:t>2029 год</w:t>
            </w:r>
          </w:p>
        </w:tc>
        <w:tc>
          <w:tcPr>
            <w:tcW w:w="850" w:type="dxa"/>
            <w:tcBorders>
              <w:top w:val="nil"/>
              <w:left w:val="single" w:sz="4" w:space="0" w:color="auto"/>
              <w:right w:val="single" w:sz="4" w:space="0" w:color="auto"/>
            </w:tcBorders>
            <w:vAlign w:val="center"/>
          </w:tcPr>
          <w:p w14:paraId="5798349D"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052754EA" w14:textId="77777777" w:rsidR="001D68A7" w:rsidRPr="001D68A7" w:rsidRDefault="001D68A7" w:rsidP="001D68A7">
            <w:pPr>
              <w:rPr>
                <w:rFonts w:eastAsia="Calibri"/>
              </w:rPr>
            </w:pPr>
          </w:p>
        </w:tc>
      </w:tr>
      <w:tr w:rsidR="001D68A7" w:rsidRPr="001D68A7" w14:paraId="6725A815" w14:textId="77777777" w:rsidTr="00E317CA">
        <w:trPr>
          <w:trHeight w:val="884"/>
        </w:trPr>
        <w:tc>
          <w:tcPr>
            <w:tcW w:w="454" w:type="dxa"/>
            <w:vMerge/>
            <w:tcBorders>
              <w:left w:val="single" w:sz="4" w:space="0" w:color="auto"/>
              <w:bottom w:val="single" w:sz="4" w:space="0" w:color="auto"/>
              <w:right w:val="single" w:sz="4" w:space="0" w:color="auto"/>
            </w:tcBorders>
            <w:shd w:val="clear" w:color="auto" w:fill="auto"/>
          </w:tcPr>
          <w:p w14:paraId="517F855A"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242B9F5F"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388DB28A"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2F07265C"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057632D" w14:textId="77777777" w:rsidR="001D68A7" w:rsidRPr="001D68A7" w:rsidRDefault="001D68A7" w:rsidP="001D68A7">
            <w:pPr>
              <w:rPr>
                <w:rFonts w:eastAsia="Calibri"/>
              </w:rPr>
            </w:pPr>
            <w:r w:rsidRPr="001D68A7">
              <w:t>0,0</w:t>
            </w:r>
          </w:p>
        </w:tc>
        <w:tc>
          <w:tcPr>
            <w:tcW w:w="2977" w:type="dxa"/>
            <w:tcBorders>
              <w:top w:val="single" w:sz="4" w:space="0" w:color="auto"/>
              <w:left w:val="single" w:sz="4" w:space="0" w:color="auto"/>
              <w:bottom w:val="single" w:sz="4" w:space="0" w:color="auto"/>
              <w:right w:val="single" w:sz="4" w:space="0" w:color="auto"/>
            </w:tcBorders>
            <w:vAlign w:val="center"/>
          </w:tcPr>
          <w:p w14:paraId="73848152"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D622E09"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8CE3D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0E71E6"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7344B82" w14:textId="77777777" w:rsidR="001D68A7" w:rsidRPr="001D68A7" w:rsidRDefault="001D68A7" w:rsidP="001D68A7">
            <w:pPr>
              <w:rPr>
                <w:rFonts w:eastAsia="Calibri"/>
              </w:rPr>
            </w:pPr>
            <w:r w:rsidRPr="001D68A7">
              <w:rPr>
                <w:rFonts w:eastAsia="Calibri"/>
              </w:rPr>
              <w:t>0,0</w:t>
            </w:r>
          </w:p>
        </w:tc>
        <w:tc>
          <w:tcPr>
            <w:tcW w:w="850" w:type="dxa"/>
            <w:tcBorders>
              <w:top w:val="nil"/>
              <w:left w:val="single" w:sz="4" w:space="0" w:color="auto"/>
              <w:bottom w:val="single" w:sz="4" w:space="0" w:color="auto"/>
              <w:right w:val="single" w:sz="4" w:space="0" w:color="auto"/>
            </w:tcBorders>
            <w:vAlign w:val="center"/>
          </w:tcPr>
          <w:p w14:paraId="5C41BAF4" w14:textId="77777777" w:rsidR="001D68A7" w:rsidRPr="001D68A7" w:rsidRDefault="001D68A7" w:rsidP="001D68A7">
            <w:pPr>
              <w:rPr>
                <w:rFonts w:eastAsia="Calibri"/>
              </w:rPr>
            </w:pPr>
            <w:r w:rsidRPr="001D68A7">
              <w:rPr>
                <w:rFonts w:eastAsia="Calibri"/>
              </w:rPr>
              <w:t>0,0</w:t>
            </w:r>
          </w:p>
        </w:tc>
        <w:tc>
          <w:tcPr>
            <w:tcW w:w="851" w:type="dxa"/>
            <w:tcBorders>
              <w:top w:val="nil"/>
              <w:left w:val="single" w:sz="4" w:space="0" w:color="auto"/>
              <w:bottom w:val="single" w:sz="4" w:space="0" w:color="auto"/>
              <w:right w:val="single" w:sz="4" w:space="0" w:color="auto"/>
            </w:tcBorders>
            <w:vAlign w:val="center"/>
          </w:tcPr>
          <w:p w14:paraId="60ADFEBA" w14:textId="77777777" w:rsidR="001D68A7" w:rsidRPr="001D68A7" w:rsidRDefault="001D68A7" w:rsidP="001D68A7">
            <w:pPr>
              <w:rPr>
                <w:rFonts w:eastAsia="Calibri"/>
              </w:rPr>
            </w:pPr>
            <w:r w:rsidRPr="001D68A7">
              <w:rPr>
                <w:rFonts w:eastAsia="Calibri"/>
              </w:rPr>
              <w:t>0,0</w:t>
            </w:r>
          </w:p>
        </w:tc>
        <w:tc>
          <w:tcPr>
            <w:tcW w:w="850" w:type="dxa"/>
            <w:tcBorders>
              <w:top w:val="nil"/>
              <w:left w:val="single" w:sz="4" w:space="0" w:color="auto"/>
              <w:bottom w:val="single" w:sz="4" w:space="0" w:color="auto"/>
              <w:right w:val="single" w:sz="4" w:space="0" w:color="auto"/>
            </w:tcBorders>
            <w:vAlign w:val="center"/>
          </w:tcPr>
          <w:p w14:paraId="0E12087B"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64DC012B" w14:textId="77777777" w:rsidR="001D68A7" w:rsidRPr="001D68A7" w:rsidRDefault="001D68A7" w:rsidP="001D68A7">
            <w:pPr>
              <w:rPr>
                <w:rFonts w:eastAsia="Calibri"/>
              </w:rPr>
            </w:pPr>
          </w:p>
        </w:tc>
      </w:tr>
      <w:tr w:rsidR="001D68A7" w:rsidRPr="001D68A7" w14:paraId="23B6472A" w14:textId="77777777" w:rsidTr="00E317CA">
        <w:trPr>
          <w:trHeight w:val="347"/>
        </w:trPr>
        <w:tc>
          <w:tcPr>
            <w:tcW w:w="454" w:type="dxa"/>
            <w:vMerge w:val="restart"/>
            <w:tcBorders>
              <w:left w:val="single" w:sz="4" w:space="0" w:color="auto"/>
              <w:right w:val="single" w:sz="4" w:space="0" w:color="auto"/>
            </w:tcBorders>
            <w:shd w:val="clear" w:color="auto" w:fill="auto"/>
          </w:tcPr>
          <w:p w14:paraId="2AAE2930" w14:textId="77777777" w:rsidR="001D68A7" w:rsidRPr="001D68A7" w:rsidRDefault="001D68A7" w:rsidP="001D68A7">
            <w:pPr>
              <w:rPr>
                <w:rFonts w:eastAsia="Calibri"/>
              </w:rPr>
            </w:pPr>
            <w:r w:rsidRPr="001D68A7">
              <w:rPr>
                <w:rFonts w:eastAsia="Calibri"/>
              </w:rPr>
              <w:t>1.2.2</w:t>
            </w:r>
          </w:p>
        </w:tc>
        <w:tc>
          <w:tcPr>
            <w:tcW w:w="2382" w:type="dxa"/>
            <w:vMerge w:val="restart"/>
            <w:tcBorders>
              <w:top w:val="single" w:sz="4" w:space="0" w:color="auto"/>
              <w:left w:val="single" w:sz="4" w:space="0" w:color="auto"/>
              <w:right w:val="single" w:sz="4" w:space="0" w:color="auto"/>
            </w:tcBorders>
            <w:vAlign w:val="center"/>
          </w:tcPr>
          <w:p w14:paraId="766EDE11" w14:textId="77777777" w:rsidR="001D68A7" w:rsidRPr="001D68A7" w:rsidRDefault="001D68A7" w:rsidP="001D68A7">
            <w:pPr>
              <w:rPr>
                <w:rFonts w:eastAsia="Calibri"/>
              </w:rPr>
            </w:pPr>
            <w:r w:rsidRPr="001D68A7">
              <w:t xml:space="preserve">Упорядочение документов постоянного хранения и по личному составу Контрольно-счетной палаты городского округа Лыткарино за </w:t>
            </w:r>
            <w:r w:rsidRPr="001D68A7">
              <w:lastRenderedPageBreak/>
              <w:t>2020-2023гг., 2024-2026гг.</w:t>
            </w:r>
          </w:p>
        </w:tc>
        <w:tc>
          <w:tcPr>
            <w:tcW w:w="992" w:type="dxa"/>
            <w:vMerge w:val="restart"/>
            <w:tcBorders>
              <w:top w:val="single" w:sz="4" w:space="0" w:color="auto"/>
              <w:left w:val="single" w:sz="4" w:space="0" w:color="auto"/>
              <w:right w:val="single" w:sz="4" w:space="0" w:color="auto"/>
            </w:tcBorders>
            <w:vAlign w:val="center"/>
          </w:tcPr>
          <w:p w14:paraId="164A24E5" w14:textId="77777777" w:rsidR="001D68A7" w:rsidRPr="001D68A7" w:rsidRDefault="001D68A7" w:rsidP="001D68A7">
            <w:pPr>
              <w:rPr>
                <w:rFonts w:eastAsia="Calibri"/>
              </w:rPr>
            </w:pPr>
            <w:r w:rsidRPr="001D68A7">
              <w:rPr>
                <w:rFonts w:eastAsia="Calibri"/>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35761C44"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F272397"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6B8D04E3"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C0158AD"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B3A103"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34EAD2"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216883"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9B3247B"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88B7A0B"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9D5EB03"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2EA5A4F6" w14:textId="77777777" w:rsidR="001D68A7" w:rsidRPr="001D68A7" w:rsidRDefault="001D68A7" w:rsidP="001D68A7">
            <w:pPr>
              <w:rPr>
                <w:rFonts w:eastAsia="Calibri"/>
              </w:rPr>
            </w:pPr>
            <w:r w:rsidRPr="001D68A7">
              <w:rPr>
                <w:rFonts w:eastAsia="Calibri"/>
                <w:lang w:eastAsia="en-US"/>
              </w:rPr>
              <w:t>Контрольно-счетная палата горо</w:t>
            </w:r>
            <w:r w:rsidRPr="001D68A7">
              <w:rPr>
                <w:rFonts w:eastAsia="Calibri"/>
                <w:lang w:eastAsia="en-US"/>
              </w:rPr>
              <w:lastRenderedPageBreak/>
              <w:t>дского округа Лыткарино</w:t>
            </w:r>
          </w:p>
        </w:tc>
      </w:tr>
      <w:tr w:rsidR="001D68A7" w:rsidRPr="001D68A7" w14:paraId="73B97D8F" w14:textId="77777777" w:rsidTr="00E317CA">
        <w:trPr>
          <w:trHeight w:val="601"/>
        </w:trPr>
        <w:tc>
          <w:tcPr>
            <w:tcW w:w="454" w:type="dxa"/>
            <w:vMerge/>
            <w:tcBorders>
              <w:left w:val="single" w:sz="4" w:space="0" w:color="auto"/>
              <w:right w:val="single" w:sz="4" w:space="0" w:color="auto"/>
            </w:tcBorders>
            <w:shd w:val="clear" w:color="auto" w:fill="auto"/>
          </w:tcPr>
          <w:p w14:paraId="22D4C8E9"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582C6464" w14:textId="77777777" w:rsidR="001D68A7" w:rsidRPr="001D68A7" w:rsidRDefault="001D68A7" w:rsidP="001D68A7"/>
        </w:tc>
        <w:tc>
          <w:tcPr>
            <w:tcW w:w="992" w:type="dxa"/>
            <w:vMerge/>
            <w:tcBorders>
              <w:top w:val="single" w:sz="4" w:space="0" w:color="auto"/>
              <w:left w:val="single" w:sz="4" w:space="0" w:color="auto"/>
              <w:right w:val="single" w:sz="4" w:space="0" w:color="auto"/>
            </w:tcBorders>
            <w:vAlign w:val="center"/>
          </w:tcPr>
          <w:p w14:paraId="3A1430B0"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339C9A0B"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CE6420"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DE3E815"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4B4B39E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FF94FAD"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3A7263E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16EAC3E"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DD2A9E1"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5CBF109"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EAA701"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2415CF2B" w14:textId="77777777" w:rsidR="001D68A7" w:rsidRPr="001D68A7" w:rsidRDefault="001D68A7" w:rsidP="001D68A7">
            <w:pPr>
              <w:rPr>
                <w:rFonts w:eastAsia="Calibri"/>
                <w:lang w:eastAsia="en-US"/>
              </w:rPr>
            </w:pPr>
          </w:p>
        </w:tc>
      </w:tr>
      <w:tr w:rsidR="001D68A7" w:rsidRPr="001D68A7" w14:paraId="013A67A9" w14:textId="77777777" w:rsidTr="00E317CA">
        <w:trPr>
          <w:trHeight w:val="657"/>
        </w:trPr>
        <w:tc>
          <w:tcPr>
            <w:tcW w:w="454" w:type="dxa"/>
            <w:vMerge/>
            <w:tcBorders>
              <w:left w:val="single" w:sz="4" w:space="0" w:color="auto"/>
              <w:right w:val="single" w:sz="4" w:space="0" w:color="auto"/>
            </w:tcBorders>
            <w:shd w:val="clear" w:color="auto" w:fill="auto"/>
          </w:tcPr>
          <w:p w14:paraId="2E12C818"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2192FEFD" w14:textId="77777777" w:rsidR="001D68A7" w:rsidRPr="001D68A7" w:rsidRDefault="001D68A7" w:rsidP="001D68A7"/>
        </w:tc>
        <w:tc>
          <w:tcPr>
            <w:tcW w:w="992" w:type="dxa"/>
            <w:vMerge/>
            <w:tcBorders>
              <w:left w:val="single" w:sz="4" w:space="0" w:color="auto"/>
              <w:right w:val="single" w:sz="4" w:space="0" w:color="auto"/>
            </w:tcBorders>
            <w:vAlign w:val="center"/>
          </w:tcPr>
          <w:p w14:paraId="1F4CE137"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6368C263" w14:textId="77777777" w:rsidR="001D68A7" w:rsidRPr="001D68A7" w:rsidRDefault="001D68A7" w:rsidP="001D68A7">
            <w:pPr>
              <w:rPr>
                <w:rFonts w:eastAsia="Calibri"/>
              </w:rPr>
            </w:pPr>
            <w:r w:rsidRPr="001D68A7">
              <w:rPr>
                <w:rFonts w:eastAsia="Calibri"/>
              </w:rPr>
              <w:t>Средства бюджета муниципальног</w:t>
            </w:r>
            <w:r w:rsidRPr="001D68A7">
              <w:rPr>
                <w:rFonts w:eastAsia="Calibri"/>
              </w:rPr>
              <w:lastRenderedPageBreak/>
              <w:t>о образования</w:t>
            </w:r>
          </w:p>
        </w:tc>
        <w:tc>
          <w:tcPr>
            <w:tcW w:w="992" w:type="dxa"/>
            <w:tcBorders>
              <w:left w:val="nil"/>
              <w:bottom w:val="single" w:sz="4" w:space="0" w:color="auto"/>
              <w:right w:val="single" w:sz="4" w:space="0" w:color="auto"/>
            </w:tcBorders>
            <w:shd w:val="clear" w:color="auto" w:fill="auto"/>
            <w:vAlign w:val="center"/>
          </w:tcPr>
          <w:p w14:paraId="44F62DC6" w14:textId="77777777" w:rsidR="001D68A7" w:rsidRPr="001D68A7" w:rsidRDefault="001D68A7" w:rsidP="001D68A7">
            <w:pPr>
              <w:rPr>
                <w:rFonts w:eastAsia="Calibri"/>
              </w:rPr>
            </w:pPr>
            <w:r w:rsidRPr="001D68A7">
              <w:lastRenderedPageBreak/>
              <w:t>0,0</w:t>
            </w:r>
          </w:p>
        </w:tc>
        <w:tc>
          <w:tcPr>
            <w:tcW w:w="2977" w:type="dxa"/>
            <w:tcBorders>
              <w:top w:val="nil"/>
              <w:left w:val="nil"/>
              <w:bottom w:val="single" w:sz="4" w:space="0" w:color="auto"/>
              <w:right w:val="single" w:sz="4" w:space="0" w:color="auto"/>
            </w:tcBorders>
            <w:shd w:val="clear" w:color="auto" w:fill="auto"/>
            <w:vAlign w:val="center"/>
          </w:tcPr>
          <w:p w14:paraId="3346EEA8"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433E61D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4B3B975F"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482AE86F"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123CAC2"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26458D"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846FA3A"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5FA7245"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73FE6375" w14:textId="77777777" w:rsidR="001D68A7" w:rsidRPr="001D68A7" w:rsidRDefault="001D68A7" w:rsidP="001D68A7">
            <w:pPr>
              <w:rPr>
                <w:rFonts w:eastAsia="Calibri"/>
              </w:rPr>
            </w:pPr>
          </w:p>
        </w:tc>
      </w:tr>
      <w:tr w:rsidR="001D68A7" w:rsidRPr="001D68A7" w14:paraId="15CABF04" w14:textId="77777777" w:rsidTr="00E317CA">
        <w:trPr>
          <w:trHeight w:val="277"/>
        </w:trPr>
        <w:tc>
          <w:tcPr>
            <w:tcW w:w="454" w:type="dxa"/>
            <w:vMerge/>
            <w:tcBorders>
              <w:left w:val="single" w:sz="4" w:space="0" w:color="auto"/>
              <w:right w:val="single" w:sz="4" w:space="0" w:color="auto"/>
            </w:tcBorders>
            <w:shd w:val="clear" w:color="auto" w:fill="auto"/>
          </w:tcPr>
          <w:p w14:paraId="38A75E17"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07D16BD5" w14:textId="77777777" w:rsidR="001D68A7" w:rsidRPr="001D68A7" w:rsidRDefault="001D68A7" w:rsidP="001D68A7"/>
        </w:tc>
        <w:tc>
          <w:tcPr>
            <w:tcW w:w="992" w:type="dxa"/>
            <w:vMerge/>
            <w:tcBorders>
              <w:left w:val="single" w:sz="4" w:space="0" w:color="auto"/>
              <w:bottom w:val="single" w:sz="4" w:space="0" w:color="auto"/>
              <w:right w:val="single" w:sz="4" w:space="0" w:color="auto"/>
            </w:tcBorders>
            <w:vAlign w:val="center"/>
          </w:tcPr>
          <w:p w14:paraId="0822704C"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2C3AC3A4"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702E9C"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BB9142E"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2647E5B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F43FEB0"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5E8E66AD"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1805D24B"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26139C0"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6F13E8F"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F9DC8C"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2F8ED694" w14:textId="77777777" w:rsidR="001D68A7" w:rsidRPr="001D68A7" w:rsidRDefault="001D68A7" w:rsidP="001D68A7">
            <w:pPr>
              <w:rPr>
                <w:rFonts w:eastAsia="Calibri"/>
              </w:rPr>
            </w:pPr>
          </w:p>
        </w:tc>
      </w:tr>
      <w:tr w:rsidR="001D68A7" w:rsidRPr="001D68A7" w14:paraId="404997E6" w14:textId="77777777" w:rsidTr="00E317CA">
        <w:trPr>
          <w:trHeight w:val="564"/>
        </w:trPr>
        <w:tc>
          <w:tcPr>
            <w:tcW w:w="454" w:type="dxa"/>
            <w:vMerge/>
            <w:tcBorders>
              <w:left w:val="single" w:sz="4" w:space="0" w:color="auto"/>
              <w:right w:val="single" w:sz="4" w:space="0" w:color="auto"/>
            </w:tcBorders>
            <w:shd w:val="clear" w:color="auto" w:fill="auto"/>
          </w:tcPr>
          <w:p w14:paraId="1E0EA85D"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335DBC32" w14:textId="77777777" w:rsidR="001D68A7" w:rsidRPr="001D68A7" w:rsidRDefault="001D68A7" w:rsidP="001D68A7">
            <w:r w:rsidRPr="001D68A7">
              <w:t>Упорядочено документов постоянного хранения и по личному составу Контрольно-счетной палаты городского округа Лыткарино за 2020-2023гг., 2024-2026гг., единица хранения</w:t>
            </w:r>
          </w:p>
          <w:p w14:paraId="2E099DC9" w14:textId="77777777" w:rsidR="001D68A7" w:rsidRPr="001D68A7" w:rsidRDefault="001D68A7" w:rsidP="001D68A7"/>
          <w:p w14:paraId="41F6F6C5" w14:textId="77777777" w:rsidR="001D68A7" w:rsidRPr="001D68A7" w:rsidRDefault="001D68A7" w:rsidP="001D68A7"/>
          <w:p w14:paraId="3A65B9BC" w14:textId="77777777" w:rsidR="001D68A7" w:rsidRPr="001D68A7" w:rsidRDefault="001D68A7" w:rsidP="001D68A7"/>
          <w:p w14:paraId="6B9336CA" w14:textId="77777777" w:rsidR="001D68A7" w:rsidRPr="001D68A7" w:rsidRDefault="001D68A7" w:rsidP="001D68A7"/>
        </w:tc>
        <w:tc>
          <w:tcPr>
            <w:tcW w:w="992" w:type="dxa"/>
            <w:vMerge w:val="restart"/>
            <w:tcBorders>
              <w:top w:val="single" w:sz="4" w:space="0" w:color="auto"/>
              <w:left w:val="single" w:sz="4" w:space="0" w:color="auto"/>
              <w:right w:val="single" w:sz="4" w:space="0" w:color="auto"/>
            </w:tcBorders>
            <w:vAlign w:val="center"/>
          </w:tcPr>
          <w:p w14:paraId="09A9C6E4"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right w:val="single" w:sz="4" w:space="0" w:color="auto"/>
            </w:tcBorders>
            <w:vAlign w:val="center"/>
          </w:tcPr>
          <w:p w14:paraId="513FD4B2"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8CF8F87"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DC1DFDE"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B63FD5"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7BBB5B5"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736A6BD"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A76D2A"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3013A931"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7D4E9AD5"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B96DC02"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758311AA" w14:textId="77777777" w:rsidR="001D68A7" w:rsidRPr="001D68A7" w:rsidRDefault="001D68A7" w:rsidP="001D68A7">
            <w:pPr>
              <w:rPr>
                <w:rFonts w:eastAsia="Calibri"/>
              </w:rPr>
            </w:pPr>
          </w:p>
        </w:tc>
      </w:tr>
      <w:tr w:rsidR="001D68A7" w:rsidRPr="001D68A7" w14:paraId="3D3584D9"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6255372E"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7A32DDBD"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0C71896F"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7AB21ED8"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E56352A" w14:textId="77777777" w:rsidR="001D68A7" w:rsidRPr="001D68A7" w:rsidRDefault="001D68A7" w:rsidP="001D68A7">
            <w:pPr>
              <w:rPr>
                <w:rFonts w:eastAsia="Calibri"/>
              </w:rPr>
            </w:pPr>
            <w:r w:rsidRPr="001D68A7">
              <w:rPr>
                <w:rFonts w:eastAsia="Calibri"/>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C4246ED"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5A7D48E"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2921923"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9DB2D7B"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86C9262"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838BD79"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3C9BF2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DB7CA55"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6EDA066D" w14:textId="77777777" w:rsidR="001D68A7" w:rsidRPr="001D68A7" w:rsidRDefault="001D68A7" w:rsidP="001D68A7">
            <w:pPr>
              <w:rPr>
                <w:rFonts w:eastAsia="Calibri"/>
              </w:rPr>
            </w:pPr>
          </w:p>
        </w:tc>
      </w:tr>
      <w:tr w:rsidR="001D68A7" w:rsidRPr="001D68A7" w14:paraId="3B1024AB" w14:textId="77777777" w:rsidTr="00E317CA">
        <w:trPr>
          <w:trHeight w:val="277"/>
        </w:trPr>
        <w:tc>
          <w:tcPr>
            <w:tcW w:w="454" w:type="dxa"/>
            <w:vMerge w:val="restart"/>
            <w:tcBorders>
              <w:left w:val="single" w:sz="4" w:space="0" w:color="auto"/>
              <w:right w:val="single" w:sz="4" w:space="0" w:color="auto"/>
            </w:tcBorders>
            <w:shd w:val="clear" w:color="auto" w:fill="auto"/>
          </w:tcPr>
          <w:p w14:paraId="49365F69" w14:textId="77777777" w:rsidR="001D68A7" w:rsidRPr="001D68A7" w:rsidRDefault="001D68A7" w:rsidP="001D68A7">
            <w:pPr>
              <w:rPr>
                <w:rFonts w:eastAsia="Calibri"/>
              </w:rPr>
            </w:pPr>
            <w:r w:rsidRPr="001D68A7">
              <w:rPr>
                <w:rFonts w:eastAsia="Calibri"/>
              </w:rPr>
              <w:t>1.2.3</w:t>
            </w:r>
          </w:p>
        </w:tc>
        <w:tc>
          <w:tcPr>
            <w:tcW w:w="2382" w:type="dxa"/>
            <w:vMerge w:val="restart"/>
            <w:tcBorders>
              <w:top w:val="single" w:sz="4" w:space="0" w:color="auto"/>
              <w:left w:val="single" w:sz="4" w:space="0" w:color="auto"/>
              <w:right w:val="single" w:sz="4" w:space="0" w:color="auto"/>
            </w:tcBorders>
            <w:vAlign w:val="center"/>
          </w:tcPr>
          <w:p w14:paraId="45F70C2C" w14:textId="77777777" w:rsidR="001D68A7" w:rsidRPr="001D68A7" w:rsidRDefault="001D68A7" w:rsidP="001D68A7">
            <w:r w:rsidRPr="001D68A7">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319AC356"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tcPr>
          <w:p w14:paraId="19447B6F" w14:textId="77777777" w:rsidR="001D68A7" w:rsidRPr="001D68A7" w:rsidRDefault="001D68A7" w:rsidP="001D68A7">
            <w:pPr>
              <w:rPr>
                <w:rFonts w:eastAsia="Calibri"/>
              </w:rPr>
            </w:pPr>
            <w:r w:rsidRPr="001D68A7">
              <w:rPr>
                <w:rFonts w:eastAsia="Calibri"/>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34005D9" w14:textId="77777777" w:rsidR="001D68A7" w:rsidRPr="001D68A7" w:rsidRDefault="001D68A7" w:rsidP="001D68A7">
            <w:pPr>
              <w:rPr>
                <w:rFonts w:eastAsia="Calibri"/>
              </w:rPr>
            </w:pPr>
            <w:r w:rsidRPr="001D68A7">
              <w:t>300,0</w:t>
            </w:r>
          </w:p>
        </w:tc>
        <w:tc>
          <w:tcPr>
            <w:tcW w:w="2977" w:type="dxa"/>
            <w:tcBorders>
              <w:top w:val="nil"/>
              <w:left w:val="nil"/>
              <w:bottom w:val="single" w:sz="8" w:space="0" w:color="auto"/>
              <w:right w:val="single" w:sz="8" w:space="0" w:color="auto"/>
            </w:tcBorders>
            <w:shd w:val="clear" w:color="auto" w:fill="auto"/>
            <w:vAlign w:val="center"/>
          </w:tcPr>
          <w:p w14:paraId="7A2D3C55" w14:textId="77777777" w:rsidR="001D68A7" w:rsidRPr="001D68A7" w:rsidRDefault="001D68A7" w:rsidP="001D68A7">
            <w:pPr>
              <w:rPr>
                <w:rFonts w:eastAsia="Calibri"/>
              </w:rPr>
            </w:pPr>
            <w:r w:rsidRPr="001D68A7">
              <w:t>300,0</w:t>
            </w:r>
          </w:p>
        </w:tc>
        <w:tc>
          <w:tcPr>
            <w:tcW w:w="851" w:type="dxa"/>
            <w:tcBorders>
              <w:top w:val="nil"/>
              <w:left w:val="nil"/>
              <w:bottom w:val="single" w:sz="8" w:space="0" w:color="auto"/>
              <w:right w:val="single" w:sz="8" w:space="0" w:color="auto"/>
            </w:tcBorders>
            <w:shd w:val="clear" w:color="auto" w:fill="auto"/>
            <w:vAlign w:val="center"/>
          </w:tcPr>
          <w:p w14:paraId="3470754D"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5950DE84"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0E755C1A"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475B055F"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09E9E2A2"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6CA82183"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091A956E"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5BE353BB" w14:textId="77777777" w:rsidR="001D68A7" w:rsidRPr="001D68A7" w:rsidRDefault="001D68A7" w:rsidP="001D68A7">
            <w:pPr>
              <w:rPr>
                <w:rFonts w:eastAsia="Calibri"/>
              </w:rPr>
            </w:pPr>
            <w:proofErr w:type="gramStart"/>
            <w:r w:rsidRPr="001D68A7">
              <w:rPr>
                <w:rFonts w:eastAsia="Calibri"/>
              </w:rPr>
              <w:t>Архивный</w:t>
            </w:r>
            <w:proofErr w:type="gramEnd"/>
            <w:r w:rsidRPr="001D68A7">
              <w:rPr>
                <w:rFonts w:eastAsia="Calibri"/>
              </w:rPr>
              <w:t xml:space="preserve"> отдел Администрации городского округа Лыт</w:t>
            </w:r>
            <w:r w:rsidRPr="001D68A7">
              <w:rPr>
                <w:rFonts w:eastAsia="Calibri"/>
              </w:rPr>
              <w:lastRenderedPageBreak/>
              <w:t>карино</w:t>
            </w:r>
          </w:p>
        </w:tc>
      </w:tr>
      <w:tr w:rsidR="001D68A7" w:rsidRPr="001D68A7" w14:paraId="324DCACA" w14:textId="77777777" w:rsidTr="00E317CA">
        <w:trPr>
          <w:trHeight w:val="277"/>
        </w:trPr>
        <w:tc>
          <w:tcPr>
            <w:tcW w:w="454" w:type="dxa"/>
            <w:vMerge/>
            <w:tcBorders>
              <w:left w:val="single" w:sz="4" w:space="0" w:color="auto"/>
              <w:right w:val="single" w:sz="4" w:space="0" w:color="auto"/>
            </w:tcBorders>
            <w:shd w:val="clear" w:color="auto" w:fill="auto"/>
          </w:tcPr>
          <w:p w14:paraId="755B97FF"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55E316B5" w14:textId="77777777" w:rsidR="001D68A7" w:rsidRPr="001D68A7" w:rsidRDefault="001D68A7" w:rsidP="001D68A7"/>
        </w:tc>
        <w:tc>
          <w:tcPr>
            <w:tcW w:w="992" w:type="dxa"/>
            <w:vMerge/>
            <w:tcBorders>
              <w:top w:val="single" w:sz="4" w:space="0" w:color="auto"/>
              <w:left w:val="single" w:sz="4" w:space="0" w:color="auto"/>
              <w:right w:val="single" w:sz="4" w:space="0" w:color="auto"/>
            </w:tcBorders>
            <w:vAlign w:val="center"/>
          </w:tcPr>
          <w:p w14:paraId="03EB0E60"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6B932C93"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0821E9FC" w14:textId="77777777" w:rsidR="001D68A7" w:rsidRPr="001D68A7" w:rsidRDefault="001D68A7" w:rsidP="001D68A7">
            <w:pPr>
              <w:rPr>
                <w:rFonts w:eastAsia="Calibri"/>
              </w:rPr>
            </w:pPr>
            <w:r w:rsidRPr="001D68A7">
              <w:t>0,0</w:t>
            </w:r>
          </w:p>
        </w:tc>
        <w:tc>
          <w:tcPr>
            <w:tcW w:w="2977" w:type="dxa"/>
            <w:tcBorders>
              <w:top w:val="nil"/>
              <w:left w:val="nil"/>
              <w:bottom w:val="single" w:sz="8" w:space="0" w:color="auto"/>
              <w:right w:val="single" w:sz="8" w:space="0" w:color="auto"/>
            </w:tcBorders>
            <w:shd w:val="clear" w:color="auto" w:fill="auto"/>
            <w:vAlign w:val="center"/>
          </w:tcPr>
          <w:p w14:paraId="181A0F4A"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3AC939D6"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54BCAA2C"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64D9353F"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7BDC94DD"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5847E077"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587B0A93"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03517EF9"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6880DA91" w14:textId="77777777" w:rsidR="001D68A7" w:rsidRPr="001D68A7" w:rsidRDefault="001D68A7" w:rsidP="001D68A7">
            <w:pPr>
              <w:rPr>
                <w:rFonts w:eastAsia="Calibri"/>
              </w:rPr>
            </w:pPr>
          </w:p>
        </w:tc>
      </w:tr>
      <w:tr w:rsidR="001D68A7" w:rsidRPr="001D68A7" w14:paraId="173839B5" w14:textId="77777777" w:rsidTr="00E317CA">
        <w:trPr>
          <w:trHeight w:val="659"/>
        </w:trPr>
        <w:tc>
          <w:tcPr>
            <w:tcW w:w="454" w:type="dxa"/>
            <w:vMerge/>
            <w:tcBorders>
              <w:left w:val="single" w:sz="4" w:space="0" w:color="auto"/>
              <w:right w:val="single" w:sz="4" w:space="0" w:color="auto"/>
            </w:tcBorders>
            <w:shd w:val="clear" w:color="auto" w:fill="auto"/>
          </w:tcPr>
          <w:p w14:paraId="6D697741"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0210EA95" w14:textId="77777777" w:rsidR="001D68A7" w:rsidRPr="001D68A7" w:rsidRDefault="001D68A7" w:rsidP="001D68A7"/>
        </w:tc>
        <w:tc>
          <w:tcPr>
            <w:tcW w:w="992" w:type="dxa"/>
            <w:vMerge/>
            <w:tcBorders>
              <w:left w:val="single" w:sz="4" w:space="0" w:color="auto"/>
              <w:right w:val="single" w:sz="4" w:space="0" w:color="auto"/>
            </w:tcBorders>
            <w:vAlign w:val="center"/>
          </w:tcPr>
          <w:p w14:paraId="5E04143E"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5D897E9E"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7ECB5A0C" w14:textId="77777777" w:rsidR="001D68A7" w:rsidRPr="001D68A7" w:rsidRDefault="001D68A7" w:rsidP="001D68A7">
            <w:pPr>
              <w:rPr>
                <w:rFonts w:eastAsia="Calibri"/>
              </w:rPr>
            </w:pPr>
            <w:r w:rsidRPr="001D68A7">
              <w:t>300,0</w:t>
            </w:r>
          </w:p>
        </w:tc>
        <w:tc>
          <w:tcPr>
            <w:tcW w:w="2977" w:type="dxa"/>
            <w:tcBorders>
              <w:top w:val="nil"/>
              <w:left w:val="nil"/>
              <w:bottom w:val="single" w:sz="8" w:space="0" w:color="auto"/>
              <w:right w:val="single" w:sz="8" w:space="0" w:color="auto"/>
            </w:tcBorders>
            <w:shd w:val="clear" w:color="auto" w:fill="auto"/>
            <w:vAlign w:val="center"/>
          </w:tcPr>
          <w:p w14:paraId="5A4A78B7" w14:textId="77777777" w:rsidR="001D68A7" w:rsidRPr="001D68A7" w:rsidRDefault="001D68A7" w:rsidP="001D68A7">
            <w:pPr>
              <w:rPr>
                <w:rFonts w:eastAsia="Calibri"/>
              </w:rPr>
            </w:pPr>
            <w:r w:rsidRPr="001D68A7">
              <w:t>300,0</w:t>
            </w:r>
          </w:p>
        </w:tc>
        <w:tc>
          <w:tcPr>
            <w:tcW w:w="851" w:type="dxa"/>
            <w:tcBorders>
              <w:top w:val="nil"/>
              <w:left w:val="nil"/>
              <w:bottom w:val="single" w:sz="8" w:space="0" w:color="auto"/>
              <w:right w:val="single" w:sz="8" w:space="0" w:color="auto"/>
            </w:tcBorders>
            <w:shd w:val="clear" w:color="auto" w:fill="auto"/>
            <w:vAlign w:val="center"/>
          </w:tcPr>
          <w:p w14:paraId="7605F625"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5DC0D855"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4A382E7D"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685C43AE"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369D54FC" w14:textId="77777777" w:rsidR="001D68A7" w:rsidRPr="001D68A7" w:rsidRDefault="001D68A7" w:rsidP="001D68A7">
            <w:pPr>
              <w:rPr>
                <w:rFonts w:eastAsia="Calibri"/>
              </w:rPr>
            </w:pPr>
            <w:r w:rsidRPr="001D68A7">
              <w:t>0,0</w:t>
            </w:r>
          </w:p>
        </w:tc>
        <w:tc>
          <w:tcPr>
            <w:tcW w:w="851" w:type="dxa"/>
            <w:tcBorders>
              <w:top w:val="nil"/>
              <w:left w:val="nil"/>
              <w:bottom w:val="single" w:sz="8" w:space="0" w:color="auto"/>
              <w:right w:val="single" w:sz="8" w:space="0" w:color="auto"/>
            </w:tcBorders>
            <w:shd w:val="clear" w:color="auto" w:fill="auto"/>
            <w:vAlign w:val="center"/>
          </w:tcPr>
          <w:p w14:paraId="4CD21B2B" w14:textId="77777777" w:rsidR="001D68A7" w:rsidRPr="001D68A7" w:rsidRDefault="001D68A7" w:rsidP="001D68A7">
            <w:pPr>
              <w:rPr>
                <w:rFonts w:eastAsia="Calibri"/>
              </w:rPr>
            </w:pPr>
            <w:r w:rsidRPr="001D68A7">
              <w:t>0,0</w:t>
            </w:r>
          </w:p>
        </w:tc>
        <w:tc>
          <w:tcPr>
            <w:tcW w:w="850" w:type="dxa"/>
            <w:tcBorders>
              <w:top w:val="nil"/>
              <w:left w:val="nil"/>
              <w:bottom w:val="single" w:sz="8" w:space="0" w:color="auto"/>
              <w:right w:val="single" w:sz="8" w:space="0" w:color="auto"/>
            </w:tcBorders>
            <w:shd w:val="clear" w:color="auto" w:fill="auto"/>
            <w:vAlign w:val="center"/>
          </w:tcPr>
          <w:p w14:paraId="33690F5F"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607F85AD" w14:textId="77777777" w:rsidR="001D68A7" w:rsidRPr="001D68A7" w:rsidRDefault="001D68A7" w:rsidP="001D68A7">
            <w:pPr>
              <w:rPr>
                <w:rFonts w:eastAsia="Calibri"/>
              </w:rPr>
            </w:pPr>
          </w:p>
        </w:tc>
      </w:tr>
      <w:tr w:rsidR="001D68A7" w:rsidRPr="001D68A7" w14:paraId="2C40200A" w14:textId="77777777" w:rsidTr="00E317CA">
        <w:trPr>
          <w:trHeight w:val="277"/>
        </w:trPr>
        <w:tc>
          <w:tcPr>
            <w:tcW w:w="454" w:type="dxa"/>
            <w:vMerge/>
            <w:tcBorders>
              <w:left w:val="single" w:sz="4" w:space="0" w:color="auto"/>
              <w:right w:val="single" w:sz="4" w:space="0" w:color="auto"/>
            </w:tcBorders>
            <w:shd w:val="clear" w:color="auto" w:fill="auto"/>
          </w:tcPr>
          <w:p w14:paraId="630A91E5"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278BE06D" w14:textId="77777777" w:rsidR="001D68A7" w:rsidRPr="001D68A7" w:rsidRDefault="001D68A7" w:rsidP="001D68A7"/>
        </w:tc>
        <w:tc>
          <w:tcPr>
            <w:tcW w:w="992" w:type="dxa"/>
            <w:tcBorders>
              <w:left w:val="single" w:sz="4" w:space="0" w:color="auto"/>
              <w:right w:val="single" w:sz="4" w:space="0" w:color="auto"/>
            </w:tcBorders>
            <w:vAlign w:val="center"/>
          </w:tcPr>
          <w:p w14:paraId="3C2D6E18"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35E566E9"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8" w:space="0" w:color="auto"/>
            </w:tcBorders>
            <w:shd w:val="clear" w:color="auto" w:fill="auto"/>
            <w:vAlign w:val="center"/>
          </w:tcPr>
          <w:p w14:paraId="3CA9CA77" w14:textId="77777777" w:rsidR="001D68A7" w:rsidRPr="001D68A7" w:rsidRDefault="001D68A7" w:rsidP="001D68A7">
            <w:pPr>
              <w:rPr>
                <w:rFonts w:eastAsia="Calibri"/>
              </w:rPr>
            </w:pPr>
            <w:r w:rsidRPr="001D68A7">
              <w:t>0,0</w:t>
            </w:r>
          </w:p>
        </w:tc>
        <w:tc>
          <w:tcPr>
            <w:tcW w:w="2977" w:type="dxa"/>
            <w:tcBorders>
              <w:top w:val="nil"/>
              <w:left w:val="nil"/>
              <w:bottom w:val="single" w:sz="4" w:space="0" w:color="auto"/>
              <w:right w:val="single" w:sz="8" w:space="0" w:color="auto"/>
            </w:tcBorders>
            <w:shd w:val="clear" w:color="auto" w:fill="auto"/>
            <w:vAlign w:val="center"/>
          </w:tcPr>
          <w:p w14:paraId="58C91E8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8" w:space="0" w:color="auto"/>
            </w:tcBorders>
            <w:shd w:val="clear" w:color="auto" w:fill="auto"/>
            <w:vAlign w:val="center"/>
          </w:tcPr>
          <w:p w14:paraId="36A619E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8" w:space="0" w:color="auto"/>
            </w:tcBorders>
            <w:shd w:val="clear" w:color="auto" w:fill="auto"/>
            <w:vAlign w:val="center"/>
          </w:tcPr>
          <w:p w14:paraId="1D3DB25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8" w:space="0" w:color="auto"/>
            </w:tcBorders>
            <w:shd w:val="clear" w:color="auto" w:fill="auto"/>
            <w:vAlign w:val="center"/>
          </w:tcPr>
          <w:p w14:paraId="62EF0573"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8" w:space="0" w:color="auto"/>
            </w:tcBorders>
            <w:shd w:val="clear" w:color="auto" w:fill="auto"/>
            <w:vAlign w:val="center"/>
          </w:tcPr>
          <w:p w14:paraId="06B0EAD1"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8" w:space="0" w:color="auto"/>
            </w:tcBorders>
            <w:shd w:val="clear" w:color="auto" w:fill="auto"/>
            <w:vAlign w:val="center"/>
          </w:tcPr>
          <w:p w14:paraId="4C2D05D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8" w:space="0" w:color="auto"/>
            </w:tcBorders>
            <w:shd w:val="clear" w:color="auto" w:fill="auto"/>
            <w:vAlign w:val="center"/>
          </w:tcPr>
          <w:p w14:paraId="76456EC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8" w:space="0" w:color="auto"/>
            </w:tcBorders>
            <w:shd w:val="clear" w:color="auto" w:fill="auto"/>
            <w:vAlign w:val="center"/>
          </w:tcPr>
          <w:p w14:paraId="60B8B80A"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2979445B" w14:textId="77777777" w:rsidR="001D68A7" w:rsidRPr="001D68A7" w:rsidRDefault="001D68A7" w:rsidP="001D68A7">
            <w:pPr>
              <w:rPr>
                <w:rFonts w:eastAsia="Calibri"/>
              </w:rPr>
            </w:pPr>
          </w:p>
        </w:tc>
      </w:tr>
      <w:tr w:rsidR="001D68A7" w:rsidRPr="001D68A7" w14:paraId="6AE4FD3C" w14:textId="77777777" w:rsidTr="00E317CA">
        <w:trPr>
          <w:trHeight w:val="564"/>
        </w:trPr>
        <w:tc>
          <w:tcPr>
            <w:tcW w:w="454" w:type="dxa"/>
            <w:vMerge/>
            <w:tcBorders>
              <w:left w:val="single" w:sz="4" w:space="0" w:color="auto"/>
              <w:right w:val="single" w:sz="4" w:space="0" w:color="auto"/>
            </w:tcBorders>
            <w:shd w:val="clear" w:color="auto" w:fill="auto"/>
          </w:tcPr>
          <w:p w14:paraId="3319F653"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060BAE10" w14:textId="77777777" w:rsidR="001D68A7" w:rsidRPr="001D68A7" w:rsidRDefault="001D68A7" w:rsidP="001D68A7">
            <w:pPr>
              <w:rPr>
                <w:rFonts w:eastAsia="Calibri"/>
              </w:rPr>
            </w:pPr>
            <w:r w:rsidRPr="001D68A7">
              <w:t xml:space="preserve">Упорядочено документов постоянного хранения и по </w:t>
            </w:r>
            <w:r w:rsidRPr="001D68A7">
              <w:lastRenderedPageBreak/>
              <w:t>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9216279" w14:textId="77777777" w:rsidR="001D68A7" w:rsidRPr="001D68A7" w:rsidRDefault="001D68A7" w:rsidP="001D68A7">
            <w:pPr>
              <w:rPr>
                <w:rFonts w:eastAsia="Calibri"/>
              </w:rPr>
            </w:pPr>
            <w:r w:rsidRPr="001D68A7">
              <w:rPr>
                <w:rFonts w:eastAsia="Calibri"/>
              </w:rPr>
              <w:lastRenderedPageBreak/>
              <w:t>х</w:t>
            </w:r>
          </w:p>
        </w:tc>
        <w:tc>
          <w:tcPr>
            <w:tcW w:w="1843" w:type="dxa"/>
            <w:vMerge w:val="restart"/>
            <w:tcBorders>
              <w:top w:val="single" w:sz="4" w:space="0" w:color="auto"/>
              <w:left w:val="single" w:sz="4" w:space="0" w:color="auto"/>
              <w:right w:val="single" w:sz="4" w:space="0" w:color="auto"/>
            </w:tcBorders>
            <w:vAlign w:val="center"/>
          </w:tcPr>
          <w:p w14:paraId="60CB7A72"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92553FB"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813CBF5"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A842E94"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BFB9C8F"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EB20E03"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FD070CA"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2A83DE36"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1FF07597"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66DBEFA1"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1E84E229" w14:textId="77777777" w:rsidR="001D68A7" w:rsidRPr="001D68A7" w:rsidRDefault="001D68A7" w:rsidP="001D68A7">
            <w:pPr>
              <w:rPr>
                <w:rFonts w:eastAsia="Calibri"/>
              </w:rPr>
            </w:pPr>
          </w:p>
        </w:tc>
      </w:tr>
      <w:tr w:rsidR="001D68A7" w:rsidRPr="001D68A7" w14:paraId="7377ADE9"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6DD3C56E"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7049F6AF"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60897CCD"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1585AD9A"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619A5A" w14:textId="77777777" w:rsidR="001D68A7" w:rsidRPr="001D68A7" w:rsidRDefault="001D68A7" w:rsidP="001D68A7">
            <w:pPr>
              <w:rPr>
                <w:rFonts w:eastAsia="Calibri"/>
              </w:rPr>
            </w:pPr>
            <w:r w:rsidRPr="001D68A7">
              <w:rPr>
                <w:rFonts w:eastAsia="Calibri"/>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F6B4B61" w14:textId="77777777" w:rsidR="001D68A7" w:rsidRPr="001D68A7" w:rsidRDefault="001D68A7" w:rsidP="001D68A7">
            <w:pPr>
              <w:rPr>
                <w:rFonts w:eastAsia="Calibri"/>
              </w:rPr>
            </w:pPr>
            <w:r w:rsidRPr="001D68A7">
              <w:rPr>
                <w:rFonts w:eastAsia="Calibri"/>
              </w:rPr>
              <w:t>2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37BC88"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F485D49"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62F95FD"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A99B491"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B11E95"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16EEEFEE"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677740F8"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65045D2F" w14:textId="77777777" w:rsidR="001D68A7" w:rsidRPr="001D68A7" w:rsidRDefault="001D68A7" w:rsidP="001D68A7">
            <w:pPr>
              <w:rPr>
                <w:rFonts w:eastAsia="Calibri"/>
              </w:rPr>
            </w:pPr>
          </w:p>
        </w:tc>
      </w:tr>
      <w:tr w:rsidR="001D68A7" w:rsidRPr="001D68A7" w14:paraId="047A572C" w14:textId="77777777" w:rsidTr="00E317CA">
        <w:trPr>
          <w:trHeight w:val="207"/>
        </w:trPr>
        <w:tc>
          <w:tcPr>
            <w:tcW w:w="454" w:type="dxa"/>
            <w:vMerge w:val="restart"/>
            <w:tcBorders>
              <w:left w:val="single" w:sz="4" w:space="0" w:color="auto"/>
              <w:right w:val="single" w:sz="4" w:space="0" w:color="auto"/>
            </w:tcBorders>
            <w:shd w:val="clear" w:color="auto" w:fill="auto"/>
          </w:tcPr>
          <w:p w14:paraId="5157BBAE" w14:textId="77777777" w:rsidR="001D68A7" w:rsidRPr="001D68A7" w:rsidRDefault="001D68A7" w:rsidP="001D68A7">
            <w:pPr>
              <w:rPr>
                <w:rFonts w:eastAsia="Calibri"/>
              </w:rPr>
            </w:pPr>
            <w:r w:rsidRPr="001D68A7">
              <w:rPr>
                <w:rFonts w:eastAsia="Calibri"/>
              </w:rPr>
              <w:lastRenderedPageBreak/>
              <w:t>1.2.4</w:t>
            </w:r>
          </w:p>
        </w:tc>
        <w:tc>
          <w:tcPr>
            <w:tcW w:w="2382" w:type="dxa"/>
            <w:vMerge w:val="restart"/>
            <w:tcBorders>
              <w:top w:val="single" w:sz="4" w:space="0" w:color="auto"/>
              <w:left w:val="single" w:sz="4" w:space="0" w:color="auto"/>
              <w:right w:val="single" w:sz="4" w:space="0" w:color="auto"/>
            </w:tcBorders>
            <w:vAlign w:val="center"/>
          </w:tcPr>
          <w:p w14:paraId="2DC7DBC0" w14:textId="77777777" w:rsidR="001D68A7" w:rsidRPr="001D68A7" w:rsidRDefault="001D68A7" w:rsidP="001D68A7">
            <w:r w:rsidRPr="001D68A7">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674630E9"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tcPr>
          <w:p w14:paraId="0ACF4486"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C846F0B" w14:textId="77777777" w:rsidR="001D68A7" w:rsidRPr="001D68A7" w:rsidRDefault="001D68A7" w:rsidP="001D68A7">
            <w:pPr>
              <w:rPr>
                <w:rFonts w:eastAsia="Calibri"/>
              </w:rPr>
            </w:pPr>
            <w:r w:rsidRPr="001D68A7">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FA4D2D7"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392D6A"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99014E6"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77E89C8"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C78896A"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073C4D20"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F677F25"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8582F6"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0CFDED03" w14:textId="77777777" w:rsidR="001D68A7" w:rsidRPr="001D68A7" w:rsidRDefault="001D68A7" w:rsidP="001D68A7">
            <w:pPr>
              <w:rPr>
                <w:rFonts w:eastAsia="Calibri"/>
              </w:rPr>
            </w:pPr>
            <w:r w:rsidRPr="001D68A7">
              <w:rPr>
                <w:rFonts w:eastAsia="Calibri"/>
                <w:lang w:eastAsia="en-US"/>
              </w:rPr>
              <w:t>Управление образования города Лыткарино</w:t>
            </w:r>
          </w:p>
        </w:tc>
      </w:tr>
      <w:tr w:rsidR="001D68A7" w:rsidRPr="001D68A7" w14:paraId="64BF3723" w14:textId="77777777" w:rsidTr="00E317CA">
        <w:trPr>
          <w:trHeight w:val="207"/>
        </w:trPr>
        <w:tc>
          <w:tcPr>
            <w:tcW w:w="454" w:type="dxa"/>
            <w:vMerge/>
            <w:tcBorders>
              <w:left w:val="single" w:sz="4" w:space="0" w:color="auto"/>
              <w:right w:val="single" w:sz="4" w:space="0" w:color="auto"/>
            </w:tcBorders>
            <w:shd w:val="clear" w:color="auto" w:fill="auto"/>
          </w:tcPr>
          <w:p w14:paraId="646EE69C"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0D91CE49" w14:textId="77777777" w:rsidR="001D68A7" w:rsidRPr="001D68A7" w:rsidRDefault="001D68A7" w:rsidP="001D68A7"/>
        </w:tc>
        <w:tc>
          <w:tcPr>
            <w:tcW w:w="992" w:type="dxa"/>
            <w:vMerge/>
            <w:tcBorders>
              <w:left w:val="single" w:sz="4" w:space="0" w:color="auto"/>
              <w:right w:val="single" w:sz="4" w:space="0" w:color="auto"/>
            </w:tcBorders>
            <w:vAlign w:val="center"/>
          </w:tcPr>
          <w:p w14:paraId="2DA3714E"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723E8C4F"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999DC5"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4467E2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F61C9F3"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758D42D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4749606F"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5055CC3"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19C487E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39E3AFA"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8495A0C"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01102DF1" w14:textId="77777777" w:rsidR="001D68A7" w:rsidRPr="001D68A7" w:rsidRDefault="001D68A7" w:rsidP="001D68A7">
            <w:pPr>
              <w:rPr>
                <w:rFonts w:eastAsia="Calibri"/>
                <w:lang w:eastAsia="en-US"/>
              </w:rPr>
            </w:pPr>
          </w:p>
        </w:tc>
      </w:tr>
      <w:tr w:rsidR="001D68A7" w:rsidRPr="001D68A7" w14:paraId="0AC13200" w14:textId="77777777" w:rsidTr="00E317CA">
        <w:trPr>
          <w:trHeight w:val="677"/>
        </w:trPr>
        <w:tc>
          <w:tcPr>
            <w:tcW w:w="454" w:type="dxa"/>
            <w:vMerge/>
            <w:tcBorders>
              <w:left w:val="single" w:sz="4" w:space="0" w:color="auto"/>
              <w:right w:val="single" w:sz="4" w:space="0" w:color="auto"/>
            </w:tcBorders>
            <w:shd w:val="clear" w:color="auto" w:fill="auto"/>
          </w:tcPr>
          <w:p w14:paraId="16B32996"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724F25B2" w14:textId="77777777" w:rsidR="001D68A7" w:rsidRPr="001D68A7" w:rsidRDefault="001D68A7" w:rsidP="001D68A7"/>
        </w:tc>
        <w:tc>
          <w:tcPr>
            <w:tcW w:w="992" w:type="dxa"/>
            <w:tcBorders>
              <w:left w:val="single" w:sz="4" w:space="0" w:color="auto"/>
              <w:right w:val="single" w:sz="4" w:space="0" w:color="auto"/>
            </w:tcBorders>
            <w:vAlign w:val="center"/>
          </w:tcPr>
          <w:p w14:paraId="6166256F"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26B6F243"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378AD22"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5796E56A"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2EBFB35"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2110914"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2962287"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B75BD9"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394B869F"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178661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2F16283"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215D137C" w14:textId="77777777" w:rsidR="001D68A7" w:rsidRPr="001D68A7" w:rsidRDefault="001D68A7" w:rsidP="001D68A7">
            <w:pPr>
              <w:rPr>
                <w:rFonts w:eastAsia="Calibri"/>
              </w:rPr>
            </w:pPr>
          </w:p>
        </w:tc>
      </w:tr>
      <w:tr w:rsidR="001D68A7" w:rsidRPr="001D68A7" w14:paraId="64A710BC" w14:textId="77777777" w:rsidTr="00E317CA">
        <w:trPr>
          <w:trHeight w:val="277"/>
        </w:trPr>
        <w:tc>
          <w:tcPr>
            <w:tcW w:w="454" w:type="dxa"/>
            <w:vMerge/>
            <w:tcBorders>
              <w:left w:val="single" w:sz="4" w:space="0" w:color="auto"/>
              <w:right w:val="single" w:sz="4" w:space="0" w:color="auto"/>
            </w:tcBorders>
            <w:shd w:val="clear" w:color="auto" w:fill="auto"/>
          </w:tcPr>
          <w:p w14:paraId="30A7D516"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31A6717A" w14:textId="77777777" w:rsidR="001D68A7" w:rsidRPr="001D68A7" w:rsidRDefault="001D68A7" w:rsidP="001D68A7"/>
        </w:tc>
        <w:tc>
          <w:tcPr>
            <w:tcW w:w="992" w:type="dxa"/>
            <w:tcBorders>
              <w:left w:val="single" w:sz="4" w:space="0" w:color="auto"/>
              <w:bottom w:val="single" w:sz="4" w:space="0" w:color="auto"/>
              <w:right w:val="single" w:sz="4" w:space="0" w:color="auto"/>
            </w:tcBorders>
            <w:vAlign w:val="center"/>
          </w:tcPr>
          <w:p w14:paraId="595C2FE8"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40A6C846"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5DFBF8"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598516F"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F78B7DC"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15325707"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474174CB"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52A7400"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38B0FF30"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93AB07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B9007B7"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3F84CC86" w14:textId="77777777" w:rsidR="001D68A7" w:rsidRPr="001D68A7" w:rsidRDefault="001D68A7" w:rsidP="001D68A7">
            <w:pPr>
              <w:rPr>
                <w:rFonts w:eastAsia="Calibri"/>
              </w:rPr>
            </w:pPr>
          </w:p>
        </w:tc>
      </w:tr>
      <w:tr w:rsidR="001D68A7" w:rsidRPr="001D68A7" w14:paraId="429E5B84" w14:textId="77777777" w:rsidTr="00E317CA">
        <w:trPr>
          <w:trHeight w:val="564"/>
        </w:trPr>
        <w:tc>
          <w:tcPr>
            <w:tcW w:w="454" w:type="dxa"/>
            <w:vMerge/>
            <w:tcBorders>
              <w:left w:val="single" w:sz="4" w:space="0" w:color="auto"/>
              <w:right w:val="single" w:sz="4" w:space="0" w:color="auto"/>
            </w:tcBorders>
            <w:shd w:val="clear" w:color="auto" w:fill="auto"/>
          </w:tcPr>
          <w:p w14:paraId="7839F740"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62CF5539" w14:textId="77777777" w:rsidR="001D68A7" w:rsidRPr="001D68A7" w:rsidRDefault="001D68A7" w:rsidP="001D68A7">
            <w:pPr>
              <w:rPr>
                <w:rFonts w:eastAsia="Calibri"/>
              </w:rPr>
            </w:pPr>
            <w:r w:rsidRPr="001D68A7">
              <w:t>Упорядочено документов постоянного хранения и по личному составу Управления образова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7055907"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right w:val="single" w:sz="4" w:space="0" w:color="auto"/>
            </w:tcBorders>
            <w:vAlign w:val="center"/>
          </w:tcPr>
          <w:p w14:paraId="33353BE8"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right w:val="single" w:sz="4" w:space="0" w:color="auto"/>
            </w:tcBorders>
            <w:shd w:val="clear" w:color="auto" w:fill="auto"/>
            <w:vAlign w:val="center"/>
          </w:tcPr>
          <w:p w14:paraId="1C480F5F"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3826C0F"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0D7825F0"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55541B4A"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6A7BB14"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3BC0B5E6"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B0F04E8"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3A3C15A5"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2E171B02"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4773DAD1" w14:textId="77777777" w:rsidR="001D68A7" w:rsidRPr="001D68A7" w:rsidRDefault="001D68A7" w:rsidP="001D68A7">
            <w:pPr>
              <w:rPr>
                <w:rFonts w:eastAsia="Calibri"/>
              </w:rPr>
            </w:pPr>
          </w:p>
        </w:tc>
      </w:tr>
      <w:tr w:rsidR="001D68A7" w:rsidRPr="001D68A7" w14:paraId="5758229C"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5029BDC1"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6C61770B"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7220CA58"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6EFF7ACA"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A169C14" w14:textId="77777777" w:rsidR="001D68A7" w:rsidRPr="001D68A7" w:rsidRDefault="001D68A7" w:rsidP="001D68A7">
            <w:pPr>
              <w:rPr>
                <w:rFonts w:eastAsia="Calibri"/>
              </w:rPr>
            </w:pPr>
            <w:r w:rsidRPr="001D68A7">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06E9F7B"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E900F6"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D69796"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2823481"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824F8A0"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D630212"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532E67"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427F24C"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0B870F06" w14:textId="77777777" w:rsidR="001D68A7" w:rsidRPr="001D68A7" w:rsidRDefault="001D68A7" w:rsidP="001D68A7">
            <w:pPr>
              <w:rPr>
                <w:rFonts w:eastAsia="Calibri"/>
              </w:rPr>
            </w:pPr>
          </w:p>
        </w:tc>
      </w:tr>
      <w:tr w:rsidR="001D68A7" w:rsidRPr="001D68A7" w14:paraId="37EEA17C" w14:textId="77777777" w:rsidTr="00E317CA">
        <w:trPr>
          <w:trHeight w:val="277"/>
        </w:trPr>
        <w:tc>
          <w:tcPr>
            <w:tcW w:w="454" w:type="dxa"/>
            <w:vMerge w:val="restart"/>
            <w:tcBorders>
              <w:left w:val="single" w:sz="4" w:space="0" w:color="auto"/>
              <w:right w:val="single" w:sz="4" w:space="0" w:color="auto"/>
            </w:tcBorders>
            <w:shd w:val="clear" w:color="auto" w:fill="auto"/>
          </w:tcPr>
          <w:p w14:paraId="6B3494CF" w14:textId="77777777" w:rsidR="001D68A7" w:rsidRPr="001D68A7" w:rsidRDefault="001D68A7" w:rsidP="001D68A7">
            <w:pPr>
              <w:rPr>
                <w:rFonts w:eastAsia="Calibri"/>
              </w:rPr>
            </w:pPr>
            <w:r w:rsidRPr="001D68A7">
              <w:rPr>
                <w:rFonts w:eastAsia="Calibri"/>
              </w:rPr>
              <w:t>1.2.5</w:t>
            </w:r>
          </w:p>
        </w:tc>
        <w:tc>
          <w:tcPr>
            <w:tcW w:w="2382" w:type="dxa"/>
            <w:vMerge w:val="restart"/>
            <w:tcBorders>
              <w:top w:val="single" w:sz="4" w:space="0" w:color="auto"/>
              <w:left w:val="single" w:sz="4" w:space="0" w:color="auto"/>
              <w:right w:val="single" w:sz="4" w:space="0" w:color="auto"/>
            </w:tcBorders>
            <w:vAlign w:val="center"/>
          </w:tcPr>
          <w:p w14:paraId="5B3DB6BE" w14:textId="77777777" w:rsidR="001D68A7" w:rsidRPr="001D68A7" w:rsidRDefault="001D68A7" w:rsidP="001D68A7">
            <w:r w:rsidRPr="001D68A7">
              <w:t xml:space="preserve">Упорядочение документов постоянного хранения и по </w:t>
            </w:r>
            <w:r w:rsidRPr="001D68A7">
              <w:lastRenderedPageBreak/>
              <w:t>личному составу Финансового управле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69988671" w14:textId="77777777" w:rsidR="001D68A7" w:rsidRPr="001D68A7" w:rsidRDefault="001D68A7" w:rsidP="001D68A7">
            <w:pPr>
              <w:rPr>
                <w:rFonts w:eastAsia="Calibri"/>
              </w:rPr>
            </w:pPr>
            <w:r w:rsidRPr="001D68A7">
              <w:rPr>
                <w:rFonts w:eastAsia="Calibri"/>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B6A7AB7"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F273E7"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6555251"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243A865"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002A8"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D92CA51"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3682C63"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5E7BBD30"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4C15B181"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77477E3F"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0CC335AB" w14:textId="77777777" w:rsidR="001D68A7" w:rsidRPr="001D68A7" w:rsidRDefault="001D68A7" w:rsidP="001D68A7">
            <w:pPr>
              <w:rPr>
                <w:rFonts w:eastAsia="Calibri"/>
              </w:rPr>
            </w:pPr>
            <w:r w:rsidRPr="001D68A7">
              <w:rPr>
                <w:rFonts w:eastAsia="Calibri"/>
                <w:lang w:eastAsia="en-US"/>
              </w:rPr>
              <w:t>Финансовое упра</w:t>
            </w:r>
            <w:r w:rsidRPr="001D68A7">
              <w:rPr>
                <w:rFonts w:eastAsia="Calibri"/>
                <w:lang w:eastAsia="en-US"/>
              </w:rPr>
              <w:lastRenderedPageBreak/>
              <w:t>вление города Лыткарино</w:t>
            </w:r>
          </w:p>
        </w:tc>
      </w:tr>
      <w:tr w:rsidR="001D68A7" w:rsidRPr="001D68A7" w14:paraId="40DBC386" w14:textId="77777777" w:rsidTr="00E317CA">
        <w:trPr>
          <w:trHeight w:val="277"/>
        </w:trPr>
        <w:tc>
          <w:tcPr>
            <w:tcW w:w="454" w:type="dxa"/>
            <w:vMerge/>
            <w:tcBorders>
              <w:left w:val="single" w:sz="4" w:space="0" w:color="auto"/>
              <w:right w:val="single" w:sz="4" w:space="0" w:color="auto"/>
            </w:tcBorders>
            <w:shd w:val="clear" w:color="auto" w:fill="auto"/>
          </w:tcPr>
          <w:p w14:paraId="58B5ED02"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56525332" w14:textId="77777777" w:rsidR="001D68A7" w:rsidRPr="001D68A7" w:rsidRDefault="001D68A7" w:rsidP="001D68A7"/>
        </w:tc>
        <w:tc>
          <w:tcPr>
            <w:tcW w:w="992" w:type="dxa"/>
            <w:vMerge/>
            <w:tcBorders>
              <w:left w:val="single" w:sz="4" w:space="0" w:color="auto"/>
              <w:right w:val="single" w:sz="4" w:space="0" w:color="auto"/>
            </w:tcBorders>
            <w:vAlign w:val="center"/>
          </w:tcPr>
          <w:p w14:paraId="2F4E8D77"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7395E213" w14:textId="77777777" w:rsidR="001D68A7" w:rsidRPr="001D68A7" w:rsidRDefault="001D68A7" w:rsidP="001D68A7">
            <w:pPr>
              <w:rPr>
                <w:rFonts w:eastAsia="Calibri"/>
              </w:rPr>
            </w:pPr>
            <w:r w:rsidRPr="001D68A7">
              <w:rPr>
                <w:rFonts w:eastAsia="Calibri"/>
              </w:rPr>
              <w:t xml:space="preserve">Средства бюджета Московской </w:t>
            </w:r>
            <w:r w:rsidRPr="001D68A7">
              <w:rPr>
                <w:rFonts w:eastAsia="Calibri"/>
              </w:rPr>
              <w:lastRenderedPageBreak/>
              <w:t>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0ED68E" w14:textId="77777777" w:rsidR="001D68A7" w:rsidRPr="001D68A7" w:rsidRDefault="001D68A7" w:rsidP="001D68A7">
            <w:pPr>
              <w:rPr>
                <w:rFonts w:eastAsia="Calibri"/>
              </w:rPr>
            </w:pPr>
            <w:r w:rsidRPr="001D68A7">
              <w:lastRenderedPageBreak/>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C49F5E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C6B8379"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539F89A7"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A70BD90"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224F463"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1EC040D9"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084983A"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9D0C948"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29C68B53" w14:textId="77777777" w:rsidR="001D68A7" w:rsidRPr="001D68A7" w:rsidRDefault="001D68A7" w:rsidP="001D68A7">
            <w:pPr>
              <w:rPr>
                <w:rFonts w:eastAsia="Calibri"/>
                <w:lang w:eastAsia="en-US"/>
              </w:rPr>
            </w:pPr>
          </w:p>
        </w:tc>
      </w:tr>
      <w:tr w:rsidR="001D68A7" w:rsidRPr="001D68A7" w14:paraId="575A92A2" w14:textId="77777777" w:rsidTr="00E317CA">
        <w:trPr>
          <w:trHeight w:val="277"/>
        </w:trPr>
        <w:tc>
          <w:tcPr>
            <w:tcW w:w="454" w:type="dxa"/>
            <w:vMerge/>
            <w:tcBorders>
              <w:left w:val="single" w:sz="4" w:space="0" w:color="auto"/>
              <w:right w:val="single" w:sz="4" w:space="0" w:color="auto"/>
            </w:tcBorders>
            <w:shd w:val="clear" w:color="auto" w:fill="auto"/>
          </w:tcPr>
          <w:p w14:paraId="49E8B363"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7F36B048" w14:textId="77777777" w:rsidR="001D68A7" w:rsidRPr="001D68A7" w:rsidRDefault="001D68A7" w:rsidP="001D68A7"/>
        </w:tc>
        <w:tc>
          <w:tcPr>
            <w:tcW w:w="992" w:type="dxa"/>
            <w:tcBorders>
              <w:left w:val="single" w:sz="4" w:space="0" w:color="auto"/>
              <w:right w:val="single" w:sz="4" w:space="0" w:color="auto"/>
            </w:tcBorders>
            <w:vAlign w:val="center"/>
          </w:tcPr>
          <w:p w14:paraId="7015B9C2"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0C842E35"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5ED5BEE"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DEC8789"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61876F3"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981C7F"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D8A1445"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3876A2"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322BD6FB"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6E3228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2AFF8CB"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13E87198" w14:textId="77777777" w:rsidR="001D68A7" w:rsidRPr="001D68A7" w:rsidRDefault="001D68A7" w:rsidP="001D68A7">
            <w:pPr>
              <w:rPr>
                <w:rFonts w:eastAsia="Calibri"/>
              </w:rPr>
            </w:pPr>
          </w:p>
        </w:tc>
      </w:tr>
      <w:tr w:rsidR="001D68A7" w:rsidRPr="001D68A7" w14:paraId="3D32313F" w14:textId="77777777" w:rsidTr="00E317CA">
        <w:trPr>
          <w:trHeight w:val="277"/>
        </w:trPr>
        <w:tc>
          <w:tcPr>
            <w:tcW w:w="454" w:type="dxa"/>
            <w:vMerge/>
            <w:tcBorders>
              <w:left w:val="single" w:sz="4" w:space="0" w:color="auto"/>
              <w:right w:val="single" w:sz="4" w:space="0" w:color="auto"/>
            </w:tcBorders>
            <w:shd w:val="clear" w:color="auto" w:fill="auto"/>
          </w:tcPr>
          <w:p w14:paraId="48B83674"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5E0DE5AB" w14:textId="77777777" w:rsidR="001D68A7" w:rsidRPr="001D68A7" w:rsidRDefault="001D68A7" w:rsidP="001D68A7"/>
        </w:tc>
        <w:tc>
          <w:tcPr>
            <w:tcW w:w="992" w:type="dxa"/>
            <w:tcBorders>
              <w:left w:val="single" w:sz="4" w:space="0" w:color="auto"/>
              <w:bottom w:val="single" w:sz="4" w:space="0" w:color="auto"/>
              <w:right w:val="single" w:sz="4" w:space="0" w:color="auto"/>
            </w:tcBorders>
            <w:vAlign w:val="center"/>
          </w:tcPr>
          <w:p w14:paraId="5630AFAE"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24D088E5"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F207522"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B3A7F2E"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E2DDBDC"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05839B9"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33AB4DE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DD7FBF1"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1E93DC4" w14:textId="77777777" w:rsidR="001D68A7" w:rsidRPr="001D68A7" w:rsidRDefault="001D68A7" w:rsidP="001D68A7">
            <w:pPr>
              <w:rPr>
                <w:rFonts w:eastAsia="Calibri"/>
              </w:rPr>
            </w:pPr>
            <w:r w:rsidRPr="001D68A7">
              <w:t>0,0</w:t>
            </w:r>
          </w:p>
        </w:tc>
        <w:tc>
          <w:tcPr>
            <w:tcW w:w="851" w:type="dxa"/>
            <w:tcBorders>
              <w:left w:val="nil"/>
              <w:bottom w:val="single" w:sz="4" w:space="0" w:color="auto"/>
              <w:right w:val="single" w:sz="4" w:space="0" w:color="auto"/>
            </w:tcBorders>
            <w:shd w:val="clear" w:color="auto" w:fill="auto"/>
            <w:vAlign w:val="center"/>
          </w:tcPr>
          <w:p w14:paraId="1BF373A7"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5A8936D" w14:textId="77777777" w:rsidR="001D68A7" w:rsidRPr="001D68A7" w:rsidRDefault="001D68A7" w:rsidP="001D68A7">
            <w:pPr>
              <w:rPr>
                <w:rFonts w:eastAsia="Calibri"/>
              </w:rPr>
            </w:pPr>
            <w:r w:rsidRPr="001D68A7">
              <w:t>0,0</w:t>
            </w:r>
          </w:p>
        </w:tc>
        <w:tc>
          <w:tcPr>
            <w:tcW w:w="709" w:type="dxa"/>
            <w:vMerge/>
            <w:tcBorders>
              <w:top w:val="nil"/>
              <w:left w:val="nil"/>
              <w:bottom w:val="single" w:sz="4" w:space="0" w:color="auto"/>
              <w:right w:val="single" w:sz="4" w:space="0" w:color="auto"/>
            </w:tcBorders>
            <w:shd w:val="clear" w:color="auto" w:fill="auto"/>
          </w:tcPr>
          <w:p w14:paraId="0F2C9A90" w14:textId="77777777" w:rsidR="001D68A7" w:rsidRPr="001D68A7" w:rsidRDefault="001D68A7" w:rsidP="001D68A7">
            <w:pPr>
              <w:rPr>
                <w:rFonts w:eastAsia="Calibri"/>
              </w:rPr>
            </w:pPr>
          </w:p>
        </w:tc>
      </w:tr>
      <w:tr w:rsidR="001D68A7" w:rsidRPr="001D68A7" w14:paraId="1F2E8DC1" w14:textId="77777777" w:rsidTr="00E317CA">
        <w:trPr>
          <w:trHeight w:val="621"/>
        </w:trPr>
        <w:tc>
          <w:tcPr>
            <w:tcW w:w="454" w:type="dxa"/>
            <w:vMerge/>
            <w:tcBorders>
              <w:left w:val="single" w:sz="4" w:space="0" w:color="auto"/>
              <w:right w:val="single" w:sz="4" w:space="0" w:color="auto"/>
            </w:tcBorders>
            <w:shd w:val="clear" w:color="auto" w:fill="auto"/>
          </w:tcPr>
          <w:p w14:paraId="49981ACC"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6B48E6F0" w14:textId="77777777" w:rsidR="001D68A7" w:rsidRPr="001D68A7" w:rsidRDefault="001D68A7" w:rsidP="001D68A7">
            <w:r w:rsidRPr="001D68A7">
              <w:t>Упорядочено</w:t>
            </w:r>
          </w:p>
          <w:p w14:paraId="66D0756E" w14:textId="77777777" w:rsidR="001D68A7" w:rsidRPr="001D68A7" w:rsidRDefault="001D68A7" w:rsidP="001D68A7">
            <w:pPr>
              <w:rPr>
                <w:rFonts w:eastAsia="Calibri"/>
              </w:rPr>
            </w:pPr>
            <w:r w:rsidRPr="001D68A7">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6635DAB2"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right w:val="single" w:sz="4" w:space="0" w:color="auto"/>
            </w:tcBorders>
            <w:shd w:val="clear" w:color="auto" w:fill="auto"/>
          </w:tcPr>
          <w:p w14:paraId="3B13C16C"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right w:val="single" w:sz="4" w:space="0" w:color="auto"/>
            </w:tcBorders>
            <w:shd w:val="clear" w:color="auto" w:fill="auto"/>
            <w:vAlign w:val="center"/>
          </w:tcPr>
          <w:p w14:paraId="7FF00F24"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781E026"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0C80E641"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480DF3ED"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5A539A4C"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54532F39"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164780D7"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5026777F"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6EC3103C"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4C52CA7A" w14:textId="77777777" w:rsidR="001D68A7" w:rsidRPr="001D68A7" w:rsidRDefault="001D68A7" w:rsidP="001D68A7">
            <w:pPr>
              <w:rPr>
                <w:rFonts w:eastAsia="Calibri"/>
              </w:rPr>
            </w:pPr>
          </w:p>
        </w:tc>
      </w:tr>
      <w:tr w:rsidR="001D68A7" w:rsidRPr="001D68A7" w14:paraId="132F15B7"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5800DA03"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33B88812"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4948F25B"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0E866268"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79DEFC" w14:textId="77777777" w:rsidR="001D68A7" w:rsidRPr="001D68A7" w:rsidRDefault="001D68A7" w:rsidP="001D68A7">
            <w:pPr>
              <w:rPr>
                <w:rFonts w:eastAsia="Calibri"/>
              </w:rPr>
            </w:pPr>
            <w:r w:rsidRPr="001D68A7">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26C5405"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0E021E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1826054"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1B6719F"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F31CB50"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517AC8"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64DFFF67"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00560DD4"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005D37B7" w14:textId="77777777" w:rsidR="001D68A7" w:rsidRPr="001D68A7" w:rsidRDefault="001D68A7" w:rsidP="001D68A7">
            <w:pPr>
              <w:rPr>
                <w:rFonts w:eastAsia="Calibri"/>
              </w:rPr>
            </w:pPr>
          </w:p>
        </w:tc>
      </w:tr>
      <w:tr w:rsidR="001D68A7" w:rsidRPr="001D68A7" w14:paraId="4BF5791A" w14:textId="77777777" w:rsidTr="00E317CA">
        <w:trPr>
          <w:trHeight w:val="277"/>
        </w:trPr>
        <w:tc>
          <w:tcPr>
            <w:tcW w:w="454" w:type="dxa"/>
            <w:vMerge w:val="restart"/>
            <w:tcBorders>
              <w:left w:val="single" w:sz="4" w:space="0" w:color="auto"/>
              <w:right w:val="single" w:sz="4" w:space="0" w:color="auto"/>
            </w:tcBorders>
            <w:shd w:val="clear" w:color="auto" w:fill="auto"/>
          </w:tcPr>
          <w:p w14:paraId="1060D21B" w14:textId="77777777" w:rsidR="001D68A7" w:rsidRPr="001D68A7" w:rsidRDefault="001D68A7" w:rsidP="001D68A7">
            <w:pPr>
              <w:rPr>
                <w:rFonts w:eastAsia="Calibri"/>
              </w:rPr>
            </w:pPr>
            <w:r w:rsidRPr="001D68A7">
              <w:rPr>
                <w:rFonts w:eastAsia="Calibri"/>
              </w:rPr>
              <w:t>1.2.6</w:t>
            </w:r>
          </w:p>
        </w:tc>
        <w:tc>
          <w:tcPr>
            <w:tcW w:w="2382" w:type="dxa"/>
            <w:vMerge w:val="restart"/>
            <w:tcBorders>
              <w:top w:val="single" w:sz="4" w:space="0" w:color="auto"/>
              <w:left w:val="single" w:sz="4" w:space="0" w:color="auto"/>
              <w:right w:val="single" w:sz="4" w:space="0" w:color="auto"/>
            </w:tcBorders>
            <w:vAlign w:val="center"/>
          </w:tcPr>
          <w:p w14:paraId="6D691254" w14:textId="77777777" w:rsidR="001D68A7" w:rsidRPr="001D68A7" w:rsidRDefault="001D68A7" w:rsidP="001D68A7">
            <w:pPr>
              <w:rPr>
                <w:rFonts w:eastAsia="Calibri"/>
              </w:rPr>
            </w:pPr>
            <w:r w:rsidRPr="001D68A7">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2F11F93"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tcPr>
          <w:p w14:paraId="27552E95"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9E8DE6D"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5A9BC56"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B06B0"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B2C4071"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B0F2DD"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E61CA86"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58A34009"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09DC6C72"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6838F65A"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6C4FC996" w14:textId="77777777" w:rsidR="001D68A7" w:rsidRPr="001D68A7" w:rsidRDefault="001D68A7" w:rsidP="001D68A7">
            <w:pPr>
              <w:rPr>
                <w:rFonts w:eastAsia="Calibri"/>
              </w:rPr>
            </w:pPr>
            <w:r w:rsidRPr="001D68A7">
              <w:rPr>
                <w:rFonts w:eastAsia="Calibri"/>
                <w:lang w:eastAsia="en-US"/>
              </w:rPr>
              <w:t>Комитет по управлению имуществом города Лыткарино</w:t>
            </w:r>
          </w:p>
        </w:tc>
      </w:tr>
      <w:tr w:rsidR="001D68A7" w:rsidRPr="001D68A7" w14:paraId="56DF23B6" w14:textId="77777777" w:rsidTr="00E317CA">
        <w:trPr>
          <w:trHeight w:val="277"/>
        </w:trPr>
        <w:tc>
          <w:tcPr>
            <w:tcW w:w="454" w:type="dxa"/>
            <w:vMerge/>
            <w:tcBorders>
              <w:left w:val="single" w:sz="4" w:space="0" w:color="auto"/>
              <w:right w:val="single" w:sz="4" w:space="0" w:color="auto"/>
            </w:tcBorders>
            <w:shd w:val="clear" w:color="auto" w:fill="auto"/>
          </w:tcPr>
          <w:p w14:paraId="2333ACCB"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1078B321" w14:textId="77777777" w:rsidR="001D68A7" w:rsidRPr="001D68A7" w:rsidRDefault="001D68A7" w:rsidP="001D68A7"/>
        </w:tc>
        <w:tc>
          <w:tcPr>
            <w:tcW w:w="992" w:type="dxa"/>
            <w:vMerge/>
            <w:tcBorders>
              <w:top w:val="single" w:sz="4" w:space="0" w:color="auto"/>
              <w:left w:val="single" w:sz="4" w:space="0" w:color="auto"/>
              <w:right w:val="single" w:sz="4" w:space="0" w:color="auto"/>
            </w:tcBorders>
            <w:vAlign w:val="center"/>
          </w:tcPr>
          <w:p w14:paraId="017CA221"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256474C0"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DFBC66"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74B617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1E62013"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5469705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C07819C"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7042CDD"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763A096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B879CA5"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C9132E5"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395A4393" w14:textId="77777777" w:rsidR="001D68A7" w:rsidRPr="001D68A7" w:rsidRDefault="001D68A7" w:rsidP="001D68A7">
            <w:pPr>
              <w:rPr>
                <w:rFonts w:eastAsia="Calibri"/>
                <w:lang w:eastAsia="en-US"/>
              </w:rPr>
            </w:pPr>
          </w:p>
        </w:tc>
      </w:tr>
      <w:tr w:rsidR="001D68A7" w:rsidRPr="001D68A7" w14:paraId="2DF7E7BE" w14:textId="77777777" w:rsidTr="00E317CA">
        <w:trPr>
          <w:trHeight w:val="277"/>
        </w:trPr>
        <w:tc>
          <w:tcPr>
            <w:tcW w:w="454" w:type="dxa"/>
            <w:vMerge/>
            <w:tcBorders>
              <w:left w:val="single" w:sz="4" w:space="0" w:color="auto"/>
              <w:right w:val="single" w:sz="4" w:space="0" w:color="auto"/>
            </w:tcBorders>
            <w:shd w:val="clear" w:color="auto" w:fill="auto"/>
          </w:tcPr>
          <w:p w14:paraId="4969D7A1"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7C822582"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27E5ED41"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3ACBA85C"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206B1C8"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5DF0FC3"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6C77F8"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432D8C" w14:textId="77777777" w:rsidR="001D68A7" w:rsidRPr="001D68A7" w:rsidRDefault="001D68A7" w:rsidP="001D68A7">
            <w:pPr>
              <w:rPr>
                <w:rFonts w:eastAsia="Calibri"/>
              </w:rPr>
            </w:pPr>
            <w:r w:rsidRPr="001D68A7">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9374680"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98730B"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2B823EF8"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auto"/>
              <w:right w:val="single" w:sz="4" w:space="0" w:color="auto"/>
            </w:tcBorders>
            <w:vAlign w:val="center"/>
          </w:tcPr>
          <w:p w14:paraId="3EB67EFE"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auto"/>
              <w:right w:val="single" w:sz="4" w:space="0" w:color="auto"/>
            </w:tcBorders>
            <w:vAlign w:val="center"/>
          </w:tcPr>
          <w:p w14:paraId="7A32BA60"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0724E87E" w14:textId="77777777" w:rsidR="001D68A7" w:rsidRPr="001D68A7" w:rsidRDefault="001D68A7" w:rsidP="001D68A7">
            <w:pPr>
              <w:rPr>
                <w:rFonts w:eastAsia="Calibri"/>
              </w:rPr>
            </w:pPr>
          </w:p>
        </w:tc>
      </w:tr>
      <w:tr w:rsidR="001D68A7" w:rsidRPr="001D68A7" w14:paraId="147C45A2" w14:textId="77777777" w:rsidTr="00E317CA">
        <w:trPr>
          <w:trHeight w:val="277"/>
        </w:trPr>
        <w:tc>
          <w:tcPr>
            <w:tcW w:w="454" w:type="dxa"/>
            <w:vMerge/>
            <w:tcBorders>
              <w:left w:val="single" w:sz="4" w:space="0" w:color="auto"/>
              <w:right w:val="single" w:sz="4" w:space="0" w:color="auto"/>
            </w:tcBorders>
            <w:shd w:val="clear" w:color="auto" w:fill="auto"/>
          </w:tcPr>
          <w:p w14:paraId="1A821FD2"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0D0B6CD2"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0A5A6A3E"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49AA779B"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BBB6028"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E64B91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091EA4E5"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77A8955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9772F7C"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0C65771A"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2B96C5C3"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22D8ED9"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8CDFFD6"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51DC88E3" w14:textId="77777777" w:rsidR="001D68A7" w:rsidRPr="001D68A7" w:rsidRDefault="001D68A7" w:rsidP="001D68A7">
            <w:pPr>
              <w:rPr>
                <w:rFonts w:eastAsia="Calibri"/>
              </w:rPr>
            </w:pPr>
          </w:p>
        </w:tc>
      </w:tr>
      <w:tr w:rsidR="001D68A7" w:rsidRPr="001D68A7" w14:paraId="3383C975" w14:textId="77777777" w:rsidTr="00E317CA">
        <w:trPr>
          <w:trHeight w:val="564"/>
        </w:trPr>
        <w:tc>
          <w:tcPr>
            <w:tcW w:w="454" w:type="dxa"/>
            <w:vMerge/>
            <w:tcBorders>
              <w:left w:val="single" w:sz="4" w:space="0" w:color="auto"/>
              <w:right w:val="single" w:sz="4" w:space="0" w:color="auto"/>
            </w:tcBorders>
            <w:shd w:val="clear" w:color="auto" w:fill="auto"/>
          </w:tcPr>
          <w:p w14:paraId="7E88112B"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45079D1A" w14:textId="77777777" w:rsidR="001D68A7" w:rsidRPr="001D68A7" w:rsidRDefault="001D68A7" w:rsidP="001D68A7">
            <w:r w:rsidRPr="001D68A7">
              <w:t xml:space="preserve">Упорядочено документов постоянного хранения и по личному составу Комитета по </w:t>
            </w:r>
            <w:r w:rsidRPr="001D68A7">
              <w:lastRenderedPageBreak/>
              <w:t>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5022B94C" w14:textId="77777777" w:rsidR="001D68A7" w:rsidRPr="001D68A7" w:rsidRDefault="001D68A7" w:rsidP="001D68A7">
            <w:pPr>
              <w:rPr>
                <w:rFonts w:eastAsia="Calibri"/>
              </w:rPr>
            </w:pPr>
            <w:r w:rsidRPr="001D68A7">
              <w:rPr>
                <w:rFonts w:eastAsia="Calibri"/>
              </w:rPr>
              <w:lastRenderedPageBreak/>
              <w:t>х</w:t>
            </w:r>
          </w:p>
        </w:tc>
        <w:tc>
          <w:tcPr>
            <w:tcW w:w="1843" w:type="dxa"/>
            <w:vMerge w:val="restart"/>
            <w:tcBorders>
              <w:top w:val="single" w:sz="4" w:space="0" w:color="auto"/>
              <w:left w:val="single" w:sz="4" w:space="0" w:color="auto"/>
              <w:right w:val="single" w:sz="4" w:space="0" w:color="auto"/>
            </w:tcBorders>
            <w:shd w:val="clear" w:color="auto" w:fill="auto"/>
          </w:tcPr>
          <w:p w14:paraId="5F2B840E"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right w:val="single" w:sz="4" w:space="0" w:color="auto"/>
            </w:tcBorders>
            <w:shd w:val="clear" w:color="auto" w:fill="auto"/>
            <w:vAlign w:val="center"/>
          </w:tcPr>
          <w:p w14:paraId="2375F90F" w14:textId="77777777" w:rsidR="001D68A7" w:rsidRPr="001D68A7" w:rsidRDefault="001D68A7" w:rsidP="001D68A7">
            <w:pPr>
              <w:rPr>
                <w:rFonts w:eastAsia="Calibri"/>
              </w:rPr>
            </w:pPr>
            <w:r w:rsidRPr="001D68A7">
              <w:rPr>
                <w:rFonts w:eastAsia="Calibri"/>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FE08478"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6346EF7F"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335EB760"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53ADA85A"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482073AA"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20021AF9" w14:textId="77777777" w:rsidR="001D68A7" w:rsidRPr="001D68A7" w:rsidRDefault="001D68A7" w:rsidP="001D68A7">
            <w:pPr>
              <w:rPr>
                <w:rFonts w:eastAsia="Calibri"/>
              </w:rPr>
            </w:pPr>
            <w:r w:rsidRPr="001D68A7">
              <w:rPr>
                <w:rFonts w:eastAsia="Calibri"/>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0BD1909C" w14:textId="77777777" w:rsidR="001D68A7" w:rsidRPr="001D68A7" w:rsidRDefault="001D68A7" w:rsidP="001D68A7">
            <w:pPr>
              <w:rPr>
                <w:rFonts w:eastAsia="Calibri"/>
              </w:rPr>
            </w:pPr>
            <w:r w:rsidRPr="001D68A7">
              <w:rPr>
                <w:rFonts w:eastAsia="Calibri"/>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01A57576" w14:textId="77777777" w:rsidR="001D68A7" w:rsidRPr="001D68A7" w:rsidRDefault="001D68A7" w:rsidP="001D68A7">
            <w:pPr>
              <w:rPr>
                <w:rFonts w:eastAsia="Calibri"/>
              </w:rPr>
            </w:pPr>
            <w:r w:rsidRPr="001D68A7">
              <w:rPr>
                <w:rFonts w:eastAsia="Calibri"/>
              </w:rPr>
              <w:t>2030 год</w:t>
            </w:r>
          </w:p>
        </w:tc>
        <w:tc>
          <w:tcPr>
            <w:tcW w:w="709" w:type="dxa"/>
            <w:vMerge/>
            <w:tcBorders>
              <w:left w:val="single" w:sz="4" w:space="0" w:color="auto"/>
              <w:right w:val="single" w:sz="4" w:space="0" w:color="auto"/>
            </w:tcBorders>
            <w:vAlign w:val="center"/>
          </w:tcPr>
          <w:p w14:paraId="4397D99A" w14:textId="77777777" w:rsidR="001D68A7" w:rsidRPr="001D68A7" w:rsidRDefault="001D68A7" w:rsidP="001D68A7">
            <w:pPr>
              <w:rPr>
                <w:rFonts w:eastAsia="Calibri"/>
              </w:rPr>
            </w:pPr>
          </w:p>
        </w:tc>
      </w:tr>
      <w:tr w:rsidR="001D68A7" w:rsidRPr="001D68A7" w14:paraId="5568F325"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61D44AA5"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28407E2D"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4D353CD8"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0E6C02AA"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AEDF37" w14:textId="77777777" w:rsidR="001D68A7" w:rsidRPr="001D68A7" w:rsidRDefault="001D68A7" w:rsidP="001D68A7">
            <w:pPr>
              <w:rPr>
                <w:rFonts w:eastAsia="Calibri"/>
              </w:rPr>
            </w:pPr>
            <w:r w:rsidRPr="001D68A7">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FB6284F" w14:textId="77777777" w:rsidR="001D68A7" w:rsidRPr="001D68A7" w:rsidRDefault="001D68A7" w:rsidP="001D68A7">
            <w:pPr>
              <w:rPr>
                <w:rFonts w:eastAsia="Calibri"/>
              </w:rPr>
            </w:pPr>
            <w:r w:rsidRPr="001D68A7">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3524AE"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CD1A13"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6E3646"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525006E"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278E7678"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1F63B2D6"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4ED07C08"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2F3312E7" w14:textId="77777777" w:rsidR="001D68A7" w:rsidRPr="001D68A7" w:rsidRDefault="001D68A7" w:rsidP="001D68A7">
            <w:pPr>
              <w:rPr>
                <w:rFonts w:eastAsia="Calibri"/>
              </w:rPr>
            </w:pPr>
          </w:p>
        </w:tc>
      </w:tr>
      <w:tr w:rsidR="001D68A7" w:rsidRPr="001D68A7" w14:paraId="5452A813" w14:textId="77777777" w:rsidTr="00E317CA">
        <w:trPr>
          <w:trHeight w:val="277"/>
        </w:trPr>
        <w:tc>
          <w:tcPr>
            <w:tcW w:w="454" w:type="dxa"/>
            <w:vMerge w:val="restart"/>
            <w:tcBorders>
              <w:left w:val="single" w:sz="4" w:space="0" w:color="auto"/>
              <w:right w:val="single" w:sz="4" w:space="0" w:color="auto"/>
            </w:tcBorders>
            <w:shd w:val="clear" w:color="auto" w:fill="auto"/>
          </w:tcPr>
          <w:p w14:paraId="3644BA5E" w14:textId="77777777" w:rsidR="001D68A7" w:rsidRPr="001D68A7" w:rsidRDefault="001D68A7" w:rsidP="001D68A7">
            <w:pPr>
              <w:rPr>
                <w:rFonts w:eastAsia="Calibri"/>
              </w:rPr>
            </w:pPr>
            <w:r w:rsidRPr="001D68A7">
              <w:rPr>
                <w:rFonts w:eastAsia="Calibri"/>
              </w:rPr>
              <w:lastRenderedPageBreak/>
              <w:t>1.2.7</w:t>
            </w:r>
          </w:p>
        </w:tc>
        <w:tc>
          <w:tcPr>
            <w:tcW w:w="2382" w:type="dxa"/>
            <w:vMerge w:val="restart"/>
            <w:tcBorders>
              <w:top w:val="single" w:sz="4" w:space="0" w:color="auto"/>
              <w:left w:val="single" w:sz="4" w:space="0" w:color="auto"/>
              <w:right w:val="single" w:sz="4" w:space="0" w:color="auto"/>
            </w:tcBorders>
            <w:vAlign w:val="center"/>
          </w:tcPr>
          <w:p w14:paraId="05AE7F85" w14:textId="77777777" w:rsidR="001D68A7" w:rsidRPr="001D68A7" w:rsidRDefault="001D68A7" w:rsidP="001D68A7">
            <w:r w:rsidRPr="001D68A7">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25EBCDA"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nil"/>
              <w:bottom w:val="single" w:sz="4" w:space="0" w:color="auto"/>
              <w:right w:val="single" w:sz="4" w:space="0" w:color="auto"/>
            </w:tcBorders>
            <w:shd w:val="clear" w:color="auto" w:fill="auto"/>
          </w:tcPr>
          <w:p w14:paraId="577FBF20" w14:textId="77777777" w:rsidR="001D68A7" w:rsidRPr="001D68A7" w:rsidRDefault="001D68A7" w:rsidP="001D68A7">
            <w:pPr>
              <w:rPr>
                <w:rFonts w:eastAsia="Calibri"/>
              </w:rPr>
            </w:pPr>
            <w:r w:rsidRPr="001D68A7">
              <w:rPr>
                <w:rFonts w:eastAsia="Calibri"/>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AD416D9"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57D7613"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09277852"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4A3F84D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1D89FB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E735D35"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ACBA986" w14:textId="77777777" w:rsidR="001D68A7" w:rsidRPr="001D68A7" w:rsidRDefault="001D68A7" w:rsidP="001D68A7">
            <w:pPr>
              <w:rPr>
                <w:rFonts w:eastAsia="Calibri"/>
              </w:rPr>
            </w:pPr>
            <w:r w:rsidRPr="001D68A7">
              <w:t>0,0</w:t>
            </w:r>
          </w:p>
        </w:tc>
        <w:tc>
          <w:tcPr>
            <w:tcW w:w="851" w:type="dxa"/>
            <w:tcBorders>
              <w:left w:val="nil"/>
              <w:bottom w:val="single" w:sz="4" w:space="0" w:color="auto"/>
              <w:right w:val="single" w:sz="4" w:space="0" w:color="auto"/>
            </w:tcBorders>
            <w:shd w:val="clear" w:color="auto" w:fill="auto"/>
            <w:vAlign w:val="center"/>
          </w:tcPr>
          <w:p w14:paraId="5233606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80650BF"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right w:val="single" w:sz="4" w:space="0" w:color="auto"/>
            </w:tcBorders>
            <w:vAlign w:val="center"/>
          </w:tcPr>
          <w:p w14:paraId="4554767E" w14:textId="77777777" w:rsidR="001D68A7" w:rsidRPr="001D68A7" w:rsidRDefault="001D68A7" w:rsidP="001D68A7">
            <w:pPr>
              <w:rPr>
                <w:rFonts w:eastAsia="Calibri"/>
              </w:rPr>
            </w:pPr>
            <w:r w:rsidRPr="001D68A7">
              <w:rPr>
                <w:rFonts w:eastAsia="Calibri"/>
                <w:lang w:eastAsia="en-US"/>
              </w:rPr>
              <w:t>МКУ «Комитет по делам культуры, молодежи, спорта и туризма          г. Лыткарино»</w:t>
            </w:r>
          </w:p>
        </w:tc>
      </w:tr>
      <w:tr w:rsidR="001D68A7" w:rsidRPr="001D68A7" w14:paraId="74D00E64" w14:textId="77777777" w:rsidTr="00E317CA">
        <w:trPr>
          <w:trHeight w:val="277"/>
        </w:trPr>
        <w:tc>
          <w:tcPr>
            <w:tcW w:w="454" w:type="dxa"/>
            <w:vMerge/>
            <w:tcBorders>
              <w:left w:val="single" w:sz="4" w:space="0" w:color="auto"/>
              <w:right w:val="single" w:sz="4" w:space="0" w:color="auto"/>
            </w:tcBorders>
            <w:shd w:val="clear" w:color="auto" w:fill="auto"/>
          </w:tcPr>
          <w:p w14:paraId="0206B4C0"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tcPr>
          <w:p w14:paraId="5650E70A" w14:textId="77777777" w:rsidR="001D68A7" w:rsidRPr="001D68A7" w:rsidRDefault="001D68A7" w:rsidP="001D68A7"/>
        </w:tc>
        <w:tc>
          <w:tcPr>
            <w:tcW w:w="992" w:type="dxa"/>
            <w:vMerge/>
            <w:tcBorders>
              <w:top w:val="single" w:sz="4" w:space="0" w:color="auto"/>
              <w:left w:val="single" w:sz="4" w:space="0" w:color="auto"/>
              <w:right w:val="single" w:sz="4" w:space="0" w:color="auto"/>
            </w:tcBorders>
            <w:vAlign w:val="center"/>
          </w:tcPr>
          <w:p w14:paraId="78BC5ACD"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6CF45817"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4E460AA"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85D52C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F3D1088"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54AFF777"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DB563B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2BEB13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8A0F660" w14:textId="77777777" w:rsidR="001D68A7" w:rsidRPr="001D68A7" w:rsidRDefault="001D68A7" w:rsidP="001D68A7">
            <w:pPr>
              <w:rPr>
                <w:rFonts w:eastAsia="Calibri"/>
              </w:rPr>
            </w:pPr>
            <w:r w:rsidRPr="001D68A7">
              <w:t>0,0</w:t>
            </w:r>
          </w:p>
        </w:tc>
        <w:tc>
          <w:tcPr>
            <w:tcW w:w="851" w:type="dxa"/>
            <w:tcBorders>
              <w:left w:val="nil"/>
              <w:bottom w:val="single" w:sz="4" w:space="0" w:color="auto"/>
              <w:right w:val="single" w:sz="4" w:space="0" w:color="auto"/>
            </w:tcBorders>
            <w:shd w:val="clear" w:color="auto" w:fill="auto"/>
            <w:vAlign w:val="center"/>
          </w:tcPr>
          <w:p w14:paraId="32189C97"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53C0CEB" w14:textId="77777777" w:rsidR="001D68A7" w:rsidRPr="001D68A7" w:rsidRDefault="001D68A7" w:rsidP="001D68A7">
            <w:pPr>
              <w:rPr>
                <w:rFonts w:eastAsia="Calibri"/>
              </w:rPr>
            </w:pPr>
            <w:r w:rsidRPr="001D68A7">
              <w:t>0,0</w:t>
            </w:r>
          </w:p>
        </w:tc>
        <w:tc>
          <w:tcPr>
            <w:tcW w:w="709" w:type="dxa"/>
            <w:vMerge/>
            <w:tcBorders>
              <w:top w:val="nil"/>
              <w:left w:val="single" w:sz="4" w:space="0" w:color="auto"/>
              <w:right w:val="single" w:sz="4" w:space="0" w:color="auto"/>
            </w:tcBorders>
            <w:vAlign w:val="center"/>
          </w:tcPr>
          <w:p w14:paraId="1BC878D4" w14:textId="77777777" w:rsidR="001D68A7" w:rsidRPr="001D68A7" w:rsidRDefault="001D68A7" w:rsidP="001D68A7">
            <w:pPr>
              <w:rPr>
                <w:rFonts w:eastAsia="Calibri"/>
                <w:lang w:eastAsia="en-US"/>
              </w:rPr>
            </w:pPr>
          </w:p>
        </w:tc>
      </w:tr>
      <w:tr w:rsidR="001D68A7" w:rsidRPr="001D68A7" w14:paraId="2DD824D7" w14:textId="77777777" w:rsidTr="00E317CA">
        <w:trPr>
          <w:trHeight w:val="277"/>
        </w:trPr>
        <w:tc>
          <w:tcPr>
            <w:tcW w:w="454" w:type="dxa"/>
            <w:vMerge/>
            <w:tcBorders>
              <w:left w:val="single" w:sz="4" w:space="0" w:color="auto"/>
              <w:right w:val="single" w:sz="4" w:space="0" w:color="auto"/>
            </w:tcBorders>
            <w:shd w:val="clear" w:color="auto" w:fill="auto"/>
          </w:tcPr>
          <w:p w14:paraId="6CC50710"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tcPr>
          <w:p w14:paraId="5DACF103"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tcPr>
          <w:p w14:paraId="4EA6F833" w14:textId="77777777" w:rsidR="001D68A7" w:rsidRPr="001D68A7" w:rsidRDefault="001D68A7" w:rsidP="001D68A7">
            <w:pPr>
              <w:rPr>
                <w:rFonts w:eastAsia="Calibri"/>
              </w:rPr>
            </w:pPr>
          </w:p>
        </w:tc>
        <w:tc>
          <w:tcPr>
            <w:tcW w:w="1843" w:type="dxa"/>
            <w:tcBorders>
              <w:top w:val="nil"/>
              <w:left w:val="nil"/>
              <w:bottom w:val="single" w:sz="4" w:space="0" w:color="auto"/>
              <w:right w:val="single" w:sz="4" w:space="0" w:color="auto"/>
            </w:tcBorders>
            <w:shd w:val="clear" w:color="auto" w:fill="auto"/>
          </w:tcPr>
          <w:p w14:paraId="768C9CE2"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B6B7A93"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549FF3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2D1BCF2"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734A7E6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BE13F2B"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B411C2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BE2D618" w14:textId="77777777" w:rsidR="001D68A7" w:rsidRPr="001D68A7" w:rsidRDefault="001D68A7" w:rsidP="001D68A7">
            <w:pPr>
              <w:rPr>
                <w:rFonts w:eastAsia="Calibri"/>
              </w:rPr>
            </w:pPr>
            <w:r w:rsidRPr="001D68A7">
              <w:t>0,0</w:t>
            </w:r>
          </w:p>
        </w:tc>
        <w:tc>
          <w:tcPr>
            <w:tcW w:w="851" w:type="dxa"/>
            <w:tcBorders>
              <w:left w:val="nil"/>
              <w:bottom w:val="single" w:sz="4" w:space="0" w:color="auto"/>
              <w:right w:val="single" w:sz="4" w:space="0" w:color="auto"/>
            </w:tcBorders>
            <w:shd w:val="clear" w:color="auto" w:fill="auto"/>
            <w:vAlign w:val="center"/>
          </w:tcPr>
          <w:p w14:paraId="783C3833"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944E281"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22B250F2" w14:textId="77777777" w:rsidR="001D68A7" w:rsidRPr="001D68A7" w:rsidRDefault="001D68A7" w:rsidP="001D68A7">
            <w:pPr>
              <w:rPr>
                <w:rFonts w:eastAsia="Calibri"/>
              </w:rPr>
            </w:pPr>
          </w:p>
        </w:tc>
      </w:tr>
      <w:tr w:rsidR="001D68A7" w:rsidRPr="001D68A7" w14:paraId="3B7E503E" w14:textId="77777777" w:rsidTr="00E317CA">
        <w:trPr>
          <w:trHeight w:val="277"/>
        </w:trPr>
        <w:tc>
          <w:tcPr>
            <w:tcW w:w="454" w:type="dxa"/>
            <w:vMerge/>
            <w:tcBorders>
              <w:left w:val="single" w:sz="4" w:space="0" w:color="auto"/>
              <w:right w:val="single" w:sz="4" w:space="0" w:color="auto"/>
            </w:tcBorders>
            <w:shd w:val="clear" w:color="auto" w:fill="auto"/>
          </w:tcPr>
          <w:p w14:paraId="580A062C"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139BBD6C"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58BEA03D" w14:textId="77777777" w:rsidR="001D68A7" w:rsidRPr="001D68A7" w:rsidRDefault="001D68A7" w:rsidP="001D68A7">
            <w:pPr>
              <w:rPr>
                <w:rFonts w:eastAsia="Calibri"/>
              </w:rPr>
            </w:pPr>
          </w:p>
        </w:tc>
        <w:tc>
          <w:tcPr>
            <w:tcW w:w="1843" w:type="dxa"/>
            <w:tcBorders>
              <w:top w:val="single" w:sz="4" w:space="0" w:color="auto"/>
              <w:left w:val="nil"/>
              <w:bottom w:val="single" w:sz="4" w:space="0" w:color="auto"/>
              <w:right w:val="single" w:sz="4" w:space="0" w:color="auto"/>
            </w:tcBorders>
            <w:shd w:val="clear" w:color="auto" w:fill="auto"/>
          </w:tcPr>
          <w:p w14:paraId="2416335B"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BCF2D1" w14:textId="77777777" w:rsidR="001D68A7" w:rsidRPr="001D68A7" w:rsidRDefault="001D68A7" w:rsidP="001D68A7">
            <w:pPr>
              <w:rPr>
                <w:rFonts w:eastAsia="Calibri"/>
              </w:rPr>
            </w:pPr>
            <w:r w:rsidRPr="001D68A7">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25BBFDB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8011B64" w14:textId="77777777" w:rsidR="001D68A7" w:rsidRPr="001D68A7" w:rsidRDefault="001D68A7" w:rsidP="001D68A7">
            <w:pPr>
              <w:rPr>
                <w:rFonts w:eastAsia="Calibri"/>
              </w:rPr>
            </w:pPr>
            <w:r w:rsidRPr="001D68A7">
              <w:t>0,0</w:t>
            </w:r>
          </w:p>
        </w:tc>
        <w:tc>
          <w:tcPr>
            <w:tcW w:w="850" w:type="dxa"/>
            <w:tcBorders>
              <w:left w:val="nil"/>
              <w:bottom w:val="single" w:sz="4" w:space="0" w:color="auto"/>
              <w:right w:val="single" w:sz="4" w:space="0" w:color="auto"/>
            </w:tcBorders>
            <w:shd w:val="clear" w:color="auto" w:fill="auto"/>
            <w:vAlign w:val="center"/>
          </w:tcPr>
          <w:p w14:paraId="1D84A7D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528AFA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04E6DEB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7FA54BE" w14:textId="77777777" w:rsidR="001D68A7" w:rsidRPr="001D68A7" w:rsidRDefault="001D68A7" w:rsidP="001D68A7">
            <w:pPr>
              <w:rPr>
                <w:rFonts w:eastAsia="Calibri"/>
              </w:rPr>
            </w:pPr>
            <w:r w:rsidRPr="001D68A7">
              <w:t>0,0</w:t>
            </w:r>
          </w:p>
        </w:tc>
        <w:tc>
          <w:tcPr>
            <w:tcW w:w="851" w:type="dxa"/>
            <w:tcBorders>
              <w:left w:val="nil"/>
              <w:bottom w:val="single" w:sz="4" w:space="0" w:color="auto"/>
              <w:right w:val="single" w:sz="4" w:space="0" w:color="auto"/>
            </w:tcBorders>
            <w:shd w:val="clear" w:color="auto" w:fill="auto"/>
            <w:vAlign w:val="center"/>
          </w:tcPr>
          <w:p w14:paraId="4991BD1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70FDA71" w14:textId="77777777" w:rsidR="001D68A7" w:rsidRPr="001D68A7" w:rsidRDefault="001D68A7" w:rsidP="001D68A7">
            <w:pPr>
              <w:rPr>
                <w:rFonts w:eastAsia="Calibri"/>
              </w:rPr>
            </w:pPr>
            <w:r w:rsidRPr="001D68A7">
              <w:t>0,0</w:t>
            </w:r>
          </w:p>
        </w:tc>
        <w:tc>
          <w:tcPr>
            <w:tcW w:w="709" w:type="dxa"/>
            <w:vMerge/>
            <w:tcBorders>
              <w:left w:val="single" w:sz="4" w:space="0" w:color="auto"/>
              <w:right w:val="single" w:sz="4" w:space="0" w:color="auto"/>
            </w:tcBorders>
            <w:vAlign w:val="center"/>
          </w:tcPr>
          <w:p w14:paraId="363C1F02" w14:textId="77777777" w:rsidR="001D68A7" w:rsidRPr="001D68A7" w:rsidRDefault="001D68A7" w:rsidP="001D68A7">
            <w:pPr>
              <w:rPr>
                <w:rFonts w:eastAsia="Calibri"/>
              </w:rPr>
            </w:pPr>
          </w:p>
        </w:tc>
      </w:tr>
      <w:tr w:rsidR="001D68A7" w:rsidRPr="001D68A7" w14:paraId="6C4379EC" w14:textId="77777777" w:rsidTr="00E317CA">
        <w:trPr>
          <w:trHeight w:val="621"/>
        </w:trPr>
        <w:tc>
          <w:tcPr>
            <w:tcW w:w="454" w:type="dxa"/>
            <w:vMerge/>
            <w:tcBorders>
              <w:left w:val="single" w:sz="4" w:space="0" w:color="auto"/>
              <w:right w:val="single" w:sz="4" w:space="0" w:color="auto"/>
            </w:tcBorders>
            <w:shd w:val="clear" w:color="auto" w:fill="auto"/>
          </w:tcPr>
          <w:p w14:paraId="77D91D0F" w14:textId="77777777" w:rsidR="001D68A7" w:rsidRPr="001D68A7" w:rsidRDefault="001D68A7" w:rsidP="001D68A7">
            <w:pPr>
              <w:rPr>
                <w:rFonts w:eastAsia="Calibri"/>
              </w:rPr>
            </w:pPr>
          </w:p>
        </w:tc>
        <w:tc>
          <w:tcPr>
            <w:tcW w:w="2382" w:type="dxa"/>
            <w:vMerge w:val="restart"/>
            <w:tcBorders>
              <w:top w:val="single" w:sz="4" w:space="0" w:color="auto"/>
              <w:left w:val="single" w:sz="4" w:space="0" w:color="auto"/>
              <w:right w:val="single" w:sz="4" w:space="0" w:color="auto"/>
            </w:tcBorders>
            <w:vAlign w:val="center"/>
          </w:tcPr>
          <w:p w14:paraId="5F3CADAD" w14:textId="77777777" w:rsidR="001D68A7" w:rsidRPr="001D68A7" w:rsidRDefault="001D68A7" w:rsidP="001D68A7">
            <w:r w:rsidRPr="001D68A7">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35DFAEF9" w14:textId="77777777" w:rsidR="001D68A7" w:rsidRPr="001D68A7" w:rsidRDefault="001D68A7" w:rsidP="001D68A7">
            <w:pPr>
              <w:rPr>
                <w:rFonts w:eastAsia="Calibri"/>
              </w:rPr>
            </w:pPr>
            <w:r w:rsidRPr="001D68A7">
              <w:rPr>
                <w:rFonts w:eastAsia="Calibri"/>
              </w:rPr>
              <w:t>х</w:t>
            </w:r>
          </w:p>
          <w:p w14:paraId="61485A3A" w14:textId="77777777" w:rsidR="001D68A7" w:rsidRPr="001D68A7" w:rsidRDefault="001D68A7" w:rsidP="001D68A7">
            <w:pPr>
              <w:rPr>
                <w:rFonts w:eastAsia="Calibri"/>
              </w:rPr>
            </w:pPr>
          </w:p>
        </w:tc>
        <w:tc>
          <w:tcPr>
            <w:tcW w:w="1843" w:type="dxa"/>
            <w:vMerge w:val="restart"/>
            <w:tcBorders>
              <w:top w:val="single" w:sz="4" w:space="0" w:color="auto"/>
              <w:left w:val="single" w:sz="4" w:space="0" w:color="auto"/>
              <w:right w:val="single" w:sz="4" w:space="0" w:color="auto"/>
            </w:tcBorders>
            <w:shd w:val="clear" w:color="auto" w:fill="auto"/>
          </w:tcPr>
          <w:p w14:paraId="2FBA3FC2" w14:textId="77777777" w:rsidR="001D68A7" w:rsidRPr="001D68A7" w:rsidRDefault="001D68A7" w:rsidP="001D68A7">
            <w:pPr>
              <w:rPr>
                <w:rFonts w:eastAsia="Calibri"/>
              </w:rPr>
            </w:pPr>
            <w:r w:rsidRPr="001D68A7">
              <w:rPr>
                <w:rFonts w:eastAsia="Calibri"/>
              </w:rPr>
              <w:t>х</w:t>
            </w:r>
          </w:p>
          <w:p w14:paraId="172CC368" w14:textId="77777777" w:rsidR="001D68A7" w:rsidRPr="001D68A7" w:rsidRDefault="001D68A7" w:rsidP="001D68A7">
            <w:pPr>
              <w:rPr>
                <w:rFonts w:eastAsia="Calibri"/>
              </w:rPr>
            </w:pPr>
          </w:p>
        </w:tc>
        <w:tc>
          <w:tcPr>
            <w:tcW w:w="992" w:type="dxa"/>
            <w:tcBorders>
              <w:top w:val="single" w:sz="4" w:space="0" w:color="auto"/>
              <w:left w:val="single" w:sz="4" w:space="0" w:color="auto"/>
              <w:right w:val="single" w:sz="4" w:space="0" w:color="auto"/>
            </w:tcBorders>
            <w:shd w:val="clear" w:color="auto" w:fill="auto"/>
            <w:vAlign w:val="center"/>
          </w:tcPr>
          <w:p w14:paraId="2B511CA9" w14:textId="77777777" w:rsidR="001D68A7" w:rsidRPr="001D68A7" w:rsidRDefault="001D68A7" w:rsidP="001D68A7">
            <w:pPr>
              <w:rPr>
                <w:rFonts w:eastAsia="Calibri"/>
              </w:rPr>
            </w:pPr>
            <w:r w:rsidRPr="001D68A7">
              <w:rPr>
                <w:rFonts w:eastAsia="Calibri"/>
              </w:rPr>
              <w:t>Всего</w:t>
            </w:r>
          </w:p>
          <w:p w14:paraId="61C55BDB" w14:textId="77777777" w:rsidR="001D68A7" w:rsidRPr="001D68A7" w:rsidRDefault="001D68A7" w:rsidP="001D68A7">
            <w:pPr>
              <w:rPr>
                <w:rFonts w:eastAsia="Calibri"/>
              </w:rPr>
            </w:pP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B61BFF1" w14:textId="77777777" w:rsidR="001D68A7" w:rsidRPr="001D68A7" w:rsidRDefault="001D68A7" w:rsidP="001D68A7">
            <w:pPr>
              <w:rPr>
                <w:rFonts w:eastAsia="Calibri"/>
              </w:rPr>
            </w:pPr>
            <w:r w:rsidRPr="001D68A7">
              <w:rPr>
                <w:rFonts w:eastAsia="Calibri"/>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200D6329" w14:textId="77777777" w:rsidR="001D68A7" w:rsidRPr="001D68A7" w:rsidRDefault="001D68A7" w:rsidP="001D68A7">
            <w:pPr>
              <w:rPr>
                <w:rFonts w:eastAsia="Calibri"/>
              </w:rPr>
            </w:pPr>
            <w:r w:rsidRPr="001D68A7">
              <w:rPr>
                <w:rFonts w:eastAsia="Calibri"/>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CA1D0DF" w14:textId="77777777" w:rsidR="001D68A7" w:rsidRPr="001D68A7" w:rsidRDefault="001D68A7" w:rsidP="001D68A7">
            <w:pPr>
              <w:rPr>
                <w:rFonts w:eastAsia="Calibri"/>
              </w:rPr>
            </w:pPr>
            <w:r w:rsidRPr="001D68A7">
              <w:rPr>
                <w:rFonts w:eastAsia="Calibri"/>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26D6BE99" w14:textId="77777777" w:rsidR="001D68A7" w:rsidRPr="001D68A7" w:rsidRDefault="001D68A7" w:rsidP="001D68A7">
            <w:pPr>
              <w:rPr>
                <w:rFonts w:eastAsia="Calibri"/>
              </w:rPr>
            </w:pPr>
            <w:r w:rsidRPr="001D68A7">
              <w:rPr>
                <w:rFonts w:eastAsia="Calibri"/>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75AC748" w14:textId="77777777" w:rsidR="001D68A7" w:rsidRPr="001D68A7" w:rsidRDefault="001D68A7" w:rsidP="001D68A7">
            <w:pPr>
              <w:rPr>
                <w:rFonts w:eastAsia="Calibri"/>
              </w:rPr>
            </w:pPr>
            <w:r w:rsidRPr="001D68A7">
              <w:rPr>
                <w:rFonts w:eastAsia="Calibri"/>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109BC484" w14:textId="77777777" w:rsidR="001D68A7" w:rsidRPr="001D68A7" w:rsidRDefault="001D68A7" w:rsidP="001D68A7">
            <w:pPr>
              <w:rPr>
                <w:rFonts w:eastAsia="Calibri"/>
              </w:rPr>
            </w:pPr>
            <w:r w:rsidRPr="001D68A7">
              <w:rPr>
                <w:rFonts w:eastAsia="Calibri"/>
              </w:rPr>
              <w:t>2028</w:t>
            </w:r>
          </w:p>
          <w:p w14:paraId="42CEA7A3" w14:textId="77777777" w:rsidR="001D68A7" w:rsidRPr="001D68A7" w:rsidRDefault="001D68A7" w:rsidP="001D68A7">
            <w:pPr>
              <w:rPr>
                <w:rFonts w:eastAsia="Calibri"/>
              </w:rPr>
            </w:pPr>
            <w:r w:rsidRPr="001D68A7">
              <w:rPr>
                <w:rFonts w:eastAsia="Calibri"/>
              </w:rPr>
              <w:t>год</w:t>
            </w:r>
          </w:p>
        </w:tc>
        <w:tc>
          <w:tcPr>
            <w:tcW w:w="851" w:type="dxa"/>
            <w:tcBorders>
              <w:top w:val="single" w:sz="4" w:space="0" w:color="auto"/>
              <w:left w:val="single" w:sz="4" w:space="0" w:color="auto"/>
              <w:bottom w:val="single" w:sz="4" w:space="0" w:color="auto"/>
              <w:right w:val="single" w:sz="4" w:space="0" w:color="auto"/>
            </w:tcBorders>
            <w:vAlign w:val="center"/>
          </w:tcPr>
          <w:p w14:paraId="0D01EE16" w14:textId="77777777" w:rsidR="001D68A7" w:rsidRPr="001D68A7" w:rsidRDefault="001D68A7" w:rsidP="001D68A7">
            <w:pPr>
              <w:rPr>
                <w:rFonts w:eastAsia="Calibri"/>
              </w:rPr>
            </w:pPr>
            <w:r w:rsidRPr="001D68A7">
              <w:rPr>
                <w:rFonts w:eastAsia="Calibri"/>
              </w:rPr>
              <w:t>2029</w:t>
            </w:r>
          </w:p>
          <w:p w14:paraId="1E177B9D" w14:textId="77777777" w:rsidR="001D68A7" w:rsidRPr="001D68A7" w:rsidRDefault="001D68A7" w:rsidP="001D68A7">
            <w:pPr>
              <w:rPr>
                <w:rFonts w:eastAsia="Calibri"/>
              </w:rPr>
            </w:pPr>
            <w:r w:rsidRPr="001D68A7">
              <w:rPr>
                <w:rFonts w:eastAsia="Calibri"/>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05EE03AA" w14:textId="77777777" w:rsidR="001D68A7" w:rsidRPr="001D68A7" w:rsidRDefault="001D68A7" w:rsidP="001D68A7">
            <w:pPr>
              <w:rPr>
                <w:rFonts w:eastAsia="Calibri"/>
              </w:rPr>
            </w:pPr>
            <w:r w:rsidRPr="001D68A7">
              <w:rPr>
                <w:rFonts w:eastAsia="Calibri"/>
              </w:rPr>
              <w:t>2030</w:t>
            </w:r>
          </w:p>
          <w:p w14:paraId="170F4B21" w14:textId="77777777" w:rsidR="001D68A7" w:rsidRPr="001D68A7" w:rsidRDefault="001D68A7" w:rsidP="001D68A7">
            <w:pPr>
              <w:rPr>
                <w:rFonts w:eastAsia="Calibri"/>
              </w:rPr>
            </w:pPr>
            <w:r w:rsidRPr="001D68A7">
              <w:rPr>
                <w:rFonts w:eastAsia="Calibri"/>
              </w:rPr>
              <w:t>год</w:t>
            </w:r>
          </w:p>
        </w:tc>
        <w:tc>
          <w:tcPr>
            <w:tcW w:w="709" w:type="dxa"/>
            <w:vMerge/>
            <w:tcBorders>
              <w:left w:val="single" w:sz="4" w:space="0" w:color="auto"/>
              <w:right w:val="single" w:sz="4" w:space="0" w:color="auto"/>
            </w:tcBorders>
            <w:vAlign w:val="center"/>
          </w:tcPr>
          <w:p w14:paraId="40C1F792" w14:textId="77777777" w:rsidR="001D68A7" w:rsidRPr="001D68A7" w:rsidRDefault="001D68A7" w:rsidP="001D68A7">
            <w:pPr>
              <w:rPr>
                <w:rFonts w:eastAsia="Calibri"/>
              </w:rPr>
            </w:pPr>
          </w:p>
        </w:tc>
      </w:tr>
      <w:tr w:rsidR="001D68A7" w:rsidRPr="001D68A7" w14:paraId="3BF50C79" w14:textId="77777777" w:rsidTr="00E317CA">
        <w:trPr>
          <w:trHeight w:val="277"/>
        </w:trPr>
        <w:tc>
          <w:tcPr>
            <w:tcW w:w="454" w:type="dxa"/>
            <w:vMerge/>
            <w:tcBorders>
              <w:left w:val="single" w:sz="4" w:space="0" w:color="auto"/>
              <w:bottom w:val="single" w:sz="4" w:space="0" w:color="auto"/>
              <w:right w:val="single" w:sz="4" w:space="0" w:color="auto"/>
            </w:tcBorders>
            <w:shd w:val="clear" w:color="auto" w:fill="auto"/>
          </w:tcPr>
          <w:p w14:paraId="73A9436C"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3F8C8DA1"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0E223C06" w14:textId="77777777" w:rsidR="001D68A7" w:rsidRPr="001D68A7" w:rsidRDefault="001D68A7" w:rsidP="001D68A7">
            <w:pPr>
              <w:rPr>
                <w:rFonts w:eastAsia="Calibri"/>
              </w:rPr>
            </w:pPr>
          </w:p>
        </w:tc>
        <w:tc>
          <w:tcPr>
            <w:tcW w:w="1843" w:type="dxa"/>
            <w:vMerge/>
            <w:tcBorders>
              <w:left w:val="single" w:sz="4" w:space="0" w:color="auto"/>
              <w:bottom w:val="single" w:sz="4" w:space="0" w:color="auto"/>
              <w:right w:val="single" w:sz="4" w:space="0" w:color="auto"/>
            </w:tcBorders>
            <w:vAlign w:val="center"/>
          </w:tcPr>
          <w:p w14:paraId="5265602F"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627D926" w14:textId="77777777" w:rsidR="001D68A7" w:rsidRPr="001D68A7" w:rsidRDefault="001D68A7" w:rsidP="001D68A7">
            <w:pPr>
              <w:rPr>
                <w:rFonts w:eastAsia="Calibri"/>
              </w:rPr>
            </w:pPr>
            <w:r w:rsidRPr="001D68A7">
              <w:rPr>
                <w:rFonts w:eastAsia="Calibri"/>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1C233C4"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2489914"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6257AEC"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6E95D5E"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1AFAA61"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280CCD" w14:textId="77777777" w:rsidR="001D68A7" w:rsidRPr="001D68A7" w:rsidRDefault="001D68A7" w:rsidP="001D68A7">
            <w:pPr>
              <w:rPr>
                <w:rFonts w:eastAsia="Calibri"/>
              </w:rPr>
            </w:pPr>
            <w:r w:rsidRPr="001D68A7">
              <w:rPr>
                <w:rFonts w:eastAsia="Calibri"/>
              </w:rPr>
              <w:t>0,0</w:t>
            </w:r>
          </w:p>
        </w:tc>
        <w:tc>
          <w:tcPr>
            <w:tcW w:w="851" w:type="dxa"/>
            <w:tcBorders>
              <w:top w:val="single" w:sz="4" w:space="0" w:color="auto"/>
              <w:left w:val="single" w:sz="4" w:space="0" w:color="auto"/>
              <w:bottom w:val="single" w:sz="4" w:space="0" w:color="auto"/>
              <w:right w:val="single" w:sz="4" w:space="0" w:color="auto"/>
            </w:tcBorders>
            <w:vAlign w:val="center"/>
          </w:tcPr>
          <w:p w14:paraId="0A7FEBD8" w14:textId="77777777" w:rsidR="001D68A7" w:rsidRPr="001D68A7" w:rsidRDefault="001D68A7" w:rsidP="001D68A7">
            <w:pPr>
              <w:rPr>
                <w:rFonts w:eastAsia="Calibri"/>
              </w:rPr>
            </w:pPr>
            <w:r w:rsidRPr="001D68A7">
              <w:rPr>
                <w:rFonts w:eastAsia="Calibri"/>
              </w:rPr>
              <w:t>0,0</w:t>
            </w:r>
          </w:p>
        </w:tc>
        <w:tc>
          <w:tcPr>
            <w:tcW w:w="850" w:type="dxa"/>
            <w:tcBorders>
              <w:top w:val="single" w:sz="4" w:space="0" w:color="auto"/>
              <w:left w:val="single" w:sz="4" w:space="0" w:color="auto"/>
              <w:bottom w:val="single" w:sz="4" w:space="0" w:color="auto"/>
              <w:right w:val="single" w:sz="4" w:space="0" w:color="auto"/>
            </w:tcBorders>
            <w:vAlign w:val="center"/>
          </w:tcPr>
          <w:p w14:paraId="68876900" w14:textId="77777777" w:rsidR="001D68A7" w:rsidRPr="001D68A7" w:rsidRDefault="001D68A7" w:rsidP="001D68A7">
            <w:pPr>
              <w:rPr>
                <w:rFonts w:eastAsia="Calibri"/>
              </w:rPr>
            </w:pPr>
            <w:r w:rsidRPr="001D68A7">
              <w:rPr>
                <w:rFonts w:eastAsia="Calibri"/>
              </w:rPr>
              <w:t>0,0</w:t>
            </w:r>
          </w:p>
        </w:tc>
        <w:tc>
          <w:tcPr>
            <w:tcW w:w="709" w:type="dxa"/>
            <w:vMerge/>
            <w:tcBorders>
              <w:left w:val="single" w:sz="4" w:space="0" w:color="auto"/>
              <w:bottom w:val="single" w:sz="4" w:space="0" w:color="auto"/>
              <w:right w:val="single" w:sz="4" w:space="0" w:color="auto"/>
            </w:tcBorders>
            <w:vAlign w:val="center"/>
          </w:tcPr>
          <w:p w14:paraId="2DD4134C" w14:textId="77777777" w:rsidR="001D68A7" w:rsidRPr="001D68A7" w:rsidRDefault="001D68A7" w:rsidP="001D68A7">
            <w:pPr>
              <w:rPr>
                <w:rFonts w:eastAsia="Calibri"/>
              </w:rPr>
            </w:pPr>
          </w:p>
        </w:tc>
      </w:tr>
      <w:tr w:rsidR="001D68A7" w:rsidRPr="001D68A7" w14:paraId="008EF97C" w14:textId="77777777" w:rsidTr="00E317CA">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2EC4AD5" w14:textId="77777777" w:rsidR="001D68A7" w:rsidRPr="001D68A7" w:rsidRDefault="001D68A7" w:rsidP="001D68A7">
            <w:pPr>
              <w:rPr>
                <w:rFonts w:eastAsia="Calibri"/>
              </w:rPr>
            </w:pPr>
            <w:r w:rsidRPr="001D68A7">
              <w:rPr>
                <w:rFonts w:eastAsia="Calibri"/>
              </w:rPr>
              <w:t>1.3</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DFFB527" w14:textId="77777777" w:rsidR="001D68A7" w:rsidRPr="001D68A7" w:rsidRDefault="001D68A7" w:rsidP="001D68A7">
            <w:pPr>
              <w:rPr>
                <w:rFonts w:eastAsia="Calibri"/>
              </w:rPr>
            </w:pPr>
            <w:r w:rsidRPr="001D68A7">
              <w:rPr>
                <w:rFonts w:eastAsia="Calibri"/>
              </w:rPr>
              <w:t>Мероприятие 01.03</w:t>
            </w:r>
          </w:p>
          <w:p w14:paraId="55D588F6" w14:textId="77777777" w:rsidR="001D68A7" w:rsidRPr="001D68A7" w:rsidRDefault="001D68A7" w:rsidP="001D68A7">
            <w:pPr>
              <w:rPr>
                <w:rFonts w:eastAsia="Calibri"/>
              </w:rPr>
            </w:pPr>
            <w:r w:rsidRPr="001D68A7">
              <w:rPr>
                <w:rFonts w:eastAsia="Calibri"/>
              </w:rPr>
              <w:t>Проведение оцифрования архивных документов</w:t>
            </w:r>
          </w:p>
          <w:p w14:paraId="7BF41F81" w14:textId="77777777" w:rsidR="001D68A7" w:rsidRPr="001D68A7" w:rsidRDefault="001D68A7" w:rsidP="001D68A7">
            <w:pPr>
              <w:rPr>
                <w:rFonts w:eastAsia="Calibri"/>
              </w:rPr>
            </w:pPr>
          </w:p>
          <w:p w14:paraId="5F698568" w14:textId="77777777" w:rsidR="001D68A7" w:rsidRPr="001D68A7" w:rsidRDefault="001D68A7" w:rsidP="001D68A7">
            <w:pPr>
              <w:rPr>
                <w:rFonts w:eastAsia="Calibri"/>
              </w:rPr>
            </w:pPr>
          </w:p>
          <w:p w14:paraId="6E2FD632" w14:textId="77777777" w:rsidR="001D68A7" w:rsidRPr="001D68A7" w:rsidRDefault="001D68A7" w:rsidP="001D68A7">
            <w:pPr>
              <w:rPr>
                <w:rFonts w:eastAsia="Calibri"/>
              </w:rPr>
            </w:pPr>
          </w:p>
          <w:p w14:paraId="3C394030" w14:textId="77777777" w:rsidR="001D68A7" w:rsidRPr="001D68A7" w:rsidRDefault="001D68A7" w:rsidP="001D68A7">
            <w:pPr>
              <w:rPr>
                <w:rFonts w:eastAsia="Calibri"/>
              </w:rPr>
            </w:pPr>
          </w:p>
          <w:p w14:paraId="7B604D5F" w14:textId="77777777" w:rsidR="001D68A7" w:rsidRPr="001D68A7" w:rsidRDefault="001D68A7" w:rsidP="001D68A7">
            <w:pPr>
              <w:rPr>
                <w:rFonts w:eastAsia="Calibri"/>
              </w:rPr>
            </w:pPr>
          </w:p>
          <w:p w14:paraId="388530D8" w14:textId="77777777" w:rsidR="001D68A7" w:rsidRPr="001D68A7" w:rsidRDefault="001D68A7" w:rsidP="001D68A7">
            <w:pPr>
              <w:rPr>
                <w:rFonts w:eastAsia="Calibri"/>
              </w:rPr>
            </w:pPr>
          </w:p>
          <w:p w14:paraId="68AFA7B5" w14:textId="77777777" w:rsidR="001D68A7" w:rsidRPr="001D68A7" w:rsidRDefault="001D68A7" w:rsidP="001D68A7">
            <w:pPr>
              <w:rPr>
                <w:rFonts w:eastAsia="Calibri"/>
              </w:rPr>
            </w:pPr>
          </w:p>
          <w:p w14:paraId="35C1B168" w14:textId="77777777" w:rsidR="001D68A7" w:rsidRPr="001D68A7" w:rsidRDefault="001D68A7" w:rsidP="001D68A7">
            <w:pPr>
              <w:rPr>
                <w:rFonts w:eastAsia="Calibri"/>
              </w:rPr>
            </w:pPr>
          </w:p>
          <w:p w14:paraId="62BFB6C6" w14:textId="77777777" w:rsidR="001D68A7" w:rsidRPr="001D68A7" w:rsidRDefault="001D68A7" w:rsidP="001D68A7">
            <w:pPr>
              <w:rPr>
                <w:rFonts w:eastAsia="Calibri"/>
              </w:rPr>
            </w:pPr>
          </w:p>
          <w:p w14:paraId="6FD3BB85" w14:textId="77777777" w:rsidR="001D68A7" w:rsidRPr="001D68A7" w:rsidRDefault="001D68A7" w:rsidP="001D68A7">
            <w:pPr>
              <w:rPr>
                <w:rFonts w:eastAsia="Calibri"/>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8CDC53E" w14:textId="77777777" w:rsidR="001D68A7" w:rsidRPr="001D68A7" w:rsidRDefault="001D68A7" w:rsidP="001D68A7">
            <w:pPr>
              <w:rPr>
                <w:rFonts w:eastAsia="Calibri"/>
              </w:rPr>
            </w:pPr>
            <w:r w:rsidRPr="001D68A7">
              <w:rPr>
                <w:rFonts w:eastAsia="Calibri"/>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914B2F6"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vAlign w:val="center"/>
            <w:hideMark/>
          </w:tcPr>
          <w:p w14:paraId="2A228699"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09925F8C"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4F6827A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69C6B29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6BE6B81"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522EF81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EF1A94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7F912B1"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94EE5CB" w14:textId="77777777" w:rsidR="001D68A7" w:rsidRPr="001D68A7" w:rsidRDefault="001D68A7" w:rsidP="001D68A7">
            <w:pPr>
              <w:rPr>
                <w:rFonts w:eastAsia="Calibri"/>
              </w:rPr>
            </w:pPr>
            <w:r w:rsidRPr="001D68A7">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2D28041" w14:textId="77777777" w:rsidR="001D68A7" w:rsidRPr="001D68A7" w:rsidRDefault="001D68A7" w:rsidP="001D68A7">
            <w:pPr>
              <w:rPr>
                <w:rFonts w:eastAsia="Calibri"/>
              </w:rPr>
            </w:pPr>
          </w:p>
        </w:tc>
      </w:tr>
      <w:tr w:rsidR="001D68A7" w:rsidRPr="001D68A7" w14:paraId="13E46E89" w14:textId="77777777" w:rsidTr="00E317CA">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0805C28C"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hideMark/>
          </w:tcPr>
          <w:p w14:paraId="600526B0" w14:textId="77777777" w:rsidR="001D68A7" w:rsidRPr="001D68A7" w:rsidRDefault="001D68A7" w:rsidP="001D68A7">
            <w:pPr>
              <w:rPr>
                <w:rFonts w:eastAsia="Calibri"/>
              </w:rPr>
            </w:pPr>
          </w:p>
        </w:tc>
        <w:tc>
          <w:tcPr>
            <w:tcW w:w="992" w:type="dxa"/>
            <w:vMerge/>
            <w:tcBorders>
              <w:top w:val="single" w:sz="4" w:space="0" w:color="auto"/>
              <w:left w:val="single" w:sz="4" w:space="0" w:color="auto"/>
              <w:right w:val="single" w:sz="4" w:space="0" w:color="auto"/>
            </w:tcBorders>
            <w:vAlign w:val="center"/>
            <w:hideMark/>
          </w:tcPr>
          <w:p w14:paraId="40AA0B43" w14:textId="77777777" w:rsidR="001D68A7" w:rsidRPr="001D68A7" w:rsidRDefault="001D68A7" w:rsidP="001D68A7">
            <w:pPr>
              <w:rPr>
                <w:rFonts w:eastAsia="Calibri"/>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67ED8EA"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5B545F19"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4ED136F8"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4B36AFB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C0007B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78344068"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0797C295"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41077B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6CD7A0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3D02501" w14:textId="77777777" w:rsidR="001D68A7" w:rsidRPr="001D68A7" w:rsidRDefault="001D68A7" w:rsidP="001D68A7">
            <w:pPr>
              <w:rPr>
                <w:rFonts w:eastAsia="Calibri"/>
              </w:rPr>
            </w:pPr>
            <w:r w:rsidRPr="001D68A7">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132880DE" w14:textId="77777777" w:rsidR="001D68A7" w:rsidRPr="001D68A7" w:rsidRDefault="001D68A7" w:rsidP="001D68A7">
            <w:pPr>
              <w:rPr>
                <w:rFonts w:eastAsia="Calibri"/>
              </w:rPr>
            </w:pPr>
          </w:p>
        </w:tc>
      </w:tr>
      <w:tr w:rsidR="001D68A7" w:rsidRPr="001D68A7" w14:paraId="6025E0A3" w14:textId="77777777" w:rsidTr="00E317CA">
        <w:trPr>
          <w:trHeight w:val="251"/>
        </w:trPr>
        <w:tc>
          <w:tcPr>
            <w:tcW w:w="454" w:type="dxa"/>
            <w:vMerge/>
            <w:tcBorders>
              <w:top w:val="nil"/>
              <w:left w:val="single" w:sz="4" w:space="0" w:color="auto"/>
              <w:bottom w:val="single" w:sz="4" w:space="0" w:color="000000"/>
              <w:right w:val="single" w:sz="4" w:space="0" w:color="auto"/>
            </w:tcBorders>
            <w:hideMark/>
          </w:tcPr>
          <w:p w14:paraId="3D7145DA"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3D918BFF"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13B47A46"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0DC39198" w14:textId="77777777" w:rsidR="001D68A7" w:rsidRPr="001D68A7" w:rsidRDefault="001D68A7" w:rsidP="001D68A7">
            <w:pPr>
              <w:rPr>
                <w:rFonts w:eastAsia="Calibri"/>
              </w:rPr>
            </w:pPr>
            <w:r w:rsidRPr="001D68A7">
              <w:rPr>
                <w:rFonts w:eastAsia="Calibri"/>
              </w:rPr>
              <w:t xml:space="preserve">Средства </w:t>
            </w:r>
            <w:r w:rsidRPr="001D68A7">
              <w:rPr>
                <w:rFonts w:eastAsia="Calibri"/>
              </w:rPr>
              <w:lastRenderedPageBreak/>
              <w:t xml:space="preserve">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22B5369B" w14:textId="77777777" w:rsidR="001D68A7" w:rsidRPr="001D68A7" w:rsidRDefault="001D68A7" w:rsidP="001D68A7">
            <w:pPr>
              <w:rPr>
                <w:rFonts w:eastAsia="Calibri"/>
              </w:rPr>
            </w:pPr>
            <w:r w:rsidRPr="001D68A7">
              <w:lastRenderedPageBreak/>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1CFCAF9A"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24E971E0"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2AC26A6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7F79BF7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7CB26F2C"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645FE770"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E3EA8A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4D8D6E6"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1DB9134B" w14:textId="77777777" w:rsidR="001D68A7" w:rsidRPr="001D68A7" w:rsidRDefault="001D68A7" w:rsidP="001D68A7">
            <w:pPr>
              <w:rPr>
                <w:rFonts w:eastAsia="Calibri"/>
              </w:rPr>
            </w:pPr>
          </w:p>
        </w:tc>
      </w:tr>
      <w:tr w:rsidR="001D68A7" w:rsidRPr="001D68A7" w14:paraId="79AC38FE" w14:textId="77777777" w:rsidTr="00E317CA">
        <w:trPr>
          <w:trHeight w:val="319"/>
        </w:trPr>
        <w:tc>
          <w:tcPr>
            <w:tcW w:w="454" w:type="dxa"/>
            <w:vMerge/>
            <w:tcBorders>
              <w:top w:val="nil"/>
              <w:left w:val="single" w:sz="4" w:space="0" w:color="auto"/>
              <w:bottom w:val="single" w:sz="4" w:space="0" w:color="000000"/>
              <w:right w:val="single" w:sz="4" w:space="0" w:color="auto"/>
            </w:tcBorders>
            <w:hideMark/>
          </w:tcPr>
          <w:p w14:paraId="2827B67E"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1690BB1F"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49674258"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1968F8A5"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6B17A123"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048DBBB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4C66586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D5B59B8"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48D8E9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45A3C07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61AB8D8"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A3211B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DDF15EA"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625889D2" w14:textId="77777777" w:rsidR="001D68A7" w:rsidRPr="001D68A7" w:rsidRDefault="001D68A7" w:rsidP="001D68A7">
            <w:pPr>
              <w:rPr>
                <w:rFonts w:eastAsia="Calibri"/>
              </w:rPr>
            </w:pPr>
          </w:p>
        </w:tc>
      </w:tr>
      <w:tr w:rsidR="001D68A7" w:rsidRPr="001D68A7" w14:paraId="20CD6265" w14:textId="77777777" w:rsidTr="00E317CA">
        <w:trPr>
          <w:trHeight w:val="215"/>
        </w:trPr>
        <w:tc>
          <w:tcPr>
            <w:tcW w:w="454" w:type="dxa"/>
            <w:vMerge/>
            <w:tcBorders>
              <w:top w:val="nil"/>
              <w:left w:val="single" w:sz="4" w:space="0" w:color="auto"/>
              <w:bottom w:val="single" w:sz="4" w:space="0" w:color="000000"/>
              <w:right w:val="single" w:sz="4" w:space="0" w:color="auto"/>
            </w:tcBorders>
          </w:tcPr>
          <w:p w14:paraId="5F136434" w14:textId="77777777" w:rsidR="001D68A7" w:rsidRPr="001D68A7" w:rsidRDefault="001D68A7" w:rsidP="001D68A7">
            <w:pPr>
              <w:rPr>
                <w:rFonts w:eastAsia="Calibri"/>
              </w:rPr>
            </w:pPr>
          </w:p>
        </w:tc>
        <w:tc>
          <w:tcPr>
            <w:tcW w:w="2382" w:type="dxa"/>
            <w:vMerge/>
            <w:tcBorders>
              <w:left w:val="single" w:sz="4" w:space="0" w:color="auto"/>
              <w:bottom w:val="single" w:sz="4" w:space="0" w:color="000000"/>
              <w:right w:val="single" w:sz="4" w:space="0" w:color="auto"/>
            </w:tcBorders>
            <w:vAlign w:val="center"/>
          </w:tcPr>
          <w:p w14:paraId="05F80984" w14:textId="77777777" w:rsidR="001D68A7" w:rsidRPr="001D68A7" w:rsidRDefault="001D68A7" w:rsidP="001D68A7">
            <w:pPr>
              <w:rPr>
                <w:rFonts w:eastAsia="Calibri"/>
              </w:rPr>
            </w:pPr>
          </w:p>
        </w:tc>
        <w:tc>
          <w:tcPr>
            <w:tcW w:w="992" w:type="dxa"/>
            <w:vMerge/>
            <w:tcBorders>
              <w:left w:val="single" w:sz="4" w:space="0" w:color="auto"/>
              <w:bottom w:val="single" w:sz="4" w:space="0" w:color="000000"/>
              <w:right w:val="single" w:sz="4" w:space="0" w:color="auto"/>
            </w:tcBorders>
            <w:vAlign w:val="center"/>
          </w:tcPr>
          <w:p w14:paraId="1791D2A4" w14:textId="77777777" w:rsidR="001D68A7" w:rsidRPr="001D68A7" w:rsidRDefault="001D68A7" w:rsidP="001D68A7">
            <w:pPr>
              <w:rPr>
                <w:rFonts w:eastAsia="Calibri"/>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04A8E35"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573E5CAC"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0E760F0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22B192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A71651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B409885"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8280CB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37DBA7B"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967B1E9"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7A211E71"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tcPr>
          <w:p w14:paraId="6399DD58" w14:textId="77777777" w:rsidR="001D68A7" w:rsidRPr="001D68A7" w:rsidRDefault="001D68A7" w:rsidP="001D68A7">
            <w:pPr>
              <w:rPr>
                <w:rFonts w:eastAsia="Calibri"/>
              </w:rPr>
            </w:pPr>
          </w:p>
        </w:tc>
      </w:tr>
      <w:tr w:rsidR="001D68A7" w:rsidRPr="001D68A7" w14:paraId="57059AA5" w14:textId="77777777" w:rsidTr="00E317CA">
        <w:trPr>
          <w:trHeight w:val="424"/>
        </w:trPr>
        <w:tc>
          <w:tcPr>
            <w:tcW w:w="454" w:type="dxa"/>
            <w:vMerge/>
            <w:tcBorders>
              <w:top w:val="nil"/>
              <w:left w:val="single" w:sz="4" w:space="0" w:color="auto"/>
              <w:bottom w:val="single" w:sz="4" w:space="0" w:color="000000"/>
              <w:right w:val="single" w:sz="4" w:space="0" w:color="auto"/>
            </w:tcBorders>
            <w:hideMark/>
          </w:tcPr>
          <w:p w14:paraId="024485FA" w14:textId="77777777" w:rsidR="001D68A7" w:rsidRPr="001D68A7" w:rsidRDefault="001D68A7" w:rsidP="001D68A7">
            <w:pPr>
              <w:rPr>
                <w:rFonts w:eastAsia="Calibri"/>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19D46DA9" w14:textId="77777777" w:rsidR="001D68A7" w:rsidRPr="001D68A7" w:rsidRDefault="001D68A7" w:rsidP="001D68A7">
            <w:pPr>
              <w:rPr>
                <w:rFonts w:eastAsia="Calibri"/>
              </w:rPr>
            </w:pPr>
            <w:r w:rsidRPr="001D68A7">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057FBBD3"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0554674"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327C777B" w14:textId="77777777" w:rsidR="001D68A7" w:rsidRPr="001D68A7" w:rsidRDefault="001D68A7" w:rsidP="001D68A7">
            <w:pPr>
              <w:rPr>
                <w:rFonts w:eastAsia="Calibri"/>
              </w:rPr>
            </w:pPr>
            <w:r w:rsidRPr="001D68A7">
              <w:rPr>
                <w:rFonts w:eastAsia="Calibri"/>
              </w:rPr>
              <w:t xml:space="preserve">Всего </w:t>
            </w:r>
          </w:p>
        </w:tc>
        <w:tc>
          <w:tcPr>
            <w:tcW w:w="2977" w:type="dxa"/>
            <w:tcBorders>
              <w:top w:val="single" w:sz="4" w:space="0" w:color="auto"/>
              <w:left w:val="single" w:sz="4" w:space="0" w:color="auto"/>
              <w:right w:val="single" w:sz="4" w:space="0" w:color="000000"/>
            </w:tcBorders>
            <w:shd w:val="clear" w:color="auto" w:fill="auto"/>
            <w:hideMark/>
          </w:tcPr>
          <w:p w14:paraId="6C006B05" w14:textId="77777777" w:rsidR="001D68A7" w:rsidRPr="001D68A7" w:rsidRDefault="001D68A7" w:rsidP="001D68A7">
            <w:pPr>
              <w:rPr>
                <w:rFonts w:eastAsia="Calibri"/>
              </w:rPr>
            </w:pPr>
            <w:r w:rsidRPr="001D68A7">
              <w:rPr>
                <w:rFonts w:eastAsia="Calibri"/>
              </w:rPr>
              <w:t>2023 год</w:t>
            </w:r>
          </w:p>
        </w:tc>
        <w:tc>
          <w:tcPr>
            <w:tcW w:w="851" w:type="dxa"/>
            <w:tcBorders>
              <w:top w:val="nil"/>
              <w:left w:val="single" w:sz="4" w:space="0" w:color="000000"/>
              <w:right w:val="single" w:sz="4" w:space="0" w:color="auto"/>
            </w:tcBorders>
            <w:shd w:val="clear" w:color="auto" w:fill="auto"/>
            <w:vAlign w:val="center"/>
            <w:hideMark/>
          </w:tcPr>
          <w:p w14:paraId="671687A4" w14:textId="77777777" w:rsidR="001D68A7" w:rsidRPr="001D68A7" w:rsidRDefault="001D68A7" w:rsidP="001D68A7">
            <w:pPr>
              <w:rPr>
                <w:rFonts w:eastAsia="Calibri"/>
              </w:rPr>
            </w:pPr>
            <w:r w:rsidRPr="001D68A7">
              <w:rPr>
                <w:rFonts w:eastAsia="Calibri"/>
              </w:rPr>
              <w:t>2024 год</w:t>
            </w:r>
          </w:p>
        </w:tc>
        <w:tc>
          <w:tcPr>
            <w:tcW w:w="850" w:type="dxa"/>
            <w:tcBorders>
              <w:top w:val="nil"/>
              <w:left w:val="nil"/>
              <w:right w:val="single" w:sz="4" w:space="0" w:color="auto"/>
            </w:tcBorders>
            <w:shd w:val="clear" w:color="auto" w:fill="auto"/>
            <w:vAlign w:val="center"/>
            <w:hideMark/>
          </w:tcPr>
          <w:p w14:paraId="665E7CE9" w14:textId="77777777" w:rsidR="001D68A7" w:rsidRPr="001D68A7" w:rsidRDefault="001D68A7" w:rsidP="001D68A7">
            <w:pPr>
              <w:rPr>
                <w:rFonts w:eastAsia="Calibri"/>
              </w:rPr>
            </w:pPr>
            <w:r w:rsidRPr="001D68A7">
              <w:rPr>
                <w:rFonts w:eastAsia="Calibri"/>
              </w:rPr>
              <w:t>2025 год</w:t>
            </w:r>
          </w:p>
        </w:tc>
        <w:tc>
          <w:tcPr>
            <w:tcW w:w="850" w:type="dxa"/>
            <w:tcBorders>
              <w:top w:val="nil"/>
              <w:left w:val="nil"/>
              <w:right w:val="single" w:sz="4" w:space="0" w:color="auto"/>
            </w:tcBorders>
            <w:shd w:val="clear" w:color="auto" w:fill="auto"/>
            <w:vAlign w:val="center"/>
            <w:hideMark/>
          </w:tcPr>
          <w:p w14:paraId="51EAEAC8" w14:textId="77777777" w:rsidR="001D68A7" w:rsidRPr="001D68A7" w:rsidRDefault="001D68A7" w:rsidP="001D68A7">
            <w:pPr>
              <w:rPr>
                <w:rFonts w:eastAsia="Calibri"/>
              </w:rPr>
            </w:pPr>
            <w:r w:rsidRPr="001D68A7">
              <w:rPr>
                <w:rFonts w:eastAsia="Calibri"/>
              </w:rPr>
              <w:t>2026 год</w:t>
            </w:r>
          </w:p>
        </w:tc>
        <w:tc>
          <w:tcPr>
            <w:tcW w:w="851" w:type="dxa"/>
            <w:tcBorders>
              <w:top w:val="nil"/>
              <w:left w:val="nil"/>
              <w:right w:val="single" w:sz="4" w:space="0" w:color="auto"/>
            </w:tcBorders>
            <w:shd w:val="clear" w:color="auto" w:fill="auto"/>
            <w:vAlign w:val="center"/>
            <w:hideMark/>
          </w:tcPr>
          <w:p w14:paraId="3C3DE953" w14:textId="77777777" w:rsidR="001D68A7" w:rsidRPr="001D68A7" w:rsidRDefault="001D68A7" w:rsidP="001D68A7">
            <w:pPr>
              <w:rPr>
                <w:rFonts w:eastAsia="Calibri"/>
              </w:rPr>
            </w:pPr>
            <w:r w:rsidRPr="001D68A7">
              <w:rPr>
                <w:rFonts w:eastAsia="Calibri"/>
              </w:rPr>
              <w:t>2027 год</w:t>
            </w:r>
          </w:p>
        </w:tc>
        <w:tc>
          <w:tcPr>
            <w:tcW w:w="850" w:type="dxa"/>
            <w:tcBorders>
              <w:top w:val="nil"/>
              <w:left w:val="single" w:sz="4" w:space="0" w:color="auto"/>
              <w:right w:val="single" w:sz="4" w:space="0" w:color="auto"/>
            </w:tcBorders>
            <w:vAlign w:val="center"/>
          </w:tcPr>
          <w:p w14:paraId="2E2CF9DB" w14:textId="77777777" w:rsidR="001D68A7" w:rsidRPr="001D68A7" w:rsidRDefault="001D68A7" w:rsidP="001D68A7">
            <w:pPr>
              <w:rPr>
                <w:rFonts w:eastAsia="Calibri"/>
              </w:rPr>
            </w:pPr>
            <w:r w:rsidRPr="001D68A7">
              <w:rPr>
                <w:rFonts w:eastAsia="Calibri"/>
              </w:rPr>
              <w:t>2028 год</w:t>
            </w:r>
          </w:p>
        </w:tc>
        <w:tc>
          <w:tcPr>
            <w:tcW w:w="851" w:type="dxa"/>
            <w:tcBorders>
              <w:top w:val="nil"/>
              <w:left w:val="single" w:sz="4" w:space="0" w:color="auto"/>
              <w:right w:val="single" w:sz="4" w:space="0" w:color="auto"/>
            </w:tcBorders>
            <w:vAlign w:val="center"/>
          </w:tcPr>
          <w:p w14:paraId="0E7A2532" w14:textId="77777777" w:rsidR="001D68A7" w:rsidRPr="001D68A7" w:rsidRDefault="001D68A7" w:rsidP="001D68A7">
            <w:pPr>
              <w:rPr>
                <w:rFonts w:eastAsia="Calibri"/>
              </w:rPr>
            </w:pPr>
            <w:r w:rsidRPr="001D68A7">
              <w:rPr>
                <w:rFonts w:eastAsia="Calibri"/>
              </w:rPr>
              <w:t>2029год</w:t>
            </w:r>
          </w:p>
        </w:tc>
        <w:tc>
          <w:tcPr>
            <w:tcW w:w="850" w:type="dxa"/>
            <w:tcBorders>
              <w:top w:val="nil"/>
              <w:left w:val="single" w:sz="4" w:space="0" w:color="auto"/>
              <w:right w:val="single" w:sz="4" w:space="0" w:color="auto"/>
            </w:tcBorders>
            <w:vAlign w:val="center"/>
          </w:tcPr>
          <w:p w14:paraId="7EF1B272" w14:textId="77777777" w:rsidR="001D68A7" w:rsidRPr="001D68A7" w:rsidRDefault="001D68A7" w:rsidP="001D68A7">
            <w:pPr>
              <w:rPr>
                <w:rFonts w:eastAsia="Calibri"/>
              </w:rPr>
            </w:pPr>
            <w:r w:rsidRPr="001D68A7">
              <w:rPr>
                <w:rFonts w:eastAsia="Calibri"/>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1957C3F7" w14:textId="77777777" w:rsidR="001D68A7" w:rsidRPr="001D68A7" w:rsidRDefault="001D68A7" w:rsidP="001D68A7">
            <w:pPr>
              <w:rPr>
                <w:rFonts w:eastAsia="Calibri"/>
              </w:rPr>
            </w:pPr>
          </w:p>
        </w:tc>
      </w:tr>
      <w:tr w:rsidR="001D68A7" w:rsidRPr="001D68A7" w14:paraId="37D9E87E" w14:textId="77777777" w:rsidTr="00E317CA">
        <w:trPr>
          <w:trHeight w:val="29"/>
        </w:trPr>
        <w:tc>
          <w:tcPr>
            <w:tcW w:w="454" w:type="dxa"/>
            <w:vMerge/>
            <w:tcBorders>
              <w:top w:val="nil"/>
              <w:left w:val="single" w:sz="4" w:space="0" w:color="auto"/>
              <w:bottom w:val="single" w:sz="4" w:space="0" w:color="000000"/>
              <w:right w:val="single" w:sz="4" w:space="0" w:color="auto"/>
            </w:tcBorders>
            <w:hideMark/>
          </w:tcPr>
          <w:p w14:paraId="0D0A8376" w14:textId="77777777" w:rsidR="001D68A7" w:rsidRPr="001D68A7" w:rsidRDefault="001D68A7" w:rsidP="001D68A7">
            <w:pPr>
              <w:rPr>
                <w:rFonts w:eastAsia="Calibri"/>
              </w:rPr>
            </w:pPr>
          </w:p>
        </w:tc>
        <w:tc>
          <w:tcPr>
            <w:tcW w:w="2382" w:type="dxa"/>
            <w:vMerge/>
            <w:tcBorders>
              <w:top w:val="nil"/>
              <w:left w:val="single" w:sz="4" w:space="0" w:color="auto"/>
              <w:bottom w:val="single" w:sz="4" w:space="0" w:color="000000"/>
              <w:right w:val="single" w:sz="4" w:space="0" w:color="auto"/>
            </w:tcBorders>
            <w:vAlign w:val="center"/>
            <w:hideMark/>
          </w:tcPr>
          <w:p w14:paraId="6761FF56" w14:textId="77777777" w:rsidR="001D68A7" w:rsidRPr="001D68A7" w:rsidRDefault="001D68A7" w:rsidP="001D68A7">
            <w:pPr>
              <w:rPr>
                <w:rFonts w:eastAsia="Calibri"/>
              </w:rPr>
            </w:pPr>
          </w:p>
        </w:tc>
        <w:tc>
          <w:tcPr>
            <w:tcW w:w="992" w:type="dxa"/>
            <w:vMerge/>
            <w:tcBorders>
              <w:top w:val="nil"/>
              <w:left w:val="single" w:sz="4" w:space="0" w:color="auto"/>
              <w:bottom w:val="single" w:sz="4" w:space="0" w:color="000000"/>
              <w:right w:val="single" w:sz="4" w:space="0" w:color="auto"/>
            </w:tcBorders>
            <w:vAlign w:val="center"/>
            <w:hideMark/>
          </w:tcPr>
          <w:p w14:paraId="358D6C4C" w14:textId="77777777" w:rsidR="001D68A7" w:rsidRPr="001D68A7" w:rsidRDefault="001D68A7" w:rsidP="001D68A7">
            <w:pPr>
              <w:rPr>
                <w:rFonts w:eastAsia="Calibri"/>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0D806239"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44EA8B" w14:textId="77777777" w:rsidR="001D68A7" w:rsidRPr="001D68A7" w:rsidRDefault="001D68A7" w:rsidP="001D68A7">
            <w:pPr>
              <w:rPr>
                <w:rFonts w:eastAsia="Calibri"/>
              </w:rPr>
            </w:pPr>
            <w:r w:rsidRPr="001D68A7">
              <w:rPr>
                <w:rFonts w:eastAsia="Calibri"/>
              </w:rPr>
              <w:t>120</w:t>
            </w:r>
          </w:p>
        </w:tc>
        <w:tc>
          <w:tcPr>
            <w:tcW w:w="2977" w:type="dxa"/>
            <w:tcBorders>
              <w:top w:val="single" w:sz="4" w:space="0" w:color="auto"/>
              <w:left w:val="nil"/>
              <w:bottom w:val="single" w:sz="4" w:space="0" w:color="auto"/>
              <w:right w:val="single" w:sz="4" w:space="0" w:color="auto"/>
            </w:tcBorders>
            <w:shd w:val="clear" w:color="auto" w:fill="auto"/>
          </w:tcPr>
          <w:p w14:paraId="1BE69510" w14:textId="77777777" w:rsidR="001D68A7" w:rsidRPr="001D68A7" w:rsidRDefault="001D68A7" w:rsidP="001D68A7">
            <w:pPr>
              <w:rPr>
                <w:rFonts w:eastAsia="Calibri"/>
              </w:rPr>
            </w:pPr>
            <w:r w:rsidRPr="001D68A7">
              <w:rPr>
                <w:rFonts w:eastAsia="Calibri"/>
              </w:rPr>
              <w:t>120</w:t>
            </w:r>
          </w:p>
        </w:tc>
        <w:tc>
          <w:tcPr>
            <w:tcW w:w="851" w:type="dxa"/>
            <w:tcBorders>
              <w:top w:val="nil"/>
              <w:left w:val="nil"/>
              <w:bottom w:val="single" w:sz="4" w:space="0" w:color="auto"/>
              <w:right w:val="single" w:sz="4" w:space="0" w:color="auto"/>
            </w:tcBorders>
            <w:shd w:val="clear" w:color="auto" w:fill="auto"/>
            <w:vAlign w:val="center"/>
          </w:tcPr>
          <w:p w14:paraId="77F153FC"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tcPr>
          <w:p w14:paraId="002FEE33"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tcPr>
          <w:p w14:paraId="49D1D38C" w14:textId="77777777" w:rsidR="001D68A7" w:rsidRPr="001D68A7" w:rsidRDefault="001D68A7" w:rsidP="001D68A7">
            <w:pPr>
              <w:rPr>
                <w:rFonts w:eastAsia="Calibri"/>
              </w:rPr>
            </w:pPr>
            <w:r w:rsidRPr="001D68A7">
              <w:rPr>
                <w:rFonts w:eastAsia="Calibri"/>
              </w:rPr>
              <w:t>0,0</w:t>
            </w:r>
          </w:p>
        </w:tc>
        <w:tc>
          <w:tcPr>
            <w:tcW w:w="851" w:type="dxa"/>
            <w:tcBorders>
              <w:top w:val="nil"/>
              <w:left w:val="nil"/>
              <w:bottom w:val="single" w:sz="4" w:space="0" w:color="auto"/>
              <w:right w:val="single" w:sz="4" w:space="0" w:color="auto"/>
            </w:tcBorders>
            <w:shd w:val="clear" w:color="auto" w:fill="auto"/>
            <w:vAlign w:val="center"/>
          </w:tcPr>
          <w:p w14:paraId="11AD8478" w14:textId="77777777" w:rsidR="001D68A7" w:rsidRPr="001D68A7" w:rsidRDefault="001D68A7" w:rsidP="001D68A7">
            <w:pPr>
              <w:rPr>
                <w:rFonts w:eastAsia="Calibri"/>
              </w:rPr>
            </w:pPr>
            <w:r w:rsidRPr="001D68A7">
              <w:rPr>
                <w:rFonts w:eastAsia="Calibri"/>
              </w:rPr>
              <w:t>0,0</w:t>
            </w:r>
          </w:p>
        </w:tc>
        <w:tc>
          <w:tcPr>
            <w:tcW w:w="850" w:type="dxa"/>
            <w:tcBorders>
              <w:top w:val="nil"/>
              <w:left w:val="single" w:sz="4" w:space="0" w:color="auto"/>
              <w:bottom w:val="single" w:sz="4" w:space="0" w:color="000000"/>
              <w:right w:val="single" w:sz="4" w:space="0" w:color="auto"/>
            </w:tcBorders>
            <w:vAlign w:val="center"/>
          </w:tcPr>
          <w:p w14:paraId="48BFB2F4" w14:textId="77777777" w:rsidR="001D68A7" w:rsidRPr="001D68A7" w:rsidRDefault="001D68A7" w:rsidP="001D68A7">
            <w:pPr>
              <w:rPr>
                <w:rFonts w:eastAsia="Calibri"/>
              </w:rPr>
            </w:pPr>
            <w:r w:rsidRPr="001D68A7">
              <w:rPr>
                <w:rFonts w:eastAsia="Calibri"/>
              </w:rPr>
              <w:t>0,0</w:t>
            </w:r>
          </w:p>
        </w:tc>
        <w:tc>
          <w:tcPr>
            <w:tcW w:w="851" w:type="dxa"/>
            <w:tcBorders>
              <w:top w:val="nil"/>
              <w:left w:val="single" w:sz="4" w:space="0" w:color="auto"/>
              <w:bottom w:val="single" w:sz="4" w:space="0" w:color="000000"/>
              <w:right w:val="single" w:sz="4" w:space="0" w:color="auto"/>
            </w:tcBorders>
            <w:vAlign w:val="center"/>
          </w:tcPr>
          <w:p w14:paraId="7D411FCA" w14:textId="77777777" w:rsidR="001D68A7" w:rsidRPr="001D68A7" w:rsidRDefault="001D68A7" w:rsidP="001D68A7">
            <w:pPr>
              <w:rPr>
                <w:rFonts w:eastAsia="Calibri"/>
              </w:rPr>
            </w:pPr>
            <w:r w:rsidRPr="001D68A7">
              <w:rPr>
                <w:rFonts w:eastAsia="Calibri"/>
              </w:rPr>
              <w:t>0,0</w:t>
            </w:r>
          </w:p>
        </w:tc>
        <w:tc>
          <w:tcPr>
            <w:tcW w:w="850" w:type="dxa"/>
            <w:tcBorders>
              <w:top w:val="nil"/>
              <w:left w:val="single" w:sz="4" w:space="0" w:color="auto"/>
              <w:bottom w:val="single" w:sz="4" w:space="0" w:color="000000"/>
              <w:right w:val="single" w:sz="4" w:space="0" w:color="auto"/>
            </w:tcBorders>
            <w:vAlign w:val="center"/>
          </w:tcPr>
          <w:p w14:paraId="466D90D4" w14:textId="77777777" w:rsidR="001D68A7" w:rsidRPr="001D68A7" w:rsidRDefault="001D68A7" w:rsidP="001D68A7">
            <w:pPr>
              <w:rPr>
                <w:rFonts w:eastAsia="Calibri"/>
              </w:rPr>
            </w:pPr>
            <w:r w:rsidRPr="001D68A7">
              <w:rPr>
                <w:rFonts w:eastAsia="Calibri"/>
              </w:rPr>
              <w:t>0,0</w:t>
            </w:r>
          </w:p>
        </w:tc>
        <w:tc>
          <w:tcPr>
            <w:tcW w:w="709" w:type="dxa"/>
            <w:vMerge/>
            <w:tcBorders>
              <w:top w:val="nil"/>
              <w:left w:val="single" w:sz="4" w:space="0" w:color="auto"/>
              <w:bottom w:val="single" w:sz="4" w:space="0" w:color="000000"/>
              <w:right w:val="single" w:sz="4" w:space="0" w:color="auto"/>
            </w:tcBorders>
            <w:vAlign w:val="center"/>
            <w:hideMark/>
          </w:tcPr>
          <w:p w14:paraId="7459E603" w14:textId="77777777" w:rsidR="001D68A7" w:rsidRPr="001D68A7" w:rsidRDefault="001D68A7" w:rsidP="001D68A7">
            <w:pPr>
              <w:rPr>
                <w:rFonts w:eastAsia="Calibri"/>
              </w:rPr>
            </w:pPr>
          </w:p>
        </w:tc>
      </w:tr>
      <w:tr w:rsidR="001D68A7" w:rsidRPr="001D68A7" w14:paraId="4CA71E02" w14:textId="77777777" w:rsidTr="00E317CA">
        <w:trPr>
          <w:trHeight w:val="104"/>
        </w:trPr>
        <w:tc>
          <w:tcPr>
            <w:tcW w:w="454" w:type="dxa"/>
            <w:vMerge w:val="restart"/>
            <w:tcBorders>
              <w:top w:val="nil"/>
              <w:left w:val="single" w:sz="4" w:space="0" w:color="auto"/>
              <w:bottom w:val="single" w:sz="4" w:space="0" w:color="000000"/>
              <w:right w:val="single" w:sz="4" w:space="0" w:color="auto"/>
            </w:tcBorders>
            <w:shd w:val="clear" w:color="auto" w:fill="auto"/>
            <w:hideMark/>
          </w:tcPr>
          <w:p w14:paraId="3DB8F6BA" w14:textId="77777777" w:rsidR="001D68A7" w:rsidRPr="001D68A7" w:rsidRDefault="001D68A7" w:rsidP="001D68A7">
            <w:pPr>
              <w:rPr>
                <w:rFonts w:eastAsia="Calibri"/>
              </w:rPr>
            </w:pPr>
            <w:r w:rsidRPr="001D68A7">
              <w:rPr>
                <w:rFonts w:eastAsia="Calibri"/>
              </w:rPr>
              <w:t>2</w:t>
            </w:r>
          </w:p>
        </w:tc>
        <w:tc>
          <w:tcPr>
            <w:tcW w:w="2382" w:type="dxa"/>
            <w:vMerge w:val="restart"/>
            <w:tcBorders>
              <w:top w:val="nil"/>
              <w:left w:val="single" w:sz="4" w:space="0" w:color="auto"/>
              <w:right w:val="single" w:sz="4" w:space="0" w:color="auto"/>
            </w:tcBorders>
            <w:shd w:val="clear" w:color="auto" w:fill="auto"/>
            <w:hideMark/>
          </w:tcPr>
          <w:p w14:paraId="7BDE05F3" w14:textId="77777777" w:rsidR="001D68A7" w:rsidRPr="001D68A7" w:rsidRDefault="001D68A7" w:rsidP="001D68A7">
            <w:pPr>
              <w:rPr>
                <w:rFonts w:eastAsia="Calibri"/>
              </w:rPr>
            </w:pPr>
            <w:r w:rsidRPr="001D68A7">
              <w:rPr>
                <w:rFonts w:eastAsia="Calibri"/>
              </w:rPr>
              <w:t>Основное мероприятие 02</w:t>
            </w:r>
          </w:p>
          <w:p w14:paraId="0F9726F4" w14:textId="77777777" w:rsidR="001D68A7" w:rsidRPr="001D68A7" w:rsidRDefault="001D68A7" w:rsidP="001D68A7">
            <w:pPr>
              <w:rPr>
                <w:rFonts w:eastAsia="Calibri"/>
              </w:rPr>
            </w:pPr>
            <w:r w:rsidRPr="001D68A7">
              <w:rPr>
                <w:rFonts w:eastAsia="Calibri"/>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34BE12DE" w14:textId="77777777" w:rsidR="001D68A7" w:rsidRPr="001D68A7" w:rsidRDefault="001D68A7" w:rsidP="001D68A7">
            <w:pPr>
              <w:rPr>
                <w:rFonts w:eastAsia="Calibri"/>
              </w:rPr>
            </w:pPr>
            <w:r w:rsidRPr="001D68A7">
              <w:rPr>
                <w:rFonts w:eastAsia="Calibri"/>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AE69946"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vAlign w:val="center"/>
            <w:hideMark/>
          </w:tcPr>
          <w:p w14:paraId="7B930F55" w14:textId="77777777" w:rsidR="001D68A7" w:rsidRPr="001D68A7" w:rsidRDefault="001D68A7" w:rsidP="001D68A7">
            <w:pPr>
              <w:rPr>
                <w:rFonts w:eastAsia="Calibri"/>
              </w:rPr>
            </w:pPr>
            <w:r w:rsidRPr="001D68A7">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3C0284A" w14:textId="77777777" w:rsidR="001D68A7" w:rsidRPr="001D68A7" w:rsidRDefault="001D68A7" w:rsidP="001D68A7">
            <w:pPr>
              <w:rPr>
                <w:rFonts w:eastAsia="Calibri"/>
              </w:rPr>
            </w:pPr>
            <w:r w:rsidRPr="001D68A7">
              <w:t>1802,0</w:t>
            </w:r>
          </w:p>
        </w:tc>
        <w:tc>
          <w:tcPr>
            <w:tcW w:w="851" w:type="dxa"/>
            <w:tcBorders>
              <w:top w:val="nil"/>
              <w:left w:val="nil"/>
              <w:bottom w:val="single" w:sz="4" w:space="0" w:color="auto"/>
              <w:right w:val="single" w:sz="4" w:space="0" w:color="auto"/>
            </w:tcBorders>
            <w:shd w:val="clear" w:color="auto" w:fill="auto"/>
            <w:vAlign w:val="center"/>
            <w:hideMark/>
          </w:tcPr>
          <w:p w14:paraId="0DD674D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774CA99A"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531368D0"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2AA8D4BF"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29F66D6B"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000000"/>
              <w:right w:val="single" w:sz="4" w:space="0" w:color="auto"/>
            </w:tcBorders>
            <w:vAlign w:val="center"/>
          </w:tcPr>
          <w:p w14:paraId="6DD06707"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6F0D6A7B" w14:textId="77777777" w:rsidR="001D68A7" w:rsidRPr="001D68A7" w:rsidRDefault="001D68A7" w:rsidP="001D68A7">
            <w:pPr>
              <w:rPr>
                <w:rFonts w:eastAsia="Calibri"/>
              </w:rPr>
            </w:pPr>
            <w:r w:rsidRPr="001D68A7">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BAE319" w14:textId="77777777" w:rsidR="001D68A7" w:rsidRPr="001D68A7" w:rsidRDefault="001D68A7" w:rsidP="001D68A7">
            <w:pPr>
              <w:rPr>
                <w:rFonts w:eastAsia="Calibri"/>
              </w:rPr>
            </w:pPr>
          </w:p>
        </w:tc>
      </w:tr>
      <w:tr w:rsidR="001D68A7" w:rsidRPr="001D68A7" w14:paraId="75425771" w14:textId="77777777" w:rsidTr="00E317CA">
        <w:trPr>
          <w:trHeight w:val="251"/>
        </w:trPr>
        <w:tc>
          <w:tcPr>
            <w:tcW w:w="454" w:type="dxa"/>
            <w:vMerge/>
            <w:tcBorders>
              <w:top w:val="nil"/>
              <w:left w:val="single" w:sz="4" w:space="0" w:color="auto"/>
              <w:bottom w:val="single" w:sz="4" w:space="0" w:color="000000"/>
              <w:right w:val="single" w:sz="4" w:space="0" w:color="auto"/>
            </w:tcBorders>
            <w:hideMark/>
          </w:tcPr>
          <w:p w14:paraId="42370A2B"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548DEC7C"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63B63B38"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610ABBF1" w14:textId="77777777" w:rsidR="001D68A7" w:rsidRPr="001D68A7" w:rsidRDefault="001D68A7" w:rsidP="001D68A7">
            <w:pPr>
              <w:rPr>
                <w:rFonts w:eastAsia="Calibri"/>
              </w:rPr>
            </w:pPr>
            <w:r w:rsidRPr="001D68A7">
              <w:rPr>
                <w:rFonts w:eastAsia="Calibri"/>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73D8FC44" w14:textId="77777777" w:rsidR="001D68A7" w:rsidRPr="001D68A7" w:rsidRDefault="001D68A7" w:rsidP="001D68A7">
            <w:pPr>
              <w:rPr>
                <w:rFonts w:eastAsia="Calibri"/>
              </w:rPr>
            </w:pPr>
            <w:r w:rsidRPr="001D68A7">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6652B63C" w14:textId="77777777" w:rsidR="001D68A7" w:rsidRPr="001D68A7" w:rsidRDefault="001D68A7" w:rsidP="001D68A7">
            <w:pPr>
              <w:rPr>
                <w:rFonts w:eastAsia="Calibri"/>
              </w:rPr>
            </w:pPr>
            <w:r w:rsidRPr="001D68A7">
              <w:t>1802,0</w:t>
            </w:r>
          </w:p>
        </w:tc>
        <w:tc>
          <w:tcPr>
            <w:tcW w:w="851" w:type="dxa"/>
            <w:tcBorders>
              <w:top w:val="nil"/>
              <w:left w:val="nil"/>
              <w:bottom w:val="single" w:sz="4" w:space="0" w:color="auto"/>
              <w:right w:val="single" w:sz="4" w:space="0" w:color="auto"/>
            </w:tcBorders>
            <w:shd w:val="clear" w:color="auto" w:fill="auto"/>
            <w:vAlign w:val="center"/>
            <w:hideMark/>
          </w:tcPr>
          <w:p w14:paraId="0E260D9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64E51680"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439D1DD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7D8FA0AA"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0A13A3DB" w14:textId="77777777" w:rsidR="001D68A7" w:rsidRPr="001D68A7" w:rsidRDefault="001D68A7" w:rsidP="001D68A7">
            <w:pPr>
              <w:rPr>
                <w:rFonts w:eastAsia="Calibri"/>
              </w:rPr>
            </w:pPr>
            <w:r w:rsidRPr="001D68A7">
              <w:t>0,0</w:t>
            </w:r>
          </w:p>
        </w:tc>
        <w:tc>
          <w:tcPr>
            <w:tcW w:w="851" w:type="dxa"/>
            <w:tcBorders>
              <w:top w:val="nil"/>
              <w:left w:val="single" w:sz="4" w:space="0" w:color="auto"/>
              <w:bottom w:val="single" w:sz="4" w:space="0" w:color="000000"/>
              <w:right w:val="single" w:sz="4" w:space="0" w:color="auto"/>
            </w:tcBorders>
            <w:vAlign w:val="center"/>
          </w:tcPr>
          <w:p w14:paraId="2E81B30B" w14:textId="77777777" w:rsidR="001D68A7" w:rsidRPr="001D68A7" w:rsidRDefault="001D68A7" w:rsidP="001D68A7">
            <w:pPr>
              <w:rPr>
                <w:rFonts w:eastAsia="Calibri"/>
              </w:rPr>
            </w:pPr>
            <w:r w:rsidRPr="001D68A7">
              <w:t>0,0</w:t>
            </w:r>
          </w:p>
        </w:tc>
        <w:tc>
          <w:tcPr>
            <w:tcW w:w="850" w:type="dxa"/>
            <w:tcBorders>
              <w:top w:val="nil"/>
              <w:left w:val="single" w:sz="4" w:space="0" w:color="auto"/>
              <w:bottom w:val="single" w:sz="4" w:space="0" w:color="000000"/>
              <w:right w:val="single" w:sz="4" w:space="0" w:color="auto"/>
            </w:tcBorders>
            <w:vAlign w:val="center"/>
          </w:tcPr>
          <w:p w14:paraId="40BE8676"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6839320F" w14:textId="77777777" w:rsidR="001D68A7" w:rsidRPr="001D68A7" w:rsidRDefault="001D68A7" w:rsidP="001D68A7">
            <w:pPr>
              <w:rPr>
                <w:rFonts w:eastAsia="Calibri"/>
              </w:rPr>
            </w:pPr>
          </w:p>
        </w:tc>
      </w:tr>
      <w:tr w:rsidR="001D68A7" w:rsidRPr="001D68A7" w14:paraId="770AE5A1" w14:textId="77777777" w:rsidTr="00E317CA">
        <w:trPr>
          <w:trHeight w:val="319"/>
        </w:trPr>
        <w:tc>
          <w:tcPr>
            <w:tcW w:w="454" w:type="dxa"/>
            <w:vMerge/>
            <w:tcBorders>
              <w:top w:val="nil"/>
              <w:left w:val="single" w:sz="4" w:space="0" w:color="auto"/>
              <w:bottom w:val="single" w:sz="4" w:space="0" w:color="000000"/>
              <w:right w:val="single" w:sz="4" w:space="0" w:color="auto"/>
            </w:tcBorders>
            <w:hideMark/>
          </w:tcPr>
          <w:p w14:paraId="0D217CC5"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58BC48A3"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4A3B8276"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6808BC43" w14:textId="77777777" w:rsidR="001D68A7" w:rsidRPr="001D68A7" w:rsidRDefault="001D68A7" w:rsidP="001D68A7">
            <w:pPr>
              <w:rPr>
                <w:rFonts w:eastAsia="Calibri"/>
              </w:rPr>
            </w:pPr>
            <w:r w:rsidRPr="001D68A7">
              <w:rPr>
                <w:rFonts w:eastAsia="Calibri"/>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22B368D"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3ED87B64"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12027FB3"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4E9BDB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1620A89F"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7DF18EA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6F9E9DE"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C8DBDC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4B6EDE9"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08D1E355" w14:textId="77777777" w:rsidR="001D68A7" w:rsidRPr="001D68A7" w:rsidRDefault="001D68A7" w:rsidP="001D68A7">
            <w:pPr>
              <w:rPr>
                <w:rFonts w:eastAsia="Calibri"/>
              </w:rPr>
            </w:pPr>
          </w:p>
        </w:tc>
      </w:tr>
      <w:tr w:rsidR="001D68A7" w:rsidRPr="001D68A7" w14:paraId="43FC1984" w14:textId="77777777" w:rsidTr="00E317CA">
        <w:trPr>
          <w:trHeight w:val="197"/>
        </w:trPr>
        <w:tc>
          <w:tcPr>
            <w:tcW w:w="454" w:type="dxa"/>
            <w:vMerge/>
            <w:tcBorders>
              <w:top w:val="nil"/>
              <w:left w:val="single" w:sz="4" w:space="0" w:color="auto"/>
              <w:bottom w:val="single" w:sz="4" w:space="0" w:color="auto"/>
              <w:right w:val="single" w:sz="4" w:space="0" w:color="auto"/>
            </w:tcBorders>
          </w:tcPr>
          <w:p w14:paraId="781842B4" w14:textId="77777777" w:rsidR="001D68A7" w:rsidRPr="001D68A7" w:rsidRDefault="001D68A7" w:rsidP="001D68A7">
            <w:pPr>
              <w:rPr>
                <w:rFonts w:eastAsia="Calibri"/>
              </w:rPr>
            </w:pPr>
          </w:p>
        </w:tc>
        <w:tc>
          <w:tcPr>
            <w:tcW w:w="2382" w:type="dxa"/>
            <w:vMerge/>
            <w:tcBorders>
              <w:left w:val="single" w:sz="4" w:space="0" w:color="auto"/>
              <w:bottom w:val="single" w:sz="4" w:space="0" w:color="auto"/>
              <w:right w:val="single" w:sz="4" w:space="0" w:color="auto"/>
            </w:tcBorders>
            <w:vAlign w:val="center"/>
          </w:tcPr>
          <w:p w14:paraId="55C3DEE9" w14:textId="77777777" w:rsidR="001D68A7" w:rsidRPr="001D68A7" w:rsidRDefault="001D68A7" w:rsidP="001D68A7">
            <w:pPr>
              <w:rPr>
                <w:rFonts w:eastAsia="Calibri"/>
              </w:rPr>
            </w:pPr>
          </w:p>
        </w:tc>
        <w:tc>
          <w:tcPr>
            <w:tcW w:w="992" w:type="dxa"/>
            <w:vMerge/>
            <w:tcBorders>
              <w:left w:val="single" w:sz="4" w:space="0" w:color="auto"/>
              <w:bottom w:val="single" w:sz="4" w:space="0" w:color="auto"/>
              <w:right w:val="single" w:sz="4" w:space="0" w:color="auto"/>
            </w:tcBorders>
            <w:vAlign w:val="center"/>
          </w:tcPr>
          <w:p w14:paraId="564B83A9"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tcPr>
          <w:p w14:paraId="2A06BD44"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tcPr>
          <w:p w14:paraId="5F97AF7F"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5934742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4C58CDEA"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5E06A5F"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D5D624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528F23B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85AF87A"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4FB52F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28AA7DC3"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auto"/>
              <w:right w:val="single" w:sz="4" w:space="0" w:color="auto"/>
            </w:tcBorders>
            <w:vAlign w:val="center"/>
          </w:tcPr>
          <w:p w14:paraId="2FA765E0" w14:textId="77777777" w:rsidR="001D68A7" w:rsidRPr="001D68A7" w:rsidRDefault="001D68A7" w:rsidP="001D68A7">
            <w:pPr>
              <w:rPr>
                <w:rFonts w:eastAsia="Calibri"/>
              </w:rPr>
            </w:pPr>
          </w:p>
        </w:tc>
      </w:tr>
      <w:tr w:rsidR="001D68A7" w:rsidRPr="001D68A7" w14:paraId="4BCF311E" w14:textId="77777777" w:rsidTr="00E317CA">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6BC04F" w14:textId="77777777" w:rsidR="001D68A7" w:rsidRPr="001D68A7" w:rsidRDefault="001D68A7" w:rsidP="001D68A7">
            <w:pPr>
              <w:rPr>
                <w:rFonts w:eastAsia="Calibri"/>
              </w:rPr>
            </w:pPr>
            <w:r w:rsidRPr="001D68A7">
              <w:rPr>
                <w:rFonts w:eastAsia="Calibri"/>
              </w:rPr>
              <w:t>2.1</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5BD6AFE" w14:textId="77777777" w:rsidR="001D68A7" w:rsidRPr="001D68A7" w:rsidRDefault="001D68A7" w:rsidP="001D68A7">
            <w:pPr>
              <w:rPr>
                <w:rFonts w:eastAsia="Calibri"/>
              </w:rPr>
            </w:pPr>
            <w:r w:rsidRPr="001D68A7">
              <w:rPr>
                <w:rFonts w:eastAsia="Calibri"/>
              </w:rPr>
              <w:t>Мероприятие 02.01</w:t>
            </w:r>
          </w:p>
          <w:p w14:paraId="7EBE795F" w14:textId="77777777" w:rsidR="001D68A7" w:rsidRPr="001D68A7" w:rsidRDefault="001D68A7" w:rsidP="001D68A7">
            <w:pPr>
              <w:rPr>
                <w:rFonts w:eastAsia="Calibri"/>
              </w:rPr>
            </w:pPr>
            <w:r w:rsidRPr="001D68A7">
              <w:rPr>
                <w:rFonts w:eastAsia="Calibri"/>
              </w:rPr>
              <w:t xml:space="preserve">Обеспечение переданных полномочий по </w:t>
            </w:r>
            <w:r w:rsidRPr="001D68A7">
              <w:rPr>
                <w:rFonts w:eastAsia="Calibri"/>
              </w:rPr>
              <w:lastRenderedPageBreak/>
              <w:t>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C432F50" w14:textId="77777777" w:rsidR="001D68A7" w:rsidRPr="001D68A7" w:rsidRDefault="001D68A7" w:rsidP="001D68A7">
            <w:pPr>
              <w:rPr>
                <w:rFonts w:eastAsia="Calibri"/>
              </w:rPr>
            </w:pPr>
            <w:r w:rsidRPr="001D68A7">
              <w:rPr>
                <w:rFonts w:eastAsia="Calibri"/>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87B0F5D" w14:textId="77777777" w:rsidR="001D68A7" w:rsidRPr="001D68A7" w:rsidRDefault="001D68A7" w:rsidP="001D68A7">
            <w:pPr>
              <w:rPr>
                <w:rFonts w:eastAsia="Calibri"/>
              </w:rPr>
            </w:pPr>
            <w:r w:rsidRPr="001D68A7">
              <w:rPr>
                <w:rFonts w:eastAsia="Calibri"/>
              </w:rPr>
              <w:t>Итого</w:t>
            </w:r>
          </w:p>
        </w:tc>
        <w:tc>
          <w:tcPr>
            <w:tcW w:w="992" w:type="dxa"/>
            <w:tcBorders>
              <w:top w:val="nil"/>
              <w:left w:val="nil"/>
              <w:bottom w:val="single" w:sz="4" w:space="0" w:color="auto"/>
              <w:right w:val="single" w:sz="4" w:space="0" w:color="auto"/>
            </w:tcBorders>
            <w:shd w:val="clear" w:color="auto" w:fill="auto"/>
            <w:vAlign w:val="center"/>
          </w:tcPr>
          <w:p w14:paraId="54095400" w14:textId="77777777" w:rsidR="001D68A7" w:rsidRPr="001D68A7" w:rsidRDefault="001D68A7" w:rsidP="001D68A7">
            <w:pPr>
              <w:rPr>
                <w:rFonts w:eastAsia="Calibri"/>
              </w:rPr>
            </w:pPr>
            <w:r w:rsidRPr="001D68A7">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04E86F73" w14:textId="77777777" w:rsidR="001D68A7" w:rsidRPr="001D68A7" w:rsidRDefault="001D68A7" w:rsidP="001D68A7">
            <w:pPr>
              <w:rPr>
                <w:rFonts w:eastAsia="Calibri"/>
              </w:rPr>
            </w:pPr>
            <w:r w:rsidRPr="001D68A7">
              <w:t>1802,0</w:t>
            </w:r>
          </w:p>
        </w:tc>
        <w:tc>
          <w:tcPr>
            <w:tcW w:w="851" w:type="dxa"/>
            <w:tcBorders>
              <w:top w:val="nil"/>
              <w:left w:val="nil"/>
              <w:bottom w:val="single" w:sz="4" w:space="0" w:color="auto"/>
              <w:right w:val="single" w:sz="4" w:space="0" w:color="auto"/>
            </w:tcBorders>
            <w:shd w:val="clear" w:color="auto" w:fill="auto"/>
            <w:vAlign w:val="center"/>
            <w:hideMark/>
          </w:tcPr>
          <w:p w14:paraId="6408546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2E9A29FD"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6B49A872"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03D01FF1"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62662436" w14:textId="77777777" w:rsidR="001D68A7" w:rsidRPr="001D68A7" w:rsidRDefault="001D68A7" w:rsidP="001D68A7">
            <w:pPr>
              <w:rPr>
                <w:rFonts w:eastAsia="Calibri"/>
              </w:rPr>
            </w:pPr>
            <w:r w:rsidRPr="001D68A7">
              <w:t>0,0</w:t>
            </w:r>
          </w:p>
        </w:tc>
        <w:tc>
          <w:tcPr>
            <w:tcW w:w="851" w:type="dxa"/>
            <w:tcBorders>
              <w:top w:val="single" w:sz="4" w:space="0" w:color="auto"/>
              <w:left w:val="single" w:sz="4" w:space="0" w:color="auto"/>
              <w:bottom w:val="single" w:sz="4" w:space="0" w:color="auto"/>
              <w:right w:val="single" w:sz="4" w:space="0" w:color="auto"/>
            </w:tcBorders>
            <w:vAlign w:val="center"/>
          </w:tcPr>
          <w:p w14:paraId="03880649" w14:textId="77777777" w:rsidR="001D68A7" w:rsidRPr="001D68A7" w:rsidRDefault="001D68A7" w:rsidP="001D68A7">
            <w:pPr>
              <w:rPr>
                <w:rFonts w:eastAsia="Calibri"/>
              </w:rPr>
            </w:pPr>
            <w:r w:rsidRPr="001D68A7">
              <w:t>0,0</w:t>
            </w:r>
          </w:p>
        </w:tc>
        <w:tc>
          <w:tcPr>
            <w:tcW w:w="850" w:type="dxa"/>
            <w:tcBorders>
              <w:top w:val="single" w:sz="4" w:space="0" w:color="auto"/>
              <w:left w:val="single" w:sz="4" w:space="0" w:color="auto"/>
              <w:bottom w:val="single" w:sz="4" w:space="0" w:color="auto"/>
              <w:right w:val="single" w:sz="4" w:space="0" w:color="auto"/>
            </w:tcBorders>
            <w:vAlign w:val="center"/>
          </w:tcPr>
          <w:p w14:paraId="1465C9C2" w14:textId="77777777" w:rsidR="001D68A7" w:rsidRPr="001D68A7" w:rsidRDefault="001D68A7" w:rsidP="001D68A7">
            <w:pPr>
              <w:rPr>
                <w:rFonts w:eastAsia="Calibri"/>
              </w:rPr>
            </w:pPr>
            <w:r w:rsidRPr="001D68A7">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FF9C389" w14:textId="77777777" w:rsidR="001D68A7" w:rsidRPr="001D68A7" w:rsidRDefault="001D68A7" w:rsidP="001D68A7">
            <w:pPr>
              <w:rPr>
                <w:rFonts w:eastAsia="Calibri"/>
              </w:rPr>
            </w:pPr>
          </w:p>
        </w:tc>
      </w:tr>
      <w:tr w:rsidR="001D68A7" w:rsidRPr="001D68A7" w14:paraId="64A277EA" w14:textId="77777777" w:rsidTr="00E317CA">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669C1746" w14:textId="77777777" w:rsidR="001D68A7" w:rsidRPr="001D68A7" w:rsidRDefault="001D68A7" w:rsidP="001D68A7">
            <w:pPr>
              <w:rPr>
                <w:rFonts w:eastAsia="Calibri"/>
              </w:rPr>
            </w:pPr>
          </w:p>
        </w:tc>
        <w:tc>
          <w:tcPr>
            <w:tcW w:w="2382" w:type="dxa"/>
            <w:vMerge/>
            <w:tcBorders>
              <w:top w:val="single" w:sz="4" w:space="0" w:color="auto"/>
              <w:left w:val="single" w:sz="4" w:space="0" w:color="auto"/>
              <w:right w:val="single" w:sz="4" w:space="0" w:color="auto"/>
            </w:tcBorders>
            <w:vAlign w:val="center"/>
            <w:hideMark/>
          </w:tcPr>
          <w:p w14:paraId="0D35CE4C" w14:textId="77777777" w:rsidR="001D68A7" w:rsidRPr="001D68A7" w:rsidRDefault="001D68A7" w:rsidP="001D68A7">
            <w:pPr>
              <w:rPr>
                <w:rFonts w:eastAsia="Calibri"/>
              </w:rPr>
            </w:pPr>
          </w:p>
        </w:tc>
        <w:tc>
          <w:tcPr>
            <w:tcW w:w="992" w:type="dxa"/>
            <w:vMerge/>
            <w:tcBorders>
              <w:top w:val="single" w:sz="4" w:space="0" w:color="auto"/>
              <w:left w:val="single" w:sz="4" w:space="0" w:color="auto"/>
              <w:right w:val="single" w:sz="4" w:space="0" w:color="auto"/>
            </w:tcBorders>
            <w:vAlign w:val="center"/>
            <w:hideMark/>
          </w:tcPr>
          <w:p w14:paraId="6437E25E" w14:textId="77777777" w:rsidR="001D68A7" w:rsidRPr="001D68A7" w:rsidRDefault="001D68A7" w:rsidP="001D68A7">
            <w:pPr>
              <w:rPr>
                <w:rFonts w:eastAsia="Calibri"/>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EF42928" w14:textId="77777777" w:rsidR="001D68A7" w:rsidRPr="001D68A7" w:rsidRDefault="001D68A7" w:rsidP="001D68A7">
            <w:pPr>
              <w:rPr>
                <w:rFonts w:eastAsia="Calibri"/>
              </w:rPr>
            </w:pPr>
            <w:r w:rsidRPr="001D68A7">
              <w:rPr>
                <w:rFonts w:eastAsia="Calibri"/>
              </w:rPr>
              <w:t xml:space="preserve">Средства бюджета Московской </w:t>
            </w:r>
            <w:r w:rsidRPr="001D68A7">
              <w:rPr>
                <w:rFonts w:eastAsia="Calibri"/>
              </w:rPr>
              <w:lastRenderedPageBreak/>
              <w:t>области</w:t>
            </w:r>
          </w:p>
        </w:tc>
        <w:tc>
          <w:tcPr>
            <w:tcW w:w="992" w:type="dxa"/>
            <w:tcBorders>
              <w:top w:val="nil"/>
              <w:left w:val="nil"/>
              <w:bottom w:val="single" w:sz="4" w:space="0" w:color="auto"/>
              <w:right w:val="single" w:sz="4" w:space="0" w:color="auto"/>
            </w:tcBorders>
            <w:shd w:val="clear" w:color="auto" w:fill="auto"/>
            <w:vAlign w:val="center"/>
          </w:tcPr>
          <w:p w14:paraId="07DBCAC9" w14:textId="77777777" w:rsidR="001D68A7" w:rsidRPr="001D68A7" w:rsidRDefault="001D68A7" w:rsidP="001D68A7">
            <w:pPr>
              <w:rPr>
                <w:rFonts w:eastAsia="Calibri"/>
              </w:rPr>
            </w:pPr>
            <w:r w:rsidRPr="001D68A7">
              <w:lastRenderedPageBreak/>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15FF400A" w14:textId="77777777" w:rsidR="001D68A7" w:rsidRPr="001D68A7" w:rsidRDefault="001D68A7" w:rsidP="001D68A7">
            <w:pPr>
              <w:rPr>
                <w:rFonts w:eastAsia="Calibri"/>
              </w:rPr>
            </w:pPr>
            <w:r w:rsidRPr="001D68A7">
              <w:t>1802,0</w:t>
            </w:r>
          </w:p>
        </w:tc>
        <w:tc>
          <w:tcPr>
            <w:tcW w:w="851" w:type="dxa"/>
            <w:tcBorders>
              <w:top w:val="nil"/>
              <w:left w:val="nil"/>
              <w:bottom w:val="single" w:sz="4" w:space="0" w:color="auto"/>
              <w:right w:val="single" w:sz="4" w:space="0" w:color="auto"/>
            </w:tcBorders>
            <w:shd w:val="clear" w:color="auto" w:fill="auto"/>
            <w:vAlign w:val="center"/>
            <w:hideMark/>
          </w:tcPr>
          <w:p w14:paraId="7C4869E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01133AC1"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59C1B961"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77F1B213"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0E49878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35E10D00"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5BC935E" w14:textId="77777777" w:rsidR="001D68A7" w:rsidRPr="001D68A7" w:rsidRDefault="001D68A7" w:rsidP="001D68A7">
            <w:pPr>
              <w:rPr>
                <w:rFonts w:eastAsia="Calibri"/>
              </w:rPr>
            </w:pPr>
            <w:r w:rsidRPr="001D68A7">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E6E32DE" w14:textId="77777777" w:rsidR="001D68A7" w:rsidRPr="001D68A7" w:rsidRDefault="001D68A7" w:rsidP="001D68A7">
            <w:pPr>
              <w:rPr>
                <w:rFonts w:eastAsia="Calibri"/>
              </w:rPr>
            </w:pPr>
          </w:p>
        </w:tc>
      </w:tr>
      <w:tr w:rsidR="001D68A7" w:rsidRPr="001D68A7" w14:paraId="65FAF63C" w14:textId="77777777" w:rsidTr="00E317CA">
        <w:trPr>
          <w:trHeight w:val="251"/>
        </w:trPr>
        <w:tc>
          <w:tcPr>
            <w:tcW w:w="454" w:type="dxa"/>
            <w:vMerge/>
            <w:tcBorders>
              <w:top w:val="nil"/>
              <w:left w:val="single" w:sz="4" w:space="0" w:color="auto"/>
              <w:bottom w:val="single" w:sz="4" w:space="0" w:color="000000"/>
              <w:right w:val="single" w:sz="4" w:space="0" w:color="auto"/>
            </w:tcBorders>
            <w:hideMark/>
          </w:tcPr>
          <w:p w14:paraId="47DF4338"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5B2294CF"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58B39E64"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7DD05052" w14:textId="77777777" w:rsidR="001D68A7" w:rsidRPr="001D68A7" w:rsidRDefault="001D68A7" w:rsidP="001D68A7">
            <w:pPr>
              <w:rPr>
                <w:rFonts w:eastAsia="Calibri"/>
              </w:rPr>
            </w:pPr>
            <w:r w:rsidRPr="001D68A7">
              <w:rPr>
                <w:rFonts w:eastAsia="Calibri"/>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BA64C81"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5D1CE4C"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0CE426DC"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27B3731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2A539A9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645E6D2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58DF990"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02ABC9FB"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3704C4C"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562BB63C" w14:textId="77777777" w:rsidR="001D68A7" w:rsidRPr="001D68A7" w:rsidRDefault="001D68A7" w:rsidP="001D68A7">
            <w:pPr>
              <w:rPr>
                <w:rFonts w:eastAsia="Calibri"/>
              </w:rPr>
            </w:pPr>
          </w:p>
        </w:tc>
      </w:tr>
      <w:tr w:rsidR="001D68A7" w:rsidRPr="001D68A7" w14:paraId="6BEEAF30" w14:textId="77777777" w:rsidTr="00E317CA">
        <w:trPr>
          <w:trHeight w:val="319"/>
        </w:trPr>
        <w:tc>
          <w:tcPr>
            <w:tcW w:w="454" w:type="dxa"/>
            <w:vMerge/>
            <w:tcBorders>
              <w:top w:val="nil"/>
              <w:left w:val="single" w:sz="4" w:space="0" w:color="auto"/>
              <w:bottom w:val="single" w:sz="4" w:space="0" w:color="000000"/>
              <w:right w:val="single" w:sz="4" w:space="0" w:color="auto"/>
            </w:tcBorders>
            <w:hideMark/>
          </w:tcPr>
          <w:p w14:paraId="67C53EDA" w14:textId="77777777" w:rsidR="001D68A7" w:rsidRPr="001D68A7" w:rsidRDefault="001D68A7" w:rsidP="001D68A7">
            <w:pPr>
              <w:rPr>
                <w:rFonts w:eastAsia="Calibri"/>
              </w:rPr>
            </w:pPr>
          </w:p>
        </w:tc>
        <w:tc>
          <w:tcPr>
            <w:tcW w:w="2382" w:type="dxa"/>
            <w:vMerge/>
            <w:tcBorders>
              <w:left w:val="single" w:sz="4" w:space="0" w:color="auto"/>
              <w:right w:val="single" w:sz="4" w:space="0" w:color="auto"/>
            </w:tcBorders>
            <w:vAlign w:val="center"/>
            <w:hideMark/>
          </w:tcPr>
          <w:p w14:paraId="15090FFC" w14:textId="77777777" w:rsidR="001D68A7" w:rsidRPr="001D68A7" w:rsidRDefault="001D68A7" w:rsidP="001D68A7">
            <w:pPr>
              <w:rPr>
                <w:rFonts w:eastAsia="Calibri"/>
              </w:rPr>
            </w:pPr>
          </w:p>
        </w:tc>
        <w:tc>
          <w:tcPr>
            <w:tcW w:w="992" w:type="dxa"/>
            <w:vMerge/>
            <w:tcBorders>
              <w:left w:val="single" w:sz="4" w:space="0" w:color="auto"/>
              <w:right w:val="single" w:sz="4" w:space="0" w:color="auto"/>
            </w:tcBorders>
            <w:vAlign w:val="center"/>
            <w:hideMark/>
          </w:tcPr>
          <w:p w14:paraId="17B6E169" w14:textId="77777777" w:rsidR="001D68A7" w:rsidRPr="001D68A7" w:rsidRDefault="001D68A7" w:rsidP="001D68A7">
            <w:pPr>
              <w:rPr>
                <w:rFonts w:eastAsia="Calibri"/>
              </w:rPr>
            </w:pPr>
          </w:p>
        </w:tc>
        <w:tc>
          <w:tcPr>
            <w:tcW w:w="1843" w:type="dxa"/>
            <w:tcBorders>
              <w:top w:val="nil"/>
              <w:left w:val="single" w:sz="4" w:space="0" w:color="auto"/>
              <w:bottom w:val="single" w:sz="4" w:space="0" w:color="auto"/>
              <w:right w:val="single" w:sz="4" w:space="0" w:color="auto"/>
            </w:tcBorders>
            <w:shd w:val="clear" w:color="auto" w:fill="auto"/>
            <w:hideMark/>
          </w:tcPr>
          <w:p w14:paraId="5DF228B9" w14:textId="77777777" w:rsidR="001D68A7" w:rsidRPr="001D68A7" w:rsidRDefault="001D68A7" w:rsidP="001D68A7">
            <w:pPr>
              <w:rPr>
                <w:rFonts w:eastAsia="Calibri"/>
              </w:rPr>
            </w:pPr>
            <w:r w:rsidRPr="001D68A7">
              <w:rPr>
                <w:rFonts w:eastAsia="Calibri"/>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2E112829"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633E7666"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6E510829"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35B2F65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hideMark/>
          </w:tcPr>
          <w:p w14:paraId="2DA07125"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hideMark/>
          </w:tcPr>
          <w:p w14:paraId="7F216B9C"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402A3157"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2DB39F3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EEFB4D4"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hideMark/>
          </w:tcPr>
          <w:p w14:paraId="2CF91D88" w14:textId="77777777" w:rsidR="001D68A7" w:rsidRPr="001D68A7" w:rsidRDefault="001D68A7" w:rsidP="001D68A7">
            <w:pPr>
              <w:rPr>
                <w:rFonts w:eastAsia="Calibri"/>
              </w:rPr>
            </w:pPr>
          </w:p>
        </w:tc>
      </w:tr>
      <w:tr w:rsidR="001D68A7" w:rsidRPr="001D68A7" w14:paraId="74319F24" w14:textId="77777777" w:rsidTr="00E317CA">
        <w:trPr>
          <w:trHeight w:val="215"/>
        </w:trPr>
        <w:tc>
          <w:tcPr>
            <w:tcW w:w="454" w:type="dxa"/>
            <w:vMerge/>
            <w:tcBorders>
              <w:top w:val="nil"/>
              <w:left w:val="single" w:sz="4" w:space="0" w:color="auto"/>
              <w:bottom w:val="single" w:sz="4" w:space="0" w:color="000000"/>
              <w:right w:val="single" w:sz="4" w:space="0" w:color="auto"/>
            </w:tcBorders>
          </w:tcPr>
          <w:p w14:paraId="3EC3BAE6" w14:textId="77777777" w:rsidR="001D68A7" w:rsidRPr="001D68A7" w:rsidRDefault="001D68A7" w:rsidP="001D68A7">
            <w:pPr>
              <w:rPr>
                <w:rFonts w:eastAsia="Calibri"/>
              </w:rPr>
            </w:pPr>
          </w:p>
        </w:tc>
        <w:tc>
          <w:tcPr>
            <w:tcW w:w="2382" w:type="dxa"/>
            <w:vMerge/>
            <w:tcBorders>
              <w:left w:val="single" w:sz="4" w:space="0" w:color="auto"/>
              <w:bottom w:val="single" w:sz="4" w:space="0" w:color="000000"/>
              <w:right w:val="single" w:sz="4" w:space="0" w:color="auto"/>
            </w:tcBorders>
            <w:vAlign w:val="center"/>
          </w:tcPr>
          <w:p w14:paraId="75E5EA22" w14:textId="77777777" w:rsidR="001D68A7" w:rsidRPr="001D68A7" w:rsidRDefault="001D68A7" w:rsidP="001D68A7">
            <w:pPr>
              <w:rPr>
                <w:rFonts w:eastAsia="Calibri"/>
              </w:rPr>
            </w:pPr>
          </w:p>
        </w:tc>
        <w:tc>
          <w:tcPr>
            <w:tcW w:w="992" w:type="dxa"/>
            <w:vMerge/>
            <w:tcBorders>
              <w:left w:val="single" w:sz="4" w:space="0" w:color="auto"/>
              <w:bottom w:val="single" w:sz="4" w:space="0" w:color="000000"/>
              <w:right w:val="single" w:sz="4" w:space="0" w:color="auto"/>
            </w:tcBorders>
            <w:vAlign w:val="center"/>
          </w:tcPr>
          <w:p w14:paraId="10541FBA" w14:textId="77777777" w:rsidR="001D68A7" w:rsidRPr="001D68A7" w:rsidRDefault="001D68A7" w:rsidP="001D68A7">
            <w:pPr>
              <w:rPr>
                <w:rFonts w:eastAsia="Calibri"/>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651E257" w14:textId="77777777" w:rsidR="001D68A7" w:rsidRPr="001D68A7" w:rsidRDefault="001D68A7" w:rsidP="001D68A7">
            <w:pPr>
              <w:rPr>
                <w:rFonts w:eastAsia="Calibri"/>
              </w:rPr>
            </w:pPr>
            <w:r w:rsidRPr="001D68A7">
              <w:rPr>
                <w:rFonts w:eastAsia="Calibri"/>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E64C6D3" w14:textId="77777777" w:rsidR="001D68A7" w:rsidRPr="001D68A7" w:rsidRDefault="001D68A7" w:rsidP="001D68A7">
            <w:pPr>
              <w:rPr>
                <w:rFonts w:eastAsia="Calibri"/>
              </w:rPr>
            </w:pPr>
            <w:r w:rsidRPr="001D68A7">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4B2C4E5D"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DC72B16"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5CCCDB02"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39FACAD9"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6544A89E"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1605A1AC" w14:textId="77777777" w:rsidR="001D68A7" w:rsidRPr="001D68A7" w:rsidRDefault="001D68A7" w:rsidP="001D68A7">
            <w:pPr>
              <w:rPr>
                <w:rFonts w:eastAsia="Calibri"/>
              </w:rPr>
            </w:pPr>
            <w:r w:rsidRPr="001D68A7">
              <w:t>0,0</w:t>
            </w:r>
          </w:p>
        </w:tc>
        <w:tc>
          <w:tcPr>
            <w:tcW w:w="851" w:type="dxa"/>
            <w:tcBorders>
              <w:top w:val="nil"/>
              <w:left w:val="nil"/>
              <w:bottom w:val="single" w:sz="4" w:space="0" w:color="auto"/>
              <w:right w:val="single" w:sz="4" w:space="0" w:color="auto"/>
            </w:tcBorders>
            <w:shd w:val="clear" w:color="auto" w:fill="auto"/>
            <w:vAlign w:val="center"/>
          </w:tcPr>
          <w:p w14:paraId="71180904" w14:textId="77777777" w:rsidR="001D68A7" w:rsidRPr="001D68A7" w:rsidRDefault="001D68A7" w:rsidP="001D68A7">
            <w:pPr>
              <w:rPr>
                <w:rFonts w:eastAsia="Calibri"/>
              </w:rPr>
            </w:pPr>
            <w:r w:rsidRPr="001D68A7">
              <w:t>0,0</w:t>
            </w:r>
          </w:p>
        </w:tc>
        <w:tc>
          <w:tcPr>
            <w:tcW w:w="850" w:type="dxa"/>
            <w:tcBorders>
              <w:top w:val="nil"/>
              <w:left w:val="nil"/>
              <w:bottom w:val="single" w:sz="4" w:space="0" w:color="auto"/>
              <w:right w:val="single" w:sz="4" w:space="0" w:color="auto"/>
            </w:tcBorders>
            <w:shd w:val="clear" w:color="auto" w:fill="auto"/>
            <w:vAlign w:val="center"/>
          </w:tcPr>
          <w:p w14:paraId="421ECDDF" w14:textId="77777777" w:rsidR="001D68A7" w:rsidRPr="001D68A7" w:rsidRDefault="001D68A7" w:rsidP="001D68A7">
            <w:pPr>
              <w:rPr>
                <w:rFonts w:eastAsia="Calibri"/>
              </w:rPr>
            </w:pPr>
            <w:r w:rsidRPr="001D68A7">
              <w:t>0,0</w:t>
            </w:r>
          </w:p>
        </w:tc>
        <w:tc>
          <w:tcPr>
            <w:tcW w:w="709" w:type="dxa"/>
            <w:vMerge/>
            <w:tcBorders>
              <w:top w:val="nil"/>
              <w:left w:val="single" w:sz="4" w:space="0" w:color="auto"/>
              <w:bottom w:val="single" w:sz="4" w:space="0" w:color="000000"/>
              <w:right w:val="single" w:sz="4" w:space="0" w:color="auto"/>
            </w:tcBorders>
            <w:vAlign w:val="center"/>
          </w:tcPr>
          <w:p w14:paraId="32CCC1C0" w14:textId="77777777" w:rsidR="001D68A7" w:rsidRPr="001D68A7" w:rsidRDefault="001D68A7" w:rsidP="001D68A7">
            <w:pPr>
              <w:rPr>
                <w:rFonts w:eastAsia="Calibri"/>
              </w:rPr>
            </w:pPr>
          </w:p>
        </w:tc>
      </w:tr>
      <w:tr w:rsidR="001D68A7" w:rsidRPr="001D68A7" w14:paraId="52C82F8B" w14:textId="77777777" w:rsidTr="00E317CA">
        <w:trPr>
          <w:trHeight w:val="414"/>
        </w:trPr>
        <w:tc>
          <w:tcPr>
            <w:tcW w:w="454" w:type="dxa"/>
            <w:vMerge/>
            <w:tcBorders>
              <w:top w:val="nil"/>
              <w:left w:val="single" w:sz="4" w:space="0" w:color="auto"/>
              <w:bottom w:val="single" w:sz="4" w:space="0" w:color="000000"/>
              <w:right w:val="single" w:sz="4" w:space="0" w:color="auto"/>
            </w:tcBorders>
            <w:hideMark/>
          </w:tcPr>
          <w:p w14:paraId="2EB3115B" w14:textId="77777777" w:rsidR="001D68A7" w:rsidRPr="001D68A7" w:rsidRDefault="001D68A7" w:rsidP="001D68A7">
            <w:pPr>
              <w:rPr>
                <w:rFonts w:eastAsia="Calibri"/>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26AD8B7B" w14:textId="77777777" w:rsidR="001D68A7" w:rsidRPr="001D68A7" w:rsidRDefault="001D68A7" w:rsidP="001D68A7">
            <w:pPr>
              <w:rPr>
                <w:rFonts w:eastAsia="Calibri"/>
              </w:rPr>
            </w:pPr>
            <w:r w:rsidRPr="001D68A7">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6ACCA2BB" w14:textId="77777777" w:rsidR="001D68A7" w:rsidRPr="001D68A7" w:rsidRDefault="001D68A7" w:rsidP="001D68A7">
            <w:pPr>
              <w:rPr>
                <w:rFonts w:eastAsia="Calibri"/>
              </w:rPr>
            </w:pPr>
            <w:r w:rsidRPr="001D68A7">
              <w:rPr>
                <w:rFonts w:eastAsia="Calibri"/>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8BD0DA" w14:textId="77777777" w:rsidR="001D68A7" w:rsidRPr="001D68A7" w:rsidRDefault="001D68A7" w:rsidP="001D68A7">
            <w:pPr>
              <w:rPr>
                <w:rFonts w:eastAsia="Calibri"/>
              </w:rPr>
            </w:pPr>
            <w:r w:rsidRPr="001D68A7">
              <w:rPr>
                <w:rFonts w:eastAsia="Calibri"/>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59D80AD8" w14:textId="77777777" w:rsidR="001D68A7" w:rsidRPr="001D68A7" w:rsidRDefault="001D68A7" w:rsidP="001D68A7">
            <w:pPr>
              <w:rPr>
                <w:rFonts w:eastAsia="Calibri"/>
              </w:rPr>
            </w:pPr>
            <w:r w:rsidRPr="001D68A7">
              <w:rPr>
                <w:rFonts w:eastAsia="Calibri"/>
              </w:rPr>
              <w:t xml:space="preserve">Всего </w:t>
            </w:r>
          </w:p>
        </w:tc>
        <w:tc>
          <w:tcPr>
            <w:tcW w:w="2977" w:type="dxa"/>
            <w:vMerge w:val="restart"/>
            <w:tcBorders>
              <w:top w:val="single" w:sz="4" w:space="0" w:color="auto"/>
              <w:left w:val="single" w:sz="4" w:space="0" w:color="auto"/>
              <w:bottom w:val="nil"/>
              <w:right w:val="single" w:sz="4" w:space="0" w:color="000000"/>
            </w:tcBorders>
            <w:shd w:val="clear" w:color="auto" w:fill="auto"/>
            <w:vAlign w:val="center"/>
            <w:hideMark/>
          </w:tcPr>
          <w:p w14:paraId="5024DD87" w14:textId="77777777" w:rsidR="001D68A7" w:rsidRPr="001D68A7" w:rsidRDefault="001D68A7" w:rsidP="001D68A7">
            <w:pPr>
              <w:rPr>
                <w:rFonts w:eastAsia="Calibri"/>
              </w:rPr>
            </w:pPr>
            <w:r w:rsidRPr="001D68A7">
              <w:rPr>
                <w:rFonts w:eastAsia="Calibri"/>
              </w:rPr>
              <w:t>2023 год</w:t>
            </w:r>
          </w:p>
          <w:p w14:paraId="315374D0" w14:textId="77777777" w:rsidR="001D68A7" w:rsidRPr="001D68A7" w:rsidRDefault="001D68A7" w:rsidP="001D68A7">
            <w:pPr>
              <w:rPr>
                <w:rFonts w:eastAsia="Calibri"/>
              </w:rPr>
            </w:pPr>
            <w:r w:rsidRPr="001D68A7">
              <w:rPr>
                <w:rFonts w:eastAsia="Calibri"/>
              </w:rPr>
              <w:t>100</w:t>
            </w: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69B51133" w14:textId="77777777" w:rsidR="001D68A7" w:rsidRPr="001D68A7" w:rsidRDefault="001D68A7" w:rsidP="001D68A7">
            <w:pPr>
              <w:rPr>
                <w:rFonts w:eastAsia="Calibri"/>
              </w:rPr>
            </w:pPr>
            <w:r w:rsidRPr="001D68A7">
              <w:rPr>
                <w:rFonts w:eastAsia="Calibri"/>
              </w:rPr>
              <w:t>2024 год</w:t>
            </w:r>
          </w:p>
        </w:tc>
        <w:tc>
          <w:tcPr>
            <w:tcW w:w="850" w:type="dxa"/>
            <w:tcBorders>
              <w:top w:val="nil"/>
              <w:left w:val="nil"/>
              <w:bottom w:val="single" w:sz="4" w:space="0" w:color="auto"/>
              <w:right w:val="single" w:sz="4" w:space="0" w:color="auto"/>
            </w:tcBorders>
            <w:shd w:val="clear" w:color="auto" w:fill="auto"/>
            <w:vAlign w:val="center"/>
            <w:hideMark/>
          </w:tcPr>
          <w:p w14:paraId="6261AFDC" w14:textId="77777777" w:rsidR="001D68A7" w:rsidRPr="001D68A7" w:rsidRDefault="001D68A7" w:rsidP="001D68A7">
            <w:pPr>
              <w:rPr>
                <w:rFonts w:eastAsia="Calibri"/>
              </w:rPr>
            </w:pPr>
            <w:r w:rsidRPr="001D68A7">
              <w:rPr>
                <w:rFonts w:eastAsia="Calibri"/>
              </w:rPr>
              <w:t>2025 год</w:t>
            </w:r>
          </w:p>
        </w:tc>
        <w:tc>
          <w:tcPr>
            <w:tcW w:w="850" w:type="dxa"/>
            <w:tcBorders>
              <w:top w:val="nil"/>
              <w:left w:val="nil"/>
              <w:bottom w:val="single" w:sz="4" w:space="0" w:color="auto"/>
              <w:right w:val="single" w:sz="4" w:space="0" w:color="auto"/>
            </w:tcBorders>
            <w:shd w:val="clear" w:color="auto" w:fill="auto"/>
            <w:vAlign w:val="center"/>
            <w:hideMark/>
          </w:tcPr>
          <w:p w14:paraId="58A47F0F" w14:textId="77777777" w:rsidR="001D68A7" w:rsidRPr="001D68A7" w:rsidRDefault="001D68A7" w:rsidP="001D68A7">
            <w:pPr>
              <w:rPr>
                <w:rFonts w:eastAsia="Calibri"/>
              </w:rPr>
            </w:pPr>
            <w:r w:rsidRPr="001D68A7">
              <w:rPr>
                <w:rFonts w:eastAsia="Calibri"/>
              </w:rPr>
              <w:t>2026 год</w:t>
            </w:r>
          </w:p>
        </w:tc>
        <w:tc>
          <w:tcPr>
            <w:tcW w:w="851" w:type="dxa"/>
            <w:tcBorders>
              <w:top w:val="nil"/>
              <w:left w:val="nil"/>
              <w:bottom w:val="single" w:sz="4" w:space="0" w:color="auto"/>
              <w:right w:val="single" w:sz="4" w:space="0" w:color="auto"/>
            </w:tcBorders>
            <w:shd w:val="clear" w:color="auto" w:fill="auto"/>
            <w:vAlign w:val="center"/>
            <w:hideMark/>
          </w:tcPr>
          <w:p w14:paraId="39AB511E" w14:textId="77777777" w:rsidR="001D68A7" w:rsidRPr="001D68A7" w:rsidRDefault="001D68A7" w:rsidP="001D68A7">
            <w:pPr>
              <w:rPr>
                <w:rFonts w:eastAsia="Calibri"/>
              </w:rPr>
            </w:pPr>
            <w:r w:rsidRPr="001D68A7">
              <w:rPr>
                <w:rFonts w:eastAsia="Calibri"/>
              </w:rPr>
              <w:t>2027 год</w:t>
            </w:r>
          </w:p>
        </w:tc>
        <w:tc>
          <w:tcPr>
            <w:tcW w:w="850" w:type="dxa"/>
            <w:tcBorders>
              <w:top w:val="nil"/>
              <w:left w:val="single" w:sz="4" w:space="0" w:color="auto"/>
              <w:bottom w:val="single" w:sz="4" w:space="0" w:color="000000"/>
              <w:right w:val="single" w:sz="4" w:space="0" w:color="auto"/>
            </w:tcBorders>
            <w:vAlign w:val="center"/>
          </w:tcPr>
          <w:p w14:paraId="7C53D099" w14:textId="77777777" w:rsidR="001D68A7" w:rsidRPr="001D68A7" w:rsidRDefault="001D68A7" w:rsidP="001D68A7">
            <w:pPr>
              <w:rPr>
                <w:rFonts w:eastAsia="Calibri"/>
              </w:rPr>
            </w:pPr>
            <w:r w:rsidRPr="001D68A7">
              <w:rPr>
                <w:rFonts w:eastAsia="Calibri"/>
              </w:rPr>
              <w:t>2028 год</w:t>
            </w:r>
          </w:p>
        </w:tc>
        <w:tc>
          <w:tcPr>
            <w:tcW w:w="851" w:type="dxa"/>
            <w:tcBorders>
              <w:top w:val="nil"/>
              <w:left w:val="single" w:sz="4" w:space="0" w:color="auto"/>
              <w:bottom w:val="single" w:sz="4" w:space="0" w:color="000000"/>
              <w:right w:val="single" w:sz="4" w:space="0" w:color="auto"/>
            </w:tcBorders>
            <w:vAlign w:val="center"/>
          </w:tcPr>
          <w:p w14:paraId="36768295" w14:textId="77777777" w:rsidR="001D68A7" w:rsidRPr="001D68A7" w:rsidRDefault="001D68A7" w:rsidP="001D68A7">
            <w:pPr>
              <w:rPr>
                <w:rFonts w:eastAsia="Calibri"/>
              </w:rPr>
            </w:pPr>
            <w:r w:rsidRPr="001D68A7">
              <w:rPr>
                <w:rFonts w:eastAsia="Calibri"/>
              </w:rPr>
              <w:t>2029 год</w:t>
            </w:r>
          </w:p>
        </w:tc>
        <w:tc>
          <w:tcPr>
            <w:tcW w:w="850" w:type="dxa"/>
            <w:tcBorders>
              <w:top w:val="nil"/>
              <w:left w:val="single" w:sz="4" w:space="0" w:color="auto"/>
              <w:bottom w:val="single" w:sz="4" w:space="0" w:color="000000"/>
              <w:right w:val="single" w:sz="4" w:space="0" w:color="auto"/>
            </w:tcBorders>
            <w:vAlign w:val="center"/>
          </w:tcPr>
          <w:p w14:paraId="7B7C517C" w14:textId="77777777" w:rsidR="001D68A7" w:rsidRPr="001D68A7" w:rsidRDefault="001D68A7" w:rsidP="001D68A7">
            <w:pPr>
              <w:rPr>
                <w:rFonts w:eastAsia="Calibri"/>
              </w:rPr>
            </w:pPr>
            <w:r w:rsidRPr="001D68A7">
              <w:rPr>
                <w:rFonts w:eastAsia="Calibri"/>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6B4F0D90" w14:textId="77777777" w:rsidR="001D68A7" w:rsidRPr="001D68A7" w:rsidRDefault="001D68A7" w:rsidP="001D68A7">
            <w:pPr>
              <w:rPr>
                <w:rFonts w:eastAsia="Calibri"/>
              </w:rPr>
            </w:pPr>
          </w:p>
        </w:tc>
      </w:tr>
      <w:tr w:rsidR="001D68A7" w:rsidRPr="001D68A7" w14:paraId="61105BDE" w14:textId="77777777" w:rsidTr="00E317CA">
        <w:trPr>
          <w:trHeight w:val="29"/>
        </w:trPr>
        <w:tc>
          <w:tcPr>
            <w:tcW w:w="454" w:type="dxa"/>
            <w:vMerge/>
            <w:tcBorders>
              <w:top w:val="nil"/>
              <w:left w:val="single" w:sz="4" w:space="0" w:color="auto"/>
              <w:bottom w:val="single" w:sz="4" w:space="0" w:color="auto"/>
              <w:right w:val="single" w:sz="4" w:space="0" w:color="auto"/>
            </w:tcBorders>
            <w:hideMark/>
          </w:tcPr>
          <w:p w14:paraId="64D4C66E" w14:textId="77777777" w:rsidR="001D68A7" w:rsidRPr="001D68A7" w:rsidRDefault="001D68A7" w:rsidP="001D68A7">
            <w:pPr>
              <w:rPr>
                <w:rFonts w:eastAsia="Calibri"/>
              </w:rPr>
            </w:pPr>
          </w:p>
        </w:tc>
        <w:tc>
          <w:tcPr>
            <w:tcW w:w="2382" w:type="dxa"/>
            <w:vMerge/>
            <w:tcBorders>
              <w:top w:val="nil"/>
              <w:left w:val="single" w:sz="4" w:space="0" w:color="auto"/>
              <w:bottom w:val="single" w:sz="4" w:space="0" w:color="auto"/>
              <w:right w:val="single" w:sz="4" w:space="0" w:color="auto"/>
            </w:tcBorders>
            <w:vAlign w:val="center"/>
            <w:hideMark/>
          </w:tcPr>
          <w:p w14:paraId="51CD491E" w14:textId="77777777" w:rsidR="001D68A7" w:rsidRPr="001D68A7" w:rsidRDefault="001D68A7" w:rsidP="001D68A7">
            <w:pPr>
              <w:rPr>
                <w:rFonts w:eastAsia="Calibri"/>
              </w:rPr>
            </w:pPr>
          </w:p>
        </w:tc>
        <w:tc>
          <w:tcPr>
            <w:tcW w:w="992" w:type="dxa"/>
            <w:vMerge/>
            <w:tcBorders>
              <w:top w:val="nil"/>
              <w:left w:val="single" w:sz="4" w:space="0" w:color="auto"/>
              <w:bottom w:val="single" w:sz="4" w:space="0" w:color="auto"/>
              <w:right w:val="single" w:sz="4" w:space="0" w:color="auto"/>
            </w:tcBorders>
            <w:vAlign w:val="center"/>
            <w:hideMark/>
          </w:tcPr>
          <w:p w14:paraId="4B7AF7F6" w14:textId="77777777" w:rsidR="001D68A7" w:rsidRPr="001D68A7" w:rsidRDefault="001D68A7" w:rsidP="001D68A7">
            <w:pPr>
              <w:rPr>
                <w:rFonts w:eastAsia="Calibri"/>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878011" w14:textId="77777777" w:rsidR="001D68A7" w:rsidRPr="001D68A7" w:rsidRDefault="001D68A7" w:rsidP="001D68A7">
            <w:pPr>
              <w:rPr>
                <w:rFonts w:eastAsia="Calibri"/>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448F500" w14:textId="77777777" w:rsidR="001D68A7" w:rsidRPr="001D68A7" w:rsidRDefault="001D68A7" w:rsidP="001D68A7">
            <w:pPr>
              <w:rPr>
                <w:rFonts w:eastAsia="Calibri"/>
              </w:rPr>
            </w:pPr>
            <w:r w:rsidRPr="001D68A7">
              <w:rPr>
                <w:rFonts w:eastAsia="Calibri"/>
              </w:rPr>
              <w:t>100</w:t>
            </w:r>
          </w:p>
        </w:tc>
        <w:tc>
          <w:tcPr>
            <w:tcW w:w="2977" w:type="dxa"/>
            <w:vMerge/>
            <w:tcBorders>
              <w:left w:val="single" w:sz="4" w:space="0" w:color="auto"/>
              <w:bottom w:val="single" w:sz="4" w:space="0" w:color="auto"/>
              <w:right w:val="single" w:sz="4" w:space="0" w:color="000000"/>
            </w:tcBorders>
            <w:shd w:val="clear" w:color="auto" w:fill="auto"/>
            <w:hideMark/>
          </w:tcPr>
          <w:p w14:paraId="6DEBDF42" w14:textId="77777777" w:rsidR="001D68A7" w:rsidRPr="001D68A7" w:rsidRDefault="001D68A7" w:rsidP="001D68A7">
            <w:pPr>
              <w:rPr>
                <w:rFonts w:eastAsia="Calibri"/>
              </w:rPr>
            </w:pP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0CE0D427"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hideMark/>
          </w:tcPr>
          <w:p w14:paraId="2837824F"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hideMark/>
          </w:tcPr>
          <w:p w14:paraId="748ED5A1" w14:textId="77777777" w:rsidR="001D68A7" w:rsidRPr="001D68A7" w:rsidRDefault="001D68A7" w:rsidP="001D68A7">
            <w:pPr>
              <w:rPr>
                <w:rFonts w:eastAsia="Calibri"/>
              </w:rPr>
            </w:pPr>
            <w:r w:rsidRPr="001D68A7">
              <w:rPr>
                <w:rFonts w:eastAsia="Calibri"/>
              </w:rPr>
              <w:t>0,0</w:t>
            </w:r>
          </w:p>
        </w:tc>
        <w:tc>
          <w:tcPr>
            <w:tcW w:w="851" w:type="dxa"/>
            <w:tcBorders>
              <w:top w:val="nil"/>
              <w:left w:val="nil"/>
              <w:bottom w:val="single" w:sz="4" w:space="0" w:color="auto"/>
              <w:right w:val="single" w:sz="4" w:space="0" w:color="auto"/>
            </w:tcBorders>
            <w:shd w:val="clear" w:color="auto" w:fill="auto"/>
            <w:vAlign w:val="center"/>
            <w:hideMark/>
          </w:tcPr>
          <w:p w14:paraId="26A685E3"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tcPr>
          <w:p w14:paraId="5D6B2DCE" w14:textId="77777777" w:rsidR="001D68A7" w:rsidRPr="001D68A7" w:rsidRDefault="001D68A7" w:rsidP="001D68A7">
            <w:pPr>
              <w:rPr>
                <w:rFonts w:eastAsia="Calibri"/>
              </w:rPr>
            </w:pPr>
            <w:r w:rsidRPr="001D68A7">
              <w:rPr>
                <w:rFonts w:eastAsia="Calibri"/>
              </w:rPr>
              <w:t>0,0</w:t>
            </w:r>
          </w:p>
        </w:tc>
        <w:tc>
          <w:tcPr>
            <w:tcW w:w="851" w:type="dxa"/>
            <w:tcBorders>
              <w:top w:val="nil"/>
              <w:left w:val="nil"/>
              <w:bottom w:val="single" w:sz="4" w:space="0" w:color="auto"/>
              <w:right w:val="single" w:sz="4" w:space="0" w:color="auto"/>
            </w:tcBorders>
            <w:shd w:val="clear" w:color="auto" w:fill="auto"/>
            <w:vAlign w:val="center"/>
          </w:tcPr>
          <w:p w14:paraId="73C91797" w14:textId="77777777" w:rsidR="001D68A7" w:rsidRPr="001D68A7" w:rsidRDefault="001D68A7" w:rsidP="001D68A7">
            <w:pPr>
              <w:rPr>
                <w:rFonts w:eastAsia="Calibri"/>
              </w:rPr>
            </w:pPr>
            <w:r w:rsidRPr="001D68A7">
              <w:rPr>
                <w:rFonts w:eastAsia="Calibri"/>
              </w:rPr>
              <w:t>0,0</w:t>
            </w:r>
          </w:p>
        </w:tc>
        <w:tc>
          <w:tcPr>
            <w:tcW w:w="850" w:type="dxa"/>
            <w:tcBorders>
              <w:top w:val="nil"/>
              <w:left w:val="nil"/>
              <w:bottom w:val="single" w:sz="4" w:space="0" w:color="auto"/>
              <w:right w:val="single" w:sz="4" w:space="0" w:color="auto"/>
            </w:tcBorders>
            <w:shd w:val="clear" w:color="auto" w:fill="auto"/>
            <w:vAlign w:val="center"/>
          </w:tcPr>
          <w:p w14:paraId="049B014F" w14:textId="77777777" w:rsidR="001D68A7" w:rsidRPr="001D68A7" w:rsidRDefault="001D68A7" w:rsidP="001D68A7">
            <w:pPr>
              <w:rPr>
                <w:rFonts w:eastAsia="Calibri"/>
              </w:rPr>
            </w:pPr>
            <w:r w:rsidRPr="001D68A7">
              <w:rPr>
                <w:rFonts w:eastAsia="Calibri"/>
              </w:rPr>
              <w:t>0,0</w:t>
            </w:r>
          </w:p>
        </w:tc>
        <w:tc>
          <w:tcPr>
            <w:tcW w:w="709" w:type="dxa"/>
            <w:vMerge/>
            <w:tcBorders>
              <w:top w:val="nil"/>
              <w:left w:val="single" w:sz="4" w:space="0" w:color="auto"/>
              <w:bottom w:val="single" w:sz="4" w:space="0" w:color="auto"/>
              <w:right w:val="single" w:sz="4" w:space="0" w:color="auto"/>
            </w:tcBorders>
            <w:vAlign w:val="center"/>
            <w:hideMark/>
          </w:tcPr>
          <w:p w14:paraId="498DD425" w14:textId="77777777" w:rsidR="001D68A7" w:rsidRPr="001D68A7" w:rsidRDefault="001D68A7" w:rsidP="001D68A7">
            <w:pPr>
              <w:rPr>
                <w:rFonts w:eastAsia="Calibri"/>
              </w:rPr>
            </w:pPr>
          </w:p>
        </w:tc>
      </w:tr>
    </w:tbl>
    <w:p w14:paraId="4BA137FA" w14:textId="77777777" w:rsidR="001D68A7" w:rsidRPr="001D68A7" w:rsidRDefault="001D68A7" w:rsidP="001D68A7"/>
    <w:p w14:paraId="49FFE5ED" w14:textId="77777777" w:rsidR="00BB775C" w:rsidRDefault="00BB775C" w:rsidP="001D68A7">
      <w:pPr>
        <w:rPr>
          <w:b/>
          <w:bCs/>
        </w:rPr>
      </w:pPr>
      <w:bookmarkStart w:id="12" w:name="_GoBack"/>
      <w:bookmarkEnd w:id="12"/>
    </w:p>
    <w:sectPr w:rsidR="00BB775C" w:rsidSect="009B67F2">
      <w:headerReference w:type="default" r:id="rId12"/>
      <w:footnotePr>
        <w:numRestart w:val="eachSect"/>
      </w:footnotePr>
      <w:type w:val="nextColumn"/>
      <w:pgSz w:w="16838" w:h="11906" w:orient="landscape"/>
      <w:pgMar w:top="1134" w:right="567"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B4F5D7" w14:textId="77777777" w:rsidR="00870C2D" w:rsidRDefault="00870C2D">
      <w:r>
        <w:separator/>
      </w:r>
    </w:p>
  </w:endnote>
  <w:endnote w:type="continuationSeparator" w:id="0">
    <w:p w14:paraId="0FEEE0E2" w14:textId="77777777" w:rsidR="00870C2D" w:rsidRDefault="00870C2D">
      <w:r>
        <w:continuationSeparator/>
      </w:r>
    </w:p>
  </w:endnote>
  <w:endnote w:type="continuationNotice" w:id="1">
    <w:p w14:paraId="62DD884C" w14:textId="77777777" w:rsidR="00870C2D" w:rsidRDefault="00870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StarSymbol">
    <w:altName w:val="Yu Gothic"/>
    <w:charset w:val="80"/>
    <w:family w:val="auto"/>
    <w:pitch w:val="default"/>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1B2662" w14:textId="77777777" w:rsidR="00870C2D" w:rsidRDefault="00870C2D">
      <w:r>
        <w:separator/>
      </w:r>
    </w:p>
  </w:footnote>
  <w:footnote w:type="continuationSeparator" w:id="0">
    <w:p w14:paraId="1F4376AE" w14:textId="77777777" w:rsidR="00870C2D" w:rsidRDefault="00870C2D">
      <w:r>
        <w:continuationSeparator/>
      </w:r>
    </w:p>
  </w:footnote>
  <w:footnote w:type="continuationNotice" w:id="1">
    <w:p w14:paraId="224E70B8" w14:textId="77777777" w:rsidR="00870C2D" w:rsidRDefault="00870C2D"/>
  </w:footnote>
  <w:footnote w:id="2">
    <w:p w14:paraId="02ED53FB" w14:textId="77777777" w:rsidR="001D68A7" w:rsidRPr="001D68A7" w:rsidRDefault="001D68A7" w:rsidP="001D68A7">
      <w:r w:rsidRPr="001D68A7">
        <w:footnoteRef/>
      </w:r>
      <w:r w:rsidRPr="001D68A7">
        <w:t xml:space="preserve"> Указывается фактическое значение показателя, достигнутое в 2022 году.</w:t>
      </w:r>
    </w:p>
  </w:footnote>
  <w:footnote w:id="3">
    <w:p w14:paraId="65BB75B6" w14:textId="77777777" w:rsidR="001D68A7" w:rsidRPr="001D68A7" w:rsidRDefault="001D68A7" w:rsidP="001D68A7">
      <w:r w:rsidRPr="001D68A7">
        <w:footnoteRef/>
      </w:r>
      <w:r w:rsidRPr="001D68A7">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5AC02" w14:textId="77777777" w:rsidR="001071DC" w:rsidRPr="00C27F75" w:rsidRDefault="001071DC">
    <w:pPr>
      <w:pStyle w:val="af"/>
      <w:jc w:val="center"/>
      <w:rPr>
        <w:rFonts w:ascii="Times New Roman" w:hAnsi="Times New Roman"/>
      </w:rPr>
    </w:pPr>
  </w:p>
  <w:p w14:paraId="3F54AAF6" w14:textId="77777777" w:rsidR="001071DC" w:rsidRDefault="001071DC">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9FA36E" w14:textId="77777777" w:rsidR="001D68A7" w:rsidRPr="001D68A7" w:rsidRDefault="001D68A7" w:rsidP="001D68A7">
    <w:r w:rsidRPr="001D68A7">
      <w:fldChar w:fldCharType="begin"/>
    </w:r>
    <w:r w:rsidRPr="001D68A7">
      <w:instrText>PAGE   \* MERGEFORMAT</w:instrText>
    </w:r>
    <w:r w:rsidRPr="001D68A7">
      <w:fldChar w:fldCharType="separate"/>
    </w:r>
    <w:r>
      <w:rPr>
        <w:noProof/>
      </w:rPr>
      <w:t>3</w:t>
    </w:r>
    <w:r w:rsidRPr="001D68A7">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FD8DA" w14:textId="77777777" w:rsidR="001071DC" w:rsidRDefault="001071D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abstractNumId w:val="3"/>
  </w:num>
  <w:num w:numId="2">
    <w:abstractNumId w:val="11"/>
  </w:num>
  <w:num w:numId="3">
    <w:abstractNumId w:val="17"/>
  </w:num>
  <w:num w:numId="4">
    <w:abstractNumId w:val="6"/>
  </w:num>
  <w:num w:numId="5">
    <w:abstractNumId w:val="16"/>
  </w:num>
  <w:num w:numId="6">
    <w:abstractNumId w:val="14"/>
  </w:num>
  <w:num w:numId="7">
    <w:abstractNumId w:val="19"/>
  </w:num>
  <w:num w:numId="8">
    <w:abstractNumId w:val="20"/>
  </w:num>
  <w:num w:numId="9">
    <w:abstractNumId w:val="8"/>
  </w:num>
  <w:num w:numId="10">
    <w:abstractNumId w:val="5"/>
  </w:num>
  <w:num w:numId="11">
    <w:abstractNumId w:val="10"/>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1"/>
  </w:num>
  <w:num w:numId="15">
    <w:abstractNumId w:val="12"/>
  </w:num>
  <w:num w:numId="16">
    <w:abstractNumId w:val="4"/>
  </w:num>
  <w:num w:numId="17">
    <w:abstractNumId w:val="15"/>
  </w:num>
  <w:num w:numId="18">
    <w:abstractNumId w:val="9"/>
  </w:num>
  <w:num w:numId="19">
    <w:abstractNumId w:val="7"/>
  </w:num>
  <w:num w:numId="20">
    <w:abstractNumId w:val="18"/>
  </w:num>
  <w:num w:numId="2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hideGrammaticalErrors/>
  <w:proofState w:grammar="clean"/>
  <w:documentProtection w:edit="readOnly" w:enforcement="0"/>
  <w:defaultTabStop w:val="708"/>
  <w:hyphenationZone w:val="357"/>
  <w:doNotHyphenateCaps/>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B82"/>
    <w:rsid w:val="00022F2D"/>
    <w:rsid w:val="00025418"/>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2D14"/>
    <w:rsid w:val="00043004"/>
    <w:rsid w:val="00043E3F"/>
    <w:rsid w:val="0004485B"/>
    <w:rsid w:val="00044BF1"/>
    <w:rsid w:val="000456F8"/>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0A2"/>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4BAC"/>
    <w:rsid w:val="000D5E4A"/>
    <w:rsid w:val="000D7071"/>
    <w:rsid w:val="000E02B6"/>
    <w:rsid w:val="000E0AF8"/>
    <w:rsid w:val="000E2147"/>
    <w:rsid w:val="000E3114"/>
    <w:rsid w:val="000E32FA"/>
    <w:rsid w:val="000E52AF"/>
    <w:rsid w:val="000E57C3"/>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1DC"/>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6015"/>
    <w:rsid w:val="0012666C"/>
    <w:rsid w:val="0012718A"/>
    <w:rsid w:val="00127B72"/>
    <w:rsid w:val="00132B1A"/>
    <w:rsid w:val="00133866"/>
    <w:rsid w:val="00133AA4"/>
    <w:rsid w:val="0013520C"/>
    <w:rsid w:val="00137A46"/>
    <w:rsid w:val="00141D2C"/>
    <w:rsid w:val="001423FE"/>
    <w:rsid w:val="0014373D"/>
    <w:rsid w:val="0014601C"/>
    <w:rsid w:val="00146BD2"/>
    <w:rsid w:val="00146D04"/>
    <w:rsid w:val="00146F96"/>
    <w:rsid w:val="001473BF"/>
    <w:rsid w:val="001478F9"/>
    <w:rsid w:val="00147B49"/>
    <w:rsid w:val="001500A0"/>
    <w:rsid w:val="00150791"/>
    <w:rsid w:val="001508EB"/>
    <w:rsid w:val="00151345"/>
    <w:rsid w:val="00151C55"/>
    <w:rsid w:val="00151C94"/>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6E3D"/>
    <w:rsid w:val="001675ED"/>
    <w:rsid w:val="00167913"/>
    <w:rsid w:val="00167C11"/>
    <w:rsid w:val="0017013E"/>
    <w:rsid w:val="001702AC"/>
    <w:rsid w:val="00172328"/>
    <w:rsid w:val="001742A3"/>
    <w:rsid w:val="001749A1"/>
    <w:rsid w:val="00174E07"/>
    <w:rsid w:val="001750BA"/>
    <w:rsid w:val="00175BB1"/>
    <w:rsid w:val="00177367"/>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8A7"/>
    <w:rsid w:val="001D6A22"/>
    <w:rsid w:val="001D6BC6"/>
    <w:rsid w:val="001E0074"/>
    <w:rsid w:val="001E0823"/>
    <w:rsid w:val="001E0B00"/>
    <w:rsid w:val="001E14E7"/>
    <w:rsid w:val="001E2665"/>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1713D"/>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901"/>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4A49"/>
    <w:rsid w:val="00245311"/>
    <w:rsid w:val="00245415"/>
    <w:rsid w:val="002456FC"/>
    <w:rsid w:val="002458C5"/>
    <w:rsid w:val="00245D56"/>
    <w:rsid w:val="002468B4"/>
    <w:rsid w:val="00247019"/>
    <w:rsid w:val="00247AA6"/>
    <w:rsid w:val="00250906"/>
    <w:rsid w:val="00250DC3"/>
    <w:rsid w:val="0025148E"/>
    <w:rsid w:val="0025351A"/>
    <w:rsid w:val="00254D5C"/>
    <w:rsid w:val="00254D60"/>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350A"/>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681"/>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285E"/>
    <w:rsid w:val="003037C1"/>
    <w:rsid w:val="00303CD2"/>
    <w:rsid w:val="003042A7"/>
    <w:rsid w:val="00304699"/>
    <w:rsid w:val="0030496B"/>
    <w:rsid w:val="00305C7B"/>
    <w:rsid w:val="00306021"/>
    <w:rsid w:val="003065F0"/>
    <w:rsid w:val="00306DD9"/>
    <w:rsid w:val="00306DED"/>
    <w:rsid w:val="00307502"/>
    <w:rsid w:val="00307C7B"/>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3B3A"/>
    <w:rsid w:val="00333B3C"/>
    <w:rsid w:val="003352F3"/>
    <w:rsid w:val="00335519"/>
    <w:rsid w:val="00335AEA"/>
    <w:rsid w:val="00336172"/>
    <w:rsid w:val="00336FC1"/>
    <w:rsid w:val="003373D4"/>
    <w:rsid w:val="00337C08"/>
    <w:rsid w:val="00340B1F"/>
    <w:rsid w:val="00340F2D"/>
    <w:rsid w:val="0034189B"/>
    <w:rsid w:val="003420F1"/>
    <w:rsid w:val="0034252F"/>
    <w:rsid w:val="003432A4"/>
    <w:rsid w:val="00343C01"/>
    <w:rsid w:val="003442F0"/>
    <w:rsid w:val="003452AF"/>
    <w:rsid w:val="00345A1D"/>
    <w:rsid w:val="00345E1F"/>
    <w:rsid w:val="00345F8E"/>
    <w:rsid w:val="003464B1"/>
    <w:rsid w:val="003468DF"/>
    <w:rsid w:val="00346A05"/>
    <w:rsid w:val="003471CB"/>
    <w:rsid w:val="00350DF0"/>
    <w:rsid w:val="003510FC"/>
    <w:rsid w:val="00352BA1"/>
    <w:rsid w:val="00352F31"/>
    <w:rsid w:val="00352F59"/>
    <w:rsid w:val="00353A1B"/>
    <w:rsid w:val="00353B65"/>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DDA"/>
    <w:rsid w:val="00387FC9"/>
    <w:rsid w:val="00390648"/>
    <w:rsid w:val="003918EC"/>
    <w:rsid w:val="00391D62"/>
    <w:rsid w:val="0039262F"/>
    <w:rsid w:val="00395648"/>
    <w:rsid w:val="00397913"/>
    <w:rsid w:val="003A0065"/>
    <w:rsid w:val="003A04A4"/>
    <w:rsid w:val="003A05A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52F"/>
    <w:rsid w:val="00406EF3"/>
    <w:rsid w:val="00407134"/>
    <w:rsid w:val="004075B0"/>
    <w:rsid w:val="00407F72"/>
    <w:rsid w:val="00407F96"/>
    <w:rsid w:val="00410CB2"/>
    <w:rsid w:val="0041105E"/>
    <w:rsid w:val="0041114C"/>
    <w:rsid w:val="004126E0"/>
    <w:rsid w:val="004139E8"/>
    <w:rsid w:val="00413EA4"/>
    <w:rsid w:val="004145EE"/>
    <w:rsid w:val="0041504B"/>
    <w:rsid w:val="00415100"/>
    <w:rsid w:val="00416131"/>
    <w:rsid w:val="004161EF"/>
    <w:rsid w:val="004170A9"/>
    <w:rsid w:val="004172A9"/>
    <w:rsid w:val="0041735C"/>
    <w:rsid w:val="00417996"/>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5D5A"/>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8BA"/>
    <w:rsid w:val="00526D71"/>
    <w:rsid w:val="00527B6D"/>
    <w:rsid w:val="00527BA8"/>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267"/>
    <w:rsid w:val="005A357D"/>
    <w:rsid w:val="005A456D"/>
    <w:rsid w:val="005A4DEC"/>
    <w:rsid w:val="005A52D4"/>
    <w:rsid w:val="005A5399"/>
    <w:rsid w:val="005A5C52"/>
    <w:rsid w:val="005A73FD"/>
    <w:rsid w:val="005A743C"/>
    <w:rsid w:val="005A79DB"/>
    <w:rsid w:val="005A7CE7"/>
    <w:rsid w:val="005B074F"/>
    <w:rsid w:val="005B07ED"/>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4F3"/>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51E5"/>
    <w:rsid w:val="006459EC"/>
    <w:rsid w:val="00646BCE"/>
    <w:rsid w:val="00646BDE"/>
    <w:rsid w:val="00646C46"/>
    <w:rsid w:val="006504BB"/>
    <w:rsid w:val="0065122E"/>
    <w:rsid w:val="006515CD"/>
    <w:rsid w:val="006516CD"/>
    <w:rsid w:val="006517C0"/>
    <w:rsid w:val="00652BC4"/>
    <w:rsid w:val="00653D12"/>
    <w:rsid w:val="00655115"/>
    <w:rsid w:val="00655F42"/>
    <w:rsid w:val="00655FFB"/>
    <w:rsid w:val="0065621F"/>
    <w:rsid w:val="0065647A"/>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057"/>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E5B"/>
    <w:rsid w:val="00712445"/>
    <w:rsid w:val="00712A8B"/>
    <w:rsid w:val="007132DD"/>
    <w:rsid w:val="0071485E"/>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22E"/>
    <w:rsid w:val="007C430E"/>
    <w:rsid w:val="007C4614"/>
    <w:rsid w:val="007C4EB0"/>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6E47"/>
    <w:rsid w:val="007D77F0"/>
    <w:rsid w:val="007E0D16"/>
    <w:rsid w:val="007E0F84"/>
    <w:rsid w:val="007E16FC"/>
    <w:rsid w:val="007E1A92"/>
    <w:rsid w:val="007E27FD"/>
    <w:rsid w:val="007E35A0"/>
    <w:rsid w:val="007E505D"/>
    <w:rsid w:val="007E5FF3"/>
    <w:rsid w:val="007E6853"/>
    <w:rsid w:val="007F0647"/>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33"/>
    <w:rsid w:val="00811551"/>
    <w:rsid w:val="00811602"/>
    <w:rsid w:val="0081170A"/>
    <w:rsid w:val="00812355"/>
    <w:rsid w:val="008125B5"/>
    <w:rsid w:val="008130A6"/>
    <w:rsid w:val="00813A1A"/>
    <w:rsid w:val="008142D5"/>
    <w:rsid w:val="00815CBE"/>
    <w:rsid w:val="00815F44"/>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28"/>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666"/>
    <w:rsid w:val="008647FA"/>
    <w:rsid w:val="00865033"/>
    <w:rsid w:val="008662C3"/>
    <w:rsid w:val="00866DBA"/>
    <w:rsid w:val="00870A21"/>
    <w:rsid w:val="00870C2D"/>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6C09"/>
    <w:rsid w:val="008A728A"/>
    <w:rsid w:val="008B0016"/>
    <w:rsid w:val="008B0DB0"/>
    <w:rsid w:val="008B16E4"/>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9FB"/>
    <w:rsid w:val="008C6BF0"/>
    <w:rsid w:val="008C70B0"/>
    <w:rsid w:val="008C7780"/>
    <w:rsid w:val="008C7FF2"/>
    <w:rsid w:val="008D0633"/>
    <w:rsid w:val="008D0F46"/>
    <w:rsid w:val="008D176C"/>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17E0"/>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69C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02F"/>
    <w:rsid w:val="00983561"/>
    <w:rsid w:val="0098369D"/>
    <w:rsid w:val="009836EC"/>
    <w:rsid w:val="00983CE1"/>
    <w:rsid w:val="00984260"/>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A0947"/>
    <w:rsid w:val="009A1B3A"/>
    <w:rsid w:val="009A218E"/>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7F2"/>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2CA3"/>
    <w:rsid w:val="00A23A9D"/>
    <w:rsid w:val="00A243B9"/>
    <w:rsid w:val="00A243C7"/>
    <w:rsid w:val="00A25CA1"/>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5CBA"/>
    <w:rsid w:val="00AA68BA"/>
    <w:rsid w:val="00AA691A"/>
    <w:rsid w:val="00AA73BB"/>
    <w:rsid w:val="00AB086A"/>
    <w:rsid w:val="00AB28E0"/>
    <w:rsid w:val="00AB311E"/>
    <w:rsid w:val="00AB3297"/>
    <w:rsid w:val="00AB3304"/>
    <w:rsid w:val="00AB44A2"/>
    <w:rsid w:val="00AB577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915"/>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53F8"/>
    <w:rsid w:val="00B15EBC"/>
    <w:rsid w:val="00B17F91"/>
    <w:rsid w:val="00B201A4"/>
    <w:rsid w:val="00B20B23"/>
    <w:rsid w:val="00B2138D"/>
    <w:rsid w:val="00B22830"/>
    <w:rsid w:val="00B22E32"/>
    <w:rsid w:val="00B2360A"/>
    <w:rsid w:val="00B23A95"/>
    <w:rsid w:val="00B23DC6"/>
    <w:rsid w:val="00B23F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92E"/>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6B7"/>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27E"/>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75C"/>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336E"/>
    <w:rsid w:val="00C13C72"/>
    <w:rsid w:val="00C14811"/>
    <w:rsid w:val="00C149D3"/>
    <w:rsid w:val="00C14F39"/>
    <w:rsid w:val="00C15AED"/>
    <w:rsid w:val="00C15EB6"/>
    <w:rsid w:val="00C169D0"/>
    <w:rsid w:val="00C16A99"/>
    <w:rsid w:val="00C1730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0D1F"/>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BEF"/>
    <w:rsid w:val="00C62B52"/>
    <w:rsid w:val="00C62EDE"/>
    <w:rsid w:val="00C63323"/>
    <w:rsid w:val="00C6385A"/>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02"/>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E8C"/>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69E"/>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298"/>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356"/>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2B0"/>
    <w:rsid w:val="00D7231E"/>
    <w:rsid w:val="00D723D7"/>
    <w:rsid w:val="00D72635"/>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7BA"/>
    <w:rsid w:val="00DB40BE"/>
    <w:rsid w:val="00DB4692"/>
    <w:rsid w:val="00DB4853"/>
    <w:rsid w:val="00DB4D74"/>
    <w:rsid w:val="00DB681D"/>
    <w:rsid w:val="00DB7D15"/>
    <w:rsid w:val="00DC0509"/>
    <w:rsid w:val="00DC22EE"/>
    <w:rsid w:val="00DC273F"/>
    <w:rsid w:val="00DC28F8"/>
    <w:rsid w:val="00DC2DB3"/>
    <w:rsid w:val="00DC38A7"/>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D6C"/>
    <w:rsid w:val="00DF4258"/>
    <w:rsid w:val="00DF437D"/>
    <w:rsid w:val="00DF4483"/>
    <w:rsid w:val="00DF44EB"/>
    <w:rsid w:val="00DF517B"/>
    <w:rsid w:val="00DF5194"/>
    <w:rsid w:val="00DF640E"/>
    <w:rsid w:val="00DF6ED2"/>
    <w:rsid w:val="00E002A8"/>
    <w:rsid w:val="00E00309"/>
    <w:rsid w:val="00E01195"/>
    <w:rsid w:val="00E01B40"/>
    <w:rsid w:val="00E022FE"/>
    <w:rsid w:val="00E02AA2"/>
    <w:rsid w:val="00E05791"/>
    <w:rsid w:val="00E05989"/>
    <w:rsid w:val="00E0618A"/>
    <w:rsid w:val="00E061F0"/>
    <w:rsid w:val="00E0635E"/>
    <w:rsid w:val="00E064CC"/>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1EF9"/>
    <w:rsid w:val="00E23318"/>
    <w:rsid w:val="00E23604"/>
    <w:rsid w:val="00E23ABB"/>
    <w:rsid w:val="00E248F0"/>
    <w:rsid w:val="00E26703"/>
    <w:rsid w:val="00E27D27"/>
    <w:rsid w:val="00E30C79"/>
    <w:rsid w:val="00E311FD"/>
    <w:rsid w:val="00E31487"/>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9C9"/>
    <w:rsid w:val="00E41CA4"/>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178"/>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7B7"/>
    <w:rsid w:val="00E858EC"/>
    <w:rsid w:val="00E87E34"/>
    <w:rsid w:val="00E92104"/>
    <w:rsid w:val="00E92ADF"/>
    <w:rsid w:val="00E92D2B"/>
    <w:rsid w:val="00E93324"/>
    <w:rsid w:val="00E936CF"/>
    <w:rsid w:val="00E93DF0"/>
    <w:rsid w:val="00E94361"/>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15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BD1"/>
    <w:rsid w:val="00F06C15"/>
    <w:rsid w:val="00F07383"/>
    <w:rsid w:val="00F10BB7"/>
    <w:rsid w:val="00F10C72"/>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68BC"/>
    <w:rsid w:val="00F37FDF"/>
    <w:rsid w:val="00F40028"/>
    <w:rsid w:val="00F4069B"/>
    <w:rsid w:val="00F42247"/>
    <w:rsid w:val="00F42EE2"/>
    <w:rsid w:val="00F43595"/>
    <w:rsid w:val="00F43790"/>
    <w:rsid w:val="00F44985"/>
    <w:rsid w:val="00F45894"/>
    <w:rsid w:val="00F463CE"/>
    <w:rsid w:val="00F46B90"/>
    <w:rsid w:val="00F5050A"/>
    <w:rsid w:val="00F50A6C"/>
    <w:rsid w:val="00F50D5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2B73"/>
    <w:rsid w:val="00F72E51"/>
    <w:rsid w:val="00F7405D"/>
    <w:rsid w:val="00F74618"/>
    <w:rsid w:val="00F75262"/>
    <w:rsid w:val="00F75FF3"/>
    <w:rsid w:val="00F76D40"/>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FEA"/>
    <w:rsid w:val="00F974D3"/>
    <w:rsid w:val="00F97839"/>
    <w:rsid w:val="00F97CC4"/>
    <w:rsid w:val="00FA0044"/>
    <w:rsid w:val="00FA08AD"/>
    <w:rsid w:val="00FA0E2C"/>
    <w:rsid w:val="00FA1642"/>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B70"/>
    <w:rsid w:val="00FD2C75"/>
    <w:rsid w:val="00FD325B"/>
    <w:rsid w:val="00FD44C8"/>
    <w:rsid w:val="00FD5802"/>
    <w:rsid w:val="00FD68E9"/>
    <w:rsid w:val="00FD78DA"/>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9EE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index heading" w:uiPriority="0"/>
    <w:lsdException w:name="caption" w:semiHidden="0" w:uiPriority="35" w:unhideWhenUsed="0" w:qFormat="1"/>
    <w:lsdException w:name="annotation reference" w:qFormat="1"/>
    <w:lsdException w:name="page number" w:uiPriority="0" w:qFormat="1"/>
    <w:lsdException w:name="List" w:uiPriority="0"/>
    <w:lsdException w:name="List 2" w:uiPriority="0"/>
    <w:lsdException w:name="List Bullet 3" w:uiPriority="0"/>
    <w:lsdException w:name="Title" w:semiHidden="0" w:uiPriority="10" w:unhideWhenUsed="0" w:qFormat="1"/>
    <w:lsdException w:name="Default Paragraph Font" w:uiPriority="1"/>
    <w:lsdException w:name="Body Text Indent" w:uiPriority="0" w:qFormat="1"/>
    <w:lsdException w:name="Subtitle" w:semiHidden="0" w:uiPriority="11" w:unhideWhenUsed="0" w:qFormat="1"/>
    <w:lsdException w:name="Body Text First Indent" w:uiPriority="0"/>
    <w:lsdException w:name="Body Text 2" w:uiPriority="0" w:qFormat="1"/>
    <w:lsdException w:name="Body Text Indent 2" w:uiPriority="0"/>
    <w:lsdException w:name="Body Text Indent 3" w:uiPriority="0"/>
    <w:lsdException w:name="Block Text" w:uiPriority="29" w:qFormat="1"/>
    <w:lsdException w:name="Strong" w:semiHidden="0" w:uiPriority="22" w:unhideWhenUsed="0" w:qFormat="1"/>
    <w:lsdException w:name="Emphasis" w:semiHidden="0" w:uiPriority="20" w:unhideWhenUsed="0" w:qFormat="1"/>
    <w:lsdException w:name="Document Map" w:qFormat="1"/>
    <w:lsdException w:name="Plain Text" w:qFormat="1"/>
    <w:lsdException w:name="annotation subject" w:qFormat="1"/>
    <w:lsdException w:name="Balloon Text" w:qFormat="1"/>
    <w:lsdException w:name="Table Grid" w:semiHidden="0" w:uiPriority="59" w:unhideWhenUsed="0"/>
    <w:lsdException w:name="Placeholder Text" w:qFormat="1"/>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0"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70" w:unhideWhenUsed="0"/>
    <w:lsdException w:name="TOC Heading" w:uiPriority="39" w:qFormat="1"/>
  </w:latentStyles>
  <w:style w:type="paragraph" w:default="1" w:styleId="a">
    <w:name w:val="Normal"/>
    <w:qFormat/>
    <w:rsid w:val="000328DD"/>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Название Знак"/>
    <w:link w:val="a4"/>
    <w:uiPriority w:val="10"/>
    <w:qFormat/>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5A3267"/>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244A49"/>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Название Знак1"/>
    <w:uiPriority w:val="10"/>
    <w:rsid w:val="007C422E"/>
    <w:rPr>
      <w:rFonts w:ascii="Cambria" w:eastAsia="Times New Roman" w:hAnsi="Cambria" w:cs="Times New Roman"/>
      <w:color w:val="17365D"/>
      <w:spacing w:val="5"/>
      <w:kern w:val="28"/>
      <w:sz w:val="52"/>
      <w:szCs w:val="52"/>
    </w:rPr>
  </w:style>
  <w:style w:type="numbering" w:customStyle="1" w:styleId="1ff2">
    <w:name w:val="Нет списка1"/>
    <w:next w:val="a2"/>
    <w:uiPriority w:val="99"/>
    <w:semiHidden/>
    <w:unhideWhenUsed/>
    <w:rsid w:val="007C422E"/>
  </w:style>
  <w:style w:type="character" w:customStyle="1" w:styleId="-">
    <w:name w:val="Интернет-ссылка"/>
    <w:uiPriority w:val="99"/>
    <w:unhideWhenUsed/>
    <w:rsid w:val="007C422E"/>
    <w:rPr>
      <w:color w:val="0000FF"/>
      <w:u w:val="single"/>
    </w:rPr>
  </w:style>
  <w:style w:type="character" w:customStyle="1" w:styleId="affffc">
    <w:name w:val="Посещённая гиперссылка"/>
    <w:uiPriority w:val="99"/>
    <w:unhideWhenUsed/>
    <w:rsid w:val="007C422E"/>
    <w:rPr>
      <w:color w:val="800080"/>
      <w:u w:val="single"/>
    </w:rPr>
  </w:style>
  <w:style w:type="character" w:customStyle="1" w:styleId="affffd">
    <w:name w:val="Привязка концевой сноски"/>
    <w:rsid w:val="007C422E"/>
    <w:rPr>
      <w:vertAlign w:val="superscript"/>
    </w:rPr>
  </w:style>
  <w:style w:type="character" w:customStyle="1" w:styleId="EndnoteCharacters">
    <w:name w:val="Endnote Characters"/>
    <w:uiPriority w:val="99"/>
    <w:unhideWhenUsed/>
    <w:qFormat/>
    <w:rsid w:val="007C422E"/>
    <w:rPr>
      <w:vertAlign w:val="superscript"/>
    </w:rPr>
  </w:style>
  <w:style w:type="character" w:customStyle="1" w:styleId="affffe">
    <w:name w:val="Привязка сноски"/>
    <w:rsid w:val="007C422E"/>
    <w:rPr>
      <w:vertAlign w:val="superscript"/>
    </w:rPr>
  </w:style>
  <w:style w:type="character" w:customStyle="1" w:styleId="FootnoteCharacters">
    <w:name w:val="Footnote Characters"/>
    <w:uiPriority w:val="99"/>
    <w:unhideWhenUsed/>
    <w:qFormat/>
    <w:rsid w:val="007C422E"/>
    <w:rPr>
      <w:vertAlign w:val="superscript"/>
    </w:rPr>
  </w:style>
  <w:style w:type="character" w:customStyle="1" w:styleId="1ff3">
    <w:name w:val="Основной текст с отступом Знак1"/>
    <w:qFormat/>
    <w:rsid w:val="007C422E"/>
    <w:rPr>
      <w:rFonts w:ascii="Calibri" w:eastAsia="Calibri" w:hAnsi="Calibri"/>
      <w:sz w:val="24"/>
      <w:szCs w:val="24"/>
      <w:lang w:eastAsia="en-US"/>
    </w:rPr>
  </w:style>
  <w:style w:type="character" w:customStyle="1" w:styleId="afffff">
    <w:name w:val="Символ концевой сноски"/>
    <w:qFormat/>
    <w:rsid w:val="007C422E"/>
  </w:style>
  <w:style w:type="character" w:customStyle="1" w:styleId="afffff0">
    <w:name w:val="Символ сноски"/>
    <w:qFormat/>
    <w:rsid w:val="007C422E"/>
  </w:style>
  <w:style w:type="character" w:customStyle="1" w:styleId="afffff1">
    <w:name w:val="Нумерация строк"/>
    <w:rsid w:val="007C422E"/>
  </w:style>
  <w:style w:type="paragraph" w:customStyle="1" w:styleId="1ff4">
    <w:name w:val="1"/>
    <w:basedOn w:val="1ff0"/>
    <w:next w:val="af6"/>
    <w:uiPriority w:val="99"/>
    <w:unhideWhenUsed/>
    <w:qFormat/>
    <w:rsid w:val="007C422E"/>
    <w:pPr>
      <w:spacing w:beforeAutospacing="1" w:afterAutospacing="1"/>
    </w:pPr>
  </w:style>
  <w:style w:type="character" w:customStyle="1" w:styleId="1ff5">
    <w:name w:val="Основной текст Знак1"/>
    <w:basedOn w:val="a0"/>
    <w:uiPriority w:val="99"/>
    <w:semiHidden/>
    <w:rsid w:val="007C422E"/>
  </w:style>
  <w:style w:type="paragraph" w:styleId="1ff6">
    <w:name w:val="index 1"/>
    <w:basedOn w:val="a"/>
    <w:next w:val="a"/>
    <w:autoRedefine/>
    <w:uiPriority w:val="99"/>
    <w:semiHidden/>
    <w:unhideWhenUsed/>
    <w:rsid w:val="007C422E"/>
    <w:pPr>
      <w:suppressAutoHyphens/>
      <w:ind w:left="200" w:hanging="200"/>
    </w:pPr>
    <w:rPr>
      <w:sz w:val="20"/>
      <w:szCs w:val="20"/>
    </w:rPr>
  </w:style>
  <w:style w:type="paragraph" w:styleId="afffff2">
    <w:name w:val="index heading"/>
    <w:basedOn w:val="a4"/>
    <w:rsid w:val="007C422E"/>
    <w:pPr>
      <w:suppressAutoHyphens/>
      <w:textAlignment w:val="baseline"/>
    </w:pPr>
    <w:rPr>
      <w:kern w:val="2"/>
      <w:lang w:eastAsia="zh-CN"/>
    </w:rPr>
  </w:style>
  <w:style w:type="character" w:customStyle="1" w:styleId="1ff7">
    <w:name w:val="Подзаголовок Знак1"/>
    <w:basedOn w:val="a0"/>
    <w:uiPriority w:val="11"/>
    <w:rsid w:val="007C422E"/>
    <w:rPr>
      <w:rFonts w:ascii="Calibri" w:eastAsia="Times New Roman" w:hAnsi="Calibri" w:cs="Times New Roman"/>
      <w:color w:val="5A5A5A"/>
      <w:spacing w:val="15"/>
      <w:sz w:val="22"/>
      <w:szCs w:val="22"/>
    </w:rPr>
  </w:style>
  <w:style w:type="paragraph" w:customStyle="1" w:styleId="afffff3">
    <w:name w:val="Колонтитул"/>
    <w:basedOn w:val="1ff0"/>
    <w:qFormat/>
    <w:rsid w:val="007C422E"/>
  </w:style>
  <w:style w:type="character" w:customStyle="1" w:styleId="1ff8">
    <w:name w:val="Текст примечания Знак1"/>
    <w:basedOn w:val="a0"/>
    <w:uiPriority w:val="99"/>
    <w:semiHidden/>
    <w:rsid w:val="007C422E"/>
  </w:style>
  <w:style w:type="character" w:customStyle="1" w:styleId="1ff9">
    <w:name w:val="Тема примечания Знак1"/>
    <w:basedOn w:val="1ff8"/>
    <w:uiPriority w:val="99"/>
    <w:semiHidden/>
    <w:rsid w:val="007C422E"/>
    <w:rPr>
      <w:b/>
      <w:bCs/>
    </w:rPr>
  </w:style>
  <w:style w:type="character" w:customStyle="1" w:styleId="2fb">
    <w:name w:val="Основной текст с отступом Знак2"/>
    <w:basedOn w:val="a0"/>
    <w:uiPriority w:val="99"/>
    <w:semiHidden/>
    <w:rsid w:val="007C422E"/>
  </w:style>
  <w:style w:type="character" w:customStyle="1" w:styleId="1ffa">
    <w:name w:val="Текст концевой сноски Знак1"/>
    <w:basedOn w:val="a0"/>
    <w:uiPriority w:val="99"/>
    <w:semiHidden/>
    <w:rsid w:val="007C422E"/>
  </w:style>
  <w:style w:type="character" w:customStyle="1" w:styleId="220">
    <w:name w:val="Цитата 2 Знак2"/>
    <w:basedOn w:val="a0"/>
    <w:link w:val="26"/>
    <w:uiPriority w:val="29"/>
    <w:rsid w:val="007C422E"/>
    <w:rPr>
      <w:i/>
      <w:iCs/>
      <w:color w:val="000000"/>
    </w:rPr>
  </w:style>
  <w:style w:type="character" w:customStyle="1" w:styleId="27">
    <w:name w:val="Выделенная цитата Знак2"/>
    <w:basedOn w:val="a0"/>
    <w:link w:val="affb"/>
    <w:uiPriority w:val="30"/>
    <w:rsid w:val="007C422E"/>
    <w:rPr>
      <w:b/>
      <w:bCs/>
      <w:i/>
      <w:iCs/>
      <w:color w:val="4F81BD"/>
    </w:rPr>
  </w:style>
  <w:style w:type="paragraph" w:styleId="3a">
    <w:name w:val="List Bullet 3"/>
    <w:basedOn w:val="1ff0"/>
    <w:rsid w:val="007C422E"/>
    <w:pPr>
      <w:ind w:left="566" w:hanging="283"/>
    </w:pPr>
  </w:style>
  <w:style w:type="numbering" w:customStyle="1" w:styleId="115">
    <w:name w:val="Нет списка11"/>
    <w:uiPriority w:val="99"/>
    <w:semiHidden/>
    <w:unhideWhenUsed/>
    <w:qFormat/>
    <w:rsid w:val="007C422E"/>
  </w:style>
  <w:style w:type="numbering" w:customStyle="1" w:styleId="123">
    <w:name w:val="Стиль12"/>
    <w:qFormat/>
    <w:rsid w:val="007C422E"/>
  </w:style>
  <w:style w:type="numbering" w:customStyle="1" w:styleId="223">
    <w:name w:val="Стиль22"/>
    <w:qFormat/>
    <w:rsid w:val="007C422E"/>
  </w:style>
  <w:style w:type="numbering" w:customStyle="1" w:styleId="323">
    <w:name w:val="Стиль32"/>
    <w:qFormat/>
    <w:rsid w:val="007C422E"/>
  </w:style>
  <w:style w:type="numbering" w:customStyle="1" w:styleId="1112">
    <w:name w:val="Нет списка111"/>
    <w:uiPriority w:val="99"/>
    <w:semiHidden/>
    <w:unhideWhenUsed/>
    <w:qFormat/>
    <w:rsid w:val="007C422E"/>
  </w:style>
  <w:style w:type="numbering" w:customStyle="1" w:styleId="11110">
    <w:name w:val="Нет списка1111"/>
    <w:uiPriority w:val="99"/>
    <w:semiHidden/>
    <w:unhideWhenUsed/>
    <w:qFormat/>
    <w:rsid w:val="007C422E"/>
  </w:style>
  <w:style w:type="numbering" w:customStyle="1" w:styleId="2fc">
    <w:name w:val="Нет списка2"/>
    <w:uiPriority w:val="99"/>
    <w:semiHidden/>
    <w:unhideWhenUsed/>
    <w:qFormat/>
    <w:rsid w:val="007C422E"/>
  </w:style>
  <w:style w:type="numbering" w:customStyle="1" w:styleId="3b">
    <w:name w:val="Нет списка3"/>
    <w:uiPriority w:val="99"/>
    <w:semiHidden/>
    <w:unhideWhenUsed/>
    <w:qFormat/>
    <w:rsid w:val="007C422E"/>
  </w:style>
  <w:style w:type="numbering" w:customStyle="1" w:styleId="124">
    <w:name w:val="Нет списка12"/>
    <w:uiPriority w:val="99"/>
    <w:semiHidden/>
    <w:unhideWhenUsed/>
    <w:qFormat/>
    <w:rsid w:val="007C422E"/>
  </w:style>
  <w:style w:type="numbering" w:customStyle="1" w:styleId="217">
    <w:name w:val="Нет списка21"/>
    <w:uiPriority w:val="99"/>
    <w:semiHidden/>
    <w:unhideWhenUsed/>
    <w:qFormat/>
    <w:rsid w:val="007C422E"/>
  </w:style>
  <w:style w:type="numbering" w:customStyle="1" w:styleId="47">
    <w:name w:val="Нет списка4"/>
    <w:uiPriority w:val="99"/>
    <w:semiHidden/>
    <w:unhideWhenUsed/>
    <w:qFormat/>
    <w:rsid w:val="007C422E"/>
  </w:style>
  <w:style w:type="numbering" w:customStyle="1" w:styleId="133">
    <w:name w:val="Нет списка13"/>
    <w:uiPriority w:val="99"/>
    <w:semiHidden/>
    <w:unhideWhenUsed/>
    <w:qFormat/>
    <w:rsid w:val="007C422E"/>
  </w:style>
  <w:style w:type="numbering" w:customStyle="1" w:styleId="224">
    <w:name w:val="Нет списка22"/>
    <w:uiPriority w:val="99"/>
    <w:semiHidden/>
    <w:unhideWhenUsed/>
    <w:qFormat/>
    <w:rsid w:val="007C422E"/>
  </w:style>
  <w:style w:type="numbering" w:customStyle="1" w:styleId="56">
    <w:name w:val="Нет списка5"/>
    <w:uiPriority w:val="99"/>
    <w:semiHidden/>
    <w:unhideWhenUsed/>
    <w:qFormat/>
    <w:rsid w:val="007C422E"/>
  </w:style>
  <w:style w:type="numbering" w:customStyle="1" w:styleId="143">
    <w:name w:val="Нет списка14"/>
    <w:uiPriority w:val="99"/>
    <w:semiHidden/>
    <w:unhideWhenUsed/>
    <w:qFormat/>
    <w:rsid w:val="007C422E"/>
  </w:style>
  <w:style w:type="numbering" w:customStyle="1" w:styleId="232">
    <w:name w:val="Нет списка23"/>
    <w:uiPriority w:val="99"/>
    <w:semiHidden/>
    <w:unhideWhenUsed/>
    <w:qFormat/>
    <w:rsid w:val="007C422E"/>
  </w:style>
  <w:style w:type="numbering" w:customStyle="1" w:styleId="67">
    <w:name w:val="Нет списка6"/>
    <w:uiPriority w:val="99"/>
    <w:semiHidden/>
    <w:unhideWhenUsed/>
    <w:qFormat/>
    <w:rsid w:val="007C422E"/>
  </w:style>
  <w:style w:type="numbering" w:customStyle="1" w:styleId="153">
    <w:name w:val="Нет списка15"/>
    <w:uiPriority w:val="99"/>
    <w:semiHidden/>
    <w:unhideWhenUsed/>
    <w:qFormat/>
    <w:rsid w:val="007C422E"/>
  </w:style>
  <w:style w:type="numbering" w:customStyle="1" w:styleId="1120">
    <w:name w:val="Нет списка112"/>
    <w:uiPriority w:val="99"/>
    <w:semiHidden/>
    <w:unhideWhenUsed/>
    <w:qFormat/>
    <w:rsid w:val="007C422E"/>
  </w:style>
  <w:style w:type="numbering" w:customStyle="1" w:styleId="242">
    <w:name w:val="Нет списка24"/>
    <w:uiPriority w:val="99"/>
    <w:semiHidden/>
    <w:unhideWhenUsed/>
    <w:qFormat/>
    <w:rsid w:val="007C422E"/>
  </w:style>
  <w:style w:type="numbering" w:customStyle="1" w:styleId="313">
    <w:name w:val="Нет списка31"/>
    <w:uiPriority w:val="99"/>
    <w:semiHidden/>
    <w:unhideWhenUsed/>
    <w:qFormat/>
    <w:rsid w:val="007C422E"/>
  </w:style>
  <w:style w:type="numbering" w:customStyle="1" w:styleId="1210">
    <w:name w:val="Нет списка121"/>
    <w:uiPriority w:val="99"/>
    <w:semiHidden/>
    <w:unhideWhenUsed/>
    <w:qFormat/>
    <w:rsid w:val="007C422E"/>
  </w:style>
  <w:style w:type="numbering" w:customStyle="1" w:styleId="2111">
    <w:name w:val="Нет списка211"/>
    <w:uiPriority w:val="99"/>
    <w:semiHidden/>
    <w:unhideWhenUsed/>
    <w:qFormat/>
    <w:rsid w:val="007C422E"/>
  </w:style>
  <w:style w:type="numbering" w:customStyle="1" w:styleId="413">
    <w:name w:val="Нет списка41"/>
    <w:uiPriority w:val="99"/>
    <w:semiHidden/>
    <w:unhideWhenUsed/>
    <w:qFormat/>
    <w:rsid w:val="007C422E"/>
  </w:style>
  <w:style w:type="numbering" w:customStyle="1" w:styleId="1312">
    <w:name w:val="Нет списка131"/>
    <w:uiPriority w:val="99"/>
    <w:semiHidden/>
    <w:unhideWhenUsed/>
    <w:qFormat/>
    <w:rsid w:val="007C422E"/>
  </w:style>
  <w:style w:type="numbering" w:customStyle="1" w:styleId="2211">
    <w:name w:val="Нет списка221"/>
    <w:uiPriority w:val="99"/>
    <w:semiHidden/>
    <w:unhideWhenUsed/>
    <w:qFormat/>
    <w:rsid w:val="007C422E"/>
  </w:style>
  <w:style w:type="numbering" w:customStyle="1" w:styleId="513">
    <w:name w:val="Нет списка51"/>
    <w:uiPriority w:val="99"/>
    <w:semiHidden/>
    <w:unhideWhenUsed/>
    <w:qFormat/>
    <w:rsid w:val="007C422E"/>
  </w:style>
  <w:style w:type="numbering" w:customStyle="1" w:styleId="1412">
    <w:name w:val="Нет списка141"/>
    <w:uiPriority w:val="99"/>
    <w:semiHidden/>
    <w:unhideWhenUsed/>
    <w:qFormat/>
    <w:rsid w:val="007C422E"/>
  </w:style>
  <w:style w:type="numbering" w:customStyle="1" w:styleId="2311">
    <w:name w:val="Нет списка231"/>
    <w:uiPriority w:val="99"/>
    <w:semiHidden/>
    <w:unhideWhenUsed/>
    <w:qFormat/>
    <w:rsid w:val="007C422E"/>
  </w:style>
  <w:style w:type="numbering" w:customStyle="1" w:styleId="78">
    <w:name w:val="Нет списка7"/>
    <w:uiPriority w:val="99"/>
    <w:semiHidden/>
    <w:unhideWhenUsed/>
    <w:qFormat/>
    <w:rsid w:val="007C422E"/>
  </w:style>
  <w:style w:type="numbering" w:customStyle="1" w:styleId="162">
    <w:name w:val="Нет списка16"/>
    <w:uiPriority w:val="99"/>
    <w:semiHidden/>
    <w:unhideWhenUsed/>
    <w:qFormat/>
    <w:rsid w:val="007C422E"/>
  </w:style>
  <w:style w:type="numbering" w:customStyle="1" w:styleId="1113">
    <w:name w:val="Стиль111"/>
    <w:qFormat/>
    <w:rsid w:val="007C422E"/>
  </w:style>
  <w:style w:type="numbering" w:customStyle="1" w:styleId="2112">
    <w:name w:val="Стиль211"/>
    <w:qFormat/>
    <w:rsid w:val="007C422E"/>
  </w:style>
  <w:style w:type="numbering" w:customStyle="1" w:styleId="3110">
    <w:name w:val="Стиль311"/>
    <w:qFormat/>
    <w:rsid w:val="007C422E"/>
  </w:style>
  <w:style w:type="numbering" w:customStyle="1" w:styleId="1130">
    <w:name w:val="Нет списка113"/>
    <w:uiPriority w:val="99"/>
    <w:semiHidden/>
    <w:unhideWhenUsed/>
    <w:qFormat/>
    <w:rsid w:val="007C422E"/>
  </w:style>
  <w:style w:type="numbering" w:customStyle="1" w:styleId="252">
    <w:name w:val="Нет списка25"/>
    <w:uiPriority w:val="99"/>
    <w:semiHidden/>
    <w:unhideWhenUsed/>
    <w:qFormat/>
    <w:rsid w:val="007C422E"/>
  </w:style>
  <w:style w:type="numbering" w:customStyle="1" w:styleId="324">
    <w:name w:val="Нет списка32"/>
    <w:uiPriority w:val="99"/>
    <w:semiHidden/>
    <w:unhideWhenUsed/>
    <w:qFormat/>
    <w:rsid w:val="007C422E"/>
  </w:style>
  <w:style w:type="numbering" w:customStyle="1" w:styleId="1220">
    <w:name w:val="Нет списка122"/>
    <w:uiPriority w:val="99"/>
    <w:semiHidden/>
    <w:unhideWhenUsed/>
    <w:qFormat/>
    <w:rsid w:val="007C422E"/>
  </w:style>
  <w:style w:type="numbering" w:customStyle="1" w:styleId="2120">
    <w:name w:val="Нет списка212"/>
    <w:uiPriority w:val="99"/>
    <w:semiHidden/>
    <w:unhideWhenUsed/>
    <w:qFormat/>
    <w:rsid w:val="007C422E"/>
  </w:style>
  <w:style w:type="numbering" w:customStyle="1" w:styleId="423">
    <w:name w:val="Нет списка42"/>
    <w:uiPriority w:val="99"/>
    <w:semiHidden/>
    <w:unhideWhenUsed/>
    <w:qFormat/>
    <w:rsid w:val="007C422E"/>
  </w:style>
  <w:style w:type="numbering" w:customStyle="1" w:styleId="1320">
    <w:name w:val="Нет списка132"/>
    <w:uiPriority w:val="99"/>
    <w:semiHidden/>
    <w:unhideWhenUsed/>
    <w:qFormat/>
    <w:rsid w:val="007C422E"/>
  </w:style>
  <w:style w:type="numbering" w:customStyle="1" w:styleId="2220">
    <w:name w:val="Нет списка222"/>
    <w:uiPriority w:val="99"/>
    <w:semiHidden/>
    <w:unhideWhenUsed/>
    <w:qFormat/>
    <w:rsid w:val="007C422E"/>
  </w:style>
  <w:style w:type="numbering" w:customStyle="1" w:styleId="523">
    <w:name w:val="Нет списка52"/>
    <w:uiPriority w:val="99"/>
    <w:semiHidden/>
    <w:unhideWhenUsed/>
    <w:qFormat/>
    <w:rsid w:val="007C422E"/>
  </w:style>
  <w:style w:type="numbering" w:customStyle="1" w:styleId="1420">
    <w:name w:val="Нет списка142"/>
    <w:uiPriority w:val="99"/>
    <w:semiHidden/>
    <w:unhideWhenUsed/>
    <w:qFormat/>
    <w:rsid w:val="007C422E"/>
  </w:style>
  <w:style w:type="numbering" w:customStyle="1" w:styleId="2320">
    <w:name w:val="Нет списка232"/>
    <w:uiPriority w:val="99"/>
    <w:semiHidden/>
    <w:unhideWhenUsed/>
    <w:qFormat/>
    <w:rsid w:val="007C422E"/>
  </w:style>
  <w:style w:type="numbering" w:customStyle="1" w:styleId="85">
    <w:name w:val="Нет списка8"/>
    <w:uiPriority w:val="99"/>
    <w:semiHidden/>
    <w:unhideWhenUsed/>
    <w:qFormat/>
    <w:rsid w:val="007C422E"/>
  </w:style>
  <w:style w:type="numbering" w:customStyle="1" w:styleId="172">
    <w:name w:val="Нет списка17"/>
    <w:uiPriority w:val="99"/>
    <w:semiHidden/>
    <w:unhideWhenUsed/>
    <w:qFormat/>
    <w:rsid w:val="007C422E"/>
  </w:style>
  <w:style w:type="numbering" w:customStyle="1" w:styleId="94">
    <w:name w:val="Нет списка9"/>
    <w:uiPriority w:val="99"/>
    <w:semiHidden/>
    <w:unhideWhenUsed/>
    <w:qFormat/>
    <w:rsid w:val="007C422E"/>
  </w:style>
  <w:style w:type="numbering" w:customStyle="1" w:styleId="182">
    <w:name w:val="Нет списка18"/>
    <w:uiPriority w:val="99"/>
    <w:semiHidden/>
    <w:unhideWhenUsed/>
    <w:qFormat/>
    <w:rsid w:val="007C422E"/>
  </w:style>
  <w:style w:type="numbering" w:customStyle="1" w:styleId="1140">
    <w:name w:val="Нет списка114"/>
    <w:uiPriority w:val="99"/>
    <w:semiHidden/>
    <w:unhideWhenUsed/>
    <w:qFormat/>
    <w:rsid w:val="007C422E"/>
  </w:style>
  <w:style w:type="numbering" w:customStyle="1" w:styleId="261">
    <w:name w:val="Нет списка26"/>
    <w:uiPriority w:val="99"/>
    <w:semiHidden/>
    <w:unhideWhenUsed/>
    <w:qFormat/>
    <w:rsid w:val="007C422E"/>
  </w:style>
  <w:style w:type="numbering" w:customStyle="1" w:styleId="333">
    <w:name w:val="Нет списка33"/>
    <w:uiPriority w:val="99"/>
    <w:semiHidden/>
    <w:unhideWhenUsed/>
    <w:qFormat/>
    <w:rsid w:val="007C422E"/>
  </w:style>
  <w:style w:type="numbering" w:customStyle="1" w:styleId="1230">
    <w:name w:val="Нет списка123"/>
    <w:uiPriority w:val="99"/>
    <w:semiHidden/>
    <w:unhideWhenUsed/>
    <w:qFormat/>
    <w:rsid w:val="007C422E"/>
  </w:style>
  <w:style w:type="numbering" w:customStyle="1" w:styleId="2130">
    <w:name w:val="Нет списка213"/>
    <w:uiPriority w:val="99"/>
    <w:semiHidden/>
    <w:unhideWhenUsed/>
    <w:qFormat/>
    <w:rsid w:val="007C422E"/>
  </w:style>
  <w:style w:type="numbering" w:customStyle="1" w:styleId="433">
    <w:name w:val="Нет списка43"/>
    <w:uiPriority w:val="99"/>
    <w:semiHidden/>
    <w:unhideWhenUsed/>
    <w:qFormat/>
    <w:rsid w:val="007C422E"/>
  </w:style>
  <w:style w:type="numbering" w:customStyle="1" w:styleId="1330">
    <w:name w:val="Нет списка133"/>
    <w:uiPriority w:val="99"/>
    <w:semiHidden/>
    <w:unhideWhenUsed/>
    <w:qFormat/>
    <w:rsid w:val="007C422E"/>
  </w:style>
  <w:style w:type="numbering" w:customStyle="1" w:styleId="2230">
    <w:name w:val="Нет списка223"/>
    <w:uiPriority w:val="99"/>
    <w:semiHidden/>
    <w:unhideWhenUsed/>
    <w:qFormat/>
    <w:rsid w:val="007C422E"/>
  </w:style>
  <w:style w:type="numbering" w:customStyle="1" w:styleId="530">
    <w:name w:val="Нет списка53"/>
    <w:uiPriority w:val="99"/>
    <w:semiHidden/>
    <w:unhideWhenUsed/>
    <w:qFormat/>
    <w:rsid w:val="007C422E"/>
  </w:style>
  <w:style w:type="numbering" w:customStyle="1" w:styleId="1430">
    <w:name w:val="Нет списка143"/>
    <w:uiPriority w:val="99"/>
    <w:semiHidden/>
    <w:unhideWhenUsed/>
    <w:qFormat/>
    <w:rsid w:val="007C422E"/>
  </w:style>
  <w:style w:type="numbering" w:customStyle="1" w:styleId="233">
    <w:name w:val="Нет списка233"/>
    <w:uiPriority w:val="99"/>
    <w:semiHidden/>
    <w:unhideWhenUsed/>
    <w:qFormat/>
    <w:rsid w:val="007C422E"/>
  </w:style>
  <w:style w:type="numbering" w:customStyle="1" w:styleId="107">
    <w:name w:val="Нет списка10"/>
    <w:uiPriority w:val="99"/>
    <w:semiHidden/>
    <w:unhideWhenUsed/>
    <w:qFormat/>
    <w:rsid w:val="007C422E"/>
  </w:style>
  <w:style w:type="numbering" w:customStyle="1" w:styleId="193">
    <w:name w:val="Нет списка19"/>
    <w:uiPriority w:val="99"/>
    <w:semiHidden/>
    <w:unhideWhenUsed/>
    <w:qFormat/>
    <w:rsid w:val="007C422E"/>
  </w:style>
  <w:style w:type="numbering" w:customStyle="1" w:styleId="270">
    <w:name w:val="Нет списка27"/>
    <w:uiPriority w:val="99"/>
    <w:semiHidden/>
    <w:unhideWhenUsed/>
    <w:qFormat/>
    <w:rsid w:val="007C422E"/>
  </w:style>
  <w:style w:type="numbering" w:customStyle="1" w:styleId="201">
    <w:name w:val="Нет списка20"/>
    <w:uiPriority w:val="99"/>
    <w:semiHidden/>
    <w:unhideWhenUsed/>
    <w:qFormat/>
    <w:rsid w:val="007C422E"/>
  </w:style>
  <w:style w:type="numbering" w:customStyle="1" w:styleId="1102">
    <w:name w:val="Нет списка110"/>
    <w:uiPriority w:val="99"/>
    <w:semiHidden/>
    <w:unhideWhenUsed/>
    <w:qFormat/>
    <w:rsid w:val="007C422E"/>
  </w:style>
  <w:style w:type="numbering" w:customStyle="1" w:styleId="280">
    <w:name w:val="Нет списка28"/>
    <w:uiPriority w:val="99"/>
    <w:semiHidden/>
    <w:unhideWhenUsed/>
    <w:qFormat/>
    <w:rsid w:val="007C422E"/>
  </w:style>
  <w:style w:type="numbering" w:customStyle="1" w:styleId="290">
    <w:name w:val="Нет списка29"/>
    <w:uiPriority w:val="99"/>
    <w:semiHidden/>
    <w:unhideWhenUsed/>
    <w:qFormat/>
    <w:rsid w:val="007C422E"/>
  </w:style>
  <w:style w:type="numbering" w:customStyle="1" w:styleId="1150">
    <w:name w:val="Нет списка115"/>
    <w:uiPriority w:val="99"/>
    <w:semiHidden/>
    <w:unhideWhenUsed/>
    <w:qFormat/>
    <w:rsid w:val="007C422E"/>
  </w:style>
  <w:style w:type="numbering" w:customStyle="1" w:styleId="2100">
    <w:name w:val="Нет списка210"/>
    <w:uiPriority w:val="99"/>
    <w:semiHidden/>
    <w:unhideWhenUsed/>
    <w:qFormat/>
    <w:rsid w:val="007C422E"/>
  </w:style>
  <w:style w:type="numbering" w:customStyle="1" w:styleId="300">
    <w:name w:val="Нет списка30"/>
    <w:uiPriority w:val="99"/>
    <w:semiHidden/>
    <w:unhideWhenUsed/>
    <w:qFormat/>
    <w:rsid w:val="007C422E"/>
  </w:style>
  <w:style w:type="numbering" w:customStyle="1" w:styleId="342">
    <w:name w:val="Нет списка34"/>
    <w:uiPriority w:val="99"/>
    <w:semiHidden/>
    <w:unhideWhenUsed/>
    <w:qFormat/>
    <w:rsid w:val="007C422E"/>
  </w:style>
  <w:style w:type="numbering" w:customStyle="1" w:styleId="116">
    <w:name w:val="Нет списка116"/>
    <w:uiPriority w:val="99"/>
    <w:semiHidden/>
    <w:unhideWhenUsed/>
    <w:qFormat/>
    <w:rsid w:val="007C422E"/>
  </w:style>
  <w:style w:type="numbering" w:customStyle="1" w:styleId="1212">
    <w:name w:val="Стиль121"/>
    <w:qFormat/>
    <w:rsid w:val="007C422E"/>
  </w:style>
  <w:style w:type="numbering" w:customStyle="1" w:styleId="2212">
    <w:name w:val="Стиль221"/>
    <w:qFormat/>
    <w:rsid w:val="007C422E"/>
  </w:style>
  <w:style w:type="numbering" w:customStyle="1" w:styleId="3210">
    <w:name w:val="Стиль321"/>
    <w:qFormat/>
    <w:rsid w:val="007C422E"/>
  </w:style>
  <w:style w:type="numbering" w:customStyle="1" w:styleId="117">
    <w:name w:val="Нет списка117"/>
    <w:uiPriority w:val="99"/>
    <w:semiHidden/>
    <w:unhideWhenUsed/>
    <w:qFormat/>
    <w:rsid w:val="007C422E"/>
  </w:style>
  <w:style w:type="numbering" w:customStyle="1" w:styleId="2140">
    <w:name w:val="Нет списка214"/>
    <w:uiPriority w:val="99"/>
    <w:semiHidden/>
    <w:unhideWhenUsed/>
    <w:qFormat/>
    <w:rsid w:val="007C422E"/>
  </w:style>
  <w:style w:type="numbering" w:customStyle="1" w:styleId="351">
    <w:name w:val="Нет списка35"/>
    <w:uiPriority w:val="99"/>
    <w:semiHidden/>
    <w:unhideWhenUsed/>
    <w:qFormat/>
    <w:rsid w:val="007C422E"/>
  </w:style>
  <w:style w:type="numbering" w:customStyle="1" w:styleId="1240">
    <w:name w:val="Нет списка124"/>
    <w:uiPriority w:val="99"/>
    <w:semiHidden/>
    <w:unhideWhenUsed/>
    <w:qFormat/>
    <w:rsid w:val="007C422E"/>
  </w:style>
  <w:style w:type="numbering" w:customStyle="1" w:styleId="2150">
    <w:name w:val="Нет списка215"/>
    <w:uiPriority w:val="99"/>
    <w:semiHidden/>
    <w:unhideWhenUsed/>
    <w:qFormat/>
    <w:rsid w:val="007C422E"/>
  </w:style>
  <w:style w:type="numbering" w:customStyle="1" w:styleId="442">
    <w:name w:val="Нет списка44"/>
    <w:uiPriority w:val="99"/>
    <w:semiHidden/>
    <w:unhideWhenUsed/>
    <w:qFormat/>
    <w:rsid w:val="007C422E"/>
  </w:style>
  <w:style w:type="numbering" w:customStyle="1" w:styleId="134">
    <w:name w:val="Нет списка134"/>
    <w:uiPriority w:val="99"/>
    <w:semiHidden/>
    <w:unhideWhenUsed/>
    <w:qFormat/>
    <w:rsid w:val="007C422E"/>
  </w:style>
  <w:style w:type="numbering" w:customStyle="1" w:styleId="2240">
    <w:name w:val="Нет списка224"/>
    <w:uiPriority w:val="99"/>
    <w:semiHidden/>
    <w:unhideWhenUsed/>
    <w:qFormat/>
    <w:rsid w:val="007C422E"/>
  </w:style>
  <w:style w:type="numbering" w:customStyle="1" w:styleId="540">
    <w:name w:val="Нет списка54"/>
    <w:uiPriority w:val="99"/>
    <w:semiHidden/>
    <w:unhideWhenUsed/>
    <w:qFormat/>
    <w:rsid w:val="007C422E"/>
  </w:style>
  <w:style w:type="numbering" w:customStyle="1" w:styleId="144">
    <w:name w:val="Нет списка144"/>
    <w:uiPriority w:val="99"/>
    <w:semiHidden/>
    <w:unhideWhenUsed/>
    <w:qFormat/>
    <w:rsid w:val="007C422E"/>
  </w:style>
  <w:style w:type="numbering" w:customStyle="1" w:styleId="234">
    <w:name w:val="Нет списка234"/>
    <w:uiPriority w:val="99"/>
    <w:semiHidden/>
    <w:unhideWhenUsed/>
    <w:qFormat/>
    <w:rsid w:val="007C422E"/>
  </w:style>
  <w:style w:type="numbering" w:customStyle="1" w:styleId="360">
    <w:name w:val="Нет списка36"/>
    <w:uiPriority w:val="99"/>
    <w:semiHidden/>
    <w:unhideWhenUsed/>
    <w:qFormat/>
    <w:rsid w:val="007C422E"/>
  </w:style>
  <w:style w:type="numbering" w:customStyle="1" w:styleId="118">
    <w:name w:val="Нет списка118"/>
    <w:uiPriority w:val="99"/>
    <w:semiHidden/>
    <w:unhideWhenUsed/>
    <w:qFormat/>
    <w:rsid w:val="007C422E"/>
  </w:style>
  <w:style w:type="numbering" w:customStyle="1" w:styleId="119">
    <w:name w:val="Нет списка119"/>
    <w:uiPriority w:val="99"/>
    <w:semiHidden/>
    <w:unhideWhenUsed/>
    <w:qFormat/>
    <w:rsid w:val="007C422E"/>
  </w:style>
  <w:style w:type="numbering" w:customStyle="1" w:styleId="2160">
    <w:name w:val="Нет списка216"/>
    <w:uiPriority w:val="99"/>
    <w:semiHidden/>
    <w:unhideWhenUsed/>
    <w:qFormat/>
    <w:rsid w:val="007C422E"/>
  </w:style>
  <w:style w:type="numbering" w:customStyle="1" w:styleId="370">
    <w:name w:val="Нет списка37"/>
    <w:uiPriority w:val="99"/>
    <w:semiHidden/>
    <w:unhideWhenUsed/>
    <w:qFormat/>
    <w:rsid w:val="007C422E"/>
  </w:style>
  <w:style w:type="numbering" w:customStyle="1" w:styleId="125">
    <w:name w:val="Нет списка125"/>
    <w:uiPriority w:val="99"/>
    <w:semiHidden/>
    <w:unhideWhenUsed/>
    <w:qFormat/>
    <w:rsid w:val="007C422E"/>
  </w:style>
  <w:style w:type="numbering" w:customStyle="1" w:styleId="2170">
    <w:name w:val="Нет списка217"/>
    <w:uiPriority w:val="99"/>
    <w:semiHidden/>
    <w:unhideWhenUsed/>
    <w:qFormat/>
    <w:rsid w:val="007C422E"/>
  </w:style>
  <w:style w:type="numbering" w:customStyle="1" w:styleId="450">
    <w:name w:val="Нет списка45"/>
    <w:uiPriority w:val="99"/>
    <w:semiHidden/>
    <w:unhideWhenUsed/>
    <w:qFormat/>
    <w:rsid w:val="007C422E"/>
  </w:style>
  <w:style w:type="numbering" w:customStyle="1" w:styleId="135">
    <w:name w:val="Нет списка135"/>
    <w:uiPriority w:val="99"/>
    <w:semiHidden/>
    <w:unhideWhenUsed/>
    <w:qFormat/>
    <w:rsid w:val="007C422E"/>
  </w:style>
  <w:style w:type="numbering" w:customStyle="1" w:styleId="225">
    <w:name w:val="Нет списка225"/>
    <w:uiPriority w:val="99"/>
    <w:semiHidden/>
    <w:unhideWhenUsed/>
    <w:qFormat/>
    <w:rsid w:val="007C422E"/>
  </w:style>
  <w:style w:type="numbering" w:customStyle="1" w:styleId="550">
    <w:name w:val="Нет списка55"/>
    <w:uiPriority w:val="99"/>
    <w:semiHidden/>
    <w:unhideWhenUsed/>
    <w:qFormat/>
    <w:rsid w:val="007C422E"/>
  </w:style>
  <w:style w:type="numbering" w:customStyle="1" w:styleId="145">
    <w:name w:val="Нет списка145"/>
    <w:uiPriority w:val="99"/>
    <w:semiHidden/>
    <w:unhideWhenUsed/>
    <w:qFormat/>
    <w:rsid w:val="007C422E"/>
  </w:style>
  <w:style w:type="numbering" w:customStyle="1" w:styleId="235">
    <w:name w:val="Нет списка235"/>
    <w:uiPriority w:val="99"/>
    <w:semiHidden/>
    <w:unhideWhenUsed/>
    <w:qFormat/>
    <w:rsid w:val="007C422E"/>
  </w:style>
  <w:style w:type="table" w:customStyle="1" w:styleId="262">
    <w:name w:val="Сетка таблицы26"/>
    <w:basedOn w:val="a1"/>
    <w:next w:val="af7"/>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7C422E"/>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4">
    <w:name w:val="текст"/>
    <w:basedOn w:val="a"/>
    <w:uiPriority w:val="99"/>
    <w:rsid w:val="007C422E"/>
    <w:pPr>
      <w:ind w:firstLine="709"/>
      <w:jc w:val="both"/>
    </w:pPr>
    <w:rPr>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index heading" w:uiPriority="0"/>
    <w:lsdException w:name="caption" w:semiHidden="0" w:uiPriority="35" w:unhideWhenUsed="0" w:qFormat="1"/>
    <w:lsdException w:name="annotation reference" w:qFormat="1"/>
    <w:lsdException w:name="page number" w:uiPriority="0" w:qFormat="1"/>
    <w:lsdException w:name="List" w:uiPriority="0"/>
    <w:lsdException w:name="List 2" w:uiPriority="0"/>
    <w:lsdException w:name="List Bullet 3" w:uiPriority="0"/>
    <w:lsdException w:name="Title" w:semiHidden="0" w:uiPriority="10" w:unhideWhenUsed="0" w:qFormat="1"/>
    <w:lsdException w:name="Default Paragraph Font" w:uiPriority="1"/>
    <w:lsdException w:name="Body Text Indent" w:uiPriority="0" w:qFormat="1"/>
    <w:lsdException w:name="Subtitle" w:semiHidden="0" w:uiPriority="11" w:unhideWhenUsed="0" w:qFormat="1"/>
    <w:lsdException w:name="Body Text First Indent" w:uiPriority="0"/>
    <w:lsdException w:name="Body Text 2" w:uiPriority="0" w:qFormat="1"/>
    <w:lsdException w:name="Body Text Indent 2" w:uiPriority="0"/>
    <w:lsdException w:name="Body Text Indent 3" w:uiPriority="0"/>
    <w:lsdException w:name="Block Text" w:uiPriority="29" w:qFormat="1"/>
    <w:lsdException w:name="Strong" w:semiHidden="0" w:uiPriority="22" w:unhideWhenUsed="0" w:qFormat="1"/>
    <w:lsdException w:name="Emphasis" w:semiHidden="0" w:uiPriority="20" w:unhideWhenUsed="0" w:qFormat="1"/>
    <w:lsdException w:name="Document Map" w:qFormat="1"/>
    <w:lsdException w:name="Plain Text" w:qFormat="1"/>
    <w:lsdException w:name="annotation subject" w:qFormat="1"/>
    <w:lsdException w:name="Balloon Text" w:qFormat="1"/>
    <w:lsdException w:name="Table Grid" w:semiHidden="0" w:uiPriority="59" w:unhideWhenUsed="0"/>
    <w:lsdException w:name="Placeholder Text" w:qFormat="1"/>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0"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70" w:unhideWhenUsed="0"/>
    <w:lsdException w:name="TOC Heading" w:uiPriority="39" w:qFormat="1"/>
  </w:latentStyles>
  <w:style w:type="paragraph" w:default="1" w:styleId="a">
    <w:name w:val="Normal"/>
    <w:qFormat/>
    <w:rsid w:val="000328DD"/>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Название Знак"/>
    <w:link w:val="a4"/>
    <w:uiPriority w:val="10"/>
    <w:qFormat/>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5A3267"/>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244A49"/>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Название Знак1"/>
    <w:uiPriority w:val="10"/>
    <w:rsid w:val="007C422E"/>
    <w:rPr>
      <w:rFonts w:ascii="Cambria" w:eastAsia="Times New Roman" w:hAnsi="Cambria" w:cs="Times New Roman"/>
      <w:color w:val="17365D"/>
      <w:spacing w:val="5"/>
      <w:kern w:val="28"/>
      <w:sz w:val="52"/>
      <w:szCs w:val="52"/>
    </w:rPr>
  </w:style>
  <w:style w:type="numbering" w:customStyle="1" w:styleId="1ff2">
    <w:name w:val="Нет списка1"/>
    <w:next w:val="a2"/>
    <w:uiPriority w:val="99"/>
    <w:semiHidden/>
    <w:unhideWhenUsed/>
    <w:rsid w:val="007C422E"/>
  </w:style>
  <w:style w:type="character" w:customStyle="1" w:styleId="-">
    <w:name w:val="Интернет-ссылка"/>
    <w:uiPriority w:val="99"/>
    <w:unhideWhenUsed/>
    <w:rsid w:val="007C422E"/>
    <w:rPr>
      <w:color w:val="0000FF"/>
      <w:u w:val="single"/>
    </w:rPr>
  </w:style>
  <w:style w:type="character" w:customStyle="1" w:styleId="affffc">
    <w:name w:val="Посещённая гиперссылка"/>
    <w:uiPriority w:val="99"/>
    <w:unhideWhenUsed/>
    <w:rsid w:val="007C422E"/>
    <w:rPr>
      <w:color w:val="800080"/>
      <w:u w:val="single"/>
    </w:rPr>
  </w:style>
  <w:style w:type="character" w:customStyle="1" w:styleId="affffd">
    <w:name w:val="Привязка концевой сноски"/>
    <w:rsid w:val="007C422E"/>
    <w:rPr>
      <w:vertAlign w:val="superscript"/>
    </w:rPr>
  </w:style>
  <w:style w:type="character" w:customStyle="1" w:styleId="EndnoteCharacters">
    <w:name w:val="Endnote Characters"/>
    <w:uiPriority w:val="99"/>
    <w:unhideWhenUsed/>
    <w:qFormat/>
    <w:rsid w:val="007C422E"/>
    <w:rPr>
      <w:vertAlign w:val="superscript"/>
    </w:rPr>
  </w:style>
  <w:style w:type="character" w:customStyle="1" w:styleId="affffe">
    <w:name w:val="Привязка сноски"/>
    <w:rsid w:val="007C422E"/>
    <w:rPr>
      <w:vertAlign w:val="superscript"/>
    </w:rPr>
  </w:style>
  <w:style w:type="character" w:customStyle="1" w:styleId="FootnoteCharacters">
    <w:name w:val="Footnote Characters"/>
    <w:uiPriority w:val="99"/>
    <w:unhideWhenUsed/>
    <w:qFormat/>
    <w:rsid w:val="007C422E"/>
    <w:rPr>
      <w:vertAlign w:val="superscript"/>
    </w:rPr>
  </w:style>
  <w:style w:type="character" w:customStyle="1" w:styleId="1ff3">
    <w:name w:val="Основной текст с отступом Знак1"/>
    <w:qFormat/>
    <w:rsid w:val="007C422E"/>
    <w:rPr>
      <w:rFonts w:ascii="Calibri" w:eastAsia="Calibri" w:hAnsi="Calibri"/>
      <w:sz w:val="24"/>
      <w:szCs w:val="24"/>
      <w:lang w:eastAsia="en-US"/>
    </w:rPr>
  </w:style>
  <w:style w:type="character" w:customStyle="1" w:styleId="afffff">
    <w:name w:val="Символ концевой сноски"/>
    <w:qFormat/>
    <w:rsid w:val="007C422E"/>
  </w:style>
  <w:style w:type="character" w:customStyle="1" w:styleId="afffff0">
    <w:name w:val="Символ сноски"/>
    <w:qFormat/>
    <w:rsid w:val="007C422E"/>
  </w:style>
  <w:style w:type="character" w:customStyle="1" w:styleId="afffff1">
    <w:name w:val="Нумерация строк"/>
    <w:rsid w:val="007C422E"/>
  </w:style>
  <w:style w:type="paragraph" w:customStyle="1" w:styleId="1ff4">
    <w:name w:val="1"/>
    <w:basedOn w:val="1ff0"/>
    <w:next w:val="af6"/>
    <w:uiPriority w:val="99"/>
    <w:unhideWhenUsed/>
    <w:qFormat/>
    <w:rsid w:val="007C422E"/>
    <w:pPr>
      <w:spacing w:beforeAutospacing="1" w:afterAutospacing="1"/>
    </w:pPr>
  </w:style>
  <w:style w:type="character" w:customStyle="1" w:styleId="1ff5">
    <w:name w:val="Основной текст Знак1"/>
    <w:basedOn w:val="a0"/>
    <w:uiPriority w:val="99"/>
    <w:semiHidden/>
    <w:rsid w:val="007C422E"/>
  </w:style>
  <w:style w:type="paragraph" w:styleId="1ff6">
    <w:name w:val="index 1"/>
    <w:basedOn w:val="a"/>
    <w:next w:val="a"/>
    <w:autoRedefine/>
    <w:uiPriority w:val="99"/>
    <w:semiHidden/>
    <w:unhideWhenUsed/>
    <w:rsid w:val="007C422E"/>
    <w:pPr>
      <w:suppressAutoHyphens/>
      <w:ind w:left="200" w:hanging="200"/>
    </w:pPr>
    <w:rPr>
      <w:sz w:val="20"/>
      <w:szCs w:val="20"/>
    </w:rPr>
  </w:style>
  <w:style w:type="paragraph" w:styleId="afffff2">
    <w:name w:val="index heading"/>
    <w:basedOn w:val="a4"/>
    <w:rsid w:val="007C422E"/>
    <w:pPr>
      <w:suppressAutoHyphens/>
      <w:textAlignment w:val="baseline"/>
    </w:pPr>
    <w:rPr>
      <w:kern w:val="2"/>
      <w:lang w:eastAsia="zh-CN"/>
    </w:rPr>
  </w:style>
  <w:style w:type="character" w:customStyle="1" w:styleId="1ff7">
    <w:name w:val="Подзаголовок Знак1"/>
    <w:basedOn w:val="a0"/>
    <w:uiPriority w:val="11"/>
    <w:rsid w:val="007C422E"/>
    <w:rPr>
      <w:rFonts w:ascii="Calibri" w:eastAsia="Times New Roman" w:hAnsi="Calibri" w:cs="Times New Roman"/>
      <w:color w:val="5A5A5A"/>
      <w:spacing w:val="15"/>
      <w:sz w:val="22"/>
      <w:szCs w:val="22"/>
    </w:rPr>
  </w:style>
  <w:style w:type="paragraph" w:customStyle="1" w:styleId="afffff3">
    <w:name w:val="Колонтитул"/>
    <w:basedOn w:val="1ff0"/>
    <w:qFormat/>
    <w:rsid w:val="007C422E"/>
  </w:style>
  <w:style w:type="character" w:customStyle="1" w:styleId="1ff8">
    <w:name w:val="Текст примечания Знак1"/>
    <w:basedOn w:val="a0"/>
    <w:uiPriority w:val="99"/>
    <w:semiHidden/>
    <w:rsid w:val="007C422E"/>
  </w:style>
  <w:style w:type="character" w:customStyle="1" w:styleId="1ff9">
    <w:name w:val="Тема примечания Знак1"/>
    <w:basedOn w:val="1ff8"/>
    <w:uiPriority w:val="99"/>
    <w:semiHidden/>
    <w:rsid w:val="007C422E"/>
    <w:rPr>
      <w:b/>
      <w:bCs/>
    </w:rPr>
  </w:style>
  <w:style w:type="character" w:customStyle="1" w:styleId="2fb">
    <w:name w:val="Основной текст с отступом Знак2"/>
    <w:basedOn w:val="a0"/>
    <w:uiPriority w:val="99"/>
    <w:semiHidden/>
    <w:rsid w:val="007C422E"/>
  </w:style>
  <w:style w:type="character" w:customStyle="1" w:styleId="1ffa">
    <w:name w:val="Текст концевой сноски Знак1"/>
    <w:basedOn w:val="a0"/>
    <w:uiPriority w:val="99"/>
    <w:semiHidden/>
    <w:rsid w:val="007C422E"/>
  </w:style>
  <w:style w:type="character" w:customStyle="1" w:styleId="220">
    <w:name w:val="Цитата 2 Знак2"/>
    <w:basedOn w:val="a0"/>
    <w:link w:val="26"/>
    <w:uiPriority w:val="29"/>
    <w:rsid w:val="007C422E"/>
    <w:rPr>
      <w:i/>
      <w:iCs/>
      <w:color w:val="000000"/>
    </w:rPr>
  </w:style>
  <w:style w:type="character" w:customStyle="1" w:styleId="27">
    <w:name w:val="Выделенная цитата Знак2"/>
    <w:basedOn w:val="a0"/>
    <w:link w:val="affb"/>
    <w:uiPriority w:val="30"/>
    <w:rsid w:val="007C422E"/>
    <w:rPr>
      <w:b/>
      <w:bCs/>
      <w:i/>
      <w:iCs/>
      <w:color w:val="4F81BD"/>
    </w:rPr>
  </w:style>
  <w:style w:type="paragraph" w:styleId="3a">
    <w:name w:val="List Bullet 3"/>
    <w:basedOn w:val="1ff0"/>
    <w:rsid w:val="007C422E"/>
    <w:pPr>
      <w:ind w:left="566" w:hanging="283"/>
    </w:pPr>
  </w:style>
  <w:style w:type="numbering" w:customStyle="1" w:styleId="115">
    <w:name w:val="Нет списка11"/>
    <w:uiPriority w:val="99"/>
    <w:semiHidden/>
    <w:unhideWhenUsed/>
    <w:qFormat/>
    <w:rsid w:val="007C422E"/>
  </w:style>
  <w:style w:type="numbering" w:customStyle="1" w:styleId="123">
    <w:name w:val="Стиль12"/>
    <w:qFormat/>
    <w:rsid w:val="007C422E"/>
  </w:style>
  <w:style w:type="numbering" w:customStyle="1" w:styleId="223">
    <w:name w:val="Стиль22"/>
    <w:qFormat/>
    <w:rsid w:val="007C422E"/>
  </w:style>
  <w:style w:type="numbering" w:customStyle="1" w:styleId="323">
    <w:name w:val="Стиль32"/>
    <w:qFormat/>
    <w:rsid w:val="007C422E"/>
  </w:style>
  <w:style w:type="numbering" w:customStyle="1" w:styleId="1112">
    <w:name w:val="Нет списка111"/>
    <w:uiPriority w:val="99"/>
    <w:semiHidden/>
    <w:unhideWhenUsed/>
    <w:qFormat/>
    <w:rsid w:val="007C422E"/>
  </w:style>
  <w:style w:type="numbering" w:customStyle="1" w:styleId="11110">
    <w:name w:val="Нет списка1111"/>
    <w:uiPriority w:val="99"/>
    <w:semiHidden/>
    <w:unhideWhenUsed/>
    <w:qFormat/>
    <w:rsid w:val="007C422E"/>
  </w:style>
  <w:style w:type="numbering" w:customStyle="1" w:styleId="2fc">
    <w:name w:val="Нет списка2"/>
    <w:uiPriority w:val="99"/>
    <w:semiHidden/>
    <w:unhideWhenUsed/>
    <w:qFormat/>
    <w:rsid w:val="007C422E"/>
  </w:style>
  <w:style w:type="numbering" w:customStyle="1" w:styleId="3b">
    <w:name w:val="Нет списка3"/>
    <w:uiPriority w:val="99"/>
    <w:semiHidden/>
    <w:unhideWhenUsed/>
    <w:qFormat/>
    <w:rsid w:val="007C422E"/>
  </w:style>
  <w:style w:type="numbering" w:customStyle="1" w:styleId="124">
    <w:name w:val="Нет списка12"/>
    <w:uiPriority w:val="99"/>
    <w:semiHidden/>
    <w:unhideWhenUsed/>
    <w:qFormat/>
    <w:rsid w:val="007C422E"/>
  </w:style>
  <w:style w:type="numbering" w:customStyle="1" w:styleId="217">
    <w:name w:val="Нет списка21"/>
    <w:uiPriority w:val="99"/>
    <w:semiHidden/>
    <w:unhideWhenUsed/>
    <w:qFormat/>
    <w:rsid w:val="007C422E"/>
  </w:style>
  <w:style w:type="numbering" w:customStyle="1" w:styleId="47">
    <w:name w:val="Нет списка4"/>
    <w:uiPriority w:val="99"/>
    <w:semiHidden/>
    <w:unhideWhenUsed/>
    <w:qFormat/>
    <w:rsid w:val="007C422E"/>
  </w:style>
  <w:style w:type="numbering" w:customStyle="1" w:styleId="133">
    <w:name w:val="Нет списка13"/>
    <w:uiPriority w:val="99"/>
    <w:semiHidden/>
    <w:unhideWhenUsed/>
    <w:qFormat/>
    <w:rsid w:val="007C422E"/>
  </w:style>
  <w:style w:type="numbering" w:customStyle="1" w:styleId="224">
    <w:name w:val="Нет списка22"/>
    <w:uiPriority w:val="99"/>
    <w:semiHidden/>
    <w:unhideWhenUsed/>
    <w:qFormat/>
    <w:rsid w:val="007C422E"/>
  </w:style>
  <w:style w:type="numbering" w:customStyle="1" w:styleId="56">
    <w:name w:val="Нет списка5"/>
    <w:uiPriority w:val="99"/>
    <w:semiHidden/>
    <w:unhideWhenUsed/>
    <w:qFormat/>
    <w:rsid w:val="007C422E"/>
  </w:style>
  <w:style w:type="numbering" w:customStyle="1" w:styleId="143">
    <w:name w:val="Нет списка14"/>
    <w:uiPriority w:val="99"/>
    <w:semiHidden/>
    <w:unhideWhenUsed/>
    <w:qFormat/>
    <w:rsid w:val="007C422E"/>
  </w:style>
  <w:style w:type="numbering" w:customStyle="1" w:styleId="232">
    <w:name w:val="Нет списка23"/>
    <w:uiPriority w:val="99"/>
    <w:semiHidden/>
    <w:unhideWhenUsed/>
    <w:qFormat/>
    <w:rsid w:val="007C422E"/>
  </w:style>
  <w:style w:type="numbering" w:customStyle="1" w:styleId="67">
    <w:name w:val="Нет списка6"/>
    <w:uiPriority w:val="99"/>
    <w:semiHidden/>
    <w:unhideWhenUsed/>
    <w:qFormat/>
    <w:rsid w:val="007C422E"/>
  </w:style>
  <w:style w:type="numbering" w:customStyle="1" w:styleId="153">
    <w:name w:val="Нет списка15"/>
    <w:uiPriority w:val="99"/>
    <w:semiHidden/>
    <w:unhideWhenUsed/>
    <w:qFormat/>
    <w:rsid w:val="007C422E"/>
  </w:style>
  <w:style w:type="numbering" w:customStyle="1" w:styleId="1120">
    <w:name w:val="Нет списка112"/>
    <w:uiPriority w:val="99"/>
    <w:semiHidden/>
    <w:unhideWhenUsed/>
    <w:qFormat/>
    <w:rsid w:val="007C422E"/>
  </w:style>
  <w:style w:type="numbering" w:customStyle="1" w:styleId="242">
    <w:name w:val="Нет списка24"/>
    <w:uiPriority w:val="99"/>
    <w:semiHidden/>
    <w:unhideWhenUsed/>
    <w:qFormat/>
    <w:rsid w:val="007C422E"/>
  </w:style>
  <w:style w:type="numbering" w:customStyle="1" w:styleId="313">
    <w:name w:val="Нет списка31"/>
    <w:uiPriority w:val="99"/>
    <w:semiHidden/>
    <w:unhideWhenUsed/>
    <w:qFormat/>
    <w:rsid w:val="007C422E"/>
  </w:style>
  <w:style w:type="numbering" w:customStyle="1" w:styleId="1210">
    <w:name w:val="Нет списка121"/>
    <w:uiPriority w:val="99"/>
    <w:semiHidden/>
    <w:unhideWhenUsed/>
    <w:qFormat/>
    <w:rsid w:val="007C422E"/>
  </w:style>
  <w:style w:type="numbering" w:customStyle="1" w:styleId="2111">
    <w:name w:val="Нет списка211"/>
    <w:uiPriority w:val="99"/>
    <w:semiHidden/>
    <w:unhideWhenUsed/>
    <w:qFormat/>
    <w:rsid w:val="007C422E"/>
  </w:style>
  <w:style w:type="numbering" w:customStyle="1" w:styleId="413">
    <w:name w:val="Нет списка41"/>
    <w:uiPriority w:val="99"/>
    <w:semiHidden/>
    <w:unhideWhenUsed/>
    <w:qFormat/>
    <w:rsid w:val="007C422E"/>
  </w:style>
  <w:style w:type="numbering" w:customStyle="1" w:styleId="1312">
    <w:name w:val="Нет списка131"/>
    <w:uiPriority w:val="99"/>
    <w:semiHidden/>
    <w:unhideWhenUsed/>
    <w:qFormat/>
    <w:rsid w:val="007C422E"/>
  </w:style>
  <w:style w:type="numbering" w:customStyle="1" w:styleId="2211">
    <w:name w:val="Нет списка221"/>
    <w:uiPriority w:val="99"/>
    <w:semiHidden/>
    <w:unhideWhenUsed/>
    <w:qFormat/>
    <w:rsid w:val="007C422E"/>
  </w:style>
  <w:style w:type="numbering" w:customStyle="1" w:styleId="513">
    <w:name w:val="Нет списка51"/>
    <w:uiPriority w:val="99"/>
    <w:semiHidden/>
    <w:unhideWhenUsed/>
    <w:qFormat/>
    <w:rsid w:val="007C422E"/>
  </w:style>
  <w:style w:type="numbering" w:customStyle="1" w:styleId="1412">
    <w:name w:val="Нет списка141"/>
    <w:uiPriority w:val="99"/>
    <w:semiHidden/>
    <w:unhideWhenUsed/>
    <w:qFormat/>
    <w:rsid w:val="007C422E"/>
  </w:style>
  <w:style w:type="numbering" w:customStyle="1" w:styleId="2311">
    <w:name w:val="Нет списка231"/>
    <w:uiPriority w:val="99"/>
    <w:semiHidden/>
    <w:unhideWhenUsed/>
    <w:qFormat/>
    <w:rsid w:val="007C422E"/>
  </w:style>
  <w:style w:type="numbering" w:customStyle="1" w:styleId="78">
    <w:name w:val="Нет списка7"/>
    <w:uiPriority w:val="99"/>
    <w:semiHidden/>
    <w:unhideWhenUsed/>
    <w:qFormat/>
    <w:rsid w:val="007C422E"/>
  </w:style>
  <w:style w:type="numbering" w:customStyle="1" w:styleId="162">
    <w:name w:val="Нет списка16"/>
    <w:uiPriority w:val="99"/>
    <w:semiHidden/>
    <w:unhideWhenUsed/>
    <w:qFormat/>
    <w:rsid w:val="007C422E"/>
  </w:style>
  <w:style w:type="numbering" w:customStyle="1" w:styleId="1113">
    <w:name w:val="Стиль111"/>
    <w:qFormat/>
    <w:rsid w:val="007C422E"/>
  </w:style>
  <w:style w:type="numbering" w:customStyle="1" w:styleId="2112">
    <w:name w:val="Стиль211"/>
    <w:qFormat/>
    <w:rsid w:val="007C422E"/>
  </w:style>
  <w:style w:type="numbering" w:customStyle="1" w:styleId="3110">
    <w:name w:val="Стиль311"/>
    <w:qFormat/>
    <w:rsid w:val="007C422E"/>
  </w:style>
  <w:style w:type="numbering" w:customStyle="1" w:styleId="1130">
    <w:name w:val="Нет списка113"/>
    <w:uiPriority w:val="99"/>
    <w:semiHidden/>
    <w:unhideWhenUsed/>
    <w:qFormat/>
    <w:rsid w:val="007C422E"/>
  </w:style>
  <w:style w:type="numbering" w:customStyle="1" w:styleId="252">
    <w:name w:val="Нет списка25"/>
    <w:uiPriority w:val="99"/>
    <w:semiHidden/>
    <w:unhideWhenUsed/>
    <w:qFormat/>
    <w:rsid w:val="007C422E"/>
  </w:style>
  <w:style w:type="numbering" w:customStyle="1" w:styleId="324">
    <w:name w:val="Нет списка32"/>
    <w:uiPriority w:val="99"/>
    <w:semiHidden/>
    <w:unhideWhenUsed/>
    <w:qFormat/>
    <w:rsid w:val="007C422E"/>
  </w:style>
  <w:style w:type="numbering" w:customStyle="1" w:styleId="1220">
    <w:name w:val="Нет списка122"/>
    <w:uiPriority w:val="99"/>
    <w:semiHidden/>
    <w:unhideWhenUsed/>
    <w:qFormat/>
    <w:rsid w:val="007C422E"/>
  </w:style>
  <w:style w:type="numbering" w:customStyle="1" w:styleId="2120">
    <w:name w:val="Нет списка212"/>
    <w:uiPriority w:val="99"/>
    <w:semiHidden/>
    <w:unhideWhenUsed/>
    <w:qFormat/>
    <w:rsid w:val="007C422E"/>
  </w:style>
  <w:style w:type="numbering" w:customStyle="1" w:styleId="423">
    <w:name w:val="Нет списка42"/>
    <w:uiPriority w:val="99"/>
    <w:semiHidden/>
    <w:unhideWhenUsed/>
    <w:qFormat/>
    <w:rsid w:val="007C422E"/>
  </w:style>
  <w:style w:type="numbering" w:customStyle="1" w:styleId="1320">
    <w:name w:val="Нет списка132"/>
    <w:uiPriority w:val="99"/>
    <w:semiHidden/>
    <w:unhideWhenUsed/>
    <w:qFormat/>
    <w:rsid w:val="007C422E"/>
  </w:style>
  <w:style w:type="numbering" w:customStyle="1" w:styleId="2220">
    <w:name w:val="Нет списка222"/>
    <w:uiPriority w:val="99"/>
    <w:semiHidden/>
    <w:unhideWhenUsed/>
    <w:qFormat/>
    <w:rsid w:val="007C422E"/>
  </w:style>
  <w:style w:type="numbering" w:customStyle="1" w:styleId="523">
    <w:name w:val="Нет списка52"/>
    <w:uiPriority w:val="99"/>
    <w:semiHidden/>
    <w:unhideWhenUsed/>
    <w:qFormat/>
    <w:rsid w:val="007C422E"/>
  </w:style>
  <w:style w:type="numbering" w:customStyle="1" w:styleId="1420">
    <w:name w:val="Нет списка142"/>
    <w:uiPriority w:val="99"/>
    <w:semiHidden/>
    <w:unhideWhenUsed/>
    <w:qFormat/>
    <w:rsid w:val="007C422E"/>
  </w:style>
  <w:style w:type="numbering" w:customStyle="1" w:styleId="2320">
    <w:name w:val="Нет списка232"/>
    <w:uiPriority w:val="99"/>
    <w:semiHidden/>
    <w:unhideWhenUsed/>
    <w:qFormat/>
    <w:rsid w:val="007C422E"/>
  </w:style>
  <w:style w:type="numbering" w:customStyle="1" w:styleId="85">
    <w:name w:val="Нет списка8"/>
    <w:uiPriority w:val="99"/>
    <w:semiHidden/>
    <w:unhideWhenUsed/>
    <w:qFormat/>
    <w:rsid w:val="007C422E"/>
  </w:style>
  <w:style w:type="numbering" w:customStyle="1" w:styleId="172">
    <w:name w:val="Нет списка17"/>
    <w:uiPriority w:val="99"/>
    <w:semiHidden/>
    <w:unhideWhenUsed/>
    <w:qFormat/>
    <w:rsid w:val="007C422E"/>
  </w:style>
  <w:style w:type="numbering" w:customStyle="1" w:styleId="94">
    <w:name w:val="Нет списка9"/>
    <w:uiPriority w:val="99"/>
    <w:semiHidden/>
    <w:unhideWhenUsed/>
    <w:qFormat/>
    <w:rsid w:val="007C422E"/>
  </w:style>
  <w:style w:type="numbering" w:customStyle="1" w:styleId="182">
    <w:name w:val="Нет списка18"/>
    <w:uiPriority w:val="99"/>
    <w:semiHidden/>
    <w:unhideWhenUsed/>
    <w:qFormat/>
    <w:rsid w:val="007C422E"/>
  </w:style>
  <w:style w:type="numbering" w:customStyle="1" w:styleId="1140">
    <w:name w:val="Нет списка114"/>
    <w:uiPriority w:val="99"/>
    <w:semiHidden/>
    <w:unhideWhenUsed/>
    <w:qFormat/>
    <w:rsid w:val="007C422E"/>
  </w:style>
  <w:style w:type="numbering" w:customStyle="1" w:styleId="261">
    <w:name w:val="Нет списка26"/>
    <w:uiPriority w:val="99"/>
    <w:semiHidden/>
    <w:unhideWhenUsed/>
    <w:qFormat/>
    <w:rsid w:val="007C422E"/>
  </w:style>
  <w:style w:type="numbering" w:customStyle="1" w:styleId="333">
    <w:name w:val="Нет списка33"/>
    <w:uiPriority w:val="99"/>
    <w:semiHidden/>
    <w:unhideWhenUsed/>
    <w:qFormat/>
    <w:rsid w:val="007C422E"/>
  </w:style>
  <w:style w:type="numbering" w:customStyle="1" w:styleId="1230">
    <w:name w:val="Нет списка123"/>
    <w:uiPriority w:val="99"/>
    <w:semiHidden/>
    <w:unhideWhenUsed/>
    <w:qFormat/>
    <w:rsid w:val="007C422E"/>
  </w:style>
  <w:style w:type="numbering" w:customStyle="1" w:styleId="2130">
    <w:name w:val="Нет списка213"/>
    <w:uiPriority w:val="99"/>
    <w:semiHidden/>
    <w:unhideWhenUsed/>
    <w:qFormat/>
    <w:rsid w:val="007C422E"/>
  </w:style>
  <w:style w:type="numbering" w:customStyle="1" w:styleId="433">
    <w:name w:val="Нет списка43"/>
    <w:uiPriority w:val="99"/>
    <w:semiHidden/>
    <w:unhideWhenUsed/>
    <w:qFormat/>
    <w:rsid w:val="007C422E"/>
  </w:style>
  <w:style w:type="numbering" w:customStyle="1" w:styleId="1330">
    <w:name w:val="Нет списка133"/>
    <w:uiPriority w:val="99"/>
    <w:semiHidden/>
    <w:unhideWhenUsed/>
    <w:qFormat/>
    <w:rsid w:val="007C422E"/>
  </w:style>
  <w:style w:type="numbering" w:customStyle="1" w:styleId="2230">
    <w:name w:val="Нет списка223"/>
    <w:uiPriority w:val="99"/>
    <w:semiHidden/>
    <w:unhideWhenUsed/>
    <w:qFormat/>
    <w:rsid w:val="007C422E"/>
  </w:style>
  <w:style w:type="numbering" w:customStyle="1" w:styleId="530">
    <w:name w:val="Нет списка53"/>
    <w:uiPriority w:val="99"/>
    <w:semiHidden/>
    <w:unhideWhenUsed/>
    <w:qFormat/>
    <w:rsid w:val="007C422E"/>
  </w:style>
  <w:style w:type="numbering" w:customStyle="1" w:styleId="1430">
    <w:name w:val="Нет списка143"/>
    <w:uiPriority w:val="99"/>
    <w:semiHidden/>
    <w:unhideWhenUsed/>
    <w:qFormat/>
    <w:rsid w:val="007C422E"/>
  </w:style>
  <w:style w:type="numbering" w:customStyle="1" w:styleId="233">
    <w:name w:val="Нет списка233"/>
    <w:uiPriority w:val="99"/>
    <w:semiHidden/>
    <w:unhideWhenUsed/>
    <w:qFormat/>
    <w:rsid w:val="007C422E"/>
  </w:style>
  <w:style w:type="numbering" w:customStyle="1" w:styleId="107">
    <w:name w:val="Нет списка10"/>
    <w:uiPriority w:val="99"/>
    <w:semiHidden/>
    <w:unhideWhenUsed/>
    <w:qFormat/>
    <w:rsid w:val="007C422E"/>
  </w:style>
  <w:style w:type="numbering" w:customStyle="1" w:styleId="193">
    <w:name w:val="Нет списка19"/>
    <w:uiPriority w:val="99"/>
    <w:semiHidden/>
    <w:unhideWhenUsed/>
    <w:qFormat/>
    <w:rsid w:val="007C422E"/>
  </w:style>
  <w:style w:type="numbering" w:customStyle="1" w:styleId="270">
    <w:name w:val="Нет списка27"/>
    <w:uiPriority w:val="99"/>
    <w:semiHidden/>
    <w:unhideWhenUsed/>
    <w:qFormat/>
    <w:rsid w:val="007C422E"/>
  </w:style>
  <w:style w:type="numbering" w:customStyle="1" w:styleId="201">
    <w:name w:val="Нет списка20"/>
    <w:uiPriority w:val="99"/>
    <w:semiHidden/>
    <w:unhideWhenUsed/>
    <w:qFormat/>
    <w:rsid w:val="007C422E"/>
  </w:style>
  <w:style w:type="numbering" w:customStyle="1" w:styleId="1102">
    <w:name w:val="Нет списка110"/>
    <w:uiPriority w:val="99"/>
    <w:semiHidden/>
    <w:unhideWhenUsed/>
    <w:qFormat/>
    <w:rsid w:val="007C422E"/>
  </w:style>
  <w:style w:type="numbering" w:customStyle="1" w:styleId="280">
    <w:name w:val="Нет списка28"/>
    <w:uiPriority w:val="99"/>
    <w:semiHidden/>
    <w:unhideWhenUsed/>
    <w:qFormat/>
    <w:rsid w:val="007C422E"/>
  </w:style>
  <w:style w:type="numbering" w:customStyle="1" w:styleId="290">
    <w:name w:val="Нет списка29"/>
    <w:uiPriority w:val="99"/>
    <w:semiHidden/>
    <w:unhideWhenUsed/>
    <w:qFormat/>
    <w:rsid w:val="007C422E"/>
  </w:style>
  <w:style w:type="numbering" w:customStyle="1" w:styleId="1150">
    <w:name w:val="Нет списка115"/>
    <w:uiPriority w:val="99"/>
    <w:semiHidden/>
    <w:unhideWhenUsed/>
    <w:qFormat/>
    <w:rsid w:val="007C422E"/>
  </w:style>
  <w:style w:type="numbering" w:customStyle="1" w:styleId="2100">
    <w:name w:val="Нет списка210"/>
    <w:uiPriority w:val="99"/>
    <w:semiHidden/>
    <w:unhideWhenUsed/>
    <w:qFormat/>
    <w:rsid w:val="007C422E"/>
  </w:style>
  <w:style w:type="numbering" w:customStyle="1" w:styleId="300">
    <w:name w:val="Нет списка30"/>
    <w:uiPriority w:val="99"/>
    <w:semiHidden/>
    <w:unhideWhenUsed/>
    <w:qFormat/>
    <w:rsid w:val="007C422E"/>
  </w:style>
  <w:style w:type="numbering" w:customStyle="1" w:styleId="342">
    <w:name w:val="Нет списка34"/>
    <w:uiPriority w:val="99"/>
    <w:semiHidden/>
    <w:unhideWhenUsed/>
    <w:qFormat/>
    <w:rsid w:val="007C422E"/>
  </w:style>
  <w:style w:type="numbering" w:customStyle="1" w:styleId="116">
    <w:name w:val="Нет списка116"/>
    <w:uiPriority w:val="99"/>
    <w:semiHidden/>
    <w:unhideWhenUsed/>
    <w:qFormat/>
    <w:rsid w:val="007C422E"/>
  </w:style>
  <w:style w:type="numbering" w:customStyle="1" w:styleId="1212">
    <w:name w:val="Стиль121"/>
    <w:qFormat/>
    <w:rsid w:val="007C422E"/>
  </w:style>
  <w:style w:type="numbering" w:customStyle="1" w:styleId="2212">
    <w:name w:val="Стиль221"/>
    <w:qFormat/>
    <w:rsid w:val="007C422E"/>
  </w:style>
  <w:style w:type="numbering" w:customStyle="1" w:styleId="3210">
    <w:name w:val="Стиль321"/>
    <w:qFormat/>
    <w:rsid w:val="007C422E"/>
  </w:style>
  <w:style w:type="numbering" w:customStyle="1" w:styleId="117">
    <w:name w:val="Нет списка117"/>
    <w:uiPriority w:val="99"/>
    <w:semiHidden/>
    <w:unhideWhenUsed/>
    <w:qFormat/>
    <w:rsid w:val="007C422E"/>
  </w:style>
  <w:style w:type="numbering" w:customStyle="1" w:styleId="2140">
    <w:name w:val="Нет списка214"/>
    <w:uiPriority w:val="99"/>
    <w:semiHidden/>
    <w:unhideWhenUsed/>
    <w:qFormat/>
    <w:rsid w:val="007C422E"/>
  </w:style>
  <w:style w:type="numbering" w:customStyle="1" w:styleId="351">
    <w:name w:val="Нет списка35"/>
    <w:uiPriority w:val="99"/>
    <w:semiHidden/>
    <w:unhideWhenUsed/>
    <w:qFormat/>
    <w:rsid w:val="007C422E"/>
  </w:style>
  <w:style w:type="numbering" w:customStyle="1" w:styleId="1240">
    <w:name w:val="Нет списка124"/>
    <w:uiPriority w:val="99"/>
    <w:semiHidden/>
    <w:unhideWhenUsed/>
    <w:qFormat/>
    <w:rsid w:val="007C422E"/>
  </w:style>
  <w:style w:type="numbering" w:customStyle="1" w:styleId="2150">
    <w:name w:val="Нет списка215"/>
    <w:uiPriority w:val="99"/>
    <w:semiHidden/>
    <w:unhideWhenUsed/>
    <w:qFormat/>
    <w:rsid w:val="007C422E"/>
  </w:style>
  <w:style w:type="numbering" w:customStyle="1" w:styleId="442">
    <w:name w:val="Нет списка44"/>
    <w:uiPriority w:val="99"/>
    <w:semiHidden/>
    <w:unhideWhenUsed/>
    <w:qFormat/>
    <w:rsid w:val="007C422E"/>
  </w:style>
  <w:style w:type="numbering" w:customStyle="1" w:styleId="134">
    <w:name w:val="Нет списка134"/>
    <w:uiPriority w:val="99"/>
    <w:semiHidden/>
    <w:unhideWhenUsed/>
    <w:qFormat/>
    <w:rsid w:val="007C422E"/>
  </w:style>
  <w:style w:type="numbering" w:customStyle="1" w:styleId="2240">
    <w:name w:val="Нет списка224"/>
    <w:uiPriority w:val="99"/>
    <w:semiHidden/>
    <w:unhideWhenUsed/>
    <w:qFormat/>
    <w:rsid w:val="007C422E"/>
  </w:style>
  <w:style w:type="numbering" w:customStyle="1" w:styleId="540">
    <w:name w:val="Нет списка54"/>
    <w:uiPriority w:val="99"/>
    <w:semiHidden/>
    <w:unhideWhenUsed/>
    <w:qFormat/>
    <w:rsid w:val="007C422E"/>
  </w:style>
  <w:style w:type="numbering" w:customStyle="1" w:styleId="144">
    <w:name w:val="Нет списка144"/>
    <w:uiPriority w:val="99"/>
    <w:semiHidden/>
    <w:unhideWhenUsed/>
    <w:qFormat/>
    <w:rsid w:val="007C422E"/>
  </w:style>
  <w:style w:type="numbering" w:customStyle="1" w:styleId="234">
    <w:name w:val="Нет списка234"/>
    <w:uiPriority w:val="99"/>
    <w:semiHidden/>
    <w:unhideWhenUsed/>
    <w:qFormat/>
    <w:rsid w:val="007C422E"/>
  </w:style>
  <w:style w:type="numbering" w:customStyle="1" w:styleId="360">
    <w:name w:val="Нет списка36"/>
    <w:uiPriority w:val="99"/>
    <w:semiHidden/>
    <w:unhideWhenUsed/>
    <w:qFormat/>
    <w:rsid w:val="007C422E"/>
  </w:style>
  <w:style w:type="numbering" w:customStyle="1" w:styleId="118">
    <w:name w:val="Нет списка118"/>
    <w:uiPriority w:val="99"/>
    <w:semiHidden/>
    <w:unhideWhenUsed/>
    <w:qFormat/>
    <w:rsid w:val="007C422E"/>
  </w:style>
  <w:style w:type="numbering" w:customStyle="1" w:styleId="119">
    <w:name w:val="Нет списка119"/>
    <w:uiPriority w:val="99"/>
    <w:semiHidden/>
    <w:unhideWhenUsed/>
    <w:qFormat/>
    <w:rsid w:val="007C422E"/>
  </w:style>
  <w:style w:type="numbering" w:customStyle="1" w:styleId="2160">
    <w:name w:val="Нет списка216"/>
    <w:uiPriority w:val="99"/>
    <w:semiHidden/>
    <w:unhideWhenUsed/>
    <w:qFormat/>
    <w:rsid w:val="007C422E"/>
  </w:style>
  <w:style w:type="numbering" w:customStyle="1" w:styleId="370">
    <w:name w:val="Нет списка37"/>
    <w:uiPriority w:val="99"/>
    <w:semiHidden/>
    <w:unhideWhenUsed/>
    <w:qFormat/>
    <w:rsid w:val="007C422E"/>
  </w:style>
  <w:style w:type="numbering" w:customStyle="1" w:styleId="125">
    <w:name w:val="Нет списка125"/>
    <w:uiPriority w:val="99"/>
    <w:semiHidden/>
    <w:unhideWhenUsed/>
    <w:qFormat/>
    <w:rsid w:val="007C422E"/>
  </w:style>
  <w:style w:type="numbering" w:customStyle="1" w:styleId="2170">
    <w:name w:val="Нет списка217"/>
    <w:uiPriority w:val="99"/>
    <w:semiHidden/>
    <w:unhideWhenUsed/>
    <w:qFormat/>
    <w:rsid w:val="007C422E"/>
  </w:style>
  <w:style w:type="numbering" w:customStyle="1" w:styleId="450">
    <w:name w:val="Нет списка45"/>
    <w:uiPriority w:val="99"/>
    <w:semiHidden/>
    <w:unhideWhenUsed/>
    <w:qFormat/>
    <w:rsid w:val="007C422E"/>
  </w:style>
  <w:style w:type="numbering" w:customStyle="1" w:styleId="135">
    <w:name w:val="Нет списка135"/>
    <w:uiPriority w:val="99"/>
    <w:semiHidden/>
    <w:unhideWhenUsed/>
    <w:qFormat/>
    <w:rsid w:val="007C422E"/>
  </w:style>
  <w:style w:type="numbering" w:customStyle="1" w:styleId="225">
    <w:name w:val="Нет списка225"/>
    <w:uiPriority w:val="99"/>
    <w:semiHidden/>
    <w:unhideWhenUsed/>
    <w:qFormat/>
    <w:rsid w:val="007C422E"/>
  </w:style>
  <w:style w:type="numbering" w:customStyle="1" w:styleId="550">
    <w:name w:val="Нет списка55"/>
    <w:uiPriority w:val="99"/>
    <w:semiHidden/>
    <w:unhideWhenUsed/>
    <w:qFormat/>
    <w:rsid w:val="007C422E"/>
  </w:style>
  <w:style w:type="numbering" w:customStyle="1" w:styleId="145">
    <w:name w:val="Нет списка145"/>
    <w:uiPriority w:val="99"/>
    <w:semiHidden/>
    <w:unhideWhenUsed/>
    <w:qFormat/>
    <w:rsid w:val="007C422E"/>
  </w:style>
  <w:style w:type="numbering" w:customStyle="1" w:styleId="235">
    <w:name w:val="Нет списка235"/>
    <w:uiPriority w:val="99"/>
    <w:semiHidden/>
    <w:unhideWhenUsed/>
    <w:qFormat/>
    <w:rsid w:val="007C422E"/>
  </w:style>
  <w:style w:type="table" w:customStyle="1" w:styleId="262">
    <w:name w:val="Сетка таблицы26"/>
    <w:basedOn w:val="a1"/>
    <w:next w:val="af7"/>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7C422E"/>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4">
    <w:name w:val="текст"/>
    <w:basedOn w:val="a"/>
    <w:uiPriority w:val="99"/>
    <w:rsid w:val="007C422E"/>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4F9C7-C02E-44F3-BAD0-30F3643FE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14441</Words>
  <Characters>82320</Characters>
  <Application>Microsoft Office Word</Application>
  <DocSecurity>0</DocSecurity>
  <Lines>686</Lines>
  <Paragraphs>19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96568</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creator>Гукаев Георгий Тамерланович</dc:creator>
  <cp:lastModifiedBy>Абросимова</cp:lastModifiedBy>
  <cp:revision>4</cp:revision>
  <cp:lastPrinted>2022-11-23T13:16:00Z</cp:lastPrinted>
  <dcterms:created xsi:type="dcterms:W3CDTF">2024-05-29T15:06:00Z</dcterms:created>
  <dcterms:modified xsi:type="dcterms:W3CDTF">2024-05-29T15:08:00Z</dcterms:modified>
</cp:coreProperties>
</file>